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150.png" ContentType="image/png"/>
  <Override PartName="/word/media/rId161.png" ContentType="image/png"/>
  <Override PartName="/word/media/rId156.png" ContentType="image/png"/>
  <Override PartName="/word/media/rId133.png" ContentType="image/png"/>
  <Override PartName="/word/media/rId138.png" ContentType="image/png"/>
  <Override PartName="/word/media/rId144.png" ContentType="image/png"/>
  <Override PartName="/word/media/rId331.png" ContentType="image/png"/>
  <Override PartName="/word/media/rId3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Miracle</w:t>
      </w:r>
    </w:p>
    <w:p>
      <w:pPr>
        <w:pStyle w:val="Author"/>
      </w:pPr>
      <w:r>
        <w:t xml:space="preserve">Gökmen</w:t>
      </w:r>
      <w:r>
        <w:t xml:space="preserve"> </w:t>
      </w:r>
      <w:r>
        <w:t xml:space="preserve">Altay</w:t>
      </w:r>
    </w:p>
    <w:p>
      <w:pPr>
        <w:pStyle w:val="Date"/>
      </w:pPr>
      <w:r>
        <w:t xml:space="preserve">2019-09-07</w:t>
      </w:r>
    </w:p>
    <w:bookmarkStart w:id="20" w:name="preface"/>
    <w:p>
      <w:pPr>
        <w:pStyle w:val="Heading1"/>
      </w:pPr>
      <w:r>
        <w:rPr>
          <w:rStyle w:val="SectionNumber"/>
        </w:rPr>
        <w:t xml:space="preserve">1</w:t>
      </w:r>
      <w:r>
        <w:tab/>
      </w:r>
      <w:r>
        <w:t xml:space="preserve">Preface</w:t>
      </w:r>
    </w:p>
    <w:p>
      <w:pPr>
        <w:pStyle w:val="FirstParagraph"/>
      </w:pPr>
      <w:r>
        <w:t xml:space="preserve">This book presents 19 based system with reproducible coding evidences that I discovered, tested and witnessed in a book fully written 1387 years ago (632) than the publication date (2019) of this book. Most of the codings could only be practically realized by the invention of computers. You will not only witness some of the miraculous examples of the 19 based codings but also have the ability to easily test them yourself by running the R programming codes I will provide along with each coding evidence. It means all the evidences presented in this book are easily</w:t>
      </w:r>
      <w:r>
        <w:t xml:space="preserve"> </w:t>
      </w:r>
      <w:r>
        <w:rPr>
          <w:iCs/>
          <w:i/>
        </w:rPr>
        <w:t xml:space="preserve">reproducible</w:t>
      </w:r>
      <w:r>
        <w:t xml:space="preserve">. Hence, the title as</w:t>
      </w:r>
      <w:r>
        <w:t xml:space="preserve"> </w:t>
      </w:r>
      <w:r>
        <w:t xml:space="preserve">“</w:t>
      </w:r>
      <w:r>
        <w:rPr>
          <w:iCs/>
          <w:i/>
        </w:rPr>
        <w:t xml:space="preserve">Reproducible Miracle</w:t>
      </w:r>
      <w:r>
        <w:t xml:space="preserve">”</w:t>
      </w:r>
      <w:r>
        <w:t xml:space="preserve">. You can analyze the codes for sanity check and even modify them to try your own different hypothesis on the text of the book under consideration. The book, in which I discovered the 19 based system, states that it is the word of God, sent by God to all humanity as the final and ultimate message and will also be always protected by God and thus must be unchanged. This book is Quran, the book of Islam religion that has around 1.8 billion adherents that makes up about 24% of the world population. I will demonstrate many reproducible evidences based on the codings of its text over number 19, which could only be realized and tested practically by the invention of computers.</w:t>
      </w:r>
    </w:p>
    <w:p>
      <w:pPr>
        <w:pStyle w:val="BodyText"/>
      </w:pPr>
      <w:r>
        <w:t xml:space="preserve">To the best of my knowledge, almost all the 19 based coding evidences, presented in this book, were hypothesized, tested and witnessed first time by myself and will be revealed first time in this book. If I later realize that any of those evidences were already available in the literature before, then I will update this information in the book’s online version. Therefore, this book is the first of its kind that provides easily testable and reproducible codes for testing evidences of the 19 based codings in the text of Quran.</w:t>
      </w:r>
    </w:p>
    <w:p>
      <w:pPr>
        <w:pStyle w:val="BodyText"/>
      </w:pPr>
      <w:r>
        <w:t xml:space="preserve">Also, this book uses the</w:t>
      </w:r>
      <w:r>
        <w:t xml:space="preserve"> </w:t>
      </w:r>
      <w:r>
        <w:rPr>
          <w:bCs/>
          <w:b/>
        </w:rPr>
        <w:t xml:space="preserve">full text</w:t>
      </w:r>
      <w:r>
        <w:t xml:space="preserve"> </w:t>
      </w:r>
      <w:r>
        <w:t xml:space="preserve">of Quran that was transmitted in Arabic from the very beginning since around 632. It has in total</w:t>
      </w:r>
      <w:r>
        <w:t xml:space="preserve"> </w:t>
      </w:r>
      <w:r>
        <w:rPr>
          <w:bCs/>
          <w:b/>
        </w:rPr>
        <w:t xml:space="preserve">6348 verses, which include 6236 numbered verses and 112 unnumbered repeated Basmala verses</w:t>
      </w:r>
      <w:r>
        <w:t xml:space="preserve">. In particular, I use the</w:t>
      </w:r>
      <w:r>
        <w:t xml:space="preserve"> </w:t>
      </w:r>
      <w:r>
        <w:rPr>
          <w:iCs/>
          <w:i/>
        </w:rPr>
        <w:t xml:space="preserve">Hafs mushaf</w:t>
      </w:r>
      <w:r>
        <w:t xml:space="preserve"> </w:t>
      </w:r>
      <w:r>
        <w:t xml:space="preserve">as the text of Quran, which is the most common one and is used by around 97% of Muslims. I declare here that I did not change or manipulated any part of Quran not even any of the letters of the original text. Therefore, this book has no relation to the early attempts on 19 based coding claims on the text of Quran, where acclaimed author and his followers, unfortunately, manipulated parts of the text to end up with their own made up 19 system claim, which was unacceptable regarding scientific data analysis. Because, once the text is manipulated to show the computed numbers match to 19, then it is not the evidence of the original text anymore but a made up numerology study of the manipulators. In the end, it is no surprise to get a desired result by manipulating any data! Data scientists often use this very famous quote of a Nobel economist to explain the situation:</w:t>
      </w:r>
    </w:p>
    <w:p>
      <w:pPr>
        <w:pStyle w:val="BlockText"/>
      </w:pPr>
      <w:r>
        <w:t xml:space="preserve">“</w:t>
      </w:r>
      <w:r>
        <w:t xml:space="preserve">If you torture the data long enough, it will confess to anything.</w:t>
      </w:r>
      <w:r>
        <w:t xml:space="preserve">”</w:t>
      </w:r>
      <w:r>
        <w:t xml:space="preserve"> </w:t>
      </w:r>
      <w:r>
        <w:t xml:space="preserve">- Ronald Coase</w:t>
      </w:r>
    </w:p>
    <w:p>
      <w:pPr>
        <w:pStyle w:val="FirstParagraph"/>
      </w:pPr>
      <w:r>
        <w:t xml:space="preserve">Therefore, to make sure this study has a scientific approach with respect to analyzing the text data, I use the text of Quran as it was fully revealed 1387 (19x73) years ago (regarding the first publication date of this book, 2019) and written down and still available in our hands</w:t>
      </w:r>
      <w:r>
        <w:t xml:space="preserve"> </w:t>
      </w:r>
      <w:r>
        <w:rPr>
          <w:iCs/>
          <w:i/>
        </w:rPr>
        <w:t xml:space="preserve">as is</w:t>
      </w:r>
      <w:r>
        <w:t xml:space="preserve">. By the way, the digits sum of 1387 (1+3+8+7) is also 19. These two simple date examples are quite interesting only to me and thus I do not mention these two interesting examples as evidences but as interesting facts for myself as only I can now for sure the discovery date of the system.</w:t>
      </w:r>
    </w:p>
    <w:p>
      <w:pPr>
        <w:pStyle w:val="BodyText"/>
      </w:pPr>
      <w:r>
        <w:t xml:space="preserve">Back to the main point, I declare again that I did not make any change regarding the original text and I did not even touch to a single letter of it. It is also worth mentioning that I would be considered as mostly</w:t>
      </w:r>
      <w:r>
        <w:t xml:space="preserve"> </w:t>
      </w:r>
      <w:r>
        <w:rPr>
          <w:iCs/>
          <w:i/>
        </w:rPr>
        <w:t xml:space="preserve">illiterate</w:t>
      </w:r>
      <w:r>
        <w:t xml:space="preserve"> </w:t>
      </w:r>
      <w:r>
        <w:t xml:space="preserve">by any Arabic speaker as I can just somewhat read Quran if the helper punctuation marks are made available in the text but cannot understand it except for some of the verses that I had memorized. I can only fully understand English and Turkish. I never wrote a single Arabic word by myself on a computer. I will discuss about the usefulness of this inability in the end of the book, but in short, this situation forces me to analyze the text of Quran as is with straight forward mathematical and algorithmic tests almost blindly on the main numbers of text of Quran using computer programming. Even if I wanted to intervene, I do not have the capability to intervene to an Arabic text. This situation also proves that anyone with scientific knowledge could decode and witness the 19 based coding system of the text of Quran and it was not really a secret for only Arabic speakers. As any ordinary investigator can do, I downloaded the pure text of Quran from tanzil.net/download and tested some of my own hypothesis I had in mind. Since my approach is reproducible by anyone and thus unique and also the amount of evidences I witnessed was very large and rule based, I decided to write all those evidences along with their proofs as easily reproducible tests. And this book emerged as</w:t>
      </w:r>
      <w:r>
        <w:t xml:space="preserve"> </w:t>
      </w:r>
      <w:r>
        <w:t xml:space="preserve">“</w:t>
      </w:r>
      <w:r>
        <w:t xml:space="preserve">Reproducible Miracle</w:t>
      </w:r>
      <w:r>
        <w:t xml:space="preserve">”</w:t>
      </w:r>
      <w:r>
        <w:t xml:space="preserve"> </w:t>
      </w:r>
      <w:r>
        <w:t xml:space="preserve">whose title kind of forced me to be as is!</w:t>
      </w:r>
    </w:p>
    <w:bookmarkEnd w:id="20"/>
    <w:bookmarkStart w:id="27" w:name="intro"/>
    <w:p>
      <w:pPr>
        <w:pStyle w:val="Heading1"/>
      </w:pPr>
      <w:r>
        <w:rPr>
          <w:rStyle w:val="SectionNumber"/>
        </w:rPr>
        <w:t xml:space="preserve">2</w:t>
      </w:r>
      <w:r>
        <w:tab/>
      </w:r>
      <w:r>
        <w:t xml:space="preserve">Introduction for book</w:t>
      </w:r>
    </w:p>
    <w:p>
      <w:pPr>
        <w:pStyle w:val="FirstParagraph"/>
      </w:pPr>
      <w:r>
        <w:t xml:space="preserve">The title of this book is numerically encoded.</w:t>
      </w:r>
    </w:p>
    <w:p>
      <w:pPr>
        <w:pStyle w:val="BodyText"/>
      </w:pPr>
      <w:r>
        <w:t xml:space="preserve">Imagine you live in the old times where no computer or printing technology yet exist and books are written by hand. You are writing a very important book for the goodness of humanity on earth. Fans of evil also looks for ways to distort this good message as they are not fan of humanity. Over it is nineteen. You also want to make sure that your book remains intact and not even a single letter of it is changed by the publishers in the future copies of your book, even when you are no longer living. How can you succeed that? Not to mention, at old times, communication is very limited and prone to distortions.</w:t>
      </w:r>
    </w:p>
    <w:p>
      <w:pPr>
        <w:pStyle w:val="BodyText"/>
      </w:pPr>
      <w:r>
        <w:t xml:space="preserve">By the way, have you already realized the encoding of the title of this book and got its message by now? If not, I will explain it later or you can give it one more try! Let’s get back to the subject for now with a more relevant technical example in the next section.</w:t>
      </w:r>
    </w:p>
    <w:bookmarkStart w:id="21" w:name="one-technical-example"/>
    <w:p>
      <w:pPr>
        <w:pStyle w:val="Heading2"/>
      </w:pPr>
      <w:r>
        <w:rPr>
          <w:rStyle w:val="SectionNumber"/>
        </w:rPr>
        <w:t xml:space="preserve">2.1</w:t>
      </w:r>
      <w:r>
        <w:tab/>
      </w:r>
      <w:r>
        <w:t xml:space="preserve">One technical example</w:t>
      </w:r>
    </w:p>
    <w:p>
      <w:pPr>
        <w:pStyle w:val="FirstParagraph"/>
      </w:pPr>
      <w:r>
        <w:t xml:space="preserve">This problem is similar to error control coding (ECC) in telecommunications of science. Basically, when signals are sent at the transmitter side via wires or air or in any other medium, they are naturally distorted by noise from various sources. This causes the transmitted signal to be received as distorted at the receiver side. Consequently, a wrong message is received than original transmitted one. ECC is a telecommunications field that particularly aims to deal this specific problem. As an example, a very simple algorithm of an ECC is the parity-check codes, which is still in use in some communication protocols. As an example of its implementation, let’s say we want to send two digit binary numbers 1 and 0 from the transmitter. So, the message to be sent is</w:t>
      </w:r>
      <w:r>
        <w:t xml:space="preserve"> </w:t>
      </w:r>
      <w:r>
        <w:t xml:space="preserve">“</w:t>
      </w:r>
      <w:r>
        <w:t xml:space="preserve">10</w:t>
      </w:r>
      <w:r>
        <w:t xml:space="preserve">”</w:t>
      </w:r>
      <w:r>
        <w:t xml:space="preserve">. This is not decimal ten but binary one and zero in two binary digits. If we send this message as is and if one of the binary digits (bits) are distorted and thus changes during the transmission then at the receiver side we might obtain an incorrect message such as</w:t>
      </w:r>
      <w:r>
        <w:t xml:space="preserve"> </w:t>
      </w:r>
      <w:r>
        <w:t xml:space="preserve">“</w:t>
      </w:r>
      <w:r>
        <w:t xml:space="preserve">11</w:t>
      </w:r>
      <w:r>
        <w:t xml:space="preserve">”</w:t>
      </w:r>
      <w:r>
        <w:t xml:space="preserve"> </w:t>
      </w:r>
      <w:r>
        <w:t xml:space="preserve">instead of the original message”10”.</w:t>
      </w:r>
      <w:r>
        <w:t xml:space="preserve"> </w:t>
      </w:r>
      <w:r>
        <w:rPr>
          <w:iCs/>
          <w:i/>
        </w:rPr>
        <w:t xml:space="preserve">Without asking if the message is correct or not to the transmitter side</w:t>
      </w:r>
      <w:r>
        <w:t xml:space="preserve">, we have no way of knowing if the message is correctly received or not. Because we cannot ask to the transmitter for this as it would make communicating remotely meaningless. If we had the ability to ask the correct message directly, then why would one send the message from a distance at the first place.</w:t>
      </w:r>
      <w:r>
        <w:t xml:space="preserve"> </w:t>
      </w:r>
      <w:r>
        <w:t xml:space="preserve">ECC science provides solutions for this problem. This time, let’s us an algorithm of ECC and encode the exemplary message</w:t>
      </w:r>
      <w:r>
        <w:t xml:space="preserve"> </w:t>
      </w:r>
      <w:r>
        <w:t xml:space="preserve">“</w:t>
      </w:r>
      <w:r>
        <w:t xml:space="preserve">10</w:t>
      </w:r>
      <w:r>
        <w:t xml:space="preserve">”</w:t>
      </w:r>
      <w:r>
        <w:t xml:space="preserve"> </w:t>
      </w:r>
      <w:r>
        <w:t xml:space="preserve">with a simple</w:t>
      </w:r>
      <w:r>
        <w:t xml:space="preserve"> </w:t>
      </w:r>
      <w:r>
        <w:rPr>
          <w:iCs/>
          <w:i/>
        </w:rPr>
        <w:t xml:space="preserve">even</w:t>
      </w:r>
      <w:r>
        <w:t xml:space="preserve"> </w:t>
      </w:r>
      <w:r>
        <w:t xml:space="preserve">parity-check algorithm. Instead of sending the original two bits message</w:t>
      </w:r>
      <w:r>
        <w:t xml:space="preserve"> </w:t>
      </w:r>
      <w:r>
        <w:t xml:space="preserve">“</w:t>
      </w:r>
      <w:r>
        <w:t xml:space="preserve">10</w:t>
      </w:r>
      <w:r>
        <w:t xml:space="preserve">”</w:t>
      </w:r>
      <w:r>
        <w:t xml:space="preserve">, we encode it as</w:t>
      </w:r>
      <w:r>
        <w:t xml:space="preserve"> </w:t>
      </w:r>
      <w:r>
        <w:t xml:space="preserve">“</w:t>
      </w:r>
      <w:r>
        <w:t xml:space="preserve">101</w:t>
      </w:r>
      <w:r>
        <w:t xml:space="preserve">”</w:t>
      </w:r>
      <w:r>
        <w:t xml:space="preserve"> </w:t>
      </w:r>
      <w:r>
        <w:t xml:space="preserve">by</w:t>
      </w:r>
      <w:r>
        <w:t xml:space="preserve"> </w:t>
      </w:r>
      <w:r>
        <w:rPr>
          <w:bCs/>
          <w:b/>
        </w:rPr>
        <w:t xml:space="preserve">concatenating</w:t>
      </w:r>
      <w:r>
        <w:t xml:space="preserve"> </w:t>
      </w:r>
      <w:r>
        <w:t xml:space="preserve">one more redundant digit to the end of the message. This makes the sum of all the digits of the message as two which is an even number or, in other words, it is now multiple 2. The last concatenated bit (binary digit) is the parity bit we added for</w:t>
      </w:r>
      <w:r>
        <w:t xml:space="preserve"> </w:t>
      </w:r>
      <w:r>
        <w:rPr>
          <w:bCs/>
          <w:b/>
        </w:rPr>
        <w:t xml:space="preserve">detecting</w:t>
      </w:r>
      <w:r>
        <w:t xml:space="preserve"> </w:t>
      </w:r>
      <w:r>
        <w:t xml:space="preserve">the error if it occurs. So, at the receiver side, if we already know the coding system such that the original message was always encoded by even-parity check algorithm, then we have the ability to understand if the message is distorted or not at some level at the receiver side without asking to the transmitter. As an example error event, let’s say the message was again distorted by one bit and we received it as</w:t>
      </w:r>
      <w:r>
        <w:t xml:space="preserve"> </w:t>
      </w:r>
      <w:r>
        <w:t xml:space="preserve">“</w:t>
      </w:r>
      <w:r>
        <w:t xml:space="preserve">111</w:t>
      </w:r>
      <w:r>
        <w:t xml:space="preserve">”</w:t>
      </w:r>
      <w:r>
        <w:t xml:space="preserve"> </w:t>
      </w:r>
      <w:r>
        <w:t xml:space="preserve">instead of the original transmitted and encoded message</w:t>
      </w:r>
      <w:r>
        <w:t xml:space="preserve"> </w:t>
      </w:r>
      <w:r>
        <w:t xml:space="preserve">“</w:t>
      </w:r>
      <w:r>
        <w:t xml:space="preserve">101</w:t>
      </w:r>
      <w:r>
        <w:t xml:space="preserve">”</w:t>
      </w:r>
      <w:r>
        <w:t xml:space="preserve">. The receiver checks the sum of the digits, because there is an ECC system in the communication now. The sum is 3 and this is not an even message like it must have always been so by the coding rule of the communication system. Therefore, based on the system of the encoded communication, the receiver detects that the message contains error and do not trust this message and discards it in this simple case. ECC is a large field and there are much more complex algorithms that are also able to correct the errors in the message at some level.</w:t>
      </w:r>
    </w:p>
    <w:p>
      <w:pPr>
        <w:pStyle w:val="BodyText"/>
      </w:pPr>
      <w:r>
        <w:t xml:space="preserve">It is also worth emphasizing that in the simple ECC example, we observed an algorithm that defines the set of rules and we also observed</w:t>
      </w:r>
      <w:r>
        <w:t xml:space="preserve"> </w:t>
      </w:r>
      <w:r>
        <w:rPr>
          <w:bCs/>
          <w:b/>
        </w:rPr>
        <w:t xml:space="preserve">concatenation</w:t>
      </w:r>
      <w:r>
        <w:t xml:space="preserve"> </w:t>
      </w:r>
      <w:r>
        <w:t xml:space="preserve">operation as part the algorithm. A communication with such a design is generally referred as a communication</w:t>
      </w:r>
      <w:r>
        <w:t xml:space="preserve"> </w:t>
      </w:r>
      <w:r>
        <w:rPr>
          <w:bCs/>
          <w:b/>
        </w:rPr>
        <w:t xml:space="preserve">system</w:t>
      </w:r>
      <w:r>
        <w:t xml:space="preserve">.</w:t>
      </w:r>
    </w:p>
    <w:p>
      <w:pPr>
        <w:pStyle w:val="BodyText"/>
      </w:pPr>
      <w:r>
        <w:t xml:space="preserve">Interesting enough, I have my PhD in ECC and even had developed and published my own ECC algorithms in the telecommunications field</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w:t>
      </w:r>
      <w:r>
        <w:t xml:space="preserve"> </w:t>
      </w:r>
      <w:r>
        <w:t xml:space="preserve">Therefore, when I realized about the earlier 19 based coding system claims in the text of Quran, my first impression was that, all-knowing God might have encoded the text of Quran similar to ECC to assure us that the message is always intact and not changed at all. This is particularly important in our current time in which materialism and advance science are flourished and people of knowledge always wants to see evidences to be convinced on any topic. If there is a coding system in the text of Quran that can be practically tested, then this would be an important scientific evidence of the message of God for the minds of this time who got used to approve only testable and reproducible facts.</w:t>
      </w:r>
    </w:p>
    <w:bookmarkEnd w:id="21"/>
    <w:bookmarkStart w:id="22" w:name="decoding-the-encoding"/>
    <w:p>
      <w:pPr>
        <w:pStyle w:val="Heading2"/>
      </w:pPr>
      <w:r>
        <w:rPr>
          <w:rStyle w:val="SectionNumber"/>
        </w:rPr>
        <w:t xml:space="preserve">2.2</w:t>
      </w:r>
      <w:r>
        <w:tab/>
      </w:r>
      <w:r>
        <w:t xml:space="preserve">Decoding the encoding</w:t>
      </w:r>
    </w:p>
    <w:p>
      <w:pPr>
        <w:pStyle w:val="FirstParagraph"/>
      </w:pPr>
      <w:r>
        <w:t xml:space="preserve">After the above long technical example of coding, it is time to explain the coding in the title of this book for the readers who could not find out it yet. The number of letters of the title</w:t>
      </w:r>
      <w:r>
        <w:t xml:space="preserve"> </w:t>
      </w:r>
      <w:r>
        <w:t xml:space="preserve">“</w:t>
      </w:r>
      <w:r>
        <w:t xml:space="preserve">Reproducible Miracle</w:t>
      </w:r>
      <w:r>
        <w:t xml:space="preserve">”</w:t>
      </w:r>
      <w:r>
        <w:t xml:space="preserve"> </w:t>
      </w:r>
      <w:r>
        <w:t xml:space="preserve">is 19. I had also given a hint on this by writing the number 19 in a short sentence above as</w:t>
      </w:r>
      <w:r>
        <w:t xml:space="preserve"> </w:t>
      </w:r>
      <w:r>
        <w:t xml:space="preserve">“</w:t>
      </w:r>
      <w:r>
        <w:t xml:space="preserve">Over it is nineteen</w:t>
      </w:r>
      <w:r>
        <w:t xml:space="preserve">”</w:t>
      </w:r>
      <w:r>
        <w:t xml:space="preserve"> </w:t>
      </w:r>
      <w:r>
        <w:t xml:space="preserve">out of context. The number of letters in any title would normally be a random number. However, I also mentioned the key number for my encoding within the text in a unique and bizarre way. If the number of letters in the title is equal to the number stated in the book then this is very unlikely to occur by chance but most likely to be designed that way by the author. As the author of this book, I can assure you that I designed the title of my book deliberately! If there are many other similar encodings in the book. then you can easily come to the conclusion that, these are design patterns and not random coincidences.</w:t>
      </w:r>
    </w:p>
    <w:p>
      <w:pPr>
        <w:pStyle w:val="BodyText"/>
      </w:pPr>
      <w:r>
        <w:t xml:space="preserve">In fact, if you are careful enough, you might have realized the second coding in the title of this sub-section! Since you learned the approach from the coding in the main title, I will leave the other one to you and will not explain it here again!</w:t>
      </w:r>
    </w:p>
    <w:p>
      <w:pPr>
        <w:pStyle w:val="BodyText"/>
      </w:pPr>
      <w:r>
        <w:t xml:space="preserve">One thing to note from these two encodings by 19 in this small text portion of the book should tell you that these two events can almost only be done by design but not with a mere coincidence. As the author of this book, I tell you that both of the titles were different than the current forms. They were longer and more descriptive. However, I wanted to demonstrate codings in a text in real time while you are reading about it as examples. As a result, the titles ended up in different forms but with the identical meanings to their longer basic versions.</w:t>
      </w:r>
    </w:p>
    <w:p>
      <w:pPr>
        <w:pStyle w:val="BodyText"/>
      </w:pPr>
      <w:r>
        <w:t xml:space="preserve">Also, I want to share my personal feelings about the main title of this book. It was about two times more of the current title. Then, I wanted to match it exactly to 19 by adjusting the number of letters in it and tried a very short one. At my</w:t>
      </w:r>
      <w:r>
        <w:t xml:space="preserve"> </w:t>
      </w:r>
      <w:r>
        <w:rPr>
          <w:iCs/>
          <w:i/>
        </w:rPr>
        <w:t xml:space="preserve">first attempt</w:t>
      </w:r>
      <w:r>
        <w:t xml:space="preserve">, I tried the current title</w:t>
      </w:r>
      <w:r>
        <w:t xml:space="preserve"> </w:t>
      </w:r>
      <w:r>
        <w:t xml:space="preserve">“</w:t>
      </w:r>
      <w:r>
        <w:t xml:space="preserve">Reproducible Miracle</w:t>
      </w:r>
      <w:r>
        <w:t xml:space="preserve">”</w:t>
      </w:r>
      <w:r>
        <w:t xml:space="preserve"> </w:t>
      </w:r>
      <w:r>
        <w:t xml:space="preserve">and it just matched to 19. I was quite surprised and again</w:t>
      </w:r>
      <w:r>
        <w:t xml:space="preserve"> </w:t>
      </w:r>
      <w:r>
        <w:rPr>
          <w:bCs/>
          <w:b/>
        </w:rPr>
        <w:t xml:space="preserve">personally</w:t>
      </w:r>
      <w:r>
        <w:t xml:space="preserve"> </w:t>
      </w:r>
      <w:r>
        <w:t xml:space="preserve">thought that this particular title is also not a mere coincidence and it was meant to be so. My own impression led me to the conclusion that the title should be as is and it was probably beyond my personal preference. God knows best and this is just my gut feeling on it. I will talk about the importance of its meaning later in more detail while discussing about the meaning of a miracle in general in the end.</w:t>
      </w:r>
    </w:p>
    <w:bookmarkEnd w:id="22"/>
    <w:bookmarkStart w:id="23" w:name="X88cd3c2fa8c61f93f5195cc545609d236c3e9b5"/>
    <w:p>
      <w:pPr>
        <w:pStyle w:val="Heading2"/>
      </w:pPr>
      <w:r>
        <w:rPr>
          <w:rStyle w:val="SectionNumber"/>
        </w:rPr>
        <w:t xml:space="preserve">2.3</w:t>
      </w:r>
      <w:r>
        <w:tab/>
      </w:r>
      <w:r>
        <w:t xml:space="preserve">Related verses of unchanged Quran and motivation</w:t>
      </w:r>
    </w:p>
    <w:p>
      <w:pPr>
        <w:pStyle w:val="FirstParagraph"/>
      </w:pPr>
      <w:r>
        <w:t xml:space="preserve">There is this unique verse that refers to number 19 with no</w:t>
      </w:r>
      <w:r>
        <w:t xml:space="preserve"> </w:t>
      </w:r>
      <w:r>
        <w:rPr>
          <w:bCs/>
          <w:b/>
        </w:rPr>
        <w:t xml:space="preserve">explicit</w:t>
      </w:r>
      <w:r>
        <w:t xml:space="preserve"> </w:t>
      </w:r>
      <w:r>
        <w:t xml:space="preserve">meaning.</w:t>
      </w:r>
    </w:p>
    <w:p>
      <w:pPr>
        <w:pStyle w:val="BlockText"/>
      </w:pPr>
      <w:r>
        <w:t xml:space="preserve">“</w:t>
      </w:r>
      <w:r>
        <w:t xml:space="preserve">Over it is Nineteen</w:t>
      </w:r>
      <w:r>
        <w:t xml:space="preserve">”</w:t>
      </w:r>
      <w:r>
        <w:t xml:space="preserve">, Quran, 74:30.</w:t>
      </w:r>
    </w:p>
    <w:p>
      <w:pPr>
        <w:pStyle w:val="FirstParagraph"/>
      </w:pPr>
      <w:r>
        <w:t xml:space="preserve">There is no other verse like this special one out of all the other 6348 verses. This states directly an isolated number and focuses our attention to it without any other information in this independent verse. Scholars look at the other neighboring verses and</w:t>
      </w:r>
      <w:r>
        <w:t xml:space="preserve"> </w:t>
      </w:r>
      <w:r>
        <w:rPr>
          <w:bCs/>
          <w:b/>
        </w:rPr>
        <w:t xml:space="preserve">interpret</w:t>
      </w:r>
      <w:r>
        <w:t xml:space="preserve"> </w:t>
      </w:r>
      <w:r>
        <w:t xml:space="preserve">from the context that this number might be referring the number of guardian angels. It may well be correct but it may also be correct that this number is the key number</w:t>
      </w:r>
      <w:r>
        <w:t xml:space="preserve"> </w:t>
      </w:r>
      <w:r>
        <w:rPr>
          <w:iCs/>
          <w:i/>
        </w:rPr>
        <w:t xml:space="preserve">over it is (19)</w:t>
      </w:r>
      <w:r>
        <w:t xml:space="preserve"> </w:t>
      </w:r>
      <w:r>
        <w:t xml:space="preserve">a protective coding system was designed to present evidences that the text of Quran has been protected as promised by the Author of Quran. There are verses in Quran from which we understand that Quran is intact and will be unchanged and protecte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BlockText"/>
      </w:pPr>
      <w:r>
        <w:t xml:space="preserve">“</w:t>
      </w:r>
      <w:r>
        <w:t xml:space="preserve">This is the book in which there is no doubt, a guide for the conscientious.</w:t>
      </w:r>
      <w:r>
        <w:t xml:space="preserve">”</w:t>
      </w:r>
      <w:r>
        <w:t xml:space="preserve">, Quran, 2:2</w:t>
      </w:r>
    </w:p>
    <w:p>
      <w:pPr>
        <w:pStyle w:val="FirstParagraph"/>
      </w:pPr>
      <w:r>
        <w:t xml:space="preserve">Also, here are some of the verses that mentions that the book is collected and arranged as in its form:</w:t>
      </w:r>
    </w:p>
    <w:p>
      <w:pPr>
        <w:pStyle w:val="BlockText"/>
      </w:pPr>
      <w:r>
        <w:t xml:space="preserve">Do not try to hurry it up with your tongue; (Quran 75:16, quran.com, Dr. T. B. Irving)</w:t>
      </w:r>
    </w:p>
    <w:p>
      <w:pPr>
        <w:pStyle w:val="BlockText"/>
      </w:pPr>
      <w:r>
        <w:t xml:space="preserve">it is up to Us to</w:t>
      </w:r>
      <w:r>
        <w:t xml:space="preserve"> </w:t>
      </w:r>
      <w:r>
        <w:rPr>
          <w:bCs/>
          <w:b/>
        </w:rPr>
        <w:t xml:space="preserve">collect</w:t>
      </w:r>
      <w:r>
        <w:t xml:space="preserve"> </w:t>
      </w:r>
      <w:r>
        <w:t xml:space="preserve">it, as well as [to know how] to recite it. (Quran, 75:17)</w:t>
      </w:r>
    </w:p>
    <w:p>
      <w:pPr>
        <w:pStyle w:val="BlockText"/>
      </w:pPr>
      <w:r>
        <w:t xml:space="preserve">So whenever We do read it, follow in its reading; (Quran, 75:18)</w:t>
      </w:r>
    </w:p>
    <w:p>
      <w:pPr>
        <w:pStyle w:val="BlockText"/>
      </w:pPr>
      <w:r>
        <w:t xml:space="preserve">And those who disbelieve say: Why is the Qur’an not revealed unto him all at once? (It is revealed) thus that We may strengthen thy heart therewith; and We have arranged it in right order. (Quran, 25:32, quran.com, Pickthall)</w:t>
      </w:r>
    </w:p>
    <w:p>
      <w:pPr>
        <w:pStyle w:val="FirstParagraph"/>
      </w:pPr>
      <w:r>
        <w:t xml:space="preserve">These are some of the verses I came across and I consider them as supporting information for the goal of this book, which is to test whether the text of Quran was designed by a coding system, which provides systematic code evidences to indicate that the Quran has been unchanged since 632 for the last 1387 years.</w:t>
      </w:r>
    </w:p>
    <w:p>
      <w:pPr>
        <w:pStyle w:val="BodyText"/>
      </w:pPr>
      <w:r>
        <w:t xml:space="preserve">The important point is that no matter you already believe that Quran is the book sent by God or not, we have scientifically proven very old book dated back to around 7th century and we read the above mentioned verses that might suggest that there might be a design in the text of it. We also observe that the design of the text of this old book is also unique and there is probably no such book exists regarding the design of its text and organization. Then it is certainly worth testing to see if there is indeed any 19 based coding system in this old text. This is what exactly I attempted to do and witnessed that indeed there is a 19 based coding system in the text. I probably could not have discovered all the codings and their associated rules but I certainly have observed sufficient evidences to rationally come to this conclusion.</w:t>
      </w:r>
    </w:p>
    <w:bookmarkEnd w:id="23"/>
    <w:bookmarkStart w:id="24" w:name="summary"/>
    <w:p>
      <w:pPr>
        <w:pStyle w:val="Heading2"/>
      </w:pPr>
      <w:r>
        <w:rPr>
          <w:rStyle w:val="SectionNumber"/>
        </w:rPr>
        <w:t xml:space="preserve">2.4</w:t>
      </w:r>
      <w:r>
        <w:tab/>
      </w:r>
      <w:r>
        <w:t xml:space="preserve">Summary</w:t>
      </w:r>
    </w:p>
    <w:p>
      <w:pPr>
        <w:pStyle w:val="FirstParagraph"/>
      </w:pPr>
      <w:r>
        <w:t xml:space="preserve">In this book, I will provide reproducible evidences of some of the important 19 based codings in the text of Quran, which I hypothesized, tested, discovered and witnessed as a general 19 based system of the full text of Quran. I will also provide the rules of the evidence codes and present 19 based system, or in other words, 19 System over the text of Quran based on my observation and judgment.</w:t>
      </w:r>
      <w:r>
        <w:t xml:space="preserve"> </w:t>
      </w:r>
      <w:r>
        <w:t xml:space="preserve">I provided all the programming scripts along with each evidence in order to make them testable to eradicate doubts on the historical and universal truths about the codes to make sure they can be easily</w:t>
      </w:r>
      <w:r>
        <w:t xml:space="preserve"> </w:t>
      </w:r>
      <w:r>
        <w:rPr>
          <w:iCs/>
          <w:i/>
        </w:rPr>
        <w:t xml:space="preserve">reproducible</w:t>
      </w:r>
      <w:r>
        <w:t xml:space="preserve">. For this, I will use R programming language (www.r-project.org) to provide reproducible tests. I had started this study with the intention to test some of the existing claims about the 19 based codings on the text of Quran around last Ramadan month of Muslims (or early 2019). Then, I also tried some of my own hypothesis, of which some of them have been validated. Then, I hypothesized more codes and validated more and ended up with this book. Since the tests I perform in this book based on open source software rather than a user interface based application or manually counting the numbers, anyone with a tiny level of programming experience can analyze my R codes and run them by simply copy paste operations in their computers and reproduce and witness the results that I will present in this book. Anyone who analyses the codes I will share in this book and run and test the results might attain to the level of knowledge, which is knowing the truth by heart. Otherwise, even if the existing acclaimed cases on 19 based codings within Quran are correct, minds and hearts are always in doubt as they are not easily testable by readers as it is almost not practical for most. For the ones with negative prejudices, this situation causes ignoring and not witnessing to the truth. It also lefts the Muslims who want to test before believing it with a burden of testing the claims manually, which is almost impractical for 99% of them. End result of this situation is a big barrier between a universal truth and humanity. I mainly aim to demonstrate reproducible tests on the 19 based codings of the text of Quran and provide the software material so that the ones who wish to try themselves can easily perform and witness the tests and attain to the knowledge of the truth by heart without any doubt. I also calculate the probability of observing the presented evidences by chance alone to make sure we have a rational conclusion over the witnessed 19 System in the end.</w:t>
      </w:r>
    </w:p>
    <w:bookmarkEnd w:id="24"/>
    <w:bookmarkStart w:id="25" w:name="Xd8e7640db82005c5defb235dc1d1e0a4f3342e5"/>
    <w:p>
      <w:pPr>
        <w:pStyle w:val="Heading2"/>
      </w:pPr>
      <w:r>
        <w:rPr>
          <w:rStyle w:val="SectionNumber"/>
        </w:rPr>
        <w:t xml:space="preserve">2.5</w:t>
      </w:r>
      <w:r>
        <w:tab/>
      </w:r>
      <w:r>
        <w:t xml:space="preserve">How to read and asses this book. God knows best, let be cautious</w:t>
      </w:r>
    </w:p>
    <w:p>
      <w:pPr>
        <w:pStyle w:val="FirstParagraph"/>
      </w:pPr>
      <w:r>
        <w:t xml:space="preserve">After you finish this introduction chapter, I suggest you directly go to the chapter where main system evidence presented, which are Chapter</w:t>
      </w:r>
      <w:r>
        <w:t xml:space="preserve"> </w:t>
      </w:r>
      <w:r>
        <w:t xml:space="preserve">4</w:t>
      </w:r>
      <w:r>
        <w:t xml:space="preserve"> </w:t>
      </w:r>
      <w:r>
        <w:t xml:space="preserve">and Chapter</w:t>
      </w:r>
      <w:r>
        <w:t xml:space="preserve"> </w:t>
      </w:r>
      <w:r>
        <w:t xml:space="preserve">5</w:t>
      </w:r>
      <w:r>
        <w:t xml:space="preserve">. You should spend your energy and motivation more efficiently to witness the 19 System presented in this book as the presented system has many evidence codes and it might be mentally tiring to finish all. Therefore, in those two chapter you will start witnessing the 19 System code evidences initially. After finishing the two chapters, then you can complete the rest of the chapters in order or as you wish. I wanted to give this guidance as this book has too many technical details and also many additional codes presented as additional information for future reference. I tried to write this book in an academic book format and thus the order of chapters as is. For example the next chapter has information about the general rules, R functions and preparing the Quran text data for analysis. It has to be there as we will use their result in the following chapters of evidences.</w:t>
      </w:r>
    </w:p>
    <w:p>
      <w:pPr>
        <w:pStyle w:val="BodyText"/>
      </w:pPr>
      <w:r>
        <w:t xml:space="preserve">Rules are more important than the codes presented and they were harder to define based on my observations and also what universally make most sense. Without a defined rules of a claimed system, no one can claim any such system. Because without the rules, we cannot know the boundaries of the claimed system and thus we cannot know the possible number of code trials within those boundaries. We can only measure the probability of a claimed system if meaningful rules are defined for the claimed system. In this book this is what I tried to fulfill and it was the hardest part of all my research. As far as I know this is the only book, where such 19 System claim has all the general and meaningful rules are defined. As a scientist, who wrote many peer reviewed journal publications, I tried my best to fulfill this aspect as best as possible. I first published book was in 2019 and improved it after a few years along with the rules I had defined initially. In my last major upgrade in November 20, 2023, I tried my best to generalize the rules as much as possible as well along with my new code discoveries until now. On the other hand, it quite a difficult task and I might not have performed a perfect work and there might still be some room to improve upon them. So, feel free to contemplate codes along with the entailing codes I presented and see if you see any better rule among the evidence codes I presented. You might even discover new codes that I might not have discovered yet, which might perfectionate the current rules. So, in short, I do not claim that I discovered the full available system but I claim that the 19 System I discovered over the text of Quran is miraculous and suggest that there is an intact coding system over the text of Quran. It consequently suggest that the text of Quran is also intact. Because if the the text was distorted, we would most likely not witnessed the system I present in this book.</w:t>
      </w:r>
    </w:p>
    <w:p>
      <w:pPr>
        <w:pStyle w:val="BodyText"/>
      </w:pPr>
      <w:r>
        <w:t xml:space="preserve">However, I am just an ordinary Muslim and cannot know the absolute truth.</w:t>
      </w:r>
      <w:r>
        <w:t xml:space="preserve"> </w:t>
      </w:r>
      <w:r>
        <w:rPr>
          <w:bCs/>
          <w:b/>
        </w:rPr>
        <w:t xml:space="preserve">Only God knows best</w:t>
      </w:r>
      <w:r>
        <w:t xml:space="preserve"> </w:t>
      </w:r>
      <w:r>
        <w:t xml:space="preserve">and only he knows whether all or some or none of the codes that I discovered and presented in this book were in fact designed by God or all we observe is just the result of an extremely small random chance. As a scientist, who has PhD in Error Control Coding (or Message coding), I can only search for available codes of a potential system and try my best to define its rules if what I observe is a rule based system and then using the rules I can get the number of trials and successes and failures and then I can measure the probability of what I observe. The probability of the overall system is extremely small as you can see in my book. The rules are also meaningful and quite general. Therefore, my expert level educated</w:t>
      </w:r>
      <w:r>
        <w:t xml:space="preserve"> </w:t>
      </w:r>
      <w:r>
        <w:rPr>
          <w:iCs/>
          <w:i/>
        </w:rPr>
        <w:t xml:space="preserve">conclusion</w:t>
      </w:r>
      <w:r>
        <w:t xml:space="preserve"> </w:t>
      </w:r>
      <w:r>
        <w:t xml:space="preserve">is that there is a miraculous 19 System design over the text of Quran and it indicates that the text of Quran is intact as we Muslims expected. Nonetheless, it is a big sin to claim anything incorrect on behalf of God. I fear from God and make it clear that all my claims are just my best conclusion over what I observe. Only God know best. My conclusion might be correct or false. The 19 System I discovered and presented might be fully or partially be correct or even might be the result of mere coincidence as there is still that measured extremely small probability of observing them by chance alone. I emphasize this point again and again to make sure even a lay person or a young people do not have the impression that I claim something as if absolute truth. Readers should read this book like an academic technical book. This book presents the 19 based codes that</w:t>
      </w:r>
      <w:r>
        <w:t xml:space="preserve"> </w:t>
      </w:r>
      <w:r>
        <w:rPr>
          <w:bCs/>
          <w:b/>
        </w:rPr>
        <w:t xml:space="preserve">suggest</w:t>
      </w:r>
      <w:r>
        <w:t xml:space="preserve"> </w:t>
      </w:r>
      <w:r>
        <w:t xml:space="preserve">a rule based 19 System, which together look miraculous from my point of view. I presented the ones I considered them as part of the overall 19 System as</w:t>
      </w:r>
      <w:r>
        <w:t xml:space="preserve"> </w:t>
      </w:r>
      <w:r>
        <w:t xml:space="preserve">“</w:t>
      </w:r>
      <w:r>
        <w:t xml:space="preserve">evidence</w:t>
      </w:r>
      <w:r>
        <w:t xml:space="preserve">”</w:t>
      </w:r>
      <w:r>
        <w:t xml:space="preserve"> </w:t>
      </w:r>
      <w:r>
        <w:t xml:space="preserve">and some other interesting codes that I do not consider in the 19 System only as</w:t>
      </w:r>
      <w:r>
        <w:t xml:space="preserve"> </w:t>
      </w:r>
      <w:r>
        <w:t xml:space="preserve">“</w:t>
      </w:r>
      <w:r>
        <w:t xml:space="preserve">facts</w:t>
      </w:r>
      <w:r>
        <w:t xml:space="preserve">”</w:t>
      </w:r>
      <w:r>
        <w:t xml:space="preserve">. I might be fully or partially correct or even fully wrong in my conclusions. So, readers should make their own judgement and feel free to critically read it and discuss with others before having their own conclusion. However, I also suggest readers to be fair in their critical reading. If your mind and heart concludes like me that there is 19 based miraculous design over the full text of Quran, then you should accept the conclusion of your mind and heart but not be arrogant and deny it despite your self conclusion. Also, if you consider and accept them as miraculous design like me, you should still be humble and cautious while presenting it to other people and let them also freely and critically judge and conclude by themselves.</w:t>
      </w:r>
    </w:p>
    <w:p>
      <w:pPr>
        <w:pStyle w:val="BodyText"/>
      </w:pPr>
      <w:r>
        <w:t xml:space="preserve">In any part of my book or in my social media or video shares, If I by mistake said anything that contradicts with what I described in this chapter, please ignore it and assume it was a mistake on my side, which I already corrected all of them in this chapter, once and for all. So, feel free to also inform me if you observe any such wrongdoing form my publications so that I can have chance to correct if I deem essential.</w:t>
      </w:r>
    </w:p>
    <w:p>
      <w:pPr>
        <w:pStyle w:val="BodyText"/>
      </w:pPr>
      <w:r>
        <w:rPr>
          <w:bCs/>
          <w:b/>
        </w:rPr>
        <w:t xml:space="preserve">So, in short God knows best and all of my claims are just my conclusions and might not represent the absolute truth</w:t>
      </w:r>
      <w:r>
        <w:t xml:space="preserve">. I fear from Allah for saying anything wrong about him as it would be a big sin warned in Quran. However, I need to write and share what I discovered and conclude that there is a 19 based miraculous system exist in the text of Quran. I seek refuge to God and ask for forgiveness if I make a mistake or say anything on his behalf by mistake while writing or presenting this book. I disclose here again that all my claims are just my conclusions based on my observations and not necessarily fully correct. Read this book just as an academic study on the observations over the text of Quran and feel free to do your own conclusion. I already shared my conclusion in the book after what I witness. This book is not any sort of divine book but should be rather treated like an academic book where observations and conclusions of a scientist are shared.</w:t>
      </w:r>
    </w:p>
    <w:bookmarkEnd w:id="25"/>
    <w:bookmarkStart w:id="26" w:name="Xc0c6e8f3d6500ae320adece21165055584ac9f8"/>
    <w:p>
      <w:pPr>
        <w:pStyle w:val="Heading2"/>
      </w:pPr>
      <w:r>
        <w:rPr>
          <w:rStyle w:val="SectionNumber"/>
        </w:rPr>
        <w:t xml:space="preserve">2.6</w:t>
      </w:r>
      <w:r>
        <w:tab/>
      </w:r>
      <w:r>
        <w:t xml:space="preserve">Can we believe Quran without a 19 based system?</w:t>
      </w:r>
    </w:p>
    <w:p>
      <w:pPr>
        <w:pStyle w:val="FirstParagraph"/>
      </w:pPr>
      <w:r>
        <w:t xml:space="preserve">Of course, yes. I will talk about this later in detail during the discussions chapters in the end of this book. Because, it is a long discussion and not the main point of this book and I do not want readers to be distracted by this argument. Having said that, most of the Muslims took a position against 19 system claims on Quran and have negative prejudice on this topic as the authors of the first 19 system claim had manipulated Quran to make it match to their false and made up 19 system claim. I wanted to clarify this point again to clear up the potential negative prejudices of most Muslims in the content of this book. This book is not about the false and made up early 19 system claim but a new one that is based on the full text of the Arabic Quran of 6348 verse that Muslims around the world keeps reading it for centuries and is still available as is on the bookstores that all the Muslims can access. Also, I, myself, discovered all the evidences in this book except a few simple known ones. I mentioned those few already known evidences where I present in the book.</w:t>
      </w:r>
    </w:p>
    <w:p>
      <w:pPr>
        <w:pStyle w:val="BodyText"/>
      </w:pPr>
      <w:r>
        <w:t xml:space="preserve">Muslims have the belief that Quran is intact and unchanged as it was revealed and completed around 1387 years ago since completed on year 632. They have already acceptable reasons to believe it. First of all, almost all 1.5 billion Muslims have the same Arabic Quran and they claim that they follow it! I will come to that later as it is another important subject to talk about but not the place to elaborate in this section. The point is if you ask any ordinary Muslim haw many Arabic text of Quran exist, you will always get answer as</w:t>
      </w:r>
      <w:r>
        <w:t xml:space="preserve"> </w:t>
      </w:r>
      <w:r>
        <w:rPr>
          <w:bCs/>
          <w:b/>
        </w:rPr>
        <w:t xml:space="preserve">one</w:t>
      </w:r>
      <w:r>
        <w:t xml:space="preserve">. While I was writing about this book, as an ordinary Muslim I wanted to make sure about it and searched internet and saw some claims that there are some exceptions. Then, I have found out that the common text, called</w:t>
      </w:r>
      <w:r>
        <w:t xml:space="preserve"> </w:t>
      </w:r>
      <w:r>
        <w:rPr>
          <w:iCs/>
          <w:i/>
        </w:rPr>
        <w:t xml:space="preserve">Hafs mushaf</w:t>
      </w:r>
      <w:r>
        <w:t xml:space="preserve">, used by around %97 of Muslims and %3 use a few other version of the text with tiny differences. Dr.Shehzad Salem has along research on the topic and have a book published on the topic where he concludes that only</w:t>
      </w:r>
      <w:r>
        <w:t xml:space="preserve"> </w:t>
      </w:r>
      <w:r>
        <w:rPr>
          <w:iCs/>
          <w:i/>
        </w:rPr>
        <w:t xml:space="preserve">Hafs mushaf</w:t>
      </w:r>
      <w:r>
        <w:t xml:space="preserve"> </w:t>
      </w:r>
      <w:r>
        <w:t xml:space="preserve">is the</w:t>
      </w:r>
      <w:r>
        <w:t xml:space="preserve"> </w:t>
      </w:r>
      <w:r>
        <w:rPr>
          <w:iCs/>
          <w:i/>
        </w:rPr>
        <w:t xml:space="preserve">mutewatir</w:t>
      </w:r>
      <w:r>
        <w:t xml:space="preserve"> </w:t>
      </w:r>
      <w:r>
        <w:t xml:space="preserve">one (related by masses to next generations) and was always the common one among Muslims. His research concludes that only the</w:t>
      </w:r>
      <w:r>
        <w:t xml:space="preserve"> </w:t>
      </w:r>
      <w:r>
        <w:rPr>
          <w:iCs/>
          <w:i/>
        </w:rPr>
        <w:t xml:space="preserve">Hafs mushaf</w:t>
      </w:r>
      <w:r>
        <w:t xml:space="preserve"> </w:t>
      </w:r>
      <w:r>
        <w:t xml:space="preserve">is the fully unchanged version and there is therefore only one fully unchanged Quran and it has been already commonly used by almost all Muslims. I agree with his conclusion and my analysis is already in the</w:t>
      </w:r>
      <w:r>
        <w:t xml:space="preserve"> </w:t>
      </w:r>
      <w:r>
        <w:rPr>
          <w:iCs/>
          <w:i/>
        </w:rPr>
        <w:t xml:space="preserve">Hafs mushaf</w:t>
      </w:r>
      <w:r>
        <w:t xml:space="preserve">. As an ordinary Muslim, I was not even aware of such claims until I performed an intentional search on the topic. So, having an exact Arabic Quran by almost all Muslims is an important evidence. Because, if there were some changes during the history, of hundreds of years, then we would see them spread thorough out the world and we would not be able to see almost all, around %97 of Muslims still use the same exact original Arabic text among different nations and communities.</w:t>
      </w:r>
    </w:p>
    <w:p>
      <w:pPr>
        <w:pStyle w:val="BodyText"/>
      </w:pPr>
      <w:r>
        <w:t xml:space="preserve">Second reason to believe that Quran is intact and managed to arrive to our time as unchanged is the system of</w:t>
      </w:r>
      <w:r>
        <w:t xml:space="preserve"> </w:t>
      </w:r>
      <w:r>
        <w:rPr>
          <w:iCs/>
          <w:i/>
        </w:rPr>
        <w:t xml:space="preserve">Hafiz</w:t>
      </w:r>
      <w:r>
        <w:t xml:space="preserve"> </w:t>
      </w:r>
      <w:r>
        <w:t xml:space="preserve">tradition. If you go to any Muslim country, you will see that there are thousands of people called</w:t>
      </w:r>
      <w:r>
        <w:t xml:space="preserve"> </w:t>
      </w:r>
      <w:r>
        <w:rPr>
          <w:iCs/>
          <w:i/>
        </w:rPr>
        <w:t xml:space="preserve">Hafiz</w:t>
      </w:r>
      <w:r>
        <w:t xml:space="preserve">. Hafiz is given as the title to the people who memorizes the whole Quran in Arabic by heart. Even if they are not Arabic speakers, they are able to memorize the whole Quran and precisely recite it. Considering all the Muslim countries, there may be tens of thousands of Hafiz people exist even at our current time of technology. Historical sources mentions that this is a tradition dates back to the time of Prophet Muhammed. There have been thousands of religions on earth from old times until now but there is only one book that has been fully and precisely memorized by tens of thousands of people on earth in the current time and before. I consider this fact as the second evidence that supports the belief of Muslims that the text of Quran is intact and unchanged.</w:t>
      </w:r>
    </w:p>
    <w:p>
      <w:pPr>
        <w:pStyle w:val="BodyText"/>
      </w:pPr>
      <w:r>
        <w:t xml:space="preserve">There are also some very old Quran manuscripts that are dated back to the end of seventh century and even some parchment papers of Quran radiocarbon dated back to the time of the Prophet Muhammed such as The Birmingham Quran manuscript. One can search internet and get more information on them. I will not go into much detail on this as it requires another long and expert level scientific discussion.</w:t>
      </w:r>
    </w:p>
    <w:p>
      <w:pPr>
        <w:pStyle w:val="BodyText"/>
      </w:pPr>
      <w:r>
        <w:t xml:space="preserve">The fourth evidence to believe that Quran is unchanged is its content. If you read the interpretation of Quran, one can judge herself but in my personal judgement, I have to state that the content is the best proof that it is the book from God. My heart calms down as I find answers for the meaning of my life and everything around me. Once you are convinced that these meanings are the word of God then there are verses, where God promises that Quran will be protected and there is no doubt in it.</w:t>
      </w:r>
    </w:p>
    <w:p>
      <w:pPr>
        <w:pStyle w:val="BodyText"/>
      </w:pPr>
      <w:r>
        <w:t xml:space="preserve">Then why a 19 based coding would be important? Well, the above points might be more convincing for ordinary Muslims who were raised as Muslims already. It might be easier for them to accept all the above points but it might not be seen sufficient for especially non-Muslim readers of Quran. Such a 19 based coding system of the text of Quran, which could not be designed by the people of that time, indicates that the text of Quran is intact and unchanged since the completion of revelation in 632 and can help convince people who have doubts about it. It also has a function to increase the belief (</w:t>
      </w:r>
      <w:r>
        <w:t xml:space="preserve">“</w:t>
      </w:r>
      <w:r>
        <w:t xml:space="preserve">iman</w:t>
      </w:r>
      <w:r>
        <w:t xml:space="preserve">”</w:t>
      </w:r>
      <w:r>
        <w:t xml:space="preserve"> </w:t>
      </w:r>
      <w:r>
        <w:t xml:space="preserve">in Arabic) of the Muslims who already believe in Quran as there are levels of belief depends on the knowledge one has. I believe the following verse after the verse of 19 already best describes the function of a 19 System.</w:t>
      </w:r>
    </w:p>
    <w:p>
      <w:pPr>
        <w:pStyle w:val="BodyText"/>
      </w:pPr>
      <w:r>
        <w:t xml:space="preserve">The translation is from quran.com of Dr.Ghali:</w:t>
      </w:r>
    </w:p>
    <w:p>
      <w:pPr>
        <w:pStyle w:val="BlockText"/>
      </w:pPr>
      <w:r>
        <w:t xml:space="preserve">74:30 Over it are nineteen.</w:t>
      </w:r>
    </w:p>
    <w:p>
      <w:pPr>
        <w:pStyle w:val="BlockText"/>
      </w:pPr>
      <w:r>
        <w:t xml:space="preserve">74:31 And in no way have We made the Wardens (Literally: companions) of the Fire except Angels, and in no way have</w:t>
      </w:r>
      <w:r>
        <w:t xml:space="preserve"> </w:t>
      </w:r>
      <w:r>
        <w:rPr>
          <w:bCs/>
          <w:b/>
        </w:rPr>
        <w:t xml:space="preserve">We made their (right) number except as a temptation for the ones who have disbelieved, (and) that the ones to whom the Book has been brought may have certitude, and that the ones who have believed may increase in belief, and that the ones to whom the Book has been brought and the believers may not be suspicious, and that the ones in whose hearts there is sickness and the disbelievers may say,</w:t>
      </w:r>
      <w:r>
        <w:rPr>
          <w:bCs/>
          <w:b/>
        </w:rPr>
        <w:t xml:space="preserve"> </w:t>
      </w:r>
      <w:r>
        <w:rPr>
          <w:bCs/>
          <w:b/>
        </w:rPr>
        <w:t xml:space="preserve">“</w:t>
      </w:r>
      <w:r>
        <w:rPr>
          <w:bCs/>
          <w:b/>
        </w:rPr>
        <w:t xml:space="preserve">What would Allah intend by this as a similitude?</w:t>
      </w:r>
      <w:r>
        <w:rPr>
          <w:bCs/>
          <w:b/>
        </w:rPr>
        <w:t xml:space="preserve">”</w:t>
      </w:r>
      <w:r>
        <w:t xml:space="preserve"> </w:t>
      </w:r>
      <w:r>
        <w:t xml:space="preserve">Thus does Allah lead into error whomever He decides, and He guides whomever He decides, and in no way does anyone know the hosts of your Lord except He. And in no way is it anything except a Reminding to the mortals.</w:t>
      </w:r>
    </w:p>
    <w:bookmarkEnd w:id="26"/>
    <w:bookmarkEnd w:id="27"/>
    <w:bookmarkStart w:id="65" w:name="TextRules"/>
    <w:p>
      <w:pPr>
        <w:pStyle w:val="Heading1"/>
      </w:pPr>
      <w:r>
        <w:rPr>
          <w:rStyle w:val="SectionNumber"/>
        </w:rPr>
        <w:t xml:space="preserve">3</w:t>
      </w:r>
      <w:r>
        <w:tab/>
      </w:r>
      <w:r>
        <w:t xml:space="preserve">The Text of Quran and Rules</w:t>
      </w:r>
    </w:p>
    <w:p>
      <w:pPr>
        <w:pStyle w:val="FirstParagraph"/>
      </w:pPr>
      <w:r>
        <w:t xml:space="preserve">I strongly advise readers to</w:t>
      </w:r>
      <w:r>
        <w:t xml:space="preserve"> </w:t>
      </w:r>
      <w:r>
        <w:rPr>
          <w:iCs/>
          <w:i/>
        </w:rPr>
        <w:t xml:space="preserve">skip this preparation chapter and start reading the coding evidences</w:t>
      </w:r>
      <w:r>
        <w:t xml:space="preserve"> </w:t>
      </w:r>
      <w:r>
        <w:t xml:space="preserve">chapters of the 19 System, especially from the chapters Chapter</w:t>
      </w:r>
      <w:r>
        <w:t xml:space="preserve"> </w:t>
      </w:r>
      <w:r>
        <w:t xml:space="preserve">4</w:t>
      </w:r>
      <w:r>
        <w:t xml:space="preserve"> </w:t>
      </w:r>
      <w:r>
        <w:t xml:space="preserve">and Chapter</w:t>
      </w:r>
      <w:r>
        <w:t xml:space="preserve"> </w:t>
      </w:r>
      <w:r>
        <w:t xml:space="preserve">5</w:t>
      </w:r>
      <w:r>
        <w:t xml:space="preserve">. This whole chapter has technical details about the used text and the rules and so on, which you ca later revisit and read when you have more time and energy.</w:t>
      </w:r>
    </w:p>
    <w:bookmarkStart w:id="55" w:name="text"/>
    <w:p>
      <w:pPr>
        <w:pStyle w:val="Heading2"/>
      </w:pPr>
      <w:r>
        <w:rPr>
          <w:rStyle w:val="SectionNumber"/>
        </w:rPr>
        <w:t xml:space="preserve">3.1</w:t>
      </w:r>
      <w:r>
        <w:tab/>
      </w:r>
      <w:r>
        <w:t xml:space="preserve">About the Text of Quran</w:t>
      </w:r>
    </w:p>
    <w:p>
      <w:pPr>
        <w:pStyle w:val="FirstParagraph"/>
      </w:pPr>
      <w:r>
        <w:t xml:space="preserve">Hafs mushaf, which is used by around 97% of Muslims around the world, was used for the text analysis of Quran in this book. Under this chapter, I will discuss all the details about the text of Quran I used to perform text analysis over it. In 2019, I first started analyzing possible 19 based codings over the text of Quran to see if there is a system based on rules. I discovered many interesting codings that suggested a system. I finished the analysis and wrote the book and published it online in September 7, 2019. The server where I downloaded the text of Quran is from the Tanzil project. From the Tanzil server at</w:t>
      </w:r>
      <w:r>
        <w:t xml:space="preserve"> </w:t>
      </w:r>
      <w:hyperlink r:id="rId28">
        <w:r>
          <w:rPr>
            <w:rStyle w:val="Hyperlink"/>
          </w:rPr>
          <w:t xml:space="preserve">http://tanzil.net/download/</w:t>
        </w:r>
      </w:hyperlink>
      <w:r>
        <w:t xml:space="preserve">, I downloaded and used the</w:t>
      </w:r>
      <w:r>
        <w:t xml:space="preserve"> </w:t>
      </w:r>
      <w:r>
        <w:t xml:space="preserve">“</w:t>
      </w:r>
      <w:r>
        <w:t xml:space="preserve">Simple Clean</w:t>
      </w:r>
      <w:r>
        <w:t xml:space="preserve">”</w:t>
      </w:r>
      <w:r>
        <w:t xml:space="preserve"> </w:t>
      </w:r>
      <w:r>
        <w:t xml:space="preserve">text type that does not include</w:t>
      </w:r>
      <w:r>
        <w:t xml:space="preserve"> </w:t>
      </w:r>
      <w:r>
        <w:rPr>
          <w:iCs/>
          <w:i/>
        </w:rPr>
        <w:t xml:space="preserve">haraka</w:t>
      </w:r>
      <w:r>
        <w:t xml:space="preserve"> </w:t>
      </w:r>
      <w:r>
        <w:t xml:space="preserve">marks or any pause marks or the other options available in the server. Those options already are not part of the main text. Tanzil is almost the common server for most online Quran related web sites. I did not cherry pick a version of my choice to download. The reason I downloaded the</w:t>
      </w:r>
      <w:r>
        <w:t xml:space="preserve"> </w:t>
      </w:r>
      <w:r>
        <w:t xml:space="preserve">“</w:t>
      </w:r>
      <w:r>
        <w:t xml:space="preserve">Simple Clean</w:t>
      </w:r>
      <w:r>
        <w:t xml:space="preserve">”</w:t>
      </w:r>
      <w:r>
        <w:t xml:space="preserve"> </w:t>
      </w:r>
      <w:r>
        <w:t xml:space="preserve">text is because, as I did not know Arabic, I searched a tutorial that performs text analysis with R computer programming language over the text of Quran and found this one at</w:t>
      </w:r>
      <w:r>
        <w:t xml:space="preserve"> </w:t>
      </w:r>
      <w:r>
        <w:t xml:space="preserve">(</w:t>
      </w:r>
      <w:hyperlink w:anchor="ref-getQuran">
        <w:r>
          <w:rPr>
            <w:rStyle w:val="Hyperlink"/>
          </w:rPr>
          <w:t xml:space="preserve">Sharaf 2019b</w:t>
        </w:r>
      </w:hyperlink>
      <w:r>
        <w:t xml:space="preserve">)</w:t>
      </w:r>
      <w:r>
        <w:t xml:space="preserve">, which was using that</w:t>
      </w:r>
      <w:r>
        <w:t xml:space="preserve"> </w:t>
      </w:r>
      <w:r>
        <w:t xml:space="preserve">“</w:t>
      </w:r>
      <w:r>
        <w:t xml:space="preserve">Simple Clean</w:t>
      </w:r>
      <w:r>
        <w:t xml:space="preserve">”</w:t>
      </w:r>
      <w:r>
        <w:t xml:space="preserve"> </w:t>
      </w:r>
      <w:r>
        <w:t xml:space="preserve">text type for text analysis. So, the text type was not my choice but I followed the tutorial, which was already using the most suitable text version for the text analysis of Quran as it only contains the letter characters of words but no other helper marks.</w:t>
      </w:r>
    </w:p>
    <w:p>
      <w:pPr>
        <w:pStyle w:val="BodyText"/>
      </w:pPr>
      <w:r>
        <w:t xml:space="preserve">When I downloaded the text of Quran from</w:t>
      </w:r>
      <w:r>
        <w:t xml:space="preserve"> </w:t>
      </w:r>
      <w:hyperlink r:id="rId28">
        <w:r>
          <w:rPr>
            <w:rStyle w:val="Hyperlink"/>
          </w:rPr>
          <w:t xml:space="preserve">http://tanzil.net/download/</w:t>
        </w:r>
      </w:hyperlink>
      <w:r>
        <w:t xml:space="preserve"> </w:t>
      </w:r>
      <w:r>
        <w:t xml:space="preserve">in 2019, the released text version was Version 1.0.2 and that version was released on May 12, 2008 and it was online without any error until I downloaded and used it for the analysis of this book. Sometime after the publication of my book based on that long available text, Version 1.0.2, they decided to make a few</w:t>
      </w:r>
      <w:r>
        <w:t xml:space="preserve"> </w:t>
      </w:r>
      <w:r>
        <w:t xml:space="preserve">“</w:t>
      </w:r>
      <w:r>
        <w:t xml:space="preserve">optional</w:t>
      </w:r>
      <w:r>
        <w:t xml:space="preserve">”</w:t>
      </w:r>
      <w:r>
        <w:t xml:space="preserve"> </w:t>
      </w:r>
      <w:r>
        <w:t xml:space="preserve">non-essential changes, based on their choice, and released it as text Version 1.1 on February 12, 2021. You can see details about the update on on</w:t>
      </w:r>
      <w:r>
        <w:t xml:space="preserve"> </w:t>
      </w:r>
      <w:hyperlink r:id="rId29">
        <w:r>
          <w:rPr>
            <w:rStyle w:val="Hyperlink"/>
          </w:rPr>
          <w:t xml:space="preserve">https://tanzil.net/updates/</w:t>
        </w:r>
      </w:hyperlink>
      <w:r>
        <w:t xml:space="preserve">. They made the particular word,</w:t>
      </w:r>
      <w:r>
        <w:t xml:space="preserve"> </w:t>
      </w:r>
      <w:r>
        <w:t xml:space="preserve">“</w:t>
      </w:r>
      <w:r>
        <w:t xml:space="preserve">ba’dama</w:t>
      </w:r>
      <w:r>
        <w:t xml:space="preserve">”</w:t>
      </w:r>
      <w:r>
        <w:t xml:space="preserve"> </w:t>
      </w:r>
      <w:r>
        <w:t xml:space="preserve">written as two words as</w:t>
      </w:r>
      <w:r>
        <w:t xml:space="preserve"> </w:t>
      </w:r>
      <w:r>
        <w:t xml:space="preserve">“</w:t>
      </w:r>
      <w:r>
        <w:t xml:space="preserve">ba’da ma</w:t>
      </w:r>
      <w:r>
        <w:t xml:space="preserve">”</w:t>
      </w:r>
      <w:r>
        <w:t xml:space="preserve"> </w:t>
      </w:r>
      <w:r>
        <w:t xml:space="preserve">instead of the previous form of one word. I have made a research on that particular word for about a year and explained all the details I gathered and concluded about it on Chapter</w:t>
      </w:r>
      <w:r>
        <w:t xml:space="preserve"> </w:t>
      </w:r>
      <w:r>
        <w:t xml:space="preserve">8.1</w:t>
      </w:r>
      <w:r>
        <w:t xml:space="preserve">. Upon my research I concluded that</w:t>
      </w:r>
      <w:r>
        <w:t xml:space="preserve"> </w:t>
      </w:r>
      <w:r>
        <w:t xml:space="preserve">“</w:t>
      </w:r>
      <w:r>
        <w:t xml:space="preserve">ba’dama</w:t>
      </w:r>
      <w:r>
        <w:t xml:space="preserve">”</w:t>
      </w:r>
      <w:r>
        <w:t xml:space="preserve"> </w:t>
      </w:r>
      <w:r>
        <w:t xml:space="preserve">should be written as one word and decided to continue using the text Version 1.0.2 of Quran. You can see my long research summary on the topic on Chapter</w:t>
      </w:r>
      <w:r>
        <w:t xml:space="preserve"> </w:t>
      </w:r>
      <w:r>
        <w:t xml:space="preserve">8.1</w:t>
      </w:r>
      <w:r>
        <w:t xml:space="preserve">. You can currently download it from the github account of this book on</w:t>
      </w:r>
      <w:r>
        <w:t xml:space="preserve"> </w:t>
      </w:r>
      <w:hyperlink r:id="rId30">
        <w:r>
          <w:rPr>
            <w:rStyle w:val="Hyperlink"/>
          </w:rPr>
          <w:t xml:space="preserve">https://github.com/quran2019/Quran19/blob/master/quran-simple-clean.txt</w:t>
        </w:r>
      </w:hyperlink>
      <w:r>
        <w:t xml:space="preserve">.</w:t>
      </w:r>
    </w:p>
    <w:p>
      <w:pPr>
        <w:pStyle w:val="BodyText"/>
      </w:pPr>
      <w:r>
        <w:t xml:space="preserve">Let’s not distract further from the book and continue discussing on the text analysis and the topics around it. Interested people mostly ask about the text I used and the reasons why I did not use a classical paper printed ones with the</w:t>
      </w:r>
      <w:r>
        <w:t xml:space="preserve"> </w:t>
      </w:r>
      <w:r>
        <w:rPr>
          <w:iCs/>
          <w:i/>
        </w:rPr>
        <w:t xml:space="preserve">haraka</w:t>
      </w:r>
      <w:r>
        <w:t xml:space="preserve"> </w:t>
      </w:r>
      <w:r>
        <w:t xml:space="preserve">helper marks. First of all, I did not cherry picked this text, as I mentioned before, I found and followed this tutorial (textminingthequran.com/tutorial/quran.html), where the author used this simple text of Quran for his own text analysis. However, it turned out to be that this manuscript is the most suitable according to my investigations. Because, I wanted to count only the natural numbers of the text, which are number of chapters, verses, words and letters. I did not need the helper added marks along with the text and this text appears to be just right for this. The author of the tutorial did his PhD in around the text analysis of Quran and it is reasonable to consider that he might have selected this text as it is the most suitable one for the text analysis of Quran.</w:t>
      </w:r>
    </w:p>
    <w:p>
      <w:pPr>
        <w:pStyle w:val="BodyText"/>
      </w:pPr>
      <w:r>
        <w:t xml:space="preserve">Among almost all the written old or modern Hafs mushafs, the only difference should be when we count the number of letters as some words might be written slightly differently, which does not change the meaning of the word. Scribal errors are also known facts that might exist in the earlier hand written manuscripts. When it comes to the earlier manuscripts, there is no single reference manuscript to be the reference for all the rest of the manuscripts that follows it up to the last letter of it. The famous early Uthmanic mushafs might be considered as the reference in general but there is no original copy of the first written ones and the currently available ones are</w:t>
      </w:r>
      <w:r>
        <w:t xml:space="preserve"> </w:t>
      </w:r>
      <w:r>
        <w:t xml:space="preserve">“</w:t>
      </w:r>
      <w:r>
        <w:t xml:space="preserve">at best, the copies of the copies of the copies of the original ones, written at least 4 generations later</w:t>
      </w:r>
      <w:r>
        <w:t xml:space="preserve">”</w:t>
      </w:r>
      <w:r>
        <w:t xml:space="preserve">, as Dr.Shehzad Saleem replied to my question during his interview with me about the history of Quran</w:t>
      </w:r>
      <w:r>
        <w:t xml:space="preserve"> </w:t>
      </w:r>
      <w:r>
        <w:t xml:space="preserve">(</w:t>
      </w:r>
      <w:hyperlink w:anchor="ref-youtubeShehzad">
        <w:r>
          <w:rPr>
            <w:rStyle w:val="Hyperlink"/>
          </w:rPr>
          <w:t xml:space="preserve">Saleem and Altay 2020</w:t>
        </w:r>
      </w:hyperlink>
      <w:r>
        <w:t xml:space="preserve">)</w:t>
      </w:r>
      <w:r>
        <w:t xml:space="preserve">. Since the main medium of the transmission of Quran is via oral transmission with the tradition of memorizing Quran by the large number of dedicated people, called</w:t>
      </w:r>
      <w:r>
        <w:t xml:space="preserve"> </w:t>
      </w:r>
      <w:r>
        <w:rPr>
          <w:iCs/>
          <w:i/>
        </w:rPr>
        <w:t xml:space="preserve">Hafez</w:t>
      </w:r>
      <w:r>
        <w:t xml:space="preserve">, who memorize Quran in its entirety, any written text that precisely follows the classic Arabic grammar rules and also approved by Muslim scholars as fully representing Quran might be used to see whether there is a systematic coding design over it. Basically, the hypothesis is that</w:t>
      </w:r>
      <w:r>
        <w:t xml:space="preserve"> </w:t>
      </w:r>
      <w:r>
        <w:t xml:space="preserve">“</w:t>
      </w:r>
      <w:r>
        <w:t xml:space="preserve">there might be a rule based system in the text of Quran, if the text represents Quran precisely and fully with the condition that the text is written with respect to classic Arabic grammar rules</w:t>
      </w:r>
      <w:r>
        <w:t xml:space="preserve">”</w:t>
      </w:r>
      <w:r>
        <w:t xml:space="preserve">. Because, we learn from Quran that it is written in Arabic and therefore we should have the text written in classic Arabic with its grammar rules.</w:t>
      </w:r>
    </w:p>
    <w:p>
      <w:pPr>
        <w:pStyle w:val="BlockText"/>
      </w:pPr>
      <w:r>
        <w:t xml:space="preserve">Quran, 12.2:</w:t>
      </w:r>
      <w:r>
        <w:t xml:space="preserve"> </w:t>
      </w:r>
      <w:r>
        <w:t xml:space="preserve">“</w:t>
      </w:r>
      <w:r>
        <w:t xml:space="preserve">Indeed, We have sent it down as an Arabic Quran so that you may understand.</w:t>
      </w:r>
      <w:r>
        <w:t xml:space="preserve">”</w:t>
      </w:r>
      <w:r>
        <w:t xml:space="preserve"> </w:t>
      </w:r>
      <w:r>
        <w:t xml:space="preserve">(Translations are from quran.com, the Clear Quran).</w:t>
      </w:r>
    </w:p>
    <w:p>
      <w:pPr>
        <w:pStyle w:val="BlockText"/>
      </w:pPr>
      <w:r>
        <w:t xml:space="preserve">Quran, 41.44:</w:t>
      </w:r>
      <w:r>
        <w:t xml:space="preserve"> </w:t>
      </w:r>
      <w:r>
        <w:t xml:space="preserve">“</w:t>
      </w:r>
      <w:r>
        <w:t xml:space="preserve">Had We revealed it as a non-Arabic Quran, they would have certainly argued, “If only its verses were made clear ˹in our language˺. What! A non-Arabic revelation for an Arab audience!</w:t>
      </w:r>
      <w:r>
        <w:t xml:space="preserve">”</w:t>
      </w:r>
      <w:r>
        <w:t xml:space="preserve"> </w:t>
      </w:r>
      <w:r>
        <w:t xml:space="preserve">Say, ˹O Prophet,˺</w:t>
      </w:r>
      <w:r>
        <w:t xml:space="preserve"> </w:t>
      </w:r>
      <w:r>
        <w:t xml:space="preserve">“</w:t>
      </w:r>
      <w:r>
        <w:t xml:space="preserve">It is a guide and a healing to the believers. As for those who disbelieve, there is deafness in their ears and blindness to it ˹in their hearts˺. It is as if they are being called from a faraway place.</w:t>
      </w:r>
      <w:r>
        <w:t xml:space="preserve">”</w:t>
      </w:r>
      <w:r>
        <w:t xml:space="preserve"> </w:t>
      </w:r>
      <w:r>
        <w:t xml:space="preserve">”</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p>
      <w:pPr>
        <w:pStyle w:val="FirstParagraph"/>
      </w:pPr>
      <w:r>
        <w:t xml:space="preserve">Therefore, in my opinion, any old or modern, text that is written in the classic Arabic grammar and accepted as fully representing the Quran (Hafs recitation/mushaf) by scholars might be considered for the text analysis to see if there is a meaningful rule based systematic coding design over the text that suggest that the text is intact and unchanged. In the end, the recitation (the Zikr / the Reminder) was declared to be protected by God but not the text of the book in the verse 15:9.</w:t>
      </w:r>
    </w:p>
    <w:p>
      <w:pPr>
        <w:pStyle w:val="BlockText"/>
      </w:pPr>
      <w:r>
        <w:t xml:space="preserve">Quran, 15.9:</w:t>
      </w:r>
      <w:r>
        <w:t xml:space="preserve"> </w:t>
      </w:r>
      <w:r>
        <w:t xml:space="preserve">“</w:t>
      </w:r>
      <w:r>
        <w:t xml:space="preserve">It is certainly We Who have revealed the Reminder, and it is certainly We Who will preserve it.</w:t>
      </w:r>
      <w:r>
        <w:t xml:space="preserve">”</w:t>
      </w:r>
    </w:p>
    <w:p>
      <w:pPr>
        <w:pStyle w:val="FirstParagraph"/>
      </w:pPr>
      <w:r>
        <w:t xml:space="preserve">Without being aware of much of the above information in the beginning of my study for this book in the early 2019, I had hypothesized that, the text of Quran can well be designed by God to the last letter of it and I discovered the codes that includes all the letters information as can be seen in Chapter</w:t>
      </w:r>
      <w:r>
        <w:t xml:space="preserve"> </w:t>
      </w:r>
      <w:r>
        <w:t xml:space="preserve">4.2</w:t>
      </w:r>
      <w:r>
        <w:t xml:space="preserve"> </w:t>
      </w:r>
      <w:r>
        <w:t xml:space="preserve">and in some other chapters. I presented them separately from the main evidences, which are presented in Chapter</w:t>
      </w:r>
      <w:r>
        <w:t xml:space="preserve"> </w:t>
      </w:r>
      <w:r>
        <w:t xml:space="preserve">4</w:t>
      </w:r>
      <w:r>
        <w:t xml:space="preserve">, Chapter</w:t>
      </w:r>
      <w:r>
        <w:t xml:space="preserve"> </w:t>
      </w:r>
      <w:r>
        <w:t xml:space="preserve">4.1.2</w:t>
      </w:r>
      <w:r>
        <w:t xml:space="preserve"> </w:t>
      </w:r>
      <w:r>
        <w:t xml:space="preserve">and also Chapter</w:t>
      </w:r>
      <w:r>
        <w:t xml:space="preserve"> </w:t>
      </w:r>
      <w:r>
        <w:t xml:space="preserve">5</w:t>
      </w:r>
      <w:r>
        <w:t xml:space="preserve">, which do not include letter information but just word information regarding the content and thus might be considered as universal as it is applicable to all the common Hafs mushafs from history to our current date. Because, although the writing of the words might slightly change, all the words are the same as they do not change the meaning of the words. Because of this fact, the codes that includes letter information are always considered weaker compared to the codes that do not include letter information as the data without letters information can be considered as intact and reliable for all the</w:t>
      </w:r>
      <w:r>
        <w:t xml:space="preserve"> </w:t>
      </w:r>
      <w:r>
        <w:rPr>
          <w:iCs/>
          <w:i/>
        </w:rPr>
        <w:t xml:space="preserve">common</w:t>
      </w:r>
      <w:r>
        <w:t xml:space="preserve"> </w:t>
      </w:r>
      <w:r>
        <w:t xml:space="preserve">Hafs mushafs that have been used by the majority of Muslims till now.</w:t>
      </w:r>
    </w:p>
    <w:p>
      <w:pPr>
        <w:pStyle w:val="BodyText"/>
      </w:pPr>
      <w:r>
        <w:t xml:space="preserve">The codes with letters information are considered valid only if there is no apparent error about a letter with respect to the classic Arabic language. We know there are various ways of writing the same words with slightly different letters in some cases though it gives the same meaning when it comes to Hafs recitation. Although people recite Quran correctly, they overlook those letter changes among the texts and just ignore them as they know how to recite the word anyways. In case if there is any single letter is found to be apparently erroneous in the text I used, then, most probably, all the letter incorporating codings that I present in this book should collapse. So, feel free to reach out to me if you are 100% sure that there is an error in any of the 332837 total letters of the text of Quran manuscript I used. Nonetheless, make sure to consult with an expert on Arabic language before coming to conclusion on this as there are already known variations in writings of some of the words. Because of these variations in writings, I consider the codings in my book that includes the letters information as weaker evidences compare to others. Since the first publication of the book, I never received solid mathematical objection to the codes I presented but the ones who tried to falsify, always first attacked the letters information I used by ignoring the main code evidences. I suggest those kinds of people to ignore all the letters based evidences, which I already designated as weaker, and look at first the main evidences that do not include letters information. Therefore, I suggest to those kinds of readers to read first the main evidences and also the other evidences that do not include letters information and ignore the the letters based codings. If they see no issue with the main ones, then they have already witnessed the 19 system based on chapter, verse and words information, which indicates the intact design over the text and hence suggest that the text is intact and unchanged too. Certainly, these evidences have their own limits in proving the intact and unchanged text of Quran as the evidences can only go into the resolution of the number of words or letters per verse. However, for the ones without negative biases, it should indicate sufficient evidences as there is already one common Hafs manuscript used by Muslims. The question is not to select a manuscript among various text versions but to test whether or not there is a clear rule based system over the full text of the common Hafs manuscript.</w:t>
      </w:r>
    </w:p>
    <w:p>
      <w:pPr>
        <w:pStyle w:val="BodyText"/>
      </w:pPr>
      <w:r>
        <w:t xml:space="preserve">Since the letter incorporating evidences that I presented are not the main evidences of this book, anyone who have doubts about the accuracy of the letters might just opt to ignore related chapters. It will not change the fact that the text of Quran appears to have a design up to its number of words in each verses along with chapters and verses as is when considering the main miraculous 19 based system I presented in Chapter</w:t>
      </w:r>
      <w:r>
        <w:t xml:space="preserve"> </w:t>
      </w:r>
      <w:r>
        <w:t xml:space="preserve">4</w:t>
      </w:r>
      <w:r>
        <w:t xml:space="preserve">, Chapter</w:t>
      </w:r>
      <w:r>
        <w:t xml:space="preserve"> </w:t>
      </w:r>
      <w:r>
        <w:t xml:space="preserve">4.1.2</w:t>
      </w:r>
      <w:r>
        <w:t xml:space="preserve"> </w:t>
      </w:r>
      <w:r>
        <w:t xml:space="preserve">and Chapter</w:t>
      </w:r>
      <w:r>
        <w:t xml:space="preserve"> </w:t>
      </w:r>
      <w:r>
        <w:t xml:space="preserve">5</w:t>
      </w:r>
      <w:r>
        <w:t xml:space="preserve">.</w:t>
      </w:r>
    </w:p>
    <w:p>
      <w:pPr>
        <w:pStyle w:val="BodyText"/>
      </w:pPr>
      <w:r>
        <w:t xml:space="preserve">However, the ones who would like to genuinely consider the letters based evidences of this book might well have some questions considering the feedback I received after the first publication of this book. A question might pop up to some with extreme doubt, whether the volunteer people of the tanzil.net has deliberately made such a design considering the letters based evidences? Well, I know the answer on my side for sure. I discovered all the evidences in this book myself. I cannot know for sure the other side, the volunteer people of tanzil.net, as I do not know them. However, in my opinion, I am personally 100% sure that they did not do such a thing and even more, they cannot do such a design. Because, as I quoted above, they have written the text with respect to classic Arabic grammar rules and the early Hafs manuscripts. The only way, one can claim such an artificial design is if one can spot an artificial rule that is not meaningful and artificial or redundant for the text with respect to the classic Arabic grammar rules. In such a case one might claim that this text has artificial data in it or has letters against the classic Arabic grammar rules that might have been written in it deliberately to make such a design. However, there is no such case that I could observe. I have initially discovered the evidences in 2019 and as they mention in their web site as I quote in the below chapter, they did not receive any typo report since the release of the first version of the text in 2008. So, I see no reason to have that extreme paranoiac doubt. I addressed those extreme potential thoughts anyways in case some extremely skeptical people wonders about them. The other proof that the Tanzil has nothing to do with such 19 based codings is that they changed the writing of one word in their latest updated text in February 2021. They were writing a word as a single word and they changed it into two words after 13 years of their last update since 2008. If their change was correct regarding classic Arabic grammar rules, then the codes with words information in this book would collapse as they mostly include words count information. But after my long research, it turned out to be that they are wrongly changed it after the publication of my book. I discuss on this phenomenal event and my research on the topic in the Chapter</w:t>
      </w:r>
      <w:r>
        <w:t xml:space="preserve"> </w:t>
      </w:r>
      <w:r>
        <w:t xml:space="preserve">8.1</w:t>
      </w:r>
      <w:r>
        <w:t xml:space="preserve"> </w:t>
      </w:r>
      <w:r>
        <w:t xml:space="preserve">and Chapter</w:t>
      </w:r>
      <w:r>
        <w:t xml:space="preserve"> </w:t>
      </w:r>
      <w:r>
        <w:t xml:space="preserve">8.1.1</w:t>
      </w:r>
    </w:p>
    <w:bookmarkStart w:id="33" w:name="Fetchingtext"/>
    <w:p>
      <w:pPr>
        <w:pStyle w:val="Heading3"/>
      </w:pPr>
      <w:r>
        <w:rPr>
          <w:rStyle w:val="SectionNumber"/>
        </w:rPr>
        <w:t xml:space="preserve">3.1.1</w:t>
      </w:r>
      <w:r>
        <w:tab/>
      </w:r>
      <w:r>
        <w:t xml:space="preserve">Fetching Quran’s Text into R</w:t>
      </w:r>
    </w:p>
    <w:p>
      <w:pPr>
        <w:pStyle w:val="FirstParagraph"/>
      </w:pPr>
      <w:r>
        <w:t xml:space="preserve">I will mainly show, first, how to fetch the text of Quran into R programming environment, then compute some of the important descriptive natural numbers of the text of Quran but I will not analyze those numbers in this chapter and leave it to the chapters about evidences such as Chapter</w:t>
      </w:r>
      <w:r>
        <w:t xml:space="preserve"> </w:t>
      </w:r>
      <w:r>
        <w:t xml:space="preserve">4.1.2</w:t>
      </w:r>
      <w:r>
        <w:t xml:space="preserve">.</w:t>
      </w:r>
    </w:p>
    <w:p>
      <w:pPr>
        <w:pStyle w:val="BodyText"/>
      </w:pPr>
      <w:r>
        <w:t xml:space="preserve">I downloaded the text of Quran from tanzil.net/download in early 2019 to start the analysis about the text of Quran. Arabic speakers do not need punctuation, namely helper marks, and thus there are no punctuation in the early texts as we see today in most modern Quran texts. I am not able to speak in more technical details as I do not know Arabic. After searching the internet, I found this tutorial (textminingthequran.com/tutorial/quran.html) and I followed it for some initial text analysis on the text of Quran. In order to download the text of Quran that I used for the text analysis in this book, as instructed in the mentioned tutorial, we go to the tanzil.net/download and select</w:t>
      </w:r>
      <w:r>
        <w:t xml:space="preserve"> </w:t>
      </w:r>
      <w:r>
        <w:t xml:space="preserve">“</w:t>
      </w:r>
      <w:r>
        <w:t xml:space="preserve">Simple Clean</w:t>
      </w:r>
      <w:r>
        <w:t xml:space="preserve">”</w:t>
      </w:r>
      <w:r>
        <w:t xml:space="preserve"> </w:t>
      </w:r>
      <w:r>
        <w:t xml:space="preserve">option without any pause marks or other options. For this, deselect</w:t>
      </w:r>
      <w:r>
        <w:t xml:space="preserve"> </w:t>
      </w:r>
      <w:r>
        <w:t xml:space="preserve">“</w:t>
      </w:r>
      <w:r>
        <w:t xml:space="preserve">Include pause marks</w:t>
      </w:r>
      <w:r>
        <w:t xml:space="preserve">”</w:t>
      </w:r>
      <w:r>
        <w:t xml:space="preserve"> </w:t>
      </w:r>
      <w:r>
        <w:t xml:space="preserve">and</w:t>
      </w:r>
      <w:r>
        <w:t xml:space="preserve"> </w:t>
      </w:r>
      <w:r>
        <w:t xml:space="preserve">“</w:t>
      </w:r>
      <w:r>
        <w:t xml:space="preserve">Include sajdah signs</w:t>
      </w:r>
      <w:r>
        <w:t xml:space="preserve">”</w:t>
      </w:r>
      <w:r>
        <w:t xml:space="preserve"> </w:t>
      </w:r>
      <w:r>
        <w:t xml:space="preserve">options. These are all marks not part of the simple and pure text but added later to ease the reading. Then select</w:t>
      </w:r>
      <w:r>
        <w:t xml:space="preserve"> </w:t>
      </w:r>
      <w:r>
        <w:t xml:space="preserve">“</w:t>
      </w:r>
      <w:r>
        <w:t xml:space="preserve">Text(with aya numbers)</w:t>
      </w:r>
      <w:r>
        <w:t xml:space="preserve">”</w:t>
      </w:r>
      <w:r>
        <w:t xml:space="preserve"> </w:t>
      </w:r>
      <w:r>
        <w:t xml:space="preserve">option and click download button. This way you will get a pure text of Quran in your computer with verse (</w:t>
      </w:r>
      <w:r>
        <w:t xml:space="preserve">“</w:t>
      </w:r>
      <w:r>
        <w:t xml:space="preserve">aya</w:t>
      </w:r>
      <w:r>
        <w:t xml:space="preserve">”</w:t>
      </w:r>
      <w:r>
        <w:t xml:space="preserve"> </w:t>
      </w:r>
      <w:r>
        <w:t xml:space="preserve">in Arabic) numbers. In this file, there are</w:t>
      </w:r>
      <w:r>
        <w:t xml:space="preserve"> </w:t>
      </w:r>
      <w:r>
        <w:t xml:space="preserve">“</w:t>
      </w:r>
      <w:r>
        <w:t xml:space="preserve">sura</w:t>
      </w:r>
      <w:r>
        <w:t xml:space="preserve">”</w:t>
      </w:r>
      <w:r>
        <w:t xml:space="preserve"> </w:t>
      </w:r>
      <w:r>
        <w:t xml:space="preserve">numbers (sura is in Arabic for chapter) followed by verse numbers followed by the actual text of the verses. You can open it in a text editor and better see its text structure. Each field is separated by a bar</w:t>
      </w:r>
      <w:r>
        <w:t xml:space="preserve"> </w:t>
      </w:r>
      <w:r>
        <w:t xml:space="preserve">“</w:t>
      </w:r>
      <w:r>
        <w:t xml:space="preserve">|</w:t>
      </w:r>
      <w:r>
        <w:t xml:space="preserve">”</w:t>
      </w:r>
      <w:r>
        <w:t xml:space="preserve"> </w:t>
      </w:r>
      <w:r>
        <w:t xml:space="preserve">symbol and there is also some copyright notes at the end of the text, which are all added by tanzil.net as part of their work. Therefore, we remove them first, as you will see below while reading about fetching the downloaded text file into the R programming environment. They do not mention the text version at the download page but when I downloaded in 2019, the text version was Version 1.0.2. All the logs of the updates of the text can be seen in this page:</w:t>
      </w:r>
      <w:hyperlink r:id="rId31">
        <w:r>
          <w:rPr>
            <w:rStyle w:val="Hyperlink"/>
          </w:rPr>
          <w:t xml:space="preserve">https://tanzil.net/updates</w:t>
        </w:r>
      </w:hyperlink>
      <w:r>
        <w:t xml:space="preserve">. It was released in May 12, 2008 and around 18 months after the publication of my book on the text Version 1.0.2, they updated it on February 12, 2021 as Version 1.1, with a few</w:t>
      </w:r>
      <w:r>
        <w:t xml:space="preserve"> </w:t>
      </w:r>
      <w:r>
        <w:t xml:space="preserve">“</w:t>
      </w:r>
      <w:r>
        <w:t xml:space="preserve">optional</w:t>
      </w:r>
      <w:r>
        <w:t xml:space="preserve">”</w:t>
      </w:r>
      <w:r>
        <w:t xml:space="preserve"> </w:t>
      </w:r>
      <w:r>
        <w:t xml:space="preserve">changes as they describe in the updates page. In this book, I still use the text version Version 1.0.2 and a long discussion about their updates and its consequences can be read in the Chapter</w:t>
      </w:r>
      <w:r>
        <w:t xml:space="preserve"> </w:t>
      </w:r>
      <w:r>
        <w:t xml:space="preserve">8.1</w:t>
      </w:r>
      <w:r>
        <w:t xml:space="preserve"> </w:t>
      </w:r>
      <w:r>
        <w:t xml:space="preserve">and Chapter</w:t>
      </w:r>
      <w:r>
        <w:t xml:space="preserve"> </w:t>
      </w:r>
      <w:r>
        <w:t xml:space="preserve">8.1.1</w:t>
      </w:r>
      <w:r>
        <w:t xml:space="preserve">. In the current chapter, I will continue the technical details of how I analysed the text. So, if you use the tanzil.net/download page to download the text, you can download the Version 1.1 and need to revert back the mentioned few changes back to get the text Version 1.0.2. Or, you can use the text I had downloaded, used and backed up in the github account of this book on this url:</w:t>
      </w:r>
      <w:r>
        <w:t xml:space="preserve"> </w:t>
      </w:r>
      <w:hyperlink r:id="rId32">
        <w:r>
          <w:rPr>
            <w:rStyle w:val="Hyperlink"/>
          </w:rPr>
          <w:t xml:space="preserve">https://github.com/quran2019/Quran19/blob/master/quran-simple-clean-v.1.0.2.txt</w:t>
        </w:r>
      </w:hyperlink>
      <w:r>
        <w:t xml:space="preserve">. The text in that link is the Quran text Version 1.0.2 that I had downloaded from tanzil.net/download in early 2019 and used for the text analysis of this book. You can also download it and use it to run the codes in this book over that downloaded text.</w:t>
      </w:r>
    </w:p>
    <w:p>
      <w:pPr>
        <w:pStyle w:val="BodyText"/>
      </w:pPr>
      <w:r>
        <w:t xml:space="preserve">Everything is constructed from smaller components. When it comes to the text of a book, the main components are letters, words, verses and chapters. Therefore, I had first searched over these components if there is any 19 based coding design patterns over them. As you will see in the chapters of evidences , there are indeed 19 based coding system over the text of Quran with rules based patterns. I think, I might not have discovered all the system yet but the evidences I provide are sufficient to witness a beautiful and strong 19 based coding system of the text of Quran, which will be contributed by this book to the literature for the first time as further proofs that support the belief that Quran is intact and unchanged from the beginning.</w:t>
      </w:r>
    </w:p>
    <w:p>
      <w:pPr>
        <w:pStyle w:val="BodyText"/>
      </w:pPr>
      <w:r>
        <w:t xml:space="preserve">In the following of this chapter, you will see how to fetch the text of Quran into R programming environment and also perform some basic text processing and get the important descriptive numbers of Quran.</w:t>
      </w:r>
    </w:p>
    <w:p>
      <w:pPr>
        <w:pStyle w:val="BodyText"/>
      </w:pPr>
      <w:r>
        <w:t xml:space="preserve">An important point to remind is that the structure of the text of Quran is also unique and not the same as any other book we might come across. All the verses are numbered but there are 112 unnumbered and repeated Basmala verse in front of all the 112 chapters out of the 114 chapters. Also the first verse of the first chapter is the numbered Basmala verse. Moreover, Chapter 9 does not have any Basmala verse in contrary to the rest of 113 chapters but interesting enough Chapter 27 has a Basmala verse within its chapter content. So, it looks like there is this non-standard structure and deliberate organization of the text. It leaves the question whether to refer the total descriptive numbers (e.g. verse, words and letters) with respect to only the numbered verses or together (numbered and unnumbered Basmala verses). In my analysis, I analyzed both of them at the same time and concluded that they should be designed together and both types of descriptive numbers of the text are valid because the system I discovered suggests that they were designed together as you will see in the chapters of the evidences. So, I will always refer both of the types of the text of Quran with respect to, first, the 6236 numbered verses only and, second, the 6348 numbered and unnumbered verses together or in other words, all the 6348 verses.</w:t>
      </w:r>
    </w:p>
    <w:p>
      <w:pPr>
        <w:pStyle w:val="BodyText"/>
      </w:pPr>
      <w:r>
        <w:t xml:space="preserve">Before going any further, one tiny point I want to mention about the text of Quran is about the punctuation. Arabic speakers do not need them and thus they are already not part of the original text but they were added as helper markers later on for especially non-Arabic speakers such as Turkish speaking people like me. I would not normally even talk about this point but when I had a discussion with one of my non-Muslim friends, he made an argument based on those punctuation marks and claimed that the text of Quran has been changed as other earlier holly books. I was quite surprised that even such a simple fact was being used as an argument and he got this misinformation from the internet as he later searched about this. Anyway, in short, punctuation marks are not part of the original text of Quran and I did not include them in text analysis. If one have doubts about it, she should feel free to speak to an Arabic expert about it.</w:t>
      </w:r>
    </w:p>
    <w:p>
      <w:pPr>
        <w:pStyle w:val="BodyText"/>
      </w:pPr>
      <w:r>
        <w:t xml:space="preserve">In order to be able to process and analyze the text of Quran, we need to fetch it into an R console. For that, I utilized this very useful tutorial at</w:t>
      </w:r>
      <w:r>
        <w:t xml:space="preserve"> </w:t>
      </w:r>
      <w:r>
        <w:t xml:space="preserve">(</w:t>
      </w:r>
      <w:hyperlink w:anchor="ref-getQuran">
        <w:r>
          <w:rPr>
            <w:rStyle w:val="Hyperlink"/>
          </w:rPr>
          <w:t xml:space="preserve">Sharaf 2019b</w:t>
        </w:r>
      </w:hyperlink>
      <w:r>
        <w:t xml:space="preserve">)</w:t>
      </w:r>
      <w:r>
        <w:t xml:space="preserve">. As mentioned in that tutorial, in 2019, I downloaded the text file of Quran from</w:t>
      </w:r>
      <w:r>
        <w:t xml:space="preserve"> </w:t>
      </w:r>
      <w:hyperlink r:id="rId28">
        <w:r>
          <w:rPr>
            <w:rStyle w:val="Hyperlink"/>
          </w:rPr>
          <w:t xml:space="preserve">http://tanzil.net/download/</w:t>
        </w:r>
      </w:hyperlink>
      <w:r>
        <w:t xml:space="preserve"> </w:t>
      </w:r>
      <w:r>
        <w:t xml:space="preserve">with</w:t>
      </w:r>
      <w:r>
        <w:t xml:space="preserve"> </w:t>
      </w:r>
      <w:r>
        <w:t xml:space="preserve">“</w:t>
      </w:r>
      <w:r>
        <w:t xml:space="preserve">Simple Clean</w:t>
      </w:r>
      <w:r>
        <w:t xml:space="preserve">”</w:t>
      </w:r>
      <w:r>
        <w:t xml:space="preserve"> </w:t>
      </w:r>
      <w:r>
        <w:t xml:space="preserve">option without any pause marks or other options, and also with the</w:t>
      </w:r>
      <w:r>
        <w:t xml:space="preserve"> </w:t>
      </w:r>
      <w:r>
        <w:t xml:space="preserve">“</w:t>
      </w:r>
      <w:r>
        <w:t xml:space="preserve">Text (with aya numbers)</w:t>
      </w:r>
      <w:r>
        <w:t xml:space="preserve">”</w:t>
      </w:r>
      <w:r>
        <w:t xml:space="preserve"> </w:t>
      </w:r>
      <w:r>
        <w:t xml:space="preserve">option selected. I then downloaded text file in a folder with the name</w:t>
      </w:r>
      <w:r>
        <w:t xml:space="preserve"> </w:t>
      </w:r>
      <w:r>
        <w:t xml:space="preserve">“</w:t>
      </w:r>
      <w:r>
        <w:t xml:space="preserve">data</w:t>
      </w:r>
      <w:r>
        <w:t xml:space="preserve">”</w:t>
      </w:r>
      <w:r>
        <w:t xml:space="preserve"> </w:t>
      </w:r>
      <w:r>
        <w:t xml:space="preserve">under the current working directory. Since they updated the text with a tiny change on February 12, 2021 as explain above, you can only download the text version 1.0.2 from the github link I provided above from repository of this book.</w:t>
      </w:r>
    </w:p>
    <w:p>
      <w:pPr>
        <w:pStyle w:val="BodyText"/>
      </w:pPr>
      <w:r>
        <w:t xml:space="preserve">We can run below R script to read Quran text file into R programming environment:</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head of the text</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tail part of the text</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It looks, the head of the data is clean and it is a table with three columns (a data frame in R). Each row contains one verse in order. First column contains the chapter numbers (or, in Arabic term,</w:t>
      </w:r>
      <w:r>
        <w:t xml:space="preserve"> </w:t>
      </w:r>
      <w:r>
        <w:t xml:space="preserve">‘</w:t>
      </w:r>
      <w:r>
        <w:t xml:space="preserve">sura</w:t>
      </w:r>
      <w:r>
        <w:t xml:space="preserve">’</w:t>
      </w:r>
      <w:r>
        <w:t xml:space="preserve"> </w:t>
      </w:r>
      <w:r>
        <w:t xml:space="preserve">numbers). Second column has verse numbers (or, in Arabic term,</w:t>
      </w:r>
      <w:r>
        <w:t xml:space="preserve"> </w:t>
      </w:r>
      <w:r>
        <w:t xml:space="preserve">‘</w:t>
      </w:r>
      <w:r>
        <w:t xml:space="preserve">aya</w:t>
      </w:r>
      <w:r>
        <w:t xml:space="preserve">’</w:t>
      </w:r>
      <w:r>
        <w:t xml:space="preserve"> </w:t>
      </w:r>
      <w:r>
        <w:t xml:space="preserve">numbers). Third column has the verses in Arabic.</w:t>
      </w:r>
    </w:p>
    <w:p>
      <w:pPr>
        <w:pStyle w:val="BodyText"/>
      </w:pPr>
      <w:r>
        <w:t xml:space="preserve">However, there is some license related information appended to the tail of the text by tanzil.net. Let’s find where to clean it at the tail of the text file.</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As we see the last verse appears to be in the row index of 6236. The last chapter (sura) in Quran is the Chapter Nas (sura-al-nas). Since it is very short, almost all Muslims would have memorized it and sometimes recite it in their regular daily prayers. Although, I am no expert in Arabic, I can also recognize it easily from the Arabic writing even without the helper punctuation that we non-Arabic speakers need to be able to read the Arabic text of Quran with the correct pronunciation. Without Arabic knowledge, even I can confidently recognize the last verse of Quran from the verse in the index 6236. So, as instructed in the tutorial, I remove the rest of the last verse to clean the additional general text related information added by tanzil.net.</w:t>
      </w:r>
      <w:r>
        <w:t xml:space="preserve"> </w:t>
      </w:r>
      <w:r>
        <w:t xml:space="preserve">I keep this table as an the R object and named as</w:t>
      </w:r>
      <w:r>
        <w:t xml:space="preserve"> </w:t>
      </w:r>
      <w:r>
        <w:rPr>
          <w:iCs/>
          <w:i/>
        </w:rPr>
        <w:t xml:space="preserve">quran</w:t>
      </w:r>
      <w:r>
        <w:t xml:space="preserve"> </w:t>
      </w:r>
      <w:r>
        <w:t xml:space="preserve">to remember that this object keeps all the words and letters of Quran that we hold in our hand.</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As we see, the first column of the table keeps the chapter number, the second column keeps verse number and the third column keeps the text of each verse. Basically, each row of this table keeps the information about one verse in order. Let’s first give their correct names in English to the columns and see the table again.</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Let’s also add the row names of the table into the table. Row names should keep the verse order from beginning to end, which we can also test it later on. Since Quran has an order and the order is important, we start given independent verse index numbers from first verse to the last as row names to be able to correctly access them later. I name the column of this independent verse indices as</w:t>
      </w:r>
      <w:r>
        <w:t xml:space="preserve"> </w:t>
      </w:r>
      <w:r>
        <w:t xml:space="preserve">“</w:t>
      </w:r>
      <w:r>
        <w:t xml:space="preserve">VerseI</w:t>
      </w:r>
      <w:r>
        <w:t xml:space="preserve">”</w:t>
      </w:r>
      <w:r>
        <w:t xml:space="preserve"> </w:t>
      </w:r>
      <w:r>
        <w:t xml:space="preserve">in the table. It is important to remember that this column is given by us independently and the verse indices per chapter that we refer when we quote any specific verse in Quran (such as this formal notati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3"/>
    <w:bookmarkStart w:id="34" w:name="numcatgypes"/>
    <w:p>
      <w:pPr>
        <w:pStyle w:val="Heading3"/>
      </w:pPr>
      <w:r>
        <w:rPr>
          <w:rStyle w:val="SectionNumber"/>
        </w:rPr>
        <w:t xml:space="preserve">3.1.2</w:t>
      </w:r>
      <w:r>
        <w:tab/>
      </w:r>
      <w:r>
        <w:t xml:space="preserve">The categories of the main descriptive numbers</w:t>
      </w:r>
    </w:p>
    <w:p>
      <w:pPr>
        <w:pStyle w:val="FirstParagraph"/>
      </w:pPr>
      <w:r>
        <w:t xml:space="preserve">It is helpful to define the categories of the main descriptive numbers of the text of Quran to clarify this point. Because I will keep mentioning the categories of the numbers while defining the rules of the coding system in Chapter</w:t>
      </w:r>
      <w:r>
        <w:t xml:space="preserve"> </w:t>
      </w:r>
      <w:r>
        <w:t xml:space="preserve">3.2</w:t>
      </w:r>
      <w:r>
        <w:t xml:space="preserve"> </w:t>
      </w:r>
      <w:r>
        <w:t xml:space="preserve">and later present evidences with them.</w:t>
      </w:r>
    </w:p>
    <w:p>
      <w:pPr>
        <w:pStyle w:val="BodyText"/>
      </w:pPr>
      <w:r>
        <w:t xml:space="preserve">There are four main descriptive numbers of Quran: the number of chapters, verses, words and letters. All the categories of the descriptive numbers of the text of Quran, except chapters, has numbered type and also the numbered and unnumbered type together versions because of the unique structure and organization of Quran that we observe in the book of Quran in our hands today. Basically, each of the three categories has two types Since the number of chapters has only numbered version, this category has a single number. Therefore, there are 7 main descriptive numbers of the text of Quran. In this chapter, I will compute them blindly via only the computer programming and provide its codes so that you can also reproduce and test those numbers from the text of Quran.</w:t>
      </w:r>
    </w:p>
    <w:bookmarkEnd w:id="34"/>
    <w:bookmarkStart w:id="41" w:name="textcv"/>
    <w:p>
      <w:pPr>
        <w:pStyle w:val="Heading3"/>
      </w:pPr>
      <w:r>
        <w:rPr>
          <w:rStyle w:val="SectionNumber"/>
        </w:rPr>
        <w:t xml:space="preserve">3.1.3</w:t>
      </w:r>
      <w:r>
        <w:tab/>
      </w:r>
      <w:r>
        <w:t xml:space="preserve">Number of chapters and verses, and sanity checks on the text</w:t>
      </w:r>
    </w:p>
    <w:p>
      <w:pPr>
        <w:pStyle w:val="FirstParagraph"/>
      </w:pPr>
      <w:r>
        <w:t xml:space="preserve">Let’s now first check if the indices of verses are in correct order. I will perform two tests here. First by the sum of all the index numbers, second by a simple plot and see if we observe what we expect for. We know that sum of the unique integer numbers from 1 to n is nx(n+1)/2 (by Gauss formula). Therefore, sum of the indices of the verses must be 6236x6237/2 = 19446966. In your computer, make sure its precision is capable of dealing with large numbers. Alternatively, you can also use a big number calculator such as this one</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Now let’s write a code to sum the index values in the table and see if it matches to 19446966 as it must be.</w:t>
      </w:r>
    </w:p>
    <w:p>
      <w:pPr>
        <w:pStyle w:val="SourceCode"/>
      </w:pPr>
      <w:r>
        <w:rPr>
          <w:rStyle w:val="FunctionTok"/>
        </w:rPr>
        <w:t xml:space="preserve">cat</w:t>
      </w:r>
      <w:r>
        <w:rPr>
          <w:rStyle w:val="NormalTok"/>
        </w:rPr>
        <w:t xml:space="preserve">(</w:t>
      </w:r>
      <w:r>
        <w:rPr>
          <w:rStyle w:val="StringTok"/>
        </w:rPr>
        <w:t xml:space="preserve">"the sum of verse index column VerseI is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the sum of verse index column VerseI is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e sum of the indices of verses are correct and passed this test."</w:t>
      </w:r>
      <w:r>
        <w:rPr>
          <w:rStyle w:val="NormalTok"/>
        </w:rPr>
        <w:t xml:space="preserve">)</w:t>
      </w:r>
    </w:p>
    <w:p>
      <w:pPr>
        <w:pStyle w:val="SourceCode"/>
      </w:pPr>
      <w:r>
        <w:rPr>
          <w:rStyle w:val="VerbatimChar"/>
        </w:rPr>
        <w:t xml:space="preserve">## [1] "The sum of the indices of verses are correct and passed this test."</w:t>
      </w:r>
    </w:p>
    <w:p>
      <w:pPr>
        <w:pStyle w:val="FirstParagraph"/>
      </w:pPr>
      <w:r>
        <w:t xml:space="preserve">The first sum test passed for the indices of the verses. But, still in the middle or any other part of it the indices might be multiple of two numbers or more than the maximum 6236. Let’s see the minimum, which must be 1, maximum, which must be 6236, median, which must be 3118.5 (median of even number) from the data and also most importantly the number of unique indices that must be 6236 too.</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imum, Maximum, Median of VerseI is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Minimum, Maximum, Median of VerseI is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unique values of VerseI is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Number of unique values of VerseI is  6236"</w:t>
      </w:r>
    </w:p>
    <w:p>
      <w:pPr>
        <w:pStyle w:val="FirstParagraph"/>
      </w:pPr>
      <w:r>
        <w:t xml:space="preserve">As we see all are correct as expected. Let’s plot it and see if it is monotonically increasing from 1 to 6236.</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6" name="Picture"/>
            <a:graphic>
              <a:graphicData uri="http://schemas.openxmlformats.org/drawingml/2006/picture">
                <pic:pic>
                  <pic:nvPicPr>
                    <pic:cNvPr descr="Quran19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is exactly as we expected that is increasing monotonically from chapter 1 to 114. Let’s now check in a similar way, if the chapter numbers are in order and then observe the maximum number.</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39" name="Picture"/>
            <a:graphic>
              <a:graphicData uri="http://schemas.openxmlformats.org/drawingml/2006/picture">
                <pic:pic>
                  <pic:nvPicPr>
                    <pic:cNvPr descr="Quran19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Unique chapter numbers regarding the order of text: "</w:t>
      </w:r>
      <w:r>
        <w:rPr>
          <w:rStyle w:val="NormalTok"/>
        </w:rPr>
        <w:t xml:space="preserve">)</w:t>
      </w:r>
    </w:p>
    <w:p>
      <w:pPr>
        <w:pStyle w:val="SourceCode"/>
      </w:pPr>
      <w:r>
        <w:rPr>
          <w:rStyle w:val="VerbatimChar"/>
        </w:rPr>
        <w:t xml:space="preserve">## [1] "Unique chapter numbers regarding the order of text: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The plot is exactly is as we expected as increasing in general but have horizontal lines at some points because of the long chapters.</w:t>
      </w:r>
    </w:p>
    <w:p>
      <w:pPr>
        <w:pStyle w:val="BodyText"/>
      </w:pPr>
      <w:r>
        <w:t xml:space="preserve">So, based on the mathematical and visual tests, we conclude that the text of Quran analysed in this book, which was downloaded from tanzil.net, has no apparent error in its text regarding verse and chapter indices and ready for further analysis.</w:t>
      </w:r>
    </w:p>
    <w:p>
      <w:pPr>
        <w:pStyle w:val="BodyText"/>
      </w:pPr>
      <w:r>
        <w:t xml:space="preserve">These sanity checks are purely based on mathematical blind computations on the text of Quran. Therefore, they also blindly provide the number of chapters as 114 and the number of verses as 6236. Therefore, these sanity checks provides reproducible tests to count the number of chapters and verses of Quran and they confirm that its number of chapters is 114, which will be denoted by</w:t>
      </w:r>
      <w:r>
        <w:t xml:space="preserve"> </w:t>
      </w:r>
      <w:r>
        <w:t xml:space="preserve">‘</w:t>
      </w:r>
      <w:r>
        <w:rPr>
          <w:bCs/>
          <w:b/>
        </w:rPr>
        <w:t xml:space="preserve">c</w:t>
      </w:r>
      <w:r>
        <w:t xml:space="preserve">’</w:t>
      </w:r>
      <w:r>
        <w:t xml:space="preserve">, and number of verses is 6236, which will be denoted by</w:t>
      </w:r>
      <w:r>
        <w:t xml:space="preserve"> </w:t>
      </w:r>
      <w:r>
        <w:t xml:space="preserve">‘</w:t>
      </w:r>
      <w:r>
        <w:rPr>
          <w:bCs/>
          <w:b/>
        </w:rPr>
        <w:t xml:space="preserve">v</w:t>
      </w:r>
      <w:r>
        <w:t xml:space="preserve">’</w:t>
      </w:r>
      <w:r>
        <w:t xml:space="preserve"> </w:t>
      </w:r>
      <w:r>
        <w:t xml:space="preserve">for the rest of the book in the R programming codes used. If we include the unnumbered Basmala verses as well, then we get, total number of verses that includes all the numbered verses and all the unnumbered verses (112 Basmalas) together, which is equal to 6236+112=6348 and we denote this number by</w:t>
      </w:r>
      <w:r>
        <w:t xml:space="preserve"> </w:t>
      </w:r>
      <w:r>
        <w:t xml:space="preserve">‘</w:t>
      </w:r>
      <w:r>
        <w:rPr>
          <w:bCs/>
          <w:b/>
        </w:rPr>
        <w:t xml:space="preserve">V</w:t>
      </w:r>
      <w:r>
        <w:t xml:space="preserve">’</w:t>
      </w:r>
      <w:r>
        <w:t xml:space="preserve"> </w:t>
      </w:r>
      <w:r>
        <w:t xml:space="preserve">for future reference in the R codes. We will demonstrate how those numbers are part of 19 based coding system in the Chapter</w:t>
      </w:r>
      <w:r>
        <w:t xml:space="preserve"> </w:t>
      </w:r>
      <w:r>
        <w:t xml:space="preserve">4.1.2</w:t>
      </w:r>
      <w:r>
        <w:t xml:space="preserve">.</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1"/>
    <w:bookmarkStart w:id="42" w:name="numbered-and-unnumbered-verses-of-quran"/>
    <w:p>
      <w:pPr>
        <w:pStyle w:val="Heading3"/>
      </w:pPr>
      <w:r>
        <w:rPr>
          <w:rStyle w:val="SectionNumber"/>
        </w:rPr>
        <w:t xml:space="preserve">3.1.4</w:t>
      </w:r>
      <w:r>
        <w:tab/>
      </w:r>
      <w:r>
        <w:t xml:space="preserve">Numbered and Unnumbered Verses of Quran</w:t>
      </w:r>
    </w:p>
    <w:p>
      <w:pPr>
        <w:pStyle w:val="FirstParagraph"/>
      </w:pPr>
      <w:r>
        <w:t xml:space="preserve">Regarding its importance for the analysis, I will separately test the numbered verses and the numbered and unnumbered verses and also together as they are two types of the text of Quran. Quran has an extraordinary structure than we used to see in other usual books and in that sense it also stands as unique. There are 114 chapters and they are all numbered from 1 to 114 and ordered deliberately as is in Quran. There are also verses and they are also numbered from 1 to the end of each chapter. For example, the first chapter, also the most famous one, al-Fatiha has chapter number 1 and it has 7 verses and each verses are numbered from 1 to 7. There is no such concept of paragraphs that we used to see in our books but in a sense each sentence or a group of sentences together corresponds to each verse and numbered. This is also very useful when we refer to a specific verse in Quran as we can easily quote two numbers to refer to it precisely. As an example, 19:38 refers to the chapter 19 and verse 38. Some verses are long and some verses are very short.</w:t>
      </w:r>
    </w:p>
    <w:p>
      <w:pPr>
        <w:pStyle w:val="BodyText"/>
      </w:pPr>
      <w:r>
        <w:t xml:space="preserve">However, there is another interesting structural situation in the text of Quran. There is a special and repeated verse, Basmala (بسم الله الرحمن الرحيم), which is the first verse of the first chapter, namely 1:1 regarding its formal chapter and verse numbers. The translation of Basmala is</w:t>
      </w:r>
      <w:r>
        <w:t xml:space="preserve"> </w:t>
      </w:r>
      <w:r>
        <w:t xml:space="preserve">“</w:t>
      </w:r>
      <w:r>
        <w:t xml:space="preserve">In the name of God, the merciful, the compassionate</w:t>
      </w:r>
      <w:r>
        <w:t xml:space="preserve">”</w:t>
      </w:r>
      <w:r>
        <w:t xml:space="preserve">. In Quran, this special verse is written before all the chapters except Chapter 9 of Quran and it is recited before start reciting any Quran verse by Muslims. In a sense, it is like a key. This makes Quran as a book consisting of numbered and unnumbered verses. Therefore, in the text analysis of Quran, I will consider two categories that represent the two fundamental structure of it. First one represents the whole Quran, including numbered and unnumbered 6348 verses. Second, represents only the numbered 6236 verses, which means without those repeated unnumbered Basmalas in front of the chapters. Since, these numbered and unnumbered verses are part of Quran, they both might have a role in the 19 based coding system of Quran. I will discuss about this and show some evidences on it in Chapter</w:t>
      </w:r>
      <w:r>
        <w:t xml:space="preserve"> </w:t>
      </w:r>
      <w:r>
        <w:t xml:space="preserve">4.1.2</w:t>
      </w:r>
      <w:r>
        <w:t xml:space="preserve">.</w:t>
      </w:r>
    </w:p>
    <w:p>
      <w:pPr>
        <w:pStyle w:val="BodyText"/>
      </w:pPr>
      <w:r>
        <w:t xml:space="preserve">Now, I will generate a second R programming object that keeps only the numbered verses of Quran for further analysis on it. Let’s see first verses of some of the chapters in the main object that keeps the whole Quran.</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As we see, tanzil.net has themselves included all the Basmalas inside the first verse of each chapter contrary to the written hard copy texts of Quran that Muslims have since the beginning till now. The tanzil.net probably might have done so for computational reasons to simplify the organization of the text. So, in the following, I will generate the second main table by separating those unnumbered Basmalas and get the table that keeps only the numbered verses of Quran.</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keep Basmala verse for future reference</w:t>
      </w:r>
    </w:p>
    <w:p>
      <w:pPr>
        <w:pStyle w:val="FirstParagraph"/>
      </w:pPr>
      <w:r>
        <w:t xml:space="preserve">As we see, in this second object, only first chapter has first verse as Basmala and numbered but other chapters do not have it as this table contains only the numbered verses. Also, I assigned the special verse Basmala into the R object</w:t>
      </w:r>
      <w:r>
        <w:t xml:space="preserve"> </w:t>
      </w:r>
      <w:r>
        <w:t xml:space="preserve">“</w:t>
      </w:r>
      <w:r>
        <w:t xml:space="preserve">Basmala</w:t>
      </w:r>
      <w:r>
        <w:t xml:space="preserve">”</w:t>
      </w:r>
      <w:r>
        <w:t xml:space="preserve"> </w:t>
      </w:r>
      <w:r>
        <w:t xml:space="preserve">for future reference in this book. So this R object, denoted with</w:t>
      </w:r>
      <w:r>
        <w:t xml:space="preserve"> </w:t>
      </w:r>
      <w:r>
        <w:rPr>
          <w:iCs/>
          <w:i/>
        </w:rPr>
        <w:t xml:space="preserve">nQuran</w:t>
      </w:r>
      <w:r>
        <w:t xml:space="preserve">, represents only the numbered verses of Quran. Let’s add one more column that keeps chapter and verse numbers together for easy referencing from the data table that I present below. It is a dynamic table, once can either search or download the analysis ready text for the 6236 numbered verse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6236 numbered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or future reference and analysis of</w:t>
      </w:r>
      <w:r>
        <w:t xml:space="preserve"> </w:t>
      </w:r>
      <w:r>
        <w:rPr>
          <w:iCs/>
          <w:i/>
        </w:rPr>
        <w:t xml:space="preserve">chapter level text data</w:t>
      </w:r>
      <w:r>
        <w:t xml:space="preserve"> </w:t>
      </w:r>
      <w:r>
        <w:t xml:space="preserve">of the numbered verses text type, I will also generate another table from this table, which holds the chapter indices and the number of verses per chapter as follows. I will assign this table into the R object</w:t>
      </w:r>
      <w:r>
        <w:t xml:space="preserve"> </w:t>
      </w:r>
      <w:r>
        <w:rPr>
          <w:iCs/>
          <w:i/>
        </w:rPr>
        <w:t xml:space="preserve">dfVC</w:t>
      </w:r>
      <w:r>
        <w:t xml:space="preserve"> </w:t>
      </w:r>
      <w:r>
        <w:t xml:space="preserve">for future reference in this book.</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e: The chapter indices and corresponding sum of verses of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2"/>
    <w:bookmarkStart w:id="49" w:name="texttm"/>
    <w:p>
      <w:pPr>
        <w:pStyle w:val="Heading3"/>
      </w:pPr>
      <w:r>
        <w:rPr>
          <w:rStyle w:val="SectionNumber"/>
        </w:rPr>
        <w:t xml:space="preserve">3.1.5</w:t>
      </w:r>
      <w:r>
        <w:tab/>
      </w:r>
      <w:r>
        <w:t xml:space="preserve">Some text mining and tables of the text</w:t>
      </w:r>
    </w:p>
    <w:p>
      <w:pPr>
        <w:pStyle w:val="FirstParagraph"/>
      </w:pPr>
      <w:r>
        <w:t xml:space="preserve">Let’s prepare a more comprehensive data table that keeps some further information about the numbers of text of Quran using text mining tools of R. I utilized the tutorial in</w:t>
      </w:r>
      <w:r>
        <w:t xml:space="preserve"> </w:t>
      </w:r>
      <w:r>
        <w:t xml:space="preserve">(</w:t>
      </w:r>
      <w:hyperlink w:anchor="ref-tmQuran">
        <w:r>
          <w:rPr>
            <w:rStyle w:val="Hyperlink"/>
          </w:rPr>
          <w:t xml:space="preserve">Sharaf 2019a</w:t>
        </w:r>
      </w:hyperlink>
      <w:r>
        <w:t xml:space="preserve">)</w:t>
      </w:r>
      <w:r>
        <w:t xml:space="preserve"> </w:t>
      </w:r>
      <w:r>
        <w:t xml:space="preserve">and the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and its frequencies, even the frequencies of the letters of it. I used the R programming language but I also used the</w:t>
      </w:r>
      <w:r>
        <w:t xml:space="preserve"> </w:t>
      </w:r>
      <w:r>
        <w:t xml:space="preserve">‘</w:t>
      </w:r>
      <w:r>
        <w:t xml:space="preserve">tokenizers</w:t>
      </w:r>
      <w:r>
        <w:t xml:space="preserve">’</w:t>
      </w:r>
      <w:r>
        <w:t xml:space="preserve"> </w:t>
      </w:r>
      <w:r>
        <w:t xml:space="preserve">text mining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from the text of Quran.</w:t>
      </w:r>
    </w:p>
    <w:p>
      <w:pPr>
        <w:pStyle w:val="BodyText"/>
      </w:pPr>
      <w:r>
        <w:t xml:space="preserve">I prefer to keep this book for all readers and thus will not go into details of explaining each lines of the code chunk below. In short, it computes the numbers of words and letters in both types of the text of Quran. I will keep using these R objects in the rest of the book as needed in the coming chapters.</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6236 numbered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should be 77797</w:t>
      </w:r>
      <w:r>
        <w:br/>
      </w:r>
      <w:r>
        <w:rPr>
          <w:rStyle w:val="FunctionTok"/>
        </w:rPr>
        <w:t xml:space="preserve">cat</w:t>
      </w:r>
      <w:r>
        <w:rPr>
          <w:rStyle w:val="NormalTok"/>
        </w:rPr>
        <w:t xml:space="preserve">(</w:t>
      </w:r>
      <w:r>
        <w:rPr>
          <w:rStyle w:val="StringTok"/>
        </w:rPr>
        <w:t xml:space="preserve">"Number of words in 6236 numbered verses is "</w:t>
      </w:r>
      <w:r>
        <w:rPr>
          <w:rStyle w:val="NormalTok"/>
        </w:rPr>
        <w:t xml:space="preserve">, w)</w:t>
      </w:r>
    </w:p>
    <w:p>
      <w:pPr>
        <w:pStyle w:val="SourceCode"/>
      </w:pPr>
      <w:r>
        <w:rPr>
          <w:rStyle w:val="VerbatimChar"/>
        </w:rPr>
        <w:t xml:space="preserve">## Number of words in 6236 numbered verses is  77797</w:t>
      </w:r>
    </w:p>
    <w:p>
      <w:pPr>
        <w:pStyle w:val="SourceCode"/>
      </w:pPr>
      <w:r>
        <w:rPr>
          <w:rStyle w:val="CommentTok"/>
        </w:rPr>
        <w:t xml:space="preserve">#number of letters in numbered verses</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0709</w:t>
      </w:r>
      <w:r>
        <w:br/>
      </w:r>
      <w:r>
        <w:rPr>
          <w:rStyle w:val="FunctionTok"/>
        </w:rPr>
        <w:t xml:space="preserve">cat</w:t>
      </w:r>
      <w:r>
        <w:rPr>
          <w:rStyle w:val="NormalTok"/>
        </w:rPr>
        <w:t xml:space="preserve">(</w:t>
      </w:r>
      <w:r>
        <w:rPr>
          <w:rStyle w:val="StringTok"/>
        </w:rPr>
        <w:t xml:space="preserve">"Number of letters in 6236 numbered verses is "</w:t>
      </w:r>
      <w:r>
        <w:rPr>
          <w:rStyle w:val="NormalTok"/>
        </w:rPr>
        <w:t xml:space="preserve">, l)</w:t>
      </w:r>
    </w:p>
    <w:p>
      <w:pPr>
        <w:pStyle w:val="SourceCode"/>
      </w:pPr>
      <w:r>
        <w:rPr>
          <w:rStyle w:val="VerbatimChar"/>
        </w:rPr>
        <w:t xml:space="preserve">## Number of letters in 6236 numbered verses is  330709</w:t>
      </w:r>
    </w:p>
    <w:p>
      <w:pPr>
        <w:pStyle w:val="SourceCode"/>
      </w:pPr>
      <w:r>
        <w:rPr>
          <w:rStyle w:val="CommentTok"/>
        </w:rPr>
        <w:t xml:space="preserve">#All words in numbered and unnumbered 6348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should be 78245</w:t>
      </w:r>
      <w:r>
        <w:br/>
      </w:r>
      <w:r>
        <w:rPr>
          <w:rStyle w:val="FunctionTok"/>
        </w:rPr>
        <w:t xml:space="preserve">cat</w:t>
      </w:r>
      <w:r>
        <w:rPr>
          <w:rStyle w:val="NormalTok"/>
        </w:rPr>
        <w:t xml:space="preserve">(</w:t>
      </w:r>
      <w:r>
        <w:rPr>
          <w:rStyle w:val="StringTok"/>
        </w:rPr>
        <w:t xml:space="preserve">"Number of words in numbered and unnumbered 6348 verses is "</w:t>
      </w:r>
      <w:r>
        <w:rPr>
          <w:rStyle w:val="NormalTok"/>
        </w:rPr>
        <w:t xml:space="preserve">, W)</w:t>
      </w:r>
    </w:p>
    <w:p>
      <w:pPr>
        <w:pStyle w:val="SourceCode"/>
      </w:pPr>
      <w:r>
        <w:rPr>
          <w:rStyle w:val="VerbatimChar"/>
        </w:rPr>
        <w:t xml:space="preserve">## Number of words in numbered and unnumbered 6348 verses is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2837</w:t>
      </w:r>
      <w:r>
        <w:br/>
      </w:r>
      <w:r>
        <w:rPr>
          <w:rStyle w:val="FunctionTok"/>
        </w:rPr>
        <w:t xml:space="preserve">cat</w:t>
      </w:r>
      <w:r>
        <w:rPr>
          <w:rStyle w:val="NormalTok"/>
        </w:rPr>
        <w:t xml:space="preserve">(</w:t>
      </w:r>
      <w:r>
        <w:rPr>
          <w:rStyle w:val="StringTok"/>
        </w:rPr>
        <w:t xml:space="preserve">"Number of letters in numbered and unnumbered 6348 verses is "</w:t>
      </w:r>
      <w:r>
        <w:rPr>
          <w:rStyle w:val="NormalTok"/>
        </w:rPr>
        <w:t xml:space="preserve">, L)</w:t>
      </w:r>
    </w:p>
    <w:p>
      <w:pPr>
        <w:pStyle w:val="SourceCode"/>
      </w:pPr>
      <w:r>
        <w:rPr>
          <w:rStyle w:val="VerbatimChar"/>
        </w:rPr>
        <w:t xml:space="preserve">## Number of letters in numbered and unnumbered 6348 verses is  332837</w:t>
      </w:r>
    </w:p>
    <w:p>
      <w:pPr>
        <w:pStyle w:val="FirstParagraph"/>
      </w:pPr>
      <w:r>
        <w:t xml:space="preserve">Now, we obtained the number of words and letters per verse in both types of the text of Quran. Let’s add this information into the table of the numbered verses of Quran as follows.</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6236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From this data we can also get the number of</w:t>
      </w:r>
      <w:r>
        <w:t xml:space="preserve"> </w:t>
      </w:r>
      <w:r>
        <w:rPr>
          <w:bCs/>
          <w:b/>
        </w:rPr>
        <w:t xml:space="preserve">unique</w:t>
      </w:r>
      <w:r>
        <w:t xml:space="preserve"> </w:t>
      </w:r>
      <w:r>
        <w:t xml:space="preserve">words and its number of letters of Quran a presented in the next chapter. But, before that lets also generate the similar table for the whole Quran text, including unnumbered Basmala verses as follows. As see, we represent the table with</w:t>
      </w:r>
      <w:r>
        <w:t xml:space="preserve"> </w:t>
      </w:r>
      <w:r>
        <w:rPr>
          <w:iCs/>
          <w:i/>
        </w:rPr>
        <w:t xml:space="preserve">unQuran</w:t>
      </w:r>
      <w:r>
        <w:t xml:space="preserve"> </w:t>
      </w:r>
      <w:r>
        <w:t xml:space="preserve">R object to be able to use in the rest of the book.</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6348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4" w:name="textTMuw"/>
    <w:p>
      <w:pPr>
        <w:pStyle w:val="Heading4"/>
      </w:pPr>
      <w:r>
        <w:rPr>
          <w:rStyle w:val="SectionNumber"/>
        </w:rPr>
        <w:t xml:space="preserve">3.1.5.1</w:t>
      </w:r>
      <w:r>
        <w:tab/>
      </w:r>
      <w:r>
        <w:t xml:space="preserve">The number of unique words in Quran</w:t>
      </w:r>
    </w:p>
    <w:p>
      <w:pPr>
        <w:pStyle w:val="FirstParagraph"/>
      </w:pPr>
      <w:r>
        <w:t xml:space="preserve">We had assigned all the word in the text of Quran to R objects</w:t>
      </w:r>
      <w:r>
        <w:t xml:space="preserve"> </w:t>
      </w:r>
      <w:r>
        <w:rPr>
          <w:iCs/>
          <w:i/>
        </w:rPr>
        <w:t xml:space="preserve">words</w:t>
      </w:r>
      <w:r>
        <w:t xml:space="preserve"> </w:t>
      </w:r>
      <w:r>
        <w:t xml:space="preserve">and</w:t>
      </w:r>
      <w:r>
        <w:t xml:space="preserve"> </w:t>
      </w:r>
      <w:r>
        <w:rPr>
          <w:iCs/>
          <w:i/>
        </w:rPr>
        <w:t xml:space="preserve">Words</w:t>
      </w:r>
      <w:r>
        <w:t xml:space="preserve"> </w:t>
      </w:r>
      <w:r>
        <w:t xml:space="preserve">in the previous sections. They contain each unique word in both types of the text of Quran. Then, it is very easy to compute the number of unique words and generate a table of i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UNIQUE words in Quran is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The number of UNIQUE words in Quran is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3" w:name="fig:uwords-table99"/>
      <w:bookmarkEnd w:id="43"/>
      <w:r>
        <w:t xml:space="preserve">Figure 3.1: Table</w:t>
      </w:r>
    </w:p>
    <w:p>
      <w:pPr>
        <w:pStyle w:val="BodyText"/>
      </w:pPr>
      <w:r>
        <w:t xml:space="preserve">As seen, Table</w:t>
      </w:r>
      <w:r>
        <w:t xml:space="preserve"> </w:t>
      </w:r>
      <w:r>
        <w:t xml:space="preserve">3.1</w:t>
      </w:r>
      <w:r>
        <w:t xml:space="preserve"> </w:t>
      </w:r>
      <w:r>
        <w:t xml:space="preserve">is very useful as we can easily access the number of usage (frequency) of any unique word in Quran (including numbered and unnumbered verses) from the frequency column</w:t>
      </w:r>
      <w:r>
        <w:t xml:space="preserve"> </w:t>
      </w:r>
      <w:r>
        <w:rPr>
          <w:bCs/>
          <w:b/>
        </w:rPr>
        <w:t xml:space="preserve">countW</w:t>
      </w:r>
      <w:r>
        <w:t xml:space="preserve">. For example, we can see from the head of the table that the number of times the word</w:t>
      </w:r>
      <w:r>
        <w:t xml:space="preserve"> </w:t>
      </w:r>
      <w:r>
        <w:t xml:space="preserve">‘</w:t>
      </w:r>
      <w:r>
        <w:rPr>
          <w:bCs/>
          <w:b/>
        </w:rPr>
        <w:t xml:space="preserve">Allah</w:t>
      </w:r>
      <w:r>
        <w:t xml:space="preserve">’</w:t>
      </w:r>
      <w:r>
        <w:t xml:space="preserve"> </w:t>
      </w:r>
      <w:r>
        <w:t xml:space="preserve">(or in Arabic</w:t>
      </w:r>
      <w:r>
        <w:t xml:space="preserve"> </w:t>
      </w:r>
      <w:r>
        <w:t xml:space="preserve">‘</w:t>
      </w:r>
      <w:r>
        <w:t xml:space="preserve">الله</w:t>
      </w:r>
      <w:r>
        <w:t xml:space="preserve">’</w:t>
      </w:r>
      <w:r>
        <w:t xml:space="preserve"> </w:t>
      </w:r>
      <w:r>
        <w:t xml:space="preserve">), which is the primary name of God in Quran, is used 2265 times in the whole Quran.</w:t>
      </w:r>
      <w:r>
        <w:t xml:space="preserve"> </w:t>
      </w:r>
      <w:r>
        <w:t xml:space="preserve">Similarly, the column named as</w:t>
      </w:r>
      <w:r>
        <w:t xml:space="preserve"> </w:t>
      </w:r>
      <w:r>
        <w:rPr>
          <w:bCs/>
          <w:b/>
        </w:rPr>
        <w:t xml:space="preserve">count</w:t>
      </w:r>
      <w:r>
        <w:t xml:space="preserve"> </w:t>
      </w:r>
      <w:r>
        <w:t xml:space="preserve">keeps the frequency of the unique words used in the numbered verses of Quran. The column</w:t>
      </w:r>
      <w:r>
        <w:t xml:space="preserve"> </w:t>
      </w:r>
      <w:r>
        <w:rPr>
          <w:bCs/>
          <w:b/>
        </w:rPr>
        <w:t xml:space="preserve">uwords</w:t>
      </w:r>
      <w:r>
        <w:t xml:space="preserve"> </w:t>
      </w:r>
      <w:r>
        <w:t xml:space="preserve">keeps the unique words in the whole Quran. The column</w:t>
      </w:r>
      <w:r>
        <w:t xml:space="preserve"> </w:t>
      </w:r>
      <w:r>
        <w:rPr>
          <w:bCs/>
          <w:b/>
        </w:rPr>
        <w:t xml:space="preserve">uletters</w:t>
      </w:r>
      <w:r>
        <w:t xml:space="preserve"> </w:t>
      </w:r>
      <w:r>
        <w:t xml:space="preserve">keeps the number of letters of each of the corresponding unique words. Then, as we see it is easy to compute the number of unique words in Quran from this table alone, which is equal to the table’s number of rows.</w:t>
      </w:r>
    </w:p>
    <w:p>
      <w:pPr>
        <w:pStyle w:val="BodyText"/>
      </w:pPr>
      <w:r>
        <w:t xml:space="preserve">This table is especially important and useful as there are already many claims that some words appear in Quran that align with their corresponding numbers in nature (such as the number of days). However, this is something, in my opinion mostly appeal to people with Arabic language knowledge. Therefore, I could not test any of such claims available in the literature already but I provided a searchable table in the online version of this book so that interested people can easily search the word of their interest and even test the available claims.</w:t>
      </w:r>
    </w:p>
    <w:p>
      <w:pPr>
        <w:pStyle w:val="BodyText"/>
      </w:pPr>
      <w:r>
        <w:t xml:space="preserve">Back to the main point, as we just calculated, the number of unique words in Quran is</w:t>
      </w:r>
    </w:p>
    <w:p>
      <w:pPr>
        <w:pStyle w:val="BodyText"/>
      </w:pPr>
      <m:oMathPara>
        <m:oMathParaPr>
          <m:jc m:val="center"/>
        </m:oMathParaPr>
        <m:oMath>
          <m:r>
            <m:t>14870</m:t>
          </m:r>
        </m:oMath>
      </m:oMathPara>
    </w:p>
    <w:p>
      <w:pPr>
        <w:pStyle w:val="FirstParagraph"/>
      </w:pPr>
      <w:r>
        <w:t xml:space="preserve">and I assigned it to the object</w:t>
      </w:r>
      <w:r>
        <w:t xml:space="preserve"> </w:t>
      </w:r>
      <w:r>
        <w:t xml:space="preserve">‘</w:t>
      </w:r>
      <w:r>
        <w:rPr>
          <w:bCs/>
          <w:b/>
        </w:rPr>
        <w:t xml:space="preserve">u</w:t>
      </w:r>
      <w:r>
        <w:t xml:space="preserve">’</w:t>
      </w:r>
      <w:r>
        <w:t xml:space="preserve"> </w:t>
      </w:r>
      <w:r>
        <w:t xml:space="preserve">in R programming environment to refer to this number later in this book. Since numbered verses and, unnumbered and unnumbered verses together is all the same except the unnumbered Basmala verses, all the unique words and their frequency counts must be the same except for the 4 words of the Basmala verse. I therefore placed the counts of those unique words in the second and third columns for both types of the text separately. As mentioned before, one numbered Basmala verse is available in Quran 1:1 (chapter 1, verse 1) and therefore the number of unique words are the same in both numbered verses and, unnumbered and unnumbered verses together. This means the number of unique words in Quran is always</w:t>
      </w:r>
      <w:r>
        <w:t xml:space="preserve"> </w:t>
      </w:r>
      <m:oMath>
        <m:r>
          <m:t>14870</m:t>
        </m:r>
      </m:oMath>
      <w:r>
        <w:t xml:space="preserve">.</w:t>
      </w:r>
    </w:p>
    <w:bookmarkEnd w:id="44"/>
    <w:bookmarkStart w:id="45" w:name="textTMul"/>
    <w:p>
      <w:pPr>
        <w:pStyle w:val="Heading4"/>
      </w:pPr>
      <w:r>
        <w:rPr>
          <w:rStyle w:val="SectionNumber"/>
        </w:rPr>
        <w:t xml:space="preserve">3.1.5.2</w:t>
      </w:r>
      <w:r>
        <w:tab/>
      </w:r>
      <w:r>
        <w:t xml:space="preserve">The number of letters in unique words of Quran</w:t>
      </w:r>
    </w:p>
    <w:p>
      <w:pPr>
        <w:pStyle w:val="FirstParagraph"/>
      </w:pPr>
      <w:r>
        <w:t xml:space="preserve">If we count the number of letters in each of the unique words and multiply by its frequency in Table</w:t>
      </w:r>
      <w:r>
        <w:t xml:space="preserve"> </w:t>
      </w:r>
      <w:r>
        <w:t xml:space="preserve">3.1</w:t>
      </w:r>
      <w:r>
        <w:t xml:space="preserve">, we can find the number of letters in unique words of Quran. We can easily calculate this by summing the last column named as</w:t>
      </w:r>
      <w:r>
        <w:t xml:space="preserve"> </w:t>
      </w:r>
      <w:r>
        <w:rPr>
          <w:iCs/>
          <w:i/>
        </w:rPr>
        <w:t xml:space="preserve">uletters</w:t>
      </w:r>
      <w:r>
        <w:t xml:space="preserve"> </w:t>
      </w:r>
      <w:r>
        <w:t xml:space="preserve">in the table as follows:</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letters in UNIQUE words</w:t>
      </w:r>
      <w:r>
        <w:br/>
      </w:r>
      <w:r>
        <w:rPr>
          <w:rStyle w:val="StringTok"/>
        </w:rPr>
        <w:t xml:space="preserve">            of Quran is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The number of letters in UNIQUE words\n            of Quran is  80068 ."</w:t>
      </w:r>
    </w:p>
    <w:p>
      <w:pPr>
        <w:pStyle w:val="FirstParagraph"/>
      </w:pPr>
      <w:r>
        <w:t xml:space="preserve">So, we reproducibly demonstrated that the number of letters in</w:t>
      </w:r>
      <w:r>
        <w:t xml:space="preserve"> </w:t>
      </w:r>
      <w:r>
        <w:rPr>
          <w:bCs/>
          <w:b/>
        </w:rPr>
        <w:t xml:space="preserve">unique</w:t>
      </w:r>
      <w:r>
        <w:t xml:space="preserve"> </w:t>
      </w:r>
      <w:r>
        <w:t xml:space="preserve">words of Quran is</w:t>
      </w:r>
    </w:p>
    <w:p>
      <w:pPr>
        <w:pStyle w:val="BodyText"/>
      </w:pPr>
      <m:oMathPara>
        <m:oMathParaPr>
          <m:jc m:val="center"/>
        </m:oMathParaPr>
        <m:oMath>
          <m:r>
            <m:t>80068</m:t>
          </m:r>
        </m:oMath>
      </m:oMathPara>
    </w:p>
    <w:p>
      <w:pPr>
        <w:pStyle w:val="FirstParagraph"/>
      </w:pPr>
      <w:r>
        <w:t xml:space="preserve">. We also denote this number as</w:t>
      </w:r>
      <w:r>
        <w:t xml:space="preserve"> </w:t>
      </w:r>
      <w:r>
        <w:t xml:space="preserve">‘</w:t>
      </w:r>
      <w:r>
        <w:rPr>
          <w:bCs/>
          <w:b/>
        </w:rPr>
        <w:t xml:space="preserve">U</w:t>
      </w:r>
      <w:r>
        <w:t xml:space="preserve">’</w:t>
      </w:r>
      <w:r>
        <w:t xml:space="preserve"> </w:t>
      </w:r>
      <w:r>
        <w:t xml:space="preserve">and will use this</w:t>
      </w:r>
      <w:r>
        <w:t xml:space="preserve"> </w:t>
      </w:r>
      <w:r>
        <w:rPr>
          <w:iCs/>
          <w:i/>
        </w:rPr>
        <w:t xml:space="preserve">R</w:t>
      </w:r>
      <w:r>
        <w:t xml:space="preserve"> </w:t>
      </w:r>
      <w:r>
        <w:t xml:space="preserve">object name whenever we refer to this number in our analysis for the rest of the book.</w:t>
      </w:r>
    </w:p>
    <w:bookmarkEnd w:id="45"/>
    <w:bookmarkStart w:id="47" w:name="Basmalatab1"/>
    <w:p>
      <w:pPr>
        <w:pStyle w:val="Heading4"/>
      </w:pPr>
      <w:r>
        <w:rPr>
          <w:rStyle w:val="SectionNumber"/>
        </w:rPr>
        <w:t xml:space="preserve">3.1.5.3</w:t>
      </w:r>
      <w:r>
        <w:tab/>
      </w:r>
      <w:r>
        <w:t xml:space="preserve">Table of unique words of the Basmala verse</w:t>
      </w:r>
    </w:p>
    <w:p>
      <w:pPr>
        <w:pStyle w:val="FirstParagraph"/>
      </w:pPr>
      <w:r>
        <w:t xml:space="preserve">There is the special unnumbered Basmala verse in the beginning of 113 chapters out of 114 chapters. The first chapter and the first verse is a numbered Basmala verse.</w:t>
      </w:r>
      <w:r>
        <w:br/>
      </w:r>
      <w:r>
        <w:t xml:space="preserve">Therefore, only the 4 words of the Basmala has different total number counts regarding the both categories in the table of unique words. Here, I will present those words of Basmala by filtering them from the table of unique words from Table</w:t>
      </w:r>
      <w:r>
        <w:t xml:space="preserve"> </w:t>
      </w:r>
      <w:r>
        <w:t xml:space="preserve">3.1</w:t>
      </w:r>
      <w:r>
        <w:t xml:space="preserve">. This will provide us the frequencies of the words of the Basmala verse in Quran. This will be later used to show one of the evidences of the text of Quran.</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Basmala verse in Quran.'</w:t>
      </w:r>
      <w:r>
        <w:rPr>
          <w:rStyle w:val="NormalTok"/>
        </w:rPr>
        <w:t xml:space="preserve">)</w:t>
      </w:r>
    </w:p>
    <w:p>
      <w:pPr>
        <w:pStyle w:val="TableCaption"/>
      </w:pPr>
      <w:bookmarkStart w:id="46" w:name="tab:Basmalas-table"/>
      <w:bookmarkEnd w:id="46"/>
      <w:r>
        <w:t xml:space="preserve">Table 3.1: Table head of the unique words of Basmala verse in Quran.</w:t>
      </w:r>
    </w:p>
    <w:tbl>
      <w:tblPr>
        <w:tblStyle w:val="Table"/>
        <w:tblW w:type="auto" w:w="0"/>
        <w:tblLook w:firstRow="1" w:lastRow="0" w:firstColumn="0" w:lastColumn="0" w:noHBand="0" w:noVBand="0" w:val="0020"/>
        <w:jc w:val="start"/>
        <w:tblCaption w:val="Table 3.1: Table head of the unique words of Basmala verse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7"/>
    <w:bookmarkStart w:id="48" w:name="textTMuwW"/>
    <w:p>
      <w:pPr>
        <w:pStyle w:val="Heading4"/>
      </w:pPr>
      <w:r>
        <w:rPr>
          <w:rStyle w:val="SectionNumber"/>
        </w:rPr>
        <w:t xml:space="preserve">3.1.5.4</w:t>
      </w:r>
      <w:r>
        <w:tab/>
      </w:r>
      <w:r>
        <w:t xml:space="preserve">Number of words and letters in Quran</w:t>
      </w:r>
    </w:p>
    <w:p>
      <w:pPr>
        <w:pStyle w:val="FirstParagraph"/>
      </w:pPr>
      <w:r>
        <w:t xml:space="preserve">We calculated the number of words and letters in Quran before but let’s summarize them here as they are important for the evidences.</w:t>
      </w:r>
    </w:p>
    <w:p>
      <w:pPr>
        <w:pStyle w:val="BodyText"/>
      </w:pPr>
      <w:r>
        <w:t xml:space="preserve">We have already computed the number of all the words and letters in Quran previously. The number of words in the numbered verses of Quran, which is denoted as lowercase</w:t>
      </w:r>
      <w:r>
        <w:t xml:space="preserve"> </w:t>
      </w:r>
      <w:r>
        <w:rPr>
          <w:bCs/>
          <w:b/>
        </w:rPr>
        <w:t xml:space="preserve">w</w:t>
      </w:r>
      <w:r>
        <w:t xml:space="preserve"> </w:t>
      </w:r>
      <w:r>
        <w:t xml:space="preserve">for future references in this book. Second, the number of words in Quran (means, all Quran, including numbered and unnumbered verses.), which is denoted as uppercase</w:t>
      </w:r>
      <w:r>
        <w:t xml:space="preserve"> </w:t>
      </w:r>
      <w:r>
        <w:rPr>
          <w:bCs/>
          <w:b/>
        </w:rPr>
        <w:t xml:space="preserve">W</w:t>
      </w:r>
      <w:r>
        <w:t xml:space="preserve"> </w:t>
      </w:r>
      <w:r>
        <w:t xml:space="preserve">for future references.</w:t>
      </w:r>
    </w:p>
    <w:p>
      <w:pPr>
        <w:pStyle w:val="BodyText"/>
      </w:pPr>
      <w:r>
        <w:t xml:space="preserve">In summary, we computed numbers in three different categories about the words of Quran from lowest to highest, which are denoted as u (</w:t>
      </w:r>
      <m:oMath>
        <m:r>
          <m:t>14870</m:t>
        </m:r>
      </m:oMath>
      <w:r>
        <w:t xml:space="preserve">), w (</w:t>
      </w:r>
      <m:oMath>
        <m:r>
          <m:t>77797</m:t>
        </m:r>
      </m:oMath>
      <w:r>
        <w:t xml:space="preserve">) and W (</w:t>
      </w:r>
      <m:oMath>
        <m:r>
          <m:t>78245</m:t>
        </m:r>
      </m:oMath>
      <w:r>
        <w:t xml:space="preserve">).</w:t>
      </w:r>
    </w:p>
    <w:p>
      <w:pPr>
        <w:pStyle w:val="BodyText"/>
      </w:pPr>
      <w:r>
        <w:t xml:space="preserve">There are two main and one derived numbers of letters in Quran to compute. The derived number is the number of letters in all the unique words of Quran that was previously derived from the unique words of Quran. We had computed this number before as</w:t>
      </w:r>
      <w:r>
        <w:t xml:space="preserve"> </w:t>
      </w:r>
      <m:oMath>
        <m:r>
          <m:t>80068</m:t>
        </m:r>
      </m:oMath>
      <w:r>
        <w:t xml:space="preserve"> </w:t>
      </w:r>
      <w:r>
        <w:t xml:space="preserve">in Chapter</w:t>
      </w:r>
      <w:r>
        <w:t xml:space="preserve"> </w:t>
      </w:r>
      <w:r>
        <w:t xml:space="preserve">3.1.5.2</w:t>
      </w:r>
      <w:r>
        <w:t xml:space="preserve"> </w:t>
      </w:r>
      <w:r>
        <w:t xml:space="preserve">and denote it as</w:t>
      </w:r>
      <w:r>
        <w:t xml:space="preserve"> </w:t>
      </w:r>
      <w:r>
        <w:rPr>
          <w:bCs/>
          <w:b/>
        </w:rPr>
        <w:t xml:space="preserve">U</w:t>
      </w:r>
      <w:r>
        <w:t xml:space="preserve"> </w:t>
      </w:r>
      <w:r>
        <w:t xml:space="preserve">for future reference in the book.</w:t>
      </w:r>
    </w:p>
    <w:p>
      <w:pPr>
        <w:pStyle w:val="BodyText"/>
      </w:pPr>
      <w:r>
        <w:t xml:space="preserve">The number of letters in the</w:t>
      </w:r>
      <w:r>
        <w:t xml:space="preserve"> </w:t>
      </w:r>
      <w:r>
        <w:rPr>
          <w:bCs/>
          <w:b/>
        </w:rPr>
        <w:t xml:space="preserve">numbered verses</w:t>
      </w:r>
      <w:r>
        <w:t xml:space="preserve"> </w:t>
      </w:r>
      <w:r>
        <w:t xml:space="preserve">of Quran is denoted by</w:t>
      </w:r>
      <w:r>
        <w:t xml:space="preserve"> </w:t>
      </w:r>
      <w:r>
        <w:rPr>
          <w:bCs/>
          <w:b/>
        </w:rPr>
        <w:t xml:space="preserve">l</w:t>
      </w:r>
      <w:r>
        <w:t xml:space="preserve">, and the number of letters in the whole Quran (including numbered and unnumbered verses) is denoted by</w:t>
      </w:r>
      <w:r>
        <w:t xml:space="preserve"> </w:t>
      </w:r>
      <w:r>
        <w:rPr>
          <w:bCs/>
          <w:b/>
        </w:rPr>
        <w:t xml:space="preserve">L</w:t>
      </w:r>
      <w:r>
        <w:t xml:space="preserve">. The number of letters in the numbered verses of Quran is computed as</w:t>
      </w:r>
      <w:r>
        <w:t xml:space="preserve"> </w:t>
      </w:r>
      <m:oMath>
        <m:r>
          <m:t>330709</m:t>
        </m:r>
      </m:oMath>
      <w:r>
        <w:t xml:space="preserve"> </w:t>
      </w:r>
      <w:r>
        <w:t xml:space="preserve">and it will be denoted as the lowercase letter</w:t>
      </w:r>
      <w:r>
        <w:t xml:space="preserve"> </w:t>
      </w:r>
      <w:r>
        <w:rPr>
          <w:bCs/>
          <w:b/>
        </w:rPr>
        <w:t xml:space="preserve">l</w:t>
      </w:r>
      <w:r>
        <w:t xml:space="preserve"> </w:t>
      </w:r>
      <w:r>
        <w:t xml:space="preserve">for the rest of the book to refer it in text and in R programming environment. Also, the number of letters in whole Quran is computed as</w:t>
      </w:r>
      <w:r>
        <w:t xml:space="preserve"> </w:t>
      </w:r>
      <m:oMath>
        <m:r>
          <m:t>332837</m:t>
        </m:r>
      </m:oMath>
      <w:r>
        <w:t xml:space="preserve"> </w:t>
      </w:r>
      <w:r>
        <w:t xml:space="preserve">and it will be denoted as the uppercase letter</w:t>
      </w:r>
      <w:r>
        <w:t xml:space="preserve"> </w:t>
      </w:r>
      <w:r>
        <w:rPr>
          <w:bCs/>
          <w:b/>
        </w:rPr>
        <w:t xml:space="preserve">L</w:t>
      </w:r>
      <w:r>
        <w:t xml:space="preserve"> </w:t>
      </w:r>
      <w:r>
        <w:t xml:space="preserve">for the rest of the book.</w:t>
      </w:r>
    </w:p>
    <w:bookmarkEnd w:id="48"/>
    <w:bookmarkEnd w:id="49"/>
    <w:bookmarkStart w:id="53" w:name="AlLetrsnums2"/>
    <w:p>
      <w:pPr>
        <w:pStyle w:val="Heading3"/>
      </w:pPr>
      <w:r>
        <w:rPr>
          <w:rStyle w:val="SectionNumber"/>
        </w:rPr>
        <w:t xml:space="preserve">3.1.6</w:t>
      </w:r>
      <w:r>
        <w:tab/>
      </w:r>
      <w:r>
        <w:t xml:space="preserve">All Numbers in Quran: Chapter, Verse, Word and Letter.</w:t>
      </w:r>
    </w:p>
    <w:p>
      <w:pPr>
        <w:pStyle w:val="FirstParagraph"/>
      </w:pPr>
      <w:r>
        <w:t xml:space="preserve">If you search it on internet, you might come across different numbers regarding the number of verses, words and letters of Quran. The only common one you can see is the number of chapters that is 114. If you ask 100 randomly selected Muslims about the number of words and letters of Quran, almost none of them can answer it. If you ask them for the number of verses, then most of them again cannot answer it, a very small portion of them might give varying numbers for it. The direct reason for that is, there is no well known and commonly accepted numbers for the number words and letters of Quran. There are also multiple version of numbers circulating around for the number of verses as it is not mentioned correctly much enough and there are also various incorrect numbers mentioned in some old religious books. Previously, in Chapter</w:t>
      </w:r>
      <w:r>
        <w:t xml:space="preserve"> </w:t>
      </w:r>
      <w:r>
        <w:t xml:space="preserve">3.1.5</w:t>
      </w:r>
      <w:r>
        <w:t xml:space="preserve">, I provided a reproducible open source code that allows easily reproduce and generate all the 9 different descriptive numbers about the text of Quran. In fact, if Quran is unchanged and intact, then there can only be unique numbers for various attributes of its text and all Muslims should quote those same numbers if needed. By summarizing all the 9 numbers here within a table, this sub-section will serve as a universal reproducible reference and will clarify the confusion on all of these numbers once and for all, as the numbers generated here are reproducible via testable R codes that can be run by anyone who wishes to test them. On the other hand, the number of words and letters might still vary as in some text the writing style might be different. In anyways, the number of verses and chapters should be the same.</w:t>
      </w:r>
    </w:p>
    <w:bookmarkStart w:id="51" w:name="Fact1"/>
    <w:p>
      <w:pPr>
        <w:pStyle w:val="Heading4"/>
      </w:pPr>
      <w:r>
        <w:rPr>
          <w:rStyle w:val="SectionNumber"/>
        </w:rPr>
        <w:t xml:space="preserve">3.1.6.1</w:t>
      </w:r>
      <w:r>
        <w:tab/>
      </w:r>
      <w:r>
        <w:t xml:space="preserve">The 7 main numbers of the text of Quran</w:t>
      </w:r>
    </w:p>
    <w:p>
      <w:pPr>
        <w:pStyle w:val="FirstParagraph"/>
      </w:pPr>
      <w:r>
        <w:t xml:space="preserve">From lowest to highest, the</w:t>
      </w:r>
      <w:r>
        <w:t xml:space="preserve"> </w:t>
      </w:r>
      <w:r>
        <w:rPr>
          <w:bCs/>
          <w:b/>
        </w:rPr>
        <w:t xml:space="preserve">main</w:t>
      </w:r>
      <w:r>
        <w:t xml:space="preserve"> </w:t>
      </w:r>
      <w:r>
        <w:t xml:space="preserve">numbers related to the text of Quran are as follows:</w:t>
      </w:r>
    </w:p>
    <w:p>
      <w:pPr>
        <w:numPr>
          <w:ilvl w:val="0"/>
          <w:numId w:val="1001"/>
        </w:numPr>
        <w:pStyle w:val="Compact"/>
      </w:pPr>
      <w:r>
        <w:rPr>
          <w:bCs/>
          <w:b/>
        </w:rPr>
        <w:t xml:space="preserve">The number of chapters in Quran is</w:t>
      </w:r>
      <w:r>
        <w:rPr>
          <w:bCs/>
          <w:b/>
        </w:rPr>
        <w:t xml:space="preserve"> </w:t>
      </w:r>
      <m:oMath>
        <m:r>
          <m:t>114</m:t>
        </m:r>
      </m:oMath>
      <w:r>
        <w:t xml:space="preserve"> </w:t>
      </w:r>
      <w:r>
        <w:t xml:space="preserve">(denoted as</w:t>
      </w:r>
      <w:r>
        <w:t xml:space="preserve"> </w:t>
      </w:r>
      <w:r>
        <w:rPr>
          <w:bCs/>
          <w:b/>
        </w:rPr>
        <w:t xml:space="preserve">c</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is</w:t>
      </w:r>
      <w:r>
        <w:rPr>
          <w:bCs/>
          <w:b/>
        </w:rPr>
        <w:t xml:space="preserve"> </w:t>
      </w:r>
      <m:oMath>
        <m:r>
          <m:t>6236</m:t>
        </m:r>
      </m:oMath>
      <w:r>
        <w:t xml:space="preserve"> </w:t>
      </w:r>
      <w:r>
        <w:t xml:space="preserve">(denoted as</w:t>
      </w:r>
      <w:r>
        <w:t xml:space="preserve"> </w:t>
      </w:r>
      <w:r>
        <w:rPr>
          <w:bCs/>
          <w:b/>
        </w:rPr>
        <w:t xml:space="preserve">v</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by including unnumbered Basmala verses is</w:t>
      </w:r>
      <w:r>
        <w:rPr>
          <w:bCs/>
          <w:b/>
        </w:rPr>
        <w:t xml:space="preserve"> </w:t>
      </w:r>
      <m:oMath>
        <m:r>
          <m:t>6348</m:t>
        </m:r>
      </m:oMath>
      <w:r>
        <w:t xml:space="preserve"> </w:t>
      </w:r>
      <w:r>
        <w:t xml:space="preserve">(denoted as</w:t>
      </w:r>
      <w:r>
        <w:t xml:space="preserve"> </w:t>
      </w:r>
      <w:r>
        <w:rPr>
          <w:bCs/>
          <w:b/>
        </w:rPr>
        <w:t xml:space="preserve">V</w:t>
      </w:r>
      <w:r>
        <w:t xml:space="preserve">). We just add the 112 unnumbered Basmala verses upon the number of the numbered verses,</w:t>
      </w:r>
      <w:r>
        <w:t xml:space="preserve"> </w:t>
      </w:r>
      <w:r>
        <w:rPr>
          <w:bCs/>
          <w:b/>
        </w:rPr>
        <w:t xml:space="preserve">v</w:t>
      </w:r>
      <w:r>
        <w:t xml:space="preserve">.</w:t>
      </w:r>
    </w:p>
    <w:p>
      <w:pPr>
        <w:numPr>
          <w:ilvl w:val="0"/>
          <w:numId w:val="1001"/>
        </w:numPr>
        <w:pStyle w:val="Compact"/>
      </w:pPr>
      <w:r>
        <w:rPr>
          <w:bCs/>
          <w:b/>
        </w:rPr>
        <w:t xml:space="preserve">The number of words in numbered verses of Quran is</w:t>
      </w:r>
      <w:r>
        <w:rPr>
          <w:bCs/>
          <w:b/>
        </w:rPr>
        <w:t xml:space="preserve"> </w:t>
      </w:r>
      <m:oMath>
        <m:r>
          <m:t>77797</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words in Quran (including unnumbered verses) is</w:t>
      </w:r>
      <w:r>
        <w:rPr>
          <w:bCs/>
          <w:b/>
        </w:rPr>
        <w:t xml:space="preserve"> </w:t>
      </w:r>
      <m:oMath>
        <m:r>
          <m:t>78245</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numbered verses of Quran is</w:t>
      </w:r>
      <w:r>
        <w:rPr>
          <w:bCs/>
          <w:b/>
        </w:rPr>
        <w:t xml:space="preserve"> </w:t>
      </w:r>
      <m:oMath>
        <m:r>
          <m:t>330709</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Quran (including unnumbered verses) is</w:t>
      </w:r>
      <w:r>
        <w:rPr>
          <w:bCs/>
          <w:b/>
        </w:rPr>
        <w:t xml:space="preserve"> </w:t>
      </w:r>
      <m:oMath>
        <m:r>
          <m:t>332837</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all the main descriptive numbers of the text of Quran.'</w:t>
      </w:r>
      <w:r>
        <w:rPr>
          <w:rStyle w:val="NormalTok"/>
        </w:rPr>
        <w:t xml:space="preserve">)</w:t>
      </w:r>
    </w:p>
    <w:p>
      <w:pPr>
        <w:pStyle w:val="TableCaption"/>
      </w:pPr>
      <w:bookmarkStart w:id="50" w:name="tab:numbers-table"/>
      <w:bookmarkEnd w:id="50"/>
      <w:r>
        <w:t xml:space="preserve">Table 3.2: Table of all the main descriptive numbers of the text of Quran.</w:t>
      </w:r>
    </w:p>
    <w:tbl>
      <w:tblPr>
        <w:tblStyle w:val="Table"/>
        <w:tblW w:type="auto" w:w="0"/>
        <w:tblLook w:firstRow="1" w:lastRow="0" w:firstColumn="0" w:lastColumn="0" w:noHBand="0" w:noVBand="0" w:val="0020"/>
        <w:jc w:val="start"/>
        <w:tblCaption w:val="Table 3.2: Table of all the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1"/>
    <w:bookmarkStart w:id="52" w:name="FactUniques"/>
    <w:p>
      <w:pPr>
        <w:pStyle w:val="Heading4"/>
      </w:pPr>
      <w:r>
        <w:rPr>
          <w:rStyle w:val="SectionNumber"/>
        </w:rPr>
        <w:t xml:space="preserve">3.1.6.2</w:t>
      </w:r>
      <w:r>
        <w:tab/>
      </w:r>
      <w:r>
        <w:t xml:space="preserve">The unique descriptive numbers of the text of Quran</w:t>
      </w:r>
    </w:p>
    <w:p>
      <w:pPr>
        <w:pStyle w:val="FirstParagraph"/>
      </w:pPr>
      <w:r>
        <w:t xml:space="preserve">The</w:t>
      </w:r>
      <w:r>
        <w:t xml:space="preserve"> </w:t>
      </w:r>
      <w:r>
        <w:rPr>
          <w:bCs/>
          <w:b/>
        </w:rPr>
        <w:t xml:space="preserve">unique</w:t>
      </w:r>
      <w:r>
        <w:t xml:space="preserve"> </w:t>
      </w:r>
      <w:r>
        <w:t xml:space="preserve">descriptive numbers related to the text of Quran are as follows:</w:t>
      </w:r>
    </w:p>
    <w:p>
      <w:pPr>
        <w:numPr>
          <w:ilvl w:val="0"/>
          <w:numId w:val="1002"/>
        </w:numPr>
        <w:pStyle w:val="Compact"/>
      </w:pPr>
      <w:r>
        <w:rPr>
          <w:bCs/>
          <w:b/>
        </w:rPr>
        <w:t xml:space="preserve">The number of unique words in Quran is</w:t>
      </w:r>
      <w:r>
        <w:rPr>
          <w:bCs/>
          <w:b/>
        </w:rPr>
        <w:t xml:space="preserve"> </w:t>
      </w:r>
      <m:oMath>
        <m:r>
          <m:t>14870</m:t>
        </m:r>
      </m:oMath>
      <w:r>
        <w:t xml:space="preserve"> </w:t>
      </w:r>
      <w:r>
        <w:t xml:space="preserve">(denoted as</w:t>
      </w:r>
      <w:r>
        <w:t xml:space="preserve"> </w:t>
      </w:r>
      <w:r>
        <w:rPr>
          <w:bCs/>
          <w:b/>
        </w:rPr>
        <w:t xml:space="preserve">u</w:t>
      </w:r>
      <w:r>
        <w:t xml:space="preserve">). See Chapter</w:t>
      </w:r>
      <w:r>
        <w:t xml:space="preserve"> </w:t>
      </w:r>
      <w:r>
        <w:t xml:space="preserve">3.1.5.1</w:t>
      </w:r>
      <w:r>
        <w:t xml:space="preserve"> </w:t>
      </w:r>
      <w:r>
        <w:t xml:space="preserve">for the proof.</w:t>
      </w:r>
    </w:p>
    <w:p>
      <w:pPr>
        <w:numPr>
          <w:ilvl w:val="0"/>
          <w:numId w:val="1002"/>
        </w:numPr>
        <w:pStyle w:val="Compact"/>
      </w:pPr>
      <w:r>
        <w:rPr>
          <w:bCs/>
          <w:b/>
        </w:rPr>
        <w:t xml:space="preserve">The number of letters in unique words in Quran is</w:t>
      </w:r>
      <w:r>
        <w:rPr>
          <w:bCs/>
          <w:b/>
        </w:rPr>
        <w:t xml:space="preserve"> </w:t>
      </w:r>
      <m:oMath>
        <m:r>
          <m:t>80068</m:t>
        </m:r>
      </m:oMath>
      <w:r>
        <w:t xml:space="preserve"> </w:t>
      </w:r>
      <w:r>
        <w:t xml:space="preserve">(denoted as</w:t>
      </w:r>
      <w:r>
        <w:t xml:space="preserve"> </w:t>
      </w:r>
      <w:r>
        <w:rPr>
          <w:bCs/>
          <w:b/>
        </w:rPr>
        <w:t xml:space="preserve">U</w:t>
      </w:r>
      <w:r>
        <w:t xml:space="preserve">). See Chapter</w:t>
      </w:r>
      <w:r>
        <w:t xml:space="preserve"> </w:t>
      </w:r>
      <w:r>
        <w:t xml:space="preserve">3.1.5.2</w:t>
      </w:r>
      <w:r>
        <w:t xml:space="preserve"> </w:t>
      </w:r>
      <w:r>
        <w:t xml:space="preserve">for the proof.</w:t>
      </w:r>
    </w:p>
    <w:bookmarkEnd w:id="52"/>
    <w:bookmarkEnd w:id="53"/>
    <w:bookmarkStart w:id="54" w:name="Coulditbe"/>
    <w:p>
      <w:pPr>
        <w:pStyle w:val="Heading3"/>
      </w:pPr>
      <w:r>
        <w:rPr>
          <w:rStyle w:val="SectionNumber"/>
        </w:rPr>
        <w:t xml:space="preserve">3.1.7</w:t>
      </w:r>
      <w:r>
        <w:tab/>
      </w:r>
      <w:r>
        <w:t xml:space="preserve">Could these numbers be counted and designed by the people?</w:t>
      </w:r>
    </w:p>
    <w:p>
      <w:pPr>
        <w:pStyle w:val="FirstParagraph"/>
      </w:pPr>
      <w:r>
        <w:t xml:space="preserve">In chapters Chapter</w:t>
      </w:r>
      <w:r>
        <w:t xml:space="preserve"> </w:t>
      </w:r>
      <w:r>
        <w:t xml:space="preserve">4.1.2</w:t>
      </w:r>
      <w:r>
        <w:t xml:space="preserve"> </w:t>
      </w:r>
      <w:r>
        <w:t xml:space="preserve">and other chapter of evidence codes, I presented reproducible evidences for the 19 based coding system in the text of Quran using all the 9 descriptive numbers of the text of Quran. However, the next question might be whether those evidences can be designed by a human or a group of people around 1387 years ago or was it beyond the ability of mankind at that time? I preferred to discuss on this matter here before presenting the evidences to better comprehend the level of difficulty of designing such coded numbers in the text.</w:t>
      </w:r>
    </w:p>
    <w:p>
      <w:pPr>
        <w:pStyle w:val="BodyText"/>
      </w:pPr>
      <w:r>
        <w:t xml:space="preserve">To be able to design the codings of the evidences, such as the ones in Chapter</w:t>
      </w:r>
      <w:r>
        <w:t xml:space="preserve"> </w:t>
      </w:r>
      <w:r>
        <w:t xml:space="preserve">4.1.2</w:t>
      </w:r>
      <w:r>
        <w:t xml:space="preserve">, Chapter</w:t>
      </w:r>
      <w:r>
        <w:t xml:space="preserve"> </w:t>
      </w:r>
      <w:r>
        <w:t xml:space="preserve">5</w:t>
      </w:r>
      <w:r>
        <w:t xml:space="preserve">, these are some of the necessities:</w:t>
      </w:r>
    </w:p>
    <w:p>
      <w:pPr>
        <w:numPr>
          <w:ilvl w:val="0"/>
          <w:numId w:val="1003"/>
        </w:numPr>
      </w:pPr>
      <w:r>
        <w:t xml:space="preserve">Manually count the number of chapters (</w:t>
      </w:r>
      <w:r>
        <w:rPr>
          <w:iCs/>
          <w:i/>
        </w:rPr>
        <w:t xml:space="preserve">c</w:t>
      </w:r>
      <w:r>
        <w:t xml:space="preserve">): This is doable and it was already known from the beginning.</w:t>
      </w:r>
    </w:p>
    <w:p>
      <w:pPr>
        <w:numPr>
          <w:ilvl w:val="0"/>
          <w:numId w:val="1003"/>
        </w:numPr>
      </w:pPr>
      <w:r>
        <w:t xml:space="preserve">Manually count the number of verses in Quran (</w:t>
      </w:r>
      <w:r>
        <w:rPr>
          <w:iCs/>
          <w:i/>
        </w:rPr>
        <w:t xml:space="preserve">v</w:t>
      </w:r>
      <w:r>
        <w:t xml:space="preserve">): Given that there is limitations on the paper and pen and the very large number of verses, this is a bit difficult for one person but it is still doable by a group of about 20 people, including unbiased double checks.</w:t>
      </w:r>
    </w:p>
    <w:p>
      <w:pPr>
        <w:numPr>
          <w:ilvl w:val="0"/>
          <w:numId w:val="1003"/>
        </w:numPr>
      </w:pPr>
      <w:r>
        <w:t xml:space="preserve">Manually count the number of unique words in Quran (</w:t>
      </w:r>
      <w:r>
        <w:rPr>
          <w:iCs/>
          <w:i/>
        </w:rPr>
        <w:t xml:space="preserve">u</w:t>
      </w:r>
      <w:r>
        <w:t xml:space="preserve">): There are</w:t>
      </w:r>
      <w:r>
        <w:t xml:space="preserve"> </w:t>
      </w:r>
      <m:oMath>
        <m:r>
          <m:t>14870</m:t>
        </m:r>
      </m:oMath>
      <w:r>
        <w:t xml:space="preserve"> </w:t>
      </w:r>
      <w:r>
        <w:t xml:space="preserve">unique words and</w:t>
      </w:r>
      <w:r>
        <w:t xml:space="preserve"> </w:t>
      </w:r>
      <m:oMath>
        <m:r>
          <m:t>77797</m:t>
        </m:r>
      </m:oMath>
      <w:r>
        <w:t xml:space="preserve"> </w:t>
      </w:r>
      <w:r>
        <w:t xml:space="preserve">words used in Quran (without repeated Basmala verses). Thus, it is fair to say, practically it is impossible to count the number of unique words manually in Quran.</w:t>
      </w:r>
    </w:p>
    <w:p>
      <w:pPr>
        <w:pStyle w:val="FirstParagraph"/>
      </w:pPr>
      <w:r>
        <w:t xml:space="preserve">This is very difficult to achieve manually even with a group of 1000 people. Because, even if they work on chapters separately, they first need to find each unique words in each chapter and then they need to compare the words among the 114 chapters and merge them together into a single list without making a single mistake. If they could work directly on all the words of the text, then they have to consider all the words of Quran, whose number was previously denoted as</w:t>
      </w:r>
      <w:r>
        <w:t xml:space="preserve"> </w:t>
      </w:r>
      <w:r>
        <w:rPr>
          <w:bCs/>
          <w:b/>
        </w:rPr>
        <w:t xml:space="preserve">w</w:t>
      </w:r>
      <w:r>
        <w:t xml:space="preserve"> </w:t>
      </w:r>
      <w:r>
        <w:t xml:space="preserve">that is equal to</w:t>
      </w:r>
      <w:r>
        <w:t xml:space="preserve"> </w:t>
      </w:r>
      <m:oMath>
        <m:r>
          <m:t>77797</m:t>
        </m:r>
      </m:oMath>
      <w:r>
        <w:t xml:space="preserve"> </w:t>
      </w:r>
      <w:r>
        <w:t xml:space="preserve">(excluding the repeated unnumbered Basmala verses). Then the total number of words pair comparisons to be performed can be found from the upper and lower triangles of the square matrix of this number</w:t>
      </w:r>
      <w:r>
        <w:t xml:space="preserve"> </w:t>
      </w:r>
      <m:oMath>
        <m:r>
          <m:t>77797</m:t>
        </m:r>
      </m:oMath>
      <w:r>
        <w:t xml:space="preserve"> </w:t>
      </w:r>
      <w:r>
        <w:t xml:space="preserve">as</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Roughly speaking, more than 6 billion word pairs comparisons must be made between the words of the text of Quran to be able to decide the number of unique words of Quran. This is apparently impractical and thus impossible to perform manually by people. Additionally, they could only use papers (mostly on skin and with pen and they are not in abundance of those).</w:t>
      </w:r>
    </w:p>
    <w:p>
      <w:pPr>
        <w:pStyle w:val="BodyText"/>
      </w:pPr>
      <w:r>
        <w:t xml:space="preserve">Anyway, let’s say in a very very long time, possibly many years, a very very large group of people might, in theory, manually perform this task but, still, they cannot be sure if they did it correct unless the manual process is repeated independently at least twice by another two independent groups of around 1000 people each. So, to get this number right needs quite a big dedication by a very large number of people. In total, it might need around 3000 people and maybe a year of dedication to this task. However, in a small sized town, could they find that much people who has time and ability and papers and pens and motivation to perform this difficult task. Even if there is, would that much people have the same motivation to perform it right. What would be the motivating purpose of what they are doing at that time? Even if some of the 3000 people are made motivated by the explanation of the benefit of a coding system in a text, would all of them be made fully motivated. If not, some of them might not have taken it fully seriously what they are doing. And there is considerable chance that one of the three independent groups comes up with a different number than</w:t>
      </w:r>
      <w:r>
        <w:t xml:space="preserve"> </w:t>
      </w:r>
      <m:oMath>
        <m:r>
          <m:t>14870</m:t>
        </m:r>
      </m:oMath>
      <w:r>
        <w:t xml:space="preserve">. In that case, they have to find another independent group of 1000 people to repeat the same process or may be another independent group of 1000 people too to make sure the one differently calculated number does not leave any doubt in their minds. As we see, this does not seem to be a practical task to achieve 1387 years ago. Another very important point to mention is that, right or wrong, there is no historical record at all that mentions such a task or anything similar was performed or even discussed by the people of that time or by the Prophet Muhammad. In fact, in total, there are millions of detailed, wrong or right, historical narratives, called</w:t>
      </w:r>
      <w:r>
        <w:t xml:space="preserve"> </w:t>
      </w:r>
      <w:r>
        <w:rPr>
          <w:iCs/>
          <w:i/>
        </w:rPr>
        <w:t xml:space="preserve">hadiths</w:t>
      </w:r>
      <w:r>
        <w:t xml:space="preserve"> </w:t>
      </w:r>
      <w:r>
        <w:t xml:space="preserve">narrated from the time of Prophet Muhammad but there is nothing mentioned in regard to the necessities I just discussed on getting this particular number of Quran. I keep saying</w:t>
      </w:r>
      <w:r>
        <w:t xml:space="preserve"> </w:t>
      </w:r>
      <w:r>
        <w:t xml:space="preserve">‘</w:t>
      </w:r>
      <w:r>
        <w:t xml:space="preserve">wrong or right</w:t>
      </w:r>
      <w:r>
        <w:t xml:space="preserve">’</w:t>
      </w:r>
      <w:r>
        <w:t xml:space="preserve"> </w:t>
      </w:r>
      <w:r>
        <w:t xml:space="preserve">when I mentioned the historical records,</w:t>
      </w:r>
      <w:r>
        <w:t xml:space="preserve"> </w:t>
      </w:r>
      <w:r>
        <w:rPr>
          <w:iCs/>
          <w:i/>
        </w:rPr>
        <w:t xml:space="preserve">hadiths</w:t>
      </w:r>
      <w:r>
        <w:t xml:space="preserve">, because a very small portion (around 7000) of them are</w:t>
      </w:r>
      <w:r>
        <w:t xml:space="preserve"> </w:t>
      </w:r>
      <w:r>
        <w:t xml:space="preserve">‘</w:t>
      </w:r>
      <w:r>
        <w:t xml:space="preserve">considered or accepted</w:t>
      </w:r>
      <w:r>
        <w:t xml:space="preserve">’</w:t>
      </w:r>
      <w:r>
        <w:t xml:space="preserve"> </w:t>
      </w:r>
      <w:r>
        <w:t xml:space="preserve">by Muslim Scholars to be truthful and even more, they do not agree with each other in many of them. However, to emphasize my point, I assumed all the historical records of narrated hadiths, which are known to be more than a million, and state that no such situation or anything similar are mentioned in them. Therefore, considering impracticality of manually getting the number of unique words right as</w:t>
      </w:r>
      <w:r>
        <w:t xml:space="preserve"> </w:t>
      </w:r>
      <m:oMath>
        <m:r>
          <m:t>14870</m:t>
        </m:r>
      </m:oMath>
      <w:r>
        <w:t xml:space="preserve"> </w:t>
      </w:r>
      <w:r>
        <w:t xml:space="preserve">and there is no historical record at all among more than a million of hadiths nor any other historical records afterwards, I rationally conclude that this number was never counted by Prophet Muhammad nor his companions at that time and thus cannot be designed by the people of that time when Quran was written down first. For extremely skeptical people, I also want mention that there is no historical record at all in literature for the</w:t>
      </w:r>
      <w:r>
        <w:t xml:space="preserve"> </w:t>
      </w:r>
      <w:r>
        <w:t xml:space="preserve">‘</w:t>
      </w:r>
      <w:r>
        <w:t xml:space="preserve">unique number of words</w:t>
      </w:r>
      <w:r>
        <w:t xml:space="preserve">’</w:t>
      </w:r>
      <w:r>
        <w:t xml:space="preserve"> </w:t>
      </w:r>
      <w:r>
        <w:t xml:space="preserve">in Quran until the 21st century. This brings us to two logical explanations for the coding evidences you will witness: It is either might be designed by God as implicitly mentioned in Quran</w:t>
      </w:r>
      <w:r>
        <w:t xml:space="preserve"> </w:t>
      </w:r>
      <w:r>
        <w:t xml:space="preserve">“</w:t>
      </w:r>
      <w:r>
        <w:t xml:space="preserve">74:30. Over it is Nineteen</w:t>
      </w:r>
      <w:r>
        <w:t xml:space="preserve">”</w:t>
      </w:r>
      <w:r>
        <w:t xml:space="preserve"> </w:t>
      </w:r>
      <w:r>
        <w:t xml:space="preserve">or it might be by a mere random chance, which is highly unlikely as we also calculated their probabilities in those chapters. In my rational opinion, those evidences suggest that they should be designed by a supernatural power in that time and the only logical explanation is that it might be the design of God. I prefer to use cautious words as only God knows the absolute truth and this is only my best educated conclusion on what I observe. For me, this design is no much different than the fine tune that we observe all over the universe and in particular on earth that we have its knowledge in great detail, but no scientific explanation at all</w:t>
      </w:r>
      <w:r>
        <w:t xml:space="preserve"> </w:t>
      </w:r>
      <w:r>
        <w:rPr>
          <w:bCs/>
          <w:b/>
        </w:rPr>
        <w:t xml:space="preserve">for the source</w:t>
      </w:r>
      <w:r>
        <w:t xml:space="preserve"> </w:t>
      </w:r>
      <w:r>
        <w:t xml:space="preserve">of the force that causes these design of the universe. Since the text of Quran has many other 19 based codings too, as you will see in the rest of this book, my conclusion is that observing all those independent rule based codings in an old book does not seem to happen by chance but a supernatural power. Furthermore, these evidences not only suggest that the text of Quran was miraculously designed but also protected for around last 1387 years and intact as it was in the beginning, just as we might expect from a divine book that speaks to our time. No matter you believe in God or not, if you cannot find a substantial error in these reproducible evidences and in the analysis of the text, then rationally, you might have to accept anyway this</w:t>
      </w:r>
      <w:r>
        <w:t xml:space="preserve"> </w:t>
      </w:r>
      <w:r>
        <w:t xml:space="preserve">‘</w:t>
      </w:r>
      <w:r>
        <w:t xml:space="preserve">reproducible miracle</w:t>
      </w:r>
      <w:r>
        <w:t xml:space="preserve">’</w:t>
      </w:r>
      <w:r>
        <w:t xml:space="preserve"> </w:t>
      </w:r>
      <w:r>
        <w:t xml:space="preserve">in the text of Quran after you witness evidences.</w:t>
      </w:r>
    </w:p>
    <w:bookmarkEnd w:id="54"/>
    <w:bookmarkEnd w:id="55"/>
    <w:bookmarkStart w:id="64" w:name="RulesProbs"/>
    <w:p>
      <w:pPr>
        <w:pStyle w:val="Heading2"/>
      </w:pPr>
      <w:r>
        <w:rPr>
          <w:rStyle w:val="SectionNumber"/>
        </w:rPr>
        <w:t xml:space="preserve">3.2</w:t>
      </w:r>
      <w:r>
        <w:tab/>
      </w:r>
      <w:r>
        <w:t xml:space="preserve">Rules &amp; Probabilities</w:t>
      </w:r>
    </w:p>
    <w:p>
      <w:pPr>
        <w:pStyle w:val="FirstParagraph"/>
      </w:pPr>
      <w:r>
        <w:t xml:space="preserve">The rules of how to build the codes are extremely important to define for any book that claims to present a similar coding system in a book. Because, only then we can determine the boundaries of the claimed system and have the full set of possible code trials and so can measure the probability of the system presented. Otherwise, it is impossible to measure the probability of any such code system claim and any claimed probability is just considered as invalid and thus nonsense. Rules are also vital to better understand whether the claimed system has meaningful patterns, are they natural or stretched and whether there would be better more sensible alternatives or not. In this book, for me the hardest part was to define the rules of the system I observed. Therefore, although, I did my best to define, I might not have perfectly define what I observed although I think I did try my best.</w:t>
      </w:r>
    </w:p>
    <w:p>
      <w:pPr>
        <w:pStyle w:val="BodyText"/>
      </w:pPr>
      <w:r>
        <w:t xml:space="preserve">In this chapter, I will describe some of the general rules on how to select text numbers and how to test them, and also about computing the probabilities of observing the successful tests on these numbers by chance alone. I made this as a separate chapter as it contains general information about the rules heavily referred and used in the chapters dedicated to the evidences. However, a more detailed rules for various code patterns can be seen in their respected chapters. For example, in Chapter</w:t>
      </w:r>
      <w:r>
        <w:t xml:space="preserve"> </w:t>
      </w:r>
      <w:r>
        <w:t xml:space="preserve">4</w:t>
      </w:r>
      <w:r>
        <w:t xml:space="preserve"> </w:t>
      </w:r>
      <w:r>
        <w:t xml:space="preserve">where the Main 19 System of this book was presented, more detailed descriptions of the rules to construct the 19 System codes presented in this book are given.</w:t>
      </w:r>
    </w:p>
    <w:bookmarkStart w:id="57" w:name="Rules"/>
    <w:p>
      <w:pPr>
        <w:pStyle w:val="Heading3"/>
      </w:pPr>
      <w:r>
        <w:rPr>
          <w:rStyle w:val="SectionNumber"/>
        </w:rPr>
        <w:t xml:space="preserve">3.2.1</w:t>
      </w:r>
      <w:r>
        <w:tab/>
      </w:r>
      <w:r>
        <w:t xml:space="preserve">Rules</w:t>
      </w:r>
    </w:p>
    <w:p>
      <w:pPr>
        <w:pStyle w:val="FirstParagraph"/>
      </w:pPr>
      <w:r>
        <w:t xml:space="preserve">I will describe here some of the general rules that will be applied to test on any number of interest. Basically, how a number is obtained and which tests applied to consider whether the number of interest is under the 19 based coding system in Quran or not. These may not be necessarily the complete universal coding rules of the text of Quran but the ones I observed from the data and my analysis and followed them to test my hypothesis on any new number with respect to those rules. This means, if any error of flaws exist in the analysis, it would be my own unintentional mistake and not about the text of Quran itself.</w:t>
      </w:r>
    </w:p>
    <w:p>
      <w:pPr>
        <w:pStyle w:val="BodyText"/>
      </w:pPr>
      <w:r>
        <w:t xml:space="preserve">Setting rules in the beginning is important, otherwise, without establishing rules that limits the boundaries of the coding numbers set to be tested, one cannot really claim a 19 based coding system on the text of Quran.</w:t>
      </w:r>
    </w:p>
    <w:p>
      <w:pPr>
        <w:numPr>
          <w:ilvl w:val="0"/>
          <w:numId w:val="1004"/>
        </w:numPr>
      </w:pPr>
      <w:r>
        <w:t xml:space="preserve">The first and most important</w:t>
      </w:r>
      <w:r>
        <w:t xml:space="preserve"> </w:t>
      </w:r>
      <w:r>
        <w:rPr>
          <w:bCs/>
          <w:b/>
        </w:rPr>
        <w:t xml:space="preserve">universal rule</w:t>
      </w:r>
      <w:r>
        <w:t xml:space="preserve"> </w:t>
      </w:r>
      <w:r>
        <w:t xml:space="preserve">is that the numbers to be tested must be obtained in a meaningful way. This is the most general principal for all the rules and approaches used in this book. Also, the coding patterns must be natural, intuitive, meaningful, simple and and as general as possible.</w:t>
      </w:r>
    </w:p>
    <w:p>
      <w:pPr>
        <w:numPr>
          <w:ilvl w:val="0"/>
          <w:numId w:val="1004"/>
        </w:numPr>
      </w:pPr>
      <w:r>
        <w:t xml:space="preserve">Another</w:t>
      </w:r>
      <w:r>
        <w:t xml:space="preserve"> </w:t>
      </w:r>
      <w:r>
        <w:rPr>
          <w:bCs/>
          <w:b/>
        </w:rPr>
        <w:t xml:space="preserve">universal rule</w:t>
      </w:r>
      <w:r>
        <w:t xml:space="preserve"> </w:t>
      </w:r>
      <w:r>
        <w:t xml:space="preserve">for all the relevant evidences is that the concatenations operation is always done in the natural order. Briefly, the natural numbers are concatenated in natural order. The natural order of the natural numbers of the text of Quran is from chapters, verses, words and letters. Also, the natural order of the numbers is from first number to the last and concatenated from left to right as usual. The only exception is the re-writing coding pattern, where we attempt to re-write the text of Quran with its natural representation numbers and thus each verse is replaced in its own place in the text, which appears from right to lfet following the Arabic writing style. This exception is explained in more detail in its corresponding coding pattern.</w:t>
      </w:r>
    </w:p>
    <w:p>
      <w:pPr>
        <w:numPr>
          <w:ilvl w:val="0"/>
          <w:numId w:val="1004"/>
        </w:numPr>
      </w:pPr>
      <w:r>
        <w:t xml:space="preserve">We have two categories regarding the structure of the text of Quran. As mentioned in the before, we have numbered verses and also unnumbered repetitive Basmala verses in the beginning of 112 chapters out of 114 chapters. I hypothesized that both represents the full text of Quran and therefore all the relevant coding patterns must be tested over their corresponding numbers from both text types regarding the applicability of a coding pattern. Thus, as a universal rule, any coding pattern is tested in both of the text types of the text of Quran. This means, we need to test the coding numbers from all the 6348 verses and also from numbered 6236 verses. Namely, we have to take into account all the possible trials that can come up from these categories. For example, if a single coding pattern is applicable to one of the categories alone, then we must test it for the other category too and take this trial into account in the probability calculations of the overall system.</w:t>
      </w:r>
    </w:p>
    <w:p>
      <w:pPr>
        <w:numPr>
          <w:ilvl w:val="0"/>
          <w:numId w:val="1004"/>
        </w:numPr>
      </w:pPr>
      <w:r>
        <w:t xml:space="preserve">The primary goal of this book is to test the intactness of the full text of Quran. The evidences that test this main goal, testing the</w:t>
      </w:r>
      <w:r>
        <w:t xml:space="preserve"> </w:t>
      </w:r>
      <w:r>
        <w:rPr>
          <w:iCs/>
          <w:i/>
        </w:rPr>
        <w:t xml:space="preserve">full text</w:t>
      </w:r>
      <w:r>
        <w:t xml:space="preserve">, must use either the 4 natural numbers of the text from chapters, verses, words and letters or the 3 natural numbers from chapters, verses, words. The former might indicate intactness up to the letters of the used text, whereas the latter might indicate intactness up to the words of the text of Quran. Both approaches can provide evidences for the intactness of the full text of Quran with its content information but at different levels if the text content. This rule is applied while testing the intactness of the</w:t>
      </w:r>
      <w:r>
        <w:t xml:space="preserve"> </w:t>
      </w:r>
      <w:r>
        <w:rPr>
          <w:iCs/>
          <w:i/>
        </w:rPr>
        <w:t xml:space="preserve">full text</w:t>
      </w:r>
      <w:r>
        <w:t xml:space="preserve"> </w:t>
      </w:r>
      <w:r>
        <w:t xml:space="preserve">of Quran.</w:t>
      </w:r>
    </w:p>
    <w:p>
      <w:pPr>
        <w:numPr>
          <w:ilvl w:val="0"/>
          <w:numId w:val="1004"/>
        </w:numPr>
      </w:pPr>
      <w:r>
        <w:t xml:space="preserve">There are three</w:t>
      </w:r>
      <w:r>
        <w:t xml:space="preserve"> </w:t>
      </w:r>
      <w:r>
        <w:rPr>
          <w:bCs/>
          <w:b/>
        </w:rPr>
        <w:t xml:space="preserve">levels</w:t>
      </w:r>
      <w:r>
        <w:t xml:space="preserve"> </w:t>
      </w:r>
      <w:r>
        <w:t xml:space="preserve">of the representation numbers of the text of Quran. We need to test coding patterns in these levels if suitable for the tested coding pattern.</w:t>
      </w:r>
    </w:p>
    <w:p>
      <w:pPr>
        <w:numPr>
          <w:ilvl w:val="0"/>
          <w:numId w:val="1005"/>
        </w:numPr>
        <w:pStyle w:val="Compact"/>
      </w:pPr>
      <w:r>
        <w:t xml:space="preserve">First level is the total level, which shows the total number of chapters, verses, words and letters.</w:t>
      </w:r>
    </w:p>
    <w:p>
      <w:pPr>
        <w:numPr>
          <w:ilvl w:val="0"/>
          <w:numId w:val="1005"/>
        </w:numPr>
        <w:pStyle w:val="Compact"/>
      </w:pPr>
      <w:r>
        <w:t xml:space="preserve">Second level is at the chapter level sums of the numbers. For example, Chapter 1 has 7 verses, 29 words and 143 letters.</w:t>
      </w:r>
    </w:p>
    <w:p>
      <w:pPr>
        <w:numPr>
          <w:ilvl w:val="0"/>
          <w:numId w:val="1005"/>
        </w:numPr>
        <w:pStyle w:val="Compact"/>
      </w:pPr>
      <w:r>
        <w:t xml:space="preserve">Third level is at the verse level sums of the numbers. For example, Chapter 1 Verse 1 has 4 words and 19 letters.</w:t>
      </w:r>
    </w:p>
    <w:p>
      <w:pPr>
        <w:numPr>
          <w:ilvl w:val="0"/>
          <w:numId w:val="1006"/>
        </w:numPr>
      </w:pPr>
      <w:r>
        <w:t xml:space="preserve">The main and thus default testing operation on a coding number to be tested is to test whether it is multiple of 19 or not. As a general rule, if it is multiple of 19 then we designate it as under 19 based coding.</w:t>
      </w:r>
    </w:p>
    <w:p>
      <w:pPr>
        <w:numPr>
          <w:ilvl w:val="0"/>
          <w:numId w:val="1006"/>
        </w:numPr>
      </w:pPr>
      <w:r>
        <w:t xml:space="preserve">The followings are the summary of the primary coding patterns used in this book to test the intactness of the full text of Quran. Details can be found within the sections of the evidences. I summarized them here to be able to overview them together:</w:t>
      </w:r>
    </w:p>
    <w:p>
      <w:pPr>
        <w:numPr>
          <w:ilvl w:val="0"/>
          <w:numId w:val="1007"/>
        </w:numPr>
      </w:pPr>
      <w:r>
        <w:rPr>
          <w:bCs/>
          <w:b/>
        </w:rPr>
        <w:t xml:space="preserve">The default coding pattern:</w:t>
      </w:r>
      <w:r>
        <w:t xml:space="preserve"> </w:t>
      </w:r>
      <w:r>
        <w:t xml:space="preserve">The natural numbers are concatenated in the natural order.</w:t>
      </w:r>
    </w:p>
    <w:p>
      <w:pPr>
        <w:numPr>
          <w:ilvl w:val="0"/>
          <w:numId w:val="1007"/>
        </w:numPr>
      </w:pPr>
      <w:r>
        <w:rPr>
          <w:bCs/>
          <w:b/>
        </w:rPr>
        <w:t xml:space="preserve">The pairing coding pattern:</w:t>
      </w:r>
      <w:r>
        <w:t xml:space="preserve"> </w:t>
      </w:r>
      <w:r>
        <w:t xml:space="preserve">In this coding pattern, we pair two corresponding numbers. For example, between the numbers of the two text types of Quran. Namely, between the numbers of all the 6348 verses and the 6236 numbered verses.</w:t>
      </w:r>
    </w:p>
    <w:p>
      <w:pPr>
        <w:pStyle w:val="FirstParagraph"/>
      </w:pPr>
      <w:r>
        <w:t xml:space="preserve">+</w:t>
      </w:r>
      <w:r>
        <w:rPr>
          <w:bCs/>
          <w:b/>
        </w:rPr>
        <w:t xml:space="preserve">The coding patterns based on the key coding patterns:</w:t>
      </w:r>
      <w:r>
        <w:t xml:space="preserve"> </w:t>
      </w:r>
      <w:r>
        <w:t xml:space="preserve">I observed some simple key coding patterns on obvious but most important small parts of the text and observed that the same key coding patterns also exist in the full text of Quran too.</w:t>
      </w:r>
      <w:r>
        <w:t xml:space="preserve"> </w:t>
      </w:r>
      <w:r>
        <w:t xml:space="preserve">I considered the system with the codes based on key coding pattern as the</w:t>
      </w:r>
      <w:r>
        <w:t xml:space="preserve"> </w:t>
      </w:r>
      <w:r>
        <w:rPr>
          <w:iCs/>
          <w:i/>
        </w:rPr>
        <w:t xml:space="preserve">main 19 System</w:t>
      </w:r>
      <w:r>
        <w:t xml:space="preserve"> </w:t>
      </w:r>
      <w:r>
        <w:t xml:space="preserve">in this book. The detailed rules and description can be seen in Chapter</w:t>
      </w:r>
      <w:r>
        <w:t xml:space="preserve"> </w:t>
      </w:r>
      <w:r>
        <w:t xml:space="preserve">4</w:t>
      </w:r>
      <w:r>
        <w:t xml:space="preserve">.</w:t>
      </w:r>
      <w:r>
        <w:t xml:space="preserve"> </w:t>
      </w:r>
      <w:r>
        <w:t xml:space="preserve">For example, I observed the most important key coding patterns based system in</w:t>
      </w:r>
      <w:r>
        <w:t xml:space="preserve"> </w:t>
      </w:r>
      <w:r>
        <w:rPr>
          <w:iCs/>
          <w:i/>
        </w:rPr>
        <w:t xml:space="preserve">the first chapter, Al-Fatihah</w:t>
      </w:r>
      <w:r>
        <w:t xml:space="preserve">. The first chapter of Quran is named Al-Fatihah in Arabic and can be translated as The Opening or The Opener. It is considered as the most important chapter in Quran and memorized by all Muslims as it is deemed to be required to recite in the daily prayers. It is a short chapter with 7 verses. I realized that there are many independent 19 based codings available in Al-Fatihah. I then hypothesized that God might have left those special coding patterns of Al-Fatihah as clues, as The Opener, to discover the 19 based design in the full text of Quran, which turned out to be true. Therefore, this particular rule instructs that all 19 based codings we observe in the first chapter, Al-Fatihah, are considered as key coding patterns and we apply them to the full text of Quran. The detailed rules of this main 19 System can be seen in Chapter</w:t>
      </w:r>
      <w:r>
        <w:t xml:space="preserve"> </w:t>
      </w:r>
      <w:r>
        <w:t xml:space="preserve">4</w:t>
      </w:r>
      <w:r>
        <w:t xml:space="preserve">.</w:t>
      </w:r>
    </w:p>
    <w:p>
      <w:pPr>
        <w:numPr>
          <w:ilvl w:val="0"/>
          <w:numId w:val="1008"/>
        </w:numPr>
      </w:pPr>
      <w:r>
        <w:rPr>
          <w:bCs/>
          <w:b/>
        </w:rPr>
        <w:t xml:space="preserve">The rewriting coding pattern:</w:t>
      </w:r>
      <w:r>
        <w:t xml:space="preserve"> </w:t>
      </w:r>
      <w:r>
        <w:t xml:space="preserve">In this coding pattern, we attempt to re-write the full text of Quran with its ow natural numbers. This can only be done in two levels of numbers of the text of Quran. Namely, chapter and verse levels natural numbers. Since we are attempting to re-write the text with its natural numbers, we replace the text parts with their corresponding numbers. Because the Arabic is written from right to left, the numbers replaced in their same positions in the text as well. Therefore, concatenation of the numbers from right to left is only used in the evidences of the re-writing coding pattern. Also, just like we write, we must also have the letter information when we rewrite the content. So, letters information must be available for the rewriting coding pattern if we were to testing the content based on rewriting coding pattern. This and associated rules was also described in more detail in Chapter</w:t>
      </w:r>
      <w:r>
        <w:t xml:space="preserve"> </w:t>
      </w:r>
      <w:r>
        <w:t xml:space="preserve">4</w:t>
      </w:r>
      <w:r>
        <w:t xml:space="preserve">.</w:t>
      </w:r>
    </w:p>
    <w:p>
      <w:pPr>
        <w:numPr>
          <w:ilvl w:val="0"/>
          <w:numId w:val="1008"/>
        </w:numPr>
      </w:pPr>
      <w:r>
        <w:rPr>
          <w:bCs/>
          <w:b/>
        </w:rPr>
        <w:t xml:space="preserve">Special codings patterns:</w:t>
      </w:r>
      <w:r>
        <w:t xml:space="preserve"> </w:t>
      </w:r>
      <w:r>
        <w:t xml:space="preserve">There are also some special coding patterns other than the above four and their details are described in their own sections. Universal rules applied on all the evidences of this book.</w:t>
      </w:r>
    </w:p>
    <w:p>
      <w:pPr>
        <w:numPr>
          <w:ilvl w:val="0"/>
          <w:numId w:val="1009"/>
        </w:numPr>
      </w:pPr>
      <w:r>
        <w:rPr>
          <w:bCs/>
          <w:b/>
        </w:rPr>
        <w:t xml:space="preserve">Levels of the text representation numbers:</w:t>
      </w:r>
      <w:r>
        <w:t xml:space="preserve"> </w:t>
      </w:r>
      <w:r>
        <w:t xml:space="preserve">There are three main levels of the numbers that can be derived from the full text of Quran. Each level provides a different level of resolution of the design and thus intactness of the full text of Quran. First level is the total level, where sum of the total numbers of units in each components of the full text. Namely, each of the total numbers of chapters, verses, words and letters as explained in Chapter</w:t>
      </w:r>
      <w:r>
        <w:t xml:space="preserve"> </w:t>
      </w:r>
      <w:r>
        <w:t xml:space="preserve">3.1</w:t>
      </w:r>
      <w:r>
        <w:t xml:space="preserve">. The second level is the chapter level numbers, where total numbers of verses, words and letters counted for each chapter. The third level is the verse level numbers, where total numbers of words and letters are counted for each verse of each chapter. As a general rule, any</w:t>
      </w:r>
      <w:r>
        <w:t xml:space="preserve"> </w:t>
      </w:r>
      <w:r>
        <w:rPr>
          <w:bCs/>
          <w:b/>
        </w:rPr>
        <w:t xml:space="preserve">relevant</w:t>
      </w:r>
      <w:r>
        <w:t xml:space="preserve"> </w:t>
      </w:r>
      <w:r>
        <w:t xml:space="preserve">coding pattern must be tested over all levels of the numbers that can be derived from each of those three main levels of the full text of Quran. Also, for a coding to be designated as evidence, it must exist in at least two of these levels if this coding pattern considered independently. Special codes, like the</w:t>
      </w:r>
      <w:r>
        <w:t xml:space="preserve"> </w:t>
      </w:r>
      <w:r>
        <w:rPr>
          <w:iCs/>
          <w:i/>
        </w:rPr>
        <w:t xml:space="preserve">key coding pattern</w:t>
      </w:r>
      <w:r>
        <w:t xml:space="preserve"> </w:t>
      </w:r>
      <w:r>
        <w:t xml:space="preserve">based evidences have their own rules and not bound by this particular rule, which is for more general codes.</w:t>
      </w:r>
    </w:p>
    <w:p>
      <w:pPr>
        <w:numPr>
          <w:ilvl w:val="0"/>
          <w:numId w:val="1009"/>
        </w:numPr>
      </w:pPr>
      <w:r>
        <w:t xml:space="preserve">All the numbers that might represent the full text of Quran with content information needs to be used if relevant to a coding pattern. Therefore, we have two cases with and without letters information, regarding the categories of the numbers. The first case is as follows: the numbers of chapters, verses, words and letters. The second case is without letters information as follows: the numbers of chapters, verses, words. Note that both categories contain content information of the full text of Quran along with the structural chapter and verse information of the full text. Moreover, we have another two categories regarding the text type of Quran. As mentioned before, we have numbered 6236 verses and also unnumbered repetitive Basmala verses in the beginning of 112 chapters out of 114 chapters, which make 6348 total verses. I hypothesized that both represents the full text of Quran and therefore all the relevant coding patterns must be tested over the numbers from both text types regarding the applicability of a coding pattern. This means, we have to take into account all the possible trials that can come up from these categories.</w:t>
      </w:r>
    </w:p>
    <w:p>
      <w:pPr>
        <w:pStyle w:val="FirstParagraph"/>
      </w:pPr>
      <w:r>
        <w:t xml:space="preserve">These rules reduces the number of tests dramatically and allow us to test a small set of meaningful numbers to test for the general 19 based system. The codings designated as evidences must obey these rules. Only these evidences will be counted to calculate the probability of the general system presented in this book. Any other potential coding examples will be presented as strong or weak</w:t>
      </w:r>
      <w:r>
        <w:t xml:space="preserve"> </w:t>
      </w:r>
      <w:r>
        <w:rPr>
          <w:bCs/>
          <w:b/>
        </w:rPr>
        <w:t xml:space="preserve">facts</w:t>
      </w:r>
      <w:r>
        <w:t xml:space="preserve"> </w:t>
      </w:r>
      <w:r>
        <w:t xml:space="preserve">only and they are not considered under the 19 based system presented in this book. I will present them as facts because some of them still looks interesting and also in the future someone else might consider them as evidence if additional information is realized with them. While I was writing this book, I had designated some codings as facts that later turned out to be evidences as I discovered additional information around them.</w:t>
      </w:r>
    </w:p>
    <w:p>
      <w:pPr>
        <w:pStyle w:val="BodyText"/>
      </w:pPr>
      <w:r>
        <w:t xml:space="preserve">We have to set rules that define and so limit the ways we can combine multiple descriptive numbers. Otherwise, the potential numbers of combinations becomes too large to follow for readers and also would be difficult to define in a system of rules. Therefore, here I aim to set only the most meaningful rules, which are simple to understand and follow along with the evidences. I observed the combinations of the coding numbers and inferred these meaningful rules. I decided to make sure that the combinations are meaningful and did not include some other codes that were also multiple of 19 but not fall into the defined system of rules.</w:t>
      </w:r>
    </w:p>
    <w:p>
      <w:pPr>
        <w:pStyle w:val="BodyText"/>
      </w:pPr>
      <w:r>
        <w:t xml:space="preserve">Here are the other general information related to the rules for combining multiple descriptive numbers:</w:t>
      </w:r>
    </w:p>
    <w:p>
      <w:pPr>
        <w:pStyle w:val="BodyText"/>
      </w:pPr>
      <w:r>
        <w:rPr>
          <w:bCs/>
          <w:b/>
        </w:rPr>
        <w:t xml:space="preserve">Combining the main descriptive numbers and the general verse index:</w:t>
      </w:r>
      <w:r>
        <w:t xml:space="preserve">:</w:t>
      </w:r>
    </w:p>
    <w:p>
      <w:pPr>
        <w:pStyle w:val="BodyText"/>
      </w:pPr>
      <w:r>
        <w:t xml:space="preserve">The descriptive numbers can only be combined in the natural order. Each of the two text types has 4 different main descriptors, which are chapter, verse, word and letter numbers in order. That order is the natural order of</w:t>
      </w:r>
      <w:r>
        <w:t xml:space="preserve"> </w:t>
      </w:r>
      <w:r>
        <w:rPr>
          <w:bCs/>
          <w:b/>
        </w:rPr>
        <w:t xml:space="preserve">concatenating</w:t>
      </w:r>
      <w:r>
        <w:t xml:space="preserve"> </w:t>
      </w:r>
      <w:r>
        <w:t xml:space="preserve">these numbers and I use this order as a general rule in combining these numbers. This means for instance, I can never concatenate first, letters and then words in combining the multiple descriptive numbers. I also generated an independent verse index (denoted by</w:t>
      </w:r>
      <w:r>
        <w:t xml:space="preserve"> </w:t>
      </w:r>
      <w:r>
        <w:rPr>
          <w:iCs/>
          <w:i/>
        </w:rPr>
        <w:t xml:space="preserve">VerseI</w:t>
      </w:r>
      <w:r>
        <w:t xml:space="preserve"> </w:t>
      </w:r>
      <w:r>
        <w:t xml:space="preserve">in text data tables) from 1 to 6236 or from 1 to 6348 for both of the text types. This especially helps to correctly refer to the order of the unnumbered Basmalas in calculations in some codings. In a special use case of these numbers is in the</w:t>
      </w:r>
      <w:r>
        <w:t xml:space="preserve"> </w:t>
      </w:r>
      <w:r>
        <w:rPr>
          <w:bCs/>
          <w:b/>
        </w:rPr>
        <w:t xml:space="preserve">the pairing coding pattern:</w:t>
      </w:r>
      <w:r>
        <w:t xml:space="preserve">. Because, while pairing two corresponding categories, the numbered and unnumbered special verse indexes should also pair. However, since there is no number to represent unnumbered Basmala verses indexes, while pairing the correspondence on this special verse indexes might have missing information. Therefore, as a special rule to the codings with</w:t>
      </w:r>
      <w:r>
        <w:t xml:space="preserve"> </w:t>
      </w:r>
      <w:r>
        <w:rPr>
          <w:bCs/>
          <w:b/>
        </w:rPr>
        <w:t xml:space="preserve">the pairing coding pattern:</w:t>
      </w:r>
      <w:r>
        <w:t xml:space="preserve">, we always use the general verse indexes instead of the special verse indexes in such coding patterns as there should be a correspondence in pairing.</w:t>
      </w:r>
    </w:p>
    <w:bookmarkStart w:id="56" w:name="Ruleobtaintext"/>
    <w:p>
      <w:pPr>
        <w:pStyle w:val="Heading4"/>
      </w:pPr>
      <w:r>
        <w:rPr>
          <w:rStyle w:val="SectionNumber"/>
        </w:rPr>
        <w:t xml:space="preserve">3.2.1.1</w:t>
      </w:r>
      <w:r>
        <w:tab/>
      </w:r>
      <w:r>
        <w:t xml:space="preserve">Rule about obtaining the numbers from text</w:t>
      </w:r>
    </w:p>
    <w:p>
      <w:pPr>
        <w:pStyle w:val="FirstParagraph"/>
      </w:pPr>
      <w:r>
        <w:t xml:space="preserve">All the descriptive numbers must be obtained blindly from the text of Quran. One cannot change any of these numbers for any reason, which will be used to test 19 based coding system of the text of Quran. Here, the word</w:t>
      </w:r>
      <w:r>
        <w:t xml:space="preserve"> </w:t>
      </w:r>
      <w:r>
        <w:rPr>
          <w:iCs/>
          <w:i/>
        </w:rPr>
        <w:t xml:space="preserve">blindly</w:t>
      </w:r>
      <w:r>
        <w:t xml:space="preserve"> </w:t>
      </w:r>
      <w:r>
        <w:t xml:space="preserve">refers to the approach that we do not look at any content of the verses at all and just count with computer whatever we have in the text of the verses of Quran that represents the Quran. Please read Chapter</w:t>
      </w:r>
      <w:r>
        <w:t xml:space="preserve"> </w:t>
      </w:r>
      <w:r>
        <w:t xml:space="preserve">3.1</w:t>
      </w:r>
      <w:r>
        <w:t xml:space="preserve"> </w:t>
      </w:r>
      <w:r>
        <w:t xml:space="preserve">to read further details on how I got the final text document of Quran. However, I again declare that I did not make any single change to the text of Quran and it represents the same Quran as any traditional copy you can access online for example from tanzil.net or quran.com. Although I mentioned this very important point many times before, it is essential to include it in the rules again. Since I used computer friendly version of the text from tanzil.net/download, all the characters are counted as letters. A single blank character is used to separate words.</w:t>
      </w:r>
    </w:p>
    <w:bookmarkEnd w:id="56"/>
    <w:bookmarkEnd w:id="57"/>
    <w:bookmarkStart w:id="59" w:name="Probs"/>
    <w:p>
      <w:pPr>
        <w:pStyle w:val="Heading3"/>
      </w:pPr>
      <w:r>
        <w:rPr>
          <w:rStyle w:val="SectionNumber"/>
        </w:rPr>
        <w:t xml:space="preserve">3.2.2</w:t>
      </w:r>
      <w:r>
        <w:tab/>
      </w:r>
      <w:r>
        <w:t xml:space="preserve">Probabilities</w:t>
      </w:r>
    </w:p>
    <w:p>
      <w:pPr>
        <w:pStyle w:val="FirstParagraph"/>
      </w:pPr>
      <w:r>
        <w:t xml:space="preserve">I will discuss about the probability that I use to compute the probability of observing the successful tests that I provide in this book. The probability of a number being divisible by a particular number</w:t>
      </w:r>
      <w:r>
        <w:t xml:space="preserve"> </w:t>
      </w:r>
      <w:r>
        <w:rPr>
          <w:iCs/>
          <w:i/>
        </w:rPr>
        <w:t xml:space="preserve">n</w:t>
      </w:r>
      <w:r>
        <w:t xml:space="preserve"> </w:t>
      </w:r>
      <w:r>
        <w:t xml:space="preserve">is 1/n. For scientific explanations, see wikipedia.org/wiki/Natural_density.</w:t>
      </w:r>
      <w:r>
        <w:t xml:space="preserve"> </w:t>
      </w:r>
      <w:r>
        <w:t xml:space="preserve">Therefore, the probability of a number being</w:t>
      </w:r>
      <w:r>
        <w:t xml:space="preserve"> </w:t>
      </w:r>
      <w:r>
        <w:rPr>
          <w:bCs/>
          <w:b/>
        </w:rPr>
        <w:t xml:space="preserve">divisible by 19</w:t>
      </w:r>
      <w:r>
        <w:t xml:space="preserve"> </w:t>
      </w:r>
      <w:r>
        <w:t xml:space="preserve">or multiple of 19 is 1/19 or in other words</w:t>
      </w:r>
      <w:r>
        <w:t xml:space="preserve"> </w:t>
      </w:r>
      <m:oMath>
        <m:r>
          <m:t>5.26</m:t>
        </m:r>
      </m:oMath>
      <w:r>
        <w:t xml:space="preserve">%. As a reference, I will refer to this particular probability as Probability P1 in the rest of the book in the R codes.</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2.1</w:t>
      </w:r>
      <w:r>
        <w:tab/>
      </w:r>
      <w:r>
        <w:t xml:space="preserve">About the 19 system presented in this book</w:t>
      </w:r>
    </w:p>
    <w:p>
      <w:pPr>
        <w:pStyle w:val="FirstParagraph"/>
      </w:pPr>
      <w:r>
        <w:t xml:space="preserve">God knows best and this is only my inference based on my analysis over the text data of Quran. The 19 based coding system I described here might or might not fully represent the real 19 based coding and only God knows best. However, the presented system is based on my personal observations along with their codes so that anyone who has doubt can also easily test, reproduce and witnesses to the truth by heart. In the end, we observe a coding system in the text of Quran and in this book I introduce this system that I discovered in the text of Quran in 2019. So, in conclusion, when I say</w:t>
      </w:r>
      <w:r>
        <w:t xml:space="preserve"> </w:t>
      </w:r>
      <w:r>
        <w:t xml:space="preserve">‘</w:t>
      </w:r>
      <w:r>
        <w:t xml:space="preserve">19 based coding system of the text of Quran</w:t>
      </w:r>
      <w:r>
        <w:t xml:space="preserve">’</w:t>
      </w:r>
      <w:r>
        <w:t xml:space="preserve">, this means the 19 based coding system of the text of Quran based on my reproducible tested and validated observations and inference. Therefore, feel free to investigate more on this subject and see if you can find new unexplored parts of the system in Quran.</w:t>
      </w:r>
    </w:p>
    <w:p>
      <w:pPr>
        <w:pStyle w:val="BodyText"/>
      </w:pPr>
      <w:r>
        <w:t xml:space="preserve">The most important point of the 19 based coding system presented in this book is that, I do not change nor touch any text data, not even a single letter, of Quran that Muslims use. This point is important to repeatedly emphasize, as there is an older acclaimed 19 system claim that was</w:t>
      </w:r>
      <w:r>
        <w:t xml:space="preserve"> </w:t>
      </w:r>
      <w:r>
        <w:t xml:space="preserve">‘</w:t>
      </w:r>
      <w:r>
        <w:t xml:space="preserve">made up</w:t>
      </w:r>
      <w:r>
        <w:t xml:space="preserve">’</w:t>
      </w:r>
      <w:r>
        <w:t xml:space="preserve"> </w:t>
      </w:r>
      <w:r>
        <w:t xml:space="preserve">by modifying some parts of Quran (by R. Khalifa and his followers) and therefore almost all Muslims who know about the older claim have prejudices and put a distance between themselves and 19 based coding system claims about the text of Quran.</w:t>
      </w:r>
    </w:p>
    <w:p>
      <w:pPr>
        <w:pStyle w:val="BodyText"/>
      </w:pPr>
      <w:r>
        <w:t xml:space="preserve">Back to the main topic, by default we apply the divisibility test and it has the probability 1/19 to have success.I will use Binomial test to approximately calculate the probability of the overall system. Also, note that most of the evidences are dependent to each other and the expected exact probability would be lower.</w:t>
      </w:r>
    </w:p>
    <w:bookmarkEnd w:id="58"/>
    <w:bookmarkEnd w:id="59"/>
    <w:bookmarkStart w:id="60" w:name="TablesNumbersall"/>
    <w:p>
      <w:pPr>
        <w:pStyle w:val="Heading3"/>
      </w:pPr>
      <w:r>
        <w:rPr>
          <w:rStyle w:val="SectionNumber"/>
        </w:rPr>
        <w:t xml:space="preserve">3.2.3</w:t>
      </w:r>
      <w:r>
        <w:tab/>
      </w:r>
      <w:r>
        <w:t xml:space="preserve">Tables of the numbers to be used</w:t>
      </w:r>
    </w:p>
    <w:p>
      <w:pPr>
        <w:pStyle w:val="FirstParagraph"/>
      </w:pPr>
      <w:r>
        <w:t xml:space="preserve">The followings are the two tables that show the total numbers of each category of the text per verse in all and also the numbered verses. I will use these numbers of both category in the evidences.</w:t>
      </w:r>
    </w:p>
    <w:p>
      <w:pPr>
        <w:pStyle w:val="SourceCode"/>
      </w:pPr>
      <w:r>
        <w:rPr>
          <w:rStyle w:val="CommentTok"/>
        </w:rPr>
        <w:t xml:space="preserve"># knitr::kable(head(unQuran), booktabs = TRUE,</w:t>
      </w:r>
      <w:r>
        <w:br/>
      </w:r>
      <w:r>
        <w:rPr>
          <w:rStyle w:val="CommentTok"/>
        </w:rPr>
        <w:t xml:space="preserve">#   caption = 'Table head of all verses of Quran.')</w:t>
      </w:r>
      <w:r>
        <w:br/>
      </w:r>
      <w:r>
        <w:rPr>
          <w:rStyle w:val="CommentTok"/>
        </w:rPr>
        <w:t xml:space="preserve"># knitr::kable(head(nQuran), booktabs = TRUE,</w:t>
      </w:r>
      <w:r>
        <w:br/>
      </w:r>
      <w:r>
        <w:rPr>
          <w:rStyle w:val="CommentTok"/>
        </w:rPr>
        <w:t xml:space="preserve">#   caption = 'Table head of numbered verses of Quran.')</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u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6348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6236 numbered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I already provided the full dynamic tables for the verse level text data in Chapter</w:t>
      </w:r>
      <w:r>
        <w:t xml:space="preserve"> </w:t>
      </w:r>
      <w:r>
        <w:t xml:space="preserve">3.1.5</w:t>
      </w:r>
      <w:r>
        <w:t xml:space="preserve">. I presented the head parts of them here to remind the content of the verse level data.</w:t>
      </w:r>
    </w:p>
    <w:p>
      <w:pPr>
        <w:pStyle w:val="BodyText"/>
      </w:pPr>
      <w:r>
        <w:t xml:space="preserve">The followings are the two tables that show the total numbers of each category of the text per chapter in the numbered verses. Namely, they are the chapter level data data tables.</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the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Similarly, we can get a table that also includes the unnumbered Basmala verses into the above table. We need to be careful about the numbered Basmala of the first verse of the first chapter and the no Basmala situation of Chapter 9.</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all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0"/>
    <w:bookmarkStart w:id="61" w:name="Rfuncs"/>
    <w:p>
      <w:pPr>
        <w:pStyle w:val="Heading3"/>
      </w:pPr>
      <w:r>
        <w:rPr>
          <w:rStyle w:val="SectionNumber"/>
        </w:rPr>
        <w:t xml:space="preserve">3.2.4</w:t>
      </w:r>
      <w:r>
        <w:tab/>
      </w:r>
      <w:r>
        <w:t xml:space="preserve">Some R Functions</w:t>
      </w:r>
    </w:p>
    <w:p>
      <w:pPr>
        <w:pStyle w:val="FirstParagraph"/>
      </w:pPr>
      <w:r>
        <w:t xml:space="preserve">Some R functions to be used in the book is defined here. It is technical and you might just skip it.</w:t>
      </w:r>
    </w:p>
    <w:p>
      <w:pPr>
        <w:pStyle w:val="BodyText"/>
      </w:pPr>
      <w:r>
        <w:t xml:space="preserve">This is the function to compute the sum of the digits of any integer numbe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1"/>
    <w:bookmarkStart w:id="62" w:name="Abjad1Intro"/>
    <w:p>
      <w:pPr>
        <w:pStyle w:val="Heading3"/>
      </w:pPr>
      <w:r>
        <w:rPr>
          <w:rStyle w:val="SectionNumber"/>
        </w:rPr>
        <w:t xml:space="preserve">3.2.5</w:t>
      </w:r>
      <w:r>
        <w:tab/>
      </w:r>
      <w:r>
        <w:t xml:space="preserve">Abjad numbers and functions to be used later</w:t>
      </w:r>
    </w:p>
    <w:p>
      <w:pPr>
        <w:pStyle w:val="FirstParagraph"/>
      </w:pPr>
      <w:r>
        <w:t xml:space="preserve">This book is mostly based on natural numbers of the text but not with the Abjad numbers (means Gematrical numbers) but I still have some several interesting Abjad based codes, especially in the end the book. Therefore, below is about the introduction of the used Abjad numbers and functions, which will be used in those abjad several based codes.</w:t>
      </w:r>
    </w:p>
    <w:p>
      <w:pPr>
        <w:pStyle w:val="BodyText"/>
      </w:pPr>
      <w:r>
        <w:t xml:space="preserve">The Abjad numbers, are a decimal alphabetic numeral system, in which the 28 letters of the Arabic alphabet are assigned numerical values and it is a very old tradition in Arabic language. I quote this information and each letter and their corresponding Abjad numbers from en.wikipedia.org/wiki/Abjad_numerals. It is, in nature, similar to Roman numbers. As the source of Abjad numbers is not Quran and there is no information about it in Quran, I personally am reluctant to pursue a deep textual analysis using Abjad numbers in regard to 19 based coding system of the text of Quran. However, since there were early attempts and some interesting Abjad number based coding examples available on Basmala verse, I wanted test with it anyway for exploratory analysis purpose. Because, if the historical Abjad numbers that we know is correct and if there is also coding with the Abjad numbers then we might have a utility to go into the furthest resolution in the text of Quran. In the table below, I present the Arabic letters exist in the text I used and the corresponding Abjad numbers I used. It was not reviewed by an expert. If any of the numbers in the below table are incorrect, then ignore all the Abjad based codes I presented in this book and assume that they were observed by chance. In such a case, those codes would at least serve as negative control, namely examples of random codes. In short, be caution about the Abjad numeral based codes in this book. They are very few and are mainly tested for exploratory analysis. The R codes I presented to generate those codes might also help for future research studies.</w:t>
      </w:r>
      <w:r>
        <w:t xml:space="preserve"> </w:t>
      </w:r>
      <w:r>
        <w:t xml:space="preserve">Let’s first see the Abjad numbers below:</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Abjad numbers for each unique letter character in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The following R function</w:t>
      </w:r>
      <w:r>
        <w:t xml:space="preserve"> </w:t>
      </w:r>
      <w:r>
        <w:t xml:space="preserve">‘</w:t>
      </w:r>
      <w:r>
        <w:t xml:space="preserve">AbjadSeqofaWord</w:t>
      </w:r>
      <w:r>
        <w:t xml:space="preserve">’</w:t>
      </w:r>
      <w:r>
        <w:t xml:space="preserve"> </w:t>
      </w:r>
      <w:r>
        <w:t xml:space="preserve">generates the sequence of Abjad numbers for an input word. The following function</w:t>
      </w:r>
      <w:r>
        <w:t xml:space="preserve"> </w:t>
      </w:r>
      <w:r>
        <w:t xml:space="preserve">‘</w:t>
      </w:r>
      <w:r>
        <w:t xml:space="preserve">AbjadSeqofaWordSumValue</w:t>
      </w:r>
      <w:r>
        <w:t xml:space="preserve">’</w:t>
      </w:r>
      <w:r>
        <w:t xml:space="preserve"> </w:t>
      </w:r>
      <w:r>
        <w:t xml:space="preserve">returns abjad value of each word of the verse that is input to the function.</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Usage: A verse is input. Abjad numbers of words per verse is calculated by summing Abjad numbers of each letter in a word.</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asmala verse example output::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usage: Abjad numbers are replaced with each letter in a verse in selected orde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asmala verse example output:</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2"/>
    <w:bookmarkStart w:id="63" w:name="CountersInit"/>
    <w:p>
      <w:pPr>
        <w:pStyle w:val="Heading3"/>
      </w:pPr>
      <w:r>
        <w:rPr>
          <w:rStyle w:val="SectionNumber"/>
        </w:rPr>
        <w:t xml:space="preserve">3.2.6</w:t>
      </w:r>
      <w:r>
        <w:tab/>
      </w:r>
      <w:r>
        <w:t xml:space="preserve">Counters are initialized for probability calculations</w:t>
      </w:r>
    </w:p>
    <w:p>
      <w:pPr>
        <w:pStyle w:val="FirstParagraph"/>
      </w:pPr>
      <w:r>
        <w:t xml:space="preserve">Lastly, before starting presenting the 19 based codings, I will initialize two global counters here. I will use them to count how many successes and how many trials in total we observed in this book. As I present codes, I will add each success and total trial number of the tested codes to the global counter and in the end of the book we will use them to approximately calculate the probability of observing the overall system event.</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I will also add an additional global counter to count the number of independent trial groups. Because we will observe different related groups of 19 based system and when we look at the overall probability of events, we might use this number to be able to perform</w:t>
      </w:r>
      <w:r>
        <w:t xml:space="preserve"> </w:t>
      </w:r>
      <w:r>
        <w:rPr>
          <w:iCs/>
          <w:i/>
        </w:rPr>
        <w:t xml:space="preserve">multiple testing correction</w:t>
      </w:r>
      <w:r>
        <w:t xml:space="preserve"> </w:t>
      </w:r>
      <w:r>
        <w:t xml:space="preserve">to correct the overall probability considering this. This operation only makes sense for the readers with statistical knowledge and others do not need to worry about it. Basically, it will help correcting the overall probability and make it more conservative and reliable.</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I also initialize the following special counters to use them in the calculation of the probability of all the even and odd coding patterns based evidences separately.</w:t>
      </w:r>
    </w:p>
    <w:p>
      <w:pPr>
        <w:pStyle w:val="SourceCode"/>
      </w:pPr>
      <w:r>
        <w:rPr>
          <w:rStyle w:val="CommentTok"/>
        </w:rPr>
        <w:t xml:space="preserve">#Even and odd coding counters initialized</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To calculate the probability of all the evidences of key coding patterns and Al-Fatiha based coding patterns of Chapter</w:t>
      </w:r>
      <w:r>
        <w:t xml:space="preserve"> </w:t>
      </w:r>
      <w:r>
        <w:t xml:space="preserve">4.1.2</w:t>
      </w:r>
      <w:r>
        <w:t xml:space="preserve"> </w:t>
      </w:r>
      <w:r>
        <w:t xml:space="preserve">separately, I also initialize the following special counters to count all the trials and successes to calculate the probability of both Al-Fatiha based evidences and also global probability of this book in the end.</w:t>
      </w:r>
    </w:p>
    <w:p>
      <w:pPr>
        <w:pStyle w:val="SourceCode"/>
      </w:pPr>
      <w:r>
        <w:rPr>
          <w:rStyle w:val="CommentTok"/>
        </w:rPr>
        <w:t xml:space="preserve"># Al-Fatiha based coding counters initialized</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Counters for all the key coding patterns initialized</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3"/>
    <w:bookmarkEnd w:id="64"/>
    <w:bookmarkEnd w:id="65"/>
    <w:bookmarkStart w:id="132" w:name="KeyCodingsBased"/>
    <w:p>
      <w:pPr>
        <w:pStyle w:val="Heading1"/>
      </w:pPr>
      <w:r>
        <w:rPr>
          <w:rStyle w:val="SectionNumber"/>
        </w:rPr>
        <w:t xml:space="preserve">4</w:t>
      </w:r>
      <w:r>
        <w:tab/>
      </w:r>
      <w:r>
        <w:t xml:space="preserve">Key Coding Patterns based 19 System of the Full Text of Quran</w:t>
      </w:r>
    </w:p>
    <w:p>
      <w:pPr>
        <w:pStyle w:val="FirstParagraph"/>
      </w:pPr>
      <w:r>
        <w:t xml:space="preserve">The coding evidences that will be presented in this chapter are based on</w:t>
      </w:r>
      <w:r>
        <w:t xml:space="preserve"> </w:t>
      </w:r>
      <w:r>
        <w:rPr>
          <w:bCs/>
          <w:b/>
        </w:rPr>
        <w:t xml:space="preserve">the key coding patterns</w:t>
      </w:r>
      <w:r>
        <w:t xml:space="preserve">. I hypothesized that God might have left some easily testable key coding patterns into the basic but most important parts of the full text of Quran so that we can easily observe and use them as key coding patterns to open up the 19 System of the full text of Quran. By applying the key coding patterns over the full text of Quran, we can easily discover the parts of the 19 System of the full text of Quran, which are based on the key coding patterns. I named them as</w:t>
      </w:r>
      <w:r>
        <w:t xml:space="preserve"> </w:t>
      </w:r>
      <w:r>
        <w:rPr>
          <w:iCs/>
          <w:i/>
        </w:rPr>
        <w:t xml:space="preserve">key coding patterns</w:t>
      </w:r>
      <w:r>
        <w:t xml:space="preserve"> </w:t>
      </w:r>
      <w:r>
        <w:t xml:space="preserve">as it reminds me leaving a key around the door of a house so that the person who are supposed to enter the house, but should not be directly communicated, can herself have a look around find the key easily and use it to enter the house. Quran is a message and if God might have placed a 19 based coding system over the message so that we, the receivers, have a tool to scientifically test whether the message is distorted or not by observing an undistorted message coding system over it, similar to what we do in modern communication systems. If that is the case, then God might also have left some key simple codings that can easily catch our eye, most likely, at the entrance of the text or from a quick overall look to the full text so that we can easily test them and discover the key coding patterns and use them to discover the evidence codes over the full text of Quran. I have made hypotheses with such sensible approach in mind and discovered the 19 System of the full text of Quran based on the</w:t>
      </w:r>
      <w:r>
        <w:t xml:space="preserve"> </w:t>
      </w:r>
      <w:r>
        <w:rPr>
          <w:bCs/>
          <w:b/>
        </w:rPr>
        <w:t xml:space="preserve">key coding patterns</w:t>
      </w:r>
      <w:r>
        <w:t xml:space="preserve">, which I present the in this main chapter, Chapter</w:t>
      </w:r>
      <w:r>
        <w:t xml:space="preserve"> </w:t>
      </w:r>
      <w:r>
        <w:t xml:space="preserve">4</w:t>
      </w:r>
      <w:r>
        <w:t xml:space="preserve">.</w:t>
      </w:r>
    </w:p>
    <w:p>
      <w:pPr>
        <w:pStyle w:val="BodyText"/>
      </w:pPr>
      <w:r>
        <w:t xml:space="preserve">All the key coding pattern based evidences are important part of the system but I refer</w:t>
      </w:r>
      <w:r>
        <w:t xml:space="preserve"> </w:t>
      </w:r>
      <w:r>
        <w:rPr>
          <w:bCs/>
          <w:b/>
        </w:rPr>
        <w:t xml:space="preserve">the Main 19 System</w:t>
      </w:r>
      <w:r>
        <w:t xml:space="preserve"> </w:t>
      </w:r>
      <w:r>
        <w:t xml:space="preserve">part of this book as the codes based on key coding pattern based evidences but without letters information as this makes theme less prone writing styles of different texts and more universal.</w:t>
      </w:r>
    </w:p>
    <w:p>
      <w:pPr>
        <w:pStyle w:val="BodyText"/>
      </w:pPr>
      <w:r>
        <w:rPr>
          <w:bCs/>
          <w:b/>
        </w:rPr>
        <w:t xml:space="preserve">How to apply key coding patterns:</w:t>
      </w:r>
    </w:p>
    <w:p>
      <w:pPr>
        <w:pStyle w:val="BodyText"/>
      </w:pPr>
      <w:r>
        <w:t xml:space="preserve">If the found key coding pattern, is based on chapter information, then it is applied to chapter level data of the text. If it is clear, which text type (6348 or 6236) the key coding pattern is observed, then it is applied to that particular text type. If the key coding pattern is based on a verse bu the verse is clearly mentioning chapter (sure) in its meaning, we again apply the key coding pattern to chapter level data. An example of this case if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If the key coding pattern is based on a verse (not mentioning chapter), then it is applied to verse level data of Quran using both text types (6348 and 6236). If the text type of the key coding pattern is clear, then we apply to the same text type (6348 or 6236).</w:t>
      </w:r>
    </w:p>
    <w:p>
      <w:pPr>
        <w:pStyle w:val="BodyText"/>
      </w:pPr>
      <w:r>
        <w:t xml:space="preserve">Also, the follow up even odd coding trials of the key coding based evidence codes must be tested on the same text type (6348 or 6236).</w:t>
      </w:r>
    </w:p>
    <w:p>
      <w:pPr>
        <w:pStyle w:val="BodyText"/>
      </w:pPr>
      <w:r>
        <w:rPr>
          <w:bCs/>
          <w:b/>
        </w:rPr>
        <w:t xml:space="preserve">Places to look at the key coding patterns:</w:t>
      </w:r>
    </w:p>
    <w:p>
      <w:pPr>
        <w:pStyle w:val="BodyText"/>
      </w:pPr>
      <w:r>
        <w:rPr>
          <w:bCs/>
          <w:b/>
        </w:rPr>
        <w:t xml:space="preserve">1. (First Chapter, Al-Fatiha)</w:t>
      </w:r>
    </w:p>
    <w:p>
      <w:pPr>
        <w:pStyle w:val="BodyText"/>
      </w:pPr>
      <w:r>
        <w:t xml:space="preserve">The first place to look for the key coding patterns is the first and the most famous chapter of Quran, which is Al-Fatiha. The chapter Al-Fatiha is a 7 verses short chapter and it is memorized almost by all Muslims as it is considered that it needs to be read in every daily obligatory prayers, which is performed 5 times a day. Al-Fatiha means</w:t>
      </w:r>
      <w:r>
        <w:t xml:space="preserve"> </w:t>
      </w:r>
      <w:r>
        <w:t xml:space="preserve">“</w:t>
      </w:r>
      <w:r>
        <w:t xml:space="preserve">The Opener</w:t>
      </w:r>
      <w:r>
        <w:t xml:space="preserve">”</w:t>
      </w:r>
      <w:r>
        <w:t xml:space="preserve"> </w:t>
      </w:r>
      <w:r>
        <w:t xml:space="preserve">or</w:t>
      </w:r>
      <w:r>
        <w:t xml:space="preserve"> </w:t>
      </w:r>
      <w:r>
        <w:t xml:space="preserve">“</w:t>
      </w:r>
      <w:r>
        <w:t xml:space="preserve">The Opening</w:t>
      </w:r>
      <w:r>
        <w:t xml:space="preserve">”</w:t>
      </w:r>
      <w:r>
        <w:t xml:space="preserve"> </w:t>
      </w:r>
      <w:r>
        <w:t xml:space="preserve">and with that meaning it perfectly align with my hypothesis that it is the main place to look for the</w:t>
      </w:r>
      <w:r>
        <w:t xml:space="preserve"> </w:t>
      </w:r>
      <w:r>
        <w:rPr>
          <w:bCs/>
          <w:b/>
        </w:rPr>
        <w:t xml:space="preserve">key coding patterns</w:t>
      </w:r>
      <w:r>
        <w:t xml:space="preserve">. Also, since, it is an independent chapter, we can observe codings in chapter level text data and also verse level text separately and look for chapter and verse level key coding patterns in these two different levels of the text. So, it is perfect and most obvious place for the</w:t>
      </w:r>
      <w:r>
        <w:t xml:space="preserve"> </w:t>
      </w:r>
      <w:r>
        <w:rPr>
          <w:bCs/>
          <w:b/>
        </w:rPr>
        <w:t xml:space="preserve">key coding patterns</w:t>
      </w:r>
      <w:r>
        <w:t xml:space="preserve"> </w:t>
      </w:r>
      <w:r>
        <w:t xml:space="preserve">to be placed by the sender and to be looked for by the receiver over the full text of Quran. In my humble opinion, it is unique and unrivaled in that respect and the most obvious place to look for the key coding patterns. Therefore, the first and the main place to be looked at for the key coding patterns is over the first chapter of the full text of Quran, Al-Fatiha. Since we can observe the chapter and verse information in this special chapter, Al-Fatiha, the key coding patterns observed in chapter level data of Al-Fatiha will be tested on the chapter level data of the full text of Quran. Also, the key coding patterns observed in verse level data of Al-Fatiha will be tested on the verse level data of the full text of Quran.</w:t>
      </w:r>
    </w:p>
    <w:p>
      <w:pPr>
        <w:pStyle w:val="BodyText"/>
      </w:pPr>
      <w:r>
        <w:rPr>
          <w:bCs/>
          <w:b/>
        </w:rPr>
        <w:t xml:space="preserve">2. (First Verse, Basmala)</w:t>
      </w:r>
    </w:p>
    <w:p>
      <w:pPr>
        <w:pStyle w:val="BodyText"/>
      </w:pPr>
      <w:r>
        <w:t xml:space="preserve">I considered the second possible place for the</w:t>
      </w:r>
      <w:r>
        <w:t xml:space="preserve"> </w:t>
      </w:r>
      <w:r>
        <w:rPr>
          <w:bCs/>
          <w:b/>
        </w:rPr>
        <w:t xml:space="preserve">key coding patterns</w:t>
      </w:r>
      <w:r>
        <w:t xml:space="preserve"> </w:t>
      </w:r>
      <w:r>
        <w:t xml:space="preserve">to be looked at is the special and the unique verse, Basmala. Again, it is unique because, first of all, it is the first verse of Quran. It aligns with my sensible hypothesis to look at the entrance of the home or structure anology and in this case it is the text of Quran. Secondly, this special verse is repeated in the beginning of the 113 chapters of Quran but does not appear at the beginning of one chapter, Chapter 19. However, the Basmala verse also appears within one of the chapters and repeated 114 times in total and this suggests an additional and apparent 19 based association. There are 114 chapters and 114 Basmala verse observed in the full text of Quran and 114 is multiple of 19 as 16x6 =114. Moreover, the Basmala verse has this apparent and obvious 19 related natural numbers. It has indexes chapter 1 and verse 1 and has 4 words. When concatenated, we observe 114 again, which is also the total number of Basmala verses in the full text of Quran. Moreover, the Basmala verse has 19 letters and it demonstrates a clear 19 based association and stands as a clear place to look for the</w:t>
      </w:r>
      <w:r>
        <w:t xml:space="preserve"> </w:t>
      </w:r>
      <w:r>
        <w:rPr>
          <w:bCs/>
          <w:b/>
        </w:rPr>
        <w:t xml:space="preserve">key coding patterns</w:t>
      </w:r>
      <w:r>
        <w:t xml:space="preserve"> </w:t>
      </w:r>
      <w:r>
        <w:t xml:space="preserve">for the full text of Quran. Since, this is a special and unique verse and also appears at the beginning of all chapters, one of them is indexed but the rest are not indexed, I will test the key coding patterns observed in the Basmala verse, both in verse and also chapter level data of the full text of Quran. Appearance of Basmala before the starting of all chapters except one, suggest its strong relation with chapters and thus the chapter level data trials should be included. Also, as a general rule, in the places to look for key coding patterns, if we do not have chance to observe both chapter and verse level data separately then we also do not separate the chapter or verse level data while trying the relevant coding patterns in the full text of Quran. So, in short the key coding patterns from Basmala verse will be tested both in chapter and verse level data of the full text of Quran.</w:t>
      </w:r>
    </w:p>
    <w:p>
      <w:pPr>
        <w:pStyle w:val="BodyText"/>
      </w:pPr>
      <w:r>
        <w:rPr>
          <w:bCs/>
          <w:b/>
        </w:rPr>
        <w:t xml:space="preserve">3. (Verse 83:20 )</w:t>
      </w:r>
    </w:p>
    <w:p>
      <w:pPr>
        <w:pStyle w:val="BodyText"/>
      </w:pPr>
      <w:r>
        <w:t xml:space="preserve">This special verse 83:20 directly and independently states that the book (Quran) is numbered as see in the following:</w:t>
      </w:r>
    </w:p>
    <w:p>
      <w:pPr>
        <w:pStyle w:val="BlockText"/>
      </w:pPr>
      <w:r>
        <w:t xml:space="preserve">83:20 A numbered book it is. (Quran, Y.N Öztürk, kuranmeali.com)</w:t>
      </w:r>
    </w:p>
    <w:p>
      <w:pPr>
        <w:pStyle w:val="FirstParagraph"/>
      </w:pPr>
      <w:r>
        <w:t xml:space="preserve">I translated this from Turkish to English from the Turkish translation of Y.N Öztürk as traditional English translations seem to be givingg indirect meanings in such verses like this one.</w:t>
      </w:r>
    </w:p>
    <w:p>
      <w:pPr>
        <w:pStyle w:val="BodyText"/>
      </w:pPr>
      <w:r>
        <w:t xml:space="preserve">Regarding the verse,</w:t>
      </w:r>
      <w:r>
        <w:t xml:space="preserve"> </w:t>
      </w:r>
      <w:r>
        <w:t xml:space="preserve">“</w:t>
      </w:r>
      <w:r>
        <w:t xml:space="preserve">A numbered book it is</w:t>
      </w:r>
      <w:r>
        <w:t xml:space="preserve">”</w:t>
      </w:r>
      <w:r>
        <w:t xml:space="preserve">, We naturally ask the question as how it is numbered. If it is numbered to be codes by 19 system then this verse should show it. It turned out it shows it with two key coding patterns over it as follows.</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If we take the sum of these natural numbers, it is again multiple of 19. Moreover, it is exactly 114 that is the number of chapter is Quran!</w:t>
      </w:r>
    </w:p>
    <w:p>
      <w:pPr>
        <w:pStyle w:val="BodyText"/>
      </w:pPr>
      <w:r>
        <w:t xml:space="preserve">We witness that the resulting two key coding numbers are multiple of 19, which stand as key coding patterns considering the meaning of this verse.</w:t>
      </w:r>
    </w:p>
    <w:p>
      <w:pPr>
        <w:pStyle w:val="BlockText"/>
      </w:pPr>
      <w:r>
        <w:t xml:space="preserve">83:20 A numbered book it is</w:t>
      </w:r>
    </w:p>
    <w:p>
      <w:pPr>
        <w:pStyle w:val="FirstParagraph"/>
      </w:pPr>
      <w:r>
        <w:t xml:space="preserve">There are also other verses, verse 10:38 and verse 15:87, I used as key coding patterns and explained in detail in its used chapter, which should be read there not to repeat here.</w:t>
      </w:r>
    </w:p>
    <w:p>
      <w:pPr>
        <w:pStyle w:val="BodyText"/>
      </w:pPr>
      <w:r>
        <w:t xml:space="preserve">Lastly, I considered</w:t>
      </w:r>
      <w:r>
        <w:t xml:space="preserve"> </w:t>
      </w:r>
      <w:r>
        <w:rPr>
          <w:bCs/>
          <w:b/>
        </w:rPr>
        <w:t xml:space="preserve">the total numbers</w:t>
      </w:r>
      <w:r>
        <w:t xml:space="preserve"> </w:t>
      </w:r>
      <w:r>
        <w:t xml:space="preserve">of each natural numbers of text to look for key coding patterns. It is like to look at the overall picture of the structure and see if there is an obvious key coding patterns exis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I will describe in more detail about these 3 places where we look at the key coding patterns while presenting the relevant codes in the subchapters of this main chapter.</w:t>
      </w:r>
    </w:p>
    <w:p>
      <w:pPr>
        <w:pStyle w:val="BodyText"/>
      </w:pPr>
      <w:r>
        <w:rPr>
          <w:bCs/>
          <w:b/>
        </w:rPr>
        <w:t xml:space="preserve">The two subchapters, without and with letters information:</w:t>
      </w:r>
    </w:p>
    <w:p>
      <w:pPr>
        <w:pStyle w:val="BodyText"/>
      </w:pPr>
      <w:r>
        <w:t xml:space="preserve">This main chapter has two main subchapters. First subchapter does not include letters information in any of its presented codes. It is the chapter, where I present</w:t>
      </w:r>
      <w:r>
        <w:t xml:space="preserve"> </w:t>
      </w:r>
      <w:r>
        <w:rPr>
          <w:bCs/>
          <w:b/>
        </w:rPr>
        <w:t xml:space="preserve">the Main 19 system</w:t>
      </w:r>
      <w:r>
        <w:t xml:space="preserve"> </w:t>
      </w:r>
      <w:r>
        <w:t xml:space="preserve">of the full text Quran. You can refer to that chapter why I classified as such. So, it is therefore the main chapter the critics should try to attack and nullify but not the others first. Because if there is no substantial critics on the</w:t>
      </w:r>
      <w:r>
        <w:t xml:space="preserve"> </w:t>
      </w:r>
      <w:r>
        <w:rPr>
          <w:bCs/>
          <w:b/>
        </w:rPr>
        <w:t xml:space="preserve">the Main 19 system</w:t>
      </w:r>
      <w:r>
        <w:t xml:space="preserve">, then it is itself sufficient to claim a miraculous system over the full text of Quran that supports the intactness of the full text along with its content at the word level.</w:t>
      </w:r>
    </w:p>
    <w:p>
      <w:pPr>
        <w:pStyle w:val="BodyText"/>
      </w:pPr>
      <w:r>
        <w:t xml:space="preserve">The second main subchapter includes letters information as well. The reason I separated as such is because, by some people, letters information is</w:t>
      </w:r>
      <w:r>
        <w:t xml:space="preserve"> </w:t>
      </w:r>
      <w:r>
        <w:rPr>
          <w:iCs/>
          <w:i/>
        </w:rPr>
        <w:t xml:space="preserve">considered</w:t>
      </w:r>
      <w:r>
        <w:t xml:space="preserve"> </w:t>
      </w:r>
      <w:r>
        <w:t xml:space="preserve">less reliable than chapters, verses and words information. Because, in various writings of the text some of the exact same words might be written slightly differently. An example in English can be given as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Therefore, I wanted to present in the first chapter the 19 System of the key coding patterns without letters information. This way, the system presented in that subchapter will not be able to criticized with text related concerns and thus can be considered as universal. Namely, the codes and the 19 System built by them presented in the first main subchapter, should exist over all the Hafs manuscripts that represent the most common text representation of the full text of Quran. However, it is not necessarily the same for the codes with letters information, which I separately present in the second main subchapter of this main chapter. In my humble opinion, as long as there is no grammatical error in the writing of the text I used with respect to letters information, then the system with letters information suggest a strong 19 based design over the full text of Quran too. However, anyone with doubts about letters, can only focus on the codes without letters information, which is still sufficient to witness a strong 19 based design over the full text of Quran.</w:t>
      </w:r>
    </w:p>
    <w:p>
      <w:pPr>
        <w:pStyle w:val="BodyText"/>
      </w:pPr>
      <w:r>
        <w:t xml:space="preserve">The natural numbers of the text will be used for the codes. They are chapter, verse, words and letters numbers. In the first subchapter, I will present codes with only numbers of chapter, verse and words. In the second subchapter, I will present the codes with the numbers of letters information as well.</w:t>
      </w:r>
    </w:p>
    <w:p>
      <w:pPr>
        <w:pStyle w:val="BodyText"/>
      </w:pPr>
      <w:r>
        <w:t xml:space="preserve">As a general rule, all our approaches should be as natural as possible and also practical. There are 4 different natural numbers information, namely, numbers of chapter, verse, words and letters. I will never consider all the combinations blindly as this would not be sensible and practical. I will only consider the most obvious, meaningful and essential combinations of these 4 numbers. Over all, we will consider each of these 4 numbers independently as it seems to be the most natural and obvious way. However, this does not provide the full information about the text and might be considered secondary. For this, the most natural and essential first combination is using chapters, words and words information (without letters) in their natural order when concatenated. The second combination is the same but including letters information, namely, using chapters, words, words and letters in their natural order when concatenated. This way we will have only 2 main combinations both of which provide sufficient information about the content and structure of the full text of Quran. Of course, both of them have some limitations at the information resolution they poses and provide. Let me summarize the combinations of the numbers to be considered. Thee following text numbers and combinations will be used in the two main subchapters.</w:t>
      </w:r>
    </w:p>
    <w:p>
      <w:pPr>
        <w:pStyle w:val="BodyText"/>
      </w:pPr>
      <w:r>
        <w:t xml:space="preserve">First main subchapter,</w:t>
      </w:r>
      <w:r>
        <w:t xml:space="preserve"> </w:t>
      </w:r>
      <w:r>
        <w:rPr>
          <w:bCs/>
          <w:b/>
        </w:rPr>
        <w:t xml:space="preserve">the Main 19 System</w:t>
      </w:r>
      <w:r>
        <w:rPr>
          <w:bCs/>
          <w:b/>
        </w:rPr>
        <w:t xml:space="preserve"> </w:t>
      </w:r>
      <w:r>
        <w:t xml:space="preserve"> </w:t>
      </w:r>
      <w:r>
        <w:t xml:space="preserve">will consider the below text natural numbers in the following natural order:</w:t>
      </w:r>
    </w:p>
    <w:p>
      <w:pPr>
        <w:numPr>
          <w:ilvl w:val="0"/>
          <w:numId w:val="1010"/>
        </w:numPr>
        <w:pStyle w:val="Compact"/>
      </w:pPr>
      <w:r>
        <w:t xml:space="preserve">chapters, verses, words</w:t>
      </w:r>
    </w:p>
    <w:p>
      <w:pPr>
        <w:pStyle w:val="FirstParagraph"/>
      </w:pPr>
      <w:r>
        <w:t xml:space="preserve">Also, I will consider the General Verse Index, namely, the overall order of a verse in Quran instead of special verse index as follows:</w:t>
      </w:r>
    </w:p>
    <w:p>
      <w:pPr>
        <w:numPr>
          <w:ilvl w:val="0"/>
          <w:numId w:val="1011"/>
        </w:numPr>
        <w:pStyle w:val="Compact"/>
      </w:pPr>
      <w:r>
        <w:t xml:space="preserve">General verse index, chapters, words</w:t>
      </w:r>
    </w:p>
    <w:p>
      <w:pPr>
        <w:pStyle w:val="FirstParagraph"/>
      </w:pPr>
      <w:r>
        <w:t xml:space="preserve">The second main subchapter is presenting the key coding pattern based codes with letters information and will consider the numbers in the following natural order:</w:t>
      </w:r>
    </w:p>
    <w:p>
      <w:pPr>
        <w:numPr>
          <w:ilvl w:val="0"/>
          <w:numId w:val="1012"/>
        </w:numPr>
        <w:pStyle w:val="Compact"/>
      </w:pPr>
      <w:r>
        <w:t xml:space="preserve">chapters, verses, words, letters</w:t>
      </w:r>
    </w:p>
    <w:p>
      <w:pPr>
        <w:pStyle w:val="FirstParagraph"/>
      </w:pPr>
      <w:r>
        <w:t xml:space="preserve">Also, I will consider the General Verse Index with letters as follows:</w:t>
      </w:r>
    </w:p>
    <w:p>
      <w:pPr>
        <w:numPr>
          <w:ilvl w:val="0"/>
          <w:numId w:val="1013"/>
        </w:numPr>
        <w:pStyle w:val="Compact"/>
      </w:pPr>
      <w:r>
        <w:t xml:space="preserve">General verse index, chapters, words, letters</w:t>
      </w:r>
    </w:p>
    <w:p>
      <w:pPr>
        <w:numPr>
          <w:ilvl w:val="0"/>
          <w:numId w:val="1013"/>
        </w:numPr>
        <w:pStyle w:val="Compact"/>
      </w:pPr>
      <w:r>
        <w:t xml:space="preserve">General verse index, words, letters</w:t>
      </w:r>
    </w:p>
    <w:p>
      <w:pPr>
        <w:numPr>
          <w:ilvl w:val="0"/>
          <w:numId w:val="1013"/>
        </w:numPr>
        <w:pStyle w:val="Compact"/>
      </w:pPr>
      <w:r>
        <w:t xml:space="preserve">General verse index, letters</w:t>
      </w:r>
    </w:p>
    <w:p>
      <w:pPr>
        <w:pStyle w:val="FirstParagraph"/>
      </w:pPr>
      <w:r>
        <w:t xml:space="preserve">Lastly, the number of letters per word will be replaced instead of the total number of letters in a verse in the writing order.</w:t>
      </w:r>
    </w:p>
    <w:p>
      <w:pPr>
        <w:pStyle w:val="BodyText"/>
      </w:pPr>
      <w:r>
        <w:t xml:space="preserve">All these combinations will be tested mainly on the key coding pattern (KCP) expected places in Quran. They are mainly, the first chapter al-Fatiha, the first verse, Basmala, and the verse 83:20 (</w:t>
      </w:r>
      <w:r>
        <w:t xml:space="preserve">“</w:t>
      </w:r>
      <w:r>
        <w:t xml:space="preserve">A numbered book it is.</w:t>
      </w:r>
      <w:r>
        <w:t xml:space="preserve">”</w:t>
      </w:r>
      <w:r>
        <w:t xml:space="preserve">), whose meaning seems to be referring the numbered 19 system in Quran.</w:t>
      </w:r>
    </w:p>
    <w:p>
      <w:pPr>
        <w:pStyle w:val="BodyText"/>
      </w:pPr>
      <w:r>
        <w:t xml:space="preserve">The singular text numbers are not considered as the main part of the 19 system unless there is extremely clear key coding patterns observed. These are the singular text numbers. However, the codes with them might still be considered supportive evidences.</w:t>
      </w:r>
    </w:p>
    <w:p>
      <w:pPr>
        <w:numPr>
          <w:ilvl w:val="0"/>
          <w:numId w:val="1014"/>
        </w:numPr>
        <w:pStyle w:val="Compact"/>
      </w:pPr>
      <w:r>
        <w:t xml:space="preserve">chapters</w:t>
      </w:r>
    </w:p>
    <w:p>
      <w:pPr>
        <w:numPr>
          <w:ilvl w:val="0"/>
          <w:numId w:val="1014"/>
        </w:numPr>
        <w:pStyle w:val="Compact"/>
      </w:pPr>
      <w:r>
        <w:t xml:space="preserve">verses</w:t>
      </w:r>
    </w:p>
    <w:p>
      <w:pPr>
        <w:numPr>
          <w:ilvl w:val="0"/>
          <w:numId w:val="1014"/>
        </w:numPr>
        <w:pStyle w:val="Compact"/>
      </w:pPr>
      <w:r>
        <w:t xml:space="preserve">words</w:t>
      </w:r>
    </w:p>
    <w:p>
      <w:pPr>
        <w:numPr>
          <w:ilvl w:val="0"/>
          <w:numId w:val="1014"/>
        </w:numPr>
        <w:pStyle w:val="Compact"/>
      </w:pPr>
      <w:r>
        <w:t xml:space="preserve">letters</w:t>
      </w:r>
    </w:p>
    <w:p>
      <w:pPr>
        <w:pStyle w:val="FirstParagraph"/>
      </w:pPr>
      <w:r>
        <w:t xml:space="preserve">This book has evolved over time of around 5 years and became too big to fully revise. In case, if I mentioned the singular text number based codes as evidences, they should only be considered as supportive evidences at most unless they are based on extremely clear key coding patterns. I decided to separate them to make sure the 19 system presented in this book has only most meaningful natural text numbers that might show the</w:t>
      </w:r>
      <w:r>
        <w:t xml:space="preserve"> </w:t>
      </w:r>
      <w:r>
        <w:rPr>
          <w:iCs/>
          <w:i/>
        </w:rPr>
        <w:t xml:space="preserve">content</w:t>
      </w:r>
      <w:r>
        <w:t xml:space="preserve"> </w:t>
      </w:r>
      <w:r>
        <w:t xml:space="preserve">and structure of the text together is intact and unchanged.</w:t>
      </w:r>
    </w:p>
    <w:p>
      <w:pPr>
        <w:pStyle w:val="BodyText"/>
      </w:pPr>
      <w:r>
        <w:rPr>
          <w:bCs/>
          <w:b/>
        </w:rPr>
        <w:t xml:space="preserve">The coding operations used:</w:t>
      </w:r>
      <w:r>
        <w:t xml:space="preserve"> </w:t>
      </w:r>
      <w:r>
        <w:t xml:space="preserve">Sum, concatenation and digit sum operations are the 3 coding operation tested over the numbers of the full text of Quran in their natural order when possible. The operations also has a natural priority order as written from sum, then concatenation and lastly digit sum is tested. Let me clarify this with an example. Let’s say we summed the chapter, verse and words information as this 4,6,9 and got 19. So the resulting number from the decimal sum operation is 19 and we will use this sum operation as the key coding pattern to test the same pattern over the full text of Quran. However, since each number has only one digit we could also say that the digit sum of the numbers also multiple of 19. So, the question is, which one we will use as the key coding pattern to test the full text of Quran. In such cases, the natural priority of the operations that I described is used and in this example only the decimal sum operation is used as the key coding pattern to test the full text of Quran and the digit sum case is not tested nor counted.</w:t>
      </w:r>
    </w:p>
    <w:p>
      <w:pPr>
        <w:pStyle w:val="BodyText"/>
      </w:pPr>
      <w:r>
        <w:t xml:space="preserve">In summary we have the following coding operations in the natural order of priority as follows:</w:t>
      </w:r>
    </w:p>
    <w:p>
      <w:pPr>
        <w:numPr>
          <w:ilvl w:val="0"/>
          <w:numId w:val="1015"/>
        </w:numPr>
        <w:pStyle w:val="Compact"/>
      </w:pPr>
      <w:r>
        <w:t xml:space="preserve">Sum</w:t>
      </w:r>
    </w:p>
    <w:p>
      <w:pPr>
        <w:numPr>
          <w:ilvl w:val="0"/>
          <w:numId w:val="1015"/>
        </w:numPr>
        <w:pStyle w:val="Compact"/>
      </w:pPr>
      <w:r>
        <w:t xml:space="preserve">Concatenation</w:t>
      </w:r>
    </w:p>
    <w:p>
      <w:pPr>
        <w:numPr>
          <w:ilvl w:val="0"/>
          <w:numId w:val="1015"/>
        </w:numPr>
        <w:pStyle w:val="Compact"/>
      </w:pPr>
      <w:r>
        <w:t xml:space="preserve">Digit sum</w:t>
      </w:r>
    </w:p>
    <w:p>
      <w:pPr>
        <w:pStyle w:val="FirstParagraph"/>
      </w:pPr>
      <w:r>
        <w:t xml:space="preserve">Lastly, for the reference, to the best of my knowledge,</w:t>
      </w:r>
      <w:r>
        <w:t xml:space="preserve"> </w:t>
      </w:r>
      <w:r>
        <w:rPr>
          <w:bCs/>
          <w:b/>
        </w:rPr>
        <w:t xml:space="preserve">all</w:t>
      </w:r>
      <w:r>
        <w:t xml:space="preserve"> </w:t>
      </w:r>
      <w:r>
        <w:t xml:space="preserve">the codes of the 19 System, which are based on</w:t>
      </w:r>
      <w:r>
        <w:t xml:space="preserve"> </w:t>
      </w:r>
      <w:r>
        <w:rPr>
          <w:bCs/>
          <w:b/>
        </w:rPr>
        <w:t xml:space="preserve">the key coding patterns</w:t>
      </w:r>
      <w:r>
        <w:t xml:space="preserve"> </w:t>
      </w:r>
      <w:r>
        <w:t xml:space="preserve">presented within this main chapter, Chapter</w:t>
      </w:r>
      <w:r>
        <w:t xml:space="preserve"> </w:t>
      </w:r>
      <w:r>
        <w:t xml:space="preserve">4</w:t>
      </w:r>
      <w:r>
        <w:t xml:space="preserve">, are first time presented to the literature in this book, and it has been hypothesized, tested and discovered by myself.</w:t>
      </w:r>
    </w:p>
    <w:bookmarkStart w:id="93" w:name="KeySysNoLett"/>
    <w:p>
      <w:pPr>
        <w:pStyle w:val="Heading2"/>
      </w:pPr>
      <w:r>
        <w:rPr>
          <w:rStyle w:val="SectionNumber"/>
        </w:rPr>
        <w:t xml:space="preserve">4.1</w:t>
      </w:r>
      <w:r>
        <w:tab/>
      </w:r>
      <w:r>
        <w:t xml:space="preserve">Key Coding Patterns based 19 System of the Full Text of Quran Without Letters</w:t>
      </w:r>
    </w:p>
    <w:p>
      <w:pPr>
        <w:pStyle w:val="FirstParagraph"/>
      </w:pPr>
      <w:r>
        <w:t xml:space="preserve">In this main subchapter, I will present the codes of the 19 System of the full text of Quran based on the key coding patterns without letters information. Basically, in this subchapter, I will consider the numbers of the following combinations in the natural order:</w:t>
      </w:r>
    </w:p>
    <w:p>
      <w:pPr>
        <w:numPr>
          <w:ilvl w:val="0"/>
          <w:numId w:val="1016"/>
        </w:numPr>
        <w:pStyle w:val="Compact"/>
      </w:pPr>
      <w:r>
        <w:t xml:space="preserve">chapters, verses, words</w:t>
      </w:r>
    </w:p>
    <w:p>
      <w:pPr>
        <w:numPr>
          <w:ilvl w:val="0"/>
          <w:numId w:val="1016"/>
        </w:numPr>
        <w:pStyle w:val="Compact"/>
      </w:pPr>
      <w:r>
        <w:t xml:space="preserve">General verse index, chapters, words</w:t>
      </w:r>
    </w:p>
    <w:p>
      <w:pPr>
        <w:pStyle w:val="FirstParagraph"/>
      </w:pPr>
      <w:r>
        <w:t xml:space="preserve">For these numbers combinations, as mentioned before, I looked at few places to find the key coding patterns. I mentioned them before but to remind, the main places are, the first chapter Al-Fatiha, the first verse Basmala, the special verse 83:20 with strong meaningful connection to the 19 Coding System.</w:t>
      </w:r>
    </w:p>
    <w:bookmarkStart w:id="66" w:name="EvOddEven"/>
    <w:p>
      <w:pPr>
        <w:pStyle w:val="Heading3"/>
      </w:pPr>
      <w:r>
        <w:rPr>
          <w:rStyle w:val="SectionNumber"/>
        </w:rPr>
        <w:t xml:space="preserve">4.1.1</w:t>
      </w:r>
      <w:r>
        <w:tab/>
      </w:r>
      <w:r>
        <w:t xml:space="preserve">About the Even and Odd Coding Pattern</w:t>
      </w:r>
    </w:p>
    <w:p>
      <w:pPr>
        <w:pStyle w:val="FirstParagraph"/>
      </w:pPr>
      <w:r>
        <w:t xml:space="preserve">The even and odd coding pattern based system only defined for the al-Fatiha chapter based 19 System, which is the core of the 19 System presented in this book. So all the information about even and odd coding below refers to this system part.</w:t>
      </w:r>
    </w:p>
    <w:p>
      <w:pPr>
        <w:pStyle w:val="BodyText"/>
      </w:pPr>
      <w:r>
        <w:t xml:space="preserve">In this section, I will explain explain why I did hypothesize the even and odd based coding pattern. Among others, one of the universal rules were as follows:</w:t>
      </w:r>
    </w:p>
    <w:p>
      <w:pPr>
        <w:pStyle w:val="BodyText"/>
      </w:pPr>
      <w:r>
        <w:t xml:space="preserve">A coding hypothesis must have a meaningful support from the verses of Quran such that we can interpret the meaning of the verse, at least potentially, referring to the coding we hypothesized. To clarify this rule, the reason I selected number 19 as the common divisor of all the codes but no other number is that there is this</w:t>
      </w:r>
      <w:r>
        <w:t xml:space="preserve"> </w:t>
      </w:r>
      <w:r>
        <w:rPr>
          <w:iCs/>
          <w:i/>
        </w:rPr>
        <w:t xml:space="preserve">separate</w:t>
      </w:r>
      <w:r>
        <w:t xml:space="preserve"> </w:t>
      </w:r>
      <w:r>
        <w:t xml:space="preserve">verse in Quran:</w:t>
      </w:r>
      <w:r>
        <w:t xml:space="preserve"> </w:t>
      </w:r>
      <w:r>
        <w:t xml:space="preserve">“</w:t>
      </w:r>
      <w:r>
        <w:t xml:space="preserve">74:30. Over it is Nineteen</w:t>
      </w:r>
      <w:r>
        <w:t xml:space="preserve">”</w:t>
      </w:r>
      <w:r>
        <w:t xml:space="preserve">, which we interpret that Quran might have 19 based coding system over its text that shows the intact design over it and hence the intactness of it.</w:t>
      </w:r>
    </w:p>
    <w:p>
      <w:pPr>
        <w:pStyle w:val="BodyText"/>
      </w:pPr>
      <w:r>
        <w:t xml:space="preserve">Similarly, in Quran at the chapter Al-Fajr, which is Chapter 89 and Verse 3, there is this independent verse that we might interpret, among others, such that it might also refer to an even and odd pattern based codings of the 19 based system of the text of Quran.</w:t>
      </w:r>
    </w:p>
    <w:p>
      <w:pPr>
        <w:pStyle w:val="BlockText"/>
      </w:pPr>
      <w:r>
        <w:t xml:space="preserve">“</w:t>
      </w:r>
      <w:r>
        <w:t xml:space="preserve">by the even and the odd</w:t>
      </w:r>
      <w:r>
        <w:t xml:space="preserve">”</w:t>
      </w:r>
      <w:r>
        <w:t xml:space="preserve">, Quran, (89:3).</w:t>
      </w:r>
    </w:p>
    <w:p>
      <w:pPr>
        <w:pStyle w:val="FirstParagraph"/>
      </w:pPr>
      <w:r>
        <w:t xml:space="preserve">Basically, the reason we test the even and odd coding pattern in</w:t>
      </w:r>
      <w:r>
        <w:t xml:space="preserve"> </w:t>
      </w:r>
      <w:r>
        <w:rPr>
          <w:bCs/>
          <w:b/>
        </w:rPr>
        <w:t xml:space="preserve">all the evidences of the successful al-Fatiha sourced key coding patterns based 19 system</w:t>
      </w:r>
      <w:r>
        <w:t xml:space="preserve"> </w:t>
      </w:r>
      <w:r>
        <w:t xml:space="preserve">in this main chapter, is because there is this independent verse, 89:3. I hypothesized that this verse might also be about the 19 based codings of the text of Quran and, if it is, it should also be witnessed primarily within the</w:t>
      </w:r>
      <w:r>
        <w:t xml:space="preserve"> </w:t>
      </w:r>
      <w:r>
        <w:rPr>
          <w:bCs/>
          <w:b/>
        </w:rPr>
        <w:t xml:space="preserve">main 19 System</w:t>
      </w:r>
      <w:r>
        <w:t xml:space="preserve"> </w:t>
      </w:r>
      <w:r>
        <w:t xml:space="preserve">of the text of Quran if not all. Since the overall main 19 System of Quran is considered the system of codes based on the key coding patterns presented within this main chapter,</w:t>
      </w:r>
      <w:r>
        <w:t xml:space="preserve"> </w:t>
      </w:r>
      <w:r>
        <w:rPr>
          <w:bCs/>
          <w:b/>
        </w:rPr>
        <w:t xml:space="preserve">as a compulsory rule</w:t>
      </w:r>
      <w:r>
        <w:t xml:space="preserve">, all the suitable codes of the 19 based System with the key coding patterns are also followed up and tested for the even and odd coding pattern version of it. Since the even and odd coding pattern is based on pairing coding pattern, which pairs the even and odd parts of the code with its corresponding number pair, by the nature of it, only concatenation coding pattern based codes are suitable to follow up and test for also with the even and odd coding version of it. Because, for example, sum of all numbers would be equal to sum of odd and even parts of the same numbers and thus not suitable to test for even and odd coding pattern as it would be mathematical necessity to be multiple of 19 in such a case and thus not suitable.</w:t>
      </w:r>
    </w:p>
    <w:p>
      <w:pPr>
        <w:pStyle w:val="BodyText"/>
      </w:pPr>
      <w:r>
        <w:t xml:space="preserve">By the way, it is also interesting to see the concatenation of the indices of this verse, 89:3,</w:t>
      </w:r>
      <w:r>
        <w:t xml:space="preserve"> </w:t>
      </w:r>
      <w:r>
        <w:rPr>
          <w:iCs/>
          <w:i/>
        </w:rPr>
        <w:t xml:space="preserve">893</w:t>
      </w:r>
      <w:r>
        <w:t xml:space="preserve"> </w:t>
      </w:r>
      <w:r>
        <w:t xml:space="preserve">is also multiple of 19 and the remainder is 47 where the first digit of it, 4, is even and the second digit, 7, is odd too. This stands as a weak but interesting</w:t>
      </w:r>
      <w:r>
        <w:t xml:space="preserve"> </w:t>
      </w:r>
      <w:r>
        <w:rPr>
          <w:iCs/>
          <w:i/>
        </w:rPr>
        <w:t xml:space="preserve">sign</w:t>
      </w:r>
      <w:r>
        <w:t xml:space="preserve"> </w:t>
      </w:r>
      <w:r>
        <w:t xml:space="preserve">that this verse well may refer to what I hypothesize in this book. Not to mention, there was already other kinds of even and odd based interesting coding proposals based on only the chapter and verse indices at a website called amazing19.com. A simple internet search brings many similar claims on that. However, the evidences you will witness in this book is different than all the others. Because, first, unlike all the others, I also include</w:t>
      </w:r>
      <w:r>
        <w:t xml:space="preserve"> </w:t>
      </w:r>
      <w:r>
        <w:rPr>
          <w:bCs/>
          <w:b/>
        </w:rPr>
        <w:t xml:space="preserve">all</w:t>
      </w:r>
      <w:r>
        <w:t xml:space="preserve"> </w:t>
      </w:r>
      <w:r>
        <w:t xml:space="preserve">the word content information of the full text of Quran as described already in the rules of this chapter. So, the even and the odd based coding evidences you will witness in this book suggest the intactness of the full text of Quran but not for only about the order of chapter and verse indices as others do. Moreover, the evidences I present in this book are bound by all the general rules I described in Chapter</w:t>
      </w:r>
      <w:r>
        <w:t xml:space="preserve"> </w:t>
      </w:r>
      <w:r>
        <w:t xml:space="preserve">4.1.2</w:t>
      </w:r>
      <w:r>
        <w:t xml:space="preserve">. Now, let’s continue describing the even and odd pairing coding pattern.</w:t>
      </w:r>
    </w:p>
    <w:p>
      <w:pPr>
        <w:pStyle w:val="BodyText"/>
      </w:pPr>
      <w:r>
        <w:t xml:space="preserve">The even and odd pairing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represents even and the other strand represents the odd numbers in our case. We first classify the text of Quran as even and odd with respect to the chapter indices.</w:t>
      </w:r>
    </w:p>
    <w:p>
      <w:pPr>
        <w:pStyle w:val="BodyText"/>
      </w:pPr>
      <w:r>
        <w:t xml:space="preserve">The rules we have</w:t>
      </w:r>
      <w:r>
        <w:t xml:space="preserve"> </w:t>
      </w:r>
      <w:r>
        <w:rPr>
          <w:bCs/>
          <w:b/>
        </w:rPr>
        <w:t xml:space="preserve">to classify verses as even and odd</w:t>
      </w:r>
      <w:r>
        <w:t xml:space="preserve"> </w:t>
      </w:r>
      <w:r>
        <w:t xml:space="preserve">is as follows:</w:t>
      </w:r>
    </w:p>
    <w:p>
      <w:pPr>
        <w:pStyle w:val="BodyText"/>
      </w:pPr>
      <w:r>
        <w:t xml:space="preserve">If the key coding pattern is based on chapter level data, then we classify the verses belong to even chapters as even. Otherwise, we classify the verses as odd verses. If the key coding pattern is using all the verses of a chapter using its verse level data, we again classify the verses belong to even chapters as even. Because, in such a case, the whole chapter is used and we classify verses regarding chapter level data. Additionally, if the content of a verse is explicitly referring to chapters (suras) instead of verses, then the verses regarding this key coding pattern is still classified regarding chapters as described before. An example of this is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The second rule to classify verses as even or odd is using their general verse indexes. If the key coding pattern is based on a single verse (without chapter relation), then we classify the verses belong to even general verse indexes as even. Otherwise, we classify the verses as odd verses.</w:t>
      </w:r>
    </w:p>
    <w:p>
      <w:pPr>
        <w:pStyle w:val="BodyText"/>
      </w:pPr>
      <w:r>
        <w:t xml:space="preserve">After performing the even and the odd classifications, then we apply the</w:t>
      </w:r>
      <w:r>
        <w:t xml:space="preserve"> </w:t>
      </w:r>
      <w:r>
        <w:rPr>
          <w:bCs/>
          <w:b/>
        </w:rPr>
        <w:t xml:space="preserve">pairing</w:t>
      </w:r>
      <w:r>
        <w:t xml:space="preserve"> </w:t>
      </w:r>
      <w:r>
        <w:t xml:space="preserve">coding pattern that I first time introduced in this book, which is similar to the structure of</w:t>
      </w:r>
      <w:r>
        <w:t xml:space="preserve"> </w:t>
      </w:r>
      <w:r>
        <w:rPr>
          <w:bCs/>
          <w:b/>
        </w:rPr>
        <w:t xml:space="preserve">the double helix</w:t>
      </w:r>
      <w:r>
        <w:t xml:space="preserve">. Basically, we start pairing the even and their corresponding odd numbers by concatenating each pair in natural order and then concatenate all the paired numbers again in the natural order to get the single big even and odd paired codded number. As an example, if we want to get even and odd pairing coding number of the numbers from 1 to 10, then we start pairing them first as 21,43,65,87,109. We then concatenate the pairs again in the natural order and get this big even and odd codded number 21436587109.</w:t>
      </w:r>
    </w:p>
    <w:p>
      <w:pPr>
        <w:pStyle w:val="BodyText"/>
      </w:pPr>
      <w:r>
        <w:t xml:space="preserve">While using verse level text numbers with chapter based even odd classification, one side of even or odd might be shorter as we classify them by chapter indexes in the case of key coding pattern is based on the whole chapter. Then naturally, the shorter side starts over from the beginning while pairing. The reason I used this pairing pattern of unequal pairs is because it is the most natural one we could design. Since the representation number is a big number, we might also witness a miraculous evidence.</w:t>
      </w:r>
    </w:p>
    <w:p>
      <w:pPr>
        <w:pStyle w:val="BodyText"/>
      </w:pPr>
      <w:r>
        <w:t xml:space="preserve">Since it is not suitable, the code obtained by a sum operation cannot be coded with the even and odd coding pattern. Because sum of two groups give the same number as the initial direct sum. Also, since the even and odd coding pattern is itself based on pairing coding patterns, it can only be clearly applied to codings based on a concatenation of a single category text.</w:t>
      </w:r>
    </w:p>
    <w:p>
      <w:pPr>
        <w:pStyle w:val="BodyText"/>
      </w:pPr>
      <w:r>
        <w:rPr>
          <w:bCs/>
          <w:b/>
        </w:rPr>
        <w:t xml:space="preserve">Always, the probabilities are only roughly calculated. It should provide the approximate probability. Feel free to calculate the precise probability if you will.</w:t>
      </w:r>
    </w:p>
    <w:bookmarkEnd w:id="66"/>
    <w:bookmarkStart w:id="90" w:name="Evidences"/>
    <w:p>
      <w:pPr>
        <w:pStyle w:val="Heading3"/>
      </w:pPr>
      <w:r>
        <w:rPr>
          <w:rStyle w:val="SectionNumber"/>
        </w:rPr>
        <w:t xml:space="preserve">4.1.2</w:t>
      </w:r>
      <w:r>
        <w:tab/>
      </w:r>
      <w:r>
        <w:t xml:space="preserve">The Main 19 System utilizing Al-Fatiha over the Full Text of Quran Without Letters</w:t>
      </w:r>
    </w:p>
    <w:p>
      <w:pPr>
        <w:pStyle w:val="FirstParagraph"/>
      </w:pPr>
      <w:r>
        <w:t xml:space="preserve">In this chapter, I will present the</w:t>
      </w:r>
      <w:r>
        <w:t xml:space="preserve"> </w:t>
      </w:r>
      <w:r>
        <w:rPr>
          <w:bCs/>
          <w:b/>
        </w:rPr>
        <w:t xml:space="preserve">Al-Fatiha based 19 system</w:t>
      </w:r>
      <w:r>
        <w:t xml:space="preserve"> </w:t>
      </w:r>
      <w:r>
        <w:t xml:space="preserve">of the full text of Quran, which I consider it within the</w:t>
      </w:r>
      <w:r>
        <w:t xml:space="preserve"> </w:t>
      </w:r>
      <w:r>
        <w:rPr>
          <w:bCs/>
          <w:b/>
        </w:rPr>
        <w:t xml:space="preserve">Main 19 System</w:t>
      </w:r>
      <w:r>
        <w:t xml:space="preserve">. This means, considering the rules, we test all the sensible possible codings over the 4 possible natural numbers of the text of the key chapter, chapter Al-Fatiha, and whichever of the tested codings over Al-Fatiha is successful, namely, multiple of 19, then those ones are considered as the key coding patterns, like clues, and all of them have to be tested over the full text of Quran as a rule. The ones that are also successful in the full text of Quran are considered as evidence codes and part of the main 19 System of the the full text of Quran presented in this book. We count all the successful numbers of tests and total number of trails and can easily calculate the probability of what we observe.</w:t>
      </w:r>
    </w:p>
    <w:p>
      <w:pPr>
        <w:pStyle w:val="BodyText"/>
      </w:pPr>
      <w:r>
        <w:t xml:space="preserve">When all the possible sensible codings tested regarding the 4 mentioned natural numbers of Al-Fatiha at the</w:t>
      </w:r>
      <w:r>
        <w:t xml:space="preserve"> </w:t>
      </w:r>
      <w:r>
        <w:rPr>
          <w:iCs/>
          <w:i/>
        </w:rPr>
        <w:t xml:space="preserve">chapter level</w:t>
      </w:r>
      <w:r>
        <w:t xml:space="preserve"> </w:t>
      </w:r>
      <w:r>
        <w:t xml:space="preserve">numbers, I observe only two codings as multiple of 19 thus they will be tested over the full text of Quran as the key coding patterns. As you will witness in the following subsections of this subchapter, both of these key coding patterns also exist over the full text of Quran. See Chapter</w:t>
      </w:r>
      <w:r>
        <w:t xml:space="preserve"> </w:t>
      </w:r>
      <w:r>
        <w:t xml:space="preserve">4.1.2.3</w:t>
      </w:r>
      <w:r>
        <w:t xml:space="preserve"> </w:t>
      </w:r>
      <w:r>
        <w:t xml:space="preserve">and Chapter</w:t>
      </w:r>
      <w:r>
        <w:t xml:space="preserve"> </w:t>
      </w:r>
      <w:r>
        <w:t xml:space="preserve">4.1.2.5</w:t>
      </w:r>
      <w:r>
        <w:t xml:space="preserve"> </w:t>
      </w:r>
      <w:r>
        <w:t xml:space="preserve">for these two codings. Moreover, as per the rules we need to test the even and odd coding patterns as the obligatory follow up tests for each successful key coding patterns. For the details about why we always test with the even and odd coding patterns as follow up test, one can read the Chapter</w:t>
      </w:r>
      <w:r>
        <w:t xml:space="preserve"> </w:t>
      </w:r>
      <w:r>
        <w:t xml:space="preserve">4.1.1</w:t>
      </w:r>
      <w:r>
        <w:t xml:space="preserve">. Therefore, we test the even and odd coding patterns for these successful key coding patterns and observed that they also exist over the full text of Quran. See Chapter</w:t>
      </w:r>
      <w:r>
        <w:t xml:space="preserve"> </w:t>
      </w:r>
      <w:r>
        <w:t xml:space="preserve">4.1.2.4</w:t>
      </w:r>
      <w:r>
        <w:t xml:space="preserve"> </w:t>
      </w:r>
      <w:r>
        <w:t xml:space="preserve">and Chapter</w:t>
      </w:r>
      <w:r>
        <w:t xml:space="preserve"> </w:t>
      </w:r>
      <w:r>
        <w:t xml:space="preserve">4.1.2.6</w:t>
      </w:r>
      <w:r>
        <w:t xml:space="preserve"> </w:t>
      </w:r>
      <w:r>
        <w:t xml:space="preserve">for these two codings.</w:t>
      </w:r>
    </w:p>
    <w:p>
      <w:pPr>
        <w:pStyle w:val="BodyText"/>
      </w:pPr>
      <w:r>
        <w:t xml:space="preserve">When we look at the verse level data of Al-Fatiha to look for key coding patterns similarly, we observe one successful sensible coding without letters information. When we test this key coding pattern over the over the full text of Quran at the verse level data we observe that it also exist in it. Moreover, we test the follow up even and odd coding pattern with this successful key coding pattern and it also exist over the full text of Quran.</w:t>
      </w:r>
    </w:p>
    <w:p>
      <w:pPr>
        <w:pStyle w:val="BodyText"/>
      </w:pPr>
      <w:r>
        <w:t xml:space="preserve">By the way, there is also one successful sensible coding</w:t>
      </w:r>
      <w:r>
        <w:t xml:space="preserve"> </w:t>
      </w:r>
      <w:r>
        <w:rPr>
          <w:iCs/>
          <w:i/>
        </w:rPr>
        <w:t xml:space="preserve">with</w:t>
      </w:r>
      <w:r>
        <w:t xml:space="preserve"> </w:t>
      </w:r>
      <w:r>
        <w:t xml:space="preserve">letters information observed at the verse level data from the chapter Al-Fatiha, which is a pairing coding operation. When tested, this key coding pattern also exist over the over the full text of Quran at the verse level data. Since pairing and sum coding operation are not suitable, as per the rule, this key coding pattern is not tested for the even and odd coding pattern. This coding will be presented in the second main subchapter with the letters information separate from this first main subchapter that only presents codes without the letters information.</w:t>
      </w:r>
    </w:p>
    <w:bookmarkStart w:id="68" w:name="EvFatihah"/>
    <w:p>
      <w:pPr>
        <w:pStyle w:val="Heading4"/>
      </w:pPr>
      <w:r>
        <w:rPr>
          <w:rStyle w:val="SectionNumber"/>
        </w:rPr>
        <w:t xml:space="preserve">4.1.2.1</w:t>
      </w:r>
      <w:r>
        <w:tab/>
      </w:r>
      <w:r>
        <w:t xml:space="preserve">About the 19 System based on the chapter Al-Fatihah based coding patterns</w:t>
      </w:r>
    </w:p>
    <w:p>
      <w:pPr>
        <w:pStyle w:val="FirstParagraph"/>
      </w:pPr>
      <w:r>
        <w:t xml:space="preserve">Assuming that the text I used and the computations I performed are correct, I consider the</w:t>
      </w:r>
      <w:r>
        <w:t xml:space="preserve"> </w:t>
      </w:r>
      <w:r>
        <w:rPr>
          <w:bCs/>
          <w:b/>
        </w:rPr>
        <w:t xml:space="preserve">Al-Fatiha based 19 system</w:t>
      </w:r>
      <w:r>
        <w:t xml:space="preserve"> </w:t>
      </w:r>
      <w:r>
        <w:t xml:space="preserve">I present in this chapter as the most important evidences that demonstrates an apparent 19 based system within itself though it is still part of the general 19 system that is the combination of all the evidences I present in this book. Since the evidences presented in this chapter are mainly based on the rules derived from codings observed in, arguably, the most important and also the first chapter of Quran, named Al-Fatihah (The Opener), I consider them as the most important evidences in my humble opinion. This is my conclusion considering all the 19 based codings that I discovered and presented in this book. This is because the evidences I present in this chapter are based on a clear, universal, meaningful and quite a strong rule with which we can easily screen all the possible coding trials.</w:t>
      </w:r>
    </w:p>
    <w:p>
      <w:pPr>
        <w:pStyle w:val="BodyText"/>
      </w:pPr>
      <w:r>
        <w:t xml:space="preserve">The evidences of the</w:t>
      </w:r>
      <w:r>
        <w:t xml:space="preserve"> </w:t>
      </w:r>
      <w:r>
        <w:rPr>
          <w:bCs/>
          <w:b/>
        </w:rPr>
        <w:t xml:space="preserve">Al-Fatiha based 19 system</w:t>
      </w:r>
      <w:r>
        <w:t xml:space="preserve"> </w:t>
      </w:r>
      <w:r>
        <w:t xml:space="preserve">presented in this chapter suggests the intactness of the full text of Quran to a great degree. By full text, I mean including</w:t>
      </w:r>
      <w:r>
        <w:t xml:space="preserve"> </w:t>
      </w:r>
      <w:r>
        <w:rPr>
          <w:bCs/>
          <w:b/>
        </w:rPr>
        <w:t xml:space="preserve">all</w:t>
      </w:r>
      <w:r>
        <w:t xml:space="preserve"> </w:t>
      </w:r>
      <w:r>
        <w:t xml:space="preserve">the number of words at each verse and chapters along with the current exact structure and order of the chapters and verses. Since there is no letter based coding in the</w:t>
      </w:r>
      <w:r>
        <w:t xml:space="preserve"> </w:t>
      </w:r>
      <w:r>
        <w:rPr>
          <w:bCs/>
          <w:b/>
        </w:rPr>
        <w:t xml:space="preserve">Al-Fatiha based 19 system</w:t>
      </w:r>
      <w:r>
        <w:t xml:space="preserve">, it might also be considered universal as it covers chapters, verse and words information only, which is less open to variations in writing in comparison to letters information. The Hafs recitation is known as the common manuscript, which represent the text of Quran, which is used by around 97% of Muslims</w:t>
      </w:r>
      <w:r>
        <w:t xml:space="preserve"> </w:t>
      </w:r>
      <w:r>
        <w:t xml:space="preserve">(</w:t>
      </w:r>
      <w:hyperlink w:anchor="ref-ShahzadBook1">
        <w:r>
          <w:rPr>
            <w:rStyle w:val="Hyperlink"/>
          </w:rPr>
          <w:t xml:space="preserve">Saleem 2018</w:t>
        </w:r>
      </w:hyperlink>
      <w:r>
        <w:t xml:space="preserve">)</w:t>
      </w:r>
      <w:r>
        <w:t xml:space="preserve">. It can be easily accessed from commonly used websites, such as tanzil.net or quran.com. See Chapter</w:t>
      </w:r>
      <w:r>
        <w:t xml:space="preserve"> </w:t>
      </w:r>
      <w:r>
        <w:t xml:space="preserve">3.1</w:t>
      </w:r>
      <w:r>
        <w:t xml:space="preserve"> </w:t>
      </w:r>
      <w:r>
        <w:t xml:space="preserve">for the details of the text I used in this study.</w:t>
      </w:r>
    </w:p>
    <w:p>
      <w:pPr>
        <w:pStyle w:val="BodyText"/>
      </w:pPr>
      <w:r>
        <w:t xml:space="preserve">The coding evidences of this chapter together make the</w:t>
      </w:r>
      <w:r>
        <w:t xml:space="preserve"> </w:t>
      </w:r>
      <w:r>
        <w:rPr>
          <w:bCs/>
          <w:b/>
        </w:rPr>
        <w:t xml:space="preserve">Al-Fatiha based 19 system</w:t>
      </w:r>
      <w:r>
        <w:t xml:space="preserve"> </w:t>
      </w:r>
      <w:r>
        <w:t xml:space="preserve">suggest a design over the full text of Quran down to the number of words. Since we observe a miraculous design over the text, it suggests that the Quran text, which I explained in detail in Chapter</w:t>
      </w:r>
      <w:r>
        <w:t xml:space="preserve"> </w:t>
      </w:r>
      <w:r>
        <w:t xml:space="preserve">3.1</w:t>
      </w:r>
      <w:r>
        <w:t xml:space="preserve">, is intact and unchanged. If there was even a single word missing or redundant, or the structure of verses or chapters were any different, then all my evidences together would most likely be invalid. Therefore, the</w:t>
      </w:r>
      <w:r>
        <w:t xml:space="preserve"> </w:t>
      </w:r>
      <w:r>
        <w:rPr>
          <w:iCs/>
          <w:i/>
        </w:rPr>
        <w:t xml:space="preserve">Al-Fatiha based 19 system</w:t>
      </w:r>
      <w:r>
        <w:t xml:space="preserve"> </w:t>
      </w:r>
      <w:r>
        <w:t xml:space="preserve">presents solid mathematical coding evidences that strongly support the hypothesis that the full text of Quran is unchanged since the year around 632 when it was first</w:t>
      </w:r>
      <w:r>
        <w:t xml:space="preserve"> </w:t>
      </w:r>
      <w:r>
        <w:rPr>
          <w:iCs/>
          <w:i/>
        </w:rPr>
        <w:t xml:space="preserve">fully</w:t>
      </w:r>
      <w:r>
        <w:t xml:space="preserve"> </w:t>
      </w:r>
      <w:r>
        <w:t xml:space="preserve">revealed and recorded.</w:t>
      </w:r>
    </w:p>
    <w:p>
      <w:pPr>
        <w:pStyle w:val="BodyText"/>
      </w:pPr>
      <w:r>
        <w:t xml:space="preserve">My main coding approaches can be best summarized in short as</w:t>
      </w:r>
      <w:r>
        <w:t xml:space="preserve"> </w:t>
      </w:r>
      <w:r>
        <w:rPr>
          <w:iCs/>
          <w:i/>
        </w:rPr>
        <w:t xml:space="preserve">the concatenation of the natural numbers of the text in the natural order</w:t>
      </w:r>
      <w:r>
        <w:t xml:space="preserve">. When I realized that there are many independent 19 based codings available in Al-Fatiha (The Opener), I then hypothesized that God might have left those special coding patterns of Al-Fatihah as clues, as</w:t>
      </w:r>
      <w:r>
        <w:t xml:space="preserve"> </w:t>
      </w:r>
      <w:r>
        <w:rPr>
          <w:bCs/>
          <w:b/>
        </w:rPr>
        <w:t xml:space="preserve">the opener</w:t>
      </w:r>
      <w:r>
        <w:t xml:space="preserve"> </w:t>
      </w:r>
      <w:r>
        <w:t xml:space="preserve">of the Al-Fatiha based 19 system, so that we might easily discover the 19 based system design in the full text of Quran and be assured by the witnessing it. My hypothesis turned out to be validated and I ended up discovering the Al-Fatiha based main evidences. All the evidences of the chapter (without the letters information), including the successor even and odd coding evidences, together makes</w:t>
      </w:r>
      <w:r>
        <w:t xml:space="preserve"> </w:t>
      </w:r>
      <w:r>
        <w:rPr>
          <w:bCs/>
          <w:b/>
        </w:rPr>
        <w:t xml:space="preserve">Al-Fatiha based 19 system</w:t>
      </w:r>
      <w:r>
        <w:t xml:space="preserve"> </w:t>
      </w:r>
      <w:r>
        <w:t xml:space="preserve">that I discovered and presented in this book. I consider the other evidences I presented in this book as additional and not as primary comparing to the</w:t>
      </w:r>
      <w:r>
        <w:t xml:space="preserve"> </w:t>
      </w:r>
      <w:r>
        <w:rPr>
          <w:bCs/>
          <w:b/>
        </w:rPr>
        <w:t xml:space="preserve">Al-Fatiha based 19 system</w:t>
      </w:r>
      <w:r>
        <w:t xml:space="preserve">. This is my personal conclusion considering all the evidences I witnessed. On the other hand, I also sometimes present some codings as</w:t>
      </w:r>
      <w:r>
        <w:t xml:space="preserve"> </w:t>
      </w:r>
      <w:r>
        <w:rPr>
          <w:bCs/>
          <w:b/>
        </w:rPr>
        <w:t xml:space="preserve">facts</w:t>
      </w:r>
      <w:r>
        <w:t xml:space="preserve">, not as evidences of the 19 System, because they are not within the boundaries of the rules I described. I present them because I might still find them interesting and also they might be potential evidences that I might not have noticed the correct rule yet and some other researchers might notice later in case it exists.</w:t>
      </w:r>
    </w:p>
    <w:p>
      <w:pPr>
        <w:pStyle w:val="BodyText"/>
      </w:pPr>
      <w:r>
        <w:t xml:space="preserve">I already described the rules in a separate chapter for about how to obtain the codings to be tested. Briefly, the particular rule of this main chapter is that, regarding all the mentioned rules, we try all the possible sensible coding patterns and whatever the 19 based sensible and successful coding patterns we observe on the chapter Al-Fatiha of Quran, then we will further test it over the full text of Quran as well since we hypothesize that they might be left as the clues for the Al-Fatiha based 19 system of the full text of Quran. Also, as mentioned before, for any key coding pattern of Al-Fatiha that is validated over the full text of Quran, we must also test them with the follow up even and odd coding pattern as per the defined rules.</w:t>
      </w:r>
    </w:p>
    <w:p>
      <w:pPr>
        <w:pStyle w:val="BodyText"/>
      </w:pPr>
      <w:r>
        <w:t xml:space="preserve">In order not to make the book too long, I might not print out here all the big coding numbers of each evidence. However, you can easily run the codes I provided and regenerate them. Alternatively, you might access them and other related materials from the Github repository of this book at</w:t>
      </w:r>
      <w:r>
        <w:t xml:space="preserve"> </w:t>
      </w:r>
      <w:hyperlink r:id="rId67">
        <w:r>
          <w:rPr>
            <w:rStyle w:val="Hyperlink"/>
          </w:rPr>
          <w:t xml:space="preserve">https://github.com/quran2019/Quran19</w:t>
        </w:r>
      </w:hyperlink>
      <w:r>
        <w:t xml:space="preserve">.</w:t>
      </w:r>
    </w:p>
    <w:p>
      <w:pPr>
        <w:pStyle w:val="BodyText"/>
      </w:pPr>
      <w:r>
        <w:t xml:space="preserve">Lastly, for the reference, to the best of my knowledge,</w:t>
      </w:r>
      <w:r>
        <w:t xml:space="preserve"> </w:t>
      </w:r>
      <w:r>
        <w:rPr>
          <w:bCs/>
          <w:b/>
        </w:rPr>
        <w:t xml:space="preserve">all</w:t>
      </w:r>
      <w:r>
        <w:t xml:space="preserve"> </w:t>
      </w:r>
      <w:r>
        <w:t xml:space="preserve">the evidences of the</w:t>
      </w:r>
      <w:r>
        <w:t xml:space="preserve"> </w:t>
      </w:r>
      <w:r>
        <w:rPr>
          <w:bCs/>
          <w:b/>
        </w:rPr>
        <w:t xml:space="preserve">Al-Fatiha based 19 system</w:t>
      </w:r>
      <w:r>
        <w:t xml:space="preserve"> </w:t>
      </w:r>
      <w:r>
        <w:t xml:space="preserve">presented within this main chapter, Chapter</w:t>
      </w:r>
      <w:r>
        <w:t xml:space="preserve"> </w:t>
      </w:r>
      <w:r>
        <w:t xml:space="preserve">4.1.2</w:t>
      </w:r>
      <w:r>
        <w:t xml:space="preserve">, are first time presented to the literature in this book, and it has been hypothesized, tested and discovered by myself.</w:t>
      </w:r>
    </w:p>
    <w:bookmarkEnd w:id="68"/>
    <w:bookmarkStart w:id="69" w:name="MainRulesDecEV"/>
    <w:p>
      <w:pPr>
        <w:pStyle w:val="Heading4"/>
      </w:pPr>
      <w:r>
        <w:rPr>
          <w:rStyle w:val="SectionNumber"/>
        </w:rPr>
        <w:t xml:space="preserve">4.1.2.2</w:t>
      </w:r>
      <w:r>
        <w:tab/>
      </w:r>
      <w:r>
        <w:t xml:space="preserve">Rules of Al-Fatiha based 19 system evidences</w:t>
      </w:r>
    </w:p>
    <w:p>
      <w:pPr>
        <w:pStyle w:val="FirstParagraph"/>
      </w:pPr>
      <w:r>
        <w:t xml:space="preserve">Here I state the rules that have to be used in</w:t>
      </w:r>
      <w:r>
        <w:t xml:space="preserve"> </w:t>
      </w:r>
      <w:r>
        <w:rPr>
          <w:bCs/>
          <w:b/>
        </w:rPr>
        <w:t xml:space="preserve">all</w:t>
      </w:r>
      <w:r>
        <w:t xml:space="preserve"> </w:t>
      </w:r>
      <w:r>
        <w:t xml:space="preserve">the evidences within this chapter, Chapter</w:t>
      </w:r>
      <w:r>
        <w:t xml:space="preserve"> </w:t>
      </w:r>
      <w:r>
        <w:t xml:space="preserve">4.1.2</w:t>
      </w:r>
      <w:r>
        <w:t xml:space="preserve">, if applicable over the numbers to be tested.</w:t>
      </w:r>
    </w:p>
    <w:p>
      <w:pPr>
        <w:numPr>
          <w:ilvl w:val="0"/>
          <w:numId w:val="1017"/>
        </w:numPr>
      </w:pPr>
      <w:r>
        <w:rPr>
          <w:bCs/>
          <w:b/>
        </w:rPr>
        <w:t xml:space="preserve">Meaningful code patterns</w:t>
      </w:r>
      <w:r>
        <w:t xml:space="preserve">: All the rules, universal or particular, must be meaningful. We should be able to find answers for what and why we are applying each of the coding patterns. No redundant information can be added or removed. Manipulations at any level, even for a single letter, are</w:t>
      </w:r>
      <w:r>
        <w:t xml:space="preserve"> </w:t>
      </w:r>
      <w:r>
        <w:rPr>
          <w:iCs/>
          <w:i/>
        </w:rPr>
        <w:t xml:space="preserve">not</w:t>
      </w:r>
      <w:r>
        <w:t xml:space="preserve"> </w:t>
      </w:r>
      <w:r>
        <w:t xml:space="preserve">allowed at all for any reason. This is a universal rule and reminded here that is followed in all the chapters of this book.</w:t>
      </w:r>
    </w:p>
    <w:p>
      <w:pPr>
        <w:numPr>
          <w:ilvl w:val="0"/>
          <w:numId w:val="1017"/>
        </w:numPr>
      </w:pPr>
      <w:r>
        <w:rPr>
          <w:bCs/>
          <w:b/>
        </w:rPr>
        <w:t xml:space="preserve">Codes and Context from Quran</w:t>
      </w:r>
      <w:r>
        <w:t xml:space="preserve">: This is also another universal rule that is reminded here. The coding hypothesis must have meaningful support from the verses of Quran such that we can interpret the meaning of the verse, at least potentially, referring to the coding we hypothesized. To clarify this rule, the reason I selected number 19 but no other number for the divisibility test is that there is this independent verse in Quran (74:30):</w:t>
      </w:r>
      <w:r>
        <w:t xml:space="preserve"> </w:t>
      </w:r>
      <w:r>
        <w:t xml:space="preserve">“</w:t>
      </w:r>
      <w:r>
        <w:t xml:space="preserve">Over it is Nineteen</w:t>
      </w:r>
      <w:r>
        <w:t xml:space="preserve">”</w:t>
      </w:r>
      <w:r>
        <w:t xml:space="preserve">, which we interpret such that, Quran might have a 19 based system design over its text that indicates the intactness of it. This rule is very important as it dramatically reduces the potential testable number of codings in it. This rule also partly answers the thoughtless counter argument and the ignorant stereotype critics such that</w:t>
      </w:r>
      <w:r>
        <w:t xml:space="preserve"> </w:t>
      </w:r>
      <w:r>
        <w:t xml:space="preserve">“</w:t>
      </w:r>
      <w:r>
        <w:rPr>
          <w:iCs/>
          <w:i/>
        </w:rPr>
        <w:t xml:space="preserve">all books has some kind of patterns in it</w:t>
      </w:r>
      <w:r>
        <w:t xml:space="preserve">”</w:t>
      </w:r>
      <w:r>
        <w:t xml:space="preserve">. Because, this rule connects the content information of the book to the text medium that conveys the content information.</w:t>
      </w:r>
    </w:p>
    <w:p>
      <w:pPr>
        <w:numPr>
          <w:ilvl w:val="0"/>
          <w:numId w:val="1017"/>
        </w:numPr>
      </w:pPr>
      <w:r>
        <w:rPr>
          <w:bCs/>
          <w:b/>
        </w:rPr>
        <w:t xml:space="preserve">Coding patterns in order of importance</w:t>
      </w:r>
      <w:r>
        <w:t xml:space="preserve">: As mentioned before, sum, concatenation and digit sum operations are the 3 main coding operation tested over the numbers of the full text of Quran in their natural order when possible, with the priority from sum, concatenation and lastly digit sum. Also, if we see an operation, for instance sum, is used in the key coding pattern, while testing it in chapter level data, we must use it for each chapters and concatenate all in natural order. The process is the same with verse level number. In the verse level data, we must use the operation for each verses and concatenate all in natural order. This when we have to test a key coding pattern both in chapter and verse level data. Also, concatenation must always be used to connect chapters if we observe a key coding pattern at the chapter level numbers in the special chapter, which is Al-Fatiha in our case. Similarly, concatenation must always be used to connect verses if we observe a key coding pattern at the verse level numbers in the special chapter of Al-Fatiha. But, any key coding pattern observed from an isolated meaningfully relevant verse, we have to test that key coding pattern both in chapter and verse level data. Because an isolated verse is does not represent all the verses in a particular chapter like we observe in Al-Fatiha and we cannot</w:t>
      </w:r>
      <w:r>
        <w:t xml:space="preserve"> </w:t>
      </w:r>
      <w:r>
        <w:rPr>
          <w:iCs/>
          <w:i/>
        </w:rPr>
        <w:t xml:space="preserve">clearly distinguish</w:t>
      </w:r>
      <w:r>
        <w:t xml:space="preserve"> </w:t>
      </w:r>
      <w:r>
        <w:t xml:space="preserve">whether the pattern is specific to verses only or not. If there is a single number without any operation, then we look at what that single number represents. If it represent for example number of total chapters, then we look at the sum of chapter number in the verse or chapter level data similarly as an example. If it represent a verse index for example, then it is not about sum and we just use concatenation operation at the verse level and chapter level data using indexes similarly.</w:t>
      </w:r>
    </w:p>
    <w:p>
      <w:pPr>
        <w:numPr>
          <w:ilvl w:val="0"/>
          <w:numId w:val="1017"/>
        </w:numPr>
      </w:pPr>
      <w:r>
        <w:rPr>
          <w:bCs/>
          <w:b/>
        </w:rPr>
        <w:t xml:space="preserve">Re-writing always with letters data</w:t>
      </w:r>
      <w:r>
        <w:t xml:space="preserve">:The special coding pattern, which is called as</w:t>
      </w:r>
      <w:r>
        <w:t xml:space="preserve"> </w:t>
      </w:r>
      <w:r>
        <w:rPr>
          <w:iCs/>
          <w:i/>
        </w:rPr>
        <w:t xml:space="preserve">re-writing</w:t>
      </w:r>
      <w:r>
        <w:t xml:space="preserve"> </w:t>
      </w:r>
      <w:r>
        <w:t xml:space="preserve">coding pattern can only used if there are letters numbers information in the code. Because, it literally tries to represent the text by re-writing from right to left as in Arabic text. Therefore, whenever we have letters information among the numbers, the direction of concatenation is always from right to left as in Arabic, which seems as the reverse order of the standard concatenation we use. This is also another universal rule that is reminded.</w:t>
      </w:r>
    </w:p>
    <w:p>
      <w:pPr>
        <w:numPr>
          <w:ilvl w:val="0"/>
          <w:numId w:val="1017"/>
        </w:numPr>
      </w:pPr>
      <w:r>
        <w:rPr>
          <w:bCs/>
          <w:b/>
        </w:rPr>
        <w:t xml:space="preserve">Ignoring identical</w:t>
      </w:r>
      <w:r>
        <w:t xml:space="preserve">: If a coding pattern is used and obtained a successful coding number but some other coding patterns also resulting the same successful number, only the first coding pattern with the higher priority is used and the others are ignored. Since the coding patterns have priority, the coding patterns with the highest priority is used as the key coding pattern alone. Namely, sum, concatenation and digit sum is the order of priorities of the coding operation, respectively.</w:t>
      </w:r>
    </w:p>
    <w:p>
      <w:pPr>
        <w:numPr>
          <w:ilvl w:val="0"/>
          <w:numId w:val="1017"/>
        </w:numPr>
      </w:pPr>
      <w:r>
        <w:rPr>
          <w:bCs/>
          <w:b/>
        </w:rPr>
        <w:t xml:space="preserve">Natural numbers in natural order</w:t>
      </w:r>
      <w:r>
        <w:t xml:space="preserve">: The natural numbers of the full text of Quran is concatenated in natural order by default. For example, if we are using the numbers, the natural order starts from 1 to the maximum number, such as 1 to 114. The numbers of the text has also natural order, which starts from chapters and proceeds in the natural order as verses, words and letters. This is also another universal rule that is reminded here.</w:t>
      </w:r>
    </w:p>
    <w:p>
      <w:pPr>
        <w:numPr>
          <w:ilvl w:val="0"/>
          <w:numId w:val="1017"/>
        </w:numPr>
      </w:pPr>
      <w:r>
        <w:rPr>
          <w:bCs/>
          <w:b/>
        </w:rPr>
        <w:t xml:space="preserve">Three levels of text numbers</w:t>
      </w:r>
      <w:r>
        <w:t xml:space="preserve">: As there are three levels of the numbers of the text that can be derived from the full text of Quran, which are total level, chapter level and verse level as described in Chapter</w:t>
      </w:r>
      <w:r>
        <w:t xml:space="preserve"> </w:t>
      </w:r>
      <w:r>
        <w:t xml:space="preserve">3.2.1</w:t>
      </w:r>
      <w:r>
        <w:t xml:space="preserve">, the evidences of this chapter must consider those levels and be tested in all of them</w:t>
      </w:r>
      <w:r>
        <w:t xml:space="preserve"> </w:t>
      </w:r>
      <w:r>
        <w:rPr>
          <w:iCs/>
          <w:i/>
        </w:rPr>
        <w:t xml:space="preserve">if relevant</w:t>
      </w:r>
      <w:r>
        <w:t xml:space="preserve">. This is also another universal rule that is reminded.</w:t>
      </w:r>
    </w:p>
    <w:p>
      <w:pPr>
        <w:numPr>
          <w:ilvl w:val="0"/>
          <w:numId w:val="1017"/>
        </w:numPr>
      </w:pPr>
      <w:r>
        <w:rPr>
          <w:bCs/>
          <w:b/>
        </w:rPr>
        <w:t xml:space="preserve">The chapter, verse and words information are considered universal</w:t>
      </w:r>
      <w:r>
        <w:t xml:space="preserve">: Since this particular subchapter provides the</w:t>
      </w:r>
      <w:r>
        <w:t xml:space="preserve"> </w:t>
      </w:r>
      <w:r>
        <w:rPr>
          <w:bCs/>
          <w:b/>
        </w:rPr>
        <w:t xml:space="preserve">Al-Fatiha based 19 system</w:t>
      </w:r>
      <w:r>
        <w:t xml:space="preserve"> </w:t>
      </w:r>
      <w:r>
        <w:t xml:space="preserve">of the full text of Quran,</w:t>
      </w:r>
      <w:r>
        <w:t xml:space="preserve"> </w:t>
      </w:r>
      <w:r>
        <w:rPr>
          <w:bCs/>
          <w:b/>
        </w:rPr>
        <w:t xml:space="preserve">Al-Fatiha based 19 system</w:t>
      </w:r>
      <w:r>
        <w:t xml:space="preserve"> </w:t>
      </w:r>
      <w:r>
        <w:t xml:space="preserve">should have been readily available to be discovered at all times since Quran was revealed in its completeness since 632. Although I used the common Hafs manuscript text that represents Quran, there might still be various versions of Hafs manuscripts considering various slight differences in writing of some of its words because of varying writing styles. Namely, they are the same words but they might have slight differences in letters while writing the same word during the history. See the details on this matter in Chapter</w:t>
      </w:r>
      <w:r>
        <w:t xml:space="preserve"> </w:t>
      </w:r>
      <w:r>
        <w:t xml:space="preserve">3.1</w:t>
      </w:r>
      <w:r>
        <w:t xml:space="preserve"> </w:t>
      </w:r>
      <w:r>
        <w:t xml:space="preserve">and Chapter</w:t>
      </w:r>
      <w:r>
        <w:t xml:space="preserve"> </w:t>
      </w:r>
      <w:r>
        <w:t xml:space="preserve">3.2.1</w:t>
      </w:r>
      <w:r>
        <w:t xml:space="preserve">. The</w:t>
      </w:r>
      <w:r>
        <w:t xml:space="preserve"> </w:t>
      </w:r>
      <w:r>
        <w:rPr>
          <w:bCs/>
          <w:b/>
        </w:rPr>
        <w:t xml:space="preserve">Al-Fatiha based 19 system</w:t>
      </w:r>
      <w:r>
        <w:t xml:space="preserve"> </w:t>
      </w:r>
      <w:r>
        <w:t xml:space="preserve">of the text of Quran presented in this particular subchapter Chapter</w:t>
      </w:r>
      <w:r>
        <w:t xml:space="preserve"> </w:t>
      </w:r>
      <w:r>
        <w:t xml:space="preserve">4.1.2</w:t>
      </w:r>
      <w:r>
        <w:t xml:space="preserve"> </w:t>
      </w:r>
      <w:r>
        <w:t xml:space="preserve">does not include the letters information and therefore represents almost all of the Hafs manuscripts. Namely, the evidences of the</w:t>
      </w:r>
      <w:r>
        <w:t xml:space="preserve"> </w:t>
      </w:r>
      <w:r>
        <w:rPr>
          <w:bCs/>
          <w:b/>
        </w:rPr>
        <w:t xml:space="preserve">Al-Fatiha based 19 system</w:t>
      </w:r>
      <w:r>
        <w:t xml:space="preserve"> </w:t>
      </w:r>
      <w:r>
        <w:t xml:space="preserve">should incorporate information that verifies the exact structure and content of the text of Quran in most of the Hafs manuscripts of the current and past time. Since the main sounding narrative about the preservation of Quran is such that</w:t>
      </w:r>
      <w:r>
        <w:t xml:space="preserve"> </w:t>
      </w:r>
      <w:r>
        <w:t xml:space="preserve">“</w:t>
      </w:r>
      <w:r>
        <w:t xml:space="preserve">it has been protected till the last word of it</w:t>
      </w:r>
      <w:r>
        <w:t xml:space="preserve">”</w:t>
      </w:r>
      <w:r>
        <w:t xml:space="preserve">, the three text elements of the text,</w:t>
      </w:r>
      <w:r>
        <w:t xml:space="preserve"> </w:t>
      </w:r>
      <w:r>
        <w:rPr>
          <w:iCs/>
          <w:i/>
        </w:rPr>
        <w:t xml:space="preserve">chapter, verse and words</w:t>
      </w:r>
      <w:r>
        <w:t xml:space="preserve">, is universally required in any code that claims to stand as an evidence for the protection of Quran along with its content and structure at some level. These three content information of the text together are the bare minimum to represent the full text with its structure and content information. As mentioned before, there might be some variations in writing some of the words with slight differences in writing of the same words but they all mean the exact same word. In English, we can give an example of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w:t>
      </w:r>
      <w:r>
        <w:t xml:space="preserve">for the same word written with different letters. Therefore, I consider the codes without the letters information as the most universal as it covers almost all of the Hafs manuscripts and independent from the slight letters differences.</w:t>
      </w:r>
      <w:r>
        <w:t xml:space="preserve"> </w:t>
      </w:r>
      <w:r>
        <w:t xml:space="preserve">On the other hand, in the second main subchapter, Chapter</w:t>
      </w:r>
      <w:r>
        <w:t xml:space="preserve"> </w:t>
      </w:r>
      <w:r>
        <w:t xml:space="preserve">4.2</w:t>
      </w:r>
      <w:r>
        <w:t xml:space="preserve">, I will also include the letters information in the trials to make sure I have followed scientifically rigorous approach and try to answer all possible critics and questions. So, the coding patterns will be tested in both of the possible content information to represent the text. However, the ones with</w:t>
      </w:r>
      <w:r>
        <w:t xml:space="preserve"> </w:t>
      </w:r>
      <w:r>
        <w:rPr>
          <w:iCs/>
          <w:i/>
        </w:rPr>
        <w:t xml:space="preserve">chapter, verse and words</w:t>
      </w:r>
      <w:r>
        <w:t xml:space="preserve"> </w:t>
      </w:r>
      <w:r>
        <w:t xml:space="preserve">information is considered the most universal codings and thus I classified as</w:t>
      </w:r>
      <w:r>
        <w:t xml:space="preserve"> </w:t>
      </w:r>
      <w:r>
        <w:rPr>
          <w:bCs/>
          <w:b/>
        </w:rPr>
        <w:t xml:space="preserve">the Main 19 System</w:t>
      </w:r>
      <w:r>
        <w:t xml:space="preserve">. The codes with</w:t>
      </w:r>
      <w:r>
        <w:t xml:space="preserve"> </w:t>
      </w:r>
      <w:r>
        <w:rPr>
          <w:iCs/>
          <w:i/>
        </w:rPr>
        <w:t xml:space="preserve">chapter, verse, words and letters</w:t>
      </w:r>
      <w:r>
        <w:t xml:space="preserve"> </w:t>
      </w:r>
      <w:r>
        <w:t xml:space="preserve">information is providing more resolution but is not considered as at the same level of strength like the universal codes. Basically, all the two possible combinations to represent a full text with its structure and content will be tested and included in the probability calculations but separately. The people who might have doubt about the letters of the text can then focus on the this main subchapter, Chapter</w:t>
      </w:r>
      <w:r>
        <w:t xml:space="preserve"> </w:t>
      </w:r>
      <w:r>
        <w:t xml:space="preserve">4.1</w:t>
      </w:r>
      <w:r>
        <w:t xml:space="preserve">, for the most universal 19 System,</w:t>
      </w:r>
      <w:r>
        <w:t xml:space="preserve"> </w:t>
      </w:r>
      <w:r>
        <w:rPr>
          <w:bCs/>
          <w:b/>
        </w:rPr>
        <w:t xml:space="preserve">the Main 19 System</w:t>
      </w:r>
      <w:r>
        <w:t xml:space="preserve">, which does not have any letters information in its codes.</w:t>
      </w:r>
    </w:p>
    <w:p>
      <w:pPr>
        <w:numPr>
          <w:ilvl w:val="0"/>
          <w:numId w:val="1017"/>
        </w:numPr>
      </w:pPr>
      <w:r>
        <w:rPr>
          <w:iCs/>
          <w:i/>
        </w:rPr>
        <w:t xml:space="preserve">All sensible code patterns regarding rules are tested on Al-Fatiha to find keys</w:t>
      </w:r>
      <w:r>
        <w:t xml:space="preserve">: For this particular subchapter, Chapter</w:t>
      </w:r>
      <w:r>
        <w:t xml:space="preserve"> </w:t>
      </w:r>
      <w:r>
        <w:t xml:space="preserve">4.1.2</w:t>
      </w:r>
      <w:r>
        <w:t xml:space="preserve">, the question then becomes which coding operations we can try on Al-Fatiha? The short answer is all the possible and sensible ones that are also meaningful and in accordance with the rules described here in this sub-chapter.</w:t>
      </w:r>
    </w:p>
    <w:p>
      <w:pPr>
        <w:numPr>
          <w:ilvl w:val="0"/>
          <w:numId w:val="1017"/>
        </w:numPr>
      </w:pPr>
      <w:r>
        <w:rPr>
          <w:bCs/>
          <w:b/>
        </w:rPr>
        <w:t xml:space="preserve">Pairing coding pattern</w:t>
      </w:r>
      <w:r>
        <w:t xml:space="preserve">: Pairing is a special concatenation coding pattern that we might use to test between two different categories when suitable. Because of its special structure, the current even and odd coding pattern cannot be applied to a paired code. Because the even and odd coding pattern is already using pairing coding pattern but applied to single category numbers by replacing the order of the text by prioritizing the even ones first. Moreover, the rewriting coding pattern is never used together with the pairing coding pattern as pairing is not considered a rewriting of the text.</w:t>
      </w:r>
    </w:p>
    <w:p>
      <w:pPr>
        <w:numPr>
          <w:ilvl w:val="0"/>
          <w:numId w:val="1017"/>
        </w:numPr>
      </w:pPr>
      <w:r>
        <w:rPr>
          <w:bCs/>
          <w:b/>
        </w:rPr>
        <w:t xml:space="preserve">The even and odd coding pattern is applied as well:</w:t>
      </w:r>
      <w:r>
        <w:t xml:space="preserve"> </w:t>
      </w:r>
      <w:r>
        <w:t xml:space="preserve">After each of the successful key coding patterns, we must also test them with the even and odd coding pattern over the full text of Quran in the same text category (6348 or 6236) if suitable. Namely, for instance, for each Al-Fatiha based successful coding, we also have to test</w:t>
      </w:r>
      <w:r>
        <w:t xml:space="preserve"> </w:t>
      </w:r>
      <w:r>
        <w:rPr>
          <w:bCs/>
          <w:b/>
        </w:rPr>
        <w:t xml:space="preserve">the even and odd pairing coding</w:t>
      </w:r>
      <w:r>
        <w:t xml:space="preserve"> </w:t>
      </w:r>
      <w:r>
        <w:t xml:space="preserve">pattern as the follow up test as per the rules. This is a general rule for all the successful key coding patterns. See the sub-section Chapter</w:t>
      </w:r>
      <w:r>
        <w:t xml:space="preserve"> </w:t>
      </w:r>
      <w:r>
        <w:t xml:space="preserve">4.1.1</w:t>
      </w:r>
      <w:r>
        <w:t xml:space="preserve"> </w:t>
      </w:r>
      <w:r>
        <w:t xml:space="preserve">for more details on the even and odd coding pattern. Basically, the reason I test the even and odd coding pattern in all the key coding pattern based evidences is because there is this independent verse:</w:t>
      </w:r>
      <w:r>
        <w:t xml:space="preserve"> </w:t>
      </w:r>
      <w:r>
        <w:t xml:space="preserve">“</w:t>
      </w:r>
      <w:r>
        <w:t xml:space="preserve">by the even and the odd</w:t>
      </w:r>
      <w:r>
        <w:t xml:space="preserve">”</w:t>
      </w:r>
      <w:r>
        <w:t xml:space="preserve">, Quran, (89:3). I hypothesized that this verse might also be about numbers and if so, it should also be observed within the</w:t>
      </w:r>
      <w:r>
        <w:t xml:space="preserve"> </w:t>
      </w:r>
      <w:r>
        <w:rPr>
          <w:bCs/>
          <w:b/>
        </w:rPr>
        <w:t xml:space="preserve">Main 19 system</w:t>
      </w:r>
      <w:r>
        <w:t xml:space="preserve"> </w:t>
      </w:r>
      <w:r>
        <w:t xml:space="preserve">of the full text Quran, which is the key coding pattern based 19 System. As I consider this part of the 19 System as the the most important part over all the other codes, I expect that the even and odd coding pattern might also exist in this most important 19 System. Because, for example, if the</w:t>
      </w:r>
      <w:r>
        <w:t xml:space="preserve"> </w:t>
      </w:r>
      <w:r>
        <w:rPr>
          <w:bCs/>
          <w:b/>
        </w:rPr>
        <w:t xml:space="preserve">Al-Fatiha based codings</w:t>
      </w:r>
      <w:r>
        <w:t xml:space="preserve"> </w:t>
      </w:r>
      <w:r>
        <w:t xml:space="preserve">we witnessed are really part of the</w:t>
      </w:r>
      <w:r>
        <w:t xml:space="preserve"> </w:t>
      </w:r>
      <w:r>
        <w:rPr>
          <w:bCs/>
          <w:b/>
        </w:rPr>
        <w:t xml:space="preserve">main 19 system</w:t>
      </w:r>
      <w:r>
        <w:t xml:space="preserve"> </w:t>
      </w:r>
      <w:r>
        <w:t xml:space="preserve">of the text Quran, the further ensuring even and odd coding pattern based codes might be expected to be within the same system part. The follow up even and odd coding pattern based coding test are therefore required and if successful, it further assures and strengthen the</w:t>
      </w:r>
      <w:r>
        <w:t xml:space="preserve"> </w:t>
      </w:r>
      <w:r>
        <w:rPr>
          <w:bCs/>
          <w:b/>
        </w:rPr>
        <w:t xml:space="preserve">Main 19 system</w:t>
      </w:r>
      <w:r>
        <w:t xml:space="preserve">.</w:t>
      </w:r>
    </w:p>
    <w:p>
      <w:pPr>
        <w:numPr>
          <w:ilvl w:val="0"/>
          <w:numId w:val="1017"/>
        </w:numPr>
      </w:pPr>
      <w:r>
        <w:t xml:space="preserve">Another special rule for</w:t>
      </w:r>
      <w:r>
        <w:t xml:space="preserve"> </w:t>
      </w:r>
      <w:r>
        <w:rPr>
          <w:bCs/>
          <w:b/>
        </w:rPr>
        <w:t xml:space="preserve">the even and odd pairing coding pattern</w:t>
      </w:r>
      <w:r>
        <w:t xml:space="preserve"> </w:t>
      </w:r>
      <w:r>
        <w:t xml:space="preserve">is such that, it is always paired as even numbers first and then the corresponding odd number. This rule follows the exact observed order in the source verse, which is</w:t>
      </w:r>
      <w:r>
        <w:t xml:space="preserve"> </w:t>
      </w:r>
      <w:r>
        <w:t xml:space="preserve">“</w:t>
      </w:r>
      <w:r>
        <w:t xml:space="preserve">by the even and the odd</w:t>
      </w:r>
      <w:r>
        <w:t xml:space="preserve">”</w:t>
      </w:r>
      <w:r>
        <w:t xml:space="preserve">, Quran, (89:3). Also,</w:t>
      </w:r>
      <w:r>
        <w:t xml:space="preserve"> </w:t>
      </w:r>
      <w:r>
        <w:rPr>
          <w:bCs/>
          <w:b/>
        </w:rPr>
        <w:t xml:space="preserve">the even and odd pairing coding</w:t>
      </w:r>
      <w:r>
        <w:t xml:space="preserve"> </w:t>
      </w:r>
      <w:r>
        <w:t xml:space="preserve">pattern is applied to the same text type of the key coding based evidence it follows, either 6348 or 6236.</w:t>
      </w:r>
    </w:p>
    <w:p>
      <w:pPr>
        <w:pStyle w:val="FirstParagraph"/>
      </w:pPr>
      <w:r>
        <w:t xml:space="preserve">In the above points, I described all the rules of the key coding pattern based 19 System of the full text of Quran. I consider the codes of this system</w:t>
      </w:r>
      <w:r>
        <w:t xml:space="preserve"> </w:t>
      </w:r>
      <w:r>
        <w:rPr>
          <w:bCs/>
          <w:b/>
        </w:rPr>
        <w:t xml:space="preserve">without</w:t>
      </w:r>
      <w:r>
        <w:t xml:space="preserve"> </w:t>
      </w:r>
      <w:r>
        <w:t xml:space="preserve">letters information as the</w:t>
      </w:r>
      <w:r>
        <w:t xml:space="preserve"> </w:t>
      </w:r>
      <w:r>
        <w:rPr>
          <w:bCs/>
          <w:b/>
        </w:rPr>
        <w:t xml:space="preserve">Main 19 system</w:t>
      </w:r>
      <w:r>
        <w:t xml:space="preserve"> </w:t>
      </w:r>
      <w:r>
        <w:t xml:space="preserve">of Quran. Those are the rules I defined based on my observations to make sure the 19 System I present is rule based system with which we can easily count all the possible 19 based coding trials and thus can measure the coding space of all the possible trials. This has vital importance to be able to accurately calculate the probability of what we observe in the end. I try to follow a scientific approach to be able to measure the probability of the 19 system of the full text of Quran that I discovered and present in this book. You might come across other earlier or later claims regarding the 19 based system over Quran but, to the best of my knowledge, none of them provide the total possible number of trials of their claims. In fact, as far as I know, the system I discovered and present in this book is the first fully rule based 19 system in literature. Without a rule based claim, we cannot measure the boundaries of the proposed system and thus cannot measure whether what we observe is extraordinary or not.</w:t>
      </w:r>
    </w:p>
    <w:bookmarkEnd w:id="69"/>
    <w:bookmarkStart w:id="71" w:name="EvSilence"/>
    <w:p>
      <w:pPr>
        <w:pStyle w:val="Heading4"/>
      </w:pPr>
      <w:r>
        <w:rPr>
          <w:rStyle w:val="SectionNumber"/>
        </w:rPr>
        <w:t xml:space="preserve">4.1.2.3</w:t>
      </w:r>
      <w:r>
        <w:tab/>
      </w:r>
      <w:r>
        <w:t xml:space="preserve">Fatiha Evidence to Silence: Harmony among Chapters, Verses and Words</w:t>
      </w:r>
    </w:p>
    <w:p>
      <w:pPr>
        <w:pStyle w:val="FirstParagraph"/>
      </w:pPr>
      <w:r>
        <w:t xml:space="preserve">The code I will present in this chapter is the first Al-Fatiha based code evidence of the</w:t>
      </w:r>
      <w:r>
        <w:t xml:space="preserve"> </w:t>
      </w:r>
      <w:r>
        <w:rPr>
          <w:bCs/>
          <w:b/>
        </w:rPr>
        <w:t xml:space="preserve">Main 19 system</w:t>
      </w:r>
      <w:r>
        <w:t xml:space="preserve">, which is also a key coding pattern based system. I discovered this evidence on February 10, 2020 and added into the e-book right away. I might have discovered it before without its connection to Al-Fatiha but have forgotten this evidence when I first discovered the initial evidences and published them in this book in 2019. Because, it is so evident and similar to my other evidences. I was so overwhelmed with many evidences while writing this book and probably forgot this one by then as I had not seen the relation of it with the</w:t>
      </w:r>
      <w:r>
        <w:t xml:space="preserve"> </w:t>
      </w:r>
      <w:r>
        <w:rPr>
          <w:bCs/>
          <w:b/>
        </w:rPr>
        <w:t xml:space="preserve">Al-Fatiha based 19 system</w:t>
      </w:r>
      <w:r>
        <w:t xml:space="preserve">. After the publication of my book, there were some critics on my book as it was mostly based on the evidences that includes the number of letters. Since some have doubts about the exact letters, they doubted about those evidences that include letters information. I guess, it may seem too good to be true for them. Having this criticism in mind, I was looking at the table below, which shows each chapter and the number of verses, words and letters within each chapte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0" w:name="tab:unnamed-chunk-26"/>
      <w:bookmarkEnd w:id="70"/>
      <w:r>
        <w:t xml:space="preserve">Table 4.1: Table head of the numbers at chapters in Quran.</w:t>
      </w:r>
    </w:p>
    <w:tbl>
      <w:tblPr>
        <w:tblStyle w:val="Table"/>
        <w:tblW w:type="auto" w:w="0"/>
        <w:tblLook w:firstRow="1" w:lastRow="0" w:firstColumn="0" w:lastColumn="0" w:noHBand="0" w:noVBand="0" w:val="0020"/>
        <w:jc w:val="start"/>
        <w:tblCaption w:val="Table 4.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he most important chapter in Quran might be considered as the first chapter, Al-Fatiha (</w:t>
      </w:r>
      <w:r>
        <w:rPr>
          <w:bCs/>
          <w:b/>
        </w:rPr>
        <w:t xml:space="preserve">the Opener</w:t>
      </w:r>
      <w:r>
        <w:t xml:space="preserve">). This chapter is recited in every obligatory daily prayers by all Muslims. Reciting Al-Fatiha in the daily prayer is</w:t>
      </w:r>
      <w:r>
        <w:t xml:space="preserve"> </w:t>
      </w:r>
      <w:r>
        <w:rPr>
          <w:iCs/>
          <w:i/>
        </w:rPr>
        <w:t xml:space="preserve">considered</w:t>
      </w:r>
      <w:r>
        <w:t xml:space="preserve"> </w:t>
      </w:r>
      <w:r>
        <w:t xml:space="preserve">a requirement by the Tradition. Therefore, all Muslims know and recites this first chapter of Quran every day in the obligatory daily prayers. This numbers if this uniquely important and also the first chapter of Quran caught my eye as the digit sum of the chapter index (1), number of verses (7) and number of words (29) is exactly 19 (1+7+2+9 = 19). This woke me up right away. I then tested the universal concatenation rule of this book by concatenating these numbers, as always, in the natural order from chapters towards words. Then I got 1729, and it is also multiple of 19 as 1729/19 = 91.</w:t>
      </w:r>
    </w:p>
    <w:p>
      <w:pPr>
        <w:pStyle w:val="BodyText"/>
      </w:pPr>
      <w:r>
        <w:t xml:space="preserve">As we witnessed, there are two simple and crystal clear 19 based codings in the most important chapter, Al-Fatiha, of Quran. They stand apparently in the first and most important chapter of Quran. Namely, over the chapter Al-Fatiha, or</w:t>
      </w:r>
      <w:r>
        <w:t xml:space="preserve"> </w:t>
      </w:r>
      <w:r>
        <w:t xml:space="preserve">“</w:t>
      </w:r>
      <w:r>
        <w:t xml:space="preserve">over it is 19</w:t>
      </w:r>
      <w:r>
        <w:t xml:space="preserve">”</w:t>
      </w:r>
      <w:r>
        <w:t xml:space="preserve">. There is also the independent verse at chapter 74 and verse 30, 74:30</w:t>
      </w:r>
      <w:r>
        <w:t xml:space="preserve"> </w:t>
      </w:r>
      <w:r>
        <w:t xml:space="preserve">“</w:t>
      </w:r>
      <w:r>
        <w:t xml:space="preserve">Over it is 19</w:t>
      </w:r>
      <w:r>
        <w:t xml:space="preserve">”</w:t>
      </w:r>
      <w:r>
        <w:t xml:space="preserve">. Since, we clearly see 19 over the Al-Fatiha, it is fair to hypothesize that the clear 19 based codings over the. chapter Al-Fatiha might be left as clues to discover the main 19 based system over the full text of Quran.</w:t>
      </w:r>
    </w:p>
    <w:p>
      <w:pPr>
        <w:pStyle w:val="BodyText"/>
      </w:pPr>
      <w:r>
        <w:t xml:space="preserve">Then, I learned the pattern! My hypothesis was simple. God might have left us these obvious and simple coding patterns as clues within the most important and most recited and also a short chapter of Quran so that anyone can observe it and even manually try and witness those coding patterns and consider them as potential clues and migt then test it over the full text of Quran. Therefore, the next step for me was to test these patterns in the full text of Quran. Because, as a information coding expert, the hypothesis I thought was that they might be left as clues or key coding patterns and if the hypothesis is true then we should observe these two coding patterns in the full text of Quran too. For each of the 114 chapter, I first applied these patterns and obtained the representation number of each chapter. I then concatenate them from first chapter till 114 in the natural order as always. This concatenation approach is similar to what we observed in Evidence</w:t>
      </w:r>
      <w:r>
        <w:t xml:space="preserve"> </w:t>
      </w:r>
      <w:r>
        <w:t xml:space="preserve">5.5.1</w:t>
      </w:r>
      <w:r>
        <w:t xml:space="preserve">. Regarding the big number to be tested, since I inferred this pattern specifically from the first chapter, Al-Fatiha, this evidence has its own rule and not necessarily have to fully align with the rest of the book. I already described all the rules before.</w:t>
      </w:r>
    </w:p>
    <w:p>
      <w:pPr>
        <w:pStyle w:val="BodyText"/>
      </w:pPr>
      <w:r>
        <w:t xml:space="preserve">In this particular section, I present one of the two codings as an evidence code that we learned its coding pattern from the chapter level representation number of the first chapter, Al-Fatiha, which is 1729, where the chapter index (1), number of verses (7) and number of words (29), which were concatenated in the natural order. Let me also illustrate the coding pattern of this evidence. Basically, we first concatenate the chapter index, the number of verses and also the number of words in each chapter within itself and then concatenate all of them in the natural order again and get the big representation number of the full text of Quran as illustrated below:</w:t>
      </w:r>
    </w:p>
    <w:p>
      <w:pPr>
        <w:pStyle w:val="BlockText"/>
      </w:pPr>
      <w:r>
        <w:t xml:space="preserve">[Chapter 1 | Total Verses in Chapter 1 | Total Words in Chapter 1] [Chapter 2 | Total Verses in Chapter 2 | Total Words in Chapter 2] . . . . . . [Chapter 114 | Total Verses in Chapter 114 | Total Words in Chapter 114]</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Square brackets are used to separate each chapter information and all the adjacent brackets are concatenated to each other by default.</w:t>
      </w:r>
    </w:p>
    <w:p>
      <w:pPr>
        <w:pStyle w:val="BodyText"/>
      </w:pPr>
      <w:r>
        <w:t xml:space="preserve">Considering all the 6348 verses of Quran, if we use the real numbers in the above formula, it would be like this:</w:t>
      </w:r>
    </w:p>
    <w:p>
      <w:pPr>
        <w:pStyle w:val="BlockText"/>
      </w:pPr>
      <w:r>
        <w:t xml:space="preserve">[ 1 | 7 | 29] [ 2 | 287 | 6144] . . . . . . [114 | 7 | 24]</w:t>
      </w:r>
    </w:p>
    <w:p>
      <w:pPr>
        <w:pStyle w:val="FirstParagraph"/>
      </w:pPr>
      <w:r>
        <w:t xml:space="preserve">And, the final number after all the concatenation would look like this:</w:t>
      </w:r>
    </w:p>
    <w:p>
      <w:pPr>
        <w:pStyle w:val="BlockText"/>
      </w:pPr>
      <w:r>
        <w:t xml:space="preserve">172922876144 . . . . . . 114724</w:t>
      </w:r>
    </w:p>
    <w:p>
      <w:pPr>
        <w:pStyle w:val="FirstParagraph"/>
      </w:pPr>
      <w:r>
        <w:t xml:space="preserve">See below R programming scripts for the proof of this evidence. They can be used and the code can be easily</w:t>
      </w:r>
      <w:r>
        <w:t xml:space="preserve"> </w:t>
      </w:r>
      <w:r>
        <w:rPr>
          <w:bCs/>
          <w:b/>
        </w:rPr>
        <w:t xml:space="preserve">reproduced</w:t>
      </w:r>
      <w:r>
        <w:t xml:space="preserve"> </w:t>
      </w:r>
      <w:r>
        <w:t xml:space="preserve">and witnessed as if it is a</w:t>
      </w:r>
      <w:r>
        <w:t xml:space="preserve"> </w:t>
      </w:r>
      <w:r>
        <w:rPr>
          <w:iCs/>
          <w:i/>
        </w:rPr>
        <w:t xml:space="preserve">Reproducible Miracle</w:t>
      </w:r>
      <w:r>
        <w:t xml:space="preserve">. I will print out this 800 digits length big number in the end of this chapter so that you can easily perform tests and checks on it. The final big number includes all the verses, including the unnumbered Basmala verses of Quran, which means this evidence exists over the text type of all the 6348 verses of Quran.</w:t>
      </w:r>
    </w:p>
    <w:p>
      <w:pPr>
        <w:pStyle w:val="SourceCode"/>
      </w:pP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rPr>
          <w:rStyle w:val="CommentTok"/>
        </w:rPr>
        <w:t xml:space="preserve"># dfVCWL is a data table that keeps the chapter level text numbers of the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head part of the text</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tail part of the text</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the remaining is 0 from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800</w:t>
      </w:r>
    </w:p>
    <w:p>
      <w:pPr>
        <w:pStyle w:val="FirstParagraph"/>
      </w:pPr>
      <w:r>
        <w:t xml:space="preserve">This evidence suggests that chapters, verses and words of Quran is under the observed 19 based coding system of the text of Quran. In particular, it is part of the Al-Fatiha based 19 system and not distorted from the beginning and unchanged since the year around 632.</w:t>
      </w:r>
    </w:p>
    <w:p>
      <w:pPr>
        <w:pStyle w:val="BodyText"/>
      </w:pPr>
      <w:r>
        <w:rPr>
          <w:bCs/>
          <w:b/>
        </w:rPr>
        <w:t xml:space="preserve">Additional Key coding pattern for this code from verse 10:38</w:t>
      </w:r>
      <w:r>
        <w:t xml:space="preserve">: Chapter 10, verse 38 has 16 words. When concatenated we get</w:t>
      </w:r>
      <w:r>
        <w:t xml:space="preserve"> </w:t>
      </w:r>
      <w:r>
        <w:rPr>
          <w:iCs/>
          <w:i/>
        </w:rPr>
        <w:t xml:space="preserve">103816</w:t>
      </w:r>
      <w:r>
        <w:t xml:space="preserve"> </w:t>
      </w:r>
      <w:r>
        <w:t xml:space="preserve">coding number and it is multiple of 19. The exact key coding pattern also exist in the first chapter of Quran, Al-Fatiha, and also in the full text of Quran as presented in Evidence</w:t>
      </w:r>
      <w:r>
        <w:t xml:space="preserve"> </w:t>
      </w:r>
      <w:r>
        <w:t xml:space="preserve">4.1.2.3</w:t>
      </w:r>
      <w:r>
        <w:t xml:space="preserve">. As a side not, the remaining of 103816 after dividing to 19 is 5464 and the digit sum of 5464 is also exactly 19. As per the rules, if the content of a verse is explicitly referring to chapters (suras) instead of verses, then the verses regarding this key coding pattern is still classified regarding chapters as described before. An example of this is this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The coding pattern in Al-Fatiha is also tested over the second text type, namely in the 6236 numbered verses, as per the general rules. But we only observed it over the text type of 6348 verses. Therefore, statistically, we performed two trials and observed one success in this particular coding pattern of Al-Fatiha.</w:t>
      </w:r>
    </w:p>
    <w:p>
      <w:pPr>
        <w:pStyle w:val="BodyText"/>
      </w:pPr>
      <w:r>
        <w:t xml:space="preserve">Let’s add the number of successful evidences and the number of tested trials regarding this evidence so that in the end of the book we can calculate the global probability using the counters. We will add them into the counters.</w:t>
      </w:r>
    </w:p>
    <w:p>
      <w:pPr>
        <w:pStyle w:val="SourceCode"/>
      </w:pPr>
      <w:r>
        <w:rPr>
          <w:rStyle w:val="CommentTok"/>
        </w:rPr>
        <w:t xml:space="preserve">#Two trials one successes</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Here is the</w:t>
      </w:r>
      <w:r>
        <w:t xml:space="preserve"> </w:t>
      </w:r>
      <w:r>
        <w:t xml:space="preserve">“</w:t>
      </w:r>
      <w:r>
        <w:t xml:space="preserve">800</w:t>
      </w:r>
      <w:r>
        <w:t xml:space="preserve">”</w:t>
      </w:r>
      <w:r>
        <w:t xml:space="preserve"> </w:t>
      </w:r>
      <w:r>
        <w:t xml:space="preserve">digits length big number:</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1"/>
    <w:bookmarkStart w:id="73" w:name="EvOddEven1"/>
    <w:p>
      <w:pPr>
        <w:pStyle w:val="Heading4"/>
      </w:pPr>
      <w:r>
        <w:rPr>
          <w:rStyle w:val="SectionNumber"/>
        </w:rPr>
        <w:t xml:space="preserve">4.1.2.4</w:t>
      </w:r>
      <w:r>
        <w:tab/>
      </w:r>
      <w:r>
        <w:t xml:space="preserve">Even and Odd chapters at the chapter level Evidence in all the 6348 verses</w:t>
      </w:r>
    </w:p>
    <w:p>
      <w:pPr>
        <w:pStyle w:val="FirstParagraph"/>
      </w:pPr>
      <w:r>
        <w:t xml:space="preserve">Since the even and odd evidence code I will present in this chapter, as per the rule, is the follow up code to the previous evidence, Evidence</w:t>
      </w:r>
      <w:r>
        <w:t xml:space="preserve"> </w:t>
      </w:r>
      <w:r>
        <w:t xml:space="preserve">4.1.2.3</w:t>
      </w:r>
      <w:r>
        <w:t xml:space="preserve">, I placed this evidence right after the previous chapter of the predecessor evidence. These two separate consecutive coding evidences together constitute the hypothesized dependent evidences pair from the Al-Fatiha based 19 system, which is also part of the key coding pattern based Main 19 System of the full text of Quran.</w:t>
      </w:r>
    </w:p>
    <w:p>
      <w:pPr>
        <w:pStyle w:val="BodyText"/>
      </w:pPr>
      <w:r>
        <w:t xml:space="preserve">As per the rule, for each of the key coding pattern based evidence code, which is based on Al-Fatiha in this case, which exist over the full text of Quran, as per the rules, we have to follow up and also test the even and the odd coding pattern over the same numbers and patterns used in that predecessor evidence. As we observed the successful key coding pattern based evidence over text type of all the 6348 verses, the follow up even and odd coding pattern also exist in the same text type, namely the 6348 verses.</w:t>
      </w:r>
    </w:p>
    <w:p>
      <w:pPr>
        <w:pStyle w:val="BodyText"/>
      </w:pPr>
      <w:r>
        <w:t xml:space="preserve">Let me first illustrate the follow up even and odd pairing coding pattern as follows, which, as mentioned before, closely resembles to</w:t>
      </w:r>
      <w:r>
        <w:t xml:space="preserve"> </w:t>
      </w:r>
      <w:r>
        <w:rPr>
          <w:bCs/>
          <w:b/>
        </w:rPr>
        <w:t xml:space="preserve">the double helix</w:t>
      </w:r>
      <w:r>
        <w:t xml:space="preserve"> </w:t>
      </w:r>
      <w:r>
        <w:t xml:space="preserve">of a</w:t>
      </w:r>
      <w:r>
        <w:t xml:space="preserve"> </w:t>
      </w:r>
      <w:r>
        <w:rPr>
          <w:bCs/>
          <w:b/>
        </w:rPr>
        <w:t xml:space="preserve">DNA</w:t>
      </w:r>
      <w:r>
        <w:t xml:space="preserve"> </w:t>
      </w:r>
      <w:r>
        <w:t xml:space="preserve">structure, where one strand is even and the other strand is the odd numbers as formulated below:</w:t>
      </w:r>
    </w:p>
    <w:p>
      <w:pPr>
        <w:pStyle w:val="BlockText"/>
      </w:pPr>
      <w:r>
        <w:t xml:space="preserve">[ [Chapter 2 | Total Verses in Chapter 2 | Total Words in Chapter 2] [Chapter 1 | Total Verses in Chapter 1 | Total Words in Chapter 1] ] [ [Chapter 3 | Total Verses in Chapter 3 | Total Words in Chapter 3] [Chapter 4 | Total Verses in Chapter 4 | Total Words in Chapter 4] ] . . . . . . [ [Chapter 112 | Total Verses in Chapter 112 | Total Words in Chapter 112] [Chapter 111 | Total Verses in Chapter 111 | Total Words in Chapter 111] ] [ [Chapter 114 | Total Verses in Chapter 114 | Total Words in Chapter 114] [Chapter 113 | Total Verses in Chapter 113 | Total Words in Chapter 113] ]</w:t>
      </w:r>
    </w:p>
    <w:p>
      <w:pPr>
        <w:pStyle w:val="FirstParagraph"/>
      </w:pPr>
      <w:r>
        <w:t xml:space="preserve">As it is seen the predecessor key coding pattern still kept within each of the chapters as illustrated within the rectangular brackets. However, they are concatenated by placing the even pair before the odd pair as opposite to the normal concatenation, which was already the predecessor coding evidence of it.</w:t>
      </w:r>
    </w:p>
    <w:p>
      <w:pPr>
        <w:pStyle w:val="BodyText"/>
      </w:pPr>
      <w:r>
        <w:t xml:space="preserve">If we use the real numbers of all the 6348 verses in the above coding pattern, it would be like this:</w:t>
      </w:r>
    </w:p>
    <w:p>
      <w:pPr>
        <w:pStyle w:val="BlockText"/>
      </w:pPr>
      <w:r>
        <w:t xml:space="preserve">[ [ 2 | 287 | 6144] [ 1 | 7 | 29] ] [ [ 4 | 177 | 3767] [ 3 | 201 | 3505] ] . . . . . . [ [114 | 7 | 24] [113 | 6 | 27] ]</w:t>
      </w:r>
    </w:p>
    <w:p>
      <w:pPr>
        <w:pStyle w:val="FirstParagraph"/>
      </w:pPr>
      <w:r>
        <w:t xml:space="preserve">And, the final even and odd coding number after all the concatenations would look like this:</w:t>
      </w:r>
    </w:p>
    <w:p>
      <w:pPr>
        <w:pStyle w:val="BlockText"/>
      </w:pPr>
      <w:r>
        <w:t xml:space="preserve">2287614417294177376732013505 . . . . . . 114724113627</w:t>
      </w:r>
    </w:p>
    <w:p>
      <w:pPr>
        <w:pStyle w:val="FirstParagraph"/>
      </w:pPr>
      <w:r>
        <w:t xml:space="preserve">This chapter provides the even and odd pairing coding evidence as a compulsory follow up to the Evidence</w:t>
      </w:r>
      <w:r>
        <w:t xml:space="preserve"> </w:t>
      </w:r>
      <w:r>
        <w:t xml:space="preserve">4.1.2.3</w:t>
      </w:r>
      <w:r>
        <w:t xml:space="preserve">, which exist over the text type of all the 6348 verses. In the following, considering all the 6348 verses, I present the R script to reproduce and test this evidence code. It first classifies the even and odd chapters and pair them</w:t>
      </w:r>
      <w:r>
        <w:t xml:space="preserve"> </w:t>
      </w:r>
      <w:r>
        <w:rPr>
          <w:bCs/>
          <w:b/>
        </w:rPr>
        <w:t xml:space="preserve">from even to odd</w:t>
      </w:r>
      <w:r>
        <w:t xml:space="preserve"> </w:t>
      </w:r>
      <w:r>
        <w:t xml:space="preserve">(as per the rule since we observed in that order in the relevant verse of Quran, which is</w:t>
      </w:r>
      <w:r>
        <w:t xml:space="preserve"> </w:t>
      </w:r>
      <w:r>
        <w:t xml:space="preserve">“</w:t>
      </w:r>
      <w:r>
        <w:t xml:space="preserve">by the Even and the Odd</w:t>
      </w:r>
      <w:r>
        <w:t xml:space="preserve">”</w:t>
      </w:r>
      <w:r>
        <w:t xml:space="preserve">) and obtains a big number after concatenating them in the natural order. As shown below, it is also multiple of 19 as we can witness in the following reproducible proof:</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even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76144 41773767 61663060 8761246 101101843 121121799</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13505 51212841 72073345 91292505 111241950</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0</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800 digits length big number:</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even and odd pairing coding evidence between even and odd chapters of Quran considering all the 6348 verses. I will show in the next chapter that the same even and odd coding pattern also exist in the numbered 6236 verses too. Therefore, in this section, we performed one trial and observed one success considering the even and odd pairing coding pattern. We add these observations in the even and odd counters to be able to calculate the probability separately as well in the end of the main chapter of this chapter.</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2" w:name="EvOddEven2"/>
    <w:p>
      <w:pPr>
        <w:pStyle w:val="Heading5"/>
      </w:pPr>
      <w:r>
        <w:rPr>
          <w:rStyle w:val="SectionNumber"/>
        </w:rPr>
        <w:t xml:space="preserve">4.1.2.4.1</w:t>
      </w:r>
      <w:r>
        <w:tab/>
      </w:r>
      <w:r>
        <w:t xml:space="preserve">Fact: Even and Odd chapters at the chapter level Evidence in the 6236 numbered verses</w:t>
      </w:r>
    </w:p>
    <w:p>
      <w:pPr>
        <w:pStyle w:val="FirstParagraph"/>
      </w:pPr>
      <w:r>
        <w:t xml:space="preserve">Based on the rules of even odd coding testing, we only need to test the key coding pattern based coding in the same text type. In the previous chapter, Evidence</w:t>
      </w:r>
      <w:r>
        <w:t xml:space="preserve"> </w:t>
      </w:r>
      <w:r>
        <w:t xml:space="preserve">4.1.2.4</w:t>
      </w:r>
      <w:r>
        <w:t xml:space="preserve">, we had observed the even and odd coding pattern of the Evidence</w:t>
      </w:r>
      <w:r>
        <w:t xml:space="preserve"> </w:t>
      </w:r>
      <w:r>
        <w:t xml:space="preserve">4.1.2.3</w:t>
      </w:r>
      <w:r>
        <w:t xml:space="preserve"> </w:t>
      </w:r>
      <w:r>
        <w:t xml:space="preserve">in the text type of 6348 verses.</w:t>
      </w:r>
    </w:p>
    <w:p>
      <w:pPr>
        <w:pStyle w:val="BodyText"/>
      </w:pPr>
      <w:r>
        <w:t xml:space="preserve">I also observed that if we use the 6236 numbered verses we still observe a successful 19 base even odd coding similar to Evidence</w:t>
      </w:r>
      <w:r>
        <w:t xml:space="preserve"> </w:t>
      </w:r>
      <w:r>
        <w:t xml:space="preserve">4.1.2.4</w:t>
      </w:r>
      <w:r>
        <w:t xml:space="preserve">. As per the rule, we are not required to test it but since it looks supportive of Evidence</w:t>
      </w:r>
      <w:r>
        <w:t xml:space="preserve"> </w:t>
      </w:r>
      <w:r>
        <w:t xml:space="preserve">4.1.2.4</w:t>
      </w:r>
      <w:r>
        <w:t xml:space="preserve">, in this chapter, I will present this code as a</w:t>
      </w:r>
      <w:r>
        <w:t xml:space="preserve"> </w:t>
      </w:r>
      <w:r>
        <w:rPr>
          <w:bCs/>
          <w:b/>
        </w:rPr>
        <w:t xml:space="preserve">fact</w:t>
      </w:r>
      <w:r>
        <w:t xml:space="preserve"> </w:t>
      </w:r>
      <w:r>
        <w:t xml:space="preserve">butt not as an evidence. Because, as you will see, this code number is not only multiple of 19 but it is multiple of</w:t>
      </w:r>
      <w:r>
        <w:t xml:space="preserve"> </w:t>
      </w:r>
      <w:r>
        <w:rPr>
          <w:bCs/>
          <w:b/>
        </w:rPr>
        <w:t xml:space="preserve">19x19</w:t>
      </w:r>
      <w:r>
        <w:t xml:space="preserve">. Here, we will see that the same even and odd coding pattern also exists in the text type of 6236 numbered verses.</w:t>
      </w:r>
    </w:p>
    <w:p>
      <w:pPr>
        <w:pStyle w:val="BodyText"/>
      </w:pPr>
      <w:r>
        <w:t xml:space="preserve">In the following, considering all the 6236 numbered verses, we observe that the code is not only multiple of 19 but also multiple of 19x19 (361). So, with this code and the previous one, we observe that both text types of Quran (6236 numbered and all 6348 verses) have this same exact same even and odd pairing coding pattern over its text. Here is the proof of this evidence in the following reproducible code:</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66140 41763763 61653056 8751242 101091839 121111795</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03501 51202837 72063341 91292505 111231946</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Test mode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his should result 0 if multiple of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e 19x19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observed the 798 digits length big number of this code is multiple of 19 too. As you will see, this number is not only multiple of 19 but it is multiple of</w:t>
      </w:r>
      <w:r>
        <w:t xml:space="preserve"> </w:t>
      </w:r>
      <w:r>
        <w:rPr>
          <w:bCs/>
          <w:b/>
        </w:rPr>
        <w:t xml:space="preserve">19x19</w:t>
      </w:r>
      <w:r>
        <w:t xml:space="preserve">, which makes it more strong in that regard.</w:t>
      </w:r>
      <w:r>
        <w:t xml:space="preserve"> </w:t>
      </w:r>
      <w:r>
        <w:t xml:space="preserve">One can just copy the below printed big number of this evidence and paste it into a web based big number calculator and test it herself. For example, this one or another web application for any precise big numbers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can be used.</w:t>
      </w:r>
    </w:p>
    <w:p>
      <w:pPr>
        <w:pStyle w:val="BodyText"/>
      </w:pPr>
      <w:r>
        <w:t xml:space="preserve">Here is the 798 digits length big number:</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2"/>
    <w:bookmarkEnd w:id="73"/>
    <w:bookmarkStart w:id="75" w:name="EvSilence2"/>
    <w:p>
      <w:pPr>
        <w:pStyle w:val="Heading4"/>
      </w:pPr>
      <w:r>
        <w:rPr>
          <w:rStyle w:val="SectionNumber"/>
        </w:rPr>
        <w:t xml:space="preserve">4.1.2.5</w:t>
      </w:r>
      <w:r>
        <w:tab/>
      </w:r>
      <w:r>
        <w:t xml:space="preserve">Fatiha Evidence to Silence 2: Harmony among Chapters, Verses and Words</w:t>
      </w:r>
    </w:p>
    <w:p>
      <w:pPr>
        <w:pStyle w:val="FirstParagraph"/>
      </w:pPr>
      <w:r>
        <w:t xml:space="preserve">This is the second most important key coding pattern based evidence, which is also based on chapter Al-Fatiha. As I presented before, I had discovered Evidence</w:t>
      </w:r>
      <w:r>
        <w:t xml:space="preserve"> </w:t>
      </w:r>
      <w:r>
        <w:t xml:space="preserve">4.1.2.3</w:t>
      </w:r>
      <w:r>
        <w:t xml:space="preserve"> </w:t>
      </w:r>
      <w:r>
        <w:t xml:space="preserve">on February 10, 2020 and then added that into the e-book of this book right away. The rule of Evidence</w:t>
      </w:r>
      <w:r>
        <w:t xml:space="preserve"> </w:t>
      </w:r>
      <w:r>
        <w:t xml:space="preserve">4.1.2.3</w:t>
      </w:r>
      <w:r>
        <w:t xml:space="preserve"> </w:t>
      </w:r>
      <w:r>
        <w:t xml:space="preserve">was obtained from the most well known and recited chapter, Al-Fatihah, which therefore might arguably be considered as the most important chapter in Quran. As presented before, this chapter has very explicit 19 based coding with the natural numbers of its text. The chapter index of it is 1, the number of verses of it is 7 and the number of words in it is 29. When we concatenate them in the natural order it makes 1729 and it is multiple of 19 as 19x91. In Evidence</w:t>
      </w:r>
      <w:r>
        <w:t xml:space="preserve"> </w:t>
      </w:r>
      <w:r>
        <w:t xml:space="preserve">4.1.2.3</w:t>
      </w:r>
      <w:r>
        <w:t xml:space="preserve">, I had applied the same coding pattern of Al-Fatiha to the full text of Quran and showed that the same key coding pattern also exist in the full text of Quran too. The hypothesis was that the coding patterns in Al-Fatihah might be left as a clue that leads us to the 19 based design over the full text of Quran.</w:t>
      </w:r>
    </w:p>
    <w:p>
      <w:pPr>
        <w:pStyle w:val="BodyText"/>
      </w:pPr>
      <w:r>
        <w:t xml:space="preserve">However, there is one more independent coding pattern in the same chapter level numbers of Al-Fatihah, which is based on the digit sum of the same natural numbers as follows: 1+7+2+9 = 19. This is so obvious as the digit sum is exactly 19. So, I set my next hypothesis similar to what I did in Evidence</w:t>
      </w:r>
      <w:r>
        <w:t xml:space="preserve"> </w:t>
      </w:r>
      <w:r>
        <w:t xml:space="preserve">4.1.2.3</w:t>
      </w:r>
      <w:r>
        <w:t xml:space="preserve">. I hypothesized that the same pattern exist in the whole text of Quran and God might have left this apparent coding pattern to us as a clue that might lead us to the 19 based design over the full text of Quran. After testing this hypothesis, I witnessed that it is also correct and I discovered this new evidence, Evidence</w:t>
      </w:r>
      <w:r>
        <w:t xml:space="preserve"> </w:t>
      </w:r>
      <w:r>
        <w:t xml:space="preserve">4.1.2.5</w:t>
      </w:r>
      <w:r>
        <w:t xml:space="preserve"> </w:t>
      </w:r>
      <w:r>
        <w:t xml:space="preserve">of this chapter. Along with Evidence</w:t>
      </w:r>
      <w:r>
        <w:t xml:space="preserve"> </w:t>
      </w:r>
      <w:r>
        <w:t xml:space="preserve">4.1.2.3</w:t>
      </w:r>
      <w:r>
        <w:t xml:space="preserve">, these two evidences suggest that the two apparent coding clues of Al-Fatihah exist in the full text of Quran as well. They are so clear and apparent such that there is nothing much to argue on these 19 based evidences, Evidence</w:t>
      </w:r>
      <w:r>
        <w:t xml:space="preserve"> </w:t>
      </w:r>
      <w:r>
        <w:t xml:space="preserve">4.1.2.5</w:t>
      </w:r>
      <w:r>
        <w:t xml:space="preserve"> </w:t>
      </w:r>
      <w:r>
        <w:t xml:space="preserve">and Evidence</w:t>
      </w:r>
      <w:r>
        <w:t xml:space="preserve"> </w:t>
      </w:r>
      <w:r>
        <w:t xml:space="preserve">4.1.2.3</w:t>
      </w:r>
      <w:r>
        <w:t xml:space="preserve">, which are based on the two clue coding patterns of Al-Fatihah. These evidences suggest that the number of chapters, verses, words of Quran might be designed with the 19 based coding system of the text of Quran and unchanged since the year 632 when Quran was fully revealed. Since we witness that both of the apparent coding clues of Al-Fatiha also exist in the full text of Quran, along with their follow up even and odd coding pattern evidences, then we can rationally consider that the Quran is intact and unchanged from the beginning till our current time as there is an intact 19 based design over its text. Moreover, the observed 19 based coding designs over the full text of Quran are complex and hard enough to fairly say that they could not be performed by the people of that time and might only have been done by a supernatural power that we Muslims consider as God, who is also the author of Quran. Also, since we did not use the number of letters in those codings, these evidences should exist in almost all of the text versions of Hafs mushafs of Quran.</w:t>
      </w:r>
    </w:p>
    <w:p>
      <w:pPr>
        <w:pStyle w:val="BodyText"/>
      </w:pPr>
      <w:r>
        <w:t xml:space="preserve">The evidence I present in this chapter exist in the numbered 6236 verses of the text of Quran. This means out of the two chapter level clues, namely the key coding patterns, of Al-Fatihah, the first clue pattern exists in all the verses (6348 verses, including unnumbered Basmala verses) and the second clue pattern exists in the numbered verses of Quran (6236 numbered verses). This observation also supports the conclusion of this book, which suggests that both type of the text of Quran are under the 19 based coding system together.</w:t>
      </w:r>
    </w:p>
    <w:p>
      <w:pPr>
        <w:pStyle w:val="BodyText"/>
      </w:pPr>
      <w:r>
        <w:t xml:space="preserve">Let’s again remember the head of the table over which we will witness the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4" w:name="tab:unnamed-chunk-32"/>
      <w:bookmarkEnd w:id="74"/>
      <w:r>
        <w:t xml:space="preserve">Table 4.2: Table head of the numbers at chapters in Quran.</w:t>
      </w:r>
    </w:p>
    <w:tbl>
      <w:tblPr>
        <w:tblStyle w:val="Table"/>
        <w:tblW w:type="auto" w:w="0"/>
        <w:tblLook w:firstRow="1" w:lastRow="0" w:firstColumn="0" w:lastColumn="0" w:noHBand="0" w:noVBand="0" w:val="0020"/>
        <w:jc w:val="start"/>
        <w:tblCaption w:val="Table 4.2: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Let me shortly describe how we obtain the big coding number to be tested. For each of the 114 chapters, I first applied the observed key coding pattern, namely, digit sum pattern (as in Al-Fatiha 1+7+2+9=19) over the chapter level numbers of each chapter and obtained the representation number of each chapter. For example, the first chapter Al-Fatiha is represented by 19 as we compute the digits sum of the chapter index (1), the number of verses (7) and the number of words (29) as this 1+7+2+9=19. We perform the same process for all the 114 chapters and obtain the representation numbers of each chapter.</w:t>
      </w:r>
      <w:r>
        <w:t xml:space="preserve"> </w:t>
      </w:r>
      <w:r>
        <w:t xml:space="preserve">We then concatenate them from first chapter till the chapter 114 in the natural order as usual and obtain the single big representation coding number of the full text of Quran. Let me illustrate the coding pattern of this evidence first as follows, where</w:t>
      </w:r>
      <w:r>
        <w:t xml:space="preserve"> </w:t>
      </w:r>
      <w:r>
        <w:rPr>
          <w:iCs/>
          <w:i/>
        </w:rPr>
        <w:t xml:space="preserve">DS</w:t>
      </w:r>
      <w:r>
        <w:t xml:space="preserve"> </w:t>
      </w:r>
      <w:r>
        <w:t xml:space="preserve">stands for the digit sum of the number in the squared brackets:</w:t>
      </w:r>
    </w:p>
    <w:p>
      <w:pPr>
        <w:pStyle w:val="BlockText"/>
      </w:pPr>
      <w:r>
        <w:t xml:space="preserve">DS[Chapter 1 | Total Verses in Chapter 1 | Total Words in Chapter 1] DS[Chapter 2 | Total Verses in Chapter 2 | Total Words in Chapter 2] . . . . . . DS[Chapter 114 | Total Verses in Chapter 114 | Total Words in Chapter 114]</w:t>
      </w:r>
    </w:p>
    <w:p>
      <w:pPr>
        <w:pStyle w:val="FirstParagraph"/>
      </w:pPr>
      <w:r>
        <w:t xml:space="preserve">If we use the real numbers of all the 6236 verses in the above coding pattern, it would be like this:</w:t>
      </w:r>
    </w:p>
    <w:p>
      <w:pPr>
        <w:pStyle w:val="BlockText"/>
      </w:pPr>
      <w:r>
        <w:t xml:space="preserve">DS[ 1 | 7 | 29] DS[ 2 | 286 | 6140] . . . . . . DS[114 | 6 | 20]</w:t>
      </w:r>
    </w:p>
    <w:p>
      <w:pPr>
        <w:pStyle w:val="FirstParagraph"/>
      </w:pPr>
      <w:r>
        <w:t xml:space="preserve">And, the final big number after all the digit sum and the concatenations would look like this:</w:t>
      </w:r>
    </w:p>
    <w:p>
      <w:pPr>
        <w:pStyle w:val="BlockText"/>
      </w:pPr>
      <w:r>
        <w:t xml:space="preserve">192914 . . . . . . 14</w:t>
      </w:r>
    </w:p>
    <w:p>
      <w:pPr>
        <w:pStyle w:val="FirstParagraph"/>
      </w:pPr>
      <w:r>
        <w:t xml:space="preserve">See below for the reproducible proof of this evidence. I will print out this 227 digits length big number in the end of this chapter for you to be able to test easily. This number is based on all the numbered 6236 verses of Quran. As you will see, this number is not only multiple of 19 but it is also multiple of</w:t>
      </w:r>
      <w:r>
        <w:t xml:space="preserve"> </w:t>
      </w:r>
      <w:r>
        <w:rPr>
          <w:bCs/>
          <w:b/>
        </w:rPr>
        <w:t xml:space="preserve">19x19</w:t>
      </w:r>
      <w:r>
        <w:t xml:space="preserve">, which makes it more strong in that regard.</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66140 32003501 41763763 51202837 61653056</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627 110319 111523 112415 113523 114620</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29 14 37 28 32</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 with mod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 19x19 =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rPr>
          <w:bCs/>
          <w:b/>
        </w:rPr>
        <w:t xml:space="preserve">Additional Key coding pattern for this code from verse 10:38</w:t>
      </w:r>
      <w:r>
        <w:t xml:space="preserve">: Chapter 10, verse 38 has 16 words. When concatenated we get</w:t>
      </w:r>
      <w:r>
        <w:t xml:space="preserve"> </w:t>
      </w:r>
      <w:r>
        <w:rPr>
          <w:iCs/>
          <w:i/>
        </w:rPr>
        <w:t xml:space="preserve">103816</w:t>
      </w:r>
      <w:r>
        <w:t xml:space="preserve"> </w:t>
      </w:r>
      <w:r>
        <w:t xml:space="preserve">and the digit sum of it is 19. The exact key coding pattern also exist in the first chapter of Quran, Al-Fatiha, and also in the full text of Quran as presented in Evidence</w:t>
      </w:r>
      <w:r>
        <w:t xml:space="preserve"> </w:t>
      </w:r>
      <w:r>
        <w:t xml:space="preserve">4.1.2.5</w:t>
      </w:r>
      <w:r>
        <w:t xml:space="preserve">. As per the rules, if the content of a verse is explicitly referring to chapters (suras) instead of verses, then the verses regarding this key coding pattern is still classified regarding chapters as described before. An example of this is this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As per the rules, we must also test this key coding pattern in all the 6348 verses as well and thus we have one success out of two trials for this evidence coding pattern. On the other hand, there is also a related coding in all the 6348 verses as presented in the following subsection, Fact</w:t>
      </w:r>
      <w:r>
        <w:t xml:space="preserve"> </w:t>
      </w:r>
      <w:r>
        <w:t xml:space="preserve">4.1.2.6.1</w:t>
      </w:r>
      <w:r>
        <w:t xml:space="preserve">, as a</w:t>
      </w:r>
      <w:r>
        <w:t xml:space="preserve"> </w:t>
      </w:r>
      <w:r>
        <w:rPr>
          <w:bCs/>
          <w:b/>
        </w:rPr>
        <w:t xml:space="preserve">fact</w:t>
      </w:r>
      <w:r>
        <w:t xml:space="preserve">.</w:t>
      </w:r>
    </w:p>
    <w:p>
      <w:pPr>
        <w:pStyle w:val="BodyText"/>
      </w:pPr>
      <w:r>
        <w:t xml:space="preserve">Let’s add the number of trials and successes into the special counters of the chapter Al-Fatihah based coding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Evidence</w:t>
      </w:r>
      <w:r>
        <w:t xml:space="preserve"> </w:t>
      </w:r>
      <w:r>
        <w:t xml:space="preserve">4.1.2.5</w:t>
      </w:r>
      <w:r>
        <w:t xml:space="preserve"> </w:t>
      </w:r>
      <w:r>
        <w:t xml:space="preserve">is also first time presented to the literature in this book, and it has been hypothesized, tested and discovered by myself. In case if I find out Evidence</w:t>
      </w:r>
      <w:r>
        <w:t xml:space="preserve"> </w:t>
      </w:r>
      <w:r>
        <w:t xml:space="preserve">4.1.2.5</w:t>
      </w:r>
      <w:r>
        <w:t xml:space="preserve"> </w:t>
      </w:r>
      <w:r>
        <w:t xml:space="preserve">had been available in another article, then, in such a case, I surely add a citation and update the online version of this book.</w:t>
      </w:r>
    </w:p>
    <w:p>
      <w:pPr>
        <w:pStyle w:val="BodyText"/>
      </w:pPr>
      <w:r>
        <w:t xml:space="preserve">Here is the 227 digits length big number:</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5"/>
    <w:bookmarkStart w:id="78" w:name="EvOddEvenDigitSum"/>
    <w:p>
      <w:pPr>
        <w:pStyle w:val="Heading4"/>
      </w:pPr>
      <w:r>
        <w:rPr>
          <w:rStyle w:val="SectionNumber"/>
        </w:rPr>
        <w:t xml:space="preserve">4.1.2.6</w:t>
      </w:r>
      <w:r>
        <w:tab/>
      </w:r>
      <w:r>
        <w:t xml:space="preserve">Even and Odd chapters at the chapter level Evidence with digit sum</w:t>
      </w:r>
    </w:p>
    <w:p>
      <w:pPr>
        <w:pStyle w:val="FirstParagraph"/>
      </w:pPr>
      <w:r>
        <w:t xml:space="preserve">As per the rule, for each key coding pattern based evidence, in this particular case that is Al-Fatiha based evidence, we have to test the even an the odd pairing coding pattern over the same numbers and with the predecessor coding pattern. This chapter provides the even and odd coding pattern as a compulsory follow up to the Evidence</w:t>
      </w:r>
      <w:r>
        <w:t xml:space="preserve"> </w:t>
      </w:r>
      <w:r>
        <w:t xml:space="preserve">4.1.2.5</w:t>
      </w:r>
      <w:r>
        <w:t xml:space="preserve"> </w:t>
      </w:r>
      <w:r>
        <w:t xml:space="preserve">considering all the 6236 numbered verses, which is also the same text type of its predecessor evidence. In the following, considering all the 6236 numbered verses, we first classify the even and odd chapters and apply the</w:t>
      </w:r>
      <w:r>
        <w:t xml:space="preserve"> </w:t>
      </w:r>
      <w:r>
        <w:rPr>
          <w:iCs/>
          <w:i/>
        </w:rPr>
        <w:t xml:space="preserve">digit sum</w:t>
      </w:r>
      <w:r>
        <w:t xml:space="preserve"> </w:t>
      </w:r>
      <w:r>
        <w:t xml:space="preserve">coding pattern of the predecessor Evidence</w:t>
      </w:r>
      <w:r>
        <w:t xml:space="preserve"> </w:t>
      </w:r>
      <w:r>
        <w:t xml:space="preserve">4.1.2.5</w:t>
      </w:r>
      <w:r>
        <w:t xml:space="preserve"> </w:t>
      </w:r>
      <w:r>
        <w:t xml:space="preserve">to each of the chapters and pair them from even chapters to odd chapters. We then obtain the big representation coding number after concatenating those in the natural order as always.</w:t>
      </w:r>
    </w:p>
    <w:p>
      <w:pPr>
        <w:pStyle w:val="BodyText"/>
      </w:pPr>
      <w:r>
        <w:t xml:space="preserve">Let me also illustrate below the descriptions of the even and odd pairing coding pattern applied in this particular evidence along with the digit sum coding pattern of the predecessor evidence. As mentioned before, the even and odd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DS[ [Chapter 2 | Total Verses in Chapter 2 | Total Words in Chapter 2] [Chapter 1 | Total Verses in Chapter 1 | Total Words in Chapter 1] ] DS[ [Chapter 3 | Total Verses in Chapter 3 | Total Words in Chapter 3] [Chapter 4 | Total Verses in Chapter 4 | Total Words in Chapter 4] ] . . . . . . DS[ [Chapter 114 | Total Verses in Chapter 114 | Total Words in Chapter 114] [Chapter 113 | Total Verses in Chapter 113 | Total Words in Chapter 113] ]</w:t>
      </w:r>
    </w:p>
    <w:p>
      <w:pPr>
        <w:pStyle w:val="FirstParagraph"/>
      </w:pPr>
      <w:r>
        <w:t xml:space="preserve">If we use the real numbers in the above coding pattern with respect to the 6236 numbered verses, it would be like this:</w:t>
      </w:r>
    </w:p>
    <w:p>
      <w:pPr>
        <w:pStyle w:val="BlockText"/>
      </w:pPr>
      <w:r>
        <w:t xml:space="preserve">[ DS[ 2 | 286 | 6140] DS[ 1 | 7 | 29] ] [DS[ 4 | 176 | 3763] DS[ 3 | 200 | 3501]] . . . . . . [ DS[114 | 6 | 20] DS[113 | 5 | 23] ]</w:t>
      </w:r>
    </w:p>
    <w:p>
      <w:pPr>
        <w:pStyle w:val="FirstParagraph"/>
      </w:pPr>
      <w:r>
        <w:t xml:space="preserve">Here</w:t>
      </w:r>
      <w:r>
        <w:t xml:space="preserve"> </w:t>
      </w:r>
      <w:r>
        <w:t xml:space="preserve">‘</w:t>
      </w:r>
      <w:r>
        <w:t xml:space="preserve">DS</w:t>
      </w:r>
      <w:r>
        <w:t xml:space="preserve">’</w:t>
      </w:r>
      <w:r>
        <w:t xml:space="preserve"> </w:t>
      </w:r>
      <w:r>
        <w:t xml:space="preserve">represents digit sum operation and the final number after concatenating them all would look like this:</w:t>
      </w:r>
    </w:p>
    <w:p>
      <w:pPr>
        <w:pStyle w:val="BlockText"/>
      </w:pPr>
      <w:r>
        <w:t xml:space="preserve">29193714 . . . . . . 1415</w:t>
      </w:r>
    </w:p>
    <w:p>
      <w:pPr>
        <w:pStyle w:val="FirstParagraph"/>
      </w:pPr>
      <w:r>
        <w:t xml:space="preserve">We witness below that it is also multiple of 19 as we can see in the following reproducible proof:</w:t>
      </w:r>
    </w:p>
    <w:p>
      <w:pPr>
        <w:pStyle w:val="SourceCode"/>
      </w:pPr>
      <w:r>
        <w:rPr>
          <w:rStyle w:val="CommentTok"/>
        </w:rPr>
        <w:t xml:space="preserve"># dfVCwl has the chapter level numbers table of the 6236 numbered verses.</w:t>
      </w:r>
      <w:r>
        <w:br/>
      </w:r>
      <w:r>
        <w:rPr>
          <w:rStyle w:val="CommentTok"/>
        </w:rPr>
        <w:t xml:space="preserve"># We only use the chapter, verse and words numbers by specifying the table column indexes 1,2,3.</w:t>
      </w:r>
      <w:r>
        <w:br/>
      </w:r>
      <w:r>
        <w:rPr>
          <w:rStyle w:val="NormalTok"/>
        </w:rPr>
        <w:t xml:space="preserve">x</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 chapters is 57</w:t>
      </w:r>
    </w:p>
    <w:p>
      <w:pPr>
        <w:pStyle w:val="SourceCode"/>
      </w:pPr>
      <w:r>
        <w:rPr>
          <w:rStyle w:val="CommentTok"/>
        </w:rPr>
        <w:t xml:space="preserve"># Get digit sum of each chapter level numbers both for even and odd</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even chapters as digit sums: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as digit sums:  29 37 32 29 32 28</w:t>
      </w:r>
    </w:p>
    <w:p>
      <w:pPr>
        <w:pStyle w:val="SourceCode"/>
      </w:pPr>
      <w:r>
        <w:rPr>
          <w:rStyle w:val="FunctionTok"/>
        </w:rPr>
        <w:t xml:space="preserve">cat</w:t>
      </w:r>
      <w:r>
        <w:rPr>
          <w:rStyle w:val="NormalTok"/>
        </w:rPr>
        <w:t xml:space="preserve">(</w:t>
      </w:r>
      <w:r>
        <w:rPr>
          <w:rStyle w:val="StringTok"/>
        </w:rPr>
        <w:t xml:space="preserve">"The tail of even chapters as digit sums: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as digit sums: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odd chapters as digit sums: "</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as digit sums:  19 14 28 26 33 28</w:t>
      </w:r>
    </w:p>
    <w:p>
      <w:pPr>
        <w:pStyle w:val="SourceCode"/>
      </w:pPr>
      <w:r>
        <w:rPr>
          <w:rStyle w:val="FunctionTok"/>
        </w:rPr>
        <w:t xml:space="preserve">cat</w:t>
      </w:r>
      <w:r>
        <w:rPr>
          <w:rStyle w:val="NormalTok"/>
        </w:rPr>
        <w:t xml:space="preserve">(</w:t>
      </w:r>
      <w:r>
        <w:rPr>
          <w:rStyle w:val="StringTok"/>
        </w:rPr>
        <w:t xml:space="preserve">"The tail of odd chapters as digit sums: "</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as digit sums:  12 16 22 25 13 15</w:t>
      </w:r>
    </w:p>
    <w:p>
      <w:pPr>
        <w:pStyle w:val="SourceCode"/>
      </w:pPr>
      <w:r>
        <w:rPr>
          <w:rStyle w:val="CommentTok"/>
        </w:rPr>
        <w:t xml:space="preserve"># Pair even and odd digit sum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FunctionTok"/>
        </w:rPr>
        <w:t xml:space="preserve">cat</w:t>
      </w:r>
      <w:r>
        <w:rPr>
          <w:rStyle w:val="NormalTok"/>
        </w:rPr>
        <w:t xml:space="preserve">(</w:t>
      </w:r>
      <w:r>
        <w:rPr>
          <w:rStyle w:val="StringTok"/>
        </w:rPr>
        <w:t xml:space="preserve">"The paired head of the digit sums of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paired head of the digit sums of even and odd chapters 2919 3714 3228 2926 3233 2828</w:t>
      </w:r>
    </w:p>
    <w:p>
      <w:pPr>
        <w:pStyle w:val="SourceCode"/>
      </w:pPr>
      <w:r>
        <w:rPr>
          <w:rStyle w:val="FunctionTok"/>
        </w:rPr>
        <w:t xml:space="preserve">cat</w:t>
      </w:r>
      <w:r>
        <w:rPr>
          <w:rStyle w:val="NormalTok"/>
        </w:rPr>
        <w:t xml:space="preserve">(</w:t>
      </w:r>
      <w:r>
        <w:rPr>
          <w:rStyle w:val="StringTok"/>
        </w:rPr>
        <w:t xml:space="preserve">"The paired tail of the digit sums of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paired tail of the digit sums of even and odd chapters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mod 19 is zero as follows: "</w:t>
      </w:r>
      <w:r>
        <w:rPr>
          <w:rStyle w:val="NormalTok"/>
        </w:rPr>
        <w:t xml:space="preserve">)</w:t>
      </w:r>
    </w:p>
    <w:p>
      <w:pPr>
        <w:pStyle w:val="SourceCode"/>
      </w:pPr>
      <w:r>
        <w:rPr>
          <w:rStyle w:val="VerbatimChar"/>
        </w:rPr>
        <w:t xml:space="preserve">## The mod 19 is zero as follow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Here is the 227 digits length big number:</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pairing with digit sum coding pattern between even and odd chapters of Quran considering all the 6236 numbered verses is under Al-Fatiha based 19 system of the text of Quran too. As per the rule, we only need to test the even and odd coding pattern in the same text type of 6236 verses. Therefore, we have one trial and one success in this evidence. Again remember that we always pair in the direction from even to odd numbers as per the rules.</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6" w:name="EvSilence2dgsm"/>
    <w:p>
      <w:pPr>
        <w:pStyle w:val="Heading5"/>
      </w:pPr>
      <w:r>
        <w:rPr>
          <w:rStyle w:val="SectionNumber"/>
        </w:rPr>
        <w:t xml:space="preserve">4.1.2.6.1</w:t>
      </w:r>
      <w:r>
        <w:tab/>
      </w:r>
      <w:r>
        <w:t xml:space="preserve">Fact as addition to Evidence to silence 2: Harmony among Chapters, Verses and Words</w:t>
      </w:r>
    </w:p>
    <w:p>
      <w:pPr>
        <w:pStyle w:val="FirstParagraph"/>
      </w:pPr>
      <w:r>
        <w:t xml:space="preserve">When I see interesting codes that are not within the boundaries of the set rules I might still share them as a</w:t>
      </w:r>
      <w:r>
        <w:t xml:space="preserve"> </w:t>
      </w:r>
      <w:r>
        <w:rPr>
          <w:iCs/>
          <w:i/>
        </w:rPr>
        <w:t xml:space="preserve">fact</w:t>
      </w:r>
      <w:r>
        <w:t xml:space="preserve">. I do not classify them as part of the 19 based system but they might be interesting to be aware of them anyways. In Evidence</w:t>
      </w:r>
      <w:r>
        <w:t xml:space="preserve"> </w:t>
      </w:r>
      <w:r>
        <w:t xml:space="preserve">4.1.2.5</w:t>
      </w:r>
      <w:r>
        <w:t xml:space="preserve">, I showed that the coding pattern of the first chapter of Quran Al-Fatiha also exist in the full text of Quran. The coding pattern of Al-Fatiha is based on digit sum of the chapter level numbers as 1+7+2+9=19. In Evidence</w:t>
      </w:r>
      <w:r>
        <w:t xml:space="preserve"> </w:t>
      </w:r>
      <w:r>
        <w:t xml:space="preserve">4.1.2.5</w:t>
      </w:r>
      <w:r>
        <w:t xml:space="preserve">, I extended this coding pattern to the full text of Quran using the</w:t>
      </w:r>
      <w:r>
        <w:t xml:space="preserve"> </w:t>
      </w:r>
      <w:r>
        <w:rPr>
          <w:iCs/>
          <w:i/>
        </w:rPr>
        <w:t xml:space="preserve">default coding pattern</w:t>
      </w:r>
      <w:r>
        <w:t xml:space="preserve">, namely concatenation of the natural numbers in the natural order. We observed this coding pattern was successful in the numbered 6236 verses of Quran in Evidence</w:t>
      </w:r>
      <w:r>
        <w:t xml:space="preserve"> </w:t>
      </w:r>
      <w:r>
        <w:t xml:space="preserve">4.1.2.5</w:t>
      </w:r>
      <w:r>
        <w:t xml:space="preserve">. However, there is also the following coding with the digit sum of the concatenated numbers exist if we look at the numbers of 6348 verses. Basically, not the big number itself but digit sum of the coding of Evidence</w:t>
      </w:r>
      <w:r>
        <w:t xml:space="preserve"> </w:t>
      </w:r>
      <w:r>
        <w:t xml:space="preserve">4.1.2.5</w:t>
      </w:r>
      <w:r>
        <w:t xml:space="preserve"> </w:t>
      </w:r>
      <w:r>
        <w:t xml:space="preserve">in all the 6348 verses also multiple of 19. I present this coding as a</w:t>
      </w:r>
      <w:r>
        <w:t xml:space="preserve"> </w:t>
      </w:r>
      <w:r>
        <w:rPr>
          <w:bCs/>
          <w:b/>
        </w:rPr>
        <w:t xml:space="preserve">fact</w:t>
      </w:r>
      <w:r>
        <w:t xml:space="preserve"> </w:t>
      </w:r>
      <w:r>
        <w:t xml:space="preserve">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76144 32013505 41773767 51212841 61663060</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731 110423 111627 112519 113627 114724</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34 19 42 24 28</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w:t>
      </w:r>
      <w:r>
        <w:rPr>
          <w:rStyle w:val="OtherTok"/>
        </w:rPr>
        <w:t xml:space="preserve">&lt;-</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digits sum of this big number is"</w:t>
      </w:r>
      <w:r>
        <w:rPr>
          <w:rStyle w:val="NormalTok"/>
        </w:rPr>
        <w:t xml:space="preserve">, tmpd)</w:t>
      </w:r>
    </w:p>
    <w:p>
      <w:pPr>
        <w:pStyle w:val="SourceCode"/>
      </w:pPr>
      <w:r>
        <w:rPr>
          <w:rStyle w:val="VerbatimChar"/>
        </w:rPr>
        <w:t xml:space="preserve">## The digits sum of this big number is 779</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Also, here is the</w:t>
      </w:r>
      <w:r>
        <w:t xml:space="preserve"> </w:t>
      </w:r>
      <w:r>
        <w:t xml:space="preserve">“</w:t>
      </w:r>
      <w:r>
        <w:t xml:space="preserve">227</w:t>
      </w:r>
      <w:r>
        <w:t xml:space="preserve">”</w:t>
      </w:r>
      <w:r>
        <w:t xml:space="preserve"> </w:t>
      </w:r>
      <w:r>
        <w:t xml:space="preserve">digits length big number. Recall that not this number but the digit sum of it is multiple of 19 and it is just presented as a fact but not as an evidence.</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6"/>
    <w:bookmarkStart w:id="77" w:name="FactofEvSilence"/>
    <w:p>
      <w:pPr>
        <w:pStyle w:val="Heading5"/>
      </w:pPr>
      <w:r>
        <w:rPr>
          <w:rStyle w:val="SectionNumber"/>
        </w:rPr>
        <w:t xml:space="preserve">4.1.2.6.2</w:t>
      </w:r>
      <w:r>
        <w:tab/>
      </w:r>
      <w:r>
        <w:t xml:space="preserve">Fact</w:t>
      </w:r>
    </w:p>
    <w:p>
      <w:pPr>
        <w:pStyle w:val="FirstParagraph"/>
      </w:pPr>
      <w:r>
        <w:t xml:space="preserve">There is also an interesting relation between Evidence</w:t>
      </w:r>
      <w:r>
        <w:t xml:space="preserve"> </w:t>
      </w:r>
      <w:r>
        <w:t xml:space="preserve">4.1.2.3</w:t>
      </w:r>
      <w:r>
        <w:t xml:space="preserve"> </w:t>
      </w:r>
      <w:r>
        <w:t xml:space="preserve">and Evidence</w:t>
      </w:r>
      <w:r>
        <w:t xml:space="preserve"> </w:t>
      </w:r>
      <w:r>
        <w:t xml:space="preserve">4.1.2.5</w:t>
      </w:r>
      <w:r>
        <w:t xml:space="preserve">.</w:t>
      </w:r>
      <w:r>
        <w:t xml:space="preserve"> </w:t>
      </w:r>
      <w:r>
        <w:t xml:space="preserve">As I mentioned before, both of these two evidences are based on the two clue evidences of Al-Fatiha and one of the same clue patterns exist in Evidence</w:t>
      </w:r>
      <w:r>
        <w:t xml:space="preserve"> </w:t>
      </w:r>
      <w:r>
        <w:t xml:space="preserve">4.1.2.3</w:t>
      </w:r>
      <w:r>
        <w:t xml:space="preserve"> </w:t>
      </w:r>
      <w:r>
        <w:t xml:space="preserve">over all the verses (6348 verses) and the second clue evidence of Al-Fatiha exist in Evidence</w:t>
      </w:r>
      <w:r>
        <w:t xml:space="preserve"> </w:t>
      </w:r>
      <w:r>
        <w:t xml:space="preserve">4.1.2.5</w:t>
      </w:r>
      <w:r>
        <w:t xml:space="preserve"> </w:t>
      </w:r>
      <w:r>
        <w:t xml:space="preserve">over all the numbered verses (6236 verses). As mentioned before, this suggests that both text types are under 19 based coding of the text of Quran. Here, in this fact, I will present an interesting relation between these two evidences as a</w:t>
      </w:r>
      <w:r>
        <w:t xml:space="preserve"> </w:t>
      </w:r>
      <w:r>
        <w:rPr>
          <w:iCs/>
          <w:i/>
        </w:rPr>
        <w:t xml:space="preserve">fact</w:t>
      </w:r>
      <w:r>
        <w:t xml:space="preserve">.</w:t>
      </w:r>
    </w:p>
    <w:p>
      <w:pPr>
        <w:pStyle w:val="BodyText"/>
      </w:pPr>
      <w:r>
        <w:t xml:space="preserve">The relation between both of the numbers of the two evidences, Evidence</w:t>
      </w:r>
      <w:r>
        <w:t xml:space="preserve"> </w:t>
      </w:r>
      <w:r>
        <w:t xml:space="preserve">4.1.2.3</w:t>
      </w:r>
      <w:r>
        <w:t xml:space="preserve"> </w:t>
      </w:r>
      <w:r>
        <w:t xml:space="preserve">and Evidence</w:t>
      </w:r>
      <w:r>
        <w:t xml:space="preserve"> </w:t>
      </w:r>
      <w:r>
        <w:t xml:space="preserve">4.1.2.5</w:t>
      </w:r>
      <w:r>
        <w:t xml:space="preserve">, is as follows. The tested number of Evidence</w:t>
      </w:r>
      <w:r>
        <w:t xml:space="preserve"> </w:t>
      </w:r>
      <w:r>
        <w:t xml:space="preserve">4.1.2.3</w:t>
      </w:r>
      <w:r>
        <w:t xml:space="preserve"> </w:t>
      </w:r>
      <w:r>
        <w:t xml:space="preserve">is 800 digits in length. The tested number of Evidence</w:t>
      </w:r>
      <w:r>
        <w:t xml:space="preserve"> </w:t>
      </w:r>
      <w:r>
        <w:t xml:space="preserve">4.1.2.5</w:t>
      </w:r>
      <w:r>
        <w:t xml:space="preserve"> </w:t>
      </w:r>
      <w:r>
        <w:t xml:space="preserve">is 227 digits in length.</w:t>
      </w:r>
    </w:p>
    <w:p>
      <w:pPr>
        <w:pStyle w:val="BodyText"/>
      </w:pPr>
      <w:r>
        <w:t xml:space="preserve">The</w:t>
      </w:r>
      <w:r>
        <w:t xml:space="preserve"> </w:t>
      </w:r>
      <w:r>
        <w:rPr>
          <w:bCs/>
          <w:b/>
        </w:rPr>
        <w:t xml:space="preserve">fact</w:t>
      </w:r>
      <w:r>
        <w:t xml:space="preserve"> </w:t>
      </w:r>
      <w:r>
        <w:t xml:space="preserve">is that, the digit lengths of these numbers are 800 and 227. The digit sum of these numbers is exactly 19 as if they complement each other.</w:t>
      </w:r>
    </w:p>
    <w:bookmarkEnd w:id="77"/>
    <w:bookmarkEnd w:id="78"/>
    <w:bookmarkStart w:id="81" w:name="EvChapVersWordSumms"/>
    <w:p>
      <w:pPr>
        <w:pStyle w:val="Heading4"/>
      </w:pPr>
      <w:r>
        <w:rPr>
          <w:rStyle w:val="SectionNumber"/>
        </w:rPr>
        <w:t xml:space="preserve">4.1.2.7</w:t>
      </w:r>
      <w:r>
        <w:tab/>
      </w:r>
      <w:r>
        <w:t xml:space="preserve">Fatiha: Verse level Harmony among Chapters, Verses and Words as Evidence</w:t>
      </w:r>
    </w:p>
    <w:p>
      <w:pPr>
        <w:pStyle w:val="FirstParagraph"/>
      </w:pPr>
      <w:r>
        <w:t xml:space="preserve">This evidence is based on the key coding pattern that we observed in Al-Fatiha at the its verse level numbers. Therefore this evidence is also part of the</w:t>
      </w:r>
      <w:r>
        <w:t xml:space="preserve"> </w:t>
      </w:r>
      <w:r>
        <w:rPr>
          <w:bCs/>
          <w:b/>
        </w:rPr>
        <w:t xml:space="preserve">Main 19 System</w:t>
      </w:r>
      <w:r>
        <w:t xml:space="preserve"> </w:t>
      </w:r>
      <w:r>
        <w:t xml:space="preserve">presented in this book.</w:t>
      </w:r>
      <w:r>
        <w:t xml:space="preserve"> </w:t>
      </w:r>
      <w:r>
        <w:t xml:space="preserve">In this evidence, we will witness that chapters, verses and words are in harmony at the verse level numbers too and within the Al-Fatiha based 19 system. We had already observed the 19 based harmony among chapters, verses and words in Evidence</w:t>
      </w:r>
      <w:r>
        <w:t xml:space="preserve"> </w:t>
      </w:r>
      <w:r>
        <w:t xml:space="preserve">4.1.2.3</w:t>
      </w:r>
      <w:r>
        <w:t xml:space="preserve"> </w:t>
      </w:r>
      <w:r>
        <w:t xml:space="preserve">and Evidence</w:t>
      </w:r>
      <w:r>
        <w:t xml:space="preserve"> </w:t>
      </w:r>
      <w:r>
        <w:t xml:space="preserve">4.1.2.5</w:t>
      </w:r>
      <w:r>
        <w:t xml:space="preserve"> </w:t>
      </w:r>
      <w:r>
        <w:t xml:space="preserve">at the</w:t>
      </w:r>
      <w:r>
        <w:t xml:space="preserve"> </w:t>
      </w:r>
      <w:r>
        <w:rPr>
          <w:iCs/>
          <w:i/>
        </w:rPr>
        <w:t xml:space="preserve">chapter</w:t>
      </w:r>
      <w:r>
        <w:t xml:space="preserve"> </w:t>
      </w:r>
      <w:r>
        <w:t xml:space="preserve">level numbers. In this evidence, Evidence</w:t>
      </w:r>
      <w:r>
        <w:t xml:space="preserve"> </w:t>
      </w:r>
      <w:r>
        <w:t xml:space="preserve">4.1.2.7</w:t>
      </w:r>
      <w:r>
        <w:t xml:space="preserve">, we will again witness 19 based harmony among chapters, verses and words, but this time, at the</w:t>
      </w:r>
      <w:r>
        <w:t xml:space="preserve"> </w:t>
      </w:r>
      <w:r>
        <w:rPr>
          <w:iCs/>
          <w:i/>
        </w:rPr>
        <w:t xml:space="preserve">verse</w:t>
      </w:r>
      <w:r>
        <w:t xml:space="preserve"> </w:t>
      </w:r>
      <w:r>
        <w:t xml:space="preserve">level numbers.</w:t>
      </w:r>
    </w:p>
    <w:p>
      <w:pPr>
        <w:pStyle w:val="BodyText"/>
      </w:pPr>
      <w:r>
        <w:t xml:space="preserve">As you will recall, in Evidence</w:t>
      </w:r>
      <w:r>
        <w:t xml:space="preserve"> </w:t>
      </w:r>
      <w:r>
        <w:t xml:space="preserve">4.1.2.3</w:t>
      </w:r>
      <w:r>
        <w:t xml:space="preserve">, we had learned the rule to get the key coding pattern of the evidence to be tested from the most well known chapter of Quran, Al-Fatihah. Here, we learn another key coding pattern from Al-Fatiha to get the evidence coding number and use it in this current evidence, Evidence</w:t>
      </w:r>
      <w:r>
        <w:t xml:space="preserve"> </w:t>
      </w:r>
      <w:r>
        <w:t xml:space="preserve">4.1.2.7</w:t>
      </w:r>
      <w:r>
        <w:t xml:space="preserve">.</w:t>
      </w:r>
    </w:p>
    <w:p>
      <w:pPr>
        <w:pStyle w:val="BodyText"/>
      </w:pPr>
      <w:r>
        <w:t xml:space="preserve">Here is the key coding pattern that we observe as a 19 based coding in the first and most well known and recited chapter of Quran, Al-Fatihah:</w:t>
      </w:r>
    </w:p>
    <w:p>
      <w:pPr>
        <w:pStyle w:val="BodyText"/>
      </w:pPr>
      <w:r>
        <w:t xml:space="preserve">In the chapter Al-Fatihah, at its verse level numbers, for each verse, we</w:t>
      </w:r>
      <w:r>
        <w:t xml:space="preserve"> </w:t>
      </w:r>
      <w:r>
        <w:rPr>
          <w:bCs/>
          <w:b/>
        </w:rPr>
        <w:t xml:space="preserve">sum</w:t>
      </w:r>
      <w:r>
        <w:t xml:space="preserve"> </w:t>
      </w:r>
      <w:r>
        <w:t xml:space="preserve">the chapter index, verse index and the number of words in that verse. Since there are 7 verses, I will present the calculation here and get the single number to be tested that represent Al-Fatihah.</w:t>
      </w:r>
    </w:p>
    <w:p>
      <w:pPr>
        <w:pStyle w:val="BodyText"/>
      </w:pPr>
      <w:r>
        <w:t xml:space="preserve">Chapter index of Al-Fatihah is 1 as it is the first chapter of Quran. The first verse of it has 4 words. Then, we get the representation number of the first verse as this: 1+1+4=6.</w:t>
      </w:r>
      <w:r>
        <w:t xml:space="preserve"> </w:t>
      </w:r>
      <w:r>
        <w:t xml:space="preserve">If we perform this for all the 7 verses of Al-Fatihah, the we get the representation numbers of each of the 7 verses as follows:</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Now we have the representation number of each verse of the chapter Al-Fatiha. We then concatenate them as the classical operation of this book by concatenating them in their natural order. We get the following single number that represent the 19 based coding design in Al-Fatiha as : 6 7 6 8 10 10 17</w:t>
      </w:r>
    </w:p>
    <w:p>
      <w:pPr>
        <w:pStyle w:val="BlockText"/>
      </w:pPr>
      <w:r>
        <w:t xml:space="preserve">6768101017</w:t>
      </w:r>
    </w:p>
    <w:p>
      <w:pPr>
        <w:pStyle w:val="FirstParagraph"/>
      </w:pPr>
      <w:r>
        <w:t xml:space="preserve">Now we observe, this number is multiple of 19 as follows:</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Test if the remaining o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number is 10</w:t>
      </w:r>
    </w:p>
    <w:p>
      <w:pPr>
        <w:pStyle w:val="FirstParagraph"/>
      </w:pPr>
      <w:r>
        <w:t xml:space="preserve">As we witnessed, there is an apparent 19 based coding on the text of Al-Fatiha with its verse level natural text numbers. I have not seen this particular 19 based code on Al-Fatiha before anywhere else. Therefore, if it was not published anywhere else before, this code of Al-Fatiha should also be cited among the novel contributions of this book.</w:t>
      </w:r>
    </w:p>
    <w:p>
      <w:pPr>
        <w:pStyle w:val="BodyText"/>
      </w:pPr>
      <w:r>
        <w:t xml:space="preserve">Before testing the evidence code of this key coding pattern let me briefly talk about another interesting fact on it. The digit sum of that single big number, 6768101017, is 37. Also, when divided by 19 to test whether it is under the 19 based coding system, the quotient is 356215843. Interesting enough, the digit sum of this quotient is also 37. I recalled this number instantly because at the chapter level sums, Al-Fatiha has this number as follows: Al-Fatiha is chapter 1, has 7 verses and has 29 words. When summed this also gives 37. This might or might not be a coincidence but I wanted to share it here as a tiny interesting</w:t>
      </w:r>
      <w:r>
        <w:t xml:space="preserve"> </w:t>
      </w:r>
      <w:r>
        <w:rPr>
          <w:bCs/>
          <w:b/>
        </w:rPr>
        <w:t xml:space="preserve">fact</w:t>
      </w:r>
      <w:r>
        <w:t xml:space="preserve">.</w:t>
      </w:r>
    </w:p>
    <w:p>
      <w:pPr>
        <w:pStyle w:val="BodyText"/>
      </w:pPr>
      <w:r>
        <w:t xml:space="preserve">Back to the main point, we just witnessed that there is the above mentioned 19 based key coding pattern in the first and most well known and recited chapter of Quran, Al-Fatiha at the verse level data too. The hypothesis I put forward was that the same code should also exist over the full text of Quran as it might be left as a clue. This means, we infer the</w:t>
      </w:r>
      <w:r>
        <w:t xml:space="preserve"> </w:t>
      </w:r>
      <w:r>
        <w:rPr>
          <w:bCs/>
          <w:b/>
        </w:rPr>
        <w:t xml:space="preserve">rule</w:t>
      </w:r>
      <w:r>
        <w:t xml:space="preserve"> </w:t>
      </w:r>
      <w:r>
        <w:t xml:space="preserve">of coding pattern from Al-Fatihah to get the coding number of the full text of Quran to be tested. As we witness below for this current evidence, the same 19 based coding of Al-Fatiha also exists over all the text of Quran as well.</w:t>
      </w:r>
    </w:p>
    <w:p>
      <w:pPr>
        <w:pStyle w:val="BodyText"/>
      </w:pPr>
      <w:r>
        <w:t xml:space="preserve">Let’s first remember the head part of the table of the verse level numbers of the full text of Quran from all the 6348 verse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w:t>
      </w:r>
      <w:r>
        <w:rPr>
          <w:rStyle w:val="OtherTok"/>
        </w:rPr>
        <w:t xml:space="preserve">&lt;-</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of verses in Quran.'</w:t>
      </w:r>
      <w:r>
        <w:rPr>
          <w:rStyle w:val="NormalTok"/>
        </w:rPr>
        <w:t xml:space="preserve">)</w:t>
      </w:r>
    </w:p>
    <w:p>
      <w:pPr>
        <w:pStyle w:val="TableCaption"/>
      </w:pPr>
      <w:bookmarkStart w:id="79" w:name="tab:unnamed-chunk-39"/>
      <w:bookmarkEnd w:id="79"/>
      <w:r>
        <w:t xml:space="preserve">Table 4.3: Table head of the numbers of verses in Quran.</w:t>
      </w:r>
    </w:p>
    <w:tbl>
      <w:tblPr>
        <w:tblStyle w:val="Table"/>
        <w:tblW w:type="auto" w:w="0"/>
        <w:tblLook w:firstRow="1" w:lastRow="0" w:firstColumn="0" w:lastColumn="0" w:noHBand="0" w:noVBand="0" w:val="0020"/>
        <w:jc w:val="start"/>
        <w:tblCaption w:val="Table 4.3: Table head of the numbers of verse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Let me summarize the key coding pattern to be tested over all the text of Quran. In this Evidence</w:t>
      </w:r>
      <w:r>
        <w:t xml:space="preserve"> </w:t>
      </w:r>
      <w:r>
        <w:t xml:space="preserve">4.1.2.7</w:t>
      </w:r>
      <w:r>
        <w:t xml:space="preserve">, we first</w:t>
      </w:r>
      <w:r>
        <w:t xml:space="preserve"> </w:t>
      </w:r>
      <w:r>
        <w:rPr>
          <w:bCs/>
          <w:b/>
        </w:rPr>
        <w:t xml:space="preserve">sum</w:t>
      </w:r>
      <w:r>
        <w:t xml:space="preserve"> </w:t>
      </w:r>
      <w:r>
        <w:t xml:space="preserve">the chapter index, the verse index and the number of words of each verse, which gives the representation number of each of the 6348 verses. We then concatenate each of those representation numbers in the natural order and get the single big representation number of all the 6348 verses of Quran. As we witness in the following, this representation coding number is also multiple of 19 and thus under the key coding pattern based 19 system of the text of Quran, which uses Al-Fatiha as the key source in this particular case.</w:t>
      </w:r>
    </w:p>
    <w:p>
      <w:pPr>
        <w:pStyle w:val="BodyText"/>
      </w:pPr>
      <w:r>
        <w:t xml:space="preserve">Also, here is the illustration of the coding pattern I described:</w:t>
      </w:r>
    </w:p>
    <w:p>
      <w:pPr>
        <w:pStyle w:val="BlockText"/>
      </w:pPr>
      <w:r>
        <w:t xml:space="preserve">[Chapter 1 + Verses 1 + Total Words in Verse 1] [Chapter 1 + Verses 2 + Total Words in Verse 2] . . . . . . [Chapter 114 + Verse 6 (last verse of Quran) + Total Words in Verse 6]</w:t>
      </w:r>
    </w:p>
    <w:p>
      <w:pPr>
        <w:pStyle w:val="FirstParagraph"/>
      </w:pPr>
      <w:r>
        <w:t xml:space="preserve">If we use the real numbers regarding the 6348 verses in the above formula, it would be like this:</w:t>
      </w:r>
    </w:p>
    <w:p>
      <w:pPr>
        <w:pStyle w:val="BlockText"/>
      </w:pPr>
      <w:r>
        <w:t xml:space="preserve">[ 1 + 1 + 4] [ 1 + 2 + 4] . . . . . . [114 + 6 + 3]</w:t>
      </w:r>
    </w:p>
    <w:p>
      <w:pPr>
        <w:pStyle w:val="FirstParagraph"/>
      </w:pPr>
      <w:r>
        <w:t xml:space="preserve">And, the final number after all the concatenation would look like this:</w:t>
      </w:r>
    </w:p>
    <w:p>
      <w:pPr>
        <w:pStyle w:val="BlockText"/>
      </w:pPr>
      <w:r>
        <w:t xml:space="preserve">67 . . . . . . 123</w:t>
      </w:r>
    </w:p>
    <w:p>
      <w:pPr>
        <w:pStyle w:val="FirstParagraph"/>
      </w:pPr>
      <w:r>
        <w:t xml:space="preserve">Below is the proof of Evidence</w:t>
      </w:r>
      <w:r>
        <w:t xml:space="preserve"> </w:t>
      </w:r>
      <w:r>
        <w:t xml:space="preserve">4.1.2.7</w:t>
      </w:r>
      <w:r>
        <w:t xml:space="preserv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and tail of the numbers that represent each verse."</w:t>
      </w:r>
      <w:r>
        <w:rPr>
          <w:rStyle w:val="NormalTok"/>
        </w:rPr>
        <w:t xml:space="preserve">)</w:t>
      </w:r>
    </w:p>
    <w:p>
      <w:pPr>
        <w:pStyle w:val="SourceCode"/>
      </w:pPr>
      <w:r>
        <w:rPr>
          <w:rStyle w:val="VerbatimChar"/>
        </w:rPr>
        <w:t xml:space="preserve">## The head and tail of the numbers that represent each verse.</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Mode 19 test of the big coding number:"</w:t>
      </w:r>
      <w:r>
        <w:rPr>
          <w:rStyle w:val="NormalTok"/>
        </w:rPr>
        <w:t xml:space="preserve">)</w:t>
      </w:r>
    </w:p>
    <w:p>
      <w:pPr>
        <w:pStyle w:val="SourceCode"/>
      </w:pPr>
      <w:r>
        <w:rPr>
          <w:rStyle w:val="VerbatimChar"/>
        </w:rPr>
        <w:t xml:space="preserve">## Mode 19 test of the big coding number:</w:t>
      </w:r>
    </w:p>
    <w:p>
      <w:pPr>
        <w:pStyle w:val="SourceCode"/>
      </w:pPr>
      <w:r>
        <w:rPr>
          <w:rStyle w:val="CommentTok"/>
        </w:rPr>
        <w:t xml:space="preserve">#Test if the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5430</w:t>
      </w:r>
    </w:p>
    <w:p>
      <w:pPr>
        <w:pStyle w:val="FirstParagraph"/>
      </w:pPr>
      <w:r>
        <w:t xml:space="preserve">As we see, the mod 19 is zero and thus the big number is under Al-Fatiha based 19 system of the full text of Quran.</w:t>
      </w:r>
    </w:p>
    <w:p>
      <w:pPr>
        <w:pStyle w:val="BodyText"/>
      </w:pPr>
      <w:r>
        <w:t xml:space="preserve">We also have to try this coding pattern in the text type of 6236 numbered verses. Thus, we have two trials and one success for this evidence. As per the rules, since we used the sum operation in Al-Fatiha, we do not use digit sum again as their results are identical. Sum operation has always the priority over digit sum in this book as defined in the general rules.</w:t>
      </w:r>
      <w:r>
        <w:t xml:space="preserve"> </w:t>
      </w:r>
      <w:r>
        <w:t xml:space="preserve">Because, as per the Rule 5 of Chapter</w:t>
      </w:r>
      <w:r>
        <w:t xml:space="preserve"> </w:t>
      </w:r>
      <w:r>
        <w:t xml:space="preserve">4.1.2.2</w:t>
      </w:r>
      <w:r>
        <w:t xml:space="preserve">, we only use one of the coding operations, and use the one with higher importance only, if the resulting coding numbers are identical. Because the numbers of the Al-Fatihah is single digit, that coding pattern could also be interpreted that way but because of the priority of operations rule we do not test it as the sum operation has higher importance than the digit sum operation as per the rule. However, we could also test this with general verse index as well instead of the special verse indes and thus we will add additional 2 trials from that possibility. Let’s add the trials and successes into the special counters of the chapter Al-Fatihah based coding pattern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just like all the other evidences, Evidence</w:t>
      </w:r>
      <w:r>
        <w:t xml:space="preserve"> </w:t>
      </w:r>
      <w:r>
        <w:t xml:space="preserve">4.1.2.7</w:t>
      </w:r>
      <w:r>
        <w:t xml:space="preserve"> </w:t>
      </w:r>
      <w:r>
        <w:t xml:space="preserve">is first time presented to the literature in this book, and it has been hypothesized, tested and discovered by myself. In case if I find out Evidence</w:t>
      </w:r>
      <w:r>
        <w:t xml:space="preserve"> </w:t>
      </w:r>
      <w:r>
        <w:t xml:space="preserve">4.1.2.7</w:t>
      </w:r>
      <w:r>
        <w:t xml:space="preserve"> </w:t>
      </w:r>
      <w:r>
        <w:t xml:space="preserve">had been available in another article, then, in such a case, I surely add a citation and update the online version of this book.</w:t>
      </w:r>
    </w:p>
    <w:p>
      <w:pPr>
        <w:pStyle w:val="BodyText"/>
      </w:pPr>
      <w:r>
        <w:t xml:space="preserve">One can just copy the below printed big coding number of this evidence and paste it into a web based big number calculator and test it herself.</w:t>
      </w:r>
    </w:p>
    <w:p>
      <w:pPr>
        <w:pStyle w:val="BodyText"/>
      </w:pPr>
      <w:r>
        <w:t xml:space="preserve">Also, here is the 15430 digits length big number:</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You can also access this big number from the following link:</w:t>
      </w:r>
    </w:p>
    <w:p>
      <w:pPr>
        <w:pStyle w:val="BodyText"/>
      </w:pPr>
      <w:hyperlink r:id="rId80">
        <w:r>
          <w:rPr>
            <w:rStyle w:val="Hyperlink"/>
          </w:rPr>
          <w:t xml:space="preserve">https://github.com/quran2019/Quran19/blob/master/5.14Evidence.txt</w:t>
        </w:r>
      </w:hyperlink>
    </w:p>
    <w:bookmarkEnd w:id="81"/>
    <w:bookmarkStart w:id="82" w:name="EvOddEvenVersesum"/>
    <w:p>
      <w:pPr>
        <w:pStyle w:val="Heading4"/>
      </w:pPr>
      <w:r>
        <w:rPr>
          <w:rStyle w:val="SectionNumber"/>
        </w:rPr>
        <w:t xml:space="preserve">4.1.2.8</w:t>
      </w:r>
      <w:r>
        <w:tab/>
      </w:r>
      <w:r>
        <w:t xml:space="preserve">Even and Odd chapters Evidence at the Verse level</w:t>
      </w:r>
    </w:p>
    <w:p>
      <w:pPr>
        <w:pStyle w:val="FirstParagraph"/>
      </w:pPr>
      <w:r>
        <w:t xml:space="preserve">As per the rule, for each key coding pattern based evidences, which is also based on Al-Fatiha that is also the main part of the Main 19 System presented in this book, we also have to test the follow up even and odd pairing coding pattern over the same numbers with the key coding pattern of the predecessor evidence. This chapter provides the even and odd coding evidence as a compulsory follow up coding to the predecessor evidence, Evidence</w:t>
      </w:r>
      <w:r>
        <w:t xml:space="preserve"> </w:t>
      </w:r>
      <w:r>
        <w:t xml:space="preserve">4.1.2.7</w:t>
      </w:r>
      <w:r>
        <w:t xml:space="preserve">. We test the follow up even and odd coding pattern over the same text type, all the 6348 verses, of Quran similar to the predecessor Evidence</w:t>
      </w:r>
      <w:r>
        <w:t xml:space="preserve"> </w:t>
      </w:r>
      <w:r>
        <w:t xml:space="preserve">4.1.2.7</w:t>
      </w:r>
      <w:r>
        <w:t xml:space="preserve"> </w:t>
      </w:r>
      <w:r>
        <w:t xml:space="preserve">that also exists in the text type of all the 6348 verses.</w:t>
      </w:r>
    </w:p>
    <w:p>
      <w:pPr>
        <w:pStyle w:val="BodyText"/>
      </w:pPr>
      <w:r>
        <w:t xml:space="preserve">As per the rule, we separate all the verses into two categories as even and odd verses. If a verse has an odd chapter index then it is categorized as odd and otherwise as even. We then sum the chapter index, verse index and also the number of words of each verse, which is the key coding pattern of the predecessor evidence, Evidence</w:t>
      </w:r>
      <w:r>
        <w:t xml:space="preserve"> </w:t>
      </w:r>
      <w:r>
        <w:t xml:space="preserve">4.1.2.7</w:t>
      </w:r>
      <w:r>
        <w:t xml:space="preserve">, and get the representation numbers of each of the 6348 verses. Then, we pair them from even to odd and concatenate all the paired numbers and finally get the big representation coding number to be tested. Let me also formulate the even and odd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 [Chapter 2 + Verses 1 of Chapter 2 + Total Words in Verse 1 of Chapter 2 ] [Chapter 1 + Verses 1 of Chapter 1 + Total Words in Verse 1 of Chapter 1] ] [ [Chapter 2 + Verses 2 of Chapter 2 + Total Words in Verse 2 of Chapter 2 ] [Chapter 1 + Verses 2 of Chapter 1 + Total Words in Verse 2 of Chapter 1] ] . . . . . .</w:t>
      </w:r>
    </w:p>
    <w:p>
      <w:pPr>
        <w:pStyle w:val="FirstParagraph"/>
      </w:pPr>
      <w:r>
        <w:t xml:space="preserve">I did not illustrate the tail of the coding as the even and odd verse numbers are not equal in length and thus not straight forward to formulate. The number of verses of even chapters is 3262 and the number of verses of odd chapters is 3086. Therefore, while pairing both vectors, naturally, the short one, which is the odd verses,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2 + 0 + 4] [1 + 1 + 4] ] [ [2 + 1 + 1] [1 + 2 + 4] ] . . .</w:t>
      </w:r>
    </w:p>
    <w:p>
      <w:pPr>
        <w:pStyle w:val="BlockText"/>
      </w:pPr>
      <w:r>
        <w:t xml:space="preserve">[ 6 6 ] [ 4 7 ] . . .</w:t>
      </w:r>
    </w:p>
    <w:p>
      <w:pPr>
        <w:pStyle w:val="FirstParagraph"/>
      </w:pPr>
      <w:r>
        <w:t xml:space="preserve">And, the final number after all the concatenation would look like this:</w:t>
      </w:r>
    </w:p>
    <w:p>
      <w:pPr>
        <w:pStyle w:val="BlockText"/>
      </w:pPr>
      <w:r>
        <w:t xml:space="preserve">6647 . . . . . . 119174118192</w:t>
      </w:r>
    </w:p>
    <w:p>
      <w:pPr>
        <w:pStyle w:val="FirstParagraph"/>
      </w:pPr>
      <w:r>
        <w:t xml:space="preserve">As we will see in the result of the following R code, this big number is multiple of 19. Here is the reproducible proof of the evidence of this chapt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all the 6348 verses are used</w:t>
      </w:r>
      <w:r>
        <w:br/>
      </w:r>
      <w:r>
        <w:rPr>
          <w:rStyle w:val="CommentTok"/>
        </w:rPr>
        <w:t xml:space="preserve">#Get even and odd chapter verses</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even verse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verses is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odd verse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verses is 3086</w:t>
      </w:r>
    </w:p>
    <w:p>
      <w:pPr>
        <w:pStyle w:val="SourceCode"/>
      </w:pPr>
      <w:r>
        <w:rPr>
          <w:rStyle w:val="NormalTok"/>
        </w:rPr>
        <w:t xml:space="preserve">x</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ven chapters to be paired as sum: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to be paired as sum:  6 4 11 13 18 15</w:t>
      </w:r>
    </w:p>
    <w:p>
      <w:pPr>
        <w:pStyle w:val="SourceCode"/>
      </w:pPr>
      <w:r>
        <w:rPr>
          <w:rStyle w:val="FunctionTok"/>
        </w:rPr>
        <w:t xml:space="preserve">cat</w:t>
      </w:r>
      <w:r>
        <w:rPr>
          <w:rStyle w:val="NormalTok"/>
        </w:rPr>
        <w:t xml:space="preserve">(</w:t>
      </w:r>
      <w:r>
        <w:rPr>
          <w:rStyle w:val="StringTok"/>
        </w:rPr>
        <w:t xml:space="preserve">"The tail of even chapters to be paired as sum: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to be paired as sum:  119 118 119 122 124 123</w:t>
      </w:r>
    </w:p>
    <w:p>
      <w:pPr>
        <w:pStyle w:val="SourceCode"/>
      </w:pPr>
      <w:r>
        <w:rPr>
          <w:rStyle w:val="FunctionTok"/>
        </w:rPr>
        <w:t xml:space="preserve">cat</w:t>
      </w:r>
      <w:r>
        <w:rPr>
          <w:rStyle w:val="NormalTok"/>
        </w:rPr>
        <w:t xml:space="preserve">(</w:t>
      </w:r>
      <w:r>
        <w:rPr>
          <w:rStyle w:val="StringTok"/>
        </w:rPr>
        <w:t xml:space="preserve">"The number of verse of even chapters: "</w:t>
      </w:r>
      <w:r>
        <w:rPr>
          <w:rStyle w:val="NormalTok"/>
        </w:rPr>
        <w:t xml:space="preserve">,</w:t>
      </w:r>
      <w:r>
        <w:rPr>
          <w:rStyle w:val="FunctionTok"/>
        </w:rPr>
        <w:t xml:space="preserve">length</w:t>
      </w:r>
      <w:r>
        <w:rPr>
          <w:rStyle w:val="NormalTok"/>
        </w:rPr>
        <w:t xml:space="preserve">(ev))</w:t>
      </w:r>
    </w:p>
    <w:p>
      <w:pPr>
        <w:pStyle w:val="SourceCode"/>
      </w:pPr>
      <w:r>
        <w:rPr>
          <w:rStyle w:val="VerbatimChar"/>
        </w:rPr>
        <w:t xml:space="preserve">## The number of verse of even chapters:  3262</w:t>
      </w:r>
    </w:p>
    <w:p>
      <w:pPr>
        <w:pStyle w:val="SourceCode"/>
      </w:pPr>
      <w:r>
        <w:rPr>
          <w:rStyle w:val="NormalTok"/>
        </w:rPr>
        <w:t xml:space="preserve">x</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odd chapters to be paired as sum:"</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to be paired as sum: 6 7 6 8 10 10</w:t>
      </w:r>
    </w:p>
    <w:p>
      <w:pPr>
        <w:pStyle w:val="SourceCode"/>
      </w:pPr>
      <w:r>
        <w:rPr>
          <w:rStyle w:val="FunctionTok"/>
        </w:rPr>
        <w:t xml:space="preserve">cat</w:t>
      </w:r>
      <w:r>
        <w:rPr>
          <w:rStyle w:val="NormalTok"/>
        </w:rPr>
        <w:t xml:space="preserve">(</w:t>
      </w:r>
      <w:r>
        <w:rPr>
          <w:rStyle w:val="StringTok"/>
        </w:rPr>
        <w:t xml:space="preserve">"The tail of odd chapters to be paired as sum:"</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to be paired as sum: 117 118 119 121 122 123</w:t>
      </w:r>
    </w:p>
    <w:p>
      <w:pPr>
        <w:pStyle w:val="SourceCode"/>
      </w:pPr>
      <w:r>
        <w:rPr>
          <w:rStyle w:val="FunctionTok"/>
        </w:rPr>
        <w:t xml:space="preserve">cat</w:t>
      </w:r>
      <w:r>
        <w:rPr>
          <w:rStyle w:val="NormalTok"/>
        </w:rPr>
        <w:t xml:space="preserve">(</w:t>
      </w:r>
      <w:r>
        <w:rPr>
          <w:rStyle w:val="StringTok"/>
        </w:rPr>
        <w:t xml:space="preserve">"The number of verse of odd chapters:"</w:t>
      </w:r>
      <w:r>
        <w:rPr>
          <w:rStyle w:val="NormalTok"/>
        </w:rPr>
        <w:t xml:space="preserve">,</w:t>
      </w:r>
      <w:r>
        <w:rPr>
          <w:rStyle w:val="FunctionTok"/>
        </w:rPr>
        <w:t xml:space="preserve">length</w:t>
      </w:r>
      <w:r>
        <w:rPr>
          <w:rStyle w:val="NormalTok"/>
        </w:rPr>
        <w:t xml:space="preserve">(od))</w:t>
      </w:r>
    </w:p>
    <w:p>
      <w:pPr>
        <w:pStyle w:val="SourceCode"/>
      </w:pPr>
      <w:r>
        <w:rPr>
          <w:rStyle w:val="VerbatimChar"/>
        </w:rPr>
        <w:t xml:space="preserve">## The number of verse of odd chapters: 3086</w:t>
      </w:r>
    </w:p>
    <w:p>
      <w:pPr>
        <w:pStyle w:val="SourceCode"/>
      </w:pPr>
      <w:r>
        <w:rPr>
          <w:rStyle w:val="NormalTok"/>
        </w:rPr>
        <w:t xml:space="preserve">tmp</w:t>
      </w:r>
      <w:r>
        <w:rPr>
          <w:rStyle w:val="OtherTok"/>
        </w:rPr>
        <w:t xml:space="preserve">&lt;-</w:t>
      </w:r>
      <w:r>
        <w:rPr>
          <w:rStyle w:val="FunctionTok"/>
        </w:rPr>
        <w:t xml:space="preserve">paste0</w:t>
      </w:r>
      <w:r>
        <w:rPr>
          <w:rStyle w:val="NormalTok"/>
        </w:rPr>
        <w:t xml:space="preserve">(ev,od) </w:t>
      </w:r>
      <w:r>
        <w:rPr>
          <w:rStyle w:val="CommentTok"/>
        </w:rPr>
        <w:t xml:space="preserve">#pairing of even and odd verses' sum</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66 47 116 138 1810 151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19174 118192 119188 122178 124203 123187</w:t>
      </w:r>
    </w:p>
    <w:p>
      <w:pPr>
        <w:pStyle w:val="SourceCode"/>
      </w:pPr>
      <w:r>
        <w:rPr>
          <w:rStyle w:val="CommentTok"/>
        </w:rPr>
        <w:t xml:space="preserve"># reverse of this numbers in tmp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ing the big coding number with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Testing the reverse of the big number with mod 19*19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As a</w:t>
      </w:r>
      <w:r>
        <w:t xml:space="preserve"> </w:t>
      </w:r>
      <w:r>
        <w:rPr>
          <w:bCs/>
          <w:b/>
        </w:rPr>
        <w:t xml:space="preserve">fact</w:t>
      </w:r>
      <w:r>
        <w:t xml:space="preserve">, not only the big number itself but also the reverse of it too (as shown with</w:t>
      </w:r>
      <w:r>
        <w:t xml:space="preserve"> </w:t>
      </w:r>
      <w:r>
        <w:rPr>
          <w:iCs/>
          <w:i/>
        </w:rPr>
        <w:t xml:space="preserve">tmpr</w:t>
      </w:r>
      <w:r>
        <w:t xml:space="preserve"> </w:t>
      </w:r>
      <w:r>
        <w:t xml:space="preserve">in the above code) are multiple of 19 of this big coding number. Even more interestingly this reverse coding number is not only multiple of 19 but it is multiple of 19x19 (361), which makes this more interesting than a simple coding as a fact only. Since this reverse coding is not within the rules, I do not classify that as evidence in the 19 system of this book and do not include in the probability calculations. However, it may be part of another rule based system that I might not have yet seen or purely random. Therefore, I present it here for other investigators in case they might observe a rule that covers this or other similar interesting codes, which I present only as a fact but not as an evidences and thus the reverse big coding number is not within the current presented 19 System of this book.</w:t>
      </w:r>
    </w:p>
    <w:p>
      <w:pPr>
        <w:pStyle w:val="BodyText"/>
      </w:pPr>
      <w:r>
        <w:t xml:space="preserve">We witnessed that the verse level pairing of sums between even and odd chapters of Quran considering all the 6348 verses isalso under Al-Fatiha based 19 system of Quran too. As per the rule, we do not need to test the same coding with the text type of the 6236 numbered verses as well. Therefore, we have one trials and one success in this evidence and add them into our counters below.</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lso, as a strong</w:t>
      </w:r>
      <w:r>
        <w:t xml:space="preserve"> </w:t>
      </w:r>
      <w:r>
        <w:rPr>
          <w:iCs/>
          <w:i/>
        </w:rPr>
        <w:t xml:space="preserve">fact</w:t>
      </w:r>
      <w:r>
        <w:t xml:space="preserve">, the reverse of the 15867 digits length big number is not only multiple of 19 but also multiple of 19x19 (361).</w:t>
      </w:r>
    </w:p>
    <w:p>
      <w:pPr>
        <w:pStyle w:val="BodyText"/>
      </w:pPr>
      <w:r>
        <w:t xml:space="preserve">Also, below is the 15867 digits length big number. One can just copy this big number and paste it into a web based big number calculator and test it herself.</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lso, as a strong</w:t>
      </w:r>
      <w:r>
        <w:t xml:space="preserve"> </w:t>
      </w:r>
      <w:r>
        <w:rPr>
          <w:iCs/>
          <w:i/>
        </w:rPr>
        <w:t xml:space="preserve">fact</w:t>
      </w:r>
      <w:r>
        <w:t xml:space="preserve">, here is the reverse of the 15867 digits length big number, which is not only multiple of 19 but also multiple of 19x19 (361):</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One can just copy this big number and paste it into a web based big number calculator and test it herself.</w:t>
      </w:r>
    </w:p>
    <w:bookmarkEnd w:id="82"/>
    <w:bookmarkStart w:id="83" w:name="EvVerseWordsSumFatiha"/>
    <w:p>
      <w:pPr>
        <w:pStyle w:val="Heading4"/>
      </w:pPr>
      <w:r>
        <w:rPr>
          <w:rStyle w:val="SectionNumber"/>
        </w:rPr>
        <w:t xml:space="preserve">4.1.2.9</w:t>
      </w:r>
      <w:r>
        <w:tab/>
      </w:r>
      <w:r>
        <w:t xml:space="preserve">Fatiha: Verses and Words Sum</w:t>
      </w:r>
    </w:p>
    <w:p>
      <w:pPr>
        <w:pStyle w:val="FirstParagraph"/>
      </w:pPr>
      <w:r>
        <w:t xml:space="preserve">For the al-Fatiha based key coding patterns, I will make an exception to rules and also consider general and special verse indexes with words or letters. I will include all the possible trials in the al-Fatiha counters below. Since I observed 7 key coding patterns that also exist on the full text of Quran, I decided to make this exception in al-Fatiha considering the</w:t>
      </w:r>
      <w:r>
        <w:t xml:space="preserve"> </w:t>
      </w:r>
      <w:r>
        <w:t xml:space="preserve">“</w:t>
      </w:r>
      <w:r>
        <w:t xml:space="preserve">seven pairs</w:t>
      </w:r>
      <w:r>
        <w:t xml:space="preserve">”</w:t>
      </w:r>
      <w:r>
        <w:t xml:space="preserve"> </w:t>
      </w:r>
      <w:r>
        <w:t xml:space="preserve">verse in Quran in verse 15:87. Therefore, I will consider this code as evidence.</w:t>
      </w:r>
    </w:p>
    <w:p>
      <w:pPr>
        <w:pStyle w:val="BodyText"/>
      </w:pPr>
      <w:r>
        <w:t xml:space="preserve">In the previous chapters, we presented all the evidences considering the chapters, verses and words. We also considered chapters, verses, words and letters but there was no key coding over the chapter Al-Fatiha with them. I considered those numbers necessary to test the content information of the full text of Quran.</w:t>
      </w:r>
      <w:r>
        <w:t xml:space="preserve"> </w:t>
      </w:r>
      <w:r>
        <w:t xml:space="preserve">Because of the rules describe in the beginning of the main chapter, we do not look at other combinations as these are the most meaningful and necessary information to test the intactness of the full text of Quran and its structure along with its content together.</w:t>
      </w:r>
    </w:p>
    <w:p>
      <w:pPr>
        <w:pStyle w:val="BodyText"/>
      </w:pPr>
      <w:r>
        <w:t xml:space="preserve">In this chapter I will present other similar interesting coding we observe both in Al-Fatiha and full text of Quran. But as just mentioned, since this is code based on only verse and words number, it is not within the boundary of the described rules and is not considered as an evidence but only as an interesting fact. When I first observed this coding I had considered it as an evidence but I decided to simplify the rules as much as possible and thus I now classify it as a fact currently. Researchers should feel free to investigate more on this and the following code if they like and might consider it as an evidence in the future if they deem so. The reason I later classified this code as a fact instead of evidence is to simplify the overall key coding pattern based Main 19 system of the full text of Quran and keep the strongest part as evidences. Because otherwise, those strong and clear evidences might be ignored and seemingly weaker evidences might be criticized and using them, the overall system might be unfairly attacked to falsify. In order to make sure the Main 19 System are evaluated over the main codes of the main 19 system, I thought it is better to keep only the strongest evidences within the system and therefore simplified the rules. After that, I classified the code of this chapter, Chapter</w:t>
      </w:r>
      <w:r>
        <w:t xml:space="preserve"> </w:t>
      </w:r>
      <w:r>
        <w:t xml:space="preserve">4.1.2.9</w:t>
      </w:r>
      <w:r>
        <w:t xml:space="preserve">, and the code of Chapter</w:t>
      </w:r>
      <w:r>
        <w:t xml:space="preserve"> </w:t>
      </w:r>
      <w:r>
        <w:t xml:space="preserve">4.1.2.10</w:t>
      </w:r>
      <w:r>
        <w:t xml:space="preserve"> </w:t>
      </w:r>
      <w:r>
        <w:t xml:space="preserve">as a</w:t>
      </w:r>
      <w:r>
        <w:t xml:space="preserve"> </w:t>
      </w:r>
      <w:r>
        <w:rPr>
          <w:iCs/>
          <w:i/>
        </w:rPr>
        <w:t xml:space="preserve">fact</w:t>
      </w:r>
      <w:r>
        <w:t xml:space="preserve"> </w:t>
      </w:r>
      <w:r>
        <w:t xml:space="preserve">rather than as an evidence as I had classified when I first discover and presented them in around 2020. Otherwise, these two codings are also observed both in the chapter Al-Fatiha and in the full text of Quran with the same key coding patterns and stand as quite strong codes. The only concern I had was using only verse and words information to represent the content of Quran might be open to critics and might also cause the system look more complex overall. Now, let me present the code and move on.</w:t>
      </w:r>
    </w:p>
    <w:p>
      <w:pPr>
        <w:pStyle w:val="BodyText"/>
      </w:pPr>
      <w:r>
        <w:t xml:space="preserve">Just as before this coding fact gets its rule to obtain the number to be tested from chapter Al-Fatihah. In this code, we also test</w:t>
      </w:r>
      <w:r>
        <w:t xml:space="preserve"> </w:t>
      </w:r>
      <w:r>
        <w:rPr>
          <w:bCs/>
          <w:b/>
        </w:rPr>
        <w:t xml:space="preserve">decimal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sum all the numbers. Let’s first see the fact in chapter Al-Fatihah and then apply it to the full text of Quran agai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br/>
      </w:r>
      <w:r>
        <w:rPr>
          <w:rStyle w:val="FunctionTok"/>
        </w:rPr>
        <w:t xml:space="preserve">cat</w:t>
      </w:r>
      <w:r>
        <w:rPr>
          <w:rStyle w:val="NormalTok"/>
        </w:rPr>
        <w:t xml:space="preserve">(</w:t>
      </w:r>
      <w:r>
        <w:rPr>
          <w:rStyle w:val="StringTok"/>
        </w:rPr>
        <w:t xml:space="preserve">"The sum of the verse indices and their number of words in Al-Fatiha is "</w:t>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Fatiha is  57   and it is also divisible by 19 and the result is  3</w:t>
      </w:r>
    </w:p>
    <w:p>
      <w:pPr>
        <w:pStyle w:val="FirstParagraph"/>
      </w:pPr>
      <w:r>
        <w:t xml:space="preserve">Now we observed the rule and will apply it to whole Quran. Let’s first see the illustration of the coding pattern.</w:t>
      </w:r>
    </w:p>
    <w:p>
      <w:pPr>
        <w:pStyle w:val="BlockText"/>
      </w:pPr>
      <w:r>
        <w:t xml:space="preserve">[Verses 1 + Total Words in Verse 1]+[Verses 2 + Total Words in Verse 2]+ . . . . . . +[Verse 6 (last verse of Quran that is in Chapter 114) + Total Words in Verse 6]</w:t>
      </w:r>
    </w:p>
    <w:p>
      <w:pPr>
        <w:pStyle w:val="FirstParagraph"/>
      </w:pPr>
      <w:r>
        <w:t xml:space="preserve">If we use the real numbers in the above formula, it would be like this:</w:t>
      </w:r>
    </w:p>
    <w:p>
      <w:pPr>
        <w:pStyle w:val="BlockText"/>
      </w:pPr>
      <w:r>
        <w:t xml:space="preserve">[ 1 + 4] [ 2 + 4] . . . . . . [ 6 + 3]</w:t>
      </w:r>
    </w:p>
    <w:p>
      <w:pPr>
        <w:pStyle w:val="FirstParagraph"/>
      </w:pPr>
      <w:r>
        <w:t xml:space="preserve">And, the final number after all the concatenation before the digit sum operation would look like this:</w:t>
      </w:r>
    </w:p>
    <w:p>
      <w:pPr>
        <w:pStyle w:val="BlockText"/>
      </w:pPr>
      <w:r>
        <w:t xml:space="preserve">411464</w:t>
      </w:r>
    </w:p>
    <w:p>
      <w:pPr>
        <w:pStyle w:val="FirstParagraph"/>
      </w:pPr>
      <w:r>
        <w:t xml:space="preserve">The sum of all these numbers are multiple of 19 as reproducibly proved below:</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sum of the verse indices and their number of words in all Quran is "</w:t>
      </w:r>
      <w:r>
        <w:rPr>
          <w:rStyle w:val="NormalTok"/>
        </w:rPr>
        <w:t xml:space="preserve">,</w:t>
      </w:r>
      <w:r>
        <w:br/>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l Quran is  411464   and it is also divisible by 19 and the result is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We could consider the same for general verse indexes as general and special verse index are the same in al-Fatihah. So we could make 4 trials and have one success to add to the al-Fatihah counter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rPr>
          <w:bCs/>
          <w:b/>
        </w:rPr>
        <w:t xml:space="preserve">Fact of even and odd pattern follow up:</w:t>
      </w:r>
      <w:r>
        <w:rPr>
          <w:bCs/>
          <w:b/>
        </w:rPr>
        <w:t xml:space="preserve"> </w:t>
      </w:r>
    </w:p>
    <w:p>
      <w:pPr>
        <w:pStyle w:val="BodyText"/>
      </w:pPr>
      <w:r>
        <w:t xml:space="preserve">Basically, just like before, since the even and odd coding pattern is not relevant for the Code</w:t>
      </w:r>
      <w:r>
        <w:t xml:space="preserve"> </w:t>
      </w:r>
      <w:r>
        <w:t xml:space="preserve">4.1.2.9</w:t>
      </w:r>
      <w:r>
        <w:t xml:space="preserve"> </w:t>
      </w:r>
      <w:r>
        <w:t xml:space="preserve">to follow up and thus the even and odd counters are not increased here. Because, even if we construct the even and odd based coding pattern, the sum of them would be the same as the one of Code</w:t>
      </w:r>
      <w:r>
        <w:t xml:space="preserve"> </w:t>
      </w:r>
      <w:r>
        <w:t xml:space="preserve">4.1.2.9</w:t>
      </w:r>
      <w:r>
        <w:t xml:space="preserve"> </w:t>
      </w:r>
      <w:r>
        <w:t xml:space="preserve">and just like before this test is irrelevant for this coding pattern.</w:t>
      </w:r>
    </w:p>
    <w:bookmarkEnd w:id="83"/>
    <w:bookmarkStart w:id="86" w:name="EvVerseWordsFatiha"/>
    <w:p>
      <w:pPr>
        <w:pStyle w:val="Heading4"/>
      </w:pPr>
      <w:r>
        <w:rPr>
          <w:rStyle w:val="SectionNumber"/>
        </w:rPr>
        <w:t xml:space="preserve">4.1.2.10</w:t>
      </w:r>
      <w:r>
        <w:tab/>
      </w:r>
      <w:r>
        <w:t xml:space="preserve">Fatiha: Digit sum of Verses and Words</w:t>
      </w:r>
    </w:p>
    <w:p>
      <w:pPr>
        <w:pStyle w:val="FirstParagraph"/>
      </w:pPr>
      <w:r>
        <w:t xml:space="preserve">For the al-Fatiha based key coding patterns, I will make an exception to rules and also consider general and special verse indexes with words or letters. I will include all the possible trials in the al-Fatiha counters below. Since I observed 7 key coding patterns that also exist on the full text of Quran, I decided to make this exception in al-Fatiha considering the</w:t>
      </w:r>
      <w:r>
        <w:t xml:space="preserve"> </w:t>
      </w:r>
      <w:r>
        <w:t xml:space="preserve">“</w:t>
      </w:r>
      <w:r>
        <w:t xml:space="preserve">seven pairs</w:t>
      </w:r>
      <w:r>
        <w:t xml:space="preserve">”</w:t>
      </w:r>
      <w:r>
        <w:t xml:space="preserve"> </w:t>
      </w:r>
      <w:r>
        <w:t xml:space="preserve">verse in Quran in verse 15:87. Therefore, I will consider this code as evidence.</w:t>
      </w:r>
    </w:p>
    <w:p>
      <w:pPr>
        <w:pStyle w:val="BodyText"/>
      </w:pPr>
      <w:r>
        <w:t xml:space="preserve">Just as before, this coding fact gets its rule to obtain the number to be tested from chapter Al-Fatihah. In the previous code of Chapter</w:t>
      </w:r>
      <w:r>
        <w:t xml:space="preserve"> </w:t>
      </w:r>
      <w:r>
        <w:t xml:space="preserve">4.1.2.9</w:t>
      </w:r>
      <w:r>
        <w:t xml:space="preserve">, we had observed 19 based coding between verse indices and number of its words using</w:t>
      </w:r>
      <w:r>
        <w:t xml:space="preserve"> </w:t>
      </w:r>
      <w:r>
        <w:rPr>
          <w:iCs/>
          <w:i/>
        </w:rPr>
        <w:t xml:space="preserve">sum</w:t>
      </w:r>
      <w:r>
        <w:t xml:space="preserve"> </w:t>
      </w:r>
      <w:r>
        <w:t xml:space="preserve">of all the numbers.</w:t>
      </w:r>
      <w:r>
        <w:t xml:space="preserve"> </w:t>
      </w:r>
      <w:r>
        <w:t xml:space="preserve">However, it would still work in Al-Fatiha if we had used digit sum instead of the digit sum as the relevant numbers in the chapter Al-Fatihah are all single digit. Namely, both operations can be used in chapter Al-Fatihah and yield the same successful coding number. As per the rules of key coding pattern, sum operation has the priority and we if the key coding numbers are equal, we do not test for digit sum pattern as well. However, since this code is classified as a</w:t>
      </w:r>
      <w:r>
        <w:t xml:space="preserve"> </w:t>
      </w:r>
      <w:r>
        <w:rPr>
          <w:iCs/>
          <w:i/>
        </w:rPr>
        <w:t xml:space="preserve">fact</w:t>
      </w:r>
      <w:r>
        <w:t xml:space="preserve"> </w:t>
      </w:r>
      <w:r>
        <w:t xml:space="preserve">but not as an evidence of the system, I also tested with the digit sum operation as well over the full text of Quran and observed that it also exist in the full text of Quran too. We already observed success in the code of Chapter</w:t>
      </w:r>
      <w:r>
        <w:t xml:space="preserve"> </w:t>
      </w:r>
      <w:r>
        <w:t xml:space="preserve">4.1.2.9</w:t>
      </w:r>
      <w:r>
        <w:t xml:space="preserve"> </w:t>
      </w:r>
      <w:r>
        <w:t xml:space="preserve">with the decimal sum operation. In this code, we also test</w:t>
      </w:r>
      <w:r>
        <w:t xml:space="preserve"> </w:t>
      </w:r>
      <w:r>
        <w:rPr>
          <w:bCs/>
          <w:b/>
        </w:rPr>
        <w:t xml:space="preserve">digit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compute digit sum of all the numbers.</w:t>
      </w:r>
    </w:p>
    <w:p>
      <w:pPr>
        <w:pStyle w:val="BodyText"/>
      </w:pPr>
      <w:r>
        <w:t xml:space="preserve">In this chapter, I will present the coding based on the verse and word numbers. Similar to the rule, whatever the coding we observe in Al-Fatihah, we also test it on the full text of Quran too as we hypothesize that the coding in Al-Fatihah might be left as the clue for the full text. In this code, we observe the following 19 based coding in Al-Fatihah between verse indices and number of words.</w:t>
      </w:r>
    </w:p>
    <w:p>
      <w:pPr>
        <w:pStyle w:val="BodyText"/>
      </w:pPr>
      <w:r>
        <w:t xml:space="preserve">Verse index of Al-Fatihah is 1 as it is the first chapter of Quran. The first verse of it has 4 words. We get the representation number of the first verse by concatenating verse 1 and number of words 4 as this: 14. We apply this to all the 7 verses of Al-Fatihah and concatenate them. We then obtain this big number: 14243243546379. The digit sum of this number is 57, which is 19x3.</w:t>
      </w:r>
    </w:p>
    <w:p>
      <w:pPr>
        <w:pStyle w:val="BodyText"/>
      </w:pPr>
      <w:r>
        <w:t xml:space="preserve">Let’s first see the fact in chapter Al-Fatihah and then apply it to the full text of Quran again. Let’s run and test this coding of Al-Fatihah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observed, there is 19 based coding on the text of Al-Fatihah. Now the hypothesis is again, it might be available in the full text of Quran too. As I will show in the following, it exists in the full text of Quran too considering the text type of numbered 6236 verses.</w:t>
      </w:r>
    </w:p>
    <w:p>
      <w:pPr>
        <w:pStyle w:val="BodyText"/>
      </w:pPr>
      <w:r>
        <w:t xml:space="preserve">Here is the head of the numbers table we will use. It contains the verse level natural numbers of the numbered verses of Qura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84" w:name="tab:unnamed-chunk-48"/>
      <w:bookmarkEnd w:id="84"/>
      <w:r>
        <w:t xml:space="preserve">Table 4.4: Table head of the numbered verses of Quran.</w:t>
      </w:r>
    </w:p>
    <w:tbl>
      <w:tblPr>
        <w:tblStyle w:val="Table"/>
        <w:tblW w:type="auto" w:w="0"/>
        <w:tblLook w:firstRow="1" w:lastRow="0" w:firstColumn="0" w:lastColumn="0" w:noHBand="0" w:noVBand="0" w:val="0020"/>
        <w:jc w:val="start"/>
        <w:tblCaption w:val="Table 4.4: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We will concatenate all the verse indices of the 6236 numbered verses and number of words of each verse by following the rule we observed from Al-Fatihah. Here is the illustration of the coding pattern I just described:</w:t>
      </w:r>
    </w:p>
    <w:p>
      <w:pPr>
        <w:pStyle w:val="BlockText"/>
      </w:pPr>
      <w:r>
        <w:t xml:space="preserve">DS[ [Verses 1 | Total Words in Verse 1] [Verses 2 | Total Words in Verse 2] . . . . . . [Verse 6 (last verse of Quran that is in Chapter 114) | Total Words in Verse 6] ]</w:t>
      </w:r>
    </w:p>
    <w:p>
      <w:pPr>
        <w:pStyle w:val="FirstParagraph"/>
      </w:pPr>
      <w:r>
        <w:t xml:space="preserve">Recall that DS stands for the digit sum operation. If we use the real numbers in the above formula, it would be like this:</w:t>
      </w:r>
    </w:p>
    <w:p>
      <w:pPr>
        <w:pStyle w:val="BlockText"/>
      </w:pPr>
      <w:r>
        <w:t xml:space="preserve">DS[ [ 1 | 4] [ 2 | 4] . . . . . . [ 6 | 3] ]</w:t>
      </w:r>
    </w:p>
    <w:p>
      <w:pPr>
        <w:pStyle w:val="FirstParagraph"/>
      </w:pPr>
      <w:r>
        <w:t xml:space="preserve">And, the final number after all the concatenation before the digit sum operation would look like this:</w:t>
      </w:r>
    </w:p>
    <w:p>
      <w:pPr>
        <w:pStyle w:val="BlockText"/>
      </w:pPr>
      <w:r>
        <w:t xml:space="preserve">DS[ 1424 . . . . . . 63 ]</w:t>
      </w:r>
    </w:p>
    <w:p>
      <w:pPr>
        <w:pStyle w:val="FirstParagraph"/>
      </w:pPr>
      <w:r>
        <w:t xml:space="preserve">Then, as we see below the digit sum of resulting big coding number is multiple of 19 and thus it is one of the interesting coding fact but still is not considered as an evidence of Al-Fatiha based 19 system of the text of Quran regarding the described rules of this particular system. Here is the reproducible proof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ach verse and words as concatenated: "</w:t>
      </w:r>
      <w:r>
        <w:rPr>
          <w:rStyle w:val="NormalTok"/>
        </w:rPr>
        <w:t xml:space="preserve">,</w:t>
      </w:r>
      <w:r>
        <w:rPr>
          <w:rStyle w:val="FunctionTok"/>
        </w:rPr>
        <w:t xml:space="preserve">head</w:t>
      </w:r>
      <w:r>
        <w:rPr>
          <w:rStyle w:val="NormalTok"/>
        </w:rPr>
        <w:t xml:space="preserve">(tmp2))</w:t>
      </w:r>
    </w:p>
    <w:p>
      <w:pPr>
        <w:pStyle w:val="SourceCode"/>
      </w:pPr>
      <w:r>
        <w:rPr>
          <w:rStyle w:val="VerbatimChar"/>
        </w:rPr>
        <w:t xml:space="preserve">## The head of each verse and words as concatenated:  14 24 32 43 54 63</w:t>
      </w:r>
    </w:p>
    <w:p>
      <w:pPr>
        <w:pStyle w:val="SourceCode"/>
      </w:pPr>
      <w:r>
        <w:rPr>
          <w:rStyle w:val="FunctionTok"/>
        </w:rPr>
        <w:t xml:space="preserve">cat</w:t>
      </w:r>
      <w:r>
        <w:rPr>
          <w:rStyle w:val="NormalTok"/>
        </w:rPr>
        <w:t xml:space="preserve">(</w:t>
      </w:r>
      <w:r>
        <w:rPr>
          <w:rStyle w:val="StringTok"/>
        </w:rPr>
        <w:t xml:space="preserve">"The tail of each verse and words as concatenated:"</w:t>
      </w:r>
      <w:r>
        <w:rPr>
          <w:rStyle w:val="NormalTok"/>
        </w:rPr>
        <w:t xml:space="preserve">,</w:t>
      </w:r>
      <w:r>
        <w:rPr>
          <w:rStyle w:val="FunctionTok"/>
        </w:rPr>
        <w:t xml:space="preserve">tail</w:t>
      </w:r>
      <w:r>
        <w:rPr>
          <w:rStyle w:val="NormalTok"/>
        </w:rPr>
        <w:t xml:space="preserve">(tmp2))</w:t>
      </w:r>
    </w:p>
    <w:p>
      <w:pPr>
        <w:pStyle w:val="SourceCode"/>
      </w:pPr>
      <w:r>
        <w:rPr>
          <w:rStyle w:val="VerbatimChar"/>
        </w:rPr>
        <w:t xml:space="preserve">## The tail of each verse and words as concatenated: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Test if remaining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d, </w:t>
      </w:r>
      <w:r>
        <w:br/>
      </w:r>
      <w:r>
        <w:rPr>
          <w:rStyle w:val="NormalTok"/>
        </w:rPr>
        <w:t xml:space="preserve">    </w:t>
      </w:r>
      <w:r>
        <w:rPr>
          <w:rStyle w:val="StringTok"/>
        </w:rPr>
        <w:t xml:space="preserve">" and it is also multipl of 19*19 ! as follows:"</w:t>
      </w:r>
      <w:r>
        <w:rPr>
          <w:rStyle w:val="NormalTok"/>
        </w:rPr>
        <w:t xml:space="preserve">)</w:t>
      </w:r>
    </w:p>
    <w:p>
      <w:pPr>
        <w:pStyle w:val="SourceCode"/>
      </w:pPr>
      <w:r>
        <w:rPr>
          <w:rStyle w:val="VerbatimChar"/>
        </w:rPr>
        <w:t xml:space="preserve">## the digit sum of the big number is  81947  and it is also multipl of 19*19 ! as follows:</w:t>
      </w:r>
    </w:p>
    <w:p>
      <w:pPr>
        <w:pStyle w:val="SourceCode"/>
      </w:pPr>
      <w:r>
        <w:rPr>
          <w:rStyle w:val="NormalTok"/>
        </w:rPr>
        <w:t xml:space="preserve">tmpd</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As we observed the digit sum of all the verse indices and their corresponding number of words is not only multiple of 19 but also multiple of 19x19! We observed a double of test 19 in one coding number. This is interesting because although, the digit sum of the big number has 5 digits and not too long but observing that it has multiple of 19 twice makes it more interesting.</w:t>
      </w:r>
    </w:p>
    <w:p>
      <w:pPr>
        <w:pStyle w:val="BodyText"/>
      </w:pPr>
      <w:r>
        <w:t xml:space="preserve">We could consider the same for general verse indexes as general and special verse index are the same in al-Fatihah. So we could make 4 trials and have one success to add to the al-Fatihah counter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Also, below is the 22051 digits length big number. Recall that the digit sum of this number is multiple of 19 but not itself.</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Here is the link to access the 22051 digits length big number:</w:t>
      </w:r>
      <w:r>
        <w:t xml:space="preserve"> </w:t>
      </w:r>
      <w:hyperlink r:id="rId85">
        <w:r>
          <w:rPr>
            <w:rStyle w:val="Hyperlink"/>
          </w:rPr>
          <w:t xml:space="preserve">https://github.com/quran2019/Quran19/blob/master/5.16_Evidence_bignumber.txt</w:t>
        </w:r>
      </w:hyperlink>
    </w:p>
    <w:p>
      <w:pPr>
        <w:pStyle w:val="BodyText"/>
      </w:pPr>
      <w:r>
        <w:rPr>
          <w:bCs/>
          <w:b/>
        </w:rPr>
        <w:t xml:space="preserve">Fact with the Even and Odd chapters at the Verse level as digit sum:</w:t>
      </w:r>
    </w:p>
    <w:p>
      <w:pPr>
        <w:pStyle w:val="BodyText"/>
      </w:pPr>
      <w:r>
        <w:t xml:space="preserve">As per the rule of Al-Fatiha based 19 system, we should test the same coding pattern of the code of Chapter</w:t>
      </w:r>
      <w:r>
        <w:t xml:space="preserve"> </w:t>
      </w:r>
      <w:r>
        <w:t xml:space="preserve">4.1.2.10</w:t>
      </w:r>
      <w:r>
        <w:t xml:space="preserve"> </w:t>
      </w:r>
      <w:r>
        <w:t xml:space="preserve">with the even and odd pairing coding as well as the previous one successful. However, the even and odd pairing coding is not applicable in this particular case. Since the code of Chapter</w:t>
      </w:r>
      <w:r>
        <w:t xml:space="preserve"> </w:t>
      </w:r>
      <w:r>
        <w:t xml:space="preserve">4.1.2.10</w:t>
      </w:r>
      <w:r>
        <w:t xml:space="preserve"> </w:t>
      </w:r>
      <w:r>
        <w:t xml:space="preserve">is based on the digit sum of all the numbers of the big number, even if we construct the even and odd based coding, the digit sum of this big coding number of the the even and odd based coding would be the exact same as we saw in Chapter</w:t>
      </w:r>
      <w:r>
        <w:t xml:space="preserve"> </w:t>
      </w:r>
      <w:r>
        <w:t xml:space="preserve">4.1.2.10</w:t>
      </w:r>
      <w:r>
        <w:t xml:space="preserve">. It means, we would again observe a successful coding but this would be the result of the mathematical property. Therefore, there is no point to calculate it again as the even and odd coding pattern does not bring any unique and independent information.</w:t>
      </w:r>
    </w:p>
    <w:p>
      <w:pPr>
        <w:pStyle w:val="BodyText"/>
      </w:pPr>
      <w:r>
        <w:t xml:space="preserve">Basically, the even and odd pairing coding pattern is not relevant for the code of Chapter</w:t>
      </w:r>
      <w:r>
        <w:t xml:space="preserve"> </w:t>
      </w:r>
      <w:r>
        <w:t xml:space="preserve">4.1.2.10</w:t>
      </w:r>
      <w:r>
        <w:t xml:space="preserve"> </w:t>
      </w:r>
      <w:r>
        <w:t xml:space="preserve">to follow up and thus we do not need to test it for this code.</w:t>
      </w:r>
    </w:p>
    <w:bookmarkEnd w:id="86"/>
    <w:bookmarkStart w:id="89" w:name="EvMain19SysFatihahProbDetail"/>
    <w:p>
      <w:pPr>
        <w:pStyle w:val="Heading4"/>
      </w:pPr>
      <w:r>
        <w:rPr>
          <w:rStyle w:val="SectionNumber"/>
        </w:rPr>
        <w:t xml:space="preserve">4.1.2.11</w:t>
      </w:r>
      <w:r>
        <w:tab/>
      </w:r>
      <w:r>
        <w:t xml:space="preserve">Overall probability of Al-Fatiha based 19 system in detail</w:t>
      </w:r>
    </w:p>
    <w:p>
      <w:pPr>
        <w:pStyle w:val="FirstParagraph"/>
      </w:pPr>
      <w:r>
        <w:t xml:space="preserve">Below I will calculate the probability of all the evidences so far of the main chapter</w:t>
      </w:r>
      <w:r>
        <w:t xml:space="preserve"> </w:t>
      </w:r>
      <w:r>
        <w:rPr>
          <w:bCs/>
          <w:b/>
        </w:rPr>
        <w:t xml:space="preserve">based on Al-Fatiha</w:t>
      </w:r>
      <w:r>
        <w:t xml:space="preserve"> </w:t>
      </w:r>
      <w:r>
        <w:t xml:space="preserve">and without letters information. They are bound by the rules described in Chapter</w:t>
      </w:r>
      <w:r>
        <w:t xml:space="preserve"> </w:t>
      </w:r>
      <w:r>
        <w:t xml:space="preserve">4.1.2</w:t>
      </w:r>
      <w:r>
        <w:t xml:space="preserve">. Recall,</w:t>
      </w:r>
      <w:r>
        <w:t xml:space="preserve"> </w:t>
      </w:r>
      <w:r>
        <w:rPr>
          <w:bCs/>
          <w:b/>
        </w:rPr>
        <w:t xml:space="preserve">all</w:t>
      </w:r>
      <w:r>
        <w:t xml:space="preserve"> </w:t>
      </w:r>
      <w:r>
        <w:t xml:space="preserve">of the evidences of this chapter suggest the 19 based coding design within the</w:t>
      </w:r>
      <w:r>
        <w:t xml:space="preserve"> </w:t>
      </w:r>
      <w:r>
        <w:rPr>
          <w:bCs/>
          <w:b/>
        </w:rPr>
        <w:t xml:space="preserve">full text</w:t>
      </w:r>
      <w:r>
        <w:t xml:space="preserve"> </w:t>
      </w:r>
      <w:r>
        <w:t xml:space="preserve">of Quran with respect to chapters, verses and words information. If we conclude that there is a design then it suggests that the design has not been changed since year 632 and thus our witness to this design supports the current knowledge among Muslims that the text of Quran is intact and unchanged. Now, we will measure how likely to observe such a design by chance below. The overall probability of</w:t>
      </w:r>
      <w:r>
        <w:t xml:space="preserve"> </w:t>
      </w:r>
      <w:r>
        <w:rPr>
          <w:bCs/>
          <w:b/>
        </w:rPr>
        <w:t xml:space="preserve">Al-Fatiha based 19 system</w:t>
      </w:r>
      <w:r>
        <w:t xml:space="preserve"> </w:t>
      </w:r>
      <w:r>
        <w:t xml:space="preserve">presented in this main chapter, Chapter</w:t>
      </w:r>
      <w:r>
        <w:t xml:space="preserve"> </w:t>
      </w:r>
      <w:r>
        <w:t xml:space="preserve">4.1.2</w:t>
      </w:r>
      <w:r>
        <w:t xml:space="preserve">, is calculated in the following.</w:t>
      </w:r>
    </w:p>
    <w:p>
      <w:pPr>
        <w:pStyle w:val="BodyText"/>
      </w:pPr>
      <w:r>
        <w:t xml:space="preserve">So far, out of total 16 trials, we have observed 5 validated evidences of Al-Fatiha based 19 system of the full text of Quran, regarding only Al-Fatiha based key coding patterns and without the letters information. As per the rules, we also have witnessed the compulsory follow up even and odd coding patterns as successor evidences after each of those predecessor evidence codes. Out of the total 3 trials of even and coding pairing successor trials, we have observed 3 validated evidences. So overall, we witnessed 19 trials and 8 validated evidences.</w:t>
      </w:r>
      <w:r>
        <w:t xml:space="preserve"> </w:t>
      </w:r>
      <w:r>
        <w:t xml:space="preserve">These are</w:t>
      </w:r>
      <w:r>
        <w:t xml:space="preserve"> </w:t>
      </w:r>
      <w:r>
        <w:rPr>
          <w:bCs/>
          <w:b/>
        </w:rPr>
        <w:t xml:space="preserve">all</w:t>
      </w:r>
      <w:r>
        <w:t xml:space="preserve"> </w:t>
      </w:r>
      <w:r>
        <w:t xml:space="preserve">the possible key coding patterns we observed from Al-Fatiha with respect to the rules described in the beginning of the main chapter, Chapter</w:t>
      </w:r>
      <w:r>
        <w:t xml:space="preserve"> </w:t>
      </w:r>
      <w:r>
        <w:t xml:space="preserve">4.1.2</w:t>
      </w:r>
      <w:r>
        <w:t xml:space="preserve">, of Al-Fatiha based 19 system.</w:t>
      </w:r>
    </w:p>
    <w:p>
      <w:pPr>
        <w:pStyle w:val="BodyText"/>
      </w:pPr>
      <w:r>
        <w:t xml:space="preserve">Let’s now calculate the probability of</w:t>
      </w:r>
      <w:r>
        <w:t xml:space="preserve"> </w:t>
      </w:r>
      <w:r>
        <w:rPr>
          <w:bCs/>
          <w:b/>
        </w:rPr>
        <w:t xml:space="preserve">all</w:t>
      </w:r>
      <w:r>
        <w:t xml:space="preserve"> </w:t>
      </w:r>
      <w:r>
        <w:t xml:space="preserve">the key coding pattern based evidences from Al-Fatiha along with</w:t>
      </w:r>
      <w:r>
        <w:t xml:space="preserve"> </w:t>
      </w:r>
      <w:r>
        <w:rPr>
          <w:bCs/>
          <w:b/>
        </w:rPr>
        <w:t xml:space="preserve">all</w:t>
      </w:r>
      <w:r>
        <w:t xml:space="preserve"> </w:t>
      </w:r>
      <w:r>
        <w:t xml:space="preserve">the successor even and coding pairing based evidences that exist over the full text of Quran,</w:t>
      </w:r>
      <w:r>
        <w:t xml:space="preserve"> </w:t>
      </w:r>
      <w:r>
        <w:rPr>
          <w:iCs/>
          <w:i/>
        </w:rPr>
        <w:t xml:space="preserve">without letters information</w:t>
      </w:r>
      <w:r>
        <w:t xml:space="preserv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1))</w:t>
      </w:r>
    </w:p>
    <w:p>
      <w:pPr>
        <w:pStyle w:val="SourceCode"/>
      </w:pPr>
      <w:r>
        <w:rPr>
          <w:rStyle w:val="VerbatimChar"/>
        </w:rPr>
        <w:t xml:space="preserve">## [1] "The probability of 8 successes out of 19 (with p=1/19) is: 2.63e-06"</w:t>
      </w:r>
    </w:p>
    <w:p>
      <w:pPr>
        <w:pStyle w:val="FirstParagraph"/>
      </w:pPr>
      <w:r>
        <w:t xml:space="preserve">So, the probability of key coding pattern based system from Al-Fatiha is calculated as</w:t>
      </w:r>
      <w:r>
        <w:t xml:space="preserve"> </w:t>
      </w:r>
      <w:r>
        <w:rPr>
          <w:bCs/>
          <w:b/>
        </w:rPr>
        <w:t xml:space="preserve">2.63e-06</w:t>
      </w:r>
      <w:r>
        <w:t xml:space="preserve">. For some extremely skeptical people, I will double the number of trials and re-calculate the probability for them so that they can also be assured about the strength of the presented 19 Syste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8 successes out of 38 (with p=1/19) is: 6.94e-04"</w:t>
      </w:r>
    </w:p>
    <w:p>
      <w:pPr>
        <w:pStyle w:val="FirstParagraph"/>
      </w:pPr>
      <w:r>
        <w:t xml:space="preserve">One thing to note that, inferring the rules from the observed codings is not that simple. The rules are based on my best educated judgement. I aimed to simplify the system so that rules are general an used in over all of the book when suitable. Therefore for examples I kept the universal rule of this book, all coding are always tested in both 6348 and 6236 verses text types, in the Al-Fatiha base 19 System. However, in the presented Al-Fatiha based 19 system, for each Al-Fatiha based key coding pattern, which is the predecessor coding, we observed the successor even and odd pairing coding pattern in the same text type. Namely, if the predecessor coding was observed in all the 6348 verses, then we also observed the successor follow up coding in the same 6348 verses based text type. It as true for the other text type too. If the predecessor coding was observed in the 6236 numbered verses, then we also observed the successor follow up coding in the same 6236 verses based text type. So, the rule</w:t>
      </w:r>
      <w:r>
        <w:t xml:space="preserve"> </w:t>
      </w:r>
      <w:r>
        <w:rPr>
          <w:iCs/>
          <w:i/>
        </w:rPr>
        <w:t xml:space="preserve">could</w:t>
      </w:r>
      <w:r>
        <w:t xml:space="preserve"> </w:t>
      </w:r>
      <w:r>
        <w:t xml:space="preserve">also be inferred that way and their probability could be calculated together. I will discuss below that scenario, which present the system from a different angle and demonstrates how strong it actually is.</w:t>
      </w:r>
    </w:p>
    <w:p>
      <w:pPr>
        <w:pStyle w:val="BodyText"/>
      </w:pPr>
      <w:r>
        <w:t xml:space="preserve">In that case, since the coding pairs are dependent and we have to test them both, the probability of observing a single evidence pair based on an Al-Fatihah based coding pattern is p=(1/19)x(1/19)= 1/361. Here,</w:t>
      </w:r>
      <w:r>
        <w:t xml:space="preserve"> </w:t>
      </w:r>
      <w:r>
        <w:rPr>
          <w:bCs/>
          <w:b/>
        </w:rPr>
        <w:t xml:space="preserve">p</w:t>
      </w:r>
      <w:r>
        <w:t xml:space="preserve"> </w:t>
      </w:r>
      <w:r>
        <w:t xml:space="preserve">stands for the probability of each event to be successful by chance, namely probability of observing two dependent codings together being multiple of 19 by chance. It is because the probability of the first Al-Fatihah based coding over the full text of Quran being successful in the full text of Quran is 1/19 and then, as per the suggestion of the alternative case, we have to test the follow up even and odd pairing coding in the same text type and it has also probability of being successful as 1/19. Since they are tested together one after another in the same text type, the joint probability of observing these two coding events together, is p=(1/19)x(1/19)= 1/361. So, we consider a single statistical event with probability p=1/361 as testing the two dependent codings together in the same text type of the full text of Quran. In total we observed three double validated such evidences. Lets recall each of them and how many trials we had.</w:t>
      </w:r>
    </w:p>
    <w:p>
      <w:pPr>
        <w:pStyle w:val="BodyText"/>
      </w:pPr>
      <w:r>
        <w:t xml:space="preserve">For the first double validated evidence we have the dependent evidences pair Evidence</w:t>
      </w:r>
      <w:r>
        <w:t xml:space="preserve"> </w:t>
      </w:r>
      <w:r>
        <w:t xml:space="preserve">4.1.2.3</w:t>
      </w:r>
      <w:r>
        <w:t xml:space="preserve"> </w:t>
      </w:r>
      <w:r>
        <w:t xml:space="preserve">and Evidence</w:t>
      </w:r>
      <w:r>
        <w:t xml:space="preserve"> </w:t>
      </w:r>
      <w:r>
        <w:t xml:space="preserve">4.1.2.4</w:t>
      </w:r>
      <w:r>
        <w:t xml:space="preserve">, which was successful in the text type of all the 6348 verses but not in the text type of numbered 6236 verses. So, we have two trials and one success with p=1/361 in this double validated evidence event. The second double validated evidence is the dependent evidences Evidence</w:t>
      </w:r>
      <w:r>
        <w:t xml:space="preserve"> </w:t>
      </w:r>
      <w:r>
        <w:t xml:space="preserve">4.1.2.5</w:t>
      </w:r>
      <w:r>
        <w:t xml:space="preserve"> </w:t>
      </w:r>
      <w:r>
        <w:t xml:space="preserve">and Evidence</w:t>
      </w:r>
      <w:r>
        <w:t xml:space="preserve"> </w:t>
      </w:r>
      <w:r>
        <w:t xml:space="preserve">4.1.2.6</w:t>
      </w:r>
      <w:r>
        <w:t xml:space="preserve">, which was successful in the text type of the numbered 6236 verses but not in the text type of all the 6348 verses. So, we have two trials and one success with p=1/361 in this second double validated evidence event. The third double validated evidence is the dependent evidences, Evidence</w:t>
      </w:r>
      <w:r>
        <w:t xml:space="preserve"> </w:t>
      </w:r>
      <w:r>
        <w:t xml:space="preserve">4.1.2.7</w:t>
      </w:r>
      <w:r>
        <w:t xml:space="preserve"> </w:t>
      </w:r>
      <w:r>
        <w:t xml:space="preserve">and Evidence</w:t>
      </w:r>
      <w:r>
        <w:t xml:space="preserve"> </w:t>
      </w:r>
      <w:r>
        <w:t xml:space="preserve">4.1.2.8</w:t>
      </w:r>
      <w:r>
        <w:t xml:space="preserve">, which was successful in the text type of all the 6348 verses but not in the text type of numbered 6236 verses. So, we have two trials and one success with p=1/361 in this double validated evidence event.</w:t>
      </w:r>
    </w:p>
    <w:p>
      <w:pPr>
        <w:pStyle w:val="BodyText"/>
      </w:pPr>
      <w:r>
        <w:t xml:space="preserve">So, in total we observed 3 successes and 6 trials with p=1/361. We can approximately calculate the probability of our observations so far in</w:t>
      </w:r>
      <w:r>
        <w:t xml:space="preserve"> </w:t>
      </w:r>
      <w:r>
        <w:rPr>
          <w:bCs/>
          <w:b/>
        </w:rPr>
        <w:t xml:space="preserve">Al-Fatiha based 19 system</w:t>
      </w:r>
      <w:r>
        <w:t xml:space="preserve"> </w:t>
      </w:r>
      <w:r>
        <w:t xml:space="preserve">with respect to the same text type condition consider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with p=1/361) is:"</w:t>
      </w:r>
      <w:r>
        <w:rPr>
          <w:rStyle w:val="NormalTok"/>
        </w:rPr>
        <w:t xml:space="preserve">, tmp))</w:t>
      </w:r>
    </w:p>
    <w:p>
      <w:pPr>
        <w:pStyle w:val="SourceCode"/>
      </w:pPr>
      <w:r>
        <w:rPr>
          <w:rStyle w:val="VerbatimChar"/>
        </w:rPr>
        <w:t xml:space="preserve">## [1] "The probability of 3 successes out of 6 (with p=1/361) is: 4.22e-07"</w:t>
      </w:r>
    </w:p>
    <w:p>
      <w:pPr>
        <w:pStyle w:val="FirstParagraph"/>
      </w:pPr>
      <w:r>
        <w:t xml:space="preserve">As we see that, if we were to include the same text type rule in the follow up of key coding patterns in codings Al-Fatiha based 19 system, it means we would witnessed an event with the probability of occurring by chance alone as 4.22e-07.</w:t>
      </w:r>
    </w:p>
    <w:p>
      <w:pPr>
        <w:pStyle w:val="BodyText"/>
      </w:pPr>
      <w:r>
        <w:t xml:space="preserve">Since we observe an intact and unchanged design over the full text of Quran, this system along with its miraculous evidences, supports the current accepted narrative of Muslims that the full text of Quran with its word content and current text structure is intact and unchanged since its completion by the year 632.</w:t>
      </w:r>
    </w:p>
    <w:p>
      <w:pPr>
        <w:pStyle w:val="BodyText"/>
      </w:pPr>
      <w:r>
        <w:t xml:space="preserve">Now, for the very skeptical people, let’s double the number of all trials but keep the total successes the same and see what would then be the overall probability. This should further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with p=1/(19*19)) is:"</w:t>
      </w:r>
      <w:r>
        <w:rPr>
          <w:rStyle w:val="NormalTok"/>
        </w:rPr>
        <w:t xml:space="preserve">, tmp))</w:t>
      </w:r>
    </w:p>
    <w:p>
      <w:pPr>
        <w:pStyle w:val="SourceCode"/>
      </w:pPr>
      <w:r>
        <w:rPr>
          <w:rStyle w:val="VerbatimChar"/>
        </w:rPr>
        <w:t xml:space="preserve">## [1] "The probability of 3 successes out of 12 (with p=1/(19*19)) is: 4.59e-06"</w:t>
      </w:r>
    </w:p>
    <w:p>
      <w:pPr>
        <w:pStyle w:val="FirstParagraph"/>
      </w:pPr>
      <w:r>
        <w:t xml:space="preserve">As we observe that even if we had the double of the trials we currently have, what we observed so far still stands as statistically very significant, which still suggest the design of the codes we observed.</w:t>
      </w:r>
    </w:p>
    <w:p>
      <w:pPr>
        <w:pStyle w:val="BodyText"/>
      </w:pPr>
      <w:r>
        <w:t xml:space="preserve">I think both ways make sense, but I decided to make rules as universal as possible an therefore kept the universal rule of applying all coding patterns always in both text types. An in that case we had calculated the probability of key coding pattern based system from Al-Fatiha is calculated as</w:t>
      </w:r>
      <w:r>
        <w:t xml:space="preserve"> </w:t>
      </w:r>
      <w:r>
        <w:rPr>
          <w:bCs/>
          <w:b/>
        </w:rPr>
        <w:t xml:space="preserve">2.63e-06</w:t>
      </w:r>
      <w:r>
        <w:t xml:space="preserve">. It is statistically extremely significant, which suggest that what we just witnessed should be the result of a miraculous design. Of course, God know best and this is my conclusion based on the factual observation and the result of the statistical calculation.</w:t>
      </w:r>
    </w:p>
    <w:p>
      <w:pPr>
        <w:pStyle w:val="BodyText"/>
      </w:pPr>
      <w:r>
        <w:t xml:space="preserve">Recall that</w:t>
      </w:r>
      <w:r>
        <w:t xml:space="preserve"> </w:t>
      </w:r>
      <w:r>
        <w:rPr>
          <w:bCs/>
          <w:b/>
        </w:rPr>
        <w:t xml:space="preserve">all</w:t>
      </w:r>
      <w:r>
        <w:t xml:space="preserve"> </w:t>
      </w:r>
      <w:r>
        <w:t xml:space="preserve">of the evidences of this chapter suggest that there is 19 based design within the</w:t>
      </w:r>
      <w:r>
        <w:t xml:space="preserve"> </w:t>
      </w:r>
      <w:r>
        <w:rPr>
          <w:bCs/>
          <w:b/>
        </w:rPr>
        <w:t xml:space="preserve">full text</w:t>
      </w:r>
      <w:r>
        <w:t xml:space="preserve"> </w:t>
      </w:r>
      <w:r>
        <w:t xml:space="preserve">of Quran. Since we witness a miraculous unchanged design, this suggest that the book, which itself claims to be of divine origin and will be protected, is intact and unchanged. Even,</w:t>
      </w:r>
      <w:r>
        <w:t xml:space="preserve"> </w:t>
      </w:r>
      <w:r>
        <w:rPr>
          <w:bCs/>
          <w:b/>
        </w:rPr>
        <w:t xml:space="preserve">if you do not read the rest of the book, these evidence should be sufficient to witness the 19 based coding system of the full text of Quran</w:t>
      </w:r>
      <w:r>
        <w:t xml:space="preserve">. I have PhD in Error Control Coding in telecommunications and considering the rules and the entailing evidence codes of the Al-Fatiha based 19 System and the statistical calculations, my scientific conclusion is what we observe might best be explained by a super natural design considering the technology and history in the date of 632. Surely, only God knows the absolute truth and we can just conclude on what we observe. In order to find out more about this supernatural power, I suggest the readers to read the content of the book, Quran, for the answer, in which we will read that God has sent down Quran to all humankind and it is the final and ultimate message and the Author of the book promises that this message will always be protected. The 19 based evidences we observed so far, suggest that the full text of the book was indeed protected.</w:t>
      </w:r>
    </w:p>
    <w:p>
      <w:pPr>
        <w:pStyle w:val="BodyText"/>
      </w:pPr>
      <w:r>
        <w:t xml:space="preserve">In order to observe the probabilities of different chapters separately, I will not add the Al-Fatihah and even-odd counters into the global counters for now. However, I will incorporate their probability into the calculation of</w:t>
      </w:r>
      <w:r>
        <w:t xml:space="preserve"> </w:t>
      </w:r>
      <w:r>
        <w:rPr>
          <w:iCs/>
          <w:i/>
        </w:rPr>
        <w:t xml:space="preserve">the over all</w:t>
      </w:r>
      <w:r>
        <w:t xml:space="preserve">s probability of the book in the end or at to any point in the book.</w:t>
      </w:r>
    </w:p>
    <w:p>
      <w:pPr>
        <w:pStyle w:val="BodyText"/>
      </w:pPr>
      <w:r>
        <w:t xml:space="preserve">So far, I presented the overall probability of all the evidences together of Al-Fatiha based 19 system of the full text of Quran, without letters information, which I presented in this main chapter, Chapter</w:t>
      </w:r>
      <w:r>
        <w:t xml:space="preserve"> </w:t>
      </w:r>
      <w:r>
        <w:t xml:space="preserve">4.1.2</w:t>
      </w:r>
      <w:r>
        <w:t xml:space="preserve">.</w:t>
      </w:r>
      <w:r>
        <w:t xml:space="preserve"> </w:t>
      </w:r>
      <w:r>
        <w:t xml:space="preserve">In the sub-chapters of this chapter, I will also separately present the probabilities of Al-Fatiha based coding alone and also the even and odd pairing codings alone to make sure we measure them separately as well out of curiosity. Since we have two main dependent coding patterns within the Al-Fatiha based 19 system, I want to present the probability of them separately too. It was not really needed but I wanted to see their individual group probabilities as well out of my curiosity.</w:t>
      </w:r>
    </w:p>
    <w:p>
      <w:pPr>
        <w:pStyle w:val="BodyText"/>
      </w:pPr>
      <w:r>
        <w:t xml:space="preserve">Finally, I will add these special counters to the counters of all the key coding pattern based codes as below so that we can approximately calculate their overall probability too in the end of the main chapter.</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7" w:name="EvAlFatihaOnlyProb"/>
    <w:p>
      <w:pPr>
        <w:pStyle w:val="Heading5"/>
      </w:pPr>
      <w:r>
        <w:rPr>
          <w:rStyle w:val="SectionNumber"/>
        </w:rPr>
        <w:t xml:space="preserve">4.1.2.11.1</w:t>
      </w:r>
      <w:r>
        <w:tab/>
      </w:r>
      <w:r>
        <w:t xml:space="preserve">Probability of the evidences based on the Al-Fatiha codings only</w:t>
      </w:r>
    </w:p>
    <w:p>
      <w:pPr>
        <w:pStyle w:val="FirstParagraph"/>
      </w:pPr>
      <w:r>
        <w:t xml:space="preserve">Before calculating the probability of observing Al-Fatihah based evidences, without letters information and ignoring the even and odd codings, we need to make sure we counted all the possible codings we observed in Al-Fatihah regarding the rules described in the beginning of the main chapter. Based on the defined rules, we performed 16 trials and observed 5 different Al-Fatihah based evidences over chapters, verses and words.</w:t>
      </w:r>
    </w:p>
    <w:p>
      <w:pPr>
        <w:pStyle w:val="BodyText"/>
      </w:pPr>
      <w:r>
        <w:t xml:space="preserve">Now, we can safely calculate the probability of observing the Al-Fatiha coding pattern evidences. So far I have presented many different evidences based on the coding patterns of the chapter Al-Fatihah. I have been counting the number of tests and number of successes out of these events to be able to calculate the overall probability of what we have been observing in this particular chapter. It is a good time to have a look at them by calculating the overall probability of</w:t>
      </w:r>
      <w:r>
        <w:t xml:space="preserve"> </w:t>
      </w:r>
      <w:r>
        <w:rPr>
          <w:bCs/>
          <w:b/>
        </w:rPr>
        <w:t xml:space="preserve">only</w:t>
      </w:r>
      <w:r>
        <w:t xml:space="preserve"> </w:t>
      </w:r>
      <w:r>
        <w:t xml:space="preserve">the Al-Fatihah based evidences so far as they are in a similar category regarding their structures. This means, we exclude the even and odd coding evidences. Here is the overall probability of the Al-Fatihah based evidences so far.</w:t>
      </w:r>
    </w:p>
    <w:p>
      <w:pPr>
        <w:pStyle w:val="BodyText"/>
      </w:pPr>
      <w:r>
        <w:t xml:space="preserve">We have 16 trials and 5 successes with Al-Fatihah based coding patterns. Probability of all the Al-Fatihah based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5 successes out of 16 (with p=1/19) is: 1.08e-03"</w:t>
      </w:r>
    </w:p>
    <w:bookmarkEnd w:id="87"/>
    <w:bookmarkStart w:id="88" w:name="EvOverallodevProb"/>
    <w:p>
      <w:pPr>
        <w:pStyle w:val="Heading5"/>
      </w:pPr>
      <w:r>
        <w:rPr>
          <w:rStyle w:val="SectionNumber"/>
        </w:rPr>
        <w:t xml:space="preserve">4.1.2.11.2</w:t>
      </w:r>
      <w:r>
        <w:tab/>
      </w:r>
      <w:r>
        <w:t xml:space="preserve">Probability of the evidences based on the Even and Odd codings only</w:t>
      </w:r>
    </w:p>
    <w:p>
      <w:pPr>
        <w:pStyle w:val="FirstParagraph"/>
      </w:pPr>
      <w:r>
        <w:t xml:space="preserve">We have 3 trials and 3 successes with the even and odd coding pattern observed in Al-Fatiha based 19 system presented so far. Probability of all the even and odd pairing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evenodd_success_nums,</w:t>
      </w:r>
      <w:r>
        <w:br/>
      </w:r>
      <w:r>
        <w:rPr>
          <w:rStyle w:val="NormalTok"/>
        </w:rPr>
        <w:t xml:space="preserve">            </w:t>
      </w:r>
      <w:r>
        <w:rPr>
          <w:rStyle w:val="StringTok"/>
        </w:rPr>
        <w:t xml:space="preserve">"successes out of"</w:t>
      </w:r>
      <w:r>
        <w:rPr>
          <w:rStyle w:val="NormalTok"/>
        </w:rPr>
        <w:t xml:space="preserve">, 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 successes out of 3 (with p=1/19) is: 1.46e-04"</w:t>
      </w:r>
    </w:p>
    <w:bookmarkEnd w:id="88"/>
    <w:bookmarkEnd w:id="89"/>
    <w:bookmarkEnd w:id="90"/>
    <w:bookmarkStart w:id="91" w:name="totalChapterskeyev"/>
    <w:p>
      <w:pPr>
        <w:pStyle w:val="Heading3"/>
      </w:pPr>
      <w:r>
        <w:rPr>
          <w:rStyle w:val="SectionNumber"/>
        </w:rPr>
        <w:t xml:space="preserve">4.1.3</w:t>
      </w:r>
      <w:r>
        <w:tab/>
      </w:r>
      <w:r>
        <w:t xml:space="preserve">The Main 19 System evidence utilizing total number of chapters of the Full Text of Quran</w:t>
      </w:r>
    </w:p>
    <w:p>
      <w:pPr>
        <w:pStyle w:val="FirstParagraph"/>
      </w:pPr>
      <w:r>
        <w:t xml:space="preserve">In this chapter, I will present another type of the key coding pattern based coding evidence utilizing the total numbers of the text of Quran.</w:t>
      </w:r>
    </w:p>
    <w:p>
      <w:pPr>
        <w:pStyle w:val="BodyText"/>
      </w:pPr>
      <w:r>
        <w:t xml:space="preserve">In the main chapter of all key coding pattern based system, Chapter</w:t>
      </w:r>
      <w:r>
        <w:t xml:space="preserve"> </w:t>
      </w:r>
      <w:r>
        <w:t xml:space="preserve">4</w:t>
      </w:r>
      <w:r>
        <w:t xml:space="preserve">, I had discussed the three different key places or sources to look for key coding patterns. One of them was the first chapter of Quran, Al-Fatiha and I already presented the system based on it without letters information. The second one was the first and the special verse Basmala. However it only has one key coding pattern without letters information and that coding pattern is the concatenation of chapter, verse and words information (chapter 1, verse 1, words 4 = 114) and I already tested this key coding pattern and showed successful evidence over the full text of Quran in Chapter</w:t>
      </w:r>
      <w:r>
        <w:t xml:space="preserve"> </w:t>
      </w:r>
      <w:r>
        <w:t xml:space="preserve">4.1.2.3</w:t>
      </w:r>
      <w:r>
        <w:t xml:space="preserve"> </w:t>
      </w:r>
      <w:r>
        <w:t xml:space="preserve">at the chapter level data. Because of Basmala, we could also test it over the verse level data too. Therefore, I add two more trials to count for those testings in the counter.</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The third place to look for key coding patterns was the total numbers of each natural numbers of the text. Namely total number of chapter, verse, words and letters respectively. Since, we are still considering only the key coding patterns</w:t>
      </w:r>
      <w:r>
        <w:t xml:space="preserve"> </w:t>
      </w:r>
      <w:r>
        <w:rPr>
          <w:iCs/>
          <w:i/>
        </w:rPr>
        <w:t xml:space="preserve">without letters information</w:t>
      </w:r>
      <w:r>
        <w:t xml:space="preserve">, the only key coding pattern from those total natural numbers of the text if the total numbers of chapters, 114. As per the define rules of the key codings in the beginning of this chapter, we accept it as the key coding pattern and have to test it over the full text of Quran in both text types, namely in all 6348 verses and in 6236 numbered verses. We also have to test it in chapter level and verse level data. However, the chapter indexes are from 1 to 114 and by the general mathematical property, the sum of those indexes must be multiple of 19. Therefore, we do not text on chapter level data as is is obvious that they must be multiple of 19 already. So, the only mathematically independent test we can do is over the verse level data by summing the chapter indexes. As I will prove below, this key coding pattern, sum of chapters, also exist over the full text of Quran considering verse level data too in all the 6348 verses.</w:t>
      </w:r>
    </w:p>
    <w:p>
      <w:pPr>
        <w:pStyle w:val="BodyText"/>
      </w:pPr>
      <w:r>
        <w:t xml:space="preserve">Therefore the evidence code of this chapter is based on the key coding pattern of the total number of chapters. Namely, when we add all the chapter indexes in the verse level data of the full text of Quran considering all the 6348 verses, we obtain the coding number</w:t>
      </w:r>
      <w:r>
        <w:t xml:space="preserve"> </w:t>
      </w:r>
      <w:r>
        <w:rPr>
          <w:iCs/>
          <w:i/>
        </w:rPr>
        <w:t xml:space="preserve">215574</w:t>
      </w:r>
      <w:r>
        <w:t xml:space="preserve">, which is multiple of 19. Below is the proof for this evidenc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um of chapter indexes is "</w:t>
      </w:r>
      <w:r>
        <w:rPr>
          <w:rStyle w:val="NormalTok"/>
        </w:rPr>
        <w:t xml:space="preserve">,tmp))</w:t>
      </w:r>
    </w:p>
    <w:p>
      <w:pPr>
        <w:pStyle w:val="SourceCode"/>
      </w:pPr>
      <w:r>
        <w:rPr>
          <w:rStyle w:val="VerbatimChar"/>
        </w:rPr>
        <w:t xml:space="preserve">## [1] "The sum of chapter indexes is  215574"</w:t>
      </w:r>
    </w:p>
    <w:p>
      <w:pPr>
        <w:pStyle w:val="FirstParagraph"/>
      </w:pPr>
      <w:r>
        <w:t xml:space="preserve">As per the rule we also have to test the same key coding pattern in the numbers 6236 verses and therefore we have two trials and one success with this key coding pattern. Let’s add them in the counter for key coding patter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old the key coding counters without letters separately in these counters:</w:t>
      </w:r>
    </w:p>
    <w:p>
      <w:pPr>
        <w:pStyle w:val="SourceCode"/>
      </w:pPr>
      <w:r>
        <w:rPr>
          <w:rStyle w:val="CommentTok"/>
        </w:rPr>
        <w:t xml:space="preserve"># Counters for all the key coding patterns without letters information</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1"/>
    <w:bookmarkStart w:id="92" w:name="AllKeyOverallProbNoLett"/>
    <w:p>
      <w:pPr>
        <w:pStyle w:val="Heading3"/>
      </w:pPr>
      <w:r>
        <w:rPr>
          <w:rStyle w:val="SectionNumber"/>
        </w:rPr>
        <w:t xml:space="preserve">4.1.4</w:t>
      </w:r>
      <w:r>
        <w:tab/>
      </w:r>
      <w:r>
        <w:t xml:space="preserve">Overall probability of all the key coding based evidences without letters information</w:t>
      </w:r>
    </w:p>
    <w:p>
      <w:pPr>
        <w:pStyle w:val="FirstParagraph"/>
      </w:pPr>
      <w:r>
        <w:t xml:space="preserve">Considering all the presented and considered key coding based evidences, we have 23 trials and 9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9 successes out of 23 (with p=1/19) is: 1.29e-06"</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9 successes out of 46 (with p=1/19) is: 5.77e-04"</w:t>
      </w:r>
    </w:p>
    <w:bookmarkEnd w:id="92"/>
    <w:bookmarkEnd w:id="93"/>
    <w:bookmarkStart w:id="127" w:name="KeySysWithLett"/>
    <w:p>
      <w:pPr>
        <w:pStyle w:val="Heading2"/>
      </w:pPr>
      <w:r>
        <w:rPr>
          <w:rStyle w:val="SectionNumber"/>
        </w:rPr>
        <w:t xml:space="preserve">4.2</w:t>
      </w:r>
      <w:r>
        <w:tab/>
      </w:r>
      <w:r>
        <w:t xml:space="preserve">Key coding pattern based 19 System with Letters information</w:t>
      </w:r>
    </w:p>
    <w:p>
      <w:pPr>
        <w:pStyle w:val="FirstParagraph"/>
      </w:pPr>
      <w:r>
        <w:t xml:space="preserve">In Chapter</w:t>
      </w:r>
      <w:r>
        <w:t xml:space="preserve"> </w:t>
      </w:r>
      <w:r>
        <w:t xml:space="preserve">4.1</w:t>
      </w:r>
      <w:r>
        <w:t xml:space="preserve">, the first sub-chapter of the main chapter, Chapter</w:t>
      </w:r>
      <w:r>
        <w:t xml:space="preserve"> </w:t>
      </w:r>
      <w:r>
        <w:t xml:space="preserve">4</w:t>
      </w:r>
      <w:r>
        <w:t xml:space="preserve">, I presented all the codes of the key coding pattern based 19 System</w:t>
      </w:r>
      <w:r>
        <w:t xml:space="preserve"> </w:t>
      </w:r>
      <w:r>
        <w:rPr>
          <w:iCs/>
          <w:i/>
        </w:rPr>
        <w:t xml:space="preserve">without letters information</w:t>
      </w:r>
      <w:r>
        <w:t xml:space="preserve">. In that chapter, I did not include any coding with letters information. I made this separation to make sure the system presented in Chapter</w:t>
      </w:r>
      <w:r>
        <w:t xml:space="preserve"> </w:t>
      </w:r>
      <w:r>
        <w:t xml:space="preserve">4.1</w:t>
      </w:r>
      <w:r>
        <w:t xml:space="preserve"> </w:t>
      </w:r>
      <w:r>
        <w:t xml:space="preserve">is universal and applicable to the writing of the text of Quran with respect to the most of the Hafs manuscripts. As I mentioned before, writing the same words might be slightly different in some rare cases, similar to</w:t>
      </w:r>
      <w:r>
        <w:t xml:space="preserve"> </w:t>
      </w:r>
      <w:r>
        <w:rPr>
          <w:iCs/>
          <w:i/>
        </w:rPr>
        <w:t xml:space="preserve">color</w:t>
      </w:r>
      <w:r>
        <w:t xml:space="preserve"> </w:t>
      </w:r>
      <w:r>
        <w:t xml:space="preserve">and</w:t>
      </w:r>
      <w:r>
        <w:t xml:space="preserve"> </w:t>
      </w:r>
      <w:r>
        <w:rPr>
          <w:iCs/>
          <w:i/>
        </w:rPr>
        <w:t xml:space="preserve">colour</w:t>
      </w:r>
      <w:r>
        <w:t xml:space="preserve"> </w:t>
      </w:r>
      <w:r>
        <w:t xml:space="preserve">in English. Therefore, the codes with letters information in it should have been separated to make sure any textual criticism or doubt do not cause an unfair judgement on the presented key coding pattern based 19 System. As a result, I will present all the key coding pattern based 19 System</w:t>
      </w:r>
      <w:r>
        <w:t xml:space="preserve"> </w:t>
      </w:r>
      <w:r>
        <w:rPr>
          <w:bCs/>
          <w:b/>
        </w:rPr>
        <w:t xml:space="preserve">with letters information</w:t>
      </w:r>
      <w:r>
        <w:t xml:space="preserve"> </w:t>
      </w:r>
      <w:r>
        <w:t xml:space="preserve">in it under this main sub-chapter, Chapter</w:t>
      </w:r>
      <w:r>
        <w:t xml:space="preserve"> </w:t>
      </w:r>
      <w:r>
        <w:t xml:space="preserve">4.2</w:t>
      </w:r>
      <w:r>
        <w:t xml:space="preserve">. All the rules are the same as described in Chapter</w:t>
      </w:r>
      <w:r>
        <w:t xml:space="preserve"> </w:t>
      </w:r>
      <w:r>
        <w:t xml:space="preserve">4</w:t>
      </w:r>
      <w:r>
        <w:t xml:space="preserve">. However, I will present here the codes with the remaining possible combinations of the natural numbers of the text, which are as follows:</w:t>
      </w:r>
    </w:p>
    <w:p>
      <w:pPr>
        <w:numPr>
          <w:ilvl w:val="0"/>
          <w:numId w:val="1018"/>
        </w:numPr>
        <w:pStyle w:val="Compact"/>
      </w:pPr>
      <w:r>
        <w:t xml:space="preserve">General verse index, chapters, words, letters</w:t>
      </w:r>
    </w:p>
    <w:p>
      <w:pPr>
        <w:numPr>
          <w:ilvl w:val="0"/>
          <w:numId w:val="1018"/>
        </w:numPr>
        <w:pStyle w:val="Compact"/>
      </w:pPr>
      <w:r>
        <w:t xml:space="preserve">General verse index, words, letters</w:t>
      </w:r>
    </w:p>
    <w:p>
      <w:pPr>
        <w:numPr>
          <w:ilvl w:val="0"/>
          <w:numId w:val="1018"/>
        </w:numPr>
        <w:pStyle w:val="Compact"/>
      </w:pPr>
      <w:r>
        <w:t xml:space="preserve">General verse index, letters</w:t>
      </w:r>
    </w:p>
    <w:bookmarkStart w:id="94" w:name="EvDigSumGenVersLetPerWord"/>
    <w:p>
      <w:pPr>
        <w:pStyle w:val="Heading3"/>
      </w:pPr>
      <w:r>
        <w:rPr>
          <w:rStyle w:val="SectionNumber"/>
        </w:rPr>
        <w:t xml:space="preserve">4.2.1</w:t>
      </w:r>
      <w:r>
        <w:tab/>
      </w:r>
      <w:r>
        <w:t xml:space="preserve">Fatiha: Digit sum of General verse index and letters per word</w:t>
      </w:r>
    </w:p>
    <w:p>
      <w:pPr>
        <w:pStyle w:val="FirstParagraph"/>
      </w:pPr>
      <w:r>
        <w:t xml:space="preserve">The key coding pattern observed in Al-Fatiha with letters information is as follows. The digit sum of the number of letters per words along with their verse order is multiple of 19. This key coding pattern also exist in the full text of Quran considering the 6348 verses. Morevoer, this evidence code is not only multiple of 19 by multiple of 19x19 (361).</w:t>
      </w:r>
    </w:p>
    <w:p>
      <w:pPr>
        <w:pStyle w:val="BodyText"/>
      </w:pPr>
      <w:r>
        <w:t xml:space="preserve">Let’s first see the proof in al-Fatiha as below:</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348 verses</w:t>
      </w:r>
      <w:r>
        <w:br/>
      </w:r>
      <w:r>
        <w:rPr>
          <w:rStyle w:val="CommentTok"/>
        </w:rPr>
        <w:t xml:space="preserve">#Get number of letters per word:</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first 7 al-Fatiha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FunctionTok"/>
        </w:rPr>
        <w:t xml:space="preserve">print</w:t>
      </w:r>
      <w:r>
        <w:rPr>
          <w:rStyle w:val="NormalTok"/>
        </w:rPr>
        <w:t xml:space="preserve">(</w:t>
      </w:r>
      <w:r>
        <w:rPr>
          <w:rStyle w:val="StringTok"/>
        </w:rPr>
        <w:t xml:space="preserve">"General verse index and number of letters per word per verse:"</w:t>
      </w:r>
      <w:r>
        <w:rPr>
          <w:rStyle w:val="NormalTok"/>
        </w:rPr>
        <w:t xml:space="preserve">)</w:t>
      </w:r>
    </w:p>
    <w:p>
      <w:pPr>
        <w:pStyle w:val="SourceCode"/>
      </w:pPr>
      <w:r>
        <w:rPr>
          <w:rStyle w:val="VerbatimChar"/>
        </w:rPr>
        <w:t xml:space="preserve">## [1] "General verse index and number of letters per word per verse:"</w:t>
      </w:r>
    </w:p>
    <w:p>
      <w:pPr>
        <w:pStyle w:val="SourceCode"/>
      </w:pPr>
      <w:r>
        <w:rPr>
          <w:rStyle w:val="FunctionTok"/>
        </w:rPr>
        <w:t xml:space="preserve">print</w:t>
      </w:r>
      <w:r>
        <w:rPr>
          <w:rStyle w:val="NormalTok"/>
        </w:rPr>
        <w:t xml:space="preserve">(tmp)</w:t>
      </w:r>
    </w:p>
    <w:p>
      <w:pPr>
        <w:pStyle w:val="SourceCode"/>
      </w:pPr>
      <w:r>
        <w:rPr>
          <w:rStyle w:val="VerbatimChar"/>
        </w:rPr>
        <w:t xml:space="preserve">## [1] "16643"      "28235"      "366"        "4534"       "56544"     </w:t>
      </w:r>
      <w:r>
        <w:br/>
      </w:r>
      <w:r>
        <w:rPr>
          <w:rStyle w:val="VerbatimChar"/>
        </w:rPr>
        <w:t xml:space="preserve">## [6] "6865"       "7735735554"</w:t>
      </w:r>
    </w:p>
    <w:p>
      <w:pPr>
        <w:pStyle w:val="SourceCode"/>
      </w:pPr>
      <w:r>
        <w:rPr>
          <w:rStyle w:val="FunctionTok"/>
        </w:rPr>
        <w:t xml:space="preserve">print</w:t>
      </w:r>
      <w:r>
        <w:rPr>
          <w:rStyle w:val="NormalTok"/>
        </w:rPr>
        <w:t xml:space="preserve">(</w:t>
      </w:r>
      <w:r>
        <w:rPr>
          <w:rStyle w:val="StringTok"/>
        </w:rPr>
        <w:t xml:space="preserve">"The digit sum of General verse index and number of letters per word per verse:"</w:t>
      </w:r>
      <w:r>
        <w:rPr>
          <w:rStyle w:val="NormalTok"/>
        </w:rPr>
        <w:t xml:space="preserve">)</w:t>
      </w:r>
    </w:p>
    <w:p>
      <w:pPr>
        <w:pStyle w:val="SourceCode"/>
      </w:pPr>
      <w:r>
        <w:rPr>
          <w:rStyle w:val="VerbatimChar"/>
        </w:rPr>
        <w:t xml:space="preserve">## [1] "The digit sum of General verse index and number of letters per word per vers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tmp )</w:t>
      </w:r>
    </w:p>
    <w:p>
      <w:pPr>
        <w:pStyle w:val="SourceCode"/>
      </w:pPr>
      <w:r>
        <w:rPr>
          <w:rStyle w:val="VerbatimChar"/>
        </w:rPr>
        <w:t xml:space="preserve">## [1] 171</w:t>
      </w:r>
    </w:p>
    <w:p>
      <w:pPr>
        <w:pStyle w:val="SourceCode"/>
      </w:pPr>
      <w:r>
        <w:rPr>
          <w:rStyle w:val="FunctionTok"/>
        </w:rPr>
        <w:t xml:space="preserve">print</w:t>
      </w:r>
      <w:r>
        <w:rPr>
          <w:rStyle w:val="NormalTok"/>
        </w:rPr>
        <w:t xml:space="preserve">(</w:t>
      </w:r>
      <w:r>
        <w:rPr>
          <w:rStyle w:val="StringTok"/>
        </w:rPr>
        <w:t xml:space="preserve">"Test mod 19:"</w:t>
      </w:r>
      <w:r>
        <w:rPr>
          <w:rStyle w:val="NormalTok"/>
        </w:rPr>
        <w:t xml:space="preserve">)</w:t>
      </w:r>
    </w:p>
    <w:p>
      <w:pPr>
        <w:pStyle w:val="SourceCode"/>
      </w:pPr>
      <w:r>
        <w:rPr>
          <w:rStyle w:val="VerbatimChar"/>
        </w:rPr>
        <w:t xml:space="preserve">## [1] "Test mod 19:"</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Now, as per the rule we have to test this key coding pattern in the full text of Quran too by pairing the number of letters per verse of the two text types to each other. As proved below, we also witness this key coding pattern in the full text of Quran too. Before that, 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number of letters of each of the 6348 verses and the corresponding strand is the number of letters of each of the 6236 numbered verses as illustrated in the following:</w:t>
      </w:r>
    </w:p>
    <w:p>
      <w:pPr>
        <w:pStyle w:val="BlockText"/>
      </w:pPr>
      <w:r>
        <w:t xml:space="preserve">DS[ [(For verse 6348) General verse index | Number of letters per words in the verse ] [(For verse 6347) General verse index | Number of letters per words in the verse ] . . . . . [(For verse 2) General verse index | Number of letters per words in the verse ] [(For verse 1) General verse index | Number of letters per words in the verse ] ]</w:t>
      </w:r>
    </w:p>
    <w:p>
      <w:pPr>
        <w:pStyle w:val="FirstParagraph"/>
      </w:pPr>
      <w:r>
        <w:t xml:space="preserve">Here</w:t>
      </w:r>
      <w:r>
        <w:t xml:space="preserve"> </w:t>
      </w:r>
      <w:r>
        <w:t xml:space="preserve">“</w:t>
      </w:r>
      <w:r>
        <w:t xml:space="preserve">DS</w:t>
      </w:r>
      <w:r>
        <w:t xml:space="preserve">”</w:t>
      </w:r>
      <w:r>
        <w:t xml:space="preserve"> </w:t>
      </w:r>
      <w:r>
        <w:t xml:space="preserve">for digit sum operation.</w:t>
      </w:r>
    </w:p>
    <w:p>
      <w:pPr>
        <w:pStyle w:val="BodyText"/>
      </w:pPr>
      <w:r>
        <w:t xml:space="preserve">If we use the real numbers in the above coding pattern, it would be like this:</w:t>
      </w:r>
    </w:p>
    <w:p>
      <w:pPr>
        <w:pStyle w:val="BlockText"/>
      </w:pPr>
      <w:r>
        <w:t xml:space="preserve">DS[ [1 | 6643 ] [2 | 8235]. . . . . . [6348 | 652] [6347 | 54254] ] ]</w:t>
      </w:r>
    </w:p>
    <w:p>
      <w:pPr>
        <w:pStyle w:val="BlockText"/>
      </w:pPr>
      <w:r>
        <w:t xml:space="preserve">DS[ [16643] [28235] . . . [6348652] [634754254] ]</w:t>
      </w:r>
    </w:p>
    <w:p>
      <w:pPr>
        <w:pStyle w:val="BlockText"/>
      </w:pPr>
      <w:r>
        <w:t xml:space="preserve">DS[ 1664328235 . . . 6348652634754254 ]</w:t>
      </w:r>
    </w:p>
    <w:p>
      <w:pPr>
        <w:pStyle w:val="FirstParagraph"/>
      </w:pPr>
      <w:r>
        <w:t xml:space="preserve">And, the final number after all the concatenation would look like this:</w:t>
      </w:r>
    </w:p>
    <w:p>
      <w:pPr>
        <w:pStyle w:val="BlockText"/>
      </w:pPr>
      <w:r>
        <w:t xml:space="preserve">433922</w:t>
      </w:r>
    </w:p>
    <w:p>
      <w:pPr>
        <w:pStyle w:val="BlockText"/>
      </w:pPr>
      <w:r>
        <w:t xml:space="preserve">433922 / 19x19 = 1202</w:t>
      </w:r>
    </w:p>
    <w:p>
      <w:pPr>
        <w:pStyle w:val="FirstParagraph"/>
      </w:pPr>
      <w:r>
        <w:t xml:space="preserve">Below is the code to verify the coding pattern.</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CommentTok"/>
        </w:rPr>
        <w:t xml:space="preserve">#Get number of letters per word:</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DocumentationTok"/>
        </w:rPr>
        <w:t xml:space="preserve">## all general verse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w:t>
      </w:r>
      <w:r>
        <w:rPr>
          <w:rStyle w:val="StringTok"/>
        </w:rPr>
        <w:t xml:space="preserve">"The final digit sum code number:"</w:t>
      </w:r>
      <w:r>
        <w:rPr>
          <w:rStyle w:val="NormalTok"/>
        </w:rPr>
        <w:t xml:space="preserve">)</w:t>
      </w:r>
    </w:p>
    <w:p>
      <w:pPr>
        <w:pStyle w:val="SourceCode"/>
      </w:pPr>
      <w:r>
        <w:rPr>
          <w:rStyle w:val="VerbatimChar"/>
        </w:rPr>
        <w:t xml:space="preserve">## [1] "The final digit sum code number:"</w:t>
      </w:r>
    </w:p>
    <w:p>
      <w:pPr>
        <w:pStyle w:val="SourceCode"/>
      </w:pPr>
      <w:r>
        <w:rPr>
          <w:rStyle w:val="FunctionTok"/>
        </w:rPr>
        <w:t xml:space="preserve">print</w:t>
      </w:r>
      <w:r>
        <w:rPr>
          <w:rStyle w:val="NormalTok"/>
        </w:rPr>
        <w:t xml:space="preserve">(tmp )</w:t>
      </w:r>
    </w:p>
    <w:p>
      <w:pPr>
        <w:pStyle w:val="SourceCode"/>
      </w:pPr>
      <w:r>
        <w:rPr>
          <w:rStyle w:val="VerbatimChar"/>
        </w:rPr>
        <w:t xml:space="preserve">## [1] 433922</w:t>
      </w:r>
    </w:p>
    <w:p>
      <w:pPr>
        <w:pStyle w:val="SourceCode"/>
      </w:pPr>
      <w:r>
        <w:rPr>
          <w:rStyle w:val="FunctionTok"/>
        </w:rPr>
        <w:t xml:space="preserve">print</w:t>
      </w:r>
      <w:r>
        <w:rPr>
          <w:rStyle w:val="NormalTok"/>
        </w:rPr>
        <w:t xml:space="preserve">(</w:t>
      </w:r>
      <w:r>
        <w:rPr>
          <w:rStyle w:val="StringTok"/>
        </w:rPr>
        <w:t xml:space="preserve">"Test mod 19x19:"</w:t>
      </w:r>
      <w:r>
        <w:rPr>
          <w:rStyle w:val="NormalTok"/>
        </w:rPr>
        <w:t xml:space="preserve">)</w:t>
      </w:r>
    </w:p>
    <w:p>
      <w:pPr>
        <w:pStyle w:val="SourceCode"/>
      </w:pPr>
      <w:r>
        <w:rPr>
          <w:rStyle w:val="VerbatimChar"/>
        </w:rPr>
        <w:t xml:space="preserve">## [1] "Test mod 19x19:"</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2</w:t>
      </w:r>
    </w:p>
    <w:p>
      <w:pPr>
        <w:pStyle w:val="SourceCode"/>
      </w:pPr>
      <w:r>
        <w:rPr>
          <w:rStyle w:val="VerbatimChar"/>
        </w:rPr>
        <w:t xml:space="preserve">## [1] 0</w:t>
      </w:r>
    </w:p>
    <w:p>
      <w:pPr>
        <w:pStyle w:val="FirstParagraph"/>
      </w:pPr>
      <w:r>
        <w:t xml:space="preserve">As we witnessed this key coding pattern also exist in the full text of Quran in 6348 verses. Let’s add this into the counters of the key coding pattern based evidences so that we can approximately calculate the overall probability of the presented system. There are 4 trials as we could also try with special verse indexes.</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Also, below is the 6 digits length code number of the presented evidence code.</w:t>
      </w:r>
    </w:p>
    <w:p>
      <w:pPr>
        <w:pStyle w:val="BodyText"/>
      </w:pPr>
      <w:r>
        <w:t xml:space="preserve">“</w:t>
      </w:r>
      <w:r>
        <w:t xml:space="preserve">4.33922</w:t>
      </w:r>
      <w:r>
        <w:t xml:space="preserve">^{5}</w:t>
      </w:r>
      <w:r>
        <w:t xml:space="preserve">”</w:t>
      </w:r>
    </w:p>
    <w:bookmarkEnd w:id="94"/>
    <w:bookmarkStart w:id="96" w:name="EvLettersPairsatVerse"/>
    <w:p>
      <w:pPr>
        <w:pStyle w:val="Heading3"/>
      </w:pPr>
      <w:r>
        <w:rPr>
          <w:rStyle w:val="SectionNumber"/>
        </w:rPr>
        <w:t xml:space="preserve">4.2.2</w:t>
      </w:r>
      <w:r>
        <w:tab/>
      </w:r>
      <w:r>
        <w:t xml:space="preserve">Fatiha: Letters pairing evidence</w:t>
      </w:r>
    </w:p>
    <w:p>
      <w:pPr>
        <w:pStyle w:val="FirstParagraph"/>
      </w:pPr>
      <w:r>
        <w:t xml:space="preserve">The only key coding pattern observed in Al-Fatiha with letters information is by pairing the letters information of two text types of Quran. Since Al-Fatiha is identical in both text types, which are all the 6348 verses and all the numbered 6236 verses, as per the rule we will have to test in both directions while pairing the two text types with letters in the full text of Quran.</w:t>
      </w:r>
    </w:p>
    <w:p>
      <w:pPr>
        <w:pStyle w:val="BodyText"/>
      </w:pPr>
      <w:r>
        <w:t xml:space="preserve">Let’s first see the number of letters per verse in the first chapter Al-Fatiha as follows:</w:t>
      </w:r>
    </w:p>
    <w:p>
      <w:pPr>
        <w:pStyle w:val="SourceCode"/>
      </w:pPr>
      <w:r>
        <w:rPr>
          <w:rStyle w:val="NormalTok"/>
        </w:rPr>
        <w:t xml:space="preserve">x</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The number of letters per verse in the first chapter Al-Fatiha:'</w:t>
      </w:r>
      <w:r>
        <w:rPr>
          <w:rStyle w:val="NormalTok"/>
        </w:rPr>
        <w:t xml:space="preserve">)</w:t>
      </w:r>
    </w:p>
    <w:p>
      <w:pPr>
        <w:pStyle w:val="SourceCode"/>
      </w:pPr>
      <w:r>
        <w:rPr>
          <w:rStyle w:val="VerbatimChar"/>
        </w:rPr>
        <w:t xml:space="preserve">## [1] "The number of letters per verse in the first chapter Al-Fatiha:"</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Now, when we apply the pairing coding pattern, we observe the key coding pattern of Al-Fatiha, which is multiple of 19 as shown below.</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ode from pairing letters is "</w:t>
      </w:r>
      <w:r>
        <w:rPr>
          <w:rStyle w:val="NormalTok"/>
        </w:rPr>
        <w:t xml:space="preserve">,tmp))</w:t>
      </w:r>
    </w:p>
    <w:p>
      <w:pPr>
        <w:pStyle w:val="SourceCode"/>
      </w:pPr>
      <w:r>
        <w:rPr>
          <w:rStyle w:val="VerbatimChar"/>
        </w:rPr>
        <w:t xml:space="preserve">## [1] "The code from pairing letters is  1919181812121212191919194444"</w:t>
      </w:r>
    </w:p>
    <w:p>
      <w:pPr>
        <w:pStyle w:val="SourceCode"/>
      </w:pP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Now, as per the rule we have to test this key coding pattern in the full text of Quran too by pairing the number of letters per verse of the two text types to each other. As proved below, we also witness this key coding pattern in the full text of Quran too. Before that, 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number of letters of each of the 6348 verses and the corresponding strand is the number of letters of each of the 6236 numbered verses as illustrated in the following:</w:t>
      </w:r>
    </w:p>
    <w:p>
      <w:pPr>
        <w:pStyle w:val="BlockText"/>
      </w:pPr>
      <w:r>
        <w:t xml:space="preserve">[ Number of Letters of Verse 1 (of 6348 verses) ] [ Number of Letters of Verse 1 (of the 6236 numbered verses) ] [ Number of Letters of Verse 2 (of 6348 verses) ] [ Number of Letters of Verse 2 (of the 6236 numbered verses) ] . . . . . . [ Number of Letters of Verse 6236 (of 6348 verses) ] [ Number of Letters of Verse 6236 (of the 6236 numbered verses) ] [ Number of Letters of Verse 6237 (of 6348 verses) ] [ Number of Letters of Verse 1 (of the 6236 numbered verses) ] . . . . . . [ Number of Letters of Verse 6348 (of 6348 verses) ] [ Number of Letters of Verse 112 (of the 6236 numbered verses) ]</w:t>
      </w:r>
    </w:p>
    <w:p>
      <w:pPr>
        <w:pStyle w:val="FirstParagraph"/>
      </w:pPr>
      <w:r>
        <w:t xml:space="preserve">The number of all verses is 6348 and it is 112 more than the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And, the final number after all the concatenation would look like this:</w:t>
      </w:r>
    </w:p>
    <w:p>
      <w:pPr>
        <w:pStyle w:val="BlockText"/>
      </w:pPr>
      <w:r>
        <w:t xml:space="preserve">19191818 . . . 20131819 . . . 1398</w:t>
      </w:r>
    </w:p>
    <w:p>
      <w:pPr>
        <w:pStyle w:val="FirstParagraph"/>
      </w:pPr>
      <w:r>
        <w:t xml:space="preserve">Below is the code to verify the coding patter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The paired numbers from 6235 to 6238:"</w:t>
      </w:r>
      <w:r>
        <w:rPr>
          <w:rStyle w:val="NormalTok"/>
        </w:rPr>
        <w:t xml:space="preserve">)</w:t>
      </w:r>
    </w:p>
    <w:p>
      <w:pPr>
        <w:pStyle w:val="SourceCode"/>
      </w:pPr>
      <w:r>
        <w:rPr>
          <w:rStyle w:val="VerbatimChar"/>
        </w:rPr>
        <w:t xml:space="preserve">## [1] "The paired numbers from 6235 to 6238:"</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The paired numbers from 6347 to 6348:"</w:t>
      </w:r>
      <w:r>
        <w:rPr>
          <w:rStyle w:val="NormalTok"/>
        </w:rPr>
        <w:t xml:space="preserve">)</w:t>
      </w:r>
    </w:p>
    <w:p>
      <w:pPr>
        <w:pStyle w:val="SourceCode"/>
      </w:pPr>
      <w:r>
        <w:rPr>
          <w:rStyle w:val="VerbatimChar"/>
        </w:rPr>
        <w:t xml:space="preserve">## [1] "The paired numbers from 6347 to 6348:"</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digits in this code is "</w:t>
      </w:r>
      <w:r>
        <w:rPr>
          <w:rStyle w:val="NormalTok"/>
        </w:rPr>
        <w:t xml:space="preserve">,</w:t>
      </w:r>
      <w:r>
        <w:rPr>
          <w:rStyle w:val="FunctionTok"/>
        </w:rPr>
        <w:t xml:space="preserve">nchar</w:t>
      </w:r>
      <w:r>
        <w:rPr>
          <w:rStyle w:val="NormalTok"/>
        </w:rPr>
        <w:t xml:space="preserve">(tmp)) )</w:t>
      </w:r>
    </w:p>
    <w:p>
      <w:pPr>
        <w:pStyle w:val="SourceCode"/>
      </w:pPr>
      <w:r>
        <w:rPr>
          <w:rStyle w:val="VerbatimChar"/>
        </w:rPr>
        <w:t xml:space="preserve">## [1] "The number of digits in this code is  26634"</w:t>
      </w:r>
    </w:p>
    <w:p>
      <w:pPr>
        <w:pStyle w:val="FirstParagraph"/>
      </w:pPr>
      <w:r>
        <w:t xml:space="preserve">As we witnessed the pairing key coding pattern also exist in the full text of quran when paired from 6348 verses to 6236 verses in the order of pairing. Since the predecessor key coding pattern is also suitable to consider pairing from 6236 towards 6348, we have two trials and one success in this evidence based on the key coding pattern with letters information. Let’s add this into the counters of the key coding pattern based evidences so that we can approximately calculate the overall probability of the presented system.</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As per the rule, we cannot test even and odd coding follow up coding with any pairing type coding pattern. As a side not, the code I will presented has the similar approach of Evidence</w:t>
      </w:r>
      <w:r>
        <w:t xml:space="preserve"> </w:t>
      </w:r>
      <w:r>
        <w:t xml:space="preserve">4.2.10.2</w:t>
      </w:r>
      <w:r>
        <w:t xml:space="preserve">, but with only letters information at the verse level numbers.</w:t>
      </w:r>
    </w:p>
    <w:p>
      <w:pPr>
        <w:pStyle w:val="BodyText"/>
      </w:pPr>
      <w:r>
        <w:t xml:space="preserve">Also, below is the 26634 digits length big number of the presented evidence code.</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5" w:name="EvAll7FatihaOnlyProb"/>
    <w:p>
      <w:pPr>
        <w:pStyle w:val="Heading5"/>
      </w:pPr>
      <w:r>
        <w:rPr>
          <w:rStyle w:val="SectionNumber"/>
        </w:rPr>
        <w:t xml:space="preserve">4.2.2.0.1</w:t>
      </w:r>
      <w:r>
        <w:tab/>
      </w:r>
      <w:r>
        <w:t xml:space="preserve">Fatiha: All 7 Probability of the evidences</w:t>
      </w:r>
    </w:p>
    <w:p>
      <w:pPr>
        <w:pStyle w:val="FirstParagraph"/>
      </w:pPr>
      <w:r>
        <w:t xml:space="preserve">My English translation of the verse 15:87:</w:t>
      </w:r>
    </w:p>
    <w:p>
      <w:pPr>
        <w:pStyle w:val="BlockText"/>
      </w:pPr>
      <w:r>
        <w:t xml:space="preserve">Surely, We have given you the seven pairs with the great Quran.” (Quran 15:87, B.Saglam, kuranmeali.com)</w:t>
      </w:r>
    </w:p>
    <w:p>
      <w:pPr>
        <w:pStyle w:val="FirstParagraph"/>
      </w:pPr>
      <w:r>
        <w:t xml:space="preserve">In this book, so far, we observed 7 codes that existed in al-Fatiha as key coding pattern and also existed in the full text of Quran. These 7 pairs of al-Fatiha based codes reminded me the verse 15:87 and thus, I made an exception in the codes of chapters</w:t>
      </w:r>
      <w:r>
        <w:t xml:space="preserve"> </w:t>
      </w:r>
      <w:r>
        <w:t xml:space="preserve">4.1.2.9</w:t>
      </w:r>
      <w:r>
        <w:t xml:space="preserve">,</w:t>
      </w:r>
      <w:r>
        <w:t xml:space="preserve"> </w:t>
      </w:r>
      <w:r>
        <w:t xml:space="preserve">4.1.2.10</w:t>
      </w:r>
      <w:r>
        <w:t xml:space="preserve">,</w:t>
      </w:r>
      <w:r>
        <w:t xml:space="preserve"> </w:t>
      </w:r>
      <w:r>
        <w:t xml:space="preserve">4.2.1</w:t>
      </w:r>
      <w:r>
        <w:t xml:space="preserve"> </w:t>
      </w:r>
      <w:r>
        <w:t xml:space="preserve">and</w:t>
      </w:r>
      <w:r>
        <w:t xml:space="preserve"> </w:t>
      </w:r>
      <w:r>
        <w:t xml:space="preserve">4.2.2</w:t>
      </w:r>
      <w:r>
        <w:t xml:space="preserve">. I defined as evidences as my general rules might be too strict and might be missing all the key coding pattern based evidences, which are 7 currently and seem to match to the</w:t>
      </w:r>
      <w:r>
        <w:t xml:space="preserve"> </w:t>
      </w:r>
      <w:r>
        <w:t xml:space="preserve">“</w:t>
      </w:r>
      <w:r>
        <w:t xml:space="preserve">seven pair</w:t>
      </w:r>
      <w:r>
        <w:t xml:space="preserve">”</w:t>
      </w:r>
      <w:r>
        <w:t xml:space="preserve"> </w:t>
      </w:r>
      <w:r>
        <w:t xml:space="preserve">mentioned in verse 15:87. There is a potential the 19 System of the code pairs of al-Fatiha might have been mentioned in that verse. None of these additional 4 code is suitable for even odd trials. Because, by the mathematical property, their even odd code version have to be multiple of 19.</w:t>
      </w:r>
    </w:p>
    <w:p>
      <w:pPr>
        <w:pStyle w:val="BodyText"/>
      </w:pPr>
      <w:r>
        <w:t xml:space="preserve">The interesting thing is, all the al-Fatiha based key coding patterns exist over the full text of Quran. Here one thing is important to mention that there are cases like equivalent code patterns because the general verse index is the same as special verse index in al-Fatiha. So far, I included all the possible such equivalent trial cases to the counters of al-Fatiha. However, I will also include 8 more trials to make sure there are additional trials added in case I missed any. This is to make sure we measure a safer probability of the 19 system observed based on al-Fatiha.</w:t>
      </w:r>
    </w:p>
    <w:p>
      <w:pPr>
        <w:pStyle w:val="BodyText"/>
      </w:pPr>
      <w:r>
        <w:t xml:space="preserve">The primary three codes of al-Fatiha, which are used as key coding pattern and withing the general rules of this book, are presented in chapters</w:t>
      </w:r>
      <w:r>
        <w:t xml:space="preserve"> </w:t>
      </w:r>
      <w:r>
        <w:t xml:space="preserve">4.1.2.3</w:t>
      </w:r>
      <w:r>
        <w:t xml:space="preserve">,</w:t>
      </w:r>
      <w:r>
        <w:t xml:space="preserve"> </w:t>
      </w:r>
      <w:r>
        <w:t xml:space="preserve">4.1.2.5</w:t>
      </w:r>
      <w:r>
        <w:t xml:space="preserve"> </w:t>
      </w:r>
      <w:r>
        <w:t xml:space="preserve">and</w:t>
      </w:r>
      <w:r>
        <w:t xml:space="preserve"> </w:t>
      </w:r>
      <w:r>
        <w:t xml:space="preserve">4.1.2.7</w:t>
      </w:r>
      <w:r>
        <w:t xml:space="preserve">. I already measured the probability of the 19 system with them along with their even odd codes in the chapter without letters information before.</w:t>
      </w:r>
    </w:p>
    <w:p>
      <w:pPr>
        <w:pStyle w:val="BodyText"/>
      </w:pPr>
      <w:r>
        <w:t xml:space="preserve">Before calculating the probability of observing Al-Fatihah based evidences and ignoring the even and odd codings, we need to make sure we counted all the possible codings we observed in Al-Fatihah regarding the rules described in the beginning of the main chapter. So far, we performed 22 trials and observed 7 different Al-Fatihah based evidences over chapters, verses and words.</w:t>
      </w:r>
    </w:p>
    <w:p>
      <w:pPr>
        <w:pStyle w:val="BodyText"/>
      </w:pPr>
      <w:r>
        <w:t xml:space="preserve">Now, we can safely calculate the probability of observing all the Al-Fatiha sourced key coding pattern based evidences. So far I have presented many different evidences based on the coding patterns of the chapter Al-Fatihah. I have been counting the number of tests and number of successes out of these events to be able to calculate the overall probability of what we have been observing in this particular chapter. It is a good time to have a look at them by calculating the overall approximate probability of</w:t>
      </w:r>
      <w:r>
        <w:t xml:space="preserve"> </w:t>
      </w:r>
      <w:r>
        <w:rPr>
          <w:bCs/>
          <w:b/>
        </w:rPr>
        <w:t xml:space="preserve">only</w:t>
      </w:r>
      <w:r>
        <w:t xml:space="preserve"> </w:t>
      </w:r>
      <w:r>
        <w:t xml:space="preserve">the Al-Fatihah based evidences. First, we exclude the even and odd coding evidences of al-Fatiha. Here is the overall probability of the Al-Fatihah based evidences so far.</w:t>
      </w:r>
    </w:p>
    <w:p>
      <w:pPr>
        <w:pStyle w:val="BodyText"/>
      </w:pPr>
      <w:r>
        <w:t xml:space="preserve">We have 22 trials and 7 successes with Al-Fatihah based coding patterns. Probability of all the Al-Fatihah based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22 (with p=1/19) is: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probability is 1 in  10593"</w:t>
      </w:r>
    </w:p>
    <w:p>
      <w:pPr>
        <w:pStyle w:val="FirstParagraph"/>
      </w:pPr>
      <w:r>
        <w:t xml:space="preserve">If we add the additional 8 trials to measure potentially missed trials, we get a more conservative probability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30 (with p=1/19) is: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conservativ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conservative probability is 1 in  1285"</w:t>
      </w:r>
    </w:p>
    <w:p>
      <w:pPr>
        <w:pStyle w:val="FirstParagraph"/>
      </w:pPr>
      <w:r>
        <w:rPr>
          <w:bCs/>
          <w:b/>
        </w:rPr>
        <w:t xml:space="preserve">Even Odd codes included:</w:t>
      </w:r>
    </w:p>
    <w:p>
      <w:pPr>
        <w:pStyle w:val="BodyText"/>
      </w:pPr>
      <w:r>
        <w:t xml:space="preserve">Now, lets include the even odd coding and calculate the above two different probabilities again to consider the even odd coding events of al-Fatiha too.</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0 successes out of 25 (with p=1/19) is: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probability is 1 in  10593"</w:t>
      </w:r>
    </w:p>
    <w:p>
      <w:pPr>
        <w:pStyle w:val="FirstParagraph"/>
      </w:pPr>
      <w:r>
        <w:t xml:space="preserve">If we add the additional 8 trials to measure potentially missed trials, we get a more conservative probability with even odd code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0 successes out of 33 (with p=1/19) is: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conservativ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conservative probability is 1 in  1285"</w:t>
      </w:r>
    </w:p>
    <w:p>
      <w:pPr>
        <w:pStyle w:val="FirstParagraph"/>
      </w:pPr>
      <w:r>
        <w:rPr>
          <w:bCs/>
          <w:b/>
        </w:rPr>
        <w:t xml:space="preserve">Update the key coding counters:</w:t>
      </w:r>
    </w:p>
    <w:p>
      <w:pPr>
        <w:pStyle w:val="BodyText"/>
      </w:pPr>
      <w:r>
        <w:t xml:space="preserve">Finally, I will add these special counters to the counters of all the key coding pattern based codes as below so that we can approximately calculate their overall probability too in the end of the main chapter.</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 </w:t>
      </w:r>
      <w:r>
        <w:rPr>
          <w:rStyle w:val="SpecialCharTok"/>
        </w:rPr>
        <w:t xml:space="preserve">+</w:t>
      </w:r>
      <w:r>
        <w:rPr>
          <w:rStyle w:val="DecValTok"/>
        </w:rPr>
        <w:t xml:space="preserve">4</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 </w:t>
      </w:r>
      <w:r>
        <w:rPr>
          <w:rStyle w:val="SpecialCharTok"/>
        </w:rPr>
        <w:t xml:space="preserve">+</w:t>
      </w:r>
      <w:r>
        <w:rPr>
          <w:rStyle w:val="DecValTok"/>
        </w:rPr>
        <w:t xml:space="preserve">1</w:t>
      </w:r>
    </w:p>
    <w:bookmarkEnd w:id="95"/>
    <w:bookmarkEnd w:id="96"/>
    <w:bookmarkStart w:id="97" w:name="EvLettersPairsDSatVerse"/>
    <w:p>
      <w:pPr>
        <w:pStyle w:val="Heading3"/>
      </w:pPr>
      <w:r>
        <w:rPr>
          <w:rStyle w:val="SectionNumber"/>
        </w:rPr>
        <w:t xml:space="preserve">4.2.3</w:t>
      </w:r>
      <w:r>
        <w:tab/>
      </w:r>
      <w:r>
        <w:t xml:space="preserve">Letters paired with digit sum at verse level</w:t>
      </w:r>
    </w:p>
    <w:p>
      <w:pPr>
        <w:pStyle w:val="FirstParagraph"/>
      </w:pPr>
      <w:r>
        <w:rPr>
          <w:bCs/>
          <w:b/>
        </w:rPr>
        <w:t xml:space="preserve">Key coding pattern:</w:t>
      </w:r>
      <w:r>
        <w:t xml:space="preserve"> </w:t>
      </w:r>
      <w:r>
        <w:t xml:space="preserve">The two codings we will observe in this sub-section shares the same coding pattern of this simple coding that is considered as a</w:t>
      </w:r>
      <w:r>
        <w:t xml:space="preserve"> </w:t>
      </w:r>
      <w:r>
        <w:rPr>
          <w:bCs/>
          <w:b/>
        </w:rPr>
        <w:t xml:space="preserve">Key coding pattern</w:t>
      </w:r>
      <w:r>
        <w:t xml:space="preserve">: If we take the digit sum the number of all the letters (which is 332837) of 6348 verses we get 26. Similarly, if we take the digit sum the number of all the letters (which is 330709) of the 6236 numbered verses we get 22. Then if we pair them we get 2622, which is multiple of 19. Basically what we observed is that the pairing coding pattern with digit sum at the</w:t>
      </w:r>
      <w:r>
        <w:t xml:space="preserve"> </w:t>
      </w:r>
      <w:r>
        <w:rPr>
          <w:iCs/>
          <w:i/>
        </w:rPr>
        <w:t xml:space="preserve">top data level</w:t>
      </w:r>
      <w:r>
        <w:t xml:space="preserve"> </w:t>
      </w:r>
      <w:r>
        <w:t xml:space="preserve">has that 19 based coding. Considering this as key coding pattern, and testing over the full text of Quran, the same coding pattern exist at the verse level data too as I present in the below codes. As an additional fact, the resulting big coding number is multiple of 19 itself but the reverse of it also multiple of 19 as will be presented below.</w:t>
      </w:r>
    </w:p>
    <w:p>
      <w:pPr>
        <w:pStyle w:val="BodyText"/>
      </w:pPr>
      <w:r>
        <w:t xml:space="preserve">The evidence code I will present has the same pairing approach as we observed in Code</w:t>
      </w:r>
      <w:r>
        <w:t xml:space="preserve"> </w:t>
      </w:r>
      <w:r>
        <w:t xml:space="preserve">4.2.2</w:t>
      </w:r>
      <w:r>
        <w:t xml:space="preserve">. But now, we will see that if we pair digit sum of the number of letters for each verse instead of pairing them directly, we have another big representation number and it is also multiple of 19. Even more interestingly, this big number is multiple of 19 considering both sides. Namely, if we concatenate the paired numbers in natural order just as we did in Code</w:t>
      </w:r>
      <w:r>
        <w:t xml:space="preserve"> </w:t>
      </w:r>
      <w:r>
        <w:t xml:space="preserve">4.2.2</w:t>
      </w:r>
      <w:r>
        <w:t xml:space="preserve"> </w:t>
      </w:r>
      <w:r>
        <w:t xml:space="preserve">or if we concatenate the paired numbers in the reverse order from right to left, then in both cases the resulting big numbers are multiple of 19 as shown below. However, the second code that is the reverse version in pairing codes is against the rules of this book and I just present as an interesting fact but nor as an evidence.</w:t>
      </w:r>
    </w:p>
    <w:p>
      <w:pPr>
        <w:pStyle w:val="BodyText"/>
      </w:pPr>
      <w:r>
        <w:t xml:space="preserve">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digit sum of the number of letters of each of the 6236 numbered verses and the corresponding strand is the digit sum of the number of letters of each of all the 6348 verses as illustrated in the following:</w:t>
      </w:r>
    </w:p>
    <w:p>
      <w:pPr>
        <w:pStyle w:val="BlockText"/>
      </w:pPr>
      <w:r>
        <w:t xml:space="preserve">DS[ Number of Letters of Verse 1 (of 6236 verses) ] DS[ Number of Letters of Verse 1 (of the 6348 numbered verses) ] DS[ Number of Letters of Verse 2 (of 6236 verses) ] DS[ Number of Letters of Verse 2 (of the 6348 numbered verses) ] . . . . . . DS[ Number of Letters of Verse 6236 (of the 6236 numbered verses)] DS[ Number of Letters of Verse 6236 (of 6348 verses) ] [ Number of Letters of Verse 1 (of the 6236 numbered verses) ] [ Number of Letters of Verse 1 (of the 6348 verses) ] . . . . . . DS[ Number of Letters of Verse 112 (of 6236 numbered verses) ] DS[ Number of Letters of Verse 6348 (of the 6348 verses) ]</w:t>
      </w:r>
    </w:p>
    <w:p>
      <w:pPr>
        <w:pStyle w:val="FirstParagraph"/>
      </w:pPr>
      <w:r>
        <w:rPr>
          <w:iCs/>
          <w:i/>
        </w:rPr>
        <w:t xml:space="preserve">DS</w:t>
      </w:r>
      <w:r>
        <w:t xml:space="preserve"> </w:t>
      </w:r>
      <w:r>
        <w:t xml:space="preserve">stands for digit sum operation. All the rectangular bracket are concatenated. The number of all verses is 6348 and it is 112 more than the 6236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And, the final number after all the concatenation would look like this:</w:t>
      </w:r>
    </w:p>
    <w:p>
      <w:pPr>
        <w:pStyle w:val="BlockText"/>
      </w:pPr>
      <w:r>
        <w:t xml:space="preserve">101099 . . .42109 . . . 174</w:t>
      </w:r>
    </w:p>
    <w:p>
      <w:pPr>
        <w:pStyle w:val="FirstParagraph"/>
      </w:pPr>
      <w:r>
        <w:t xml:space="preserve">Below is the code to verify the coding pattern.</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de test for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reverse code test for mod 19</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7580</w:t>
      </w:r>
    </w:p>
    <w:p>
      <w:pPr>
        <w:pStyle w:val="FirstParagraph"/>
      </w:pPr>
      <w:r>
        <w:t xml:space="preserve">We could have tested 2 in verse level but this 2 in chapter level data, thus we have 1 success and 4 trials to add to the global counters, which I add below:</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Here is the 17580 digits length big number of the evidence code:</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lso, here is the reverse version of the same 17580 digits length big number of the code, which is also multiple of 19 and presented just as a follow up fact:</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7"/>
    <w:bookmarkStart w:id="105" w:name="KeyCodeBasmalaRewrt"/>
    <w:p>
      <w:pPr>
        <w:pStyle w:val="Heading3"/>
      </w:pPr>
      <w:r>
        <w:rPr>
          <w:rStyle w:val="SectionNumber"/>
        </w:rPr>
        <w:t xml:space="preserve">4.2.4</w:t>
      </w:r>
      <w:r>
        <w:tab/>
      </w:r>
      <w:r>
        <w:t xml:space="preserve">Rewriting of Basmala based key coding evidence</w:t>
      </w:r>
    </w:p>
    <w:p>
      <w:pPr>
        <w:pStyle w:val="FirstParagraph"/>
      </w:pPr>
      <w:r>
        <w:t xml:space="preserve">As already mentioned in the description of the rules of the key coding patterns based evidences, the second key place to look at in Quran is the verse Basmala, which is the first verse of Quran and repeated 114 times in Quran. Like an opener, it is used in the beginning of each of the 113 chapters out of the total 114 chapters of Quran and it is also used one time in one of the chapters, which makes it repeated 114 within the Quran interestingly and thus a unique verse. There are two key coding patterns exist in this special verse Basmala.</w:t>
      </w:r>
    </w:p>
    <w:p>
      <w:pPr>
        <w:pStyle w:val="BodyText"/>
      </w:pPr>
      <w:r>
        <w:t xml:space="preserve">First key coding pattern is, the concatenation of the chapter index, verse index, number of words and number of letters in it is multiple of 19 as follows:</w:t>
      </w:r>
    </w:p>
    <w:p>
      <w:pPr>
        <w:pStyle w:val="BlockText"/>
      </w:pPr>
      <w:r>
        <w:t xml:space="preserve">Natural numbers of the text of Basmala verse: Chapter 1, verse 1, 4 words, 19 letters</w:t>
      </w:r>
      <w:r>
        <w:t xml:space="preserve"> </w:t>
      </w:r>
      <w:r>
        <w:t xml:space="preserve">1,1,4,19</w:t>
      </w:r>
      <w:r>
        <w:t xml:space="preserve"> </w:t>
      </w:r>
      <w:r>
        <w:t xml:space="preserve">11419 is the coding representation number of Basmala.</w:t>
      </w:r>
    </w:p>
    <w:p>
      <w:pPr>
        <w:pStyle w:val="FirstParagraph"/>
      </w:pPr>
      <w:r>
        <w:t xml:space="preserve">In this chapter, I will present the evidence based on this key coding pattern of Basmala. The second key coding pattern is the concatenation of chapter index, verse index, number of words, which makes 114. It was already considered in Chapter</w:t>
      </w:r>
      <w:r>
        <w:t xml:space="preserve"> </w:t>
      </w:r>
      <w:r>
        <w:t xml:space="preserve">4.1.3</w:t>
      </w:r>
      <w:r>
        <w:t xml:space="preserve"> </w:t>
      </w:r>
      <w:r>
        <w:t xml:space="preserve">with the codes where there is no letters information is included. Since, these two key coding patterns are multiple of 19, the number letters must be multiple of 19 and as a result of mathematical necessity and thus it is not considered as a key coding pattern. So, in short the only key coding pattern with letters information is the 11419 and I will present in this chapter that it also exist in the full text of Quran too.</w:t>
      </w:r>
    </w:p>
    <w:p>
      <w:pPr>
        <w:pStyle w:val="BodyText"/>
      </w:pPr>
      <w:r>
        <w:t xml:space="preserve">As per the rules, when a code is tested with letters information in a</w:t>
      </w:r>
      <w:r>
        <w:t xml:space="preserve"> </w:t>
      </w:r>
      <w:r>
        <w:rPr>
          <w:iCs/>
          <w:i/>
        </w:rPr>
        <w:t xml:space="preserve">single text type</w:t>
      </w:r>
      <w:r>
        <w:t xml:space="preserve">, I assume it is rewriting of the text because of the letters in it and I always concatenate from right to left as in Arabic.</w:t>
      </w:r>
      <w:r>
        <w:t xml:space="preserve"> </w:t>
      </w:r>
      <w:r>
        <w:t xml:space="preserve">This is the only exception in this books that we concatenate from right to left as if we are rewriting the Arabic text of the Quran with its corresponding natural numbers. We do never concatenate from left to right with letters information in a single text type as it is always considered as rewriting. Rewriting can only be done in a single text type and thus the pairing coding patterns of two different text types is not considered a rewriting and thus concatenated always in a standard order. These point already mentioned in the rules section of the key coding pattern based evidences but I wanted to clarify here again to remind them to the readers. Now, let’s continue the evidence code of this chapter.</w:t>
      </w:r>
    </w:p>
    <w:p>
      <w:pPr>
        <w:pStyle w:val="BodyText"/>
      </w:pPr>
      <w:r>
        <w:t xml:space="preserve">We learned the key coding pattern from Basmala, which is the concatenation of chapter, verse, words and letters information. as, per the rules we will concatenate as if we are rewriting the text and thus from right to left in the full text of Quran. Also as per the rule we have to test this key coding pattern both at verse and chapter level data. Because, we do not have</w:t>
      </w:r>
      <w:r>
        <w:t xml:space="preserve"> </w:t>
      </w:r>
      <w:r>
        <w:rPr>
          <w:iCs/>
          <w:i/>
        </w:rPr>
        <w:t xml:space="preserve">clear distinction</w:t>
      </w:r>
      <w:r>
        <w:t xml:space="preserve"> </w:t>
      </w:r>
      <w:r>
        <w:t xml:space="preserve">like we observed in the Al-Fatiha whether the key coding pattern is</w:t>
      </w:r>
      <w:r>
        <w:t xml:space="preserve"> </w:t>
      </w:r>
      <w:r>
        <w:rPr>
          <w:iCs/>
          <w:i/>
        </w:rPr>
        <w:t xml:space="preserve">only</w:t>
      </w:r>
      <w:r>
        <w:t xml:space="preserve"> </w:t>
      </w:r>
      <w:r>
        <w:t xml:space="preserve">in chapter or verse level data.</w:t>
      </w:r>
    </w:p>
    <w:p>
      <w:pPr>
        <w:pStyle w:val="BodyText"/>
      </w:pPr>
      <w:r>
        <w:t xml:space="preserve">In this chapter I will present the evidence we observe in the verse level data of the full text of Quran. This code of this evidence was one of the first codings I had discovered in 2019. By then, I had not realized, it was based on a key coding pattern of Basmala. I had hypothesized that how I can rewrite the full text of Quran by its natural numbers? This was the apparent coding pattern and when I tested it was successful both in verse and chapter level data. Because, from my point of view, I wanted to rewrite Quran by its own natural and thus universal numbers and my first hypothesis was validated. Even without the key coding pattern, they were standing as strong evidence to support that the chapter, verses, words and letters information along with the test structure has a strong 19 based relation. I was amazed by this observation and had named this particular coding as</w:t>
      </w:r>
      <w:r>
        <w:t xml:space="preserve"> </w:t>
      </w:r>
      <w:r>
        <w:t xml:space="preserve">“</w:t>
      </w:r>
      <w:r>
        <w:t xml:space="preserve">The Ultimate Evidence</w:t>
      </w:r>
      <w:r>
        <w:t xml:space="preserve">”</w:t>
      </w:r>
      <w:r>
        <w:t xml:space="preserve"> </w:t>
      </w:r>
      <w:r>
        <w:t xml:space="preserve">at that time. Instead of rewriting the previous subchapter of it, I will present as a subchapter of this chapter and will not change much and keep that old subchapter as much as possible in the original form. So, the following subchapter presents the evidence at the verse level data based on the key coding pattern we observed in the verse Basmala.</w:t>
      </w:r>
    </w:p>
    <w:bookmarkStart w:id="102" w:name="Decode1"/>
    <w:p>
      <w:pPr>
        <w:pStyle w:val="Heading4"/>
      </w:pPr>
      <w:r>
        <w:rPr>
          <w:rStyle w:val="SectionNumber"/>
        </w:rPr>
        <w:t xml:space="preserve">4.2.4.1</w:t>
      </w:r>
      <w:r>
        <w:tab/>
      </w:r>
      <w:r>
        <w:t xml:space="preserve">The Ultimate Evidence: Rewriting the full text by main descriptive numbers per verse</w:t>
      </w:r>
    </w:p>
    <w:p>
      <w:pPr>
        <w:pStyle w:val="FirstParagraph"/>
      </w:pPr>
      <w:r>
        <w:t xml:space="preserve">Along with Basmala verse, the key coding pattern for this evidence code is the verse 83:20. Let’s recall this key verse that seems to show the key coding pattern that is also strongly connected with its meaning:</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We witness that the resulting number is multiple of 19, which stands as key coding pattern. As per the rule, we will consider this as key coding pattern and apply it to full text of Quran. When I tested this key coding pattern, I witnessed that it also exists over the full text of Quran. Moreover, it also has its compulsory even and odd coding too. In this main chapter and in its subchapters, I will present these codes. This was the first code I had discovered and named it as</w:t>
      </w:r>
      <w:r>
        <w:t xml:space="preserve"> </w:t>
      </w:r>
      <w:r>
        <w:rPr>
          <w:iCs/>
          <w:i/>
        </w:rPr>
        <w:t xml:space="preserve">The Ultimate Evidence</w:t>
      </w:r>
      <w:r>
        <w:t xml:space="preserve"> </w:t>
      </w:r>
      <w:r>
        <w:t xml:space="preserve">as it literally rewrite the entire Quran with the natural numbers of its text and suggest that the entire Quran is protected with all its letters.</w:t>
      </w:r>
    </w:p>
    <w:p>
      <w:pPr>
        <w:pStyle w:val="BodyText"/>
      </w:pPr>
      <w:r>
        <w:t xml:space="preserve">Moreover, the exact same key coding pattern also exist in the first verse of Quran. which is the special verse</w:t>
      </w:r>
      <w:r>
        <w:t xml:space="preserve"> </w:t>
      </w:r>
      <w:r>
        <w:rPr>
          <w:bCs/>
          <w:b/>
        </w:rPr>
        <w:t xml:space="preserve">Basmala</w:t>
      </w:r>
      <w:r>
        <w:t xml:space="preserve">. It has chapter index 1, verse index 1, 4 words and 19 letters. When concatenated we get 11419, which is also multiple of 19. The Ultimate Evidence shows that this apparently key coding pattern also exist over the full text of Quran considering all the 6348 verses.</w:t>
      </w:r>
    </w:p>
    <w:p>
      <w:pPr>
        <w:pStyle w:val="BodyText"/>
      </w:pPr>
      <w:r>
        <w:t xml:space="preserve">Since the code of this chapter was based on one my first hypothesized coding pattern, which is to re-write the text of Quran with its natural text numbers, and also this code was one of my first discovery, if not the first, I had considered this evidence as the</w:t>
      </w:r>
      <w:r>
        <w:t xml:space="preserve"> </w:t>
      </w:r>
      <w:r>
        <w:rPr>
          <w:bCs/>
          <w:b/>
        </w:rPr>
        <w:t xml:space="preserve">Ultimate Evidence</w:t>
      </w:r>
      <w:r>
        <w:t xml:space="preserve"> </w:t>
      </w:r>
      <w:r>
        <w:t xml:space="preserve">at the first publication of my book in 2019. I will keep the title as is for this evidence although I later discovered more powerful evidences, like the one in the Al-Fatiha based 19 system, which I considered them as the main 19 system in my book. However, after Al-Fatiha, I realized that the rewriting coding pattern of this evidence is based on the key coding pattern of the key verse 83:20 and the special verse Basmala, which showed that the</w:t>
      </w:r>
      <w:r>
        <w:t xml:space="preserve"> </w:t>
      </w:r>
      <w:r>
        <w:rPr>
          <w:bCs/>
          <w:b/>
        </w:rPr>
        <w:t xml:space="preserve">Ultimate Evidence</w:t>
      </w:r>
      <w:r>
        <w:t xml:space="preserve"> </w:t>
      </w:r>
      <w:r>
        <w:t xml:space="preserve">was already a key coding pattern based evidence with letters information included.</w:t>
      </w:r>
    </w:p>
    <w:p>
      <w:pPr>
        <w:pStyle w:val="BodyText"/>
      </w:pPr>
      <w:r>
        <w:t xml:space="preserve">The code of this chapter suggests that the full text of Quran with all of its text structure, size and order along with words and letters are under the 19 based coding system of the full text Quran and thus suggest that the text of Quran is intact and unchanged from the beginning since 632. In a sense, this code fully decodes the text of Quran by its descriptive numbers. In order to decode the full text of Quran, we need its own text numbers to decode. The way I will decode the text of Quran is simply by rewriting the text of Quran, verse by verse with its counted descriptive numbers in the exact same order of the text from right to left as in Arabic. For these kinds of rewriting evidences, we can add this rule upon general rules such that in order to</w:t>
      </w:r>
      <w:r>
        <w:t xml:space="preserve"> </w:t>
      </w:r>
      <w:r>
        <w:rPr>
          <w:iCs/>
          <w:i/>
        </w:rPr>
        <w:t xml:space="preserve">rewrite</w:t>
      </w:r>
      <w:r>
        <w:t xml:space="preserve"> </w:t>
      </w:r>
      <w:r>
        <w:t xml:space="preserve">the text of Quran by its descriptive numbers we should to mimic the Arabic text of Quran that is written from right to left.</w:t>
      </w:r>
    </w:p>
    <w:p>
      <w:pPr>
        <w:pStyle w:val="BodyText"/>
      </w:pPr>
      <w:r>
        <w:t xml:space="preserve">The same key coding pattern was also observed in verse 83:20 and explained in detail in the first key code of Chapter</w:t>
      </w:r>
      <w:r>
        <w:t xml:space="preserve"> </w:t>
      </w:r>
      <w:r>
        <w:t xml:space="preserve">4.4.1</w:t>
      </w:r>
      <w:r>
        <w:t xml:space="preserve">, where it is shown that the concatenation of chapter verse, words and letters is multiple of 19 (832029). We see this key coding pattern if strongly represented in the text of Quran.</w:t>
      </w:r>
    </w:p>
    <w:p>
      <w:pPr>
        <w:pStyle w:val="BodyText"/>
      </w:pPr>
      <w:r>
        <w:t xml:space="preserve">In order to rewrite the full text of Quran in the exact same order, I will utilize from this table that keeps all the descriptor numbers for each and every verse of the full text of Quran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Head part of all 6348 verses of Quran to show how the natural numbers of it look.'</w:t>
      </w:r>
      <w:r>
        <w:rPr>
          <w:rStyle w:val="NormalTok"/>
        </w:rPr>
        <w:t xml:space="preserve">)</w:t>
      </w:r>
    </w:p>
    <w:p>
      <w:pPr>
        <w:pStyle w:val="TableCaption"/>
      </w:pPr>
      <w:bookmarkStart w:id="98" w:name="tab:unnamed-chunk-69"/>
      <w:bookmarkEnd w:id="98"/>
      <w:r>
        <w:t xml:space="preserve">Table 4.5: Head part of all 6348 verses of Quran to show how the natural numbers of it look.</w:t>
      </w:r>
    </w:p>
    <w:tbl>
      <w:tblPr>
        <w:tblStyle w:val="Table"/>
        <w:tblW w:type="pct" w:w="5000"/>
        <w:tblLook w:firstRow="1" w:lastRow="0" w:firstColumn="0" w:lastColumn="0" w:noHBand="0" w:noVBand="0" w:val="0020"/>
        <w:jc w:val="start"/>
        <w:tblCaption w:val="Table 4.5: Head part of all 6348 verses of Quran to show how the natural numbers of it look."/>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Using all the descriptive numbers per verse, I will rewrite the full text of Quran with the numbers in each row of the table above. I will basically rewrite the full text of Quran with numbers in the same order of the words of Quran from right to left as in Arabic. As numbers, I will use the exact chapter index, verse index, number of words and also number of letters of each verse. Since, in the full text of Quran there are 112 unnumbered Basmala verses, I will also take this into account and I will not assign any verse number for the unnumbered Basmalas but still assign their chapter index and word and letter numbers for them just like they are written in the text of Quran. This literally means, rewriting the full text of Quran with the 4 main descriptor numbers of the text. There is not much versions of such an hypothesis. Because, I am trying to test the order and size of each verse at the smallest resolution that is number of letters and words per verse along with all the two other specific descriptor numbers, chapters and verses.</w:t>
      </w:r>
    </w:p>
    <w:p>
      <w:pPr>
        <w:pStyle w:val="BodyText"/>
      </w:pPr>
      <w:r>
        <w:t xml:space="preserve">Considering all the 6348 verse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146313 1145520 . . . . . . 12418 11419</w:t>
      </w:r>
    </w:p>
    <w:p>
      <w:pPr>
        <w:pStyle w:val="BlockText"/>
      </w:pPr>
      <w:r>
        <w:t xml:space="preserve">11463131145520 . . . . . . 12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I revert the order from right to left as in Arabic.</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matches the coding from right to left as in Arabic.</w:t>
      </w:r>
      <w:r>
        <w:br/>
      </w:r>
      <w:r>
        <w:rPr>
          <w:rStyle w:val="NormalTok"/>
        </w:rPr>
        <w:t xml:space="preserve"> </w:t>
      </w:r>
      <w:r>
        <w:rPr>
          <w:rStyle w:val="FunctionTok"/>
        </w:rPr>
        <w:t xml:space="preserve">cat</w:t>
      </w:r>
      <w:r>
        <w:rPr>
          <w:rStyle w:val="NormalTok"/>
        </w:rPr>
        <w:t xml:space="preserve">(</w:t>
      </w:r>
      <w:r>
        <w:rPr>
          <w:rStyle w:val="StringTok"/>
        </w:rPr>
        <w:t xml:space="preserve">"Head of the per verse representation numbers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ad of the per verse representation numbers :  1146313 1145520 1144417 114328 114228 1141414</w:t>
      </w:r>
    </w:p>
    <w:p>
      <w:pPr>
        <w:pStyle w:val="SourceCode"/>
      </w:pPr>
      <w:r>
        <w:rPr>
          <w:rStyle w:val="NormalTok"/>
        </w:rPr>
        <w:t xml:space="preserve"> </w:t>
      </w:r>
      <w:r>
        <w:rPr>
          <w:rStyle w:val="CommentTok"/>
        </w:rPr>
        <w:t xml:space="preserve">#"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Tail of the per verse representation numbers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Tail of the per verse representation numbers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Number of digits on this big number</w:t>
      </w:r>
      <w:r>
        <w:br/>
      </w:r>
      <w:r>
        <w:rPr>
          <w:rStyle w:val="StringTok"/>
        </w:rPr>
        <w:t xml:space="preserve">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w:t>
      </w:r>
      <w:r>
        <w:br/>
      </w:r>
      <w:r>
        <w:rPr>
          <w:rStyle w:val="VerbatimChar"/>
        </w:rPr>
        <w:t xml:space="preserve">##      is  46900</w:t>
      </w:r>
    </w:p>
    <w:p>
      <w:pPr>
        <w:pStyle w:val="FirstParagraph"/>
      </w:pPr>
      <w:r>
        <w:t xml:space="preserve">First of all, before discussing on the main point, as you can see in the last result, the digit sum of the length of this big number, namely the number of digits of this big number, which is obtained by rewriting the full text of Quran, is also exactly 19.</w:t>
      </w:r>
    </w:p>
    <w:p>
      <w:pPr>
        <w:pStyle w:val="BodyText"/>
      </w:pPr>
      <w:r>
        <w:t xml:space="preserve">The big number of this evidence represents all the 6348 verses of the full text of Quran with respect to the number of words and letters per verse and supports the hypothesis that there is no redundant or missing words or even letters to a degree in each and every verses and the verse orders and sizes and also contents of the full text of Quran are also correct, intact and unchanged.</w:t>
      </w:r>
    </w:p>
    <w:p>
      <w:pPr>
        <w:pStyle w:val="BodyText"/>
      </w:pPr>
      <w:r>
        <w:t xml:space="preserve">For the reference, to the best of my knowledge, Evidence</w:t>
      </w:r>
      <w:r>
        <w:t xml:space="preserve"> </w:t>
      </w:r>
      <w:r>
        <w:t xml:space="preserve">4.2.4.1</w:t>
      </w:r>
      <w:r>
        <w:t xml:space="preserve"> </w:t>
      </w:r>
      <w:r>
        <w:t xml:space="preserve">is first time presented to the literature in this book, and it has been hypothesized, tested and discovered by myself. In case if I find out Evidence</w:t>
      </w:r>
      <w:r>
        <w:t xml:space="preserve"> </w:t>
      </w:r>
      <w:r>
        <w:t xml:space="preserve">4.2.4.1</w:t>
      </w:r>
      <w:r>
        <w:t xml:space="preserve"> </w:t>
      </w:r>
      <w:r>
        <w:t xml:space="preserve">had been available in another article, which is very unlikely, then in such a case, I surely add a citation and update the online version of this book.</w:t>
      </w:r>
    </w:p>
    <w:p>
      <w:pPr>
        <w:pStyle w:val="BodyText"/>
      </w:pPr>
      <w:r>
        <w:t xml:space="preserve">Because of the reasons I explained before, I had named this evidence, Evidence</w:t>
      </w:r>
      <w:r>
        <w:t xml:space="preserve"> </w:t>
      </w:r>
      <w:r>
        <w:t xml:space="preserve">4.2.4.1</w:t>
      </w:r>
      <w:r>
        <w:t xml:space="preserve">, as a single code, as the</w:t>
      </w:r>
      <w:r>
        <w:t xml:space="preserve"> </w:t>
      </w:r>
      <w:r>
        <w:rPr>
          <w:iCs/>
          <w:i/>
        </w:rPr>
        <w:t xml:space="preserve">Ultimate Evidence</w:t>
      </w:r>
      <w:r>
        <w:t xml:space="preserve">, when considering the letter level information. It is not necessarily be really the ultimate code considering all the codes of this book but I will honor my initial experience and feelings with this code when I first discovered it in around 2019 keep its name as is. The coding pattern of Evidence</w:t>
      </w:r>
      <w:r>
        <w:t xml:space="preserve"> </w:t>
      </w:r>
      <w:r>
        <w:t xml:space="preserve">4.2.4.1</w:t>
      </w:r>
      <w:r>
        <w:t xml:space="preserve"> </w:t>
      </w:r>
      <w:r>
        <w:t xml:space="preserve">is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4.2</w:t>
      </w:r>
      <w:r>
        <w:t xml:space="preserve">. Third, and now by the time I discovered the key coding pattern based system,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 In my opinion, there is not much alternative than this big number to represent Quran with numbers up to its letters and thus this is one of the few best possible rewriting representation number of the full text of Quran considering letter level resolution information. We witnessed that this number is under the 19 based coding system of the text of Quran. On the other hand, I have observed some other interesting rewriting representations as well but they might be considered underneath of this evidence as secondary evidences compare to this one. Because this coding pattern is the most natural way of representing the text of Quran for rewriting it by its natural numbers. If Evidence</w:t>
      </w:r>
      <w:r>
        <w:t xml:space="preserve"> </w:t>
      </w:r>
      <w:r>
        <w:t xml:space="preserve">4.2.4.1</w:t>
      </w:r>
      <w:r>
        <w:t xml:space="preserve"> </w:t>
      </w:r>
      <w:r>
        <w:t xml:space="preserve">was not successful, those follow up rewriting codings would not be as meaningful as now. Because, one could always argue that the most natural rewriting representation did not pass the test, which is not the case right now.</w:t>
      </w:r>
    </w:p>
    <w:p>
      <w:pPr>
        <w:pStyle w:val="BodyText"/>
      </w:pPr>
      <w:r>
        <w:t xml:space="preserve">There are two more codings, which further assures that the full text of Quran can be rewritten as a 19 based code with the natural numbers of the text along with the letters information. In the code of chapter</w:t>
      </w:r>
      <w:r>
        <w:t xml:space="preserve"> </w:t>
      </w:r>
      <w:r>
        <w:t xml:space="preserve">4.2.4.1.1</w:t>
      </w:r>
      <w:r>
        <w:t xml:space="preserve">, I present the coding that uses the number of letters of each word to replace each word in rewriting. Basically, it also suggest that not only the number of letter per verse but also the order of each word has under 19 based coding system when we apply the similar coding pattern of Evidence</w:t>
      </w:r>
      <w:r>
        <w:t xml:space="preserve"> </w:t>
      </w:r>
      <w:r>
        <w:t xml:space="preserve">4.2.4.1</w:t>
      </w:r>
      <w:r>
        <w:t xml:space="preserve">. Also, in the code of chapter</w:t>
      </w:r>
      <w:r>
        <w:t xml:space="preserve"> </w:t>
      </w:r>
      <w:r>
        <w:t xml:space="preserve">4.2.6</w:t>
      </w:r>
      <w:r>
        <w:t xml:space="preserve">, we witness that if we use sum instead of concatenation to get representation number per verse similar to the Evidence</w:t>
      </w:r>
      <w:r>
        <w:t xml:space="preserve"> </w:t>
      </w:r>
      <w:r>
        <w:t xml:space="preserve">4.2.4.1</w:t>
      </w:r>
      <w:r>
        <w:t xml:space="preserve">, we still have 19 based representation code for rewriting the full text of Quran. See those codes for more details in the respected chapters.</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Lastly, you can access this big number from the following link:</w:t>
      </w:r>
    </w:p>
    <w:p>
      <w:pPr>
        <w:pStyle w:val="BodyText"/>
      </w:pPr>
      <w:hyperlink r:id="rId99">
        <w:r>
          <w:rPr>
            <w:rStyle w:val="Hyperlink"/>
          </w:rPr>
          <w:t xml:space="preserve">https://github.com/quran2019/Quran19/blob/master/BigNumber_6.1.txt</w:t>
        </w:r>
      </w:hyperlink>
    </w:p>
    <w:p>
      <w:pPr>
        <w:pStyle w:val="BodyText"/>
      </w:pPr>
      <w:r>
        <w:t xml:space="preserve">One can just copy the big number and paste it into a web based big number calculator and test it herself.</w:t>
      </w:r>
    </w:p>
    <w:p>
      <w:pPr>
        <w:pStyle w:val="BodyText"/>
      </w:pPr>
      <w:r>
        <w:t xml:space="preserve">In the subchapters of the particular chapter</w:t>
      </w:r>
      <w:r>
        <w:t xml:space="preserve"> </w:t>
      </w:r>
      <w:r>
        <w:t xml:space="preserve">4.2.12</w:t>
      </w:r>
      <w:r>
        <w:t xml:space="preserve">, I will provide related rewriting codes as</w:t>
      </w:r>
      <w:r>
        <w:t xml:space="preserve"> </w:t>
      </w:r>
      <w:r>
        <w:rPr>
          <w:iCs/>
          <w:i/>
        </w:rPr>
        <w:t xml:space="preserve">facts</w:t>
      </w:r>
      <w:r>
        <w:t xml:space="preserve"> </w:t>
      </w:r>
      <w:r>
        <w:t xml:space="preserve">which seem to be strongly associated with this particular rewriting evidence,</w:t>
      </w:r>
      <w:r>
        <w:t xml:space="preserve"> </w:t>
      </w:r>
      <w:r>
        <w:t xml:space="preserve">“</w:t>
      </w:r>
      <w:r>
        <w:t xml:space="preserve">the ultimate evidence</w:t>
      </w:r>
      <w:r>
        <w:t xml:space="preserve">”</w:t>
      </w:r>
      <w:r>
        <w:t xml:space="preserve">. I will peovde them current as</w:t>
      </w:r>
      <w:r>
        <w:t xml:space="preserve"> </w:t>
      </w:r>
      <w:r>
        <w:rPr>
          <w:iCs/>
          <w:i/>
        </w:rPr>
        <w:t xml:space="preserve">facts</w:t>
      </w:r>
      <w:r>
        <w:t xml:space="preserve"> </w:t>
      </w:r>
      <w:r>
        <w:t xml:space="preserve">since I have not yet found clear key codings for this rewriting codes. Although, they are so strongly associated to</w:t>
      </w:r>
      <w:r>
        <w:t xml:space="preserve"> </w:t>
      </w:r>
      <w:r>
        <w:t xml:space="preserve">“</w:t>
      </w:r>
      <w:r>
        <w:t xml:space="preserve">the ultimate evidence</w:t>
      </w:r>
      <w:r>
        <w:t xml:space="preserve">”</w:t>
      </w:r>
      <w:r>
        <w:t xml:space="preserve">, and might be considered as evidence in that respect, I will keep them as strong</w:t>
      </w:r>
      <w:r>
        <w:t xml:space="preserve"> </w:t>
      </w:r>
      <w:r>
        <w:rPr>
          <w:iCs/>
          <w:i/>
        </w:rPr>
        <w:t xml:space="preserve">facts</w:t>
      </w:r>
      <w:r>
        <w:t xml:space="preserve"> </w:t>
      </w:r>
      <w:r>
        <w:t xml:space="preserve">for now.</w:t>
      </w:r>
    </w:p>
    <w:p>
      <w:pPr>
        <w:pStyle w:val="BodyText"/>
      </w:pPr>
      <w:r>
        <w:t xml:space="preserve">As per the rule, we have to test the follow up even and odd coding of the key coding evidence as I present ın the next chapter.</w:t>
      </w:r>
    </w:p>
    <w:p>
      <w:pPr>
        <w:pStyle w:val="BodyText"/>
      </w:pPr>
      <w:r>
        <w:t xml:space="preserve">Also, here is the</w:t>
      </w:r>
      <w:r>
        <w:t xml:space="preserve"> </w:t>
      </w:r>
      <w:r>
        <w:t xml:space="preserve">“</w:t>
      </w:r>
      <w:r>
        <w:t xml:space="preserve">46900</w:t>
      </w:r>
      <w:r>
        <w:t xml:space="preserve">”</w:t>
      </w:r>
      <w:r>
        <w:t xml:space="preserve"> </w:t>
      </w:r>
      <w:r>
        <w:t xml:space="preserve">digits length big number of Evidence</w:t>
      </w:r>
      <w:r>
        <w:t xml:space="preserve"> </w:t>
      </w:r>
      <w:r>
        <w:t xml:space="preserve">4.2.4.1</w:t>
      </w:r>
      <w:r>
        <w:t xml:space="preserve">:</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Start w:id="100" w:name="EVrewriteVLperW"/>
    <w:p>
      <w:pPr>
        <w:pStyle w:val="Heading5"/>
      </w:pPr>
      <w:r>
        <w:rPr>
          <w:rStyle w:val="SectionNumber"/>
        </w:rPr>
        <w:t xml:space="preserve">4.2.4.1.1</w:t>
      </w:r>
      <w:r>
        <w:tab/>
      </w:r>
      <w:r>
        <w:t xml:space="preserve">Fact: Rewriting at verse level by replacing the number of letters of each word with the words</w:t>
      </w:r>
    </w:p>
    <w:p>
      <w:pPr>
        <w:pStyle w:val="FirstParagraph"/>
      </w:pPr>
      <w:r>
        <w:t xml:space="preserve">For all the codes based on the core 19 System of this book, which is the al-Fatiha based 19 System, as per the rule, we have to test the even odd coding pattern. We test even odd coding pattern regarding this verse as explained in detail in Chapter</w:t>
      </w:r>
      <w:r>
        <w:t xml:space="preserve"> </w:t>
      </w:r>
      <w:r>
        <w:t xml:space="preserve">4.1.1</w:t>
      </w:r>
      <w:r>
        <w:t xml:space="preserve">. Let’s recall this verse:</w:t>
      </w:r>
    </w:p>
    <w:p>
      <w:pPr>
        <w:pStyle w:val="BlockText"/>
      </w:pPr>
      <w:r>
        <w:t xml:space="preserve">89:3 by the even and the odd (Quran).</w:t>
      </w:r>
    </w:p>
    <w:p>
      <w:pPr>
        <w:pStyle w:val="FirstParagraph"/>
      </w:pPr>
      <w:r>
        <w:t xml:space="preserve">Since we have observed a miraculous system of codes with even odd coding pairs so far, I also hypothesized that there might also be a key coding pattern left in this verse that has key role in this key coding based system with even odd pairs we have witnessed so far. When I checked, I observed this special coding pattern.</w:t>
      </w:r>
    </w:p>
    <w:p>
      <w:pPr>
        <w:pStyle w:val="BodyText"/>
      </w:pPr>
      <w:r>
        <w:t xml:space="preserve">This verse has 2 words each has 6 letters. When we write the number of letters in each word along with chapter, verse and word information instead of the total number of letters per verse, we observe this multiple of 19 key coding pattern of this core verse:</w:t>
      </w:r>
    </w:p>
    <w:p>
      <w:pPr>
        <w:pStyle w:val="BlockText"/>
      </w:pPr>
      <w:r>
        <w:t xml:space="preserve">89 | 3 | 2 | 6 | 6</w:t>
      </w:r>
    </w:p>
    <w:p>
      <w:pPr>
        <w:pStyle w:val="BlockText"/>
      </w:pPr>
      <w:r>
        <w:t xml:space="preserve">893266 /19 = 47014</w:t>
      </w:r>
    </w:p>
    <w:p>
      <w:pPr>
        <w:pStyle w:val="FirstParagraph"/>
      </w:pPr>
      <w:r>
        <w:t xml:space="preserve">Then, when I test this key coding pattern over the full text of Quran, I discovered that it also exist in it considering the 6236 numbered verses. Moreover, it also has the compulsory even odd coding as will be presented in the following chapter after this one.</w:t>
      </w:r>
    </w:p>
    <w:p>
      <w:pPr>
        <w:pStyle w:val="BodyText"/>
      </w:pPr>
      <w:r>
        <w:t xml:space="preserve">This coding pattern is also closely similar and has strong relation to the evidence code of the Ultimate Code presented in Chapter</w:t>
      </w:r>
      <w:r>
        <w:t xml:space="preserve"> </w:t>
      </w:r>
      <w:r>
        <w:t xml:space="preserve">4.2.4.1</w:t>
      </w:r>
      <w:r>
        <w:t xml:space="preserve">.</w:t>
      </w:r>
      <w:r>
        <w:t xml:space="preserve"> </w:t>
      </w:r>
      <w:r>
        <w:t xml:space="preserve">In code</w:t>
      </w:r>
      <w:r>
        <w:t xml:space="preserve"> </w:t>
      </w:r>
      <w:r>
        <w:t xml:space="preserve">4.2.4.1</w:t>
      </w:r>
      <w:r>
        <w:t xml:space="preserve">, we had witnessed that we could rewrite Quran by concatenating the 6348 representation numbers of each verse at the verse level. In this code of Chapter</w:t>
      </w:r>
      <w:r>
        <w:t xml:space="preserve"> </w:t>
      </w:r>
      <w:r>
        <w:t xml:space="preserve">4.2.4.1.1</w:t>
      </w:r>
      <w:r>
        <w:t xml:space="preserve">, we will observe a similar rewriting coding, but with more deep resolution of the text. This time instead of using the number total letters per verse, I will literally replace each word with the number of letters of each word and rewrite the text of Quran. This further reassures the rewriting of code</w:t>
      </w:r>
      <w:r>
        <w:t xml:space="preserve"> </w:t>
      </w:r>
      <w:r>
        <w:t xml:space="preserve">4.2.4.1</w:t>
      </w:r>
      <w:r>
        <w:t xml:space="preserve"> </w:t>
      </w:r>
      <w:r>
        <w:t xml:space="preserve">and shows that not only the total number of letters per verse but also the order of each word in a verse pattern has 19 the similar 19 based design. This fact answers any potential objections such that</w:t>
      </w:r>
      <w:r>
        <w:t xml:space="preserve"> </w:t>
      </w:r>
      <w:r>
        <w:t xml:space="preserve">“</w:t>
      </w:r>
      <w:r>
        <w:t xml:space="preserve">why is there no coding that shows the order of the word are also under 19 based design?</w:t>
      </w:r>
      <w:r>
        <w:t xml:space="preserve">”</w:t>
      </w:r>
      <w:r>
        <w:t xml:space="preserve">. This code, Code</w:t>
      </w:r>
      <w:r>
        <w:t xml:space="preserve"> </w:t>
      </w:r>
      <w:r>
        <w:t xml:space="preserve">4.2.4.1.1</w:t>
      </w:r>
      <w:r>
        <w:t xml:space="preserve">, answers that question by proving that there is also a coding at the number of letters per word resolution and we can rewrite Quran also with the same pattern of code</w:t>
      </w:r>
      <w:r>
        <w:t xml:space="preserve"> </w:t>
      </w:r>
      <w:r>
        <w:t xml:space="preserve">4.2.4.1</w:t>
      </w:r>
      <w:r>
        <w:t xml:space="preserve"> </w:t>
      </w:r>
      <w:r>
        <w:t xml:space="preserve">but now with the information of the order of words per verse. Also, this fact is based the second type of the text with 6236 numbered verses. Therefore, considering code</w:t>
      </w:r>
      <w:r>
        <w:t xml:space="preserve"> </w:t>
      </w:r>
      <w:r>
        <w:t xml:space="preserve">4.2.4.1</w:t>
      </w:r>
      <w:r>
        <w:t xml:space="preserve"> </w:t>
      </w:r>
      <w:r>
        <w:t xml:space="preserve">and code</w:t>
      </w:r>
      <w:r>
        <w:t xml:space="preserve"> </w:t>
      </w:r>
      <w:r>
        <w:t xml:space="preserve">4.2.4.1.1</w:t>
      </w:r>
      <w:r>
        <w:t xml:space="preserve"> </w:t>
      </w:r>
      <w:r>
        <w:t xml:space="preserve">together, they support each other and assures that the text of Quran is under 19 based design up to its letters and thus intact and unchanged. Moreover, there is also further code, Code</w:t>
      </w:r>
      <w:r>
        <w:t xml:space="preserve"> </w:t>
      </w:r>
      <w:r>
        <w:t xml:space="preserve">4.2.6</w:t>
      </w:r>
      <w:r>
        <w:t xml:space="preserve">, that further shows that the pattern of code</w:t>
      </w:r>
      <w:r>
        <w:t xml:space="preserve"> </w:t>
      </w:r>
      <w:r>
        <w:t xml:space="preserve">4.2.4.1</w:t>
      </w:r>
      <w:r>
        <w:t xml:space="preserve"> </w:t>
      </w:r>
      <w:r>
        <w:t xml:space="preserve">works again if we use sum instead of concatenation operation while coding per verse. Considering all those three similar rewriting based coding patterns, we witness a very strong 19 based rewriting design that shows that there is 19 based system in the full text of Quran up to its last letter with the current order of chapters, words.</w:t>
      </w:r>
    </w:p>
    <w:p>
      <w:pPr>
        <w:pStyle w:val="BodyText"/>
      </w:pPr>
      <w:r>
        <w:t xml:space="preserve">Considering the 6236 numbered verse of Quran, here is the illustration of the coding pattern of the big coding representation number as shown below:</w:t>
      </w:r>
    </w:p>
    <w:p>
      <w:pPr>
        <w:pStyle w:val="BlockText"/>
      </w:pPr>
      <w:r>
        <w:t xml:space="preserve">[Chapter 114 | Last Verse of Chapter 114 | Total Words in Last Verse of Chapter 114 | Number of Letters of Words in Last Verse of Chapter 114] [Chapter 114 | Verse 5 of Chapter 114 | Total Words in Verse 5 of Chapter 114 | Number of Letters of Words in Verse 5 of Chapter 114] . . . . . . . [Chapter 1 | Verse 2 in Chapter 1 | Total Words in Verse 2 of Chapter 1 | Number of Letters of Words in Verse 2 of Chapter 1] [Chapter 1 | Verse 1 in Chapter 1 | Total Words in Verse 1 of Chapter 1 | Number of Letters of Word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6 5 2] [ 114 | 5 | 5 | 5 4 2 5 4] . . . . . . [1 | 2 | 4 | 8 2 3 5] [1 | 1 | 4 | 6 6 4 3]</w:t>
      </w:r>
    </w:p>
    <w:p>
      <w:pPr>
        <w:pStyle w:val="FirstParagraph"/>
      </w:pPr>
      <w:r>
        <w:t xml:space="preserve">And, the final number after all the concatenation would look like this:</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11098</w:t>
      </w:r>
    </w:p>
    <w:p>
      <w:pPr>
        <w:pStyle w:val="FirstParagraph"/>
      </w:pPr>
      <w:r>
        <w:t xml:space="preserve">As we see the remainder of mod 19 is 0 and thus it is multiple of 19. It has a similar approach to code</w:t>
      </w:r>
      <w:r>
        <w:t xml:space="preserve"> </w:t>
      </w:r>
      <w:r>
        <w:t xml:space="preserve">4.2.4.1</w:t>
      </w:r>
      <w:r>
        <w:t xml:space="preserve"> </w:t>
      </w:r>
      <w:r>
        <w:t xml:space="preserve">but using the second type of the text, the 6236 numbered verses. It also goes further in the letters resolution of the text by using the number of letters per word resolution. This is the maximum resolution we could look at in a text with the natural numbers of a text.</w:t>
      </w:r>
    </w:p>
    <w:p>
      <w:pPr>
        <w:pStyle w:val="BodyText"/>
      </w:pPr>
      <w:r>
        <w:t xml:space="preserve">For the reference, to the best of my knowledge, Code</w:t>
      </w:r>
      <w:r>
        <w:t xml:space="preserve"> </w:t>
      </w:r>
      <w:r>
        <w:t xml:space="preserve">4.2.4.1.1</w:t>
      </w:r>
      <w:r>
        <w:t xml:space="preserve"> </w:t>
      </w:r>
      <w:r>
        <w:t xml:space="preserve">is first time presented to the literature in this book, and it has been hypothesized, tested and discovered by myself.</w:t>
      </w:r>
    </w:p>
    <w:p>
      <w:pPr>
        <w:pStyle w:val="BodyText"/>
      </w:pPr>
      <w:r>
        <w:t xml:space="preserve">Also, here is the</w:t>
      </w:r>
      <w:r>
        <w:t xml:space="preserve"> </w:t>
      </w:r>
      <w:r>
        <w:t xml:space="preserve">“</w:t>
      </w:r>
      <w:r>
        <w:t xml:space="preserve">111098</w:t>
      </w:r>
      <w:r>
        <w:t xml:space="preserve">”</w:t>
      </w:r>
      <w:r>
        <w:t xml:space="preserve"> </w:t>
      </w:r>
      <w:r>
        <w:t xml:space="preserve">digits length big number:</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00"/>
    <w:bookmarkStart w:id="101" w:name="Decode1evenodd"/>
    <w:p>
      <w:pPr>
        <w:pStyle w:val="Heading5"/>
      </w:pPr>
      <w:r>
        <w:rPr>
          <w:rStyle w:val="SectionNumber"/>
        </w:rPr>
        <w:t xml:space="preserve">4.2.4.1.2</w:t>
      </w:r>
      <w:r>
        <w:tab/>
      </w:r>
      <w:r>
        <w:t xml:space="preserve">Fact: The even odd code of the Ultimate Evidence</w:t>
      </w:r>
    </w:p>
    <w:p>
      <w:pPr>
        <w:pStyle w:val="FirstParagraph"/>
      </w:pPr>
      <w:r>
        <w:t xml:space="preserve">In this chapter, as a</w:t>
      </w:r>
      <w:r>
        <w:t xml:space="preserve"> </w:t>
      </w:r>
      <w:r>
        <w:rPr>
          <w:bCs/>
          <w:b/>
        </w:rPr>
        <w:t xml:space="preserve">fact</w:t>
      </w:r>
      <w:r>
        <w:t xml:space="preserve"> </w:t>
      </w:r>
      <w:r>
        <w:t xml:space="preserve">code, I will show that the</w:t>
      </w:r>
      <w:r>
        <w:t xml:space="preserve"> </w:t>
      </w:r>
      <w:r>
        <w:rPr>
          <w:bCs/>
          <w:b/>
        </w:rPr>
        <w:t xml:space="preserve">Ultimate Evidence</w:t>
      </w:r>
      <w:r>
        <w:t xml:space="preserve"> </w:t>
      </w:r>
      <w:r>
        <w:t xml:space="preserve">has its even odd coding that is multiple of 19 too.</w:t>
      </w:r>
    </w:p>
    <w:p>
      <w:pPr>
        <w:pStyle w:val="BodyText"/>
      </w:pPr>
      <w:r>
        <w:t xml:space="preserve">Considering all the 6348 verse of Quran, here is the illustration of the even odd coding pattern of the big coding representation number as shown below:</w:t>
      </w:r>
    </w:p>
    <w:p>
      <w:pPr>
        <w:pStyle w:val="BlockText"/>
      </w:pPr>
      <w:r>
        <w:t xml:space="preserve">[(For the Verse with General Verse Index 6347) Chapter index | Special verse index | Total Words | Total Letters] [(For the Verse with General Verse Index 6348) Chapter index | Special verse index | Total Words | Total Letters] . . . . . [(For the Verse with General Verse Index 1) Chapter index | Special verse index | Total Words | Total Letters] [(For the Verse with General Verse Index 2) Chapter index | Special verse index | Total Words | Total Letters]</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5 | 5 | 20] [ 114 | 6 | 3 | 13] . . . . . . [1 | 1 | 4 | 19] [1 | 2 | 4 | 18]</w:t>
      </w:r>
    </w:p>
    <w:p>
      <w:pPr>
        <w:pStyle w:val="FirstParagraph"/>
      </w:pPr>
      <w:r>
        <w:t xml:space="preserve">And, the final number after all the concatenation would look like this:</w:t>
      </w:r>
    </w:p>
    <w:p>
      <w:pPr>
        <w:pStyle w:val="BlockText"/>
      </w:pPr>
      <w:r>
        <w:t xml:space="preserve">1145520 1146313 . . . . . . 11419 12418</w:t>
      </w:r>
    </w:p>
    <w:p>
      <w:pPr>
        <w:pStyle w:val="BlockText"/>
      </w:pPr>
      <w:r>
        <w:t xml:space="preserve">11455201146313 . . . . . . 1141912418</w:t>
      </w:r>
    </w:p>
    <w:p>
      <w:pPr>
        <w:pStyle w:val="FirstParagraph"/>
      </w:pPr>
      <w:r>
        <w:t xml:space="preserve">Here is the proof with a reproducible R code that rewrites, namely decodes, the full text of Quran by the 4 different descriptor numbers first and then test this big even odd coding number.</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verses</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 </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rPr>
          <w:rStyle w:val="CommentTok"/>
        </w:rPr>
        <w:t xml:space="preserve"># even odd pairing to make sure reverse even odd order ok</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od,ev) </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est if it is multiple of 19:"</w:t>
      </w:r>
      <w:r>
        <w:rPr>
          <w:rStyle w:val="NormalTok"/>
        </w:rPr>
        <w:t xml:space="preserve">)</w:t>
      </w:r>
    </w:p>
    <w:p>
      <w:pPr>
        <w:pStyle w:val="SourceCode"/>
      </w:pPr>
      <w:r>
        <w:rPr>
          <w:rStyle w:val="VerbatimChar"/>
        </w:rPr>
        <w:t xml:space="preserve">## Test if it is multiple of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6900</w:t>
      </w:r>
    </w:p>
    <w:p>
      <w:pPr>
        <w:pStyle w:val="FirstParagraph"/>
      </w:pPr>
      <w:r>
        <w:t xml:space="preserve">For the reference, to the best of my knowledge, Evidence</w:t>
      </w:r>
      <w:r>
        <w:t xml:space="preserve"> </w:t>
      </w:r>
      <w:r>
        <w:t xml:space="preserve">4.2.4.1</w:t>
      </w:r>
      <w:r>
        <w:t xml:space="preserve"> </w:t>
      </w:r>
      <w:r>
        <w:t xml:space="preserve">and Code</w:t>
      </w:r>
      <w:r>
        <w:t xml:space="preserve"> </w:t>
      </w:r>
      <w:r>
        <w:t xml:space="preserve">4.2.4.1.2</w:t>
      </w:r>
      <w:r>
        <w:t xml:space="preserve"> </w:t>
      </w:r>
      <w:r>
        <w:t xml:space="preserve">are first time presented to the literature in this book, and it has been hypothesized, tested and discovered by myself. In case if I find out thay were available in another article, which is extremely unlikely, then in such a case, I surely add a citation and update the online version of this book.</w:t>
      </w:r>
    </w:p>
    <w:p>
      <w:pPr>
        <w:pStyle w:val="BodyText"/>
      </w:pPr>
      <w:r>
        <w:t xml:space="preserve">The coding pattern of Evidence</w:t>
      </w:r>
      <w:r>
        <w:t xml:space="preserve"> </w:t>
      </w:r>
      <w:r>
        <w:t xml:space="preserve">4.2.4.1</w:t>
      </w:r>
      <w:r>
        <w:t xml:space="preserve"> </w:t>
      </w:r>
      <w:r>
        <w:t xml:space="preserve">and Code</w:t>
      </w:r>
      <w:r>
        <w:t xml:space="preserve"> </w:t>
      </w:r>
      <w:r>
        <w:t xml:space="preserve">4.2.4.1.2</w:t>
      </w:r>
      <w:r>
        <w:t xml:space="preserve"> </w:t>
      </w:r>
      <w:r>
        <w:t xml:space="preserve">are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4.2</w:t>
      </w:r>
      <w:r>
        <w:t xml:space="preserve">. Third, they are also the key coding pattern based system as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BodyText"/>
      </w:pPr>
      <w:r>
        <w:t xml:space="preserve">Also, here is the</w:t>
      </w:r>
      <w:r>
        <w:t xml:space="preserve"> </w:t>
      </w:r>
      <w:r>
        <w:t xml:space="preserve">“</w:t>
      </w:r>
      <w:r>
        <w:t xml:space="preserve">46900</w:t>
      </w:r>
      <w:r>
        <w:t xml:space="preserve">”</w:t>
      </w:r>
      <w:r>
        <w:t xml:space="preserve"> </w:t>
      </w:r>
      <w:r>
        <w:t xml:space="preserve">digits length big number of Code</w:t>
      </w:r>
      <w:r>
        <w:t xml:space="preserve"> </w:t>
      </w:r>
      <w:r>
        <w:t xml:space="preserve">4.2.4.1.2</w:t>
      </w:r>
      <w:r>
        <w:t xml:space="preserve">:</w:t>
      </w:r>
    </w:p>
    <w:p>
      <w:pPr>
        <w:pStyle w:val="BodyText"/>
      </w:pPr>
      <w:r>
        <w:t xml:space="preserve">“</w:t>
      </w:r>
      <w:r>
        <w:t xml:space="preserve">1145520114631311432811444171141414114228113551511441911335151134520113141411324911245151134191122291123412112419112141111143171115515111261911134151114191111515110273111037301104191101519109551910964141093519109451710914161092414108341510941910813161082312107721410841910755201076313107352010742111071419107241710647261074191062423106341810641910612101054418105531510525191053420105419105172510483141049310104631410474181044417104541610424161043415104419104141410324151033952103419103116102741810285211025520102621110233121024414102121310223141011128102419101929101104131017414101841610154241016417101341710145261011171012291001151910141910097251001041410074151008417100531110064181003213100431110012131002213998621100419996632997622994316995413992318993416994199914209879429882183985167898616669833119841145981125698262397551898419973620974937971521972519961952097419961721096182129615626961631596134159614517961151896123129693139610310967311968414965518966417963314964313961518962415958421964199569429574179546269554189522995331595419951214947313948312945414946413943312944312941413942313931141694419939417931041793731393831593541893641693351593452093116932312922129934199219621922052192172149218417921541792163129213419921431692116219212312929211921021392721392841692541592621192341892431192131392231491153139241991137309114739911131591123139194139110413917312918320915315916314913315914315911212912314902031391419901831790196329016415901794590146199015312901241690132690102149011314908414909212906417907515904520905620902415903311904199014158929313893021089274208928521892552089264158923943892452189216208922519891942089204178917519891852389151149891610408913518891431489114178912317899526891031589731289862389561689661889321289431289116892288826415894198824422882531388223148823413882041688214158818417881941788162128817625881421288152128812312881331388103108811415888314889211886619887618884313885413882314883210884198814178718519871931587164208717315871441287154148712419871361987103118711214878212879416876313877931874315875313872311873312874198714158616298617423861431186153148612314861331086106178611315868415869314866412867522864619865418862416863211864198612148521412852231085195198520417851741685182108515313851631185134148514315851114658512413859104085101465857627858940855314856413853211854315851316852213842594185419842341784243158421626842241884194158420414841731284183138415618841631384135188414513841131384122108494198410623847521848419845314846937843312844416841314842314833662484419833463083353168332627833342083304198331631832841983298368326632832731383245228325416832241683233168320298321213831862483194158316417831772583148308315626831272283137338310316831142083841483929836523837622834522835288326308335248341983121182186198219934821641682175188214416821531582123148213416821031582112118286178294178267288274188243158255188223178233148241982131581285188129832812621081275188124518812551881223158123419812061981213108118313811941581162118117313811441481153138112314811331481103138111314818316819310816314817314814314815314812316813314814198113128041210804241980392128040419803762480383148035298036212803331480345178031210803231780292128030210802731480282108025416802641580235158024421802131380224138019415802031280174178018411801529801628801331080142118011312801231080927801031180741480841480531180631080341680441880128802312794693680419794431379455197942525794341479409327941416793831679394177936417793739793442079355207932213793331779304177931420792831479294207926619792762579244177925526792231079232979203167921287918616791941779166257917518791431479154147912519791341679105277911416798314799212796314797213794213795213792213793213794197912137839932784016697837104778381458783562478365187833212783421078313147832212782941878305237827521782831878253147826297823316782462478214167822211781942278204217817519781862678154167816211781331678145257811317781242078931678103167872137882147853127864177834167842107812107823137750418784197748624774931677465267747316774441977453167742315774362977403167741520773852677395187736418773731677343167735414773241877333127730621773162077283167729624772621277277387724316772541777223117723318772051877214177718317771931677163147717315771451877153167712310771329771031477113137783147793147763107773157742137752137722137732137741977121376301141763110427628947762993176267297627840762493376255217622830762362776207297621135976184197619947761652376176307614634761583776125237613104476107297611836768737769104076673376773576463576583576210497637327641976111407539526754072775376187538517753541375365217533517753431175314127532312752931775304177527397528312752551775264177523312752431575212127522314751941475204177517417751842075153147516620751362675145217511387512418759315751052475731275829755523756418753524754623751417752420745611447541974543117455310745293174535197450315745131074484227449521744641774473147444416744541874424127443518744031474412107438517743931474362107437724743431374353147432297433312743031274315725074284127429210742629742741374246197425516742239742331374204117421257418310741931074165217417211741431374154127412417741321074104187411416748416749416746313747210744210745211742277432874419741312731993173207832973178357318626731511517316631731352273148407311635731241973993673107327376217386267355217368307335187346247313127324157228135273419722672772271344722411457225113672221240722316647220826722182472188317219104172168397217103972141049721552772121139721314527210134472119377288417291351726114672793372472872510377229357239337241972113497127104171281571712512547126103771231353712483571211349712231571195217120420711752371185257115831711673171136207114314711142171129447197287110627717147971841671572671652171352571418657111451712722704494471419704284270439407040735704183170388287039522703652470375217034524703541770325287033423703010427031730702851870294217026421702762470245227025214702221070235227020415702141770182970194177016210701741570146227015310701221270133167010416701194070841970931770631470721070411477053147024177034157041970141669513136952417694952169504206947621694831769453166946417694341769445236941726694262469393116940415693741869384166935520693651769336236934520693131269327316929313693029692741869284146925114469264146923211692484069214146922310691994269205206917943691862669153176916525691362369146306911730691262969963469106286971568698516695423696627693416694420691166922868525196941968505256851126268481142684910406846727684752168441044684551868429386843115268404166841838683851768391247683641468375186834626683532368321039683383968305246831623682872868296266826523682731268246266825417682272768233196820213682121368182106819727681631568171050681451568157336812417681341368105166811313688314689417686213687113968441568521368251968351868419681416672913496730104067271352672815586725730672693467231255672483167211242672212476719156267201554671712486718830671514596716114067139386714727671153167129386791863671011396778326781353675126867673467318656741042671933672115366121779674196610271216611249766846194669126266623107667125166421926651782662114966329114664196611557651134153651225966597326510177265725906581464655145465632146653217365428118651421736523013264185296541964161679641712506414198764158396412115964139376410115964111658648105164927122646168264718696441462645135364211476439496441964117596310218563111144638179063918756361870637209063422104635146663212516331144634196311782621015726211218862818796292288626187162794562410396252310562221926238376241962112526113941611436164611115726112177561914606110124761716686181154615241016163212961393261411466111143612934601320806141960112194601239173609211016010562586071563608219160513566061973603136260452221601492206021368592417786041959221351592319875920104859211884591818725919105159161768591710505914239459151147591216735913124559102310659112812959818985993113459625905973716659412515951360592411855931460594195911143582193458225122158191572582083758171564581817735815104058161043581324115581419735811311395812239258920105581017825874716358838167585188158615645832190584261155811873582231035729228558419572739191572822945725281385726147457231558572412565721251085722216957192010557203918057171355571812575715156457162811857132713257142099571112435712221095791769571037153577157457815695758375761252573940574361345719395721143569641757419569421056955165692626569331056906225691520568851956894185686520568742056843165685728568242256834195680417568142256783115679417567652056773125674417567541956726305673528567062856714215668422566973356662105667312566452556656295662632566331556607325661935565831456595255656416565742156544195655315565251756533175650524565152556482155649419564652556479475644413564552156423115643310564031356415255638212563931256362145637210563421056353165632211563341756302856312956283105629295626417562752556244185625625562227562331956203165621416561852356195215616319561742056143145615312561231256133125610217561121356852756952756631456731656441456531356231556321056419561314557741955786275575419557662655734195574622557141955724185569419557031355674195568419556541955663175563419556418556141955623145559419556052355574195558320555541955569375553419555494155514195552519554941955503165547419554821055454195546519554362655445215541640554241955398275540419553763155384195535834553641955331778553441955314185532419552910355530419552762755284195525419552641255234195524631552141955224235519317552041855174215518419551562055164195513419551452455115255512420559634551031755742355841755531755631855321055421055116552295455621554195453417545451954516265452518544951854506265447520544893554454215446629544393554445205441519544273654393155440729543794354385225435724543652954334165434938543184154327295429422543041654277355428832542593254265235423314542410415421416542272954199365420627541772954186235415623541641654135225414624541152654129385499435410521547840548835545520546828543631544728541422542731536231754419536031553612115358620535941953565205357210535431153554175352932535321353504185351312534841553494145346413534741953444155345526534241653434155340413534141953385185339621533672053373155334315533551953323112953333145330165453311673532816515329114153261865532794753244155325317532241453232599532031853214185318621531931853165185317516531431453153145312417531341553105185311516538310539518536311537315534514535313532516533414534195313125248104152495255246933524710425244939524573252427335243933524072752415215238940523952052367315237728523462952358275232831523362352307285231627522893152298315226727522762852247325225524522252852238335220733522119845218838521962952161253521752052146255215622521251852136215210315521131752841052941752621352741452421352521352221052339524195211651599435160731515793051587275155525515662751536215154519515111395152134651497295150829514752951484255145732514683151438275144837514173051429325139625514073451377365138834513562651367285133520513441951315235132626512993951308325127522512893851259385126623512393751246285121419512252351195265120420511762551183195115520511693751135195114732511151851124185194125110211517315518415515315516313513213514213511213512213504513535141950436275044936504172950427325039124950405255037134150381354503562550361554503372950345245031525503262250298315030933502710375028834502541750261041502362150246215021623502212455019934502062350178375018826501510365016145750134195014936501183750127305091045501052250711515085205059325061253503727504936501314502114449181045504194916166549171976491427116491518914912321294913219349101053491140159498728499301444961879497281274949414951248492239849317774941949116644828146048295424948262813048272812048241977482540179482212524823124148201889482114524818198648197374816281244817271104814146148153114148122085481394348102510548113715148852748984948621116487840484199448519934821561483419484194815194737635473830129473512584736136547331155473415554731850473221864729114047301266472774147281048472516634726156547237374724733472112484722104547191473472027117471763247181565471544172471624104471314544714134847111144471222108479835471016754771046478630475317476420473188147438167471835472188146352710747419463322854634187946311560463218654629188046302078462710474628177346251460462632138462313554624187546212595462212544619943462027129461728113461817664615451934616188146131352461494346111976461216754692474461024954671459468259946518644669454631572464291064611246262945378424641945351676453683745331143453414614531125945322278452911474530136245271052452814544525166845261870452324944524217845211785452213564519156445207324517241024518135545151144451613744513166045141461451111424512146345911454510197245741445814574552089456125345363145493445112452629445931745419445772544585294455522445610484453527445441944515194452311444952044506194447524444872544454184446210444331244442104441103444428294439836444052344371250443873744358324436524443372944343144431728443262944298374430733442742044284224425518442631444235244424627442152144226234419935442062444178354418931441562944166294413728441462544115204412626449514441062844783744810394456234467264438344445174411244221343896264441943878374388827438513634386135243838424384114443818314382836437952243801148437793743787344375622437662943736274374626437115694372735436952943705294367734436893443651147436610404363177943649364361104543627294359104243608364357933435814484355636435642443531146435473643511867435211344349124743507304347731434813554345135343461255434383643446264341626434273443399404340114043377384338124943351253433611384333177743345304331104243322511143299394330936432752243287324325736432694043232183432414604321833432211464319126643201553431712464318934431593743167314313208443144194311125043121149439105243101145437832438732435835436623433630434727431124322134253155643419425122774252271094249156242501147424721684248271154245271234246165642438284244207242419354242156642396294240145742371050423811644235936423617744233155542347264231144842326294229166342301041422717684228135242251251422612644223291184224229142212284422224107421993842202275421711524218229642153414942161871421338152421430114421119894212135642916604210155942722904281971425199042612534231043424103842112422134154123942419415217514153197341503213041511356414812404149114341461146414728107414430129414518724142134641431753414026101414193941381255413922914136115041371988413417714135114241324144133135141301993413116704128146141291679412611524127105541241148412525994122208441239464120125641211878411852741198344116198941171474411423944115251024112198941139404110156741111667418940419146241616744178364147334151775412419413733414194111240841251408517704082251044083156740801259408162840783212340799434076842407714584074176040751146407262340737234070944407163240681244406910394066207640673011840642198406514534062124140637334060136240612082405813694059114340562393405712534054420405512534052104640538414050167340511153404812454049135340461361404719824044125040451042404215614043228640402388404110414038937403912484036104040372394403430105403523934032727403316524030114140311455402839146402927101402618694027134840247344025198740221363402363140201562402130119401815674019628401615594017134740148374015166340121562401314534010156740111365408167640912534061042407271284041352405219840262940314564041940112397416733975177739729453973209439709323971341513968227739691574396662439671786396473439651462396292839631157396014653961115039581242395910453956155139579323954135239551664395215593953218539501143395115683948114339492283394617763947259739441148394518763942261073943145439408323941187739383614839391040393615573937124139348333935125839321558393383439304163931730392872839291981392612593927114439241361392510403922207739233413239202080392131120391813673919103839161761391712603914621391519853912523391392939102295391193139834122399241053963613839731126394166339523105392104539333126394193916293887518388841738857313886103638834203884417388141838824233879624388041738775203878623387515543876103438734223874628387193238729363869933387082738674113868313386511403866737386363038646213861114038621038385910383860114538574203858415385551938564213853521385472138517353852422384962338505223847528384883838458483846526384310463844145438411146384262638397283840622383742038384213835154938368333833630383493938316293832114238299503830733382716703828136638259333826311223823156038243213738217303822239338195203820633381711443818736381510353816832381373638147223811624381283438973138101048387103838815503858323861251383103738410443814153826223718241938419371806233718131637178414371793153717621737177630371744143717531737172316371734193717041837171529371686223716942037166316371673153716462037165315371624173716351637160419371613143715810473715941737156414371575243715441437155210371524193715342037150629371515213714842037149529371465223714762637144622371454213714241937143521371405203714141937138317371394183713631437137422371344193713541837132419371334183713041437131419371284193712941937126524371273183712451837125528371224213712341937120417371214193711832337119421371164243711732337114521371155293711252737113104837110316371114193710841937109314371065203710731537104419371057313710228100371034193710051637101316379852937996233796419379773237943163795418379241337934203790315379162637884163789311378652237874183784516378562537823153783418378041937814193778419377952037765253777420377441937755263772420377352437704183771522376852037694203766632376772337646233765421376262337634223760519376142137583133759628375651937576263754415375552137524193753734375052437517233748420374931337463163747724374431437455193742314374331237404193741416373842237396233736633373752237344203735103837324203733525373010363731625372862837295213726417372752437243173725414372273837237293720624372172737184163719728371673537172153714419371562137123133713417371072837111246378937379417376631377518374312375735372213373213374193712113682103436838353680114436811463367811413679103736769363677114236747313675730367263336736293670833367112503668730366912433666946366710493664524366511573662836366352136601450366152336585163659425365673236576233654114236557283652135336531039365073336511039364873036498353646114236472492364462236451145364262336439333640155836418353638839363973736361356363793736341044363583736326233633105036301247363111453628134736298303626830362772736245173625419362283136231558362011463621729361812553619938361662836175233614115736151555361214583613838361083636111254368104536912513667303678303643133653173622133633143641936112354430120354525973542198335432611135403313235411976353810443539241003536187235372510835341145353514553532219935331357353083735311665352817783529167635267273527229435241248352513673522166235234123520418352141635183413835194213516623351751835141881351511473512281273513281153510241083511341153582591359177635613583571362354114335515633521968353228535419351241003453103834541557345110353452936344982934501657344717523448726344514593446248934433413034441147344113583442187734392073344010513437231003438945343583934361349343334160343414543431321433432156934297303430104134271248342812543425935342611463423228534241762342121703422269334191987342010453417835341817823415207434161675341319873414271093411125134122710734929105341013533471661348166634511463461666343321233441050341176734218683373159334419337114593372189233691771337094033678463368837336583333661255336315623364729336163433621243335922993360198733571463335812673355301263356146333537029433541139335135137335225853349231033350622673347833334812583345838334662933431365334483533418353342316333913613340176633374819633382275333530223333624923333251223334145633311464333220813329146433301769332713613328167933251674332616773323187533241672332117653322188533193515533202310233172480331814683315135533161557331326105331414603311636331213583392298331016763371780338842335281263362914333362633428127331146133212433230526334193228730322911443226186932271775322410523225114532221351322314593220219532219493218831321912593216115632171346321414643215156632121675321316663210145532111142328825329146032663232710363242492325176332283132318663241932113313331122313427100313119683132229231292597313016583127217831281141312515653126104031231564312473031212187312215663119114531203011131171869311816543115291123116258231131554311417763111145431121870319835311027105317166731883931583331618723133163149473111331241930601039314193058197630598323056208630579423054248130551255305211463053145530501971305194130482811530491037304617833047188730449393045115130421457304316563040228530411567303816723039228730361562303715573034634303510433032114530331871303022923031948302827113302916603026831302718793024218530251665302213673023146430201140302120833018839301914603016115830176283014526301594330125263013943301013603011832308229830932152306114230710443041246305833302293038313041930113296817652969947296663629671573296415652965166429621450296322842960125329611364295817862959525295694029577282954638295513562952199129531265295016622951156429481352294914592946251122947198929441045294521892942124329438422940281242941198829381677293913692936177429377392934125029357302932166729332390293062729311570292814572929231032926124429271887292420762925271172922175929231360292019722921832291813522919134729161356291727118291416692915640291218862913116129103112029116372982190299743296104229712702941043295124529210402931156294192911328871660288819632885196628861559288314672884187528811765288226113287921782880167028772610528782810228751770287629109287313622874840287119782872218728697282870155828671142286814582865633286673528631884286413642861177528628402859208228601566285725972858177328551574285613502853155528541265285162928528342849134928502392284718862848261062845188128462077284316752844135228419442842104828391252284010512837186928382910828351575283617732833933283414572831207328322510028292710928302082282729110282815592825261062826114828232710828241550282110422822114428193311928201976281793628181672281538148281613462813176528141049281110372812166428918672810176728722922881363285125928612552839382841985281132824192793115128419279117632792156127891140279013522787186627881871278583327861564278311422784135727811456278216702779728278011452777421277883427751037277612472773103827748312771730277293227699402770932276794427681247276514572766144427632082276419782761218927621670275912492760271042757739275863127551147275615582753528275483927519432752114427491468275073127471351274810422745135827461361274312432744281102741124727421459273916552740381362737136027381147273583927361669273312532734136127315232732135027299332730834272772827281147272514622726827272311422724177727219452722144727192410627201244271794327182085271515692716197727138362714115827111135271219722797282710207427716652781456275104327672827394727410452716242723162622719922741926225722262265212622342326224321262216252622251726219316262204172621742026218415262156282621672626213934262143192621152226212419262094162621041826207623262087272620541926206520262034182620421726201729262025222619962526200524261979352619852326195313261964172619341626194522261915212619242026189104126190829261879372618851926185522261869352618394226184529261816292618232126179317261801140261776202617841426175521261764222617363126174829261714182617231426169520261703182616793526168521261654232616611412616331726164114026161724261624142615952126160418261573202615810412615593126156731261535222615411382615142026152627261495262615031726147311261484182614511402614652126143414261443172614131626142725261391044261405212613751826138313261356232613693626133316261342102613131726132524261294232613042026127114026128521261254142612631726123315261247242612182926122521261196282612041826117516261189402611551626116936261137252611441926111526261126242610911402611031726107414261083172610541826106724261038292610452126101311261027262699419261004142697621269841926953162696419269372826944212691318269262226896202690318268741726886192685522268662426836262684623268141826828312679419268041626776232678417267552226763192673417267462826716282672520266941926706232667829266852126655232666315266313572664316266183826626202659423266021426574202658314265531526563152653525265441926511143265283526492196265072726474202648312264583126463172643726264494826411251264262526395222640732263741626385242635835263673426336262634726263172326326242629837263051926277302628939262552026265232623521262494026211146262283226197322620625261752026181038261573326167322613835261462326114162612620269521261083226711392688292651143266838263627264114526113262419257712452641925759442576526257310452574136425719352572942256983625701669256711472568228525651147256642025631261256452725611148256213502559177225601361255714442558135225551455255652425531564255412472551726255273325491046255094325471149254813552545165725465222543937254415552541114425421768253973325401669253713692538837253594225369492533837253411482531114925321569252911482530104125271249252872825257392526944252393825247342521198525221051251915652520209625171668251821872515135025161040251394225148382511839251293725994225101762257167025817652559472561251253229225416662519442521973246422862541924623918024632712024602310324617631524585021924591987245684824571153245423102245538173245210452453177624501667245118832448114824497282446114724471570244410442445311062442735244338140244033108244121832438145824392299243614552437198724341361243548203243217832433482172430156624317835024282287242917702426169924271985242494724251149242226121242313682420938242135150241873124192085241614562417938241415632415167024121259241314652410938241128102248115024993724617812479372441994245114324226122243187324419241951231171863231187292311584023116114223113834231149342311183623112724231091461231108432310773123108522231058342310683723103104723104628231011043231026302399830231001665239772623985172395727239693623936202394626239124802392632238952223905262387521238814482385522238683323831247238482923816222382840237973023801047237712442378104823751145237684423735242374838237116752372937236972723701042236742123681042236572823669412363144723648362361733236212492359521236010452357725235852323557282356727235393923545192351125223528332349630235011482347738234842423458392346737234372723441985234184823426252339519234052223371042233812412335942233641923332511123347322331624233214552329837233072523273213823281562232510302326519232317632324261042321156623224212319135623209402317104123181356231551823165222313622231421104231162923127282395252310315237730238528235421236104223352123442023131423252122784419923419227610412277126322749312275114522722913622732912222701860227118632268729226994122661043226717672264124522652710122621760226315552260165622611560225818772259735225612592257841225421892255166422522710622531674225084122518412248114522499312246239722471460224411512245146122429362243418224035148224117852238134422391045223627128223720892234208922351576223293622331143223024100223121812228209422298462226167622271451222493822252510822221252222322982220623222141522183714422191769221693822172210222141772221522852212144822131041221093522112510122813452291561226134622712432241144225702622222286223124422419221104021111829211121043211091350211108322110752521108114221105125221106623211031157211041666211019382110293821999352110072621972075219811422195732219610372193630219412492191115721928332189114321901992218723832188840218573421866312183104121841669218114652182125121791472218010452177126121781461217562921761251217315832174167521718422172839216983321705292167934216873521659362166114221639392164737216183521627322159834216073221577352158837215573121561355215352521548312151937215211452149837215073321472083214884321451146214612472143145521441882214113562142135021391661214010452137837213873021351049213617722133114721341040213113572132839212913512130188021276292128155921251553212683821236222124228221217272122135221191357212052621171142211813532115837211673521131048211462421111044211272921984521108372171459218942215145821683521315722141044211731212114220135115021419201331353201341979201311875201321259201299352013020852012712502012817672012582820126838201231870201241247201211565201226232011962120120145220117134920118722201151136201169422011314622011417652011193520112114220109124420110103820107620201081356201057322010631520103627201041247201017302010283620991344201008312097281042098123920955172096166220934182094207120919372092828208912442090176820871575208812482085936208627105208362020849332081176520829352079519208015752077186920788372075104620761249207314612074134220712611520721976206916592070837206751920686212065123920661249206313672064104220611559206253020598332060623205783420581460205584120566282053197420549392051521205211352049517205092920472187204810352045103520467272043519204483020412132042831203922932040351302037519203862020354142036620203331220342112031310203231220295182030282027416202821020255152026310202341920245182021732202211402019414202052020175182018134820151039201610372013523201411442011519201293720941520101868207730208829205419206124420341520463120112202523199814462041919969431997104519944171995523199262419931038199094419914161988420198941419865241987937198472519856271982633198394119805221981833197872819799311976136219778391974935197525981972836197316741970829197193419688431969103619668311967103819641861196512561962114619639331960125119611146195829129195911521956833195731619541148195594119527361953729195093719511041194814551949146019461354194710351944104019451246194216501943145019408341941835193811481939124619368351937114719349341935165319326291933936193083419311149192812401929103819261876192711411924103819258351922524192314571920113819211557191883019199321916104219171151191462619159341912834191362519101345191111461981452199144319683019713451941452195135219251919351719419191151810918681811024921810710481810862518105146618106942181035251810411491810111471810214651899114818100527189783518981549189512491896197718931351189420781891623189231018893101890155318871346188813501885291886259118839381884103418819401882351481879177618801051187724103187812481875929187613461873103818741664187115651872827186910361870124318676211868824186512511866113718632085186493418611149186212491859843186013491857301181858197518551983185618921853105118541454185113591852136518492812218502611118471152184816631845231021846136718431139184493718418301842207918391963184015621837165718388281835124118361250183311501834135018312812318321470182928129183012481827155418283012918258371826238118237251824175818213214218223315118193817318201356181734127181822109181518751816198018131148181419781811730181293918910421810166118711441886271851658186114618331318462718111421821569171112172184191710953017110229017107187017108835171059461710694517103940171041461171011978171021667179923921710014631797271141798147117951460179611471793269217941558179111451792125317891453179010371787930178819761785145417861350178312531784114017819361782135717791246178014561777114217781460177512481776136017731363177493717711570177211391769228717701781176718731768155717659351766145417631041176419961761135817621564175921921760251131757188417581874175515681756135217531671175414551751251001752944174994517505191747197617489421745125817461982174363017442187174110441742134817391867174011591737134817387241735115617361657173322901734177117311359173283417291355173012481727948172812501725125317261045172325108172412511721115017229361719125217201245171713531718187117152182171614681713135917147311711843171223116179167117109421772311017811491751776176115717393117413601712195172125716128832174191612612531612714511612417751612522911612294216123124916120114316121735161181566161191971161162294161175201611413571611522841611224107161139441611018651611115511610811561610972716106249416107136216104124816105115216102135616103166916100941161011767169884016991041169615641697187616941983169515571692321311693176816901681169120891688135916892410316861991168710431684145116851145168262916837391680251191681251101678157516791868167629109167719711674104216752710316722198167315621670207416712292166813541669249316661769166715651664146316651661166217711663177216601258166123961658937165919651656125716577341654103816556341652114816531243165073216511251164817671649145816467281647831164412631645166716425251643156116401037164118781638187316391153163628122163714461634104316353211816321264163322911630209016311567162819821629844162621861627219816249401625156916221155162313491620104116217321618103916196251616422161772716142110016151149161215711613134916101347161116711689481691044166731167145916483016584016218681637361641916194215986241599522159683415977281594627159531915923191593314159042115914201588156315895211586519158773615846241585146915826301583319158052515815301578524157952815763151577519157484115755211572524157331915705231571625156862315694181566940156742215644231565146215624161563729156062915615201558626155962415568291557523155483515557321552937155372815505221551418154883015496261546317154710401544830154552015421141154342015404201541519153841815391046153662415374171534520153562415329311533113915304221531727152812451529936152683315277281524742152572515221263152362915208341521114215187291519115215167371517521151493915158361512523151372615107281511833158939159729156937157834154831155727152730153739154191516251451103614521360144963214506311447114214481050144514641446125114439451444261091441839144213601439135414409391437261141438186114351355143615581433943143415611431218614322510714294211430125314271884142812501425125514261349142317831424155914213413814224418714191456142051814171662141822901415523141672514131678141410431411291121412177814937157141033143147114814813501452186146261171431676144197514116721421454134315641441913411668134218711339832134013581337197413382182133519891336251011333391391334145313315119313321355132983813302810613271967132811521325239413261674132315721324730132113541322191011319155813207341317421821318271181315115513164518813131986131427107131135121131294213953013101454137155613815581352511213620901332410113427111131156013226115121112394134191210929123121101979121071459121081767121051149121067301210362612104103612101211051210214571299145512100471691297939129893512956271296207212931256129412471291939129211461289103912902384128721811288221011285124912861347128318701284135112811872128211531279135012803713912772484127816631275114512763312312731248127462512715271272124412691662127015651267281111268301101265261141266248812631771126417661261629126214741259177212601035125773512589391255833125617721253155412541461125129110125212471249113912502292124714571248155312451150124622961243251051244841124120861242187012391046124032127123726112123826104123511381236271151233176812341041123132131123219841229104212301873122710361228134312252389122619681223239112241976122132138122294312191777122094212171980121818731215177612164201213135412149381211124312128341291459121016681277301281557125166312625106123166412416631215221226311112316731241911121941111223181111915611112017691111783511118104211115729111162611011113176611114146811111104311112124611109207711110187211107155711108187511105103611106937111031657111045201110124941110212441199942111009361197104411989461195103711966311193208211941886119119791192166511892378119093711872182118836137118515741186114211838311184271101181301181182125711791343118011301177134811782710911755221176155411731460117411481171948117213481169156311701868116784111681244116511471166187311632385116418701161281111162228311591250116017681157218111581461115572811561865115316611154166511511452115218821149197511501863114719631148197211451556114624761143238611441984114111481142207311391042114026941137115511381973113512521136175811331038113418661131311231132145911292392113010381127291131128208111259351126114011231467112411611121941112272711191150112024100111739146111823100111514621116166511131875111416641111104811122795119114711101356117311271182293115198511616641132598114828111103611293510109114511419101072485101082387101059381010616551010310451010427100101011460101021564109915601010014531097833109821941095104410968301093241091094228510917281092146110891151109027118108716831088291311085104810865261083228510841352108117641082733107962610801039107711481078167710751469107610381073178710742293107134136107216601069935107013591067156110682596106510421066259010634211064156510614214110621036105920731060197610571563105810441055165810565221053114310542184105111391052135210492281105012531047124910487301045208710461563104311451044104210411560104211471039198110401245103722831038166610352997103617601033103910341763103127114103211481029104610301663102727118102818891025114510261672102326113102443198102122841022411661019177110201668101714541018291231015391381016186510131787101410421011188610122710410915741010146610715711086301052310110614621032911310428126101522102269991291554104199127217991281460912512549126165691231778912418829121187791222210291199419120521999117271099118311279115186191161761911320849114228891113717491121610991092710191101561910724117910823869105168591061254910316659104166791012299910217749992711391002512899716699981671995188899614599931986994301329912610399223909891356990178098711469881476985167498618829832511298418719812711898284397920939802510397715679781147975125297693797312629744619097124132972241079693216897026125967191059681679965136496616679631664964177396126114962125595919829602211895711449581662955178195610459531247954229595114569522293949156395016659471786948166494514709461571943135294414779411571942231139391670940431769373113493829122935198493636160933146093429139931231029321564929291239302310792712409282811392523969261883923209792433170921104492283191924110920168091718839182399915114591624102913209391411599111368912187999135691010399723105981677952613396187493321359422989194192146487418858752295872452098731357870259487113548681039869114686626107867207886493786527115862125386320768603313486112508581455859835856124485710438541782855103885217748531868850136785193784836140849187484613678471776844198884513618423514984320888401046841331508381659839166683621988371881834219383513588321972833125283016748311769828104882919828261995827126182421958251358822103982311498201254821836818626819249781620818172186814630815125481223103813135881018678112299887338911528611518723101841147851147821782836348419811889720516697206114872032389720484172011250720273171997327200104471971047719812527195269971969397193125671941464719172871927337189291257190125571873715371882810471852288718610407183518718411407181731718284071793012271801469717794771781042717513647176301327173156471745277171197971722610471694017271701052716719807168147771651879716611417163271187164198171612093716217737159832716043200715743222715832141715541170715630129715314597154156371511146715215697149187471503917271471363714822897145208971463615371434116571441565714118857142231097139103671409407137291397138249971351143713611607133138071342390713122947132124771292288713010477127211007128167671255227126166671231977712484171214207122312711942571203177117114171186257115114071161155711311467114522711173471124167109932711073071076247108626710518657106113671031671710493471012310271029417991044710019797979407989387951882796188579316647941359791633792135978942159790125378719837882293785381567862410778373678484078111467821354779156378013537771666778633775239677683777335132774251137712510777213667692711377017717671139768730765165776614587631359764147176111397621144759217676093275729123758177275583575615657533814675432145751199575210457491568750208774713627481472745104874618877433615074428110741104274215707391462740231047373715773840161735197473611587332911073411477311664732261117291669730167872731138728229472573472620837231254724124872152672228130719177072025105717156671812547154167167367131350714521711167371217577911567101148776277894575124676636731457741043711472135061652186741961638326164291046161166661629396159197761601664615735144615837138615584461561461615317756154177561514218061523514961498366150271186147135161483714261453912861462812261432310661444016761413114561421670613922956140208361372096613826117613519756136311286133187161347276131103861329376129838613028134612710416128361516125281106126941612315696124291186121209661222410061193011661201259611711396118104061151148611618636113126261142310561112210061122395610921906110136061071353610825103610584461061344610394361041559610118656102165369944187610015686971669698135969517696961262693492016942912869144171692221026891781690166668795668816596857346868446831458684211006812293682115267912536802592677186967818656759506761554673241066741458671391606728386691247670451756675216682310366527105666932663177366410366611771662124865931113660229565722776581459655635656217465315716542710865117656522510564984365028103647145664815646459426462390643146364420796411246642115763917716401562637196763822826352811463610506331466634229063127111632136062993963019766271768628166062532133626114762312436241041621145462212576193713762013686171756618732615929616936613937614249261110416122510069944610135667166668135365125366311386312526411426114696214495120114264195118114751192410251164515351172910851142297511517705112228651131566511064280511113615108229951091559510652213510726128510424100510520865102934510321855100167351012610059893759911455962086597271195942410459551196592137259324116590168259120925881252589452055867405871869584166358514675822612858321895801978581157057817715791042576165857724905748405752598572341395732596570198957119785683112956920925662410456725945644721856512625621363563136756027110561166855812545592177556114855724109554381585551368552281165531580550104555123104548512285493313654626117547166654441195545311405422611354315685401971541682815381364539144953624885371249534135253514685324016253334140530938531261065281664529135652614625272499524176952513525221875523211005202392521157051830134519291075161880517421575142511951524925124520751332141510740511241075827117591047566228157198654311375543201525324253612785419512497417515734176501914173261294174125041715421641721887416911444170249941671143416812504165156641661361416325131416414584161147341622613641591457416014604157341284158832415522103415663141533716241541990415184341521778414914494150221004147114841481453414511454146189241431658414418854141361614142199141391471414033137413720784138628413538163413629130413312494134146241313212941321040412922102413011434127401784128291264125177341261245412320724124166641217324122219541192110941207354117114341188364115208141162067411333135411426974111114641121454410919794110135041071454410821824105156741067304103201064104229441012396410262281499104041003112249727128498126449533172496837493167049440170491321624926023548928128490361684871761488228848522774861557483301354842287481241014821356479187348012494774820447836143475311394762098473197547421934711149472176346918924707284676274683214651977466271074631665464231054611565462167345929132460301254572010045825102455113845620954531037454188045120944521143449145445010404472912144820694459444463817744349205444146444112434421461439156844015554371578438188543522924363215843319884344019243112564322710842924994301353427136042883442558264426146142354265424421854211149422176341935157420178341720904182410641522107416147041318794141355411712714128829949157141013634719914813704516794637186432811544145841291254216823200115744193198218531993012131967293197730319414583195431883192114531932095319011573191211003188208631899383186241083187219931841255318523993182937318328120318030122318122953178177431793614631762287317712533174156431751154317215693173177731701978317111473168167431691354316694731673315131642510731652073316213533163832316018753161216831587283159301213156371573157145331547529131552189315240166315325106315062631511984314810503149136431462188314719873144271073145249931421360314312513140241053141633313862931399413136157031371354313413713135231043132529313311553130136231315273128124531291661312617683127943312413603125156931221257312310473120218831211149311831125311928127311618773117239831141584311594031123515231131459311023113311111483108114931091144310617813107104331041470310514653102135431033415731001569310117743981350399207739610423972599394114439511473921556393249939014623912491388937389114338618833879473842912638513523827293831462380136738133146378291203792812037693637727116374834375361443721779373321153709393711152368136636913543662075367146136432129365167036215543636283607253612511435873235915473561360357115935463035531132352208635394635019803518343485353494518734673334723793442081345219134213603438373401763341208033815523392092336241093373513833472733518663321147333114833026963311462328271133292279326259232721863241565325155332211503232081320261223211888318187231926107316115031765431424125315241073129433132911631016663111468381554391347361350374619734187435113732724331153341931132285271182286491962283321382284281032281155422821295512279177222801452227719872278145422754518622761145227330134227417792271208922722811222691665227015572267301252268136822652712322663514822631144226439174226124972262249222596724922603914822572411822584316922555018922562410222535220822542287225127122225294122496024022501577224743165224830114224516692246542172243281062244938224163422427312239156522402711622373514022388442235472002236251112233642882234251222231452032232331472229461932230301142227729222840177222514652226135422231681222414662221391822222271222219261232220261182217572472218167222152210422162593221349214221430127221120742212209322091249221017722207114922081667220514592206125222032510322041765220114572202835219912492200249721973012121982611021951466219673290219315652194221072191251302192624218927120219013592187652862188178721854418521861777218315612184321232181135421821655217993921801677217751266217838163217511612176145821732593217429122217118662172156221691150217022892167239621681768216531123216612572163935216443187216113642162937215920912160115721579422158248921551266215610452153115321541350215117872152632214917662150311382147727214819752145321302146147321434519621443414621411554214221892139146321403012721371979213810372135156321363113521332711421341554213193321321770212916812130187421271465212817762125221152126301222123186721241983212115702122125821191046212031112211711472118241032115125221161456211331141211430113211118722112175821093312321101776210717592108187321052598210619612103124921041365210122892102743082991044210010442971872298125529594429625102293271312941767291301192921151289261082902710728728138288104628549231286136328329150284157128113542821052279241022802391277936278114527519772762310127311572743714127124972721045269187127017622672083268238026512542669452631570264135426160257262241082591877260281182571890258209525515602567302537372542712125112532528302491884250105024712582481969245847246838243741244105524118792428422391051240146923711432381768235198023619862332310123413632311570232124822919702302811122720822281360225341452263915522320782241366221125322223992191986220251022171772218619215734216115721319772141673211114321272929104921012512712532811472583326114723847241252211322727179442419154191631913212143121141912418</w:t>
      </w:r>
      <w:r>
        <w:t xml:space="preserve">”</w:t>
      </w:r>
    </w:p>
    <w:bookmarkEnd w:id="101"/>
    <w:bookmarkEnd w:id="102"/>
    <w:bookmarkStart w:id="104" w:name="EVperCperV"/>
    <w:p>
      <w:pPr>
        <w:pStyle w:val="Heading4"/>
      </w:pPr>
      <w:r>
        <w:rPr>
          <w:rStyle w:val="SectionNumber"/>
        </w:rPr>
        <w:t xml:space="preserve">4.2.4.2</w:t>
      </w:r>
      <w:r>
        <w:tab/>
      </w:r>
      <w:r>
        <w:t xml:space="preserve">Rewriting with chapter level data with Basmala based key coding pattern</w:t>
      </w:r>
    </w:p>
    <w:p>
      <w:pPr>
        <w:pStyle w:val="FirstParagraph"/>
      </w:pPr>
      <w:r>
        <w:t xml:space="preserve">In the previous subchapter, Evidence</w:t>
      </w:r>
      <w:r>
        <w:t xml:space="preserve"> </w:t>
      </w:r>
      <w:r>
        <w:t xml:space="preserve">4.2.4.1</w:t>
      </w:r>
      <w:r>
        <w:t xml:space="preserve">, we witnessed the Basmala verse key coding pattern based rewriting of the full text of Quran at the verse level data in the text type of 6348 verses. As per the rule, we also test all the key coding patterns of Basmala verse also in the chapter level data. In this chapter, I will present the evidence code that shows the same key coding pattern also exist in the chapter level data of the full text of Quran too and this time it is in the 6236 numbered verses.</w:t>
      </w:r>
    </w:p>
    <w:p>
      <w:pPr>
        <w:pStyle w:val="BodyText"/>
      </w:pPr>
      <w:r>
        <w:t xml:space="preserve">To remember the natural numbers to be used at the chapter level data, I first provide the head and tail of the table I will us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103" w:name="tab:unnamed-chunk-71"/>
      <w:bookmarkEnd w:id="103"/>
      <w:r>
        <w:t xml:space="preserve">Table 4.6: Table head of numbered verses of Quran.</w:t>
      </w:r>
    </w:p>
    <w:tbl>
      <w:tblPr>
        <w:tblStyle w:val="Table"/>
        <w:tblW w:type="auto" w:w="0"/>
        <w:tblLook w:firstRow="1" w:lastRow="0" w:firstColumn="0" w:lastColumn="0" w:noHBand="0" w:noVBand="0" w:val="0020"/>
        <w:jc w:val="start"/>
        <w:tblCaption w:val="Table 4.6: Table head of numbered verses of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I will concatenate the numbers per chapter in the exact same order of the text of Quran, namely from right to left, as I did in Evidence</w:t>
      </w:r>
      <w:r>
        <w:t xml:space="preserve"> </w:t>
      </w:r>
      <w:r>
        <w:t xml:space="preserve">4.2.4.1</w:t>
      </w:r>
      <w:r>
        <w:t xml:space="preserve">. We observe this coding in the numbered 6236 verses text type of Quran as below. Before that, considering all the 6236 numbered verse of Quran, here is the illustration of the coding pattern of the big coding representation number as shown below:</w:t>
      </w:r>
    </w:p>
    <w:p>
      <w:pPr>
        <w:pStyle w:val="BlockText"/>
      </w:pPr>
      <w:r>
        <w:t xml:space="preserve">[Chapter 114 | Total Verses of Chapter 114 | Total Words of Chapter 114 | Total Letters. of Chapter 114] [Chapter 113 | Total Verses of Chapter 113 | Total Words of Chapter 113 | Total Letters of Chapter 113] . . . . . . . [Chapter 2 | Total Verses of Chapter 2 | Total Words of Chapter 2 | Total Letters of Chapter 2] [Chapter 1 | Total Verses of Chapter 1 | Total Words of Chapter 1 | Total Letters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20 | 80] [ 113 | 5 | 23 | 73] . . . . . . [2 | 286 | 6140 | 26249] [1 | 7 | 29 | 143]</w:t>
      </w:r>
    </w:p>
    <w:p>
      <w:pPr>
        <w:pStyle w:val="FirstParagraph"/>
      </w:pPr>
      <w:r>
        <w:t xml:space="preserve">And, the final number after all the concatenation would look like this:</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Here is the proof with a reproducible R code that rewrites, namely decodes, the full text of Quran by the 4 different descriptor numbers first and then test this big number at the chapter level data.</w:t>
      </w:r>
    </w:p>
    <w:p>
      <w:pPr>
        <w:pStyle w:val="SourceCode"/>
      </w:pPr>
      <w:r>
        <w:rPr>
          <w:rStyle w:val="CommentTok"/>
        </w:rPr>
        <w:t xml:space="preserve"># Proof on per chapter level rewriting</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nd and tail of the chapter level represenation numbers: "</w:t>
      </w:r>
      <w:r>
        <w:rPr>
          <w:rStyle w:val="NormalTok"/>
        </w:rPr>
        <w:t xml:space="preserve">)</w:t>
      </w:r>
    </w:p>
    <w:p>
      <w:pPr>
        <w:pStyle w:val="SourceCode"/>
      </w:pPr>
      <w:r>
        <w:rPr>
          <w:rStyle w:val="VerbatimChar"/>
        </w:rPr>
        <w:t xml:space="preserve">## Heand and tail of the chapter level represenation numbers:</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 </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05</w:t>
      </w:r>
    </w:p>
    <w:p>
      <w:pPr>
        <w:pStyle w:val="FirstParagraph"/>
      </w:pPr>
      <w:r>
        <w:t xml:space="preserve">This code has a similar approach to Evidence</w:t>
      </w:r>
      <w:r>
        <w:t xml:space="preserve"> </w:t>
      </w:r>
      <w:r>
        <w:t xml:space="preserve">4.2.4.1</w:t>
      </w:r>
      <w:r>
        <w:t xml:space="preserve"> </w:t>
      </w:r>
      <w:r>
        <w:t xml:space="preserve">but at the chapter level numbers resolution of it. We could perform two tests and observed one success considering the text type of all the 6348 verses.</w:t>
      </w:r>
    </w:p>
    <w:p>
      <w:pPr>
        <w:pStyle w:val="BodyText"/>
      </w:pPr>
      <w:r>
        <w:t xml:space="preserve">For the reference, to the best of my knowledge, like all the other, Evidence</w:t>
      </w:r>
      <w:r>
        <w:t xml:space="preserve"> </w:t>
      </w:r>
      <w:r>
        <w:t xml:space="preserve">4.2.4.2</w:t>
      </w:r>
      <w:r>
        <w:t xml:space="preserve"> </w:t>
      </w:r>
      <w:r>
        <w:t xml:space="preserve">is first time presented to the literature in this book, and it has been hypothesized, tested and discovered by myself. In case if I find out Evidence</w:t>
      </w:r>
      <w:r>
        <w:t xml:space="preserve"> </w:t>
      </w:r>
      <w:r>
        <w:t xml:space="preserve">4.2.4.2</w:t>
      </w:r>
      <w:r>
        <w:t xml:space="preserve"> </w:t>
      </w:r>
      <w:r>
        <w:t xml:space="preserve">had been available in another article, then, in such a case, I surely add a citation and update the online version of this book.</w:t>
      </w:r>
    </w:p>
    <w:p>
      <w:pPr>
        <w:pStyle w:val="BodyText"/>
      </w:pPr>
      <w:r>
        <w:t xml:space="preserve">Since the key coding pattern is suitable to consider the text type of all the 6348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Here is the</w:t>
      </w:r>
      <w:r>
        <w:t xml:space="preserve"> </w:t>
      </w:r>
      <w:r>
        <w:t xml:space="preserve">“</w:t>
      </w:r>
      <w:r>
        <w:t xml:space="preserve">1205</w:t>
      </w:r>
      <w:r>
        <w:t xml:space="preserve">”</w:t>
      </w:r>
      <w:r>
        <w:t xml:space="preserve"> </w:t>
      </w:r>
      <w:r>
        <w:t xml:space="preserve">digits length number of this evidenc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4"/>
    <w:bookmarkEnd w:id="105"/>
    <w:bookmarkStart w:id="107" w:name="Decode2"/>
    <w:p>
      <w:pPr>
        <w:pStyle w:val="Heading3"/>
      </w:pPr>
      <w:r>
        <w:rPr>
          <w:rStyle w:val="SectionNumber"/>
        </w:rPr>
        <w:t xml:space="preserve">4.2.5</w:t>
      </w:r>
      <w:r>
        <w:tab/>
      </w:r>
      <w:r>
        <w:t xml:space="preserve">Rewriting the full text by main descriptive numbers per general verse index</w:t>
      </w:r>
    </w:p>
    <w:p>
      <w:pPr>
        <w:pStyle w:val="FirstParagraph"/>
      </w:pPr>
      <w:r>
        <w:t xml:space="preserve">Along with</w:t>
      </w:r>
      <w:r>
        <w:t xml:space="preserve"> </w:t>
      </w:r>
      <w:r>
        <w:rPr>
          <w:bCs/>
          <w:b/>
        </w:rPr>
        <w:t xml:space="preserve">Basmala</w:t>
      </w:r>
      <w:r>
        <w:t xml:space="preserve"> </w:t>
      </w:r>
      <w:r>
        <w:t xml:space="preserve">verse, the key coding pattern for this evidence code is the Basmala verse and again the verse</w:t>
      </w:r>
      <w:r>
        <w:t xml:space="preserve"> </w:t>
      </w:r>
      <w:r>
        <w:rPr>
          <w:bCs/>
          <w:b/>
        </w:rPr>
        <w:t xml:space="preserve">83:20</w:t>
      </w:r>
      <w:r>
        <w:t xml:space="preserve">.</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in many ways. This verse has 2 words and 9 letters. Considering all the 6348 verses, its general verse index is 5949 Here is the key coding pattern over it:</w:t>
      </w:r>
    </w:p>
    <w:p>
      <w:pPr>
        <w:pStyle w:val="BlockText"/>
      </w:pPr>
      <w:r>
        <w:t xml:space="preserve">[5949 | 83 | 2 | 9]</w:t>
      </w:r>
    </w:p>
    <w:p>
      <w:pPr>
        <w:pStyle w:val="BlockText"/>
      </w:pPr>
      <w:r>
        <w:t xml:space="preserve">59498329 / 19 = 3131491</w:t>
      </w:r>
    </w:p>
    <w:p>
      <w:pPr>
        <w:pStyle w:val="FirstParagraph"/>
      </w:pPr>
      <w:r>
        <w:t xml:space="preserve">I discovered that, this same key coding pattern also exist over the full text of Quran considering all the 6348 verses.</w:t>
      </w:r>
    </w:p>
    <w:p>
      <w:pPr>
        <w:pStyle w:val="BodyText"/>
      </w:pPr>
      <w:r>
        <w:t xml:space="preserve">Moreover, the exact same key coding pattern also exist in the first verse of Quran. which is the special verse Basmala. It has the general verse index 1, chapter index 1, 4 words and 19 letters. When concatenated we get 11419, which is also multiple of 19. Since, the general verse index is independent from the special verse index, this key coding pattern is also considered a new one as we test it over the general verse indexes.</w:t>
      </w:r>
    </w:p>
    <w:p>
      <w:pPr>
        <w:pStyle w:val="BodyText"/>
      </w:pPr>
      <w:r>
        <w:t xml:space="preserve">Evidence</w:t>
      </w:r>
      <w:r>
        <w:t xml:space="preserve"> </w:t>
      </w:r>
      <w:r>
        <w:t xml:space="preserve">4.2.4.1</w:t>
      </w:r>
      <w:r>
        <w:t xml:space="preserve"> </w:t>
      </w:r>
      <w:r>
        <w:t xml:space="preserve">is the main evidence to rewrite the full text of Quran with the 4 main descriptor numbers of a text. If Evidence</w:t>
      </w:r>
      <w:r>
        <w:t xml:space="preserve"> </w:t>
      </w:r>
      <w:r>
        <w:t xml:space="preserve">4.2.4.1</w:t>
      </w:r>
      <w:r>
        <w:t xml:space="preserve"> </w:t>
      </w:r>
      <w:r>
        <w:t xml:space="preserve">was not successful, I would not be able to confidently hypothesize the additional follow up potential evidences such as this one. Because, when we mention a specific verse in Quran we</w:t>
      </w:r>
      <w:r>
        <w:t xml:space="preserve"> </w:t>
      </w:r>
      <w:r>
        <w:rPr>
          <w:bCs/>
          <w:b/>
        </w:rPr>
        <w:t xml:space="preserve">naturally</w:t>
      </w:r>
      <w:r>
        <w:t xml:space="preserve"> </w:t>
      </w:r>
      <w:r>
        <w:t xml:space="preserve">refer to it by its chapter and verse index such as this</w:t>
      </w:r>
      <w:r>
        <w:t xml:space="preserve"> </w:t>
      </w:r>
      <w:r>
        <w:t xml:space="preserve">“</w:t>
      </w:r>
      <w:r>
        <w:t xml:space="preserve">Quran 74:30</w:t>
      </w:r>
      <w:r>
        <w:t xml:space="preserve">”</w:t>
      </w:r>
      <w:r>
        <w:t xml:space="preserve">. Therefore, any natural test must consider those numbers first as I did so in Evidence</w:t>
      </w:r>
      <w:r>
        <w:t xml:space="preserve"> </w:t>
      </w:r>
      <w:r>
        <w:t xml:space="preserve">4.2.4.1</w:t>
      </w:r>
      <w:r>
        <w:t xml:space="preserve"> </w:t>
      </w:r>
      <w:r>
        <w:t xml:space="preserve">and proved that when we rewrite, or in other words decode the text of Quran with its main descriptor numbers, the resulting big number is divisible by 19, which very strongly supports that Quran is intact and has correct order and unchanged as we Muslims already presume and accept so. However, after witnessing that great test, I decided to perform a follow up test. I wanted to test if there is any similar design with respect to the general order index of each verse from 1 to 6348 (column</w:t>
      </w:r>
      <w:r>
        <w:t xml:space="preserve"> </w:t>
      </w:r>
      <w:r>
        <w:rPr>
          <w:iCs/>
          <w:i/>
        </w:rPr>
        <w:t xml:space="preserve">VerseI</w:t>
      </w:r>
      <w:r>
        <w:t xml:space="preserve"> </w:t>
      </w:r>
      <w:r>
        <w:t xml:space="preserve">in the table). Then, the question was at which location should I place the general order verse index for concatenation. The previous natural order was not quite suitable as it does not fit in, for instance, the natural</w:t>
      </w:r>
      <w:r>
        <w:t xml:space="preserve"> </w:t>
      </w:r>
      <w:r>
        <w:t xml:space="preserve">“</w:t>
      </w:r>
      <w:r>
        <w:t xml:space="preserve">74:30</w:t>
      </w:r>
      <w:r>
        <w:t xml:space="preserve">”</w:t>
      </w:r>
      <w:r>
        <w:t xml:space="preserve"> </w:t>
      </w:r>
      <w:r>
        <w:t xml:space="preserve">like expression of a verse of Quran. I decided to place the general order of verse index at the beginning just like I naturally did myself while generating the table of the text of Quran and placing the general verse indexes,</w:t>
      </w:r>
      <w:r>
        <w:t xml:space="preserve"> </w:t>
      </w:r>
      <w:r>
        <w:rPr>
          <w:iCs/>
          <w:i/>
        </w:rPr>
        <w:t xml:space="preserve">VerseI</w:t>
      </w:r>
      <w:r>
        <w:t xml:space="preserve">, at the beginning. This make sense because we also sometimes refer to a verse like</w:t>
      </w:r>
      <w:r>
        <w:t xml:space="preserve"> </w:t>
      </w:r>
      <w:r>
        <w:t xml:space="preserve">“</w:t>
      </w:r>
      <w:r>
        <w:t xml:space="preserve">the first verse</w:t>
      </w:r>
      <w:r>
        <w:t xml:space="preserve">”</w:t>
      </w:r>
      <w:r>
        <w:t xml:space="preserve"> </w:t>
      </w:r>
      <w:r>
        <w:t xml:space="preserve">in Quran without referring the chapter index. In a sense, these general verse order indexes are at the outer domain of chapter indexes and when we give only this index one can find out which chapter and which verse of that chapter by following the order of the verses in Quran. Thus, I locate the general verse indexes,</w:t>
      </w:r>
      <w:r>
        <w:t xml:space="preserve"> </w:t>
      </w:r>
      <w:r>
        <w:rPr>
          <w:iCs/>
          <w:i/>
        </w:rPr>
        <w:t xml:space="preserve">VerseI</w:t>
      </w:r>
      <w:r>
        <w:t xml:space="preserve">, at the beginning and then follow the general order of concatenations afterwards. As I show in the following, rewriting the full text of Quran as in Evidence</w:t>
      </w:r>
      <w:r>
        <w:t xml:space="preserve"> </w:t>
      </w:r>
      <w:r>
        <w:t xml:space="preserve">4.2.4.1</w:t>
      </w:r>
      <w:r>
        <w:t xml:space="preserve"> </w:t>
      </w:r>
      <w:r>
        <w:t xml:space="preserve">but this time regarding the general verse order indexes results another big number that is also multiple of 19.</w:t>
      </w:r>
    </w:p>
    <w:p>
      <w:pPr>
        <w:pStyle w:val="BodyText"/>
      </w:pPr>
      <w:r>
        <w:t xml:space="preserve">Considering all the 6348 verse of Quran, here is the illustration of the coding pattern of the big coding representation number as shown below:</w:t>
      </w:r>
    </w:p>
    <w:p>
      <w:pPr>
        <w:pStyle w:val="BlockText"/>
      </w:pPr>
      <w:r>
        <w:t xml:space="preserve">[Last General Verse index, 6348 | Chapter 114 | Total Words in Last Verse of Chapter 114 | Total Letters in Last Verse of Chapter 114] [ General Verse index 6347 | Chapter 114 | Total Words in Verse 5 of Chapter 114 | Total Letters in Verse 5 of Chapter 114] . . . . . . . [General Verse index 2 | Chapter 1 | Total Words in Verse 2 of Chapter 1 | Total Letters in Verse 2 of Chapter 1] [ General Verse index 1 |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114 | 3 | 13] [ 6347 | 114 | 5 | 20] . . . . . . [ 2 | 1 | 4 | 18] [1 | 1 | 4 | 19]</w:t>
      </w:r>
    </w:p>
    <w:p>
      <w:pPr>
        <w:pStyle w:val="FirstParagraph"/>
      </w:pPr>
      <w:r>
        <w:t xml:space="preserve">And, the final number after all the concatenation would look like this:</w:t>
      </w:r>
    </w:p>
    <w:p>
      <w:pPr>
        <w:pStyle w:val="BlockText"/>
      </w:pPr>
      <w:r>
        <w:t xml:space="preserve">6348114313 6347114520 . . . . . . 21418 11419</w:t>
      </w:r>
    </w:p>
    <w:p>
      <w:pPr>
        <w:pStyle w:val="BlockText"/>
      </w:pPr>
      <w:r>
        <w:t xml:space="preserve">63481143136347114520 . . . . . . 21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58714</w:t>
      </w:r>
    </w:p>
    <w:p>
      <w:pPr>
        <w:pStyle w:val="FirstParagraph"/>
      </w:pPr>
      <w:r>
        <w:t xml:space="preserve">Since the key coding pattern from verse 83:20 is using the general verse index from the 6348 verses, as per the rule, I only need to test on all the 6348 verses of the full text. This means we have one trial and one success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You can access this</w:t>
      </w:r>
      <w:r>
        <w:t xml:space="preserve"> </w:t>
      </w:r>
      <w:r>
        <w:t xml:space="preserve">“</w:t>
      </w:r>
      <w:r>
        <w:t xml:space="preserve">58714</w:t>
      </w:r>
      <w:r>
        <w:t xml:space="preserve">”</w:t>
      </w:r>
      <w:r>
        <w:t xml:space="preserve"> </w:t>
      </w:r>
      <w:r>
        <w:t xml:space="preserve">digits length big number from the following:</w:t>
      </w:r>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58714</w:t>
      </w:r>
      <w:r>
        <w:t xml:space="preserve">”</w:t>
      </w:r>
      <w:r>
        <w:t xml:space="preserve"> </w:t>
      </w:r>
      <w:r>
        <w:t xml:space="preserve">digits length big number:</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Start w:id="106" w:name="Decode2EvOd"/>
    <w:p>
      <w:pPr>
        <w:pStyle w:val="Heading4"/>
      </w:pPr>
      <w:r>
        <w:rPr>
          <w:rStyle w:val="SectionNumber"/>
        </w:rPr>
        <w:t xml:space="preserve">4.2.5.1</w:t>
      </w:r>
      <w:r>
        <w:tab/>
      </w:r>
      <w:r>
        <w:t xml:space="preserve">Fact: Even Odd on rewriting with the general verse index based key coding pattern</w:t>
      </w:r>
    </w:p>
    <w:p>
      <w:pPr>
        <w:pStyle w:val="FirstParagraph"/>
      </w:pPr>
      <w:r>
        <w:t xml:space="preserve">When we test the even and odd coding pattern of the previous evidence of Chapter</w:t>
      </w:r>
      <w:r>
        <w:t xml:space="preserve"> </w:t>
      </w:r>
      <w:r>
        <w:t xml:space="preserve">4.2.5</w:t>
      </w:r>
      <w:r>
        <w:t xml:space="preserve"> </w:t>
      </w:r>
      <w:r>
        <w:t xml:space="preserve">by classifying the verses as even and odd</w:t>
      </w:r>
      <w:r>
        <w:t xml:space="preserve"> </w:t>
      </w:r>
      <w:r>
        <w:rPr>
          <w:bCs/>
          <w:b/>
        </w:rPr>
        <w:t xml:space="preserve">with respect to chapters</w:t>
      </w:r>
      <w:r>
        <w:t xml:space="preserve">, we again observe that it also exist over the full text of Quran considering 6348 numbered verses as presented below.</w:t>
      </w:r>
    </w:p>
    <w:p>
      <w:pPr>
        <w:pStyle w:val="BodyText"/>
      </w:pPr>
      <w:r>
        <w:t xml:space="preserve">Considering all the 6348 verses of Quran, here is the illustration of the coding pattern of the big coding representation number as shown below:</w:t>
      </w:r>
    </w:p>
    <w:p>
      <w:pPr>
        <w:pStyle w:val="BlockText"/>
      </w:pPr>
      <w:r>
        <w:t xml:space="preserve">. . . . . . [ (For Verse 1 of Chapter 2) General Verse index | Chapter index | Total Words in the verse | Total Letters in the verse] [ (For Verse 1 of Chapter 1) General Verse index | Chapter index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square brackets also for concatenation.</w:t>
      </w:r>
    </w:p>
    <w:p>
      <w:pPr>
        <w:pStyle w:val="BodyText"/>
      </w:pPr>
      <w:r>
        <w:t xml:space="preserve">If we use the real numbers in the above formula, it would be like this:</w:t>
      </w:r>
    </w:p>
    <w:p>
      <w:pPr>
        <w:pStyle w:val="BlockText"/>
      </w:pPr>
      <w:r>
        <w:t xml:space="preserve">. . . . [8 | 2 | 4 | 19] [1 | 1 | 4 | 19]</w:t>
      </w:r>
    </w:p>
    <w:p>
      <w:pPr>
        <w:pStyle w:val="FirstParagraph"/>
      </w:pPr>
      <w:r>
        <w:t xml:space="preserve">And, the final number after all the concatenation would look like this:</w:t>
      </w:r>
    </w:p>
    <w:p>
      <w:pPr>
        <w:pStyle w:val="BlockText"/>
      </w:pPr>
      <w:r>
        <w:t xml:space="preserve">. . . . . 82419 11419</w:t>
      </w:r>
    </w:p>
    <w:p>
      <w:pPr>
        <w:pStyle w:val="BlockText"/>
      </w:pPr>
      <w:r>
        <w:t xml:space="preserve">. . . . . 8241911419</w:t>
      </w:r>
    </w:p>
    <w:p>
      <w:pPr>
        <w:pStyle w:val="FirstParagraph"/>
      </w:pPr>
      <w:r>
        <w:t xml:space="preserve">Note that, here,</w:t>
      </w:r>
      <w:r>
        <w:t xml:space="preserve"> </w:t>
      </w:r>
      <w:r>
        <w:t xml:space="preserve">“</w:t>
      </w:r>
      <w:r>
        <w:t xml:space="preserve">4 and 19</w:t>
      </w:r>
      <w:r>
        <w:t xml:space="preserve">”</w:t>
      </w:r>
      <w:r>
        <w:t xml:space="preserve"> </w:t>
      </w:r>
      <w:r>
        <w:t xml:space="preserve">represents the words and letters of the Basmala verses, receptively, at the beginning of each chapter. Since the even and odd numbers are in different length, I did not provide the head of it.</w:t>
      </w:r>
    </w:p>
    <w:p>
      <w:pPr>
        <w:pStyle w:val="BodyText"/>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tmp[ev]</w:t>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60103</w:t>
      </w:r>
    </w:p>
    <w:p>
      <w:pPr>
        <w:pStyle w:val="FirstParagraph"/>
      </w:pPr>
      <w:r>
        <w:t xml:space="preserve">Also, here is the</w:t>
      </w:r>
      <w:r>
        <w:t xml:space="preserve"> </w:t>
      </w:r>
      <w:r>
        <w:t xml:space="preserve">“</w:t>
      </w:r>
      <w:r>
        <w:t xml:space="preserve">60103</w:t>
      </w:r>
      <w:r>
        <w:t xml:space="preserve">”</w:t>
      </w:r>
      <w:r>
        <w:t xml:space="preserve"> </w:t>
      </w:r>
      <w:r>
        <w:t xml:space="preserve">digits length big number of the fact code</w:t>
      </w:r>
      <w:r>
        <w:t xml:space="preserve"> </w:t>
      </w:r>
      <w:r>
        <w:t xml:space="preserve">4.2.5.1</w:t>
      </w:r>
      <w:r>
        <w:t xml:space="preserve">:</w:t>
      </w:r>
    </w:p>
    <w:p>
      <w:pPr>
        <w:pStyle w:val="BodyText"/>
      </w:pPr>
      <w:r>
        <w:t xml:space="preserve">“</w:t>
      </w:r>
      <w:r>
        <w:t xml:space="preserve">6348114313463316746347114520462333151634611441746139476345114284603207363441142845932510763431144144583832634211441945731353633511251545632168633411241245531875633311229454330121633211241145337286331112419452314536324110730451337157632311073145032189632211051944937529163211104194483251066313108415447340166631210831244631984631110831644536266310108419444313646301106726443310506300106418442319876299106423441321886298106210440324996297106419439327107629010431043831251628910431443731360628810441843636336287104314435324105628610441643439416285104417433362962841044154323135462831044164313157062821044144303231046281104419429313716276102521428311556275102418427352962741022114263527627310252042531362627210241442431661627110231242331245627010231442239436269102213421317686268102419420315696255100519419313606254100414418310476253100725417312576252100417416311496251100415415321886250100418414328127624910031141333112562481003114123239862471002134113187762461002134103940624510021340931584624410041940831459623498218340733515262339894240631148623298166640532311362319816784043114462309811454033114962299831140231043622898623401317816227981256400314656226984193993147062199652039833415762189621239731354621796210396317746216963153953156962159662639432077621496517393313506213964153923259962129631239131042621196518390311476210963103893114462099631338832499620896414387315566207963113863249162069641738531462620596518384311436204963133833937620396314382394762029641538131883620196518380313526200964193793291266190943123783146261899431337737296188944133763331466187944143753136761869431237432812061859431237332912061849431337232711661839441337139366182944193703361446169922936938346168925213683321156167926213673177961669241736631152616592214365393961649231236431354616392417363313666162923163623146161619241936132075616092312360316706159926213593321296158922133583628615792211357315546156924163563251146155922133553725615492211354315476153924153533732615292311352311596151924183513136061509231435033113261499231334936306148924193483946613190313347320866130906323463834612990317345319806128909453443451876127904153433535612690312342323796125906193413733612490263403219161239041633932081612290314338383761219021433731360612090212336320806119904143353176361189051533432092611790417333315526116906203323351386115905203313241096114903113303186661139041532937276112904153283114861119041932731147607988415326314626078883133253269660778842232432279607688413323327113607588314322321866074884153213259260738841632031553607288417319315656071884173183208160708862531731150606988212316318886068882123153261226067882123143261076066883133133187260658831231236546064884153113115060638831031032410760628821130932412560618831430832911660608861830739436059886193063146860588841330531666605788313304313476056882103033155460558831430234619760548841730131350605388419300311376032864232993187460318629298311536030863142973724602986311296313602886310295341960278631471944602686315613196025866175141960248631441312602386415312126022865222141860218641211419602086418634111351560198661963401135206018862116339113515601786416633811349601686214633711341460158641963361134195991849416330111515599084315632911131759898441763281114155988844186327111619598784626632611151559868441463251114195985844156320109414598484313631910951959838431263181095175982843136317109519598184618631610941459808451363151094165979845186314109419597884210630910721459778431363081073135976846236307107520597584419630610721159748441963051075205973845216304107417597284937630310741959718431463021074195970844166296105315596984312629510541859688431462941054205967843146293105519596684419629210572559288293462911054195927826196280103952592682518627910341559258241662781031659248231562771034195923824166267101285922824166266101413592182314626510129592082211626410141659198231562631014145918824176262101417591782617626110142459168241862601015265915827286259101417591482518625810129591382315625710117591282314625610141959118231762439962159108231562429962259098241962419963258788041962409941358778021062399931658768041962389941658758021262379931858748031462369942058738062462359941958728021262259751858718029622497937587080517622397620586980314622297519586880317622197521586780210622097419586680210619995421586580212619895417586480210619795942586380314619695418586280415619595626586180416619495315586080421619395295859805156192952145858804136191954195857803136181934165856803126180934175855804156179934175854804116178933155853804176177933135852802861769341658518029617593418585080211617493520584980310617393515584880310617293312584780312617193165846803116170934195845802761479131358448041461469173958438041461459173058428031061449131358418031161439131558408041861429141358398041661419141358388031261409132058378028613991312583680419613891314578878166961379131557877893261369131557867814586135913155785781047613491314578478518613391212578378624613291419578278210611089210578178212610989313578078212610889521577978314610789420577878523610689415577778418610589520577678318610489521577578521610389943577478296102895195773783146101896205772786246100894175771783166099894205770782116098895235769784166097895195768784216096891040576778422609589114957667862660948931457657851960938951857647821160928931757637841660918941757627852560908931557617831660898952657607842060888962357597831760878931257587831660868961857577831660858961657567821460848931257557821360838921257547841760828928575378312608189165752782106080894195751784166052873155750783136051875195749782106050873155748784196049874205696761042604887414569576114160478741256947693160468761956937694760458741956927684060448721456917672960438731156907652160428741656897693360418721256887662760408793156877683060398731356867613596038873135685767296037873155684769476036873125683764196035873115682766306034874155681765236033874195680768376014853105679766346013854125678761044601285417567776523601185519567676836601085210567576729600985416567476104060088531156737673760078531356727673560068531556717673360058541456707683560048541356697663560038514655668767326002851465566776104960018510405666761140600085940566576419599985627562374114459988541356227431059978531456217431159968531556207451959958521156197493159948521356187431059938531656177431559928541956167452159658362456157442259648331656147431459638363056137441759628342056127441859618362756117441659608363156107451859598341956097441259588383656087421059578341956077431459568331356067431459558363256057451759548341656047472459538352256037421059528331656027431459518341656017431359508321356007431259498329559974295948834155598745725059478362455977431259468372555967421059458341755957441259448362655947441359438383055937429594283733559274516594183722559174619594083420559074313593983316558974395938832955887425593783414558774411593683622558674310593583523558574310593483285584742115933835225583745215932835245582744125931836305581743135930832115580742105929834195579744175908818325578744165907815185577744185906815185576744165905812105575744165904815185574742105903815185573743135902814195572742115901813155571742105900813105570742858998161955697427589881415556874312589781313556774419589681313554572135258958121155447213445894813135543727275893814145542721136589281314554172114558918131455407216645890813145539721240588981313553872824588881310553772826588781316553672104158868131455357283158858131455347210395884813145533728395883813145532725275882813145531721049588181316553072145258808131255297211395879814195528729375835799365527721344583479519552672135158337931355257284158327941455247293358317952555237211465830794165522721037582979932552172728582879417552072933582779316551972935582679395518721349582579417551772419582479520548770944582379420548670940582279317548570842582179213548470831582079420548370735581979417548270522581879420548170828581779314548070521581679625547970524581579619547870417581479526547770524581379417547670423581279295475705285811793105474707305810792854737010425809793165472704215808794175471705185807796165470706245806795185469704215805796255468702145804794145467705225803793145466705225802794165465702105801795195464704175800794165463704155799795275462704175798792125461702957977931454607041557967921354597021057957931454587031057947921354577062257937921354567031657927921354557021257917921354547094057907921354537041657897941954527031757477741854517041957467731654507021057457762454497031457447731654487031457437752654477011475742773165446704155741774195445704175740776295444704165739773155443704195738775205389685195737773165388681262573677518538768525573577526538668104057347731653856811425733774185384685215732774145383687275731773165382685185730773125381681044572977418538068115257287762053796893857277762153786883857267762453776841657257731653766812475724777385375685175723772125374685185722774175373684145721773165372683235720773185371686265719773115370688395718774175369681039571777518536868623571677316536768524571577317536668626571477315536568728571377314536468312571277316536368523571177518536268417571077295361686265709773105360683195708773135359687275707773145358682135706773145357682135705773145356687275704773155355682105703773105354681050570277213535368315570177213535268733570077213535168515569977213535068413569877213534968417569777419534868313566475727534768516566375526534668417566275517534568314566175618534468113956607552153436821356597541353426821356587531153416841556577551753406851856567531253396851956557541253386841656547541753376841956537531753056617795652753125304662497565175395303662712156507541753026612625649755175301664619456487531553006612515647753125299662310756467531452986617825645752125297662192564475417529666291145643754145295661149564275420529466155756417541752936641956407562052796452956397531452786412505638755215277641679563775626527664839563675418527564198756357538527464937563475524527364115956337531552726416585632752952716411595631753125270642712256307541852696410515629755235268641869562875623526764168256277552452666413535626754205265641462562575417526464949562475419526364114755667378329526264175955657393152616441955647362652486221885563738355247621572556273631524662228855617311515245621879556073840524462945555973522524362187155587341952426223105555773635524162103955567373252406283755557393652396221925554736265238621252555373621523762419555273830522160208055517352152206039173555073624521960219455497351852186056258554873415521760211015547733125216602191554673419521560156355167115715214601973551571104152136013565514711037521260522215513711254521160136255127183552106013685511711353520960492205510713155208604195509711349518258512215508714205181589345507715215180588375506715255179581572550571523517858177355047173151775815645503718315176581043550271314517558104055017162051745819735500719445173582411554997142151725823925498716275171583113954977172851705817825496714165169582010554957114795168583816754947152151675847163549371726516658156454927118655165581881549171525516458261155490717225163582190548971145151625823103548871419516158187354426941751605841954416931351295641754406942051285651654396952151275621054386931751265631054376962151255662654366941751245652054356931651235662254346952351225641854336941751215651954326962451205642054316972651195652054306941551185672854296931151175631654286941651165641954276941851155642254266951751145642254256952051135641754246952051125641754236962351115631154226973151105631254216931251095652054206929510856419541969313510756417541869414510656528541769418510556630541669414510456421541569114451035662854146984051025673354136921151015642254126931051005631254116941450995621054106952050985662954096994250975652554086962650965631554076994350955663254066952550945693554056931750935673254046963050925652554036962350915631454026962950905642154016973050895641654006962850885631553996963450875641953986951650865631753976915685085565175396696275084565255395694235083565245394694205082564195393694165081562155392692850805694753916916507956525539069419507856521533667104050775641353356713495076563105334671558507556311533367135250745652553326793450735631353316773050725631253306783150715621253296712555070562105328671247506956214532767124250685631653266715545067562105325671562506656417532467830506556211532367124850645629532267114050635628532167145950625629532067727506156310531967938506056525531867938505956417531767531505856625531667113950575641853156718635056563195314671353505556275313678325054564165312677345053563165311671268505256521531067104250515652353096718655050564205308671153504956319530767933504856312530667419504756314529265259650465631252916534153504556312529065177250445621352896573250435621752886514645042565275287652590504156527528665321465040563165285651454503956314528465281185038563135283652173503756414528265301325036562105281654217350355631552806541950345631452606311445033564195259632185495354621525863187549525451952576317904951544175256632090495054518525563187049495462652546314664948546265253632210449475451852526311444946549355251631251494554520525063178249445462952496341949435442152366136164494254520523561941494154935523461177549405473652336115724939545195232611247493854729523161146049375431552306111544936545225229611668493554943522861321294934545295227612410149335472452266111464932549385225619324931544165224619344930547295223611143492954841522261419492854416520759177849275442252065919874926548325205591351492554735520459188449245452352035910484923549325202591051492254104152015918724921543145200591050492054729519959176849195441651985911474918546275197592394491754936519659124549165462351955916734915547295194592812949145441651935923106491354623519259311344912546245191591898491154522519059371664910549385189592590490954526518859136049085452151875912514907549435186591460490654835518559411854905548405184591143490454828518359419490354520515957228549025472851585722944901546315157573919149005473151565714744899544225155572813848985441951545712564834525255153571558483352104151525721694832521042515157251084831529335150573918048305273251495720105482952939514857125748285293351475713554827527335146572811848265252151455715644825527275144572099482452520514357271324823529405142572210948225272851415712434821527315140573715348205282751395717694819526295138571569481852623513757157448175283151365712524816526275135578374815527285134573613448145283151335794048135293151325711434812526285131579394811527275130574194810525245032556274809527325031554194808528335030556264807525285029554194806521984502855622480552733502755419480452629502655418480352838502555419480252520502455313480152125350235541948005262250225541947995262550215541947985262150205531747975251850195541947965231750185518479552315501755419479452417501655314479352410501555419479252414501455523479152213501355419479052213501255320478952213501155419478852395010559374787522105009554194786521650085594147855241950075541947235013535006555194722509365005554194721506275004553164720507325003554194719507295002552104718505255001554194717501249500055519471650135449995541947155013414998555214714501554499755626471350625499655419471250524499555640471150729499455419471050622499355827470950525499255419470850933499155631470750831499055419470650834498955834470550103749885541947045010414987551778470350417498655419470250621498555418470150621498455419470050124549835510354699506234982554194698506234981556274697509344980554124696508264979554194695508374978556314694501457497755419469350103649765542346925093649755541946915041949745541846905073049735531746895083749725541946885052249715542146875010454970554194686505204969556204685501151496855524468450125349675541946835093249665542046825093649655552546815072749645531746805011444963556344679503144962554174678504194961554234658485424949605531846574814604959553174656482812049585521046554828130495755210465448401794956552946534819774955551646524812414954554194651481252489753317465048145248965321146494818894895533154648487374894534194647481986489353620464648271104892532104645482812448915352046444831141489053417464348146148895331146424894348885321346414820854887539324640483715148865331246394825105488553418463848849488453414463748527488353415463648840488253419463548211164881534134634481993488053526463348199448795341546324841948785341546314815614877534164630485194876534194629484194875534134589462710748745362145884618794873535184587462285487253315458646186548715372045854615604870535194584462078486953315458346188048685331445824617734867533112945814610474866531673458046321384865531654457946146048645311414578461875486353165145774613554862539474576461254486153186545754625954860533174574462712948595341545734694348585325994572461766485753414457146281134856534184570461881485553318456946451934854533184568469434853536214567461352485253516456646167548515351845654619764850533144564462495484953314456346247448485341545624625994847534174561461459484653516456046945484553518455946186448445351845584629106484353310455746157248425331545564662948415331145554612484053313455446419483953514451544317483853414451444529483753516451344725483653312451244104848355341945114452247845173145104441947835194345094452747825172745084431147815193045074451947805162745064461947795152545054452047785151945044472547775162145034452447765113464502442104775511139450144418477451829450044210477351729449944312477251425449844829477151529449744103447705183144964452347695173244954483647685183744944473747675182744934412504766519324492445244765517304491448324764517344490443144763516254489447294762518344488446294761517364487447284760517284486447334759516264485448374758514194484444224757515204483444204756516264482443144755515234481445184754518324480446274753519394479445244752519384478446234751515224477445214750516234476446244749519384475449354748516284474449314747519374473448354746515234472446294745514194471446294744514204470446254743515264469447284742513194468446264741516254467445204740519374466446284739515204465445144738517324464441039473751519446344837473651418446244726473551518446144623473451211446044517473351412445944834473251415445844213473151315445744124730513134456444194729513154365421556472851213436442271094727512134363422277472651213436242114747255121343614215624724514194360422711546774910454359422168467649197643584216564675491665435742271234674491891435642207246734927116435542828467249219343544215664671493212943534293546704940159435242145746694910534351426294668493014443504211644667497284349421050466649281274348421774466549187943474293646644912484346427264663499414345421555466249177743444262946614923984343421448466049166443424210414659494194341421663462847301294340421352462747635433942176846264713654338421264462547125843374212514624471555433642229146234711554335422911846224721864334422410746214785043334222844620471266433242227546194711404331429384618471048433042229646174774143294211524616471565432842187146154716634327423414946144773343264230114461347737432542381524612471045432442135646114712484323421989461047271174322421559460947147343214216604608471565432042197146074763243194222904606472410443184212534605474417243174219904604471348431642103846034714544315421043460247221084314421346014711444313421246004716754312424194599478354256401770459847630425540125145974710464254401567459647420425340251044595473174252406284594473816742514012594593471881425040943459247188142494032123459147835424840145845904741942474084245534584242464011464552458374245401760455145167642444072345504514614243406234549451143424240632454845227842414094445474512594240401039454645136242394012444545451147423840301184544451454423740207645434510524236401453454245187042354021984541451668423440733454045217842334012414539452494423240208245384513564231401362453745178542304011434536457324229401369453545156442284012534534451355422740239345334524102422640125345324513744225404204531451144422440841453045146142234010464529451660422240115345284514634221401673452745114242204013534526451972421940124545254511454218401982452445145742174013614523454144216401042452245125342154012504521452089421440228645204593442134015614519456314212401041451845629421140238845174512421040124845164541942094093744554362642084023944454438274207401040445343837420640239344524313524205403010544514313634204401652445043114442034072744494384242024014554448438364201401141444743831420040271014446431148419940391464445435224198401348444443734419740186944434393741964019874442436294195407344441436224194406314440436264193401363443943627419240301194438437354191401562443743156941904062844364352941894015674435435294188401347443443934418740155944334373441864016634432431040418540837443143114741844014534430439364183401562442943177941824013654428437294181401567442743104541804012534426438364179401676442543104241784027128442443144841774010424423439334176402198442243424417540135244214363641744014564420437364173406294419431146417240124418431134417140419441743186740943841744164373040933851844154312474092381036441443135540913873144134373140903841744124312554089384204411431353408838423441043626408738418440943836408638417440843734408538624440743626408438623440643114040833852044054394040823810344404431249408138155444034373840803862844024311384079384224401431253407838936440043530407738932439943177740763882743984325111407538933439743104240743831343964393640733841143954393940723873743944373240713811404393435224070386214392439404069386304391437364068381038439043146040673811404389432183406638114543884311464065381038438743833406438415438643155340633842043854312664062384214384439344061385194383431246406038721438243731405938521438143937405838422438043419405738735437943208440563852243784311494055386234377431250405438838437643114540533852843754310524052385264374437324051388484373438324050381454437243623404938104643714383540483862643704372740473811464369436304046386224368432134045387284367431240443842143664341940433842043114112394042388334310411973404138154943094117514040389394308411356403938630430741321304038381142430641114340373862943054112404036387334304412810740353895043034111464034381366430241187240333816704301413012940323831122430041175340313893342994113464030383213742984193940293815604297412610140283823934296412291402738730429541125540263863342944119884025385204293411150402438736429241114240233811444291411771402238832429041135140213810354289414144020387224288411670401938736428741199340183883442864116794017386244285411461401638104842844110554015387314283411152401438155042824125994013381038428141114840123812514280419464011388324279412084401038104442784118784009381037427741125640083862242764183440073841542754152740063841942744114743822368354273411989382136103442724125102382036146342714123943819361144427041940381836103742694119893817361141426841166738163611424267411567381536936426641146238143673042654194038133673142644183638123662942634116743811366334262411775381036125042614173338093683342604173338083612434259414193807367304258411238063610494257414193805369464170391777380436115741693916733803365244168392094380236521416739945380136836416639341513800365234165399323799361450416439157437983642541633922773797365164162391786379636623416139624379536732416039146237943672841593973437933611424158391157379236103941573992837913613534156391150379036103941553914653789367334154391045378836835415339124237873673041523993237863624924151391551378536114241503916643784361145414939135237833662241483921853782369334147391559378136623414639156837803683541453911433779361558414439228337783673741433911433777368394142392597377636937414139177637753613564140391876377436837413939114837733610444138391454377236105041373926107377136623413639187737703611454135398323769361247413439104037683683041333936148376736134741323912413766367274131391557376536830413039125837643641941293983337633651741283983437623615584127391558376136831412639730376036729412539416375936114641243919813758369384123397283757361255412239114437563652341213912593755366284120391040375436155541193913613753361157411839341323752368384117392077375136145841163931120375036125441153920803749368364114391038374836125141133913673747361045411239126037463683041113917613745367304110391985374436317410939621374336313410839929374236314410739523374136213410639931374036124105392295373936419410439241053692341557410339341223691341038410239311263690349364101393613836893410354100392310536883416574099391663368734829409839331263686347264097391045368534175240963962936843424894095394193683341459400537419368234114740043731636813434130400337623368034187740023731536793413584001374143678341051400037630367734207339993721736763494539983731736753423100399737414367434134939963741936733483939953731636723414543994375293671343416039933741836703415693992374203669343214339913762236683410413990373153667347303989373163666341254398837315366534124839873762036643411463986375163663349353985374173662341762398437314366134228539833741936603426933982374173659342170398137104736583410453980375243657341987397937414365634178239783721036553483539773741436543416753976374203653342074397537419365234271093974375213651341987397337629365034271073972375293649341251397137420364834135339703762636473429105396937522364634166639683742136453416613967376223644341666396637521364334114639653741936423410503964374193641343212339633752036403418683962374183639341767396137317363834419396037422356332526395937314356232114439583741835613273039573741935603217753956374183559321869395537419355832114539543741935573210523953374143556321459395237419355532135139513741935543294939503731835533221953949375243552321259394837528355132831394737518355032134639463741935493211563945374213548321566394437419354732146439433741735463216663942374213545321675394137323354432114239403732335433214553939374243542321460393837529354132825393737521354032103639363710483539326323935375273538321763393437419353732249239333731635363218663932373143535328313931374193534321339303731535333241939293752034973010393928377313496308323927374193495301976392637419349430942392537281003493302086392437316349230125539233751634913024813922376233490301455392137529348930114639203773234883094139193741934873019713918374183486301037391737316348530281153916374203484301887391537413348330178339143762634823011513913373153481309393912373113480301656391137416347930145739103741834783015673909375223477302285390837625347630228739073751634753016723906374183474301557390537315347330156239043741934723010433903374193471306343902375203470301871390137419346930114539003742034683094838993752534673022923898375263466301660389737419346530271133896375243464301879389537420346330831389437522346230166538933741834613021853892374203460301464389137520345930136738903772334583020833889376323457301140388837421345630146038873762334553083938863742234543062838853762334533011583884374213452309433883375193451305263882376283450309433881373133449305263880376263448308323879375193447301360387837521344630321523877374153445302298387637734344430104438753741934433011423874377233442308333873375243441301246387237313344030831387137420343930293870377243438301338693731634373041938683751933662819633867373143365281660386637312336428155938653731433632819663864374163362281875386337419336128146738623762333602826113386137422335928176538603752233582816703859376333357282178385837103833562828102385737420335528261053856375253354282910938553742033532817703854376253352288403853371036335128136238523752133502821873851376283349281978385037524334828155838493741733472872838483741433462814583847373173345281142384637729334428735384537738334328633384437727334228136438433762433412818843842377283340288403841374163339281775384037215333828156638393773533372820823838376213336281773383737419333528259738363741733342813503835373133333281574383437124633322812653833377283331281555383237417333028834383137937332928629383037518332828239238293763133272813493828377353326282610638273731233252818863826372133324282077382537213332328188138243721133222813523823374193321281675373835259733202810483737353012033192894437363526111331828105137353519833317281252373435197633162829108373335331323315281869373235241003314281773373135104433132815753730352510833122814573729351872331128933372835145533102825100372735114533092820733726351357330828208237253521993307282710937243516653306281559372335837330528291103722351676330428114837213517783303282610637203522943302281550371935727330128271083718351367330028114437173512483299281042371635412329828197637153516623297283311937143541632962816723713354183295289363712354213294281346371135341383293283814837103551832922810493709356233291281765370835114732902816643707351881328928103737063528115328828176737053528127328728186737043534115328628136337033524108328528229237023517763284281255370135259132832812593700351362328228198536993513583281289383698351563328028419369735114332792813369635228532782841936953519683183261992369435241003182265213693354193181267223637331593318026321363633189231792642336353314593178265173634339403177266253633331771317626417363233837317526316363133846317426415363033125531732642036293383331722672636283372931712662836273315623170263193626331243316926934362533634316826419362433198731672652236233322993166264183622331267316526416362133146331642672736203314633163266233619333012631622652036183311393161264193617337029431602621736163325853159264183615333513731582652236143362267315726729361333231033156265243612331258315526625361133833315426523361033629315326935360933838315226417360833835315126313360733136531502652236063331631492641636053383531482642036043317663147265213603331361314626829360233227531452610413601334819631442651936003324923143269373599333022331422693535983314563141265223597332512231402652935963320813139269423595331464313826321359433176931372662935933314643136261140359233167931352631735913313613134264143590331677313326620358933167431322642235883316723131265213587331875313026829358633188531292663135853317653128263143584332310231272641835833335155312626318358233146831252652035813324803124265213580331557312326935357933135531222611413578331460312126423357733261053120261140357633135831192631735753363631182641435743316763117267243573332298311626418357233842311526521357133178031142610413570332914331132632035693328126311226731356833281273111269313567336263110261138356633124331092652235653314613108266273564334193107264203532312710031062631735313131122310526526353031229231042641835293119683103263113528311658310226521352731259731012611403526311141310026317352531217830992641435243110403098267253523311565309726316352231730309626521352131156430952610443520311566309426313351931218730932651835183130111309226936351731114530912662335163116543090262103515311869308926316351431258230882652435133129112308726317351231177630862642035113115543085264233510311870308426521350931145430832611403508312710530822631735073183530812641435063183930802672435053116673079263153504311872307826521350331833307726829350231947307626418350131316307526628350031419307426940349931133073265163498314193072269363436299473071265163435291765307026419343429157330692672534332963630682662434322916643067265263431291565306626317343029228430652611403429291450306426317342829136430632641434272912533062267243426295253061264183425291786306026521342429728305926829342329940305826726342229135630572631134212963830562641434202912653055264193419291991305426419341829156430532662134172916623052264193416291459305126316341529135230502642134142919893049267283413292511230482662234122921893047263183411291045304626318341029842304526620340929124330442661934082919883043264173407292812430422662434062913693041265223405291677304026623340429739303926626340329177430382683134022973030372641834012912503036264163400292390303526419339929166730342641733982915703033266233397296273032263193396292310330312652233952914573030266283394291887302926417339329124430282652033922927117302726628339129207630262662333902913603025264193389291759302426521338829832302326829338729197230222631533862913473021265233385291352302026316338429271183019261357338329135630182662033822964030172683833812916693016262143380291161301526423337929188630142631433782963730132642033772931120301226315337629743301126315337529219030102641933742912703009265253373291042300826835337229124530072611433371291043300626727337029115630052621963369291040300426312336829133003264203367294193002263173277271151300126831327627156130002694832752717632999267263274271352299826625327327114029972612513272271871299626732327127186629952652232702715642994265243269278332993264163268271357299226734326727114229912683532662716702990267263265271456298926626326427114529882662432632772829872672332622783429862651932612742129852683732602712472984269393259271037298326730325827831298226523325727103829812652032562793229802694032552773029792652132542793229782683232532794029772611463252271247297626625325127944297526732325027144429742610383249271457297326520324827197829722673232472720822971267333246271670297026623324527218929692683532442727104296826620324327124929672641632422763129662683232412773929652652132402715582964268293239271147296326113932382783929622683832372752829612611433236271144296026114532352794329592662732342773129582641932332714682957261332322710422956264193231271351287724228632302713612876242712032292713582875243918032282728110287424763153227271243287324231033226271459287224198732252712472871245021932242738136287024115332232716552869248483222271147286824381733221271360286724231023220271669286624177632192783928652410453218271361286424188332172712532863241667321627135028622472832152752328612411483214278342860241570321327933285924114732122711472858243110632112772828572410443210278272856243814032092714622855247353208271777285424218332072711422853243310832062714472852242299320527945285124145832042712442850241987320327241062849241455320227208528482448203320127943284724136132002719772846244821731992715692845241783319827115828442478350319727836284324156631962719722842241770319527113528412422873194272074284024198531932772828392416993192271456283824114931912716652837249473190277282836241368318927104328352426121318827104528342435150318727947283324938318627316283224208531852762428312473131842741928302493829552512452829241456295425526282824167029532594428272415632952251364282624146529512510452825241259295025942282424281022949259352823249382948251669282224937294725836282124115029462522852820249372945251147281924178129442542028182411432943251147281724199429422552728162418732941251261281524261222940251350281424951293925114828132441929382513612693224419929372517722692221263293625135226912210412935251444269022114529342552426892293129332514552688222912229322512472687222913629312515642686221863293025733268522186029292572626842294129282594326832272929272510462682221767292625135526812210432925251149268022271012924255222679221245292325165726782215552922251555267722176029212593726762215602920251768267522165629192511442674227352918251669267322187729172573326722284129162583726712212592915251369267022166429142594926692221892913259422668221674291225114826672227106291125837266622841291025156926652284129092511492664229312908251041266322114529072511482662221460290625728266122239729052512492660221461290425944265922115129032573926582241829022573426572293629012593826562217852900251051265522351482899251985265422104528982520962653221344289725156526522220892896252187265122271282895251668265022157628942510402649222089289325135026482211432892258382647229362891259422646222181289025937264522241002889258392644228462888251762264322209428872594226422214512886251765264122167628852516702640222510828842512512639229382883259472638222298288225166626372212522881252292263622415288025197326352262328792594426342217692878254192633223714428122372926322222102281123186326312293828102311422630222285280923840262922177228082393426282210412807238342627221448280623724262622251012805238362625229352804238432624221561280323146126232213452802235222622221243280123731262122134628002383726202270262279923834261922114427982362826182212442797231047261722228627962363026162210402795231043261522419279423166525012011502793238302500201979279223517249920135327912372624982012592790239362497201875278923727249620208527882362624952093527872362024942017672786236322493201250278523248024922083827842352624912082827832352224902012472782231448248920187027812352124882062327802383324872015652779235222486201452277823829248520621277723124724842072227762384024832013492775236222482209422774231047248120113627732373024802017652772231048247920146227712312442478201142277023844247720935276923114524762010382768238382475201244276723524247420135627662393724732062027652316752472203152764231042247120732276323727247020124727622310422469206272761234212468208362760239412467207302759237282466208312758238362465201344275723144724642012392756231249246320281042755237332462201662275423104524612051727532352124602020712752235232459204182751237252458208282750237272457209372749237282456201768274823519245520124427472393924542012482746238332453201575274523125224522027105274423114824512093627432363024502093327422342424492062027412373824482093527402373724472017652739238392446201575273823198524452051927372372724442083727362362524432018692735238482442201249273423522244120104627332351924402013422732231241243920146127312310422438201976273023419243720261152729239422436208372728237322435201659272723251112434206212726231455243320519272523624243220124927242372524312012392723238372430201042272223156224292013672721233213824282053027202351924272015592719231030242620623271823261042425208332717231763242420146027162342124232083427152315662422206282714239402421208412713231356242020939271223135624192019742711231041241820113527102352224172052127092351824162092927082321104241520517270723622241420103527062372824132021872705236292412207272704233152411201035270323525241020830270223528240920519270123730240820831270023104224072021326992342124062035130269823420240520229326972352124042062026962352124032051926952331424022062026942341924012041426142110432400202112613218292399203122612218322398203122611211350239720310261021114223962028260921525239520518260821623239420210260721125223932041626062116662392203102605211157239120515260421938239020518260321938238920419260221726238820114026012193523872073226002111422386205202599212075238520414259821103723842013482597217322383205182596211249238220103725952163023812010392594218332380201144259321115723792052325922119922378209372591211143237720519259021840237620186825892123832375204152588216312374208292587217342373207302586211669237220124425852110412371204192584211251237020631258321146523692041525822110452368205232581211472236720122580211461236620419257921126122661824922578211251226518186825772162922641862525762116752263181048257521158322621894225742183922611814662573218422260181149257221529225918525257121833225818146525702173522571811472569219342256185272568211142225518114825672193622541815492566217372253188352565219392252181977256421732225118124925632183522501820782562217322249181351256121834224818310256021837224718623255921735224618155325582113552245183102557217312244181350255621831224318134625552152522421825912554211145224118292553219372240181034255221733223918938255121837223818351482550218432237189402549212083223618105125482112472235181776254721114622341812482546211882223318241032545211455223218134625442113502231189292543211356223018166425422110452229181038254121166122281882725402173022271815652539218372226181243253821177222251810362537211049222418824253621104022231862125352111472222181137253421839222118125125332113572220189342532211880221918208525312113512218181249253021155922171811492529216292216181349252821838221518843252721155322141819752526212282221318301182525216222212181892252421135222111819832523217272210181454252221526220918105125212113572208181365252021135322071813592519211142220618261112518217352205182812225172183722041816632516216242203181152251521104822021813672514217292201182310225132110442200189372512218372199181139251121845219818207925102194221971883025092114592196181562250821835219518196325072114582194188282506211044219318165725052115722192181250250421114221911812412503217312190181350250221419218918115023651914462188181470236419104521871828123236319943218618124823621952321851828129236119417218418301292360191038218318155423591962421821823812358194162181188372357199442180181758235619414217918725235519420217818331512354199372177183214223531952421761813562352196272175183817323511972521741822109235019941217318341272349196332172181980234819833217118187523471952221701819782346199312169181148234519728216818939234419839216718730234319136221661816612342192598216518104223411993521641862723401916742163181144233919836216218114623381993421611816582337198292160186272336191036215918313233519843215818156923341910382157181142233319831215618419233219125620431683223311918612042161451233019933204116125323291911462040162291232819114620391617752327191251203816124923261911522037169422325192912920361673523241931620351611432323198332034161971232219941203316156623211911482032165202320197292031162294231919736203016228423181910412029161357231719937202816944231619146020271624107231519145520261615512314191035202516186523131913542024167272312191246202316115623111910402022161362231019145020211624942309191650202016115223081983520191612482307198342018161669230619124620171613562305191148201616176723041911472015169412303198352014161041230219165320131684023011993420121618762300199362011161564229919629201016155722981911492009161983229719834200816176822961910382007163213122951912402006162089229419114120051616812293191876200416241032292198352003161359229119103820021610432290191457200116199122891952420001611452288191557199916145122871911381998167392286199321997166292285198301996162511022841911511995162511922831910421994161868228219934199316157522811962619921619712280196251991162910922791983419901627103227819114619891610422277191345198816156222761914431987162198227519145219861622922274191345198516207422731983019841624932272191352198316135422711914521982161565227019517198116176922691951919801616612268191519791614632267194191978161772215517217219771617712154172290197616239621531753019751612582152178351974161965215117187019731693721501794519721673421491794619711612572148171461197016634214717940196916103821461716671968161243214517197819671611482144171463196616125121431723921965167322142171471196416145821411727114196316176721401711471962168312139171460196116728213817155819601616672137172692195916126321361712531958161561213517114519571652521341710371956161878213317145319551610372132171976195416115321311793019531618732130171350195216144621291714541951162812221281711401950163211821271712531949161043212617135719481622912125179361947161264212417145619461615672123171246194516209021221714601944168442121171142194316198221201713601942162198211917124819411621862118179371940161569211717136319391694021161711391938161349211517157019371611552114171781193616732211317228719351610412112171557193416625211117187319331610392110171454193216727210917935193116422210817199619301611492107171041192916211002106171564192816134921051713581927161571210417251131926161671210317219219251613472102171874192416104421011718841923169482100171352192216145920991715681921167312098171455192016840209717167119191683020961794419181673620951725100191716186820941751919161694220931794519151641920921794218141413602091171976181314103620901719821812146312089171258181114632208817218718101410502087176301809141142208617134818081412512085171044180714146420841711591806142610920831718671805149452082177241804141360208117134818031483920801716571802149392079171156180114135420781717711800141861207717229017991426114207617834179814155820751713591797141355207417124817961415612073171355179514943207217125017941425107207117948179314218620701710451792141253206917125317911442120681712511790141250206717251081789141884206617936178814134920651711501787141255206417124517861415592063171252178514178320621718711784144418720611713531783143413820601714681782145182059172182178114145620581773117801422902057171359177914166220561723116177814725205517843177714523205417942177614104320531716711775141678205217114917741417782051172311017731429112205017115717721433143204917177617711437157204817136017701413502047179311769141148204617125717681426117204517219517671421862044174191766141975191415522176514167619131562417641414541912157281763141672191115834176214419191015319171712239419091562717161219791908153141715122912319071531917141217671906154201713121459190515421171212730190415521171112114919031515631710121036190215736170912626190115519170812145719001514691707122110518991562417061247169189815319170512145518971563017041293518961553017031293918951552517021220721894155281701126271893155241700121247189215519169912125618911531516981211461890155211697129391889158411696122384188815319169512103918871552416941222101188615625169312218118851552316921213471884154181691121249188315623169012135118821542216891218701881159401688121153188015146216871218721879154231686123713918781572916851213501877154161684121663187615520168312248418751562916821233123187415624168112114518731562616801262518721552316791212481871158291678121244187015732167712527186915835167612156518681572816751216621867159371674123011018661541816731228111186515522167212248818641562616711226114186315830167012176618621510401669121771186115317166812147418601552016671262918591583016661210351858154201665121772185715114116641293918561551916631273518551542016621217721854151046166112833185315418166012146118521541716591215541851156241658121247185015624165712291101849155201656122292184815113916551211391847159311654121553184615727165312145718451542216521222961844159361651121150184315124516501284118421572816491225105184115833164812187018401572516471220861839157421646123212718381562916451210461837151263164412261041836151142164312261121835158341642122711518341511521641121138183315729164012104118321552116391217681831157371638121984183015836163712321311829159391636121873182815726163512104218271552316341213431826158331633121036182515728163212196818241572916311223891823159391630121976182215834162912239118211593716281294318201572716271232138181915831162612942181815739162512177718171573016241218731816156251623121980181515419162212420176113156416211217761760131871162012938175913166816191213541758131358161812834175713832161712124317561321821616121668175513197416151214591754132510116141215571753131989161312730175213145316121225106175113391391611121663175013135516101216631749135119316091216641748132810616081263117471383816071252217461311521606124191745131967148110114517441316741480102387174313239414791024851742137301478101655174113157214771093817401319101147610271001739131354147510104517381373414741015641737131558147310146017361327118147210145317351342182147110156017341345188147010219417331311551469108331732132710714681083017311319861467101044173013942146610228517291335121146510241091728131454146410146117271353014631072817261315581462102711817251315561461101151172413209014601029131172313251121459101683172213271111458105261721132410114571010481720132611514561013521719131560145510228517181341914541073316051116731453101764160411318145210103916031194114511062616021117691450101677160111156114491011481600111042144810103815991183514471014691598112611014461022931597117291445101787159611146814441016601595111766144310341361594111246144210135915931110431441109351592111872144010259615911120771439101561159011187514381025901589111557143710104215881193714361015651587111036143510421158611520143410103615851116571433104214115841112441432101976158311249414311020731582119361430101044158111942142910156315801194614281052215791110441427101658157811631142610218415771110371425101143157611188614241013521575112082142310113915741116651422101253157311197914211022811572119371420107301571112378141910124915701136137141810156315691121821417102087156811114214161010421567111574141510114515661127110141410114715651183114131015601564111257141210124515631130118141110198115621111301410101666156111134314091022831560112710914081017601559111348140710299715581115541406101763155711522140510103915561111481404101148155511146014031027114155411134814021016631553119481401101046155211186814001018891551111563139910271181550111244139810167215491184113971011451548111873139610431981547111147139510261131546111870139410411661545112385139310228415441122831392101668154311281111391101771154211176813901029123154111125013891014541540111461138810186515391121811387103913815381118651386101042153711728138510178715361116651384102710415351116611383101886153411188213821014661533111452138110157415321118631380106301531111975137910157115301119721378101462152911196313771023101152811247613761028126152711155613751029113152611198413741026991525112386137310522152411207313721041915231111481242822951522112694124181885152111104212408135715201119731239845209151911115512388135415181117581237825941517111252123681146151611186612358103915151110381234820781514111459123382610715131131123123282711515121110381231893715111123921230820761510112081122981253150911291131228812501508111140122783313415071193512268835150611116112258145515051114671224810431504117271223812441503119411222810381502112410012218178215011111501220818681500112310012198177414991139146121889371498111665121781367149711146212168187414961116641215836140149511187512148177614941127951213813671493111048121281361149211135612118198814911111471210820881490112293120983514914891131127120883315014881116641207810461487111985120681666148611828120581659148511259812048188114841193512038219814831110361202813581482114191201821931371915541200812521370914601199819721369921791198817691368916561197816741367912541196819821366918821195810481365917781194812611364922102119381995136391877119281358136295219911918219513619941119081149136093112711898103913599271091188883613589176111878125413579186111868249713569228811858626135592084118482186135491610911838208113539371741182812541352915611181863013519271011180813581350923861179823103134992411711788229913489125411778186713479168511768115213469166711758733134591665117482310113449177411738115113439229911728114713429251281171811471341927113117086341340916711169817821339916691168818891338914591167841913379188895962186133693013295862910413359198695768321334923909566939133392610395561666133291780954616641331913569536197713309147695263713813299114695163514413289188295061461132791674949684413269187194861775132592511294761775132498439466351491323927118945642180132292510394462711813219209394368361320911479426371421319915679416135113189937940628122131791252939639128131694619093864016713159126293762310613149241079366167013139241329356311451312926125934620831311932168933622951310916799326261171309919105931620961308916679306311281307913649296197513069177392867271305916649276187113049125592669371303926114925610381302922118924628134130191982923683813009166292263615112999114492161041129891045920694112979178191962811012969229591862911812959124791761569129492293916624100129391456915620961292916659146125912919156391363011612909166491261040128991786911611391288915719106186312879147090961148128691477908623105128591352907612621284923113906623951283915719056221001282943176904613601281916709036219012809291229026251031279931134901613531278936160900613441277919848996844127692913989861559127591460897694312749156489661653127392310289561865127292310789461568127192912389364418712709281138926135912699124089161669126891883890612621267923968896176912669331708886291281265920978876492011264983188662210212639104488564417112629168088461666126192411088361781126092399882616591259918838816956125892410288068441257911458796734125691159878621100125592093877614581254918798766115212539136887562293125291039874625921251913568736125312509167787261865124992310587161869124891874870615541247926133869695012469229886861458124593213586762410612449146486668381243994186563916011667114886464517511657166986361247116478418626231031163723898616521116277318606932116171250859627105116071044858610361159773285761773115871252856612481157710478556177111567939854622951155726998536311131154714648526145911537125685162277115277338506217411517728849663511507125584862710811497291258476157111487281048466251051147737153845617651146710408446281031145722888436843114471140842615641143751884161456114278408406239011417731839694211407146983862079113973012283761463113871042836611571137794783561246113673013283461562113571364833617711134752783262282113371564831619671132726104830610501131719798296281141130710528286229011297401728276146611287147782661360112771980825627111112671141824619761125718798236939112471981822616601123727118821617681122717738206114711217209381963213311207432008186104111197832817612431118732141816612571117743222815614541116730129814613681115741170813637137111471563812673211137145981161756111271569810693611117114680969291110739172808624921109718748076937110872289806625100110771363805610411106736153804613561105720898036944110471565802613531103741165801616661102723109800631138110171885799612531100794079861142109971036797612521098724997966144910977291397956146910967116079464191095711436724501911094723906714157310937138067041250109271247669426129109172294668418871090710476674542161089722886664249910887167666541144108772110066441250108671666663411431085752266241361108478416614156610837197766041458108273126594251311081742065842613610807317657414731079742565641460107876256554145710777114165448321076711556534341281075711406524631107475226514221031073711466504199010727416649437162107177346484177810707730647484310697932646422100106876266454144910677624644414531066711366434114810657186564241892106479346414114510637167164041885106279416394165810617231026384199110607197963743616110597104463643313710587938635414711057794063446281056718856334207810557188263242913010547135963143816310537166463041462105271359629412491051763362841040105071253627432129104974215962641143104872293625422102104771983624429126104672410762344017810457381566224124510447840621417731043773662041666104271354619420721041711466184219510407135361747321039715636164735103876336154211091037716666144836103678376134114310357239661242067103472511361142081103373513261042697103271366609433135103172510760841454103071771607411461029727113606413501028773060541979102771139604421821026714586034145410257165760247301024714716014156710237135960042294102271144599420106102171139598462281102079325974239610197217659643112210187177259541040101772912359441264101671565593427128101578355924837101473214559143317210137381465904401701012710455894167010117199558846023510107208758743216210097156858643616810087147258542812810077136258442288100671887583417611005710485824155710047281105814227710037361505804228710027157057943013510017104257841356100072310457742410199971462576412499987401615754187399773715757443614399671158573448204995719745724209899471147571431139993729110570421939927261115694197599171664568417639907167856741149989716695664728988722945654189298773113856443219867208356346279857734562427107984712485614197798371254560423105982728130559416659817526558416739807251055574156597971770556430125978712545554291329777156655442510297677365534201009757416552420959747521551411389737135055041880972717575494103797171673548411439707114854742094969711565464104096879455454145496776275444206996676365434291219657124654243817796471043541494496371457540414649627135053944920596171453841461960741953741243793511425364155579252410253541568791511475344188579052910853341578789545153532432158788517705314229278752297530440192786515665294198878552286528427108784513615274125678356428052641353782515595254249978152299524483478052612852341360779552213522414617785208652145826477752410052044218577652185519454265775593451841763774526100517411497735167351641783772511455154351577715937514424106770527119513420907695208651241470768551196511422107767524104510413557665241165094187976551372508488299764520925074712717635168250641363762545205505415717615125250441370760518695034199175957405024371867585146750141679757516635004145875652189499428115755526128498416827545157049742912575351978496441975251042294249196751517712932271187505249029222810374951658291232138748525982902129551747584028921554746525962882145274553413928721772744519782862145474351989285219877425209228421145741531129283245186740525942822177973952410428123013473851262280228112737547218279220897365136727821557735513632772166573451668276213687335271102752301257325217727423514873151254273227123730524109272239174729511482712114472851368270224927275381582692249772651580268239148725528116267267249724523104266243169723510452652241187225331362642241027215512282632501897205166626222287719526117261252208718531140260294171754119525922712271651568258215777155261132572602407145682812562301147135197125524316571251449254254217711513642532166971051249252293870952488251228106708514682502731707513522492634706534140248227116705540162247215657045261062462844703593824523514070251356244225111701516642432472007005249924222512269951462241264288698513522402331476975176923924520369652110023823011469551875237246193694515702362401776935239223527296925291072342135469153013423321465690542157232214666895188023121681688524922302271226875251192292391826865321412282261186855452072272261236845241072262167268357402252572476825104722422593681527117223222104680519862222301276795622812212492146785432012202209367753113721922074676561278218217726755532422172124967452497216216676735419215211494953115721421252494330121213214594933218521221765492373021122510349137292102835490343188209214574893145820822497488320952072124948731145206226110486321100205230121485311572042732904843938203214664833208620222210748232199201215654813241082002624480323991992251304793125519821359478328120197227120477393719621787476322951952652864753301221942177747433614619324418547331774192232123472312531912156147132287190216554703115418921354469315641882167746831777187293946731569186238163466311471852512664653197818421458464313541832116146331674182229122462333151181225934613947180215624603207317921866459325107178222894583832177211504573135317621768456321681752239645531875174212574543301211732311234533728172243187452314531712935451337157170293745032189169213644493752911682115744832510616722091447340166166224894463198416529424453626164210454443136416321266443310501622135044231987161211534413218816026324403249915921787439327107158231138438312511572176643731360156219754363633155272743532410515421473434394115323213043336291522341464323135415124519643131570150221894303231041492155442931371148230127428311551472146342735291462103742635271452197942531362144231135424316611432156342331245142215544223943141227114421317681402177042031569139293341931360138218744183104713721681417312571362177641631149135214654153218813423012241432812713322211541333112513221983412323981312186741131877130212584103940129215704093158412823111240831459127210464073351521262241034063114812521147405323113124214564043114412321252403311491222301134023104312123114140131781120217584003146511921872399314701182177639833415711723312339731354116218733963177411521759395315691142196139432077113225983933135011221365392325991112124939131042110274308390311471092228938931144108210443883249910721044387315561062125538632491105218723853146210422510238431143103294438339371022176738239471012271313813188310021151380313529923011937932912698227107378314629722610837737299621046376333146952281383753136794213633743281209324923137332912092215713723271169122915037139369021052370336144892135436938348822391368332115872241023673177986211453663115285293636539398422310136431354832197736331366822371413623146181211573613207580210453603167079224973593321297821762358362877218713573155476223803563251147522083355372574294535431547732125435337327221354352311597121570351313607022410835033113269260257349363068228118348394667218773473208666220953463834652189034531980642730344345187632156034335356222712134232379612737341373360283034032191592125333932081582105033838375721884337313605621969336320805521258335317635428383343209253284733331552522105533233513851274133132410950284233031866492187932937274821469328311484721051327311474621768326314624521143325326964421986324322794321980323327113422136332232186412231013213259240212483203155339215703193156538228111318320813721970317311503621360316318883522082315326122342391553143261073323414531331872322136631236543122078311311503022399310324107292125330932412528225102308329116272198630739432626193063146825217723053166624211573043134723273430331554222167330234619721219773013135020272930031137192114329931874182125129831153172104929737241621147296313152125329534191421147719441328336131912212525141911284741312102727312129213214188241911419</w:t>
      </w:r>
      <w:r>
        <w:t xml:space="preserve">”</w:t>
      </w:r>
    </w:p>
    <w:bookmarkEnd w:id="106"/>
    <w:bookmarkEnd w:id="107"/>
    <w:bookmarkStart w:id="112" w:name="KeyCodeTotalNumsev"/>
    <w:p>
      <w:pPr>
        <w:pStyle w:val="Heading3"/>
      </w:pPr>
      <w:r>
        <w:rPr>
          <w:rStyle w:val="SectionNumber"/>
        </w:rPr>
        <w:t xml:space="preserve">4.2.6</w:t>
      </w:r>
      <w:r>
        <w:tab/>
      </w:r>
      <w:r>
        <w:t xml:space="preserve">Total natural numbers based key coding evidences</w:t>
      </w:r>
    </w:p>
    <w:p>
      <w:pPr>
        <w:pStyle w:val="FirstParagraph"/>
      </w:pPr>
      <w:r>
        <w:t xml:space="preserve">The key coding pattern for this code is in the verse 83:20 and in the general total numbers of the text.</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This verse has 2 words and 9 letters.</w:t>
      </w:r>
    </w:p>
    <w:p>
      <w:pPr>
        <w:pStyle w:val="BlockText"/>
      </w:pPr>
      <w:r>
        <w:t xml:space="preserve">83:20 كِتَـٰبٌۭ مَّرْقُومٌۭ</w:t>
      </w:r>
    </w:p>
    <w:p>
      <w:pPr>
        <w:pStyle w:val="BlockText"/>
      </w:pPr>
      <w:r>
        <w:t xml:space="preserve">83:20 Kitabun marqoom</w:t>
      </w:r>
    </w:p>
    <w:p>
      <w:pPr>
        <w:pStyle w:val="BlockText"/>
      </w:pPr>
      <w:r>
        <w:t xml:space="preserve">83+20+2+9 = 19x6 = 114 (number of chapters of Quran)</w:t>
      </w:r>
    </w:p>
    <w:p>
      <w:pPr>
        <w:pStyle w:val="FirstParagraph"/>
      </w:pPr>
      <w:r>
        <w:t xml:space="preserve">If we sum all of its natural numbers we witness that the resulting number is multiple of 19, which stands as key coding pattern. As per the rule, we will consider this as key coding pattern and apply it to full text of Quran. When I tested this key coding pattern, I witnessed that it also exist over the full text of Quran. Moreover, it also has its compulsory even and odd coding too. In this main chapter and in its chapters, I will present these codes.</w:t>
      </w:r>
    </w:p>
    <w:p>
      <w:pPr>
        <w:pStyle w:val="BodyText"/>
      </w:pPr>
      <w:r>
        <w:t xml:space="preserve">This key coding pattern also exist when we look at the total numbers of Quran. However, that coding should be considered as supporting evidence to this key coding pattern described above regarding verse 83:20.</w:t>
      </w:r>
      <w:r>
        <w:t xml:space="preserve"> </w:t>
      </w:r>
      <w:r>
        <w:t xml:space="preserve">As already described in the introduction of Chapter</w:t>
      </w:r>
      <w:r>
        <w:t xml:space="preserve"> </w:t>
      </w:r>
      <w:r>
        <w:t xml:space="preserve">4</w:t>
      </w:r>
      <w:r>
        <w:t xml:space="preserve">, the third key place to look for key coding patterns is</w:t>
      </w:r>
      <w:r>
        <w:t xml:space="preserve"> </w:t>
      </w:r>
      <w:r>
        <w:rPr>
          <w:bCs/>
          <w:b/>
        </w:rPr>
        <w:t xml:space="preserve">the total natural numbers</w:t>
      </w:r>
      <w:r>
        <w:t xml:space="preserve"> </w:t>
      </w:r>
      <w:r>
        <w:t xml:space="preserve">of the full text of Quran. It was like to look at the overall picture of the structure and see if there is an obvious key coding patterns exist in regard the over all numbers of the tex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Let me remind the total numbers of the full text of Quran in all the 6348 verses and in the numbered 6236 verses in the following:</w:t>
      </w:r>
    </w:p>
    <w:p>
      <w:pPr>
        <w:pStyle w:val="BlockText"/>
      </w:pPr>
      <w:r>
        <w:t xml:space="preserve">Total numbers per text category in 6348 verses. : 114, 6348, 78245, 332837.</w:t>
      </w:r>
    </w:p>
    <w:p>
      <w:pPr>
        <w:pStyle w:val="BlockText"/>
      </w:pPr>
      <w:r>
        <w:t xml:space="preserve">Total numbers per text category in 6236 numbered verses: 114, 6236, 77797, 330709.</w:t>
      </w:r>
    </w:p>
    <w:p>
      <w:pPr>
        <w:pStyle w:val="FirstParagraph"/>
      </w:pPr>
      <w:r>
        <w:t xml:space="preserve">The key coding pattern we observed considering the totals of the natural number of the text is that the total number of chapters, verse, words and letters information is multiple of 19 considering the text type of all the 6348 verses as follows:</w:t>
      </w:r>
    </w:p>
    <w:p>
      <w:pPr>
        <w:pStyle w:val="BlockText"/>
      </w:pPr>
      <w:r>
        <w:t xml:space="preserve">114 + 6348 + 78245 + 332837 = 417544.</w:t>
      </w:r>
    </w:p>
    <w:p>
      <w:pPr>
        <w:pStyle w:val="BlockText"/>
      </w:pPr>
      <w:r>
        <w:t xml:space="preserve">417544 / 19 = 21976.</w:t>
      </w:r>
    </w:p>
    <w:p>
      <w:pPr>
        <w:pStyle w:val="FirstParagraph"/>
      </w:pPr>
      <w:r>
        <w:t xml:space="preserve">As a supportive evidence, we will also consider this as key coding pattern and apply it chapter and also verse level data too considering both text types. In this chapter, I will present the evidence code at the verse level data considering all the numbered 6236 verses. Basically, we first</w:t>
      </w:r>
      <w:r>
        <w:t xml:space="preserve"> </w:t>
      </w:r>
      <w:r>
        <w:rPr>
          <w:bCs/>
          <w:b/>
        </w:rPr>
        <w:t xml:space="preserve">sum</w:t>
      </w:r>
      <w:r>
        <w:t xml:space="preserve"> </w:t>
      </w:r>
      <w:r>
        <w:t xml:space="preserve">the chapter index, verse index, the number of words and the number of letters in that verse. This gives us the representation number of that verse. We then place those representation numbers where we see in the text as this is a rewriting test just as in the case of</w:t>
      </w:r>
      <w:r>
        <w:t xml:space="preserve"> </w:t>
      </w:r>
      <w:r>
        <w:rPr>
          <w:iCs/>
          <w:i/>
        </w:rPr>
        <w:t xml:space="preserve">the Ultimate Evidence</w:t>
      </w:r>
      <w:r>
        <w:t xml:space="preserve">, Evidence</w:t>
      </w:r>
      <w:r>
        <w:t xml:space="preserve"> </w:t>
      </w:r>
      <w:r>
        <w:t xml:space="preserve">4.2.4.1</w:t>
      </w:r>
      <w:r>
        <w:t xml:space="preserve">. Namely, as per the rules we write from right to left whenever there is letters information in a single text type as we consider it rewriting of the full text. Then, we concatenate all the 6236 representation numbers and obtain the single representation number of the text of Quran considering only the numbered verses.</w:t>
      </w:r>
    </w:p>
    <w:p>
      <w:pPr>
        <w:pStyle w:val="BlockText"/>
      </w:pPr>
      <w:r>
        <w:t xml:space="preserve">A numbered book it is. (Quran, 83:20, Y.N Öztürk, kuranmeali.com)</w:t>
      </w:r>
    </w:p>
    <w:p>
      <w:pPr>
        <w:pStyle w:val="FirstParagraph"/>
      </w:pPr>
      <w:r>
        <w:t xml:space="preserve">The same key coding pattern was also observed in verse and explained in detail in the second key code of Chapter</w:t>
      </w:r>
      <w:r>
        <w:t xml:space="preserve"> </w:t>
      </w:r>
      <w:r>
        <w:t xml:space="preserve">4.4.1</w:t>
      </w:r>
      <w:r>
        <w:t xml:space="preserve">, where it is shown that the sum of chapter verse, words and letters is exactly 114 and also multiple of 19 (83+20+2+9). We see this key coding pattern if strongly represented in the text of Quran.</w:t>
      </w:r>
    </w:p>
    <w:p>
      <w:pPr>
        <w:pStyle w:val="BodyText"/>
      </w:pPr>
      <w:r>
        <w:t xml:space="preserve">Let me first remind the numbers by presenting the head and tail of the table of the numbered vers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08" w:name="tab:unnamed-chunk-74"/>
      <w:bookmarkEnd w:id="108"/>
      <w:r>
        <w:t xml:space="preserve">Table 4.7: Table head of numbered 6236 verses of Quran.</w:t>
      </w:r>
    </w:p>
    <w:tbl>
      <w:tblPr>
        <w:tblStyle w:val="Table"/>
        <w:tblW w:type="auto" w:w="0"/>
        <w:tblLook w:firstRow="1" w:lastRow="0" w:firstColumn="0" w:lastColumn="0" w:noHBand="0" w:noVBand="0" w:val="0020"/>
        <w:jc w:val="start"/>
        <w:tblCaption w:val="Table 4.7: Table head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6236 verses of Quran.'</w:t>
      </w:r>
      <w:r>
        <w:rPr>
          <w:rStyle w:val="NormalTok"/>
        </w:rPr>
        <w:t xml:space="preserve">)</w:t>
      </w:r>
    </w:p>
    <w:p>
      <w:pPr>
        <w:pStyle w:val="TableCaption"/>
      </w:pPr>
      <w:bookmarkStart w:id="109" w:name="tab:unnamed-chunk-74"/>
      <w:bookmarkEnd w:id="109"/>
      <w:r>
        <w:t xml:space="preserve">Table 4.7: Table tail of numbered 6236 verses of Quran.</w:t>
      </w:r>
    </w:p>
    <w:tbl>
      <w:tblPr>
        <w:tblStyle w:val="Table"/>
        <w:tblW w:type="auto" w:w="0"/>
        <w:tblLook w:firstRow="1" w:lastRow="0" w:firstColumn="0" w:lastColumn="0" w:noHBand="0" w:noVBand="0" w:val="0020"/>
        <w:jc w:val="start"/>
        <w:tblCaption w:val="Table 4.7: Table tail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Considering all the 6236 numbered verses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36 144 . . . . . . 25 25</w:t>
      </w:r>
    </w:p>
    <w:p>
      <w:pPr>
        <w:pStyle w:val="BlockText"/>
      </w:pPr>
      <w:r>
        <w:t xml:space="preserve">136144 . . . . . . 2525</w:t>
      </w:r>
    </w:p>
    <w:p>
      <w:pPr>
        <w:pStyle w:val="FirstParagraph"/>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d and tail of the representation numbers of verses after ordering as rewriting:"</w:t>
      </w:r>
      <w:r>
        <w:rPr>
          <w:rStyle w:val="NormalTok"/>
        </w:rPr>
        <w:t xml:space="preserve">)</w:t>
      </w:r>
    </w:p>
    <w:p>
      <w:pPr>
        <w:pStyle w:val="SourceCode"/>
      </w:pPr>
      <w:r>
        <w:rPr>
          <w:rStyle w:val="VerbatimChar"/>
        </w:rPr>
        <w:t xml:space="preserve">## Head and tail of the representation numbers of verses after ordering as rewriting:</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7790</w:t>
      </w:r>
    </w:p>
    <w:p>
      <w:pPr>
        <w:pStyle w:val="FirstParagraph"/>
      </w:pPr>
      <w:r>
        <w:t xml:space="preserve">As we see the remainder is 0 and thus is multiple of 19. It has a similar approach to Evidence</w:t>
      </w:r>
      <w:r>
        <w:t xml:space="preserve"> </w:t>
      </w:r>
      <w:r>
        <w:t xml:space="preserve">4.2.4.1</w:t>
      </w:r>
      <w:r>
        <w:t xml:space="preserve"> </w:t>
      </w:r>
      <w:r>
        <w:t xml:space="preserve">but using the second type of the text of the numbered verses and also sum operation to get the representation number of each verse.</w:t>
      </w:r>
    </w:p>
    <w:p>
      <w:pPr>
        <w:pStyle w:val="BodyText"/>
      </w:pPr>
      <w:r>
        <w:t xml:space="preserve">In Evidence</w:t>
      </w:r>
      <w:r>
        <w:t xml:space="preserve"> </w:t>
      </w:r>
      <w:r>
        <w:t xml:space="preserve">4.2.4.1</w:t>
      </w:r>
      <w:r>
        <w:t xml:space="preserve">, we had witnessed that we could rewrite Quran by concatenating the 6348 representation numbers of each verse at the verse level. In this</w:t>
      </w:r>
      <w:r>
        <w:t xml:space="preserve"> </w:t>
      </w:r>
      <w:r>
        <w:rPr>
          <w:bCs/>
          <w:b/>
        </w:rPr>
        <w:t xml:space="preserve">key coding pattern</w:t>
      </w:r>
      <w:r>
        <w:t xml:space="preserve"> </w:t>
      </w:r>
      <w:r>
        <w:t xml:space="preserve">based evidence, Evidence</w:t>
      </w:r>
      <w:r>
        <w:t xml:space="preserve"> </w:t>
      </w:r>
      <w:r>
        <w:t xml:space="preserve">4.2.6</w:t>
      </w:r>
      <w:r>
        <w:t xml:space="preserve">, we also witnessed a similar rewriting coding, also in the second type of the text with 6236 verses.</w:t>
      </w:r>
    </w:p>
    <w:p>
      <w:pPr>
        <w:pStyle w:val="BodyText"/>
      </w:pPr>
      <w:r>
        <w:t xml:space="preserve">At the verse level, we could also use the text type of 6348 verses and also with the chapter level data. Therefore, we have 4 trials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6</w:t>
      </w:r>
      <w:r>
        <w:t xml:space="preserve"> </w:t>
      </w:r>
      <w:r>
        <w:t xml:space="preserve">is also first time presented to the literature in this book, and it has been hypothesized, tested and discovered by myself.</w:t>
      </w:r>
    </w:p>
    <w:p>
      <w:pPr>
        <w:pStyle w:val="BodyText"/>
      </w:pPr>
      <w:r>
        <w:t xml:space="preserve">You can access this</w:t>
      </w:r>
      <w:r>
        <w:t xml:space="preserve"> </w:t>
      </w:r>
      <w:r>
        <w:t xml:space="preserve">“</w:t>
      </w:r>
      <w:r>
        <w:t xml:space="preserve">17790</w:t>
      </w:r>
      <w:r>
        <w:t xml:space="preserve">”</w:t>
      </w:r>
      <w:r>
        <w:t xml:space="preserve"> </w:t>
      </w:r>
      <w:r>
        <w:t xml:space="preserve">digits length big number from the following link:</w:t>
      </w:r>
    </w:p>
    <w:p>
      <w:pPr>
        <w:pStyle w:val="BodyText"/>
      </w:pPr>
      <w:hyperlink r:id="rId110">
        <w:r>
          <w:rPr>
            <w:rStyle w:val="Hyperlink"/>
          </w:rPr>
          <w:t xml:space="preserve">https://github.com/quran2019/Quran19/blob/master/6.1.6_Evidence.txt</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7790</w:t>
      </w:r>
      <w:r>
        <w:t xml:space="preserve">”</w:t>
      </w:r>
      <w:r>
        <w:t xml:space="preserve"> </w:t>
      </w:r>
      <w:r>
        <w:t xml:space="preserve">digits length big number:</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Start w:id="111" w:name="KeyCodeTotalNumsevEvOd"/>
    <w:p>
      <w:pPr>
        <w:pStyle w:val="Heading4"/>
      </w:pPr>
      <w:r>
        <w:rPr>
          <w:rStyle w:val="SectionNumber"/>
        </w:rPr>
        <w:t xml:space="preserve">4.2.6.1</w:t>
      </w:r>
      <w:r>
        <w:tab/>
      </w:r>
      <w:r>
        <w:t xml:space="preserve">Fact: Even Odd on rewriting with the total numbers based key coding pattern at verse level</w:t>
      </w:r>
    </w:p>
    <w:p>
      <w:pPr>
        <w:pStyle w:val="FirstParagraph"/>
      </w:pPr>
      <w:r>
        <w:t xml:space="preserve">When we test the even and odd coding pattern of the previous evidence of Chapter</w:t>
      </w:r>
      <w:r>
        <w:t xml:space="preserve"> </w:t>
      </w:r>
      <w:r>
        <w:t xml:space="preserve">4.2.6</w:t>
      </w:r>
      <w:r>
        <w:t xml:space="preserve"> </w:t>
      </w:r>
      <w:r>
        <w:t xml:space="preserve">by classifying the verses as even and odd</w:t>
      </w:r>
      <w:r>
        <w:t xml:space="preserve"> </w:t>
      </w:r>
      <w:r>
        <w:rPr>
          <w:bCs/>
          <w:b/>
        </w:rPr>
        <w:t xml:space="preserve">with respect to chapters</w:t>
      </w:r>
      <w:r>
        <w:t xml:space="preserve">, we again observe that it also exist over the full text of Quran considering 6348 numbered verses as presented below.</w:t>
      </w:r>
    </w:p>
    <w:p>
      <w:pPr>
        <w:pStyle w:val="BodyText"/>
      </w:pPr>
      <w:r>
        <w:t xml:space="preserve">Considering all the 6348 verses of Quran, here is the illustration of the coding pattern of the big coding representation number as shown below:</w:t>
      </w:r>
    </w:p>
    <w:p>
      <w:pPr>
        <w:pStyle w:val="BlockText"/>
      </w:pPr>
      <w:r>
        <w:t xml:space="preserve">. . . . . [Chapter 1 + Verse 1 in Chapter 1 + Total Words in Verse 1 of Chapter 1 + Total Letters in Verse 1 of Chapter 1] [Chapter 2 + Verse 1 in Chapter 2 + Total Words in Verse 1 of Chapter 2 + Total Letters in Verse 1 of Chapter 22]</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 . . [1 + 1 + 4 + 19] [1 + 1 + 4 + 19]</w:t>
      </w:r>
    </w:p>
    <w:p>
      <w:pPr>
        <w:pStyle w:val="FirstParagraph"/>
      </w:pPr>
      <w:r>
        <w:t xml:space="preserve">And, the final number after all the concatenation would look like this:</w:t>
      </w:r>
    </w:p>
    <w:p>
      <w:pPr>
        <w:pStyle w:val="BlockText"/>
      </w:pPr>
      <w:r>
        <w:t xml:space="preserve">. . . . . 25 25</w:t>
      </w:r>
    </w:p>
    <w:p>
      <w:pPr>
        <w:pStyle w:val="BlockText"/>
      </w:pPr>
      <w:r>
        <w:t xml:space="preserve">. . . . . 2525</w:t>
      </w:r>
    </w:p>
    <w:p>
      <w:pPr>
        <w:pStyle w:val="FirstParagraph"/>
      </w:pPr>
      <w:r>
        <w:t xml:space="preserve">Note that, here, 25 represents the Basmala verses at the beginning of each chapter. Since the even and odd numbers are in different length, I did not provide the tail of it, which look like the head of the number as it is reversed like in the rewriting coding pattern.</w:t>
      </w:r>
    </w:p>
    <w:p>
      <w:pPr>
        <w:pStyle w:val="BodyText"/>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all 6348 verses, verse level data as input</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w:t>
      </w:r>
      <w:r>
        <w:t xml:space="preserve"> </w:t>
      </w:r>
      <w:r>
        <w:t xml:space="preserve">“</w:t>
      </w:r>
      <w:r>
        <w:t xml:space="preserve">18547</w:t>
      </w:r>
      <w:r>
        <w:t xml:space="preserve">”</w:t>
      </w:r>
      <w:r>
        <w:t xml:space="preserve"> </w:t>
      </w:r>
      <w:r>
        <w:t xml:space="preserve">digits length big number of the fact code</w:t>
      </w:r>
      <w:r>
        <w:t xml:space="preserve"> </w:t>
      </w:r>
      <w:r>
        <w:t xml:space="preserve">4.2.6.1</w:t>
      </w:r>
      <w:r>
        <w:t xml:space="preserve">:</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1"/>
    <w:bookmarkEnd w:id="112"/>
    <w:bookmarkStart w:id="113" w:name="RewriteDigSumGenVIndx"/>
    <w:p>
      <w:pPr>
        <w:pStyle w:val="Heading3"/>
      </w:pPr>
      <w:r>
        <w:rPr>
          <w:rStyle w:val="SectionNumber"/>
        </w:rPr>
        <w:t xml:space="preserve">4.2.7</w:t>
      </w:r>
      <w:r>
        <w:tab/>
      </w:r>
      <w:r>
        <w:t xml:space="preserve">Rewriting the full text with general verse index and digit sum</w:t>
      </w:r>
    </w:p>
    <w:p>
      <w:pPr>
        <w:pStyle w:val="FirstParagraph"/>
      </w:pPr>
      <w:r>
        <w:t xml:space="preserve">The key coding pattern for this evidence code is again the verse 83:20.</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in many ways. This verse has 2 words and 9 letters. Considering all the 6348 verses, its general verse index is 5949 Here is the key coding pattern over it:</w:t>
      </w:r>
    </w:p>
    <w:p>
      <w:pPr>
        <w:pStyle w:val="BlockText"/>
      </w:pPr>
      <w:r>
        <w:t xml:space="preserve">[5949 | 2 | 9]</w:t>
      </w:r>
    </w:p>
    <w:p>
      <w:pPr>
        <w:pStyle w:val="BlockText"/>
      </w:pPr>
      <w:r>
        <w:t xml:space="preserve">Digit sum of 594929 = 38 = 19x2</w:t>
      </w:r>
    </w:p>
    <w:p>
      <w:pPr>
        <w:pStyle w:val="FirstParagraph"/>
      </w:pPr>
      <w:r>
        <w:t xml:space="preserve">I discovered that, the same key coding pattern also exist over the full text of Quran considering again all the 6348 verses.</w:t>
      </w:r>
    </w:p>
    <w:p>
      <w:pPr>
        <w:pStyle w:val="BodyText"/>
      </w:pPr>
      <w:r>
        <w:t xml:space="preserve">Also, in the next sub-chapter (Chapter</w:t>
      </w:r>
      <w:r>
        <w:t xml:space="preserve"> </w:t>
      </w:r>
      <w:r>
        <w:t xml:space="preserve">4.2.9</w:t>
      </w:r>
      <w:r>
        <w:t xml:space="preserve">), you can see that the same exact coding pattern also exist in the full text of Quran without digit sum operation. It is presented as a</w:t>
      </w:r>
      <w:r>
        <w:t xml:space="preserve"> </w:t>
      </w:r>
      <w:r>
        <w:rPr>
          <w:bCs/>
          <w:b/>
        </w:rPr>
        <w:t xml:space="preserve">fact</w:t>
      </w:r>
      <w:r>
        <w:t xml:space="preserve"> </w:t>
      </w:r>
      <w:r>
        <w:t xml:space="preserve">currently regarding the key coding pattern rules I described. But it has potential to be classified as evidence in case of a new discovery in the future.</w:t>
      </w:r>
    </w:p>
    <w:p>
      <w:pPr>
        <w:pStyle w:val="BodyText"/>
      </w:pPr>
      <w:r>
        <w:t xml:space="preserve">Coming back to current code, considering all the 6348 verse of Quran, here is the illustration of the coding pattern of the big coding representation number as shown below. Below</w:t>
      </w:r>
      <w:r>
        <w:t xml:space="preserve"> </w:t>
      </w:r>
      <w:r>
        <w:t xml:space="preserve">“</w:t>
      </w:r>
      <w:r>
        <w:t xml:space="preserve">DS</w:t>
      </w:r>
      <w:r>
        <w:t xml:space="preserve">”</w:t>
      </w:r>
      <w:r>
        <w:t xml:space="preserve"> </w:t>
      </w:r>
      <w:r>
        <w:t xml:space="preserve">means digital sum operation:</w:t>
      </w:r>
    </w:p>
    <w:p>
      <w:pPr>
        <w:pStyle w:val="BlockText"/>
      </w:pPr>
      <w:r>
        <w:t xml:space="preserve">DS[Last General Verse index, 6348 | Total Words in the Verse | Total Letters in the Verse] DS[ General Verse index 6347 | Total Words in in the Verse | Total Letters in the Verse] . . . . . . DS[General Verse index 2 | Total Words in the Verse | Total Letters in the Verse] DS[ General Verse index 1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13] [ 6347 | 5 | 20] . . . . . . [ 2 | 4 | 18] [1 | 4 | 19]</w:t>
      </w:r>
    </w:p>
    <w:p>
      <w:pPr>
        <w:pStyle w:val="FirstParagraph"/>
      </w:pPr>
      <w:r>
        <w:t xml:space="preserve">Then, the final number after all the concatenation would look like this:</w:t>
      </w:r>
    </w:p>
    <w:p>
      <w:pPr>
        <w:pStyle w:val="BlockText"/>
      </w:pPr>
      <w:r>
        <w:t xml:space="preserve">DS[6348313] DS[6347114520] . . . . . . DS[2418] DS[1419]</w:t>
      </w:r>
    </w:p>
    <w:p>
      <w:pPr>
        <w:pStyle w:val="BlockText"/>
      </w:pPr>
      <w:r>
        <w:t xml:space="preserve">28 27 . . . . . . 2418 1419</w:t>
      </w:r>
    </w:p>
    <w:p>
      <w:pPr>
        <w:pStyle w:val="BlockText"/>
      </w:pPr>
      <w:r>
        <w:t xml:space="preserve">2827 . . . . . . 2418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FunctionTok"/>
        </w:rPr>
        <w:t xml:space="preserve">print</w:t>
      </w:r>
      <w:r>
        <w:rPr>
          <w:rStyle w:val="NormalTok"/>
        </w:rPr>
        <w:t xml:space="preserve">(</w:t>
      </w:r>
      <w:r>
        <w:rPr>
          <w:rStyle w:val="StringTok"/>
        </w:rPr>
        <w:t xml:space="preserve">"Digit sum of each verse representation numbers:"</w:t>
      </w:r>
      <w:r>
        <w:rPr>
          <w:rStyle w:val="NormalTok"/>
        </w:rPr>
        <w:t xml:space="preserve">)</w:t>
      </w:r>
    </w:p>
    <w:p>
      <w:pPr>
        <w:pStyle w:val="SourceCode"/>
      </w:pPr>
      <w:r>
        <w:rPr>
          <w:rStyle w:val="VerbatimChar"/>
        </w:rPr>
        <w:t xml:space="preserve">## [1] "Digit sum of each verse representation number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19 2418 3212 4312 5419 6319 </w:t>
      </w:r>
      <w:r>
        <w:br/>
      </w:r>
      <w:r>
        <w:rPr>
          <w:rStyle w:val="VerbatimChar"/>
        </w:rPr>
        <w:t xml:space="preserve">##   15   15    8   10   19   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13 6347520 6346417  634528  634428 6343414 </w:t>
      </w:r>
      <w:r>
        <w:br/>
      </w:r>
      <w:r>
        <w:rPr>
          <w:rStyle w:val="VerbatimChar"/>
        </w:rPr>
        <w:t xml:space="preserve">##      28      27      31      28      27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693</w:t>
      </w:r>
    </w:p>
    <w:p>
      <w:pPr>
        <w:pStyle w:val="FirstParagraph"/>
      </w:pPr>
      <w:r>
        <w:t xml:space="preserve">Since the key coding pattern from verse 83:20 is using the general verse index from the 6348 verses, as per the rule, I need to test on all the 6348 verses of the full text. However it also exists if we use the numbered 6236 verses. This means we have two trials and one success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You can access the</w:t>
      </w:r>
      <w:r>
        <w:t xml:space="preserve"> </w:t>
      </w:r>
      <w:r>
        <w:t xml:space="preserve">“</w:t>
      </w:r>
      <w:r>
        <w:t xml:space="preserve">12693</w:t>
      </w:r>
      <w:r>
        <w:t xml:space="preserve">”</w:t>
      </w:r>
      <w:r>
        <w:t xml:space="preserve"> </w:t>
      </w:r>
      <w:r>
        <w:t xml:space="preserve">digits length big number from the following:</w:t>
      </w:r>
    </w:p>
    <w:p>
      <w:pPr>
        <w:pStyle w:val="BodyText"/>
      </w:pPr>
      <w:r>
        <w:t xml:space="preserve">One can just copy the big number and paste it into a web based big number calculator and test it herself.</w:t>
      </w:r>
    </w:p>
    <w:p>
      <w:pPr>
        <w:pStyle w:val="BodyText"/>
      </w:pPr>
      <w:r>
        <w:t xml:space="preserve">Here is the</w:t>
      </w:r>
      <w:r>
        <w:t xml:space="preserve"> </w:t>
      </w:r>
      <w:r>
        <w:t xml:space="preserve">“</w:t>
      </w:r>
      <w:r>
        <w:t xml:space="preserve">12693</w:t>
      </w:r>
      <w:r>
        <w:t xml:space="preserve">”</w:t>
      </w:r>
      <w:r>
        <w:t xml:space="preserve"> </w:t>
      </w:r>
      <w:r>
        <w:t xml:space="preserve">digits length big number:</w:t>
      </w:r>
    </w:p>
    <w:p>
      <w:pPr>
        <w:pStyle w:val="BodyText"/>
      </w:pPr>
      <w:r>
        <w:t xml:space="preserve">“</w:t>
      </w:r>
      <w:r>
        <w:t xml:space="preserve">282731282725292520323328322823262027233129342830252528262034313225262823182124252423192125262525223528383235273533322133373133333030273132343036293323252622232936312830292628252734322833332630272426262525242330242424203030302330292932342224293130293321271924252219242826221724132425202627191920232232363835352930253122313131272626263127273531283132252822222833292931252328252819302623292320251926202733253626222321201625262625242218261821293526213021231917142627272220172120231123232023191926241619303337263527322828243633273532242226222832282827262727272626262524252326191821273627252024272822272025272432292118231623252425211923262021172220232327202119162132192520261517212310261920212018252412194739383832333639383243434337373331313831443235384039324230323536354037343228363042444032353431313125383637383536323330243636333332312930272139403936322930292520333536343733272527243735353422323130241847403635313334323130373338353433323132274342304030323527323336382928292630313126383432303328333030223029302831302923233036303336393526272927383532333226242822213528293335312927192432333333312624262924443436333431302928274350414437383525262536373937323430333023383333383826323229243735343028332622292428383632333032283133333032353329312626213630303229362228252627333429292624252824252727262525192019183534413332374334392843423743424336303037403535414127383532344037382936373332332533293628283230242928373228292531272328233130353330292627212732323125303126191928342428262524272724262722262529281721191739463228313133333626393331282726292726213836373433242723212734303751343435282528333736333833272824273732273430303327263129353625303036292825353931283031272530273736323122262629242036242528252525201927344142354430364031293739413636333528362536363431363026253128313031302331282927252626313024312827291730293329302830272119293128302726272628222530313023222524182226273025252617162017333132272522232820253937443831273129253140353527292835322625444233353333272530353633323436242728292738272635212325282521332731302530212023263530322233342529222332322631292528183026383725293225252527163726302837342421331738423739363833403333363838373439312633293930444044373336312829453731313929372823374136293333242422303438333741333124252933283136293428262221393424272829212520323342202728322622212633293738223223162613463640333741302942383932303138273127313237393627233729313131294540343531272332263736413338293331283227333136313428262129413833253230252031232928181827192123241423322427201922211313222825272017252115122639332930352928232133303430312927292233332827222228222018152729212920262424162331313029242523202116312324212019222524192523241722202525232230252826261824232218292327202520231321252827262624192210202045384342374042383336454351413939333737284338413539373436283436384031363435332931382928353036303531324039384029382726353340423231373632382834373430343529322324333437393137292828243435293635303523322424384339313539322629333434413238333336293338373739323236302934363441413929344039293650333634332931322533343534353423272223343234273431242431274437342835253033263139323234352929313024333434403033342124224237413734362831272634392932383438373234394134383741393135303843413732353334343439383036313340382627443941313425313029343034363333222426242131272625243128332925393235312631282531223234303227212622212339384241424032393429453535313133353835283439344640403734353634364042463533403933384733343440422526274939453136282932303135423431293939292728353533333332273126272632303432283123272934352827333027252129433536303447393835324350414334383737303436453734424135383234463933404339354235334240363722323134352631403731313124313531403540303330242923243333263627322324312729352030263027252024322231312127231423123244323339382830312543414035392825263131353430333732343433284036283629313531262737272333323434262723353731322630343123263534393332312818252943362733223128222626302638252827232422233430292026282923201647343040423228313327383536353535312835293737293127303027313031272333353634282829383834293534323130242638363232323119282241312630362829283129273437243328393123273027342621161424242830302322192922272323384432353345252532253236434331292641293336453434323343253226484038313033333426253422323225342629292730363128292624232823293031283426202322183627322519252220262028352520202923152922343218292024252314174638454533283030293041364035363030303324414026382832321727343734363130323235242433323623312422262327293336352328213431313130313726173318272430303323233027192512262729192122261722292333222428212020271638363036322930252525272932302927222228282837323431222030182028302327272419192620262531242532272430232830272430191724282925233126262724182323273123241826192116173028242421202016191424222124231818151413404037413641372932303937353837323734333137303531383139372633363335323736283330263438383636352933322936393736283431252524343930343433282530243033353430282927312636343025263125202526303331312630292127184141413731333628283239343733353037372733423435383734322725313640322930323430262637362934273329263327363233393835303427233831353226313428342832362625242130312227313126263526263125203429283135292521292138383836364030343232404235413133313530344542444237392925292839353838323432372934364335313635323634274031313129292424211736442630394028222329393530343834333436293636332431262720312530313533352828332822444134414729353831363544433837443932294042313540273739323137372932333531353333353332463835373035403131333738323628212536423437383629313231253437322729403629262531323936343722282527373331253033232738263641363437443542293843404444402838373134383436383539393132344242353031323026253446322838283933322627343834373624302528223136353828192823212643384023331930222728362327313830273225253131313433302530192229383635443535313231363740323743372537334041383935363124283133423532324228333028383325293732303026283332283037242227252330223136343028292826283127273630252627233732303324392230192226413132333029191621443637303743293531254535403530373226372345372733302723272226262433373036373531253933363030362925242944373434232925263222383528333722292526243432322936282921282133222433362928262315272632322424241925163045383637324130343133424232333033383427253427313427213134283435263132263128192530302930252826262823354228293427282129283036302429233017191933272432263227221829352524212125242124232735202728202122222943363738283033313230293039282930362224182932312926252028282435322629263024192520312634262723292317182822233319273027182431213119232018171626252226241818261516122522252418151318191822271721222112141115303429262623293224153030292325232024212428263629312725302324322929262024212423173631202327262024191533252625202722211718292626232522202116222620282224172716161529203017181613151418242719252613121616244441363834353436373542393840424432312732353937373534283232294233353630403438272840382736333336322731414539383325313126243733383132293230312737373133332635313335314232363638302831333525323432323327321851444343452831403538474240433731413934384339423543432944352745463143314039353129373431373533333934403839324238413531343747364037303136302533373434343429353320313728413629302831301931343229322925212228424237333140323334364239323436342936263134433734313229312832354233403926342423294039373632282526293039364133283125253230414335313725302220263531283228293227292623313423332728271719322526323122242620163331323130354731242838404440363437392527363936333834413033324340373332312827362630343840392728343432402937302434302533284040282727383320322836243425322726222527282834202821312419172927253327323125261639353538303433392628403336432628342730273331383936383132292938293836392932272931363430302927342731273333303631242923262137353121283429292130353630292424282426212531332626302028262335313222271921231533364043363740263634293933383228293431263335293731293224242627363729302931302926223337373927303228302627353634303237282220304031333522272725163424352527232626222937252233252028251718302619242718241616102928253033212820262836273226273330262723313934412735252527223029213131253023242331293425213324272524303125283133243527273432342428242324252328272322352124232225312032232619222112162629272424222422222339363531252438312630323832322824223027253531312928282524242434243133382726272825303329292832283526262720262817212527201636362720332620232824273130222124182016222929272825312127271920272921242416231323353830323634342221212731343238302927303233312931372830303235323826292128222330242437232825251926252635272733372526222320263332232221223119152819232728252118141528312424222526242418293616252519202525144034333424303228353135362632243035252729313329303228261931192825313220242127212729263226272625241521362426272824221918203429272619272614232129292522292420182413273325302213182720213232192723162312231339464334424640394132344045393640343742324042404338423933333037343731333840303436363634453129373231303136343930343736323535383231243029312228253733333225363324243135413230242630272434263022222228282630393934323537323528263938353632343127313034423429383233283628404041342933292227223428283525293028272629353335263528322827343731263225332230294134283133333528312731372729292423222216262631333223323223254044383638363730252546413642404438323329393732294242333139243739384239323330313143383332392643283927403738274034332428243333373633412630362631322535322524241925303134413134312125193133244128293221242239364439342631333326403340442935362927283833353734233038293438373728353831322825363432333130323320253335343227282629251741402735222523363333333333303632301731293031253532302124252433252327292324322114403340404032263532364141312738293634303331313142303542343433342836292931281924313634273127313536272232373032332926341922303733332832242932283635323632242531162828362434243020212418312030212926231514124640343740413031283036384337423426292533403739282732262725283430273432273132202737313027322731252531322936313726292927313032223120222333211731243428212224202117312930192223212026252927392823232323173141373144313532363030354043254030383130213432253632412327272238362935382136382524373232352830342421283228353431313328232338343922362522252325273331292225281921193332223121232023262829322528262121202519313036363132313228294233303627252834262731343940263021252825253736293225212618323725263027372923242927352934262624273023352733242427252426212521262725171919242832312830232924173122342321282925262219133942363729253830292632352938293124242027273938242720202423223542292835253321171728252634382624222520342932173116232018262220322024232420321327312917342726241913252223242122252616253131222626232219251529424124242825262822383720342326361716202829222619212321231830292624322725231633243426343028262619173529332533212420181728243028292021222020262124272720241518172727262523212714271930232031191719169114038483944353431364048424036363632333130403641383228283834303741373633273526212940383441383541383226384140413336333224284438313231293331302742353536283333291825313938233231241725283228273419232422222142454038424144374028484639293839363937323827403036372937403037403439384031252328373138343435253432273538333136303030292635373231292930273517353134262737342533233023263028313323292737333422192728222824363233404134272730364238423938303837383436382836352734273434384331333130333124373238353836294021292740433039364041262831302939332835242923263235412932232227282834253534263729282324383425252526302425313734452541323436273440393931373228283338413135433439303130214144374227242425313032373328332832232030384132213327273222323837333227292926312233213223203231222727273226282528192419313028252137232318262332414129243137343126363734433937313332323335273436333333302742363334362129303622373534273224162824272926312028302737272437282530333432292424423328253626202133273731283132232020192039493024242028322923393839333224322532373936302231363135283533323735243533243122354038294027312531223330283235202924332941303236272617352832332424252425272221172726292623242124292724252726292920292918313127241918221422203340323738322439202530433533292433333222393135333227272929283329402435262823242334323027272923261918253430283036233021202632232228232228232730272524332922242419302318352224252112182630262827222132131540293121304433272934343034304025373622243735343325342735202639414337292134292622303526223130322925182831302824202220352428223530282224242219363025263427161925182528262923172524151928322518142722162014303629394236352324273138373634312127292338372236332721332627302926362721251818183830333427251826322629262622362223222120283227312516182727202519211921231613142429312127292329191924311817202415212416932343326362631252717303124253119352623183831312625292222212235343628292021212417251933362628271818193832183218322519121925242719203023212126222033242420192127201918222017181813211713222419191081515</w:t>
      </w:r>
      <w:r>
        <w:t xml:space="preserve">”</w:t>
      </w:r>
    </w:p>
    <w:bookmarkEnd w:id="113"/>
    <w:bookmarkStart w:id="114" w:name="RewriteDigSumGenVIndxLettPerW"/>
    <w:p>
      <w:pPr>
        <w:pStyle w:val="Heading3"/>
      </w:pPr>
      <w:r>
        <w:rPr>
          <w:rStyle w:val="SectionNumber"/>
        </w:rPr>
        <w:t xml:space="preserve">4.2.8</w:t>
      </w:r>
      <w:r>
        <w:tab/>
      </w:r>
      <w:r>
        <w:t xml:space="preserve">Rewriting with general verse index, digit sum and letters per word</w:t>
      </w:r>
    </w:p>
    <w:p>
      <w:pPr>
        <w:pStyle w:val="FirstParagraph"/>
      </w:pPr>
      <w:r>
        <w:t xml:space="preserve">The key coding pattern for this evidence code is again the verse 83:20.</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in many ways. This verse has 2 words and 9 letters. The first word has 4 and second word has 5 letters. Instead of total number of letters, we place the number of letters per word in the same place we see on the text. Considering all the 6348 verses, its general verse index is 5949 Here is the key coding pattern over it:</w:t>
      </w:r>
    </w:p>
    <w:p>
      <w:pPr>
        <w:pStyle w:val="BlockText"/>
      </w:pPr>
      <w:r>
        <w:t xml:space="preserve">[5949 | 2 | 5 | 4]</w:t>
      </w:r>
    </w:p>
    <w:p>
      <w:pPr>
        <w:pStyle w:val="BlockText"/>
      </w:pPr>
      <w:r>
        <w:t xml:space="preserve">Digit sum of 5949254 = 38 = 19x2</w:t>
      </w:r>
    </w:p>
    <w:p>
      <w:pPr>
        <w:pStyle w:val="FirstParagraph"/>
      </w:pPr>
      <w:r>
        <w:t xml:space="preserve">I discovered that, the same key coding pattern also exist over the full text of Quran considering again all the 6348 verses.</w:t>
      </w:r>
    </w:p>
    <w:p>
      <w:pPr>
        <w:pStyle w:val="BodyText"/>
      </w:pPr>
      <w:r>
        <w:t xml:space="preserve">Coming back to current code, considering all the 6348 verse of Quran, here is the illustration of the coding pattern of the big coding representation number as shown below. Below</w:t>
      </w:r>
      <w:r>
        <w:t xml:space="preserve"> </w:t>
      </w:r>
      <w:r>
        <w:t xml:space="preserve">“</w:t>
      </w:r>
      <w:r>
        <w:t xml:space="preserve">DS</w:t>
      </w:r>
      <w:r>
        <w:t xml:space="preserve">”</w:t>
      </w:r>
      <w:r>
        <w:t xml:space="preserve"> </w:t>
      </w:r>
      <w:r>
        <w:t xml:space="preserve">means digital sum operation:</w:t>
      </w:r>
    </w:p>
    <w:p>
      <w:pPr>
        <w:pStyle w:val="BlockText"/>
      </w:pPr>
      <w:r>
        <w:t xml:space="preserve">DS[Last General Verse index, 6348 | Total Words in the Verse | Number of Letters per word in the Verse] DS[ General Verse index 6347 | Total Words in in the Verse | Number of Letters per word in the Verse] . . . . . . DS[General Verse index 2 | Total Words in the Verse | Number of Letters per word in the Verse] DS[ General Verse index 1 | Total Words in the Verse | Number of Letters per word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6 5 2] [ 6347 | 5 | 5 4 2 5 4] . . . . . . [ 2 | 4 | 8 2 3 5] [1 | 4 | 6 6 4 3]</w:t>
      </w:r>
    </w:p>
    <w:p>
      <w:pPr>
        <w:pStyle w:val="FirstParagraph"/>
      </w:pPr>
      <w:r>
        <w:t xml:space="preserve">Then, the final number after all the concatenation would look like this:</w:t>
      </w:r>
    </w:p>
    <w:p>
      <w:pPr>
        <w:pStyle w:val="BlockText"/>
      </w:pPr>
      <w:r>
        <w:t xml:space="preserve">DS[63483652] DS[6347554254] . . . . . . DS[248235] DS[146643]</w:t>
      </w:r>
    </w:p>
    <w:p>
      <w:pPr>
        <w:pStyle w:val="BlockText"/>
      </w:pPr>
      <w:r>
        <w:t xml:space="preserve">37 45 . . . . . . 24 24</w:t>
      </w:r>
    </w:p>
    <w:p>
      <w:pPr>
        <w:pStyle w:val="BlockText"/>
      </w:pPr>
      <w:r>
        <w:t xml:space="preserve">3745 . . . . . . 2424</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FunctionTok"/>
        </w:rPr>
        <w:t xml:space="preserve">print</w:t>
      </w:r>
      <w:r>
        <w:rPr>
          <w:rStyle w:val="NormalTok"/>
        </w:rPr>
        <w:t xml:space="preserve">(</w:t>
      </w:r>
      <w:r>
        <w:rPr>
          <w:rStyle w:val="StringTok"/>
        </w:rPr>
        <w:t xml:space="preserve">"Digit sum of each verse representation numbers:"</w:t>
      </w:r>
      <w:r>
        <w:rPr>
          <w:rStyle w:val="NormalTok"/>
        </w:rPr>
        <w:t xml:space="preserve">)</w:t>
      </w:r>
    </w:p>
    <w:p>
      <w:pPr>
        <w:pStyle w:val="SourceCode"/>
      </w:pPr>
      <w:r>
        <w:rPr>
          <w:rStyle w:val="VerbatimChar"/>
        </w:rPr>
        <w:t xml:space="preserve">## [1] "Digit sum of each verse representation number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19 2418 3212 4312 5419 6319 </w:t>
      </w:r>
      <w:r>
        <w:br/>
      </w:r>
      <w:r>
        <w:rPr>
          <w:rStyle w:val="VerbatimChar"/>
        </w:rPr>
        <w:t xml:space="preserve">##   15   15    8   10   19   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13 6347520 6346417  634528  634428 6343414 </w:t>
      </w:r>
      <w:r>
        <w:br/>
      </w:r>
      <w:r>
        <w:rPr>
          <w:rStyle w:val="VerbatimChar"/>
        </w:rPr>
        <w:t xml:space="preserve">##      28      27      31      28      27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693</w:t>
      </w:r>
    </w:p>
    <w:p>
      <w:pPr>
        <w:pStyle w:val="FirstParagraph"/>
      </w:pPr>
      <w:r>
        <w:t xml:space="preserve">Since the key coding pattern from verse 83:20 is using the general verse index from the 6348 verses, as per the rule, I need to test on all the 6348 verses of the full text. This means we have one trial and one success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You can access the</w:t>
      </w:r>
      <w:r>
        <w:t xml:space="preserve"> </w:t>
      </w:r>
      <w:r>
        <w:t xml:space="preserve">“</w:t>
      </w:r>
      <w:r>
        <w:t xml:space="preserve">12693</w:t>
      </w:r>
      <w:r>
        <w:t xml:space="preserve">”</w:t>
      </w:r>
      <w:r>
        <w:t xml:space="preserve"> </w:t>
      </w:r>
      <w:r>
        <w:t xml:space="preserve">digits length big number from the following:</w:t>
      </w:r>
    </w:p>
    <w:p>
      <w:pPr>
        <w:pStyle w:val="BodyText"/>
      </w:pPr>
      <w:r>
        <w:t xml:space="preserve">One can just copy the big number and paste it into a web based big number calculator and test it herself.</w:t>
      </w:r>
    </w:p>
    <w:p>
      <w:pPr>
        <w:pStyle w:val="BodyText"/>
      </w:pPr>
      <w:r>
        <w:t xml:space="preserve">Here is the</w:t>
      </w:r>
      <w:r>
        <w:t xml:space="preserve"> </w:t>
      </w:r>
      <w:r>
        <w:t xml:space="preserve">“</w:t>
      </w:r>
      <w:r>
        <w:t xml:space="preserve">12693</w:t>
      </w:r>
      <w:r>
        <w:t xml:space="preserve">”</w:t>
      </w:r>
      <w:r>
        <w:t xml:space="preserve"> </w:t>
      </w:r>
      <w:r>
        <w:t xml:space="preserve">digits length big number:</w:t>
      </w:r>
    </w:p>
    <w:p>
      <w:pPr>
        <w:pStyle w:val="BodyText"/>
      </w:pPr>
      <w:r>
        <w:t xml:space="preserve">“</w:t>
      </w:r>
      <w:r>
        <w:t xml:space="preserve">282731282725292520323328322823262027233129342830252528262034313225262823182124252423192125262525223528383235273533322133373133333030273132343036293323252622232936312830292628252734322833332630272426262525242330242424203030302330292932342224293130293321271924252219242826221724132425202627191920232232363835352930253122313131272626263127273531283132252822222833292931252328252819302623292320251926202733253626222321201625262625242218261821293526213021231917142627272220172120231123232023191926241619303337263527322828243633273532242226222832282827262727272626262524252326191821273627252024272822272025272432292118231623252425211923262021172220232327202119162132192520261517212310261920212018252412194739383832333639383243434337373331313831443235384039324230323536354037343228363042444032353431313125383637383536323330243636333332312930272139403936322930292520333536343733272527243735353422323130241847403635313334323130373338353433323132274342304030323527323336382928292630313126383432303328333030223029302831302923233036303336393526272927383532333226242822213528293335312927192432333333312624262924443436333431302928274350414437383525262536373937323430333023383333383826323229243735343028332622292428383632333032283133333032353329312626213630303229362228252627333429292624252824252727262525192019183534413332374334392843423743424336303037403535414127383532344037382936373332332533293628283230242928373228292531272328233130353330292627212732323125303126191928342428262524272724262722262529281721191739463228313133333626393331282726292726213836373433242723212734303751343435282528333736333833272824273732273430303327263129353625303036292825353931283031272530273736323122262629242036242528252525201927344142354430364031293739413636333528362536363431363026253128313031302331282927252626313024312827291730293329302830272119293128302726272628222530313023222524182226273025252617162017333132272522232820253937443831273129253140353527292835322625444233353333272530353633323436242728292738272635212325282521332731302530212023263530322233342529222332322631292528183026383725293225252527163726302837342421331738423739363833403333363838373439312633293930444044373336312829453731313929372823374136293333242422303438333741333124252933283136293428262221393424272829212520323342202728322622212633293738223223162613463640333741302942383932303138273127313237393627233729313131294540343531272332263736413338293331283227333136313428262129413833253230252031232928181827192123241423322427201922211313222825272017252115122639332930352928232133303430312927292233332827222228222018152729212920262424162331313029242523202116312324212019222524192523241722202525232230252826261824232218292327202520231321252827262624192210202045384342374042383336454351413939333737284338413539373436283436384031363435332931382928353036303531324039384029382726353340423231373632382834373430343529322324333437393137292828243435293635303523322424384339313539322629333434413238333336293338373739323236302934363441413929344039293650333634332931322533343534353423272223343234273431242431274437342835253033263139323234352929313024333434403033342124224237413734362831272634392932383438373234394134383741393135303843413732353334343439383036313340382627443941313425313029343034363333222426242131272625243128332925393235312631282531223234303227212622212339384241424032393429453535313133353835283439344640403734353634364042463533403933384733343440422526274939453136282932303135423431293939292728353533333332273126272632303432283123272934352827333027252129433536303447393835324350414334383737303436453734424135383234463933404339354235334240363722323134352631403731313124313531403540303330242923243333263627322324312729352030263027252024322231312127231423123244323339382830312543414035392825263131353430333732343433284036283629313531262737272333323434262723353731322630343123263534393332312818252943362733223128222626302638252827232422233430292026282923201647343040423228313327383536353535312835293737293127303027313031272333353634282829383834293534323130242638363232323119282241312630362829283129273437243328393123273027342621161424242830302322192922272323384432353345252532253236434331292641293336453434323343253226484038313033333426253422323225342629292730363128292624232823293031283426202322183627322519252220262028352520202923152922343218292024252314174638454533283030293041364035363030303324414026382832321727343734363130323235242433323623312422262327293336352328213431313130313726173318272430303323233027192512262729192122261722292333222428212020271638363036322930252525272932302927222228282837323431222030182028302327272419192620262531242532272430232830272430191724282925233126262724182323273123241826192116173028242421202016191424222124231818151413404037413641372932303937353837323734333137303531383139372633363335323736283330263438383636352933322936393736283431252524343930343433282530243033353430282927312636343025263125202526303331312630292127184141413731333628283239343733353037372733423435383734322725313640322930323430262637362934273329263327363233393835303427233831353226313428342832362625242130312227313126263526263125203429283135292521292138383836364030343232404235413133313530344542444237392925292839353838323432372934364335313635323634274031313129292424211736442630394028222329393530343834333436293636332431262720312530313533352828332822444134414729353831363544433837443932294042313540273739323137372932333531353333353332463835373035403131333738323628212536423437383629313231253437322729403629262531323936343722282527373331253033232738263641363437443542293843404444402838373134383436383539393132344242353031323026253446322838283933322627343834373624302528223136353828192823212643384023331930222728362327313830273225253131313433302530192229383635443535313231363740323743372537334041383935363124283133423532324228333028383325293732303026283332283037242227252330223136343028292826283127273630252627233732303324392230192226413132333029191621443637303743293531254535403530373226372345372733302723272226262433373036373531253933363030362925242944373434232925263222383528333722292526243432322936282921282133222433362928262315272632322424241925163045383637324130343133424232333033383427253427313427213134283435263132263128192530302930252826262823354228293427282129283036302429233017191933272432263227221829352524212125242124232735202728202122222943363738283033313230293039282930362224182932312926252028282435322629263024192520312634262723292317182822233319273027182431213119232018171626252226241818261516122522252418151318191822271721222112141115303429262623293224153030292325232024212428263629312725302324322929262024212423173631202327262024191533252625202722211718292626232522202116222620282224172716161529203017181613151418242719252613121616244441363834353436373542393840424432312732353937373534283232294233353630403438272840382736333336322731414539383325313126243733383132293230312737373133332635313335314232363638302831333525323432323327321851444343452831403538474240433731413934384339423543432944352745463143314039353129373431373533333934403839324238413531343747364037303136302533373434343429353320313728413629302831301931343229322925212228424237333140323334364239323436342936263134433734313229312832354233403926342423294039373632282526293039364133283125253230414335313725302220263531283228293227292623313423332728271719322526323122242620163331323130354731242838404440363437392527363936333834413033324340373332312827362630343840392728343432402937302434302533284040282727383320322836243425322726222527282834202821312419172927253327323125261639353538303433392628403336432628342730273331383936383132292938293836392932272931363430302927342731273333303631242923262137353121283429292130353630292424282426212531332626302028262335313222271921231533364043363740263634293933383228293431263335293731293224242627363729302931302926223337373927303228302627353634303237282220304031333522272725163424352527232626222937252233252028251718302619242718241616102928253033212820262836273226273330262723313934412735252527223029213131253023242331293425213324272524303125283133243527273432342428242324252328272322352124232225312032232619222112162629272424222422222339363531252438312630323832322824223027253531312928282524242434243133382726272825303329292832283526262720262817212527201636362720332620232824273130222124182016222929272825312127271920272921242416231323353830323634342221212731343238302927303233312931372830303235323826292128222330242437232825251926252635272733372526222320263332232221223119152819232728252118141528312424222526242418293616252519202525144034333424303228353135362632243035252729313329303228261931192825313220242127212729263226272625241521362426272824221918203429272619272614232129292522292420182413273325302213182720213232192723162312231339464334424640394132344045393640343742324042404338423933333037343731333840303436363634453129373231303136343930343736323535383231243029312228253733333225363324243135413230242630272434263022222228282630393934323537323528263938353632343127313034423429383233283628404041342933292227223428283525293028272629353335263528322827343731263225332230294134283133333528312731372729292423222216262631333223323223254044383638363730252546413642404438323329393732294242333139243739384239323330313143383332392643283927403738274034332428243333373633412630362631322535322524241925303134413134312125193133244128293221242239364439342631333326403340442935362927283833353734233038293438373728353831322825363432333130323320253335343227282629251741402735222523363333333333303632301731293031253532302124252433252327292324322114403340404032263532364141312738293634303331313142303542343433342836292931281924313634273127313536272232373032332926341922303733332832242932283635323632242531162828362434243020212418312030212926231514124640343740413031283036384337423426292533403739282732262725283430273432273132202737313027322731252531322936313726292927313032223120222333211731243428212224202117312930192223212026252927392823232323173141373144313532363030354043254030383130213432253632412327272238362935382136382524373232352830342421283228353431313328232338343922362522252325273331292225281921193332223121232023262829322528262121202519313036363132313228294233303627252834262731343940263021252825253736293225212618323725263027372923242927352934262624273023352733242427252426212521262725171919242832312830232924173122342321282925262219133942363729253830292632352938293124242027273938242720202423223542292835253321171728252634382624222520342932173116232018262220322024232420321327312917342726241913252223242122252616253131222626232219251529424124242825262822383720342326361716202829222619212321231830292624322725231633243426343028262619173529332533212420181728243028292021222020262124272720241518172727262523212714271930232031191719169114038483944353431364048424036363632333130403641383228283834303741373633273526212940383441383541383226384140413336333224284438313231293331302742353536283333291825313938233231241725283228273419232422222142454038424144374028484639293839363937323827403036372937403037403439384031252328373138343435253432273538333136303030292635373231292930273517353134262737342533233023263028313323292737333422192728222824363233404134272730364238423938303837383436382836352734273434384331333130333124373238353836294021292740433039364041262831302939332835242923263235412932232227282834253534263729282324383425252526302425313734452541323436273440393931373228283338413135433439303130214144374227242425313032373328332832232030384132213327273222323837333227292926312233213223203231222727273226282528192419313028252137232318262332414129243137343126363734433937313332323335273436333333302742363334362129303622373534273224162824272926312028302737272437282530333432292424423328253626202133273731283132232020192039493024242028322923393839333224322532373936302231363135283533323735243533243122354038294027312531223330283235202924332941303236272617352832332424252425272221172726292623242124292724252726292920292918313127241918221422203340323738322439202530433533292433333222393135333227272929283329402435262823242334323027272923261918253430283036233021202632232228232228232730272524332922242419302318352224252112182630262827222132131540293121304433272934343034304025373622243735343325342735202639414337292134292622303526223130322925182831302824202220352428223530282224242219363025263427161925182528262923172524151928322518142722162014303629394236352324273138373634312127292338372236332721332627302926362721251818183830333427251826322629262622362223222120283227312516182727202519211921231613142429312127292329191924311817202415212416932343326362631252717303124253119352623183831312625292222212235343628292021212417251933362628271818193832183218322519121925242719203023212126222033242420192127201918222017181813211713222419191081515</w:t>
      </w:r>
      <w:r>
        <w:t xml:space="preserve">”</w:t>
      </w:r>
    </w:p>
    <w:bookmarkEnd w:id="114"/>
    <w:bookmarkStart w:id="116" w:name="RewrByVerseIndx"/>
    <w:p>
      <w:pPr>
        <w:pStyle w:val="Heading3"/>
      </w:pPr>
      <w:r>
        <w:rPr>
          <w:rStyle w:val="SectionNumber"/>
        </w:rPr>
        <w:t xml:space="preserve">4.2.9</w:t>
      </w:r>
      <w:r>
        <w:tab/>
      </w:r>
      <w:r>
        <w:t xml:space="preserve">Rewrite the full text of Quran regarding general verse indexes</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Since the beginning of the main chapter, Chapter</w:t>
      </w:r>
      <w:r>
        <w:t xml:space="preserve"> </w:t>
      </w:r>
      <w:r>
        <w:t xml:space="preserve">4</w:t>
      </w:r>
      <w:r>
        <w:t xml:space="preserve">, I have been presenting key coding pattern based evidences. Until this chapter, we have seen many key coding pair based evidence codes we have witnessed. Then, I thought, could 7 of those pairs of codes be referred by the verse 15:87? It is just an hypothesis after witnessing miraculous key coding based evidences.</w:t>
      </w:r>
    </w:p>
    <w:p>
      <w:pPr>
        <w:pStyle w:val="BodyText"/>
      </w:pPr>
      <w:r>
        <w:t xml:space="preserve">For the verse, I will use a Turkish translation and then translate the Turkish translation of the verse to English myself. This is because, I find the direct English translations does not directly translate the direct meaning of the word</w:t>
      </w:r>
      <w:r>
        <w:t xml:space="preserve"> </w:t>
      </w:r>
      <w:r>
        <w:t xml:space="preserve">“</w:t>
      </w:r>
      <w:r>
        <w:t xml:space="preserve">al-Mathani</w:t>
      </w:r>
      <w:r>
        <w:t xml:space="preserve">”</w:t>
      </w:r>
      <w:r>
        <w:t xml:space="preserve"> </w:t>
      </w:r>
      <w:r>
        <w:t xml:space="preserve">as</w:t>
      </w:r>
      <w:r>
        <w:t xml:space="preserve"> </w:t>
      </w:r>
      <w:r>
        <w:t xml:space="preserve">“</w:t>
      </w:r>
      <w:r>
        <w:t xml:space="preserve">pair</w:t>
      </w:r>
      <w:r>
        <w:t xml:space="preserve">”</w:t>
      </w:r>
      <w:r>
        <w:t xml:space="preserve"> </w:t>
      </w:r>
      <w:r>
        <w:t xml:space="preserve">but translate that as</w:t>
      </w:r>
      <w:r>
        <w:t xml:space="preserve"> </w:t>
      </w:r>
      <w:r>
        <w:t xml:space="preserve">“</w:t>
      </w:r>
      <w:r>
        <w:t xml:space="preserve">repeated</w:t>
      </w:r>
      <w:r>
        <w:t xml:space="preserve">”</w:t>
      </w:r>
      <w:r>
        <w:t xml:space="preserve">, which may be an alternative translation. They might have done so as the</w:t>
      </w:r>
      <w:r>
        <w:t xml:space="preserve"> </w:t>
      </w:r>
      <w:r>
        <w:t xml:space="preserve">“</w:t>
      </w:r>
      <w:r>
        <w:t xml:space="preserve">pair</w:t>
      </w:r>
      <w:r>
        <w:t xml:space="preserve">”</w:t>
      </w:r>
      <w:r>
        <w:t xml:space="preserve"> </w:t>
      </w:r>
      <w:r>
        <w:t xml:space="preserve">might seem less meaningful to them. However, I had seen some Turkish translations who directly translated the verse. Let me first present the verse about the</w:t>
      </w:r>
      <w:r>
        <w:t xml:space="preserve"> </w:t>
      </w:r>
      <w:r>
        <w:t xml:space="preserve">“</w:t>
      </w:r>
      <w:r>
        <w:t xml:space="preserve">the seven pairs</w:t>
      </w:r>
      <w:r>
        <w:t xml:space="preserve">”</w:t>
      </w:r>
      <w:r>
        <w:t xml:space="preserve"> </w:t>
      </w:r>
      <w:r>
        <w:t xml:space="preserve">in the original Turkish translation from the author and then translate it to English myself.</w:t>
      </w:r>
    </w:p>
    <w:p>
      <w:pPr>
        <w:pStyle w:val="BodyText"/>
      </w:pPr>
      <w:r>
        <w:t xml:space="preserve">Turkish original translation from the author:</w:t>
      </w:r>
    </w:p>
    <w:p>
      <w:pPr>
        <w:pStyle w:val="BlockText"/>
      </w:pPr>
      <w:r>
        <w:t xml:space="preserve">15:87 Andolsun! Biz sana yedi ikili ile büyük Kur’anı verdik. (Kuran, B.Saglam, kuranmeali.com)</w:t>
      </w:r>
    </w:p>
    <w:p>
      <w:pPr>
        <w:pStyle w:val="FirstParagraph"/>
      </w:pPr>
      <w:r>
        <w:t xml:space="preserve">My English translation of this verse:</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The scholars are not fully agreeing about the meaning of this verse but they mostly think that it refers to the first chapter of Quran with the 7 verses, which is Al-Fatiha. It might be true but I suggest the scholars to also consider 7 pairs from the 19 based codes I discovered and presented in this main chapter so far under Chapter</w:t>
      </w:r>
      <w:r>
        <w:t xml:space="preserve"> </w:t>
      </w:r>
      <w:r>
        <w:t xml:space="preserve">4</w:t>
      </w:r>
      <w:r>
        <w:t xml:space="preserve">.</w:t>
      </w:r>
    </w:p>
    <w:p>
      <w:pPr>
        <w:pStyle w:val="BodyText"/>
      </w:pPr>
      <w:r>
        <w:t xml:space="preserve">After these thoughts, I discovered another potential key coding pattern in the exact verse that mentions the</w:t>
      </w:r>
      <w:r>
        <w:t xml:space="preserve"> </w:t>
      </w:r>
      <w:r>
        <w:t xml:space="preserve">“</w:t>
      </w:r>
      <w:r>
        <w:t xml:space="preserve">the seven pairs</w:t>
      </w:r>
      <w:r>
        <w:t xml:space="preserve">”</w:t>
      </w:r>
      <w:r>
        <w:t xml:space="preserve">.</w:t>
      </w:r>
    </w:p>
    <w:p>
      <w:pPr>
        <w:pStyle w:val="BodyText"/>
      </w:pPr>
      <w:r>
        <w:t xml:space="preserve">The verse 15:87 has the general verse index 1902 considering all the 6348 verse of Quran. Namely, it is the 1902th verse when counted from the first verse. It has 7 words and 36 letters. When concatenated we observe a key coding number as it is multiple of 19 as follows:</w:t>
      </w:r>
    </w:p>
    <w:p>
      <w:pPr>
        <w:pStyle w:val="BlockText"/>
      </w:pPr>
      <w:r>
        <w:t xml:space="preserve">1902 | 7 | 36 is concatenated</w:t>
      </w:r>
    </w:p>
    <w:p>
      <w:pPr>
        <w:pStyle w:val="BlockText"/>
      </w:pPr>
      <w:r>
        <w:t xml:space="preserve">1902736 /19 = 100144</w:t>
      </w:r>
    </w:p>
    <w:p>
      <w:pPr>
        <w:pStyle w:val="FirstParagraph"/>
      </w:pPr>
      <w:r>
        <w:t xml:space="preserve">When I test this key coding pattern over the full text of Quran considering the 6348 verses, I discovered that is it also multiple of 19, which I will present below in more detail.</w:t>
      </w:r>
    </w:p>
    <w:p>
      <w:pPr>
        <w:pStyle w:val="BodyText"/>
      </w:pPr>
      <w:r>
        <w:t xml:space="preserve">In Evidence</w:t>
      </w:r>
      <w:r>
        <w:t xml:space="preserve"> </w:t>
      </w:r>
      <w:r>
        <w:t xml:space="preserve">4.2.4.1</w:t>
      </w:r>
      <w:r>
        <w:t xml:space="preserve">, I had used the 4 main descriptors numbers to rewrite the full text of Quran. It was the natural way of rewriting the full text by the 4 main descriptive numbers. However, we can also refer to each verse by their general verse index that we assign from 1 to 6348 to the full text. If we use only use these general verse indexes and refer to each verse, we can similarly rewrite the full text of Quran by the number of words and letters per verse in natural order. As you will see in the following, I will use this key coding pattern and rewrite, the full text of Quran regarding the total number of verses 6348.</w:t>
      </w:r>
    </w:p>
    <w:p>
      <w:pPr>
        <w:pStyle w:val="BodyText"/>
      </w:pPr>
      <w:r>
        <w:t xml:space="preserve">As we know, Quran is written from right to left and I again follow this same pattern while rewriting the text by the descriptive numbers. As per the rules, whenever we have letters information as have to use rewriting code pattern if we are testing a single text. This represents the rewriting of the whole text of Quran with respect to number of words and letters per general verse index and supports the hypothesis that there is no redundant or missing words or letters in each verse and their orders are also correct.</w:t>
      </w:r>
    </w:p>
    <w:p>
      <w:pPr>
        <w:pStyle w:val="BodyText"/>
      </w:pPr>
      <w:r>
        <w:t xml:space="preserve">Considering all the 6348 verse of Quran, here is the illustration of the coding pattern of the big coding representation number as shown below:</w:t>
      </w:r>
    </w:p>
    <w:p>
      <w:pPr>
        <w:pStyle w:val="BlockText"/>
      </w:pPr>
      <w:r>
        <w:t xml:space="preserve">[ Last General Verse index, 6348 | Total Words in the Verse | Total Letters in the Verse] [ General Verse index, 6347 | Total Words in the Verse | Total Letters in the Verse] . . . . . . . [ General Verse index, 2 | Total Words in the Verse | Total Letters in the Verse] [ General Verse index, 1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13] [ 6347 | 5 | 20] . . . . . . [ 2 | 4 | 18] [1 | 4 | 19]</w:t>
      </w:r>
    </w:p>
    <w:p>
      <w:pPr>
        <w:pStyle w:val="FirstParagraph"/>
      </w:pPr>
      <w:r>
        <w:t xml:space="preserve">And, the final number after all the concatenation would look like this:</w:t>
      </w:r>
    </w:p>
    <w:p>
      <w:pPr>
        <w:pStyle w:val="BlockText"/>
      </w:pPr>
      <w:r>
        <w:t xml:space="preserve">6348313 6347520 . . . . . . 2418 1419</w:t>
      </w:r>
    </w:p>
    <w:p>
      <w:pPr>
        <w:pStyle w:val="BlockText"/>
      </w:pPr>
      <w:r>
        <w:t xml:space="preserve">63483136347520 . . . . . . 24181419</w:t>
      </w:r>
    </w:p>
    <w:p>
      <w:pPr>
        <w:pStyle w:val="FirstParagraph"/>
      </w:pPr>
      <w:r>
        <w:t xml:space="preserve">As you may have noted that, the exact coding pattern was observed with additional digit sum operation in the 83:20 verse based evidence, Evidence</w:t>
      </w:r>
      <w:r>
        <w:t xml:space="preserve"> </w:t>
      </w:r>
      <w:r>
        <w:t xml:space="preserve">4.2.7</w:t>
      </w:r>
      <w:r>
        <w:t xml:space="preserve">. Therefore, I placed thhis code uunder that chapter as a fact as they are strongly related.</w:t>
      </w:r>
    </w:p>
    <w:p>
      <w:pPr>
        <w:pStyle w:val="BodyText"/>
      </w:pPr>
      <w:r>
        <w:t xml:space="preserve">In the following proof, I demonstrate that this hypothesis for the case of 6348, which represents the total general verse indexes of the full text of Quran.</w:t>
      </w:r>
    </w:p>
    <w:p>
      <w:pPr>
        <w:pStyle w:val="SourceCode"/>
      </w:pPr>
      <w:r>
        <w:rPr>
          <w:rStyle w:val="CommentTok"/>
        </w:rPr>
        <w:t xml:space="preserve">#Verse index (VerseI)  as descripto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matches the coding from right to left as in Arabic.</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7284</w:t>
      </w:r>
    </w:p>
    <w:p>
      <w:pPr>
        <w:pStyle w:val="FirstParagraph"/>
      </w:pPr>
      <w:r>
        <w:t xml:space="preserve">In Evidence</w:t>
      </w:r>
      <w:r>
        <w:t xml:space="preserve"> </w:t>
      </w:r>
      <w:r>
        <w:t xml:space="preserve">4.2.4.1</w:t>
      </w:r>
      <w:r>
        <w:t xml:space="preserve">, we had witnessed that we could rewrite Quran by concatenating the 6348 representation numbers of each verse at the verse level. In this potentially</w:t>
      </w:r>
      <w:r>
        <w:t xml:space="preserve"> </w:t>
      </w:r>
      <w:r>
        <w:rPr>
          <w:bCs/>
          <w:b/>
        </w:rPr>
        <w:t xml:space="preserve">key coding pattern</w:t>
      </w:r>
      <w:r>
        <w:t xml:space="preserve"> </w:t>
      </w:r>
      <w:r>
        <w:t xml:space="preserve">based code of Chapter</w:t>
      </w:r>
      <w:r>
        <w:t xml:space="preserve"> </w:t>
      </w:r>
      <w:r>
        <w:t xml:space="preserve">4.2.9</w:t>
      </w:r>
      <w:r>
        <w:t xml:space="preserve">, we also witnessed a similar rewriting coding, but using the general verse indexes in all the same 6348 verses.</w:t>
      </w:r>
    </w:p>
    <w:p>
      <w:pPr>
        <w:pStyle w:val="BodyText"/>
      </w:pPr>
      <w:r>
        <w:t xml:space="preserve">For the reference, to the best of my knowledge, Code</w:t>
      </w:r>
      <w:r>
        <w:t xml:space="preserve"> </w:t>
      </w:r>
      <w:r>
        <w:t xml:space="preserve">4.2.9</w:t>
      </w:r>
      <w:r>
        <w:t xml:space="preserve"> </w:t>
      </w:r>
      <w:r>
        <w:t xml:space="preserve">is also first time presented to the literature in this book, and it has been hypothesized, tested and discovered by myself.</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47284</w:t>
      </w:r>
      <w:r>
        <w:t xml:space="preserve">”</w:t>
      </w:r>
      <w:r>
        <w:t xml:space="preserve"> </w:t>
      </w:r>
      <w:r>
        <w:t xml:space="preserve">digits length big number:</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Start w:id="115" w:name="SevenPairs"/>
    <w:p>
      <w:pPr>
        <w:pStyle w:val="Heading4"/>
      </w:pPr>
      <w:r>
        <w:rPr>
          <w:rStyle w:val="SectionNumber"/>
        </w:rPr>
        <w:t xml:space="preserve">4.2.9.1</w:t>
      </w:r>
      <w:r>
        <w:tab/>
      </w:r>
      <w:r>
        <w:t xml:space="preserve">The Seven Pairs Codes discussion</w:t>
      </w:r>
    </w:p>
    <w:p>
      <w:pPr>
        <w:pStyle w:val="FirstParagraph"/>
      </w:pPr>
      <w:r>
        <w:t xml:space="preserve">I discussed the potential importance of</w:t>
      </w:r>
      <w:r>
        <w:t xml:space="preserve"> </w:t>
      </w:r>
      <w:r>
        <w:t xml:space="preserve">“</w:t>
      </w:r>
      <w:r>
        <w:t xml:space="preserve">seven pairs</w:t>
      </w:r>
      <w:r>
        <w:t xml:space="preserve">”</w:t>
      </w:r>
      <w:r>
        <w:t xml:space="preserve"> </w:t>
      </w:r>
      <w:r>
        <w:t xml:space="preserve">in Quran in the previous chapter, Evidence</w:t>
      </w:r>
      <w:r>
        <w:t xml:space="preserve"> </w:t>
      </w:r>
      <w:r>
        <w:t xml:space="preserve">4.2.9</w:t>
      </w:r>
      <w:r>
        <w:t xml:space="preserve">. Let’s recall the verse related with it:</w:t>
      </w:r>
    </w:p>
    <w:p>
      <w:pPr>
        <w:pStyle w:val="BlockText"/>
      </w:pPr>
      <w:r>
        <w:t xml:space="preserve">15:87 Surely, We have given you</w:t>
      </w:r>
      <w:r>
        <w:t xml:space="preserve"> </w:t>
      </w:r>
      <w:r>
        <w:rPr>
          <w:bCs/>
          <w:b/>
        </w:rPr>
        <w:t xml:space="preserve">the seven pairs</w:t>
      </w:r>
      <w:r>
        <w:t xml:space="preserve"> </w:t>
      </w:r>
      <w:r>
        <w:t xml:space="preserve">with the great Quran. (Quran, B. Saglam, kuranmeali.com)</w:t>
      </w:r>
    </w:p>
    <w:p>
      <w:pPr>
        <w:pStyle w:val="FirstParagraph"/>
      </w:pPr>
      <w:r>
        <w:t xml:space="preserve">In the main chapter, so far, we witnessed 7 total key coding pattern based evidences</w:t>
      </w:r>
      <w:r>
        <w:t xml:space="preserve"> </w:t>
      </w:r>
      <w:r>
        <w:rPr>
          <w:bCs/>
          <w:b/>
        </w:rPr>
        <w:t xml:space="preserve">about rewriting</w:t>
      </w:r>
      <w:r>
        <w:t xml:space="preserve"> </w:t>
      </w:r>
      <w:r>
        <w:t xml:space="preserve">the text of Quran from right to left as in Arabic. We had also witnessed 7 al-Fatiha sourced key coding pattern based evidences as discussed in Chapter</w:t>
      </w:r>
      <w:r>
        <w:t xml:space="preserve"> </w:t>
      </w:r>
      <w:r>
        <w:t xml:space="preserve">4.2.2.0.1</w:t>
      </w:r>
      <w:r>
        <w:t xml:space="preserve">. This appears to be a miraculous design if we pause and think again carefully. God knows best but one or both of these (al-Fatiha or rewriting) 7 key coding pattern based 19 System parts of the text of Quran might</w:t>
      </w:r>
      <w:r>
        <w:t xml:space="preserve"> </w:t>
      </w:r>
      <w:r>
        <w:rPr>
          <w:bCs/>
          <w:b/>
        </w:rPr>
        <w:t xml:space="preserve">potentially</w:t>
      </w:r>
      <w:r>
        <w:t xml:space="preserve"> </w:t>
      </w:r>
      <w:r>
        <w:t xml:space="preserve">be related with the</w:t>
      </w:r>
      <w:r>
        <w:t xml:space="preserve"> </w:t>
      </w:r>
      <w:r>
        <w:rPr>
          <w:bCs/>
          <w:b/>
        </w:rPr>
        <w:t xml:space="preserve">seven pairs</w:t>
      </w:r>
      <w:r>
        <w:t xml:space="preserve"> </w:t>
      </w:r>
      <w:r>
        <w:t xml:space="preserve">mentioned in the verse 15:87.</w:t>
      </w:r>
    </w:p>
    <w:p>
      <w:pPr>
        <w:pStyle w:val="BodyText"/>
      </w:pPr>
      <w:r>
        <w:t xml:space="preserve">In the rewriting codes, we have 7 successes and 9 trials. We can compute the probability of observing such 7 pairs of rewriting code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StringTok"/>
        </w:rPr>
        <w:t xml:space="preserve">"(with p=1/9) is:"</w:t>
      </w:r>
      <w:r>
        <w:rPr>
          <w:rStyle w:val="NormalTok"/>
        </w:rPr>
        <w:t xml:space="preserve">, tmp1) )</w:t>
      </w:r>
    </w:p>
    <w:p>
      <w:pPr>
        <w:pStyle w:val="SourceCode"/>
      </w:pPr>
      <w:r>
        <w:rPr>
          <w:rStyle w:val="VerbatimChar"/>
        </w:rPr>
        <w:t xml:space="preserve">## [1] "The probability of 7 successes out of 9 (with p=1/9) is: 3.67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 ) )</w:t>
      </w:r>
    </w:p>
    <w:p>
      <w:pPr>
        <w:pStyle w:val="SourceCode"/>
      </w:pPr>
      <w:r>
        <w:rPr>
          <w:rStyle w:val="VerbatimChar"/>
        </w:rPr>
        <w:t xml:space="preserve">## [1] "Namely, 1 in 27247956"</w:t>
      </w:r>
    </w:p>
    <w:p>
      <w:pPr>
        <w:pStyle w:val="FirstParagraph"/>
      </w:pPr>
      <w:r>
        <w:t xml:space="preserve">Let’s doubsle the number of trials just to in case we had missing trials to calculate more conservative probability. Then we have 7 success out ot 18 trial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StringTok"/>
        </w:rPr>
        <w:t xml:space="preserve">"(with p=1/9) is:"</w:t>
      </w:r>
      <w:r>
        <w:rPr>
          <w:rStyle w:val="NormalTok"/>
        </w:rPr>
        <w:t xml:space="preserve">, tmp1) )</w:t>
      </w:r>
    </w:p>
    <w:p>
      <w:pPr>
        <w:pStyle w:val="SourceCode"/>
      </w:pPr>
      <w:r>
        <w:rPr>
          <w:rStyle w:val="VerbatimChar"/>
        </w:rPr>
        <w:t xml:space="preserve">## [1] "The probability of 7 successes out of 18 (with p=1/9) is: 2.12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 ) )</w:t>
      </w:r>
    </w:p>
    <w:p>
      <w:pPr>
        <w:pStyle w:val="SourceCode"/>
      </w:pPr>
      <w:r>
        <w:rPr>
          <w:rStyle w:val="VerbatimChar"/>
        </w:rPr>
        <w:t xml:space="preserve">## [1] "Namely, 1 in 47170"</w:t>
      </w:r>
    </w:p>
    <w:bookmarkEnd w:id="115"/>
    <w:bookmarkEnd w:id="116"/>
    <w:bookmarkStart w:id="123" w:name="EvMAINs"/>
    <w:p>
      <w:pPr>
        <w:pStyle w:val="Heading3"/>
      </w:pPr>
      <w:r>
        <w:rPr>
          <w:rStyle w:val="SectionNumber"/>
        </w:rPr>
        <w:t xml:space="preserve">4.2.10</w:t>
      </w:r>
      <w:r>
        <w:tab/>
      </w:r>
      <w:r>
        <w:t xml:space="preserve">Pairing at chapter level data with the totals based key coding pattern</w:t>
      </w:r>
    </w:p>
    <w:p>
      <w:pPr>
        <w:pStyle w:val="FirstParagraph"/>
      </w:pPr>
      <w:r>
        <w:t xml:space="preserve">Under this main chapter I will present 2 related pairing coding pattern based evidence, which are also based on the key coding patterns we observe from the total numbers of the full text of Quran.</w:t>
      </w:r>
    </w:p>
    <w:p>
      <w:pPr>
        <w:pStyle w:val="BodyText"/>
      </w:pPr>
      <w:r>
        <w:t xml:space="preserve">This key coding pattern is based on</w:t>
      </w:r>
      <w:r>
        <w:t xml:space="preserve"> </w:t>
      </w:r>
      <w:r>
        <w:rPr>
          <w:bCs/>
          <w:b/>
        </w:rPr>
        <w:t xml:space="preserve">the pairing coding pattern</w:t>
      </w:r>
      <w:r>
        <w:t xml:space="preserve"> </w:t>
      </w:r>
      <w:r>
        <w:t xml:space="preserve">mentioned in Chapter</w:t>
      </w:r>
      <w:r>
        <w:t xml:space="preserve"> </w:t>
      </w:r>
      <w:r>
        <w:t xml:space="preserve">3.2.1</w:t>
      </w:r>
      <w:r>
        <w:t xml:space="preserve">. For convenience and its importance for this chapter, I present the descriptive numbers again here in the following tables.</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totals of all the 7 main descriptive numbers of the text of Quran.'</w:t>
      </w:r>
      <w:r>
        <w:rPr>
          <w:rStyle w:val="NormalTok"/>
        </w:rPr>
        <w:t xml:space="preserve">)</w:t>
      </w:r>
    </w:p>
    <w:p>
      <w:pPr>
        <w:pStyle w:val="TableCaption"/>
      </w:pPr>
      <w:bookmarkStart w:id="117" w:name="tab:numbers-table2"/>
      <w:bookmarkEnd w:id="117"/>
      <w:r>
        <w:t xml:space="preserve">Table 4.8: Table of the totals of all the 7 main descriptive numbers of the text of Quran.</w:t>
      </w:r>
    </w:p>
    <w:tbl>
      <w:tblPr>
        <w:tblStyle w:val="Table"/>
        <w:tblW w:type="auto" w:w="0"/>
        <w:tblLook w:firstRow="1" w:lastRow="0" w:firstColumn="0" w:lastColumn="0" w:noHBand="0" w:noVBand="0" w:val="0020"/>
        <w:jc w:val="start"/>
        <w:tblCaption w:val="Table 4.8: Table of the totals of all the 7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Let’s first remember the main numbers of the text of Quran. There are 4 main numbers of the text, which are number of chapters, number of verses, number of words and number of letters. However, as explained in detail in Chapter</w:t>
      </w:r>
      <w:r>
        <w:t xml:space="preserve"> </w:t>
      </w:r>
      <w:r>
        <w:t xml:space="preserve">3.2.1</w:t>
      </w:r>
      <w:r>
        <w:t xml:space="preserve">, Quran has a different structure, which makes it possible to be defined in two different forms regarding those main numbers of each form. Specifically, if we prefer to describe Quran with numbered verses only then we have these 4 descriptive number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In fact most of the scholars mentions Quran with regard to the numbered verses and cites verse number as 6236. However, some scholars like to mention all the verses including the unnumbered Basmala verses and thus cite the verse number as 6348. In that case the 4 main numbers are as follow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These represent the two different text types of the text of Quran regarding its textual structure. In fact, both of the scholars are correct as long as they emphasize the difference.</w:t>
      </w:r>
    </w:p>
    <w:p>
      <w:pPr>
        <w:pStyle w:val="BodyText"/>
      </w:pPr>
      <w:r>
        <w:t xml:space="preserve">Also, I ordered the 4 main numbers naturally from chapters towards letters by following the general rules as described in Chapter</w:t>
      </w:r>
      <w:r>
        <w:t xml:space="preserve"> </w:t>
      </w:r>
      <w:r>
        <w:t xml:space="preserve">3.2</w:t>
      </w:r>
      <w:r>
        <w:t xml:space="preserve">. Again, according to the rules described in Chapter</w:t>
      </w:r>
      <w:r>
        <w:t xml:space="preserve"> </w:t>
      </w:r>
      <w:r>
        <w:t xml:space="preserve">3.2</w:t>
      </w:r>
      <w:r>
        <w:t xml:space="preserve">, there are only two ways we can pair these two main descriptive numbers by concatenating them either way as follows:</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There are only two possible pairings and both of the number pairs above are</w:t>
      </w:r>
      <w:r>
        <w:t xml:space="preserve"> </w:t>
      </w:r>
      <w:r>
        <w:rPr>
          <w:bCs/>
          <w:b/>
        </w:rPr>
        <w:t xml:space="preserve">multiple of 19</w:t>
      </w:r>
      <w:r>
        <w:t xml:space="preserve">. This means that they both are in harmony and with the 19 based coding system. As per the rules, I consider them as</w:t>
      </w:r>
      <w:r>
        <w:t xml:space="preserve"> </w:t>
      </w:r>
      <w:r>
        <w:rPr>
          <w:bCs/>
          <w:b/>
        </w:rPr>
        <w:t xml:space="preserve">the key coding patterns</w:t>
      </w:r>
      <w:r>
        <w:t xml:space="preserve"> </w:t>
      </w:r>
      <w:r>
        <w:t xml:space="preserve">and will test the same coding pattern over the full text of Quran considering both verse and chapter level data.</w:t>
      </w:r>
    </w:p>
    <w:p>
      <w:pPr>
        <w:pStyle w:val="BodyText"/>
      </w:pPr>
      <w:r>
        <w:rPr>
          <w:bCs/>
          <w:b/>
        </w:rPr>
        <w:t xml:space="preserve">Verifying the key coding patterns of Chapter</w:t>
      </w:r>
      <w:r>
        <w:rPr>
          <w:bCs/>
          <w:b/>
        </w:rPr>
        <w:t xml:space="preserve"> </w:t>
      </w:r>
      <w:r>
        <w:rPr>
          <w:bCs/>
          <w:b/>
        </w:rPr>
        <w:t xml:space="preserve">4.2.10</w:t>
      </w:r>
      <w:r>
        <w:rPr>
          <w:bCs/>
          <w:b/>
        </w:rPr>
        <w:t xml:space="preserve">:</w:t>
      </w:r>
      <w:r>
        <w:t xml:space="preserve"> </w:t>
      </w:r>
      <w:r>
        <w:t xml:space="preserve">For testing the mode of big numbers, I always use the special R package,</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for the computation of big numbers. As a double check, one can also manually copy and paste these big numbers into a web applicatio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for a double check if wished. I test both of the big numbers of the key coding patterns below:</w:t>
      </w:r>
    </w:p>
    <w:p>
      <w:pPr>
        <w:pStyle w:val="SourceCode"/>
      </w:pPr>
      <w:r>
        <w:rPr>
          <w:rStyle w:val="CommentTok"/>
        </w:rPr>
        <w:t xml:space="preserve">#First numb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Similarly, we can prove for the second number.</w:t>
      </w:r>
    </w:p>
    <w:p>
      <w:pPr>
        <w:pStyle w:val="SourceCode"/>
      </w:pPr>
      <w:r>
        <w:rPr>
          <w:rStyle w:val="CommentTok"/>
        </w:rPr>
        <w:t xml:space="preserve">#First number</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We witnessed that the two big key coding numbers of Chapter</w:t>
      </w:r>
      <w:r>
        <w:t xml:space="preserve"> </w:t>
      </w:r>
      <w:r>
        <w:t xml:space="preserve">4.2.10</w:t>
      </w:r>
      <w:r>
        <w:t xml:space="preserve"> </w:t>
      </w:r>
      <w:r>
        <w:t xml:space="preserve">are multiple of 19. Feel free to double check it by running the codes yourself or by just copying and pasting that big number into an independent big number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nd test it yourself.</w:t>
      </w:r>
    </w:p>
    <w:p>
      <w:pPr>
        <w:pStyle w:val="BodyText"/>
      </w:pPr>
      <w:r>
        <w:t xml:space="preserve">In the following two subchapters, I present two different evidence codes that are based on the above mentioned 2 key coding patterns of Chapter</w:t>
      </w:r>
      <w:r>
        <w:t xml:space="preserve"> </w:t>
      </w:r>
      <w:r>
        <w:t xml:space="preserve">4.2.10</w:t>
      </w:r>
      <w:r>
        <w:t xml:space="preserve">. I will add the total numbers of trials and successes into the counters here for both of the subchapters. Considering the aboe twp key coding patterns, we observe two evidence codes in the full text of Quran, one at chapter and the other at verse level data and both pairings are from the text type of 6348 verses towards the numbered 6236 verses. Overall, we have 4 trials and 2 successes considering the two key coding patterns and their follow up successor trial codes. Let’s add them into the counters as well.</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8" w:name="EvPerChapter1"/>
    <w:p>
      <w:pPr>
        <w:pStyle w:val="Heading4"/>
      </w:pPr>
      <w:r>
        <w:rPr>
          <w:rStyle w:val="SectionNumber"/>
        </w:rPr>
        <w:t xml:space="preserve">4.2.10.1</w:t>
      </w:r>
      <w:r>
        <w:tab/>
      </w:r>
      <w:r>
        <w:t xml:space="preserve">Pairing all the numbers per chapter</w:t>
      </w:r>
    </w:p>
    <w:p>
      <w:pPr>
        <w:pStyle w:val="FirstParagraph"/>
      </w:pPr>
      <w:r>
        <w:t xml:space="preserve">In Chapter</w:t>
      </w:r>
      <w:r>
        <w:t xml:space="preserve"> </w:t>
      </w:r>
      <w:r>
        <w:t xml:space="preserve">4.2.10</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 chapter level data. As we see below, when we pair all the numbers of the chapter level data from the text type of 6348 verse towards to the text type of 6236 verses and the resulting big evidence code number is also multiple of 19.</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the numbered verses"</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Head of numbers from the numbered verses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all the verses"</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ad of numbers from all the verses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Head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paired numbers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Tail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Tail of the paired numbers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of the number is 0 as seen:"</w:t>
      </w:r>
      <w:r>
        <w:rPr>
          <w:rStyle w:val="NormalTok"/>
        </w:rPr>
        <w:t xml:space="preserve">)</w:t>
      </w:r>
    </w:p>
    <w:p>
      <w:pPr>
        <w:pStyle w:val="SourceCode"/>
      </w:pPr>
      <w:r>
        <w:rPr>
          <w:rStyle w:val="VerbatimChar"/>
        </w:rPr>
        <w:t xml:space="preserve">## Mod 19 of the number is 0 as seen:</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number of digits of the final number is:  2415</w:t>
      </w:r>
    </w:p>
    <w:p>
      <w:pPr>
        <w:pStyle w:val="FirstParagraph"/>
      </w:pPr>
      <w:r>
        <w:t xml:space="preserve">As we witnessed, this big evidence code number is multiple of 19. Here is the</w:t>
      </w:r>
      <w:r>
        <w:t xml:space="preserve"> </w:t>
      </w:r>
      <w:r>
        <w:t xml:space="preserve">“</w:t>
      </w:r>
      <w:r>
        <w:t xml:space="preserve">2415</w:t>
      </w:r>
      <w:r>
        <w:t xml:space="preserve">”</w:t>
      </w:r>
      <w:r>
        <w:t xml:space="preserve"> </w:t>
      </w:r>
      <w:r>
        <w:t xml:space="preserve">digits length number of this evidence:</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In the following Evidence</w:t>
      </w:r>
      <w:r>
        <w:t xml:space="preserve"> </w:t>
      </w:r>
      <w:r>
        <w:t xml:space="preserve">4.2.10.2</w:t>
      </w:r>
      <w:r>
        <w:t xml:space="preserve">, we will see that this pairing coding pattern also exist at verse level too and not specific to only chapter level, both of which are based on the predecessor pair key coding pattern of the total numbers as shown in Chapter</w:t>
      </w:r>
      <w:r>
        <w:t xml:space="preserve"> </w:t>
      </w:r>
      <w:r>
        <w:t xml:space="preserve">4.2.10</w:t>
      </w:r>
      <w:r>
        <w:t xml:space="preserve">. Also, ee already added the numner of trials to the counters in Chapter</w:t>
      </w:r>
      <w:r>
        <w:t xml:space="preserve"> </w:t>
      </w:r>
      <w:r>
        <w:t xml:space="preserve">4.2.10</w:t>
      </w:r>
      <w:r>
        <w:t xml:space="preserve">.</w:t>
      </w:r>
    </w:p>
    <w:p>
      <w:pPr>
        <w:pStyle w:val="BodyText"/>
      </w:pPr>
      <w:r>
        <w:t xml:space="preserve">For the reference, to the best of my knowledge, as all the others, Evidence</w:t>
      </w:r>
      <w:r>
        <w:t xml:space="preserve"> </w:t>
      </w:r>
      <w:r>
        <w:t xml:space="preserve">4.2.10.1</w:t>
      </w:r>
      <w:r>
        <w:t xml:space="preserve"> </w:t>
      </w:r>
      <w:r>
        <w:t xml:space="preserve">is first time presented to the literature in this book, and it has been hypothesized, tested and discovered by myself. In case if I find out Evidence</w:t>
      </w:r>
      <w:r>
        <w:t xml:space="preserve"> </w:t>
      </w:r>
      <w:r>
        <w:t xml:space="preserve">4.2.10.1</w:t>
      </w:r>
      <w:r>
        <w:t xml:space="preserve"> </w:t>
      </w:r>
      <w:r>
        <w:t xml:space="preserve">had been available in another article, then, in such a case, I surely add a citation and update the online version of this book.</w:t>
      </w:r>
    </w:p>
    <w:bookmarkEnd w:id="118"/>
    <w:bookmarkStart w:id="122" w:name="EvPerVerse2"/>
    <w:p>
      <w:pPr>
        <w:pStyle w:val="Heading4"/>
      </w:pPr>
      <w:r>
        <w:rPr>
          <w:rStyle w:val="SectionNumber"/>
        </w:rPr>
        <w:t xml:space="preserve">4.2.10.2</w:t>
      </w:r>
      <w:r>
        <w:tab/>
      </w:r>
      <w:r>
        <w:t xml:space="preserve">Pairing all the numbers per verse: Evidence</w:t>
      </w:r>
    </w:p>
    <w:p>
      <w:pPr>
        <w:pStyle w:val="FirstParagraph"/>
      </w:pPr>
      <w:r>
        <w:t xml:space="preserve">In Chapter</w:t>
      </w:r>
      <w:r>
        <w:t xml:space="preserve"> </w:t>
      </w:r>
      <w:r>
        <w:t xml:space="preserve">4.2.10</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w:t>
      </w:r>
      <w:r>
        <w:t xml:space="preserve"> </w:t>
      </w:r>
      <w:r>
        <w:rPr>
          <w:bCs/>
          <w:b/>
        </w:rPr>
        <w:t xml:space="preserve">verse</w:t>
      </w:r>
      <w:r>
        <w:t xml:space="preserve"> </w:t>
      </w:r>
      <w:r>
        <w:t xml:space="preserve">level data. As we see below, when we pair all the numbers of the verse level data from the text type of 6348 verse towards to the text type of 6236 verses and the resulting big evidence code number is also multiple of 19.</w:t>
      </w:r>
    </w:p>
    <w:p>
      <w:pPr>
        <w:pStyle w:val="BodyText"/>
      </w:pPr>
      <w:r>
        <w:t xml:space="preserve">In the previous chapter, Evidence</w:t>
      </w:r>
      <w:r>
        <w:t xml:space="preserve"> </w:t>
      </w:r>
      <w:r>
        <w:t xml:space="preserve">4.2.10.1</w:t>
      </w:r>
      <w:r>
        <w:t xml:space="preserve">, we had witnessed a similar evidence code in the chapter level data. In this subchapter, I will present that a similar pairing key coding pattern based evidence code also exist in the verse level data too. This is despite the fact that the two text types have different total verse counts as 6348 and 6236 and their data lengths do not match to pair and concatenate. I had already described how the unequal data are paired in the rules section. Let’s first see again the table that shows the total numbers of each category per verse in the numbered verses as I will concatenate these numbers of both category.</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6348 verses of Quran.'</w:t>
      </w:r>
      <w:r>
        <w:rPr>
          <w:rStyle w:val="NormalTok"/>
        </w:rPr>
        <w:t xml:space="preserve">)</w:t>
      </w:r>
    </w:p>
    <w:p>
      <w:pPr>
        <w:pStyle w:val="TableCaption"/>
      </w:pPr>
      <w:bookmarkStart w:id="119" w:name="tab:unnamed-chunk-87"/>
      <w:bookmarkEnd w:id="119"/>
      <w:r>
        <w:t xml:space="preserve">Table 4.9: Table head of all 6348 verses of Quran.</w:t>
      </w:r>
    </w:p>
    <w:tbl>
      <w:tblPr>
        <w:tblStyle w:val="Table"/>
        <w:tblW w:type="pct" w:w="5000"/>
        <w:tblLook w:firstRow="1" w:lastRow="0" w:firstColumn="0" w:lastColumn="0" w:noHBand="0" w:noVBand="0" w:val="0020"/>
        <w:jc w:val="start"/>
        <w:tblCaption w:val="Table 4.9: Table head of all 6348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20" w:name="tab:unnamed-chunk-87"/>
      <w:bookmarkEnd w:id="120"/>
      <w:r>
        <w:t xml:space="preserve">Table 4.9: Table head of numbered 6236 verses of Quran.</w:t>
      </w:r>
    </w:p>
    <w:tbl>
      <w:tblPr>
        <w:tblStyle w:val="Table"/>
        <w:tblW w:type="pct" w:w="5000"/>
        <w:tblLook w:firstRow="1" w:lastRow="0" w:firstColumn="0" w:lastColumn="0" w:noHBand="0" w:noVBand="0" w:val="0020"/>
        <w:jc w:val="start"/>
        <w:tblCaption w:val="Table 4.9: Table head of numbered 6236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Now, in a similar manner to Evidence</w:t>
      </w:r>
      <w:r>
        <w:t xml:space="preserve"> </w:t>
      </w:r>
      <w:r>
        <w:t xml:space="preserve">4.2.10.1</w:t>
      </w:r>
      <w:r>
        <w:t xml:space="preserve">, I will concatenate numbers of all categories regarding all and only numbered verses. Since, this evidence is about the total verse numbers 6348 and 6236 of both text types, as an exceptional usage per the defined general rules, I will use the general verse indexes to be able to concatenate the unnumbered Basmala verses as well. Because otherwise, there is no real representative number to be assigned to the unnumbered Basmala verses within the total of 6348 verses and thus we can not correctly concatenate their corresponding counterpart in the numbered verses at the 6236 verses. Otherwise, the one-to-one verse data corresponding in the pairing of the key coding pattern but we cannot represent the additioal 112 unnumbered Basmala verses in the verse level data. Therefore, in order to represent them as well as per the rules, in any such pairing we use the general verse indexes instead of the special verse indexes.s Let’s elaborate on this more.</w:t>
      </w:r>
    </w:p>
    <w:p>
      <w:pPr>
        <w:pStyle w:val="BodyText"/>
      </w:pPr>
      <w:r>
        <w:t xml:space="preserve">So far, we have observed that the evidences were mainly by concatenating the numbered verses version of the text of Quran and the full version of the text that includes the unnumbered Basmala verses too. This seems to be one of the main patterns in the 19 based coding system of the text of Quran. We have observed this pattern at every level so far, from total numbers of each of the descriptor numbers of the text to per chapter level too. Now, the question is, can we see the same paired concatenation coding pattern in the verse level as well. While pairing, we need to consider what numbers we are going to assign to the unnumbered Basmala verses at the beginning of the 112 chapters while pairing to its corresponding pair as we did in the predecessor key coding pattern. Since the unnumbered Basmala verses are unnumbered, we should not use any other number, even 0, to really represent them. As a single solution to this point, we can fairly utilize the general verse index of each verse for all the verses, because even the unnumbered verses have a unique general verse index in an order out of the 6348 verses. I mentioned this process as a general rule in Chapter</w:t>
      </w:r>
      <w:r>
        <w:t xml:space="preserve"> </w:t>
      </w:r>
      <w:r>
        <w:t xml:space="preserve">3.2.1</w:t>
      </w:r>
      <w:r>
        <w:t xml:space="preserve"> </w:t>
      </w:r>
      <w:r>
        <w:t xml:space="preserve">for</w:t>
      </w:r>
      <w:r>
        <w:t xml:space="preserve"> </w:t>
      </w:r>
      <w:r>
        <w:rPr>
          <w:iCs/>
          <w:i/>
        </w:rPr>
        <w:t xml:space="preserve">the paired codings</w:t>
      </w:r>
      <w:r>
        <w:t xml:space="preserve"> </w:t>
      </w:r>
      <w:r>
        <w:t xml:space="preserve">at verse level. This way, we solve the first problem but how about the other issue of concatenating the unequal length verse numbers of both text types (6348 vs 6236)? As per the rules, we use a natural approach as usual. If you try to concatenate two vectors where one of the vectors is longer than the other, then by default, R programming language keeps concatenating by starting over the smaller vector again. In a sense, the larger vector wraps the smaller vector as a circle. As an example, let’s say we have two vectors a an b. The longer vector a has 5 elements as this a=(1,2,3,4,5) and the shorter vector b has three elements as this b=(7,8,9). Then, if we concatenate a and b, the natural way is to start using the elements of the shorter vector from the beginning again. A a result, the concatenation of a and b gives us this vector ab=(17, 28, 39, 47, 58). This is the natural way and also the default behavior of R as well. This means I did not even need to write a special code to perform this concatenation task and just simply concatenated them as if they are equal. In this evidence, we will test exactly this and see if the pairing of the descriptive numbers of the text of Quran per verse level data is also under the 19 based coding system of the text of the Quran. Here is the proof that shows success on this evidence code too:</w:t>
      </w:r>
    </w:p>
    <w:p>
      <w:pPr>
        <w:pStyle w:val="SourceCode"/>
      </w:pPr>
      <w:r>
        <w:rPr>
          <w:rStyle w:val="CommentTok"/>
        </w:rPr>
        <w:t xml:space="preserve"># unQuran for 6348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nQuran for 6236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rPr>
          <w:rStyle w:val="CommentTok"/>
        </w:rPr>
        <w:t xml:space="preserve"># To see what is going on in concatenatio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of the code number is 0:"</w:t>
      </w:r>
      <w:r>
        <w:rPr>
          <w:rStyle w:val="NormalTok"/>
        </w:rPr>
        <w:t xml:space="preserve">)</w:t>
      </w:r>
    </w:p>
    <w:p>
      <w:pPr>
        <w:pStyle w:val="SourceCode"/>
      </w:pPr>
      <w:r>
        <w:rPr>
          <w:rStyle w:val="VerbatimChar"/>
        </w:rPr>
        <w:t xml:space="preserve">## [1] "Test if mod 19 of the code number is 0:"</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Digitsum is not used as evidence but just presented as a fact.</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7196</w:t>
      </w:r>
    </w:p>
    <w:p>
      <w:pPr>
        <w:pStyle w:val="FirstParagraph"/>
      </w:pPr>
      <w:r>
        <w:t xml:space="preserve">In the above analysis, you can see that the digit sum of this big number is also multiple of 19 as a</w:t>
      </w:r>
      <w:r>
        <w:t xml:space="preserve"> </w:t>
      </w:r>
      <w:r>
        <w:rPr>
          <w:bCs/>
          <w:b/>
        </w:rPr>
        <w:t xml:space="preserve">fact</w:t>
      </w:r>
      <w:r>
        <w:t xml:space="preserve">.</w:t>
      </w:r>
    </w:p>
    <w:p>
      <w:pPr>
        <w:pStyle w:val="BodyText"/>
      </w:pPr>
      <w:r>
        <w:t xml:space="preserve">For the reference, to the best of my knowledge, Evidence</w:t>
      </w:r>
      <w:r>
        <w:t xml:space="preserve"> </w:t>
      </w:r>
      <w:r>
        <w:t xml:space="preserve">4.2.10.2</w:t>
      </w:r>
      <w:r>
        <w:t xml:space="preserve"> </w:t>
      </w:r>
      <w:r>
        <w:t xml:space="preserve">is first time presented to the literature in this book, and it has been hypothesized, tested and discovered by myself. In case if I find out Evidence</w:t>
      </w:r>
      <w:r>
        <w:t xml:space="preserve"> </w:t>
      </w:r>
      <w:r>
        <w:t xml:space="preserve">4.2.10.2</w:t>
      </w:r>
      <w:r>
        <w:t xml:space="preserve"> </w:t>
      </w:r>
      <w:r>
        <w:t xml:space="preserve">had been available in another article, then, in such a case, I surely add a citation and update the online version of this book.</w:t>
      </w:r>
    </w:p>
    <w:p>
      <w:pPr>
        <w:pStyle w:val="BodyText"/>
      </w:pPr>
      <w:r>
        <w:t xml:space="preserve">You can access this big number from the following link:</w:t>
      </w:r>
      <w:r>
        <w:t xml:space="preserve"> </w:t>
      </w:r>
      <w:hyperlink r:id="rId121">
        <w:r>
          <w:rPr>
            <w:rStyle w:val="Hyperlink"/>
          </w:rPr>
          <w:t xml:space="preserve">https://github.com/quran2019/Quran19/blob/master/5_5_BigNumber.txt</w:t>
        </w:r>
      </w:hyperlink>
    </w:p>
    <w:p>
      <w:pPr>
        <w:pStyle w:val="BodyText"/>
      </w:pPr>
      <w:r>
        <w:t xml:space="preserve">One can just copy the big number and paste it into a web based big number calculator and test it herself.</w:t>
      </w:r>
    </w:p>
    <w:p>
      <w:pPr>
        <w:pStyle w:val="BodyText"/>
      </w:pPr>
      <w:r>
        <w:t xml:space="preserve">As we witnessed, this big evidence code number is multiple of 19. Here is the</w:t>
      </w:r>
      <w:r>
        <w:t xml:space="preserve"> </w:t>
      </w:r>
      <w:r>
        <w:t xml:space="preserve">“</w:t>
      </w:r>
      <w:r>
        <w:t xml:space="preserve">117196</w:t>
      </w:r>
      <w:r>
        <w:t xml:space="preserve">”</w:t>
      </w:r>
      <w:r>
        <w:t xml:space="preserve"> </w:t>
      </w:r>
      <w:r>
        <w:t xml:space="preserve">digits length number of this evidence:</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2"/>
    <w:bookmarkEnd w:id="123"/>
    <w:bookmarkStart w:id="124" w:name="AllKeyOverallProbLettOnly"/>
    <w:p>
      <w:pPr>
        <w:pStyle w:val="Heading3"/>
      </w:pPr>
      <w:r>
        <w:rPr>
          <w:rStyle w:val="SectionNumber"/>
        </w:rPr>
        <w:t xml:space="preserve">4.2.11</w:t>
      </w:r>
      <w:r>
        <w:tab/>
      </w:r>
      <w:r>
        <w:t xml:space="preserve">Overall probability of all the key coding based evidences with only letters information</w:t>
      </w:r>
    </w:p>
    <w:p>
      <w:pPr>
        <w:pStyle w:val="FirstParagraph"/>
      </w:pPr>
      <w:r>
        <w:t xml:space="preserve">Considering all the presented and considered key coding based evidences</w:t>
      </w:r>
      <w:r>
        <w:t xml:space="preserve"> </w:t>
      </w:r>
      <w:r>
        <w:rPr>
          <w:iCs/>
          <w:i/>
        </w:rPr>
        <w:t xml:space="preserve">with letters information</w:t>
      </w:r>
      <w:r>
        <w:t xml:space="preserve">, we have 23 trials and 11 successes so far. Probability of observing them by chance alone can be approximated as follows:</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1 successes out of 23 (with p=1/19) is: 6.42e-09"</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1 successes out of 46 (with p=1/19) is: 2.05e-05"</w:t>
      </w:r>
    </w:p>
    <w:bookmarkEnd w:id="124"/>
    <w:bookmarkStart w:id="126" w:name="factsRewriting"/>
    <w:p>
      <w:pPr>
        <w:pStyle w:val="Heading3"/>
      </w:pPr>
      <w:r>
        <w:rPr>
          <w:rStyle w:val="SectionNumber"/>
        </w:rPr>
        <w:t xml:space="preserve">4.2.12</w:t>
      </w:r>
      <w:r>
        <w:tab/>
      </w:r>
      <w:r>
        <w:t xml:space="preserve">Facts about rewriting coding pattern</w:t>
      </w:r>
    </w:p>
    <w:bookmarkStart w:id="125" w:name="EVrewriteGenVLperW"/>
    <w:p>
      <w:pPr>
        <w:pStyle w:val="Heading4"/>
      </w:pPr>
      <w:r>
        <w:rPr>
          <w:rStyle w:val="SectionNumber"/>
        </w:rPr>
        <w:t xml:space="preserve">4.2.12.1</w:t>
      </w:r>
      <w:r>
        <w:tab/>
      </w:r>
      <w:r>
        <w:t xml:space="preserve">Fact: Rewriting the full text of Quran at general verse index level by replacing the number of letters of the word with the words</w:t>
      </w:r>
    </w:p>
    <w:p>
      <w:pPr>
        <w:pStyle w:val="FirstParagraph"/>
      </w:pPr>
      <w:r>
        <w:t xml:space="preserve">In Fact</w:t>
      </w:r>
      <w:r>
        <w:t xml:space="preserve"> </w:t>
      </w:r>
      <w:r>
        <w:t xml:space="preserve">4.2.4.1.1</w:t>
      </w:r>
      <w:r>
        <w:t xml:space="preserve">, we will literally replaced each word with the number of letters of each word and rewrote the text of Quran. That further reassures the rewriting of code</w:t>
      </w:r>
      <w:r>
        <w:t xml:space="preserve"> </w:t>
      </w:r>
      <w:r>
        <w:t xml:space="preserve">4.2.4.1</w:t>
      </w:r>
      <w:r>
        <w:t xml:space="preserve"> </w:t>
      </w:r>
      <w:r>
        <w:t xml:space="preserve">and showed that not only the total number of letters per verse but also the order of each word in a verse pattern has 19 the similar 19 based coding. That coding as a fact answers any potential objections such that</w:t>
      </w:r>
      <w:r>
        <w:t xml:space="preserve"> </w:t>
      </w:r>
      <w:r>
        <w:t xml:space="preserve">“</w:t>
      </w:r>
      <w:r>
        <w:t xml:space="preserve">why is there no coding that shows the order of the word are also under 19 based design?</w:t>
      </w:r>
      <w:r>
        <w:t xml:space="preserve">”</w:t>
      </w:r>
      <w:r>
        <w:t xml:space="preserve">. That fact, Fact</w:t>
      </w:r>
      <w:r>
        <w:t xml:space="preserve"> </w:t>
      </w:r>
      <w:r>
        <w:t xml:space="preserve">4.2.4.1.1</w:t>
      </w:r>
      <w:r>
        <w:t xml:space="preserve">, answers that question by proving that there is also a coding at the number of letters per word resolution and we can rewrite Quran also with the same pattern of code</w:t>
      </w:r>
      <w:r>
        <w:t xml:space="preserve"> </w:t>
      </w:r>
      <w:r>
        <w:t xml:space="preserve">4.2.4.1</w:t>
      </w:r>
      <w:r>
        <w:t xml:space="preserve"> </w:t>
      </w:r>
      <w:r>
        <w:t xml:space="preserve">but now with the information of the order of words per verse in the 6236 numbered verses text type of Quran.</w:t>
      </w:r>
    </w:p>
    <w:p>
      <w:pPr>
        <w:pStyle w:val="BodyText"/>
      </w:pPr>
      <w:r>
        <w:t xml:space="preserve">In the coding of this chapter, I will show that, the exact same coding pattern of Fact</w:t>
      </w:r>
      <w:r>
        <w:t xml:space="preserve"> </w:t>
      </w:r>
      <w:r>
        <w:t xml:space="preserve">4.2.4.1.1</w:t>
      </w:r>
      <w:r>
        <w:t xml:space="preserve">, if we use general verse indexes from 1 to 6236 instead of the special verse indexes, then the coding again results a big representation number of the full text of Quran, which is multiple of 19. This shows that the same rewriting coding pattern exist with both of the verse indexing types, the primarily used special verse indexes, which show the index of a verse in each chapter and also the secondary verse indexing type, which is the general verse indexes from 1 to 6236.</w:t>
      </w:r>
    </w:p>
    <w:p>
      <w:pPr>
        <w:pStyle w:val="BodyText"/>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22464</w:t>
      </w:r>
    </w:p>
    <w:p>
      <w:pPr>
        <w:pStyle w:val="FirstParagraph"/>
      </w:pPr>
      <w:r>
        <w:t xml:space="preserve">Also, here is the</w:t>
      </w:r>
      <w:r>
        <w:t xml:space="preserve"> </w:t>
      </w:r>
      <w:r>
        <w:t xml:space="preserve">“</w:t>
      </w:r>
      <w:r>
        <w:t xml:space="preserve">122464</w:t>
      </w:r>
      <w:r>
        <w:t xml:space="preserve">”</w:t>
      </w:r>
      <w:r>
        <w:t xml:space="preserve"> </w:t>
      </w:r>
      <w:r>
        <w:t xml:space="preserve">digits length big number:</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5"/>
    <w:bookmarkEnd w:id="126"/>
    <w:bookmarkEnd w:id="127"/>
    <w:bookmarkStart w:id="128" w:name="AllKeyOverallProbFinal"/>
    <w:p>
      <w:pPr>
        <w:pStyle w:val="Heading2"/>
      </w:pPr>
      <w:r>
        <w:rPr>
          <w:rStyle w:val="SectionNumber"/>
        </w:rPr>
        <w:t xml:space="preserve">4.3</w:t>
      </w:r>
      <w:r>
        <w:tab/>
      </w:r>
      <w:r>
        <w:t xml:space="preserve">Final probability of all the key coding based evidences</w:t>
      </w:r>
    </w:p>
    <w:p>
      <w:pPr>
        <w:pStyle w:val="FirstParagraph"/>
      </w:pPr>
      <w:r>
        <w:t xml:space="preserve">Considering</w:t>
      </w:r>
      <w:r>
        <w:t xml:space="preserve"> </w:t>
      </w:r>
      <w:r>
        <w:rPr>
          <w:bCs/>
          <w:b/>
        </w:rPr>
        <w:t xml:space="preserve">all</w:t>
      </w:r>
      <w:r>
        <w:t xml:space="preserve"> </w:t>
      </w:r>
      <w:r>
        <w:t xml:space="preserve">the presented and considered key coding based evidences in the main chapter, we have 46 trials and 20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0 successes out of 46 (with p=1/19) is: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 </w:t>
      </w:r>
      <w:r>
        <w:rPr>
          <w:rStyle w:val="StringTok"/>
        </w:rPr>
        <w:t xml:space="preserve">"successes out of"</w:t>
      </w:r>
      <w:r>
        <w:rPr>
          <w:rStyle w:val="NormalTok"/>
        </w:rPr>
        <w:t xml:space="preserve">, </w:t>
      </w:r>
      <w:r>
        <w:br/>
      </w:r>
      <w:r>
        <w:rPr>
          <w:rStyle w:val="NormalTok"/>
        </w:rPr>
        <w:t xml:space="preserve">            key_codings_tested_nums ,</w:t>
      </w:r>
      <w:r>
        <w:rPr>
          <w:rStyle w:val="StringTok"/>
        </w:rPr>
        <w:t xml:space="preserve">"(with p=1/9) is:"</w:t>
      </w:r>
      <w:r>
        <w:rPr>
          <w:rStyle w:val="NormalTok"/>
        </w:rPr>
        <w:t xml:space="preserve">, tmp) )</w:t>
      </w:r>
    </w:p>
    <w:p>
      <w:pPr>
        <w:pStyle w:val="SourceCode"/>
      </w:pPr>
      <w:r>
        <w:rPr>
          <w:rStyle w:val="VerbatimChar"/>
        </w:rPr>
        <w:t xml:space="preserve">## [1] "The probability of 20 successes out of 46 (with p=1/9) is: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 )</w:t>
      </w:r>
    </w:p>
    <w:p>
      <w:pPr>
        <w:pStyle w:val="SourceCode"/>
      </w:pPr>
      <w:r>
        <w:rPr>
          <w:rStyle w:val="VerbatimChar"/>
        </w:rPr>
        <w:t xml:space="preserve">## [1] "Namely, 1 in 25445292620865"</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0 successes out of 92 (with p=1/19) is: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 </w:t>
      </w:r>
      <w:r>
        <w:rPr>
          <w:rStyle w:val="StringTok"/>
        </w:rPr>
        <w:t xml:space="preserve">"successes out of"</w:t>
      </w:r>
      <w:r>
        <w:rPr>
          <w:rStyle w:val="NormalTok"/>
        </w:rPr>
        <w:t xml:space="preserve">,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StringTok"/>
        </w:rPr>
        <w:t xml:space="preserve">"(with p=1/9) is:"</w:t>
      </w:r>
      <w:r>
        <w:rPr>
          <w:rStyle w:val="NormalTok"/>
        </w:rPr>
        <w:t xml:space="preserve">, tmp) )</w:t>
      </w:r>
    </w:p>
    <w:p>
      <w:pPr>
        <w:pStyle w:val="SourceCode"/>
      </w:pPr>
      <w:r>
        <w:rPr>
          <w:rStyle w:val="VerbatimChar"/>
        </w:rPr>
        <w:t xml:space="preserve">## [1] "The probability of 20 successes out of 92 (with p=1/9) is: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 )</w:t>
      </w:r>
    </w:p>
    <w:p>
      <w:pPr>
        <w:pStyle w:val="SourceCode"/>
      </w:pPr>
      <w:r>
        <w:rPr>
          <w:rStyle w:val="VerbatimChar"/>
        </w:rPr>
        <w:t xml:space="preserve">## [1] "Namely, 1 in 17921147"</w:t>
      </w:r>
    </w:p>
    <w:p>
      <w:pPr>
        <w:pStyle w:val="FirstParagraph"/>
      </w:pPr>
      <w:r>
        <w:t xml:space="preserve">Now, I will add these trials and successes so far we observed in this main chapter on key coding patterns based 19 System to the global counters for overall system probability calculations in the end of the book.</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28"/>
    <w:bookmarkStart w:id="131" w:name="RelVersMean"/>
    <w:p>
      <w:pPr>
        <w:pStyle w:val="Heading2"/>
      </w:pPr>
      <w:r>
        <w:rPr>
          <w:rStyle w:val="SectionNumber"/>
        </w:rPr>
        <w:t xml:space="preserve">4.4</w:t>
      </w:r>
      <w:r>
        <w:tab/>
      </w:r>
      <w:r>
        <w:t xml:space="preserve">Relevant Verse Meanings and their key codes</w:t>
      </w:r>
    </w:p>
    <w:p>
      <w:pPr>
        <w:pStyle w:val="FirstParagraph"/>
      </w:pPr>
      <w:r>
        <w:t xml:space="preserve">In this chapter, I will share some of the interesting verses from Quran, which are likely to be associated with the 19 system we witness over the text of Quran. Because their meanings remind also the 19 System, maybe as addition to their core understood meanings.</w:t>
      </w:r>
    </w:p>
    <w:bookmarkStart w:id="129" w:name="RelVers8320"/>
    <w:p>
      <w:pPr>
        <w:pStyle w:val="Heading3"/>
      </w:pPr>
      <w:r>
        <w:rPr>
          <w:rStyle w:val="SectionNumber"/>
        </w:rPr>
        <w:t xml:space="preserve">4.4.1</w:t>
      </w:r>
      <w:r>
        <w:tab/>
      </w:r>
      <w:r>
        <w:t xml:space="preserve">Verse Numbered book?</w:t>
      </w:r>
    </w:p>
    <w:p>
      <w:pPr>
        <w:pStyle w:val="FirstParagraph"/>
      </w:pPr>
      <w:r>
        <w:t xml:space="preserve">Chapter 83 and verse 20 might potentially be referring to a mathematical system in the book but it is not directly clear when first read from the classical translations.</w:t>
      </w:r>
      <w:r>
        <w:t xml:space="preserve"> </w:t>
      </w:r>
      <w:r>
        <w:t xml:space="preserve">Therefore I will share it in Arabic first, then its transliteration and one of the classical translations and a direct independent computer translation using Google Translate.</w:t>
      </w:r>
    </w:p>
    <w:p>
      <w:pPr>
        <w:pStyle w:val="BlockText"/>
      </w:pPr>
      <w:r>
        <w:t xml:space="preserve">83:20 كِتَـٰبٌۭ مَّرْقُومٌۭ</w:t>
      </w:r>
    </w:p>
    <w:p>
      <w:pPr>
        <w:pStyle w:val="FirstParagraph"/>
      </w:pPr>
      <w:r>
        <w:t xml:space="preserve">As we see, in its original Arabic text, this a two words and simple looking verse. Let me share its transliteration to make the words clear:</w:t>
      </w:r>
    </w:p>
    <w:p>
      <w:pPr>
        <w:pStyle w:val="BlockText"/>
      </w:pPr>
      <w:r>
        <w:t xml:space="preserve">83:20 Kitabun marqoom</w:t>
      </w:r>
    </w:p>
    <w:p>
      <w:pPr>
        <w:pStyle w:val="FirstParagraph"/>
      </w:pPr>
      <w:r>
        <w:t xml:space="preserve">As we see the first word is Kitabun, which means</w:t>
      </w:r>
      <w:r>
        <w:t xml:space="preserve"> </w:t>
      </w:r>
      <w:r>
        <w:t xml:space="preserve">“</w:t>
      </w:r>
      <w:r>
        <w:t xml:space="preserve">a book</w:t>
      </w:r>
      <w:r>
        <w:t xml:space="preserve">”</w:t>
      </w:r>
      <w:r>
        <w:t xml:space="preserve">. The second word should be looked more carefully to be able consider its potential other meanings too as it has multiple meanings.</w:t>
      </w:r>
    </w:p>
    <w:p>
      <w:pPr>
        <w:pStyle w:val="BodyText"/>
      </w:pPr>
      <w:r>
        <w:t xml:space="preserve">Here is a classical translation from of Dr.Ghali from quran.com:</w:t>
      </w:r>
    </w:p>
    <w:p>
      <w:pPr>
        <w:pStyle w:val="BlockText"/>
      </w:pPr>
      <w:r>
        <w:t xml:space="preserve">83:20 (It is) a Book imprinted,</w:t>
      </w:r>
    </w:p>
    <w:p>
      <w:pPr>
        <w:pStyle w:val="BlockText"/>
      </w:pPr>
      <w:r>
        <w:t xml:space="preserve">83:21 witnessed by those nearest ˹to Allah˺.</w:t>
      </w:r>
    </w:p>
    <w:p>
      <w:pPr>
        <w:pStyle w:val="FirstParagraph"/>
      </w:pPr>
      <w:r>
        <w:t xml:space="preserve">As we see the word</w:t>
      </w:r>
      <w:r>
        <w:t xml:space="preserve"> </w:t>
      </w:r>
      <w:r>
        <w:t xml:space="preserve">“</w:t>
      </w:r>
      <w:r>
        <w:t xml:space="preserve">marqoom</w:t>
      </w:r>
      <w:r>
        <w:t xml:space="preserve">”</w:t>
      </w:r>
      <w:r>
        <w:t xml:space="preserve"> </w:t>
      </w:r>
      <w:r>
        <w:t xml:space="preserve">is translated as</w:t>
      </w:r>
      <w:r>
        <w:t xml:space="preserve"> </w:t>
      </w:r>
      <w:r>
        <w:t xml:space="preserve">“</w:t>
      </w:r>
      <w:r>
        <w:t xml:space="preserve">imprinted</w:t>
      </w:r>
      <w:r>
        <w:t xml:space="preserve">”</w:t>
      </w:r>
      <w:r>
        <w:t xml:space="preserve">. The others also have similar translations in that site.</w:t>
      </w:r>
    </w:p>
    <w:p>
      <w:pPr>
        <w:pStyle w:val="BodyText"/>
      </w:pPr>
      <w:r>
        <w:t xml:space="preserve">However, there are some people who translates this word in question,</w:t>
      </w:r>
      <w:r>
        <w:t xml:space="preserve"> </w:t>
      </w:r>
      <w:r>
        <w:t xml:space="preserve">“</w:t>
      </w:r>
      <w:r>
        <w:t xml:space="preserve">marqoom</w:t>
      </w:r>
      <w:r>
        <w:t xml:space="preserve">”</w:t>
      </w:r>
      <w:r>
        <w:t xml:space="preserve">, as</w:t>
      </w:r>
      <w:r>
        <w:t xml:space="preserve"> </w:t>
      </w:r>
      <w:r>
        <w:t xml:space="preserve">“</w:t>
      </w:r>
      <w:r>
        <w:t xml:space="preserve">numbered</w:t>
      </w:r>
      <w:r>
        <w:t xml:space="preserve">”</w:t>
      </w:r>
      <w:r>
        <w:t xml:space="preserve"> </w:t>
      </w:r>
      <w:r>
        <w:t xml:space="preserve">as well.</w:t>
      </w:r>
    </w:p>
    <w:p>
      <w:pPr>
        <w:pStyle w:val="BodyText"/>
      </w:pPr>
      <w:r>
        <w:t xml:space="preserve">Here is a classic translation by Y.N Öztürk from kuranmeali.com:</w:t>
      </w:r>
    </w:p>
    <w:p>
      <w:pPr>
        <w:pStyle w:val="BlockText"/>
      </w:pPr>
      <w:r>
        <w:t xml:space="preserve">83:20 A numbered book it is.</w:t>
      </w:r>
    </w:p>
    <w:p>
      <w:pPr>
        <w:pStyle w:val="FirstParagraph"/>
      </w:pPr>
      <w:r>
        <w:t xml:space="preserve">In fact, when I paste the verse</w:t>
      </w:r>
      <w:r>
        <w:t xml:space="preserve"> </w:t>
      </w:r>
      <w:r>
        <w:t xml:space="preserve">“</w:t>
      </w:r>
      <w:r>
        <w:t xml:space="preserve">كِتَـٰبٌۭ مَّرْقُومٌۭ</w:t>
      </w:r>
      <w:r>
        <w:t xml:space="preserve">”</w:t>
      </w:r>
      <w:r>
        <w:t xml:space="preserve"> </w:t>
      </w:r>
      <w:r>
        <w:t xml:space="preserve">in to Google Translate, it returned the following translation:</w:t>
      </w:r>
    </w:p>
    <w:p>
      <w:pPr>
        <w:pStyle w:val="BlockText"/>
      </w:pPr>
      <w:r>
        <w:t xml:space="preserve">“</w:t>
      </w:r>
      <w:r>
        <w:t xml:space="preserve">Numbered book</w:t>
      </w:r>
      <w:r>
        <w:t xml:space="preserve">”</w:t>
      </w:r>
    </w:p>
    <w:p>
      <w:pPr>
        <w:pStyle w:val="FirstParagraph"/>
      </w:pPr>
      <w:r>
        <w:t xml:space="preserve">So, computer automatically translated the word in question as</w:t>
      </w:r>
      <w:r>
        <w:t xml:space="preserve"> </w:t>
      </w:r>
      <w:r>
        <w:t xml:space="preserve">“</w:t>
      </w:r>
      <w:r>
        <w:t xml:space="preserve">numbered</w:t>
      </w:r>
      <w:r>
        <w:t xml:space="preserve">”</w:t>
      </w:r>
      <w:r>
        <w:t xml:space="preserve">. I then asked the AGI of Google, Google BARD, the question that made the issue more clear (on 11/22/2023).</w:t>
      </w:r>
    </w:p>
    <w:p>
      <w:pPr>
        <w:pStyle w:val="BodyText"/>
      </w:pPr>
      <w:r>
        <w:t xml:space="preserve">My question:</w:t>
      </w:r>
      <w:r>
        <w:t xml:space="preserve"> </w:t>
      </w:r>
      <w:r>
        <w:t xml:space="preserve">“</w:t>
      </w:r>
      <w:r>
        <w:t xml:space="preserve">What is the root word of مَّرْقُومٌۭ and what meaning does it have in order ?</w:t>
      </w:r>
      <w:r>
        <w:t xml:space="preserve">”</w:t>
      </w:r>
    </w:p>
    <w:p>
      <w:pPr>
        <w:pStyle w:val="BodyText"/>
      </w:pPr>
      <w:r>
        <w:rPr>
          <w:bCs/>
          <w:b/>
        </w:rPr>
        <w:t xml:space="preserve">BARD answer between triple quotes:</w:t>
      </w:r>
    </w:p>
    <w:p>
      <w:pPr>
        <w:pStyle w:val="BodyText"/>
      </w:pPr>
      <w:r>
        <w:rPr>
          <w:bCs/>
          <w:b/>
        </w:rPr>
        <w:t xml:space="preserve">“““</w:t>
      </w:r>
    </w:p>
    <w:p>
      <w:pPr>
        <w:pStyle w:val="BodyText"/>
      </w:pPr>
      <w:r>
        <w:t xml:space="preserve">The root word of</w:t>
      </w:r>
      <w:r>
        <w:t xml:space="preserve"> </w:t>
      </w:r>
      <w:r>
        <w:rPr>
          <w:bCs/>
          <w:b/>
        </w:rPr>
        <w:t xml:space="preserve">مَّرْقُومٌۭ</w:t>
      </w:r>
      <w:r>
        <w:t xml:space="preserve"> </w:t>
      </w:r>
      <w:r>
        <w:t xml:space="preserve">(marqūm) is</w:t>
      </w:r>
      <w:r>
        <w:t xml:space="preserve"> </w:t>
      </w:r>
      <w:r>
        <w:rPr>
          <w:bCs/>
          <w:b/>
        </w:rPr>
        <w:t xml:space="preserve">رَقَمَ</w:t>
      </w:r>
      <w:r>
        <w:t xml:space="preserve"> </w:t>
      </w:r>
      <w:r>
        <w:t xml:space="preserve">(raqama), which has a broad range of meanings related to marking, writing, and inscribing. Here’s a breakdown of the root word and its significance:</w:t>
      </w:r>
    </w:p>
    <w:p>
      <w:pPr>
        <w:pStyle w:val="BodyText"/>
      </w:pPr>
      <w:r>
        <w:rPr>
          <w:bCs/>
          <w:b/>
        </w:rPr>
        <w:t xml:space="preserve">Root Word:</w:t>
      </w:r>
      <w:r>
        <w:t xml:space="preserve"> </w:t>
      </w:r>
      <w:r>
        <w:t xml:space="preserve">رَقَمَ (raqama)</w:t>
      </w:r>
    </w:p>
    <w:p>
      <w:pPr>
        <w:pStyle w:val="BodyText"/>
      </w:pPr>
      <w:r>
        <w:rPr>
          <w:bCs/>
          <w:b/>
        </w:rPr>
        <w:t xml:space="preserve">Meaning:</w:t>
      </w:r>
    </w:p>
    <w:p>
      <w:pPr>
        <w:numPr>
          <w:ilvl w:val="0"/>
          <w:numId w:val="1021"/>
        </w:numPr>
        <w:pStyle w:val="Compact"/>
      </w:pPr>
      <w:r>
        <w:t xml:space="preserve">To mark, to write, to inscribe</w:t>
      </w:r>
    </w:p>
    <w:p>
      <w:pPr>
        <w:numPr>
          <w:ilvl w:val="0"/>
          <w:numId w:val="1021"/>
        </w:numPr>
        <w:pStyle w:val="Compact"/>
      </w:pPr>
      <w:r>
        <w:t xml:space="preserve">To stamp, to impress</w:t>
      </w:r>
    </w:p>
    <w:p>
      <w:pPr>
        <w:numPr>
          <w:ilvl w:val="0"/>
          <w:numId w:val="1021"/>
        </w:numPr>
        <w:pStyle w:val="Compact"/>
      </w:pPr>
      <w:r>
        <w:t xml:space="preserve">To brand, to label</w:t>
      </w:r>
    </w:p>
    <w:p>
      <w:pPr>
        <w:numPr>
          <w:ilvl w:val="0"/>
          <w:numId w:val="1021"/>
        </w:numPr>
        <w:pStyle w:val="Compact"/>
      </w:pPr>
      <w:r>
        <w:t xml:space="preserve">To sign, to seal</w:t>
      </w:r>
    </w:p>
    <w:p>
      <w:pPr>
        <w:numPr>
          <w:ilvl w:val="0"/>
          <w:numId w:val="1021"/>
        </w:numPr>
        <w:pStyle w:val="Compact"/>
      </w:pPr>
      <w:r>
        <w:t xml:space="preserve">To number, to enumerate</w:t>
      </w:r>
    </w:p>
    <w:p>
      <w:pPr>
        <w:pStyle w:val="FirstParagraph"/>
      </w:pPr>
      <w:r>
        <w:rPr>
          <w:bCs/>
          <w:b/>
        </w:rPr>
        <w:t xml:space="preserve">Significance in the Word مَّرْقُومٌۭ (marqūm):</w:t>
      </w:r>
    </w:p>
    <w:p>
      <w:pPr>
        <w:pStyle w:val="BodyText"/>
      </w:pPr>
      <w:r>
        <w:t xml:space="preserve">The passive participle</w:t>
      </w:r>
      <w:r>
        <w:t xml:space="preserve"> </w:t>
      </w:r>
      <w:r>
        <w:rPr>
          <w:bCs/>
          <w:b/>
        </w:rPr>
        <w:t xml:space="preserve">مَّرْقُومٌۭ</w:t>
      </w:r>
      <w:r>
        <w:t xml:space="preserve"> </w:t>
      </w:r>
      <w:r>
        <w:t xml:space="preserve">(marqūm) is derived from the root word</w:t>
      </w:r>
      <w:r>
        <w:t xml:space="preserve"> </w:t>
      </w:r>
      <w:r>
        <w:rPr>
          <w:bCs/>
          <w:b/>
        </w:rPr>
        <w:t xml:space="preserve">رَقَمَ</w:t>
      </w:r>
      <w:r>
        <w:t xml:space="preserve"> </w:t>
      </w:r>
      <w:r>
        <w:t xml:space="preserve">(raqama), capturing the essence of being marked, written, or inscribed. This reflects the underlying meaning of the root word, which encompasses various forms of marking and recording information.</w:t>
      </w:r>
    </w:p>
    <w:p>
      <w:pPr>
        <w:pStyle w:val="BodyText"/>
      </w:pPr>
      <w:r>
        <w:t xml:space="preserve">In essence, the root word</w:t>
      </w:r>
      <w:r>
        <w:t xml:space="preserve"> </w:t>
      </w:r>
      <w:r>
        <w:rPr>
          <w:bCs/>
          <w:b/>
        </w:rPr>
        <w:t xml:space="preserve">رَقَمَ</w:t>
      </w:r>
      <w:r>
        <w:t xml:space="preserve"> </w:t>
      </w:r>
      <w:r>
        <w:t xml:space="preserve">(raqama) provides the foundation for understanding the meaning and usage of the word</w:t>
      </w:r>
      <w:r>
        <w:t xml:space="preserve"> </w:t>
      </w:r>
      <w:r>
        <w:rPr>
          <w:bCs/>
          <w:b/>
        </w:rPr>
        <w:t xml:space="preserve">مَّرْقُومٌۭ</w:t>
      </w:r>
      <w:r>
        <w:t xml:space="preserve"> </w:t>
      </w:r>
      <w:r>
        <w:t xml:space="preserve">(marqūm). It highlights the act of leaving a mark or impression, whether through writing, inscribing, or otherwise.</w:t>
      </w:r>
    </w:p>
    <w:p>
      <w:pPr>
        <w:pStyle w:val="BodyText"/>
      </w:pPr>
      <w:r>
        <w:rPr>
          <w:bCs/>
          <w:b/>
        </w:rPr>
        <w:t xml:space="preserve">“““</w:t>
      </w:r>
    </w:p>
    <w:p>
      <w:pPr>
        <w:pStyle w:val="BodyText"/>
      </w:pPr>
      <w:r>
        <w:t xml:space="preserve">So, as we see the root word R-Q-M has also meaning</w:t>
      </w:r>
      <w:r>
        <w:t xml:space="preserve"> </w:t>
      </w:r>
      <w:r>
        <w:t xml:space="preserve">“</w:t>
      </w:r>
      <w:r>
        <w:rPr>
          <w:iCs/>
          <w:i/>
        </w:rPr>
        <w:t xml:space="preserve">To number, to enumerate</w:t>
      </w:r>
      <w:r>
        <w:t xml:space="preserve">”</w:t>
      </w:r>
      <w:r>
        <w:t xml:space="preserve">.</w:t>
      </w:r>
    </w:p>
    <w:p>
      <w:pPr>
        <w:pStyle w:val="BodyText"/>
      </w:pPr>
      <w:r>
        <w:t xml:space="preserve">Therefore, it is also possible that the translation of the verse 83:20 be in the meaning like</w:t>
      </w:r>
      <w:r>
        <w:t xml:space="preserve"> </w:t>
      </w:r>
      <w:r>
        <w:t xml:space="preserve">“</w:t>
      </w:r>
      <w:r>
        <w:t xml:space="preserve">a numbered book</w:t>
      </w:r>
      <w:r>
        <w:t xml:space="preserve">”</w:t>
      </w:r>
      <w:r>
        <w:t xml:space="preserve">. God knows best and I am just trying to write what I understand from what I read as someone who does not know Arabic. So, feel free to do you own research too if you have doubts. However, there are already translators who translate with this</w:t>
      </w:r>
      <w:r>
        <w:t xml:space="preserve"> </w:t>
      </w:r>
      <w:r>
        <w:t xml:space="preserve">“</w:t>
      </w:r>
      <w:r>
        <w:t xml:space="preserve">numbered</w:t>
      </w:r>
      <w:r>
        <w:t xml:space="preserve">”</w:t>
      </w:r>
      <w:r>
        <w:t xml:space="preserve"> </w:t>
      </w:r>
      <w:r>
        <w:t xml:space="preserve">meaning. For example famous Turkish scholar Yaşar N. Öztürk has the following translation for the verse. In the original Turkish, he translates as</w:t>
      </w:r>
      <w:r>
        <w:t xml:space="preserve"> </w:t>
      </w:r>
      <w:r>
        <w:t xml:space="preserve">“</w:t>
      </w:r>
      <w:r>
        <w:rPr>
          <w:iCs/>
          <w:i/>
        </w:rPr>
        <w:t xml:space="preserve">Rakamlanmış bir kitaptır o.</w:t>
      </w:r>
      <w:r>
        <w:t xml:space="preserve">”</w:t>
      </w:r>
      <w:r>
        <w:t xml:space="preserve"> </w:t>
      </w:r>
      <w:r>
        <w:t xml:space="preserve">and I translate it to English as</w:t>
      </w:r>
      <w:r>
        <w:t xml:space="preserve"> </w:t>
      </w:r>
      <w:r>
        <w:t xml:space="preserve">“</w:t>
      </w:r>
      <w:r>
        <w:rPr>
          <w:iCs/>
          <w:i/>
        </w:rPr>
        <w:t xml:space="preserve">a numbered book, it.</w:t>
      </w:r>
      <w:r>
        <w:t xml:space="preserve">”</w:t>
      </w:r>
      <w:r>
        <w:t xml:space="preserve">. My research also confirms their alternative translations. So, I will</w:t>
      </w:r>
      <w:r>
        <w:t xml:space="preserve"> </w:t>
      </w:r>
      <w:r>
        <w:rPr>
          <w:iCs/>
          <w:i/>
        </w:rPr>
        <w:t xml:space="preserve">also</w:t>
      </w:r>
      <w:r>
        <w:t xml:space="preserve"> </w:t>
      </w:r>
      <w:r>
        <w:t xml:space="preserve">consider this second meaning and understand that the verse in question might also be referring to</w:t>
      </w:r>
      <w:r>
        <w:t xml:space="preserve"> </w:t>
      </w:r>
      <w:r>
        <w:t xml:space="preserve">“</w:t>
      </w:r>
      <w:r>
        <w:t xml:space="preserve">a numbered book</w:t>
      </w:r>
      <w:r>
        <w:t xml:space="preserve">”</w:t>
      </w:r>
      <w:r>
        <w:t xml:space="preserve"> </w:t>
      </w:r>
      <w:r>
        <w:t xml:space="preserve">and so tried to see if there is any</w:t>
      </w:r>
      <w:r>
        <w:t xml:space="preserve"> </w:t>
      </w:r>
      <w:r>
        <w:rPr>
          <w:iCs/>
          <w:i/>
        </w:rPr>
        <w:t xml:space="preserve">clear</w:t>
      </w:r>
      <w:r>
        <w:t xml:space="preserve"> </w:t>
      </w:r>
      <w:r>
        <w:t xml:space="preserve">19 based key coding in it that might also exist in the full text of Quran. Then I observed two clear 19 based key codings that exist over this verse and also in the full text of Quran as will be describe below.</w:t>
      </w:r>
    </w:p>
    <w:p>
      <w:pPr>
        <w:pStyle w:val="BodyText"/>
      </w:pPr>
      <w:r>
        <w:t xml:space="preserve">The natural numbers of this verse is as follows.</w:t>
      </w:r>
    </w:p>
    <w:p>
      <w:pPr>
        <w:pStyle w:val="BodyText"/>
      </w:pPr>
      <w:r>
        <w:t xml:space="preserve">It is chapter 83, verse 20, the number of words and letters are 2 and 9, respectively.</w:t>
      </w:r>
    </w:p>
    <w:p>
      <w:pPr>
        <w:numPr>
          <w:ilvl w:val="0"/>
          <w:numId w:val="1022"/>
        </w:numPr>
        <w:pStyle w:val="Compact"/>
      </w:pPr>
      <w:r>
        <w:t xml:space="preserve">Chapter: 83</w:t>
      </w:r>
    </w:p>
    <w:p>
      <w:pPr>
        <w:numPr>
          <w:ilvl w:val="0"/>
          <w:numId w:val="1022"/>
        </w:numPr>
        <w:pStyle w:val="Compact"/>
      </w:pPr>
      <w:r>
        <w:t xml:space="preserve">Verse: 20</w:t>
      </w:r>
    </w:p>
    <w:p>
      <w:pPr>
        <w:numPr>
          <w:ilvl w:val="0"/>
          <w:numId w:val="1022"/>
        </w:numPr>
        <w:pStyle w:val="Compact"/>
      </w:pPr>
      <w:r>
        <w:t xml:space="preserve">Words: 2</w:t>
      </w:r>
    </w:p>
    <w:p>
      <w:pPr>
        <w:numPr>
          <w:ilvl w:val="0"/>
          <w:numId w:val="1022"/>
        </w:numPr>
        <w:pStyle w:val="Compact"/>
      </w:pPr>
      <w:r>
        <w:t xml:space="preserve">Letters: 9</w:t>
      </w:r>
    </w:p>
    <w:p>
      <w:pPr>
        <w:pStyle w:val="FirstParagraph"/>
      </w:pPr>
      <w:r>
        <w:rPr>
          <w:bCs/>
          <w:b/>
        </w:rPr>
        <w:t xml:space="preserve">First key code of the verse 83:20:</w:t>
      </w:r>
    </w:p>
    <w:p>
      <w:pPr>
        <w:pStyle w:val="BodyText"/>
      </w:pPr>
      <w:r>
        <w:t xml:space="preserve">When we concatenate those numbers in their natural order we get this coding number, which. is multiple of 19:</w:t>
      </w:r>
    </w:p>
    <w:p>
      <w:pPr>
        <w:pStyle w:val="BlockText"/>
      </w:pPr>
      <w:r>
        <w:t xml:space="preserve">[chapter index | verse index | number of words | number of letters]</w:t>
      </w:r>
    </w:p>
    <w:p>
      <w:pPr>
        <w:pStyle w:val="BlockText"/>
      </w:pPr>
      <w:r>
        <w:t xml:space="preserve">832029</w:t>
      </w:r>
    </w:p>
    <w:p>
      <w:pPr>
        <w:pStyle w:val="FirstParagraph"/>
      </w:pPr>
      <w:r>
        <w:t xml:space="preserve">As you might recall from previously presented evidence, Evidence</w:t>
      </w:r>
      <w:r>
        <w:t xml:space="preserve"> </w:t>
      </w:r>
      <w:r>
        <w:t xml:space="preserve">4.2.4.1</w:t>
      </w:r>
      <w:r>
        <w:t xml:space="preserve">, this same key coding pattern also exist over the full text of Quran with the verse level data (in all 6348 verses), which I referred to as the rewriting coding pattern. Moreover, this same key coding pattern also exist in chapter level data (in 6236 numbered verses) as presented in Evidence</w:t>
      </w:r>
      <w:r>
        <w:t xml:space="preserve"> </w:t>
      </w:r>
      <w:r>
        <w:t xml:space="preserve">4.2.4.2</w:t>
      </w:r>
      <w:r>
        <w:t xml:space="preserve">. So, this might mean that in the verse where the book is defined as</w:t>
      </w:r>
      <w:r>
        <w:t xml:space="preserve"> </w:t>
      </w:r>
      <w:r>
        <w:t xml:space="preserve">“</w:t>
      </w:r>
      <w:r>
        <w:t xml:space="preserve">numbered</w:t>
      </w:r>
      <w:r>
        <w:t xml:space="preserve">”</w:t>
      </w:r>
      <w:r>
        <w:t xml:space="preserve">, we might also be seeing an example of how it is being numbered by seeing its key coding coding over the text of that particular verse itself.</w:t>
      </w:r>
    </w:p>
    <w:p>
      <w:pPr>
        <w:pStyle w:val="BodyText"/>
      </w:pPr>
      <w:r>
        <w:rPr>
          <w:bCs/>
          <w:b/>
        </w:rPr>
        <w:t xml:space="preserve">Second key code of the verse 83:20:</w:t>
      </w:r>
    </w:p>
    <w:p>
      <w:pPr>
        <w:pStyle w:val="BodyText"/>
      </w:pPr>
      <w:r>
        <w:t xml:space="preserve">Let’s sum the 4 of the natural numbers of the text of verse 83:20.</w:t>
      </w:r>
    </w:p>
    <w:p>
      <w:pPr>
        <w:pStyle w:val="BlockText"/>
      </w:pPr>
      <w:r>
        <w:t xml:space="preserve">chapter index + verse index + number of words + number of letters</w:t>
      </w:r>
    </w:p>
    <w:p>
      <w:pPr>
        <w:pStyle w:val="BlockText"/>
      </w:pPr>
      <w:r>
        <w:t xml:space="preserve">83 + 20 + 2 + 9 = 114!</w:t>
      </w:r>
    </w:p>
    <w:p>
      <w:pPr>
        <w:pStyle w:val="FirstParagraph"/>
      </w:pPr>
      <w:r>
        <w:t xml:space="preserve">As we see there is a clear 19 based coding relation with the sum of all its 4 natural numbers. The sum resulting number 114 is not only multiple of 19 but there are also 114 chapters in Quran. This seems like a more clear sign that might point to the 19 System of the text of Quran we observe. So, again, this might mean that in the verse where the book is defined as</w:t>
      </w:r>
      <w:r>
        <w:t xml:space="preserve"> </w:t>
      </w:r>
      <w:r>
        <w:t xml:space="preserve">“</w:t>
      </w:r>
      <w:r>
        <w:t xml:space="preserve">numbered</w:t>
      </w:r>
      <w:r>
        <w:t xml:space="preserve">”</w:t>
      </w:r>
      <w:r>
        <w:t xml:space="preserve">, we might also be seeing an example of haw it is being numbered by seeing its key coding coding over the text of that particular verse itself.</w:t>
      </w:r>
    </w:p>
    <w:p>
      <w:pPr>
        <w:pStyle w:val="BodyText"/>
      </w:pPr>
      <w:r>
        <w:t xml:space="preserve">Also, when we consider this observed coding in this verse as a key coding pattern, then we would expect it to exist over the full text of Quran too. In fact, we observed it in Evidence</w:t>
      </w:r>
      <w:r>
        <w:t xml:space="preserve"> </w:t>
      </w:r>
      <w:r>
        <w:t xml:space="preserve">4.2.6</w:t>
      </w:r>
      <w:r>
        <w:t xml:space="preserve">, where we use the exact same key coding pattern and rewrite the full text of Quran and the resulting big coding number is also multiple of 19. Moreover, I already presented in the chapter of Evidence</w:t>
      </w:r>
      <w:r>
        <w:t xml:space="preserve"> </w:t>
      </w:r>
      <w:r>
        <w:t xml:space="preserve">4.2.6</w:t>
      </w:r>
      <w:r>
        <w:t xml:space="preserve"> </w:t>
      </w:r>
      <w:r>
        <w:t xml:space="preserve">that the sum of the number of chapters, verses, words and letters is 417544 and it was used as the key coding pattern of Evidence</w:t>
      </w:r>
      <w:r>
        <w:t xml:space="preserve"> </w:t>
      </w:r>
      <w:r>
        <w:t xml:space="preserve">4.2.6</w:t>
      </w:r>
      <w:r>
        <w:t xml:space="preserve">. The same key coding pattern also observed in the verse 83:20 as I just presented. This fact further supports this key coding pattern and make it more important key coding pattern that exist over the full text of Quran.</w:t>
      </w:r>
    </w:p>
    <w:p>
      <w:pPr>
        <w:pStyle w:val="BodyText"/>
      </w:pPr>
      <w:r>
        <w:t xml:space="preserve">So, as we witnessed, the two key coding patterns of this special verse, 83:20, I considered relevant to 19 System of the text of Quran, also exist in the full text of Quran too. It is as if we see in this special verse how the book was numbered.</w:t>
      </w:r>
    </w:p>
    <w:p>
      <w:pPr>
        <w:pStyle w:val="BodyText"/>
      </w:pPr>
      <w:r>
        <w:t xml:space="preserve">Having said that, there are many other mathematical miracles in the text of Quran and the verse might also refer them as well. Thus, we might have witnessed just one aspect of this verse and it is not necessarily have to be the only interpretation as there might be layers of truth.</w:t>
      </w:r>
    </w:p>
    <w:p>
      <w:pPr>
        <w:pStyle w:val="BodyText"/>
      </w:pPr>
      <w:r>
        <w:t xml:space="preserve">One final note on the verse 83:20 is that the same exact verse also appears in the verse 83:9. However, that book is for the</w:t>
      </w:r>
      <w:r>
        <w:t xml:space="preserve"> </w:t>
      </w:r>
      <w:r>
        <w:t xml:space="preserve">“</w:t>
      </w:r>
      <w:r>
        <w:t xml:space="preserve">deniers</w:t>
      </w:r>
      <w:r>
        <w:t xml:space="preserve">”</w:t>
      </w:r>
      <w:r>
        <w:t xml:space="preserve"> </w:t>
      </w:r>
      <w:r>
        <w:t xml:space="preserve">or</w:t>
      </w:r>
      <w:r>
        <w:t xml:space="preserve"> </w:t>
      </w:r>
      <w:r>
        <w:t xml:space="preserve">“</w:t>
      </w:r>
      <w:r>
        <w:t xml:space="preserve">non-believers</w:t>
      </w:r>
      <w:r>
        <w:t xml:space="preserve">”</w:t>
      </w:r>
      <w:r>
        <w:t xml:space="preserve"> </w:t>
      </w:r>
      <w:r>
        <w:t xml:space="preserve">as clear from the neighboring verses. For example the following verse 83:10 is this: 83:10</w:t>
      </w:r>
      <w:r>
        <w:t xml:space="preserve"> </w:t>
      </w:r>
      <w:r>
        <w:t xml:space="preserve">“</w:t>
      </w:r>
      <w:r>
        <w:t xml:space="preserve">Woe on that day to the deniers,</w:t>
      </w:r>
      <w:r>
        <w:t xml:space="preserve">”</w:t>
      </w:r>
      <w:r>
        <w:t xml:space="preserve">. So, we only observe the key coding patterns of 19 in the verse 83:20 where the book is mentioned for believers. The following verse of 83:20 is this: 83:21</w:t>
      </w:r>
      <w:r>
        <w:t xml:space="preserve"> </w:t>
      </w:r>
      <w:r>
        <w:t xml:space="preserve">“</w:t>
      </w:r>
      <w:r>
        <w:t xml:space="preserve">witnessed by those nearest ˹to Allah˺.</w:t>
      </w:r>
      <w:r>
        <w:t xml:space="preserve">”</w:t>
      </w:r>
      <w:r>
        <w:t xml:space="preserve">.</w:t>
      </w:r>
    </w:p>
    <w:bookmarkEnd w:id="129"/>
    <w:bookmarkStart w:id="130" w:name="RelVers1038"/>
    <w:p>
      <w:pPr>
        <w:pStyle w:val="Heading3"/>
      </w:pPr>
      <w:r>
        <w:rPr>
          <w:rStyle w:val="SectionNumber"/>
        </w:rPr>
        <w:t xml:space="preserve">4.4.2</w:t>
      </w:r>
      <w:r>
        <w:tab/>
      </w:r>
      <w:r>
        <w:t xml:space="preserve">Verse 10:38</w:t>
      </w:r>
    </w:p>
    <w:p>
      <w:pPr>
        <w:pStyle w:val="FirstParagraph"/>
      </w:pPr>
      <w:r>
        <w:t xml:space="preserve">Because of its meaning, chapter 10 and verse 38 might potentially be referring to a mathematical system in the book and presenting the coding patterns of the text in its verse. Let’s first see the translation of this vers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As we see in this verse there is a challenge to disbelievers who claim Prophet Muhammed made it up. The challenge in this verse is to produce a chapter like it.</w:t>
      </w:r>
    </w:p>
    <w:p>
      <w:pPr>
        <w:pStyle w:val="BodyText"/>
      </w:pPr>
      <w:r>
        <w:t xml:space="preserve">So the question is what might be the attributes of the chapter. The verse number is 38 (19x2) and it is small sign that take our attention the potential 19 System of the text. Therefore, I looked at the natural text numbers of the verse and witnessed two clear 19 coding patterns that we had already witnessed the exact same coding patterns in the</w:t>
      </w:r>
      <w:r>
        <w:t xml:space="preserve"> </w:t>
      </w:r>
      <w:r>
        <w:rPr>
          <w:bCs/>
          <w:b/>
        </w:rPr>
        <w:t xml:space="preserve">one</w:t>
      </w:r>
      <w:r>
        <w:t xml:space="preserve"> </w:t>
      </w:r>
      <w:r>
        <w:t xml:space="preserve">chapter Al-Fatiha, where I presented the key coding patterns from the chapter Al-Fatiha and witnessed that the same coding patterns are also exist in the full text of Quran. Hence I had categorized that as part of the Main 19 System. See Evidence</w:t>
      </w:r>
      <w:r>
        <w:t xml:space="preserve"> </w:t>
      </w:r>
      <w:r>
        <w:t xml:space="preserve">4.1.2.3</w:t>
      </w:r>
      <w:r>
        <w:t xml:space="preserve"> </w:t>
      </w:r>
      <w:r>
        <w:t xml:space="preserve">and Evidence</w:t>
      </w:r>
      <w:r>
        <w:t xml:space="preserve"> </w:t>
      </w:r>
      <w:r>
        <w:t xml:space="preserve">4.1.2.5</w:t>
      </w:r>
      <w:r>
        <w:t xml:space="preserve"> </w:t>
      </w:r>
      <w:r>
        <w:t xml:space="preserve">for details. Below are the key coding patterns in this challenge verse.</w:t>
      </w:r>
    </w:p>
    <w:p>
      <w:pPr>
        <w:pStyle w:val="BodyText"/>
      </w:pPr>
      <w:r>
        <w:rPr>
          <w:bCs/>
          <w:b/>
        </w:rPr>
        <w:t xml:space="preserve">Key coding pattern 1 in the verse 10:38</w:t>
      </w:r>
      <w:r>
        <w:t xml:space="preserve">: Chapter 10, verse 38 has 16 words. When concatenated we get</w:t>
      </w:r>
      <w:r>
        <w:t xml:space="preserve"> </w:t>
      </w:r>
      <w:r>
        <w:rPr>
          <w:iCs/>
          <w:i/>
        </w:rPr>
        <w:t xml:space="preserve">103816</w:t>
      </w:r>
      <w:r>
        <w:t xml:space="preserve"> </w:t>
      </w:r>
      <w:r>
        <w:t xml:space="preserve">coding number and it is multiple of 19. The exact key coding pattern also exist in the first chapter of Quran, Al-Fatiha, and also in the full text of Quran as presented in Evidence</w:t>
      </w:r>
      <w:r>
        <w:t xml:space="preserve"> </w:t>
      </w:r>
      <w:r>
        <w:t xml:space="preserve">4.1.2.3</w:t>
      </w:r>
      <w:r>
        <w:t xml:space="preserve">.</w:t>
      </w:r>
      <w:r>
        <w:t xml:space="preserve"> </w:t>
      </w:r>
      <w:r>
        <w:t xml:space="preserve">As a side not, the remaining of 103816 after dividing to 19 is 5464 and the digit sum of 5464 is also exactly 19.</w:t>
      </w:r>
    </w:p>
    <w:p>
      <w:pPr>
        <w:pStyle w:val="BodyText"/>
      </w:pPr>
      <w:r>
        <w:t xml:space="preserve">We also observe the exact same key coding pattern in chapter 11 verse 17, which has 39 words. When concatenated we get</w:t>
      </w:r>
      <w:r>
        <w:t xml:space="preserve"> </w:t>
      </w:r>
      <w:r>
        <w:rPr>
          <w:iCs/>
          <w:i/>
        </w:rPr>
        <w:t xml:space="preserve">111739</w:t>
      </w:r>
      <w:r>
        <w:t xml:space="preserve"> </w:t>
      </w:r>
      <w:r>
        <w:t xml:space="preserve">coding number and it is multiple of 19.</w:t>
      </w:r>
    </w:p>
    <w:p>
      <w:pPr>
        <w:pStyle w:val="BlockText"/>
      </w:pPr>
      <w:r>
        <w:t xml:space="preserve">11:17 Can they be compared to those who have</w:t>
      </w:r>
      <w:r>
        <w:t xml:space="preserve"> </w:t>
      </w:r>
      <w:r>
        <w:rPr>
          <w:bCs/>
          <w:b/>
        </w:rPr>
        <w:t xml:space="preserve">clear proof</w:t>
      </w:r>
      <w:r>
        <w:t xml:space="preserve"> </w:t>
      </w:r>
      <w:r>
        <w:t xml:space="preserve">from their Lord, recited by a witness from Him, and before it the Book of Moses, as a guide and mercy? These people believe in it, whereas those groups that deny its truth are promised the Fire. So have no doubt about it [Prophet]: it is the Truth from your Lord, though most people do not believe so.</w:t>
      </w:r>
    </w:p>
    <w:p>
      <w:pPr>
        <w:pStyle w:val="FirstParagraph"/>
      </w:pPr>
      <w:r>
        <w:rPr>
          <w:bCs/>
          <w:b/>
        </w:rPr>
        <w:t xml:space="preserve">Key coding pattern 2 in the verse 10:38</w:t>
      </w:r>
      <w:r>
        <w:t xml:space="preserve">: The digit sum of the coding number</w:t>
      </w:r>
      <w:r>
        <w:t xml:space="preserve"> </w:t>
      </w:r>
      <w:r>
        <w:rPr>
          <w:iCs/>
          <w:i/>
        </w:rPr>
        <w:t xml:space="preserve">103816</w:t>
      </w:r>
      <w:r>
        <w:t xml:space="preserve"> </w:t>
      </w:r>
      <w:r>
        <w:t xml:space="preserve">is also exactly 19 (1+0+3+8+1+6=19). The exact key coding pattern also exist in the first chapter of Quran, Al-Fatiha, and also in the full text of Quran as presented in Evidence</w:t>
      </w:r>
      <w:r>
        <w:t xml:space="preserve"> </w:t>
      </w:r>
      <w:r>
        <w:t xml:space="preserve">4.1.2.5</w:t>
      </w:r>
      <w:r>
        <w:t xml:space="preserve">.</w:t>
      </w:r>
    </w:p>
    <w:p>
      <w:pPr>
        <w:pStyle w:val="BodyText"/>
      </w:pPr>
      <w:r>
        <w:t xml:space="preserve">Then the question is, can the challenge be to bring up a chapter like Al-Fatihah, from which we observe key coding patterns and observe all of them in the full text of Quran too?</w:t>
      </w:r>
    </w:p>
    <w:bookmarkEnd w:id="130"/>
    <w:bookmarkEnd w:id="131"/>
    <w:bookmarkEnd w:id="132"/>
    <w:bookmarkStart w:id="228" w:name="SumMainEv"/>
    <w:p>
      <w:pPr>
        <w:pStyle w:val="Heading1"/>
      </w:pPr>
      <w:r>
        <w:rPr>
          <w:rStyle w:val="SectionNumber"/>
        </w:rPr>
        <w:t xml:space="preserve">5</w:t>
      </w:r>
      <w:r>
        <w:tab/>
      </w:r>
      <w:r>
        <w:t xml:space="preserve">Universal Evidences</w:t>
      </w:r>
    </w:p>
    <w:p>
      <w:pPr>
        <w:pStyle w:val="FirstParagraph"/>
      </w:pPr>
      <w:r>
        <w:rPr>
          <w:iCs/>
          <w:i/>
        </w:rPr>
        <w:t xml:space="preserve">The key coding pattern based system</w:t>
      </w:r>
      <w:r>
        <w:t xml:space="preserve">, in particular the</w:t>
      </w:r>
      <w:r>
        <w:t xml:space="preserve"> </w:t>
      </w:r>
      <w:r>
        <w:rPr>
          <w:bCs/>
          <w:b/>
        </w:rPr>
        <w:t xml:space="preserve">Al-Fatiha based 19 system</w:t>
      </w:r>
      <w:r>
        <w:t xml:space="preserve"> </w:t>
      </w:r>
      <w:r>
        <w:t xml:space="preserve">of the full text of Quran has been presented in Chapter</w:t>
      </w:r>
      <w:r>
        <w:t xml:space="preserve"> </w:t>
      </w:r>
      <w:r>
        <w:t xml:space="preserve">4.1.2</w:t>
      </w:r>
      <w:r>
        <w:t xml:space="preserve">. As a PhD level expert in Information Coding, my expert level conclusion is that it already shows that there is miraculous 19 based design in the full text of Quran with respect to chapters, verses and words together. It does not include letters information and thus it is less dependent to the various old or new manuscripts that might have slightly different writing styles when it comes to letters. This is because, some words might be written with slightly different letters though all refers to the same word. Some of the people who has no interest in understanding the presented system in this book might not even read those evidences by stating the above mentioned argument as their excuse. Some people also might argue about the text I used in the analysis of this book. Therefore, if there are 19 based codes, which together suggest a 19 based system, which are also valid over all the common Hafs manuscripts on earth, then such a system would be mostly free of those kinds of critiques. I therefore searched for such a system in case it exists and discovered the evidences you will witness in this chapter. Such a system would then be considered as composed of the universal evidences and thus I named the codings of this chapter as the</w:t>
      </w:r>
      <w:r>
        <w:t xml:space="preserve"> </w:t>
      </w:r>
      <w:r>
        <w:rPr>
          <w:iCs/>
          <w:i/>
        </w:rPr>
        <w:t xml:space="preserve">Universal Evidences</w:t>
      </w:r>
      <w:r>
        <w:t xml:space="preserve"> </w:t>
      </w:r>
      <w:r>
        <w:t xml:space="preserve">of the presented 19 system in this book.</w:t>
      </w:r>
    </w:p>
    <w:p>
      <w:pPr>
        <w:pStyle w:val="BodyText"/>
      </w:pPr>
      <w:r>
        <w:t xml:space="preserve">In this chapter, Chapter</w:t>
      </w:r>
      <w:r>
        <w:t xml:space="preserve"> </w:t>
      </w:r>
      <w:r>
        <w:t xml:space="preserve">5</w:t>
      </w:r>
      <w:r>
        <w:t xml:space="preserve">, I will present only the universal evidences that might be considered to be</w:t>
      </w:r>
      <w:r>
        <w:t xml:space="preserve"> </w:t>
      </w:r>
      <w:r>
        <w:rPr>
          <w:iCs/>
          <w:i/>
        </w:rPr>
        <w:t xml:space="preserve">manuscript free</w:t>
      </w:r>
      <w:r>
        <w:t xml:space="preserve"> </w:t>
      </w:r>
      <w:r>
        <w:t xml:space="preserve">as they exist almost over all the common Hafs manuscripts, which is the common one and used by around 97% of Muslims in the world. This means, the evidences are mostly without letter information and based on only on some special words.</w:t>
      </w:r>
    </w:p>
    <w:p>
      <w:pPr>
        <w:pStyle w:val="BodyText"/>
      </w:pPr>
      <w:r>
        <w:t xml:space="preserve">Again, all the evidences in this book have been discovered by myself unless otherwise noted. If I share any already known additional evidences, I certainly cite and inform the source along with that particular evidence.</w:t>
      </w:r>
    </w:p>
    <w:p>
      <w:pPr>
        <w:pStyle w:val="BodyText"/>
      </w:pPr>
      <w:r>
        <w:t xml:space="preserve">The additional evidences I will present in this chapter are again bound by the universal rules described in Chapter</w:t>
      </w:r>
      <w:r>
        <w:t xml:space="preserve"> </w:t>
      </w:r>
      <w:r>
        <w:t xml:space="preserve">3</w:t>
      </w:r>
      <w:r>
        <w:t xml:space="preserve">. However, for each sub-chapter of this chapter, I describe the special rules of each evidence, which are additional to the universal rules. Because each of the additional evidences of this chapter have their own additional special rules since the research question is different. The main distinction of the evidences of this main chapter is that they are the most universal and thus the strongest evidences as they are least dependent of the used text.</w:t>
      </w:r>
      <w:r>
        <w:t xml:space="preserve"> </w:t>
      </w:r>
      <w:r>
        <w:t xml:space="preserve">Therefore, I separated this chapter from the other chapters. The common trait of all the special evidences I present in this chapter is that, all answer very meaningful questions.</w:t>
      </w:r>
    </w:p>
    <w:p>
      <w:pPr>
        <w:pStyle w:val="BodyText"/>
      </w:pPr>
      <w:r>
        <w:rPr>
          <w:bCs/>
          <w:b/>
        </w:rPr>
        <w:t xml:space="preserve">Reminder about the rules of this chapter:</w:t>
      </w:r>
      <w:r>
        <w:t xml:space="preserve"> </w:t>
      </w:r>
      <w:r>
        <w:t xml:space="preserve">Although all the evidences are based on the full text of Quran, they indicate a design pattern in a special part of the text. Therefore, all the universal rules defined in Chapter</w:t>
      </w:r>
      <w:r>
        <w:t xml:space="preserve"> </w:t>
      </w:r>
      <w:r>
        <w:t xml:space="preserve">3</w:t>
      </w:r>
      <w:r>
        <w:t xml:space="preserve"> </w:t>
      </w:r>
      <w:r>
        <w:t xml:space="preserve">applies but also for each evidence, if there is a special coding pattern it will be described with its rule along with the reasoning of doing it.</w:t>
      </w:r>
    </w:p>
    <w:bookmarkStart w:id="180" w:name="EvAllahAlRahmanPositionsMain"/>
    <w:p>
      <w:pPr>
        <w:pStyle w:val="Heading2"/>
      </w:pPr>
      <w:r>
        <w:rPr>
          <w:rStyle w:val="SectionNumber"/>
        </w:rPr>
        <w:t xml:space="preserve">5.1</w:t>
      </w:r>
      <w:r>
        <w:tab/>
      </w:r>
      <w:r>
        <w:t xml:space="preserve">Evidences on Allah and Al-Rahman word positions and frequencies</w:t>
      </w:r>
    </w:p>
    <w:p>
      <w:pPr>
        <w:pStyle w:val="FirstParagraph"/>
      </w:pPr>
      <w:r>
        <w:rPr>
          <w:bCs/>
          <w:b/>
        </w:rPr>
        <w:t xml:space="preserve">Al-Fatiha based 19 system</w:t>
      </w:r>
      <w:r>
        <w:t xml:space="preserve"> </w:t>
      </w:r>
      <w:r>
        <w:t xml:space="preserve">of the full text of Quran that is presented in Chapter</w:t>
      </w:r>
      <w:r>
        <w:t xml:space="preserve"> </w:t>
      </w:r>
      <w:r>
        <w:t xml:space="preserve">4.1.2</w:t>
      </w:r>
      <w:r>
        <w:t xml:space="preserve"> </w:t>
      </w:r>
      <w:r>
        <w:t xml:space="preserve">will be true as long as all the words in the full text I used are fully correct up to last word of it. In case, if the word counts is any different, then all the relevant codes with such case would be most likely invalid Therefore, although we observe a miraculous system, it is intensely dependent on the full text I used and thus all the words of the text I used should be reviewed by independent reviewers to make sure all the words in the text are correct and my word counts are also correct. I have already seen two independent websites that agrees with my counts considering the text I used as described in Chapter</w:t>
      </w:r>
      <w:r>
        <w:t xml:space="preserve"> </w:t>
      </w:r>
      <w:r>
        <w:t xml:space="preserve">3.1</w:t>
      </w:r>
      <w:r>
        <w:t xml:space="preserve">. Since it is very sensitive to the full text, some people might be hesitant to accept what they witness. Some people even think that it is not possible to count the words correctly in classic Arabic language, which I cannot agree. Therefore, from that point of view, the evidences of this chapter, Chapter</w:t>
      </w:r>
      <w:r>
        <w:t xml:space="preserve"> </w:t>
      </w:r>
      <w:r>
        <w:t xml:space="preserve">5.1</w:t>
      </w:r>
      <w:r>
        <w:t xml:space="preserve">, are</w:t>
      </w:r>
      <w:r>
        <w:t xml:space="preserve"> </w:t>
      </w:r>
      <w:r>
        <w:rPr>
          <w:bCs/>
          <w:b/>
        </w:rPr>
        <w:t xml:space="preserve">the strongest evidences</w:t>
      </w:r>
      <w:r>
        <w:t xml:space="preserve"> </w:t>
      </w:r>
      <w:r>
        <w:t xml:space="preserve">of this book as they are prone to those kinds of text based skepticism. Because, in the evidences of this chapter, we only count two special words that certainly exist in all the full texts of Quran, namely all the common Hafs manuscripts, old or new. Therefore, there is almost no reason to be skeptical about the evidences of this chapter with respect to the text I used. Therefore, the evidences of this chapter, Chapter</w:t>
      </w:r>
      <w:r>
        <w:t xml:space="preserve"> </w:t>
      </w:r>
      <w:r>
        <w:t xml:space="preserve">5.1</w:t>
      </w:r>
      <w:r>
        <w:t xml:space="preserve">, presents the strongest 19 based system of the full text of Quran, which I discovered and presented in this book.</w:t>
      </w:r>
    </w:p>
    <w:p>
      <w:pPr>
        <w:pStyle w:val="BodyText"/>
      </w:pPr>
      <w:r>
        <w:t xml:space="preserve">In all the evidences of the sub-chapters of this main chapter, I will present evidences that suggest</w:t>
      </w:r>
      <w:r>
        <w:t xml:space="preserve"> </w:t>
      </w:r>
      <w:r>
        <w:rPr>
          <w:bCs/>
          <w:b/>
        </w:rPr>
        <w:t xml:space="preserve">the verse positions</w:t>
      </w:r>
      <w:r>
        <w:t xml:space="preserve"> </w:t>
      </w:r>
      <w:r>
        <w:t xml:space="preserve">of the word God, in Arabic</w:t>
      </w:r>
      <w:r>
        <w:t xml:space="preserve"> </w:t>
      </w:r>
      <w:r>
        <w:rPr>
          <w:bCs/>
          <w:b/>
        </w:rPr>
        <w:t xml:space="preserve">الله</w:t>
      </w:r>
      <w:r>
        <w:t xml:space="preserve"> </w:t>
      </w:r>
      <w:r>
        <w:t xml:space="preserve">(</w:t>
      </w:r>
      <w:r>
        <w:rPr>
          <w:bCs/>
          <w:b/>
        </w:rPr>
        <w:t xml:space="preserve">Allah</w:t>
      </w:r>
      <w:r>
        <w:t xml:space="preserve">), and the other unique name of God, Al-Rahman,</w:t>
      </w:r>
      <w:r>
        <w:t xml:space="preserve"> </w:t>
      </w:r>
      <w:r>
        <w:t xml:space="preserve">(</w:t>
      </w:r>
      <w:r>
        <w:rPr>
          <w:bCs/>
          <w:b/>
        </w:rPr>
        <w:t xml:space="preserve">الرحمن</w:t>
      </w:r>
      <w:r>
        <w:t xml:space="preserve">)</w:t>
      </w:r>
      <w:r>
        <w:t xml:space="preserve"> </w:t>
      </w:r>
      <w:r>
        <w:t xml:space="preserve">(the Entirely Merciful) are individually and together have 19 based design within the full text of Quran with similar coding patterns. This also suggest that the order of the verses should be as is with the current Allah and Al-Rahman words in it over the full text of Quran. These evidences stand out as if a backbone of the 19 based design of the full text of Quran. These evidences suggest that the distribution of the names of God (in Arabic, Allah and Al-Rahman) is not random and under precise 19 based design. These evidences indicates that</w:t>
      </w:r>
      <w:r>
        <w:t xml:space="preserve"> </w:t>
      </w:r>
      <w:r>
        <w:rPr>
          <w:bCs/>
          <w:b/>
        </w:rPr>
        <w:t xml:space="preserve">Allah</w:t>
      </w:r>
      <w:r>
        <w:t xml:space="preserve"> </w:t>
      </w:r>
      <w:r>
        <w:t xml:space="preserve">and/or</w:t>
      </w:r>
      <w:r>
        <w:t xml:space="preserve"> </w:t>
      </w:r>
      <w:r>
        <w:rPr>
          <w:bCs/>
          <w:b/>
        </w:rPr>
        <w:t xml:space="preserve">Al-Rahman</w:t>
      </w:r>
      <w:r>
        <w:t xml:space="preserve"> </w:t>
      </w:r>
      <w:r>
        <w:t xml:space="preserve">words in Quran should be in their current exact locations and not changed. These observations further support the main hypothesis of this book that the text of Quran is intact and unchanged and it is under 19 based design.</w:t>
      </w:r>
    </w:p>
    <w:p>
      <w:pPr>
        <w:pStyle w:val="BodyText"/>
      </w:pPr>
      <w:r>
        <w:t xml:space="preserve">You might wonder the reason why the name</w:t>
      </w:r>
      <w:r>
        <w:t xml:space="preserve"> </w:t>
      </w:r>
      <w:r>
        <w:rPr>
          <w:iCs/>
          <w:i/>
        </w:rPr>
        <w:t xml:space="preserve">Al-Rahman</w:t>
      </w:r>
      <w:r>
        <w:t xml:space="preserve"> </w:t>
      </w:r>
      <w:r>
        <w:t xml:space="preserve">along with the word</w:t>
      </w:r>
      <w:r>
        <w:t xml:space="preserve"> </w:t>
      </w:r>
      <w:r>
        <w:rPr>
          <w:iCs/>
          <w:i/>
        </w:rPr>
        <w:t xml:space="preserve">Allah</w:t>
      </w:r>
      <w:r>
        <w:t xml:space="preserve"> </w:t>
      </w:r>
      <w:r>
        <w:t xml:space="preserve">is in this system. I had started hypothesizing evidences with only the word</w:t>
      </w:r>
      <w:r>
        <w:t xml:space="preserve"> </w:t>
      </w:r>
      <w:r>
        <w:rPr>
          <w:iCs/>
          <w:i/>
        </w:rPr>
        <w:t xml:space="preserve">Allah</w:t>
      </w:r>
      <w:r>
        <w:t xml:space="preserve"> </w:t>
      </w:r>
      <w:r>
        <w:t xml:space="preserve">but then I recalled the verse 17:110, which specifically mentions another name of God, Al-Rahman (The Most Compassionate/The Entirely Merciful), along with Allah word as this:</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Therefore, I thought that there might be 19 based coding evidences of the word Al-Rahman along with the word Allah together regarding this verse and thus made the hypothesis based on that.</w:t>
      </w:r>
    </w:p>
    <w:p>
      <w:pPr>
        <w:pStyle w:val="BodyText"/>
      </w:pPr>
      <w:r>
        <w:t xml:space="preserve">Therefore, in the sub-chapters of this chapter, in Evidence</w:t>
      </w:r>
      <w:r>
        <w:t xml:space="preserve"> </w:t>
      </w:r>
      <w:r>
        <w:t xml:space="preserve">5.1</w:t>
      </w:r>
      <w:r>
        <w:t xml:space="preserve">, I will provide the evidences that show the positions and counts of Allah and Al-Rahman words over all the verses of Quran are under 19 based design individually and also together with the same coding pattern.</w:t>
      </w:r>
    </w:p>
    <w:p>
      <w:pPr>
        <w:pStyle w:val="BodyText"/>
      </w:pPr>
      <w:r>
        <w:t xml:space="preserve">Let’s first get the position and frequency of the word Allah in each verse with respect to general verse index, chapter index, verse indexes at each chapter and the frequency in each verse. These are all natural numbers that exist in the full text of Quran.</w:t>
      </w:r>
    </w:p>
    <w:p>
      <w:pPr>
        <w:pStyle w:val="BodyText"/>
      </w:pPr>
      <w:r>
        <w:t xml:space="preserve">As per the universal rule, I always use both types of the text of Quran in this book, I will again get the related numbers for both of them. To recall, the main text type is for all the 6348 verses including unnumbered Basmala verses and the second one is the text type of only the 6236 numbered verses.</w:t>
      </w:r>
    </w:p>
    <w:p>
      <w:pPr>
        <w:pStyle w:val="BodyText"/>
      </w:pPr>
      <w:r>
        <w:t xml:space="preserve">Below, I first obtain the counts and indexes for the</w:t>
      </w:r>
      <w:r>
        <w:t xml:space="preserve"> </w:t>
      </w:r>
      <w:r>
        <w:rPr>
          <w:iCs/>
          <w:i/>
        </w:rPr>
        <w:t xml:space="preserve">Allah</w:t>
      </w:r>
      <w:r>
        <w:t xml:space="preserve"> </w:t>
      </w:r>
      <w:r>
        <w:t xml:space="preserve">word from the text and present the two tables with the computed numbers for both of text types. These are dynamic tables and you can access any data in it easily in the e-Book version over the web.</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Allah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265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153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initialize the special counters to this chapter for probability calculations</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Similarly, here we obtain the similar table for the word Al-Rahman only as follows:</w:t>
      </w:r>
    </w:p>
    <w:p>
      <w:pPr>
        <w:pStyle w:val="SourceCode"/>
      </w:pPr>
      <w:r>
        <w:rPr>
          <w:rStyle w:val="CommentTok"/>
        </w:rPr>
        <w:t xml:space="preserve">#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 157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This should result </w:t>
      </w:r>
      <w:r>
        <w:br/>
      </w:r>
      <w:r>
        <w:rPr>
          <w:rStyle w:val="CommentTok"/>
        </w:rPr>
        <w:t xml:space="preserve"># 45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in the following, we obtain another similar table, that is obtained considering any verse that includes</w:t>
      </w:r>
      <w:r>
        <w:t xml:space="preserve"> </w:t>
      </w:r>
      <w:r>
        <w:rPr>
          <w:bCs/>
          <w:b/>
        </w:rPr>
        <w:t xml:space="preserve">either</w:t>
      </w:r>
      <w:r>
        <w:t xml:space="preserve"> </w:t>
      </w:r>
      <w:r>
        <w:t xml:space="preserve">Allah or Al-Rahman words or both in it assuming that they are equivalent based on the verse 17:110.</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we can use these three tables in the following sections for the coding evidences to be presented.</w:t>
      </w:r>
    </w:p>
    <w:p>
      <w:pPr>
        <w:pStyle w:val="BodyText"/>
      </w:pPr>
      <w:r>
        <w:t xml:space="preserve">For the reference, to the best of my knowledge, All the evidences presented in the subsections of this Chapter</w:t>
      </w:r>
      <w:r>
        <w:t xml:space="preserve"> </w:t>
      </w:r>
      <w:r>
        <w:t xml:space="preserve">5.1</w:t>
      </w:r>
      <w:r>
        <w:t xml:space="preserve"> </w:t>
      </w:r>
      <w:r>
        <w:t xml:space="preserve">is first time presented to the literature in this book, and it has been hypothesized, tested and discovered by myself. In case if I find out that the evidences under Evidence</w:t>
      </w:r>
      <w:r>
        <w:t xml:space="preserve"> </w:t>
      </w:r>
      <w:r>
        <w:t xml:space="preserve">5.1</w:t>
      </w:r>
      <w:r>
        <w:t xml:space="preserve"> </w:t>
      </w:r>
      <w:r>
        <w:t xml:space="preserve">had been available in another article, then, in such a case, I surely add a citation and update the online version of this book.</w:t>
      </w:r>
    </w:p>
    <w:p>
      <w:pPr>
        <w:pStyle w:val="BodyText"/>
      </w:pPr>
      <w:r>
        <w:t xml:space="preserve">In summary, this is the main chapter that includes the three sub-chapters underneath of it. I collected them in this main chapter because in each of the three sub-chapters, I use all the three tables in coding tests below. This means they have the common numbers to be tested. Each sub-chapter tests for a different coding pattern. The evidences in this chapter suggest that</w:t>
      </w:r>
      <w:r>
        <w:t xml:space="preserve"> </w:t>
      </w:r>
      <w:r>
        <w:rPr>
          <w:iCs/>
          <w:i/>
        </w:rPr>
        <w:t xml:space="preserve">the positions</w:t>
      </w:r>
      <w:r>
        <w:t xml:space="preserve"> </w:t>
      </w:r>
      <w:r>
        <w:t xml:space="preserve">of Allah and Al-Rahman words over all the verses of Quran are under 19 based design individually and also together. To recall, the reason I consider the word Al-Rahman along with Allah word is because of the verse 17:110 in Qura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bookmarkStart w:id="155" w:name="EvAllahAlRahmanPosConcat"/>
    <w:p>
      <w:pPr>
        <w:pStyle w:val="Heading3"/>
      </w:pPr>
      <w:r>
        <w:rPr>
          <w:rStyle w:val="SectionNumber"/>
        </w:rPr>
        <w:t xml:space="preserve">5.1.1</w:t>
      </w:r>
      <w:r>
        <w:tab/>
      </w:r>
      <w:r>
        <w:t xml:space="preserve">Evidences and probability on Allah and Al-Rahman words with concatenation of chapter and special verse indexes</w:t>
      </w:r>
    </w:p>
    <w:p>
      <w:pPr>
        <w:pStyle w:val="FirstParagraph"/>
      </w:pPr>
      <w:r>
        <w:t xml:space="preserve">The evidence we will witness is the 19 based coding for the exact positions of the words</w:t>
      </w:r>
      <w:r>
        <w:t xml:space="preserve"> </w:t>
      </w:r>
      <w:r>
        <w:t xml:space="preserve">“</w:t>
      </w:r>
      <w:r>
        <w:t xml:space="preserve">Allah</w:t>
      </w:r>
      <w:r>
        <w:t xml:space="preserve">”</w:t>
      </w:r>
      <w:r>
        <w:t xml:space="preserve"> </w:t>
      </w:r>
      <w:r>
        <w:t xml:space="preserve">and/or</w:t>
      </w:r>
      <w:r>
        <w:t xml:space="preserve"> </w:t>
      </w:r>
      <w:r>
        <w:t xml:space="preserve">“</w:t>
      </w:r>
      <w:r>
        <w:t xml:space="preserve">Al-Rahman</w:t>
      </w:r>
      <w:r>
        <w:t xml:space="preserve">”</w:t>
      </w:r>
      <w:r>
        <w:t xml:space="preserve"> </w:t>
      </w:r>
      <w:r>
        <w:t xml:space="preserve">in the full text of Quran regarding chapter indexes and special verse indexes. In fact, mentioning these two indexes are the natural way of referring any verse in the text of Quran. For example, when we refer to a specific verse, we say 17:110, which means Chapter 17 and Verse 110. Therefore, the evidences in this sub-chapter use the most natural numbers to refer to a position of a verse in the text of Quran. The coding pattern of the evidences of this sub-chapter is performed by concatenating each chapter index and special verse index with Allah and/or Al-Rahman words in it. This evidence suggests that the chapter indexes and the special verse indexes with Allah words and/or Al-Rahman words in them are under 19 based design together. We witness that the same 19 based design pattern also exists considering only the word</w:t>
      </w:r>
      <w:r>
        <w:t xml:space="preserve"> </w:t>
      </w:r>
      <w:r>
        <w:t xml:space="preserve">“</w:t>
      </w:r>
      <w:r>
        <w:t xml:space="preserve">Allah</w:t>
      </w:r>
      <w:r>
        <w:t xml:space="preserve">”</w:t>
      </w:r>
      <w:r>
        <w:t xml:space="preserve">, and only the word</w:t>
      </w:r>
      <w:r>
        <w:t xml:space="preserve"> </w:t>
      </w:r>
      <w:r>
        <w:t xml:space="preserve">“</w:t>
      </w:r>
      <w:r>
        <w:t xml:space="preserve">Al-Rahman</w:t>
      </w:r>
      <w:r>
        <w:t xml:space="preserve">”</w:t>
      </w:r>
      <w:r>
        <w:t xml:space="preserve"> </w:t>
      </w:r>
      <w:r>
        <w:t xml:space="preserve">and also in their combination (verse with Allah or Al-Rahman words). Since as a global rule, I try any coding pattern in both of the text types of Quran (all 6348 verses and only 6236 numbered verses), in total we perform 6 trials. As we will witness that 4 out of 6 trials are successful with the same coding pattern. This means the probability of such an observation is around 1 in 10000 (or 0.0001) if we consider only these evidences independent from the rest of the coding in this book. Here is the calculation of this specific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4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4 success out of </w:t>
      </w:r>
      <w:r>
        <w:br/>
      </w:r>
      <w:r>
        <w:rPr>
          <w:rStyle w:val="VerbatimChar"/>
        </w:rPr>
        <w:t xml:space="preserve">##           6 tests (with p=1/19) is: 1.06e-04</w:t>
      </w:r>
    </w:p>
    <w:p>
      <w:pPr>
        <w:pStyle w:val="FirstParagraph"/>
      </w:pPr>
      <w:r>
        <w:t xml:space="preserve">Let’s also add these numbers to the special counters that we will use them in the probability calculations of the system in this chapter.</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Let’s try something else for more skeptical people. One may argue that, why not also considering the frequencies of the words along with the positions. There is no such code exist. But if we consider them, we should consider that as a second basket of events. Because all the events we observed with position indexes only but not with the frequencies of the words. Therefore, even we would perform twice the number of current trials, we need to consider all being in one of the baskets of the two event categories. Let’s first include those second group of trials to start answering this potential objection. We then have the following probability, which is alone still statistically significant,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w:t>
      </w:r>
      <w:r>
        <w:br/>
      </w:r>
      <w:r>
        <w:rPr>
          <w:rStyle w:val="NormalTok"/>
        </w:rPr>
        <w:t xml:space="preserve">          </w:t>
      </w:r>
      <w:r>
        <w:rPr>
          <w:rStyle w:val="StringTok"/>
        </w:rPr>
        <w:t xml:space="preserve">"success out of all the"</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 success out of all the 12  tests (with p=1/19) is: 2.70e-03</w:t>
      </w:r>
    </w:p>
    <w:p>
      <w:pPr>
        <w:pStyle w:val="FirstParagraph"/>
      </w:pPr>
      <w:r>
        <w:t xml:space="preserve">As we observed that the probability of this is still statistically significant as it is less than 0.05. In such a skeptical case, as mentioned just before, it would be more fair to consider all the observed evidences exist in one of the two events categories, namely 2 baskets of events. Here we also want to know what is the probability of observing all the 4 successes in the group of events with either the position information only or in the group of events with the position and word frequency together? If the chances are like basket1/basket2, then 4/0 and 0/4 is of our concern. The rest of possibilities would be like 3/1,2/2,1/3. Therefore, approximately,the probability of observing all successes in one of the two basket categories is like 2/5. Therefore we multiply this probability with the one we found above, which only shows observing 4 out of 12 trials. Then the approximate probability of the overall observation should be around</w:t>
      </w:r>
      <w:r>
        <w:t xml:space="preserve"> </w:t>
      </w:r>
      <w:r>
        <w:rPr>
          <w:bCs/>
          <w:b/>
        </w:rPr>
        <w:t xml:space="preserve">0.00108</w:t>
      </w:r>
      <w:r>
        <w:t xml:space="preserve"> </w:t>
      </w:r>
      <w:r>
        <w:t xml:space="preserve">for this extreme case scenario, which was computed for more skeptical people.</w:t>
      </w:r>
    </w:p>
    <w:p>
      <w:pPr>
        <w:pStyle w:val="BodyText"/>
      </w:pPr>
      <w:r>
        <w:t xml:space="preserve">Now, Let’s witness the evidences regarding each of the three cases from the tables we had obtained in the main chapter.</w:t>
      </w:r>
    </w:p>
    <w:bookmarkStart w:id="137" w:name="X4d51e0a036601f5010e337bad018706ed327c42"/>
    <w:p>
      <w:pPr>
        <w:pStyle w:val="Heading4"/>
      </w:pPr>
      <w:r>
        <w:rPr>
          <w:rStyle w:val="SectionNumber"/>
        </w:rPr>
        <w:t xml:space="preserve">5.1.1.1</w:t>
      </w:r>
      <w:r>
        <w:tab/>
      </w:r>
      <w:r>
        <w:t xml:space="preserve">The Evidence of Allah words positions over the 6236 numbered verses:</w:t>
      </w:r>
    </w:p>
    <w:p>
      <w:pPr>
        <w:pStyle w:val="FirstParagraph"/>
      </w:pPr>
      <w:r>
        <w:t xml:space="preserve">The coding pattern of this evidence concatenates each chapter index and special verse index if there is at least one Allah words in it. As you will witness, the same pattern exist in both text categories (all 6348 verses and 6236 numbered verses) of Quran. In this sub-section, I will present the proof of the first evidence that is in the text type of the numbered 6236 verses of the full text of Quran.</w:t>
      </w:r>
    </w:p>
    <w:p>
      <w:pPr>
        <w:pStyle w:val="BodyText"/>
      </w:pPr>
      <w:r>
        <w:t xml:space="preserve">Let me first illustrate the default concatenation coding pattern, as always in the natural order, applied in this evidence as follows:</w:t>
      </w:r>
    </w:p>
    <w:p>
      <w:pPr>
        <w:pStyle w:val="BlockText"/>
      </w:pPr>
      <w:r>
        <w:t xml:space="preserve">[Chapter i1 | Verses j1 (chapter and verse indexes of the first verse that has Allah word or words in it)] [Chapter i2 | Verses j2 (chapter and verse indexes of the second verse that has Allah word or words in it)] . . . . . . [Chapter iN | Verse jN (chapter and verse indexes of the last verse with an Allah word or words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e following regarding the text type of the 6236 numbered verses:</w:t>
      </w:r>
    </w:p>
    <w:p>
      <w:pPr>
        <w:pStyle w:val="BlockText"/>
      </w:pPr>
      <w:r>
        <w:t xml:space="preserve">[ 1 | 1 ] [ 2 | 7]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4" name="Picture"/>
            <a:graphic>
              <a:graphicData uri="http://schemas.openxmlformats.org/drawingml/2006/picture">
                <pic:pic>
                  <pic:nvPicPr>
                    <pic:cNvPr descr="image/AllahWordsin6236.png" id="135" name="Picture"/>
                    <pic:cNvPicPr>
                      <a:picLocks noChangeArrowheads="1" noChangeAspect="1"/>
                    </pic:cNvPicPr>
                  </pic:nvPicPr>
                  <pic:blipFill>
                    <a:blip r:embed="rId133"/>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Here is the reproducible proof of the coding in the text type of the numbered 6236 verses:</w:t>
      </w:r>
    </w:p>
    <w:p>
      <w:pPr>
        <w:pStyle w:val="SourceCode"/>
      </w:pPr>
      <w:r>
        <w:rPr>
          <w:rStyle w:val="CommentTok"/>
        </w:rPr>
        <w:t xml:space="preserve">#The required numbers for this evidence are in the ynQ object. </w:t>
      </w:r>
      <w:r>
        <w:br/>
      </w:r>
      <w:r>
        <w:rPr>
          <w:rStyle w:val="NormalTok"/>
        </w:rPr>
        <w:t xml:space="preserve">x</w:t>
      </w:r>
      <w:r>
        <w:rPr>
          <w:rStyle w:val="OtherTok"/>
        </w:rPr>
        <w:t xml:space="preserve">&lt;-</w:t>
      </w:r>
      <w:r>
        <w:rPr>
          <w:rStyle w:val="NormalTok"/>
        </w:rPr>
        <w:t xml:space="preserve"> ynQ  </w:t>
      </w:r>
      <w:r>
        <w:rPr>
          <w:rStyle w:val="CommentTok"/>
        </w:rPr>
        <w:t xml:space="preserve"># 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word positions:  11 27 29 210 215 217</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32</w:t>
      </w:r>
    </w:p>
    <w:p>
      <w:pPr>
        <w:pStyle w:val="FirstParagraph"/>
      </w:pPr>
      <w:r>
        <w:t xml:space="preserve">As we witnessed, the resulting 5732 digits length big number is multiple of 19.</w:t>
      </w:r>
    </w:p>
    <w:p>
      <w:pPr>
        <w:pStyle w:val="BodyText"/>
      </w:pPr>
      <w:r>
        <w:t xml:space="preserve">Also, below is the 5732 digits length big number of this evidence. One can just copy the big coding number below and paste it into a web based big number calculator and test it herself.</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You can also access this 5732 digits length big number from the following link:</w:t>
      </w:r>
    </w:p>
    <w:p>
      <w:pPr>
        <w:pStyle w:val="BodyText"/>
      </w:pPr>
      <w:hyperlink r:id="rId136">
        <w:r>
          <w:rPr>
            <w:rStyle w:val="Hyperlink"/>
          </w:rPr>
          <w:t xml:space="preserve">https://github.com/quran2019/Quran19/blob/master/Evidence_7.3.1.A.txt</w:t>
        </w:r>
      </w:hyperlink>
    </w:p>
    <w:bookmarkEnd w:id="137"/>
    <w:bookmarkStart w:id="143" w:name="Xc30e94020f10fcaf4a43d343007f47211798e55"/>
    <w:p>
      <w:pPr>
        <w:pStyle w:val="Heading4"/>
      </w:pPr>
      <w:r>
        <w:rPr>
          <w:rStyle w:val="SectionNumber"/>
        </w:rPr>
        <w:t xml:space="preserve">5.1.1.2</w:t>
      </w:r>
      <w:r>
        <w:tab/>
      </w:r>
      <w:r>
        <w:t xml:space="preserve">The Evidence of Allah words positions over all the 6348 verses:</w:t>
      </w:r>
    </w:p>
    <w:p>
      <w:pPr>
        <w:pStyle w:val="FirstParagraph"/>
      </w:pPr>
      <w:r>
        <w:t xml:space="preserve">The same exact coding pattern of the previous evidence also exist in all the 6348 verses. As a general rule of this book, I always try any coding pattern of any independent evidence in both of the text types (All the 6348 verses and 6236 numbered verses) of Quran. Now as per the rule, I try the same coding pattern in all the 6348 verses of Quran as well. Although the coding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lah word in it)] [Chapter i2 | Verses j2 (chapter and verse indexes of the second verse that has Allah word in it)] . . . . . . [Chapter iN | Verse jN (chapter and verse indexes of the last verse with an Allah word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is regarding the text type of the 6348 verses:</w:t>
      </w:r>
    </w:p>
    <w:p>
      <w:pPr>
        <w:pStyle w:val="BlockText"/>
      </w:pPr>
      <w:r>
        <w:t xml:space="preserve">[ 1 | 1 ] [ 2 | ] . . . . . . [114 | ]</w:t>
      </w:r>
    </w:p>
    <w:p>
      <w:pPr>
        <w:pStyle w:val="FirstParagraph"/>
      </w:pPr>
      <w:r>
        <w:t xml:space="preserve">As always, we do not use any number for the index of the unnumbered Basmala verses as per the universal rule of this book. Therefore in the illustration above, we only placed the chapter index as 2 but left the verse index as empty for the second verse in Quran with Allah word in it. The last Basmala verse is the last verse in Quran with Allah word in it. As we see above the last entry again only has the chapter index, which is 114, but no special verse index. Then the final coding number after all the concatenation would look like this:</w:t>
      </w:r>
    </w:p>
    <w:p>
      <w:pPr>
        <w:pStyle w:val="BlockText"/>
      </w:pPr>
      <w:r>
        <w:t xml:space="preserve">112 . . . . . . 114</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9" name="Picture"/>
            <a:graphic>
              <a:graphicData uri="http://schemas.openxmlformats.org/drawingml/2006/picture">
                <pic:pic>
                  <pic:nvPicPr>
                    <pic:cNvPr descr="image/AllahWordsin6348.png" id="140" name="Picture"/>
                    <pic:cNvPicPr>
                      <a:picLocks noChangeArrowheads="1" noChangeAspect="1"/>
                    </pic:cNvPicPr>
                  </pic:nvPicPr>
                  <pic:blipFill>
                    <a:blip r:embed="rId138"/>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As I prove below, the same coding pattern of the previous evidence in the text type of 6236 numbered verses also exist in the text type of all the 6348 verses too.</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The resulting 5964 digits length big number is multiple of 19.</w:t>
      </w:r>
    </w:p>
    <w:p>
      <w:pPr>
        <w:pStyle w:val="BodyText"/>
      </w:pPr>
      <w:r>
        <w:t xml:space="preserve">Considering the previous evidence in the 6236 numbered verses and this evidence in the 6348 verses, we witnessed two evidences with the same exact coding pattern in both of the text types (6348 and 6236) of Quran, which suggest that the exact positions of the word Allah are under 19 based coding system of the text of Quran. In these evidences, in total we observed 3244 verses that include Allah words in them considering their exact chapter and special verse indexes. Since this special word, Allah, spread through the text of Quran as if a skeleton of the text, it also somewhat supports the accuracy and intactness of all the verses and chapters of Quran. Because, if any one of the 6348 or 6236 verses were removed, the considered verses would be shifted and these codings would most likely not hold anymore. Only the last 5 verses would not be fully supported by these evidences as they are in the tail of the text and does not contain Allah word in it other than the first unnumbered Basmala verse in the beginning of the last chapter. However,that Basmala suggest that there should be a chapter following it too and thus still supports the existence of the last chapter too.</w:t>
      </w:r>
    </w:p>
    <w:p>
      <w:pPr>
        <w:pStyle w:val="BodyText"/>
      </w:pPr>
      <w:r>
        <w:t xml:space="preserve">As an interesting</w:t>
      </w:r>
      <w:r>
        <w:t xml:space="preserve"> </w:t>
      </w:r>
      <w:r>
        <w:rPr>
          <w:bCs/>
          <w:b/>
        </w:rPr>
        <w:t xml:space="preserve">fact</w:t>
      </w:r>
      <w:r>
        <w:t xml:space="preserve">, since these two evidences of the same coding pattern are related to each other, I generally test the relation between them too just to see if there is a</w:t>
      </w:r>
      <w:r>
        <w:t xml:space="preserve"> </w:t>
      </w:r>
      <w:r>
        <w:rPr>
          <w:iCs/>
          <w:i/>
        </w:rPr>
        <w:t xml:space="preserve">fact</w:t>
      </w:r>
      <w:r>
        <w:t xml:space="preserve">. As we see the digit length of these numbers 5732 and 5964 have a 19 based coding relation. When we concatenate them, the resulting number is 57325964 and it is also multiple of 19, which is just an interesting</w:t>
      </w:r>
      <w:r>
        <w:t xml:space="preserve"> </w:t>
      </w:r>
      <w:r>
        <w:rPr>
          <w:iCs/>
          <w:i/>
        </w:rPr>
        <w:t xml:space="preserve">fact</w:t>
      </w:r>
      <w:r>
        <w:t xml:space="preserve">.</w:t>
      </w:r>
    </w:p>
    <w:p>
      <w:pPr>
        <w:pStyle w:val="BodyText"/>
      </w:pPr>
      <w:r>
        <w:t xml:space="preserve">Also, here is the 5964 digits length big coding number of this evidence:</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You can access this 5964 digits length big number from the following link. One can just copy the big number and paste it into a web based big number calculator and test it herself.</w:t>
      </w:r>
    </w:p>
    <w:p>
      <w:pPr>
        <w:pStyle w:val="BodyText"/>
      </w:pPr>
      <w:hyperlink r:id="rId141">
        <w:r>
          <w:rPr>
            <w:rStyle w:val="Hyperlink"/>
          </w:rPr>
          <w:t xml:space="preserve">https://github.com/quran2019/Quran19/blob/master/Evidence_7.3.1.A2.txt</w:t>
        </w:r>
      </w:hyperlink>
    </w:p>
    <w:bookmarkStart w:id="142" w:name="Xe805760a1e53877bfcfce615933ea89194ce659"/>
    <w:p>
      <w:pPr>
        <w:pStyle w:val="Heading5"/>
      </w:pPr>
      <w:r>
        <w:rPr>
          <w:rStyle w:val="SectionNumber"/>
        </w:rPr>
        <w:t xml:space="preserve">5.1.1.2.1</w:t>
      </w:r>
      <w:r>
        <w:tab/>
      </w:r>
      <w:r>
        <w:t xml:space="preserve">Fact: All the indices of Allah words positions together:</w:t>
      </w:r>
    </w:p>
    <w:p>
      <w:pPr>
        <w:pStyle w:val="FirstParagraph"/>
      </w:pPr>
      <w:r>
        <w:t xml:space="preserve">In the previous evidences, we observed the design with chapter and special verse indexes. There is also another interesting coding I will present in this section only as a</w:t>
      </w:r>
      <w:r>
        <w:t xml:space="preserve"> </w:t>
      </w:r>
      <w:r>
        <w:rPr>
          <w:bCs/>
          <w:b/>
        </w:rPr>
        <w:t xml:space="preserve">fact</w:t>
      </w:r>
      <w:r>
        <w:t xml:space="preserve">, which shows the similar coding pattern also exist considering all the position indexes, namely, general verse index, chapter and special verse indexes together.</w:t>
      </w:r>
    </w:p>
    <w:p>
      <w:pPr>
        <w:pStyle w:val="BodyText"/>
      </w:pPr>
      <w:r>
        <w:t xml:space="preserve">In the code below, you will see that, when we concatenate the general verse index, chapter and special verse indexes of Allah words in the natural order, considering all the 6348 verses, then the resulting big number is also multiple of 19.</w:t>
      </w:r>
      <w:r>
        <w:t xml:space="preserve"> </w:t>
      </w:r>
      <w:r>
        <w:t xml:space="preserve">Here is the code for this fact:</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Also, here is the 5964 digits length big number of this fact:</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2"/>
    <w:bookmarkEnd w:id="143"/>
    <w:bookmarkStart w:id="149" w:name="Xee2f27884c56b5609130dfe6901cea16740114c"/>
    <w:p>
      <w:pPr>
        <w:pStyle w:val="Heading4"/>
      </w:pPr>
      <w:r>
        <w:rPr>
          <w:rStyle w:val="SectionNumber"/>
        </w:rPr>
        <w:t xml:space="preserve">5.1.1.3</w:t>
      </w:r>
      <w:r>
        <w:tab/>
      </w:r>
      <w:r>
        <w:t xml:space="preserve">The Evidence of Al-Rahman words positions over all the 6348 verses</w:t>
      </w:r>
    </w:p>
    <w:p>
      <w:pPr>
        <w:pStyle w:val="FirstParagraph"/>
      </w:pPr>
      <w:r>
        <w:t xml:space="preserve">Now, we will witness that the same coding pattern of the previous evidence also exist in all the 6348 verses of Quran considering only Al-Rahman words just like we had witnessed for Allah word positions. Basically we will concatenate the chapter and verse indexes of the verses with Al-Rahman words and the resulting big number is also multiple of 19.</w:t>
      </w:r>
    </w:p>
    <w:p>
      <w:pPr>
        <w:pStyle w:val="BodyText"/>
      </w:pPr>
      <w:r>
        <w:t xml:space="preserve">Although the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Rahman word in it)] [Chapter i2 | Verses j2 (chapter and verse indexes of the second verse that has Al-Rahman word in it)] . . . . . . [Chapter iN | Verse jN (chapter and verse indexes of the last verse with an Al-Rahman word in it)]</w:t>
      </w:r>
    </w:p>
    <w:p>
      <w:pPr>
        <w:pStyle w:val="FirstParagraph"/>
      </w:pPr>
      <w:r>
        <w:t xml:space="preserve">Here, i1 is chapter index and j1 is the verse index of the first verse that has Al-Rahman word in it. Also, i2 is chapter index and j2 is the verse index of the second verse that has Al-Rahman word in it. Lastly, iN is chapter index and jN is the verse index of the last verse that has Al-Rahman word in it. If we use the real numbers in the above formula, it would be like this regarding the text type of the 6348 verses:</w:t>
      </w:r>
    </w:p>
    <w:p>
      <w:pPr>
        <w:pStyle w:val="BlockText"/>
      </w:pPr>
      <w:r>
        <w:t xml:space="preserve">[ 1 | 1 ] [ 1 | 3 ] . . . . . . [114 | ]</w:t>
      </w:r>
    </w:p>
    <w:p>
      <w:pPr>
        <w:pStyle w:val="FirstParagraph"/>
      </w:pPr>
      <w:r>
        <w:t xml:space="preserve">As always, we do not use any number for the index of the unnumbered Basmala verses as per the universal rule of this book. Therefore in the illustration above, we only placed the chapter index as 114 but left the verse index as empty for the last verse in Quran with Al-Rahman word in it, which is the last Basmala verse is the last chapter in Quran. Then the final coding number after all the concatenation would look like this:</w:t>
      </w:r>
    </w:p>
    <w:p>
      <w:pPr>
        <w:pStyle w:val="BlockText"/>
      </w:pPr>
      <w:r>
        <w:t xml:space="preserve">1113 . . . . . . 114</w:t>
      </w:r>
    </w:p>
    <w:p>
      <w:pPr>
        <w:pStyle w:val="FirstParagraph"/>
      </w:pPr>
      <w:r>
        <w:t xml:space="preserve">I also provide my single summary that better illustrates this evidence, which I had also tweeted, as follows:</w:t>
      </w:r>
    </w:p>
    <w:p>
      <w:pPr>
        <w:pStyle w:val="BodyText"/>
      </w:pPr>
      <w:r>
        <w:drawing>
          <wp:inline>
            <wp:extent cx="4800600" cy="2684206"/>
            <wp:effectExtent b="0" l="0" r="0" t="0"/>
            <wp:docPr descr="" title="" id="145" name="Picture"/>
            <a:graphic>
              <a:graphicData uri="http://schemas.openxmlformats.org/drawingml/2006/picture">
                <pic:pic>
                  <pic:nvPicPr>
                    <pic:cNvPr descr="image/alRahman-6348.png" id="146" name="Picture"/>
                    <pic:cNvPicPr>
                      <a:picLocks noChangeArrowheads="1" noChangeAspect="1"/>
                    </pic:cNvPicPr>
                  </pic:nvPicPr>
                  <pic:blipFill>
                    <a:blip r:embed="rId144"/>
                    <a:stretch>
                      <a:fillRect/>
                    </a:stretch>
                  </pic:blipFill>
                  <pic:spPr bwMode="auto">
                    <a:xfrm>
                      <a:off x="0" y="0"/>
                      <a:ext cx="4800600" cy="2684206"/>
                    </a:xfrm>
                    <a:prstGeom prst="rect">
                      <a:avLst/>
                    </a:prstGeom>
                    <a:noFill/>
                    <a:ln w="9525">
                      <a:noFill/>
                      <a:headEnd/>
                      <a:tailEnd/>
                    </a:ln>
                  </pic:spPr>
                </pic:pic>
              </a:graphicData>
            </a:graphic>
          </wp:inline>
        </w:drawing>
      </w:r>
    </w:p>
    <w:p>
      <w:pPr>
        <w:pStyle w:val="BodyText"/>
      </w:pPr>
      <w:r>
        <w:t xml:space="preserve">Here is the reproducible proof of the evidence:</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Rahman word positions:  11 13 2 2163 3 4</w:t>
      </w:r>
    </w:p>
    <w:p>
      <w:pPr>
        <w:pStyle w:val="SourceCode"/>
      </w:pPr>
      <w:r>
        <w:rPr>
          <w:rStyle w:val="FunctionTok"/>
        </w:rPr>
        <w:t xml:space="preserve">cat</w:t>
      </w:r>
      <w:r>
        <w:rPr>
          <w:rStyle w:val="NormalTok"/>
        </w:rPr>
        <w:t xml:space="preserve">(</w:t>
      </w:r>
      <w:r>
        <w:rPr>
          <w:rStyle w:val="StringTok"/>
        </w:rPr>
        <w:t xml:space="preserve">"The tail of the table for Al-Rahman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Rahman word position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06</w:t>
      </w:r>
    </w:p>
    <w:p>
      <w:pPr>
        <w:pStyle w:val="FirstParagraph"/>
      </w:pPr>
      <w:r>
        <w:t xml:space="preserve">As we witnessed, the resulting 406 digits length big number is multiple of 19. Also, below is the 406 digits length big number of this evidence. One can just copy the big number and paste it into a web based big number calculator and test it herself.</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You can access this 406 digits length big number from the following link:</w:t>
      </w:r>
    </w:p>
    <w:p>
      <w:pPr>
        <w:pStyle w:val="BodyText"/>
      </w:pPr>
      <w:hyperlink r:id="rId147">
        <w:r>
          <w:rPr>
            <w:rStyle w:val="Hyperlink"/>
          </w:rPr>
          <w:t xml:space="preserve">https://github.com/quran2019/Quran19/blob/master/Evidence_7.3.1.B.txt</w:t>
        </w:r>
      </w:hyperlink>
    </w:p>
    <w:bookmarkStart w:id="148" w:name="X0f43060b6299e017128de9946a027d9e325063b"/>
    <w:p>
      <w:pPr>
        <w:pStyle w:val="Heading5"/>
      </w:pPr>
      <w:r>
        <w:rPr>
          <w:rStyle w:val="SectionNumber"/>
        </w:rPr>
        <w:t xml:space="preserve">5.1.1.3.1</w:t>
      </w:r>
      <w:r>
        <w:tab/>
      </w:r>
      <w:r>
        <w:t xml:space="preserve">Fact: The sums concatenation of Al-Rahman words positions</w:t>
      </w:r>
    </w:p>
    <w:p>
      <w:pPr>
        <w:pStyle w:val="FirstParagraph"/>
      </w:pPr>
      <w:r>
        <w:t xml:space="preserve">In the previous evidence, we observed that when we concatenate the chapter and verse indexes of Al-Rahman words, the resulting big coding number is multiple of 19. A potentially interesting fact is that if we concatenate the sum of each position indexes of chapters and verses and concatenate instead of directly concatenating, the resulting big number is still multiple of 19. However, this is just an interesting fact but not an evidence as the pattern is not withing the defined rules of this book.</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all 6348 verses</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each position's sum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Rahman word each position's sums:  2 4 2 165 3 4</w:t>
      </w:r>
    </w:p>
    <w:p>
      <w:pPr>
        <w:pStyle w:val="SourceCode"/>
      </w:pPr>
      <w:r>
        <w:rPr>
          <w:rStyle w:val="FunctionTok"/>
        </w:rPr>
        <w:t xml:space="preserve">cat</w:t>
      </w:r>
      <w:r>
        <w:rPr>
          <w:rStyle w:val="NormalTok"/>
        </w:rPr>
        <w:t xml:space="preserve">(</w:t>
      </w:r>
      <w:r>
        <w:rPr>
          <w:rStyle w:val="StringTok"/>
        </w:rPr>
        <w:t xml:space="preserve">"The tail of the table for Al-Rahman word each positions's sum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Rahman word each positions's sum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w:t>
      </w:r>
    </w:p>
    <w:p>
      <w:pPr>
        <w:pStyle w:val="FirstParagraph"/>
      </w:pPr>
      <w:r>
        <w:t xml:space="preserve">Below is the 332 digits length big number of this fact.</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48"/>
    <w:bookmarkEnd w:id="149"/>
    <w:bookmarkStart w:id="154" w:name="X996769e8d40d9eeb50862ca06f8105ea75c6355"/>
    <w:p>
      <w:pPr>
        <w:pStyle w:val="Heading4"/>
      </w:pPr>
      <w:r>
        <w:rPr>
          <w:rStyle w:val="SectionNumber"/>
        </w:rPr>
        <w:t xml:space="preserve">5.1.1.4</w:t>
      </w:r>
      <w:r>
        <w:tab/>
      </w:r>
      <w:r>
        <w:t xml:space="preserve">The Evidence on Allah and/or Al-Rahman words positions together:</w:t>
      </w:r>
    </w:p>
    <w:p>
      <w:pPr>
        <w:pStyle w:val="FirstParagraph"/>
      </w:pPr>
      <w:r>
        <w:t xml:space="preserve">Now, in this evidence, we will witness that the same coding pattern of the previous 3 evidences on Allah word positions and Al-Rahman word positions also exist in the numbered 6236 verses of Quran if we consider these two words together, namely, Allah and/or Al-Rahman words together in them too. The rationale of this test was explained in the beginning of this chapter along with its special rules.</w:t>
      </w:r>
    </w:p>
    <w:p>
      <w:pPr>
        <w:pStyle w:val="BodyText"/>
      </w:pPr>
      <w:r>
        <w:t xml:space="preserve">Let me illustrate the default concatenation coding pattern applied in this evidence too. As always in the natural order as follows:</w:t>
      </w:r>
    </w:p>
    <w:p>
      <w:pPr>
        <w:pStyle w:val="BlockText"/>
      </w:pPr>
      <w:r>
        <w:t xml:space="preserve">[Chapter i1 | Verses j1 (chapter and verse indexes of the first verse with an Allah and/or Al-Rahman word in it)] [Chapter i2 | Verses j2 (chapter and verse indexes of the second verse with an Allah and/or Al-Rahman word in it)] . . . . . . [Chapter iN | Verse jN (chapter and verse indexes of the last verse with an Allah and/or Al-Rahman word in it)]</w:t>
      </w:r>
    </w:p>
    <w:p>
      <w:pPr>
        <w:pStyle w:val="FirstParagraph"/>
      </w:pPr>
      <w:r>
        <w:t xml:space="preserve">Here, i1 is chapter index and j1 is the verse index of the first verse that has Allah and/or Al-Rahman word in it. Also, i2 is chapter index and j2 is the verse index of the second verse that has Allah and/or Al-Rahman word in it. Lastly, iN is chapter index and jN is the verse index of the last verse that has Allah and/or Al-Rahman word in it. If we use the real numbers in the above formula, it would be like this regarding the text type of the 6236 verses:</w:t>
      </w:r>
    </w:p>
    <w:p>
      <w:pPr>
        <w:pStyle w:val="BlockText"/>
      </w:pPr>
      <w:r>
        <w:t xml:space="preserve">[ 1 | 1 ] [ 1 | 3]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65101"/>
            <wp:effectExtent b="0" l="0" r="0" t="0"/>
            <wp:docPr descr="" title="" id="151" name="Picture"/>
            <a:graphic>
              <a:graphicData uri="http://schemas.openxmlformats.org/drawingml/2006/picture">
                <pic:pic>
                  <pic:nvPicPr>
                    <pic:cNvPr descr="image/Allah-alRahman-6236.png" id="152" name="Picture"/>
                    <pic:cNvPicPr>
                      <a:picLocks noChangeArrowheads="1" noChangeAspect="1"/>
                    </pic:cNvPicPr>
                  </pic:nvPicPr>
                  <pic:blipFill>
                    <a:blip r:embed="rId150"/>
                    <a:stretch>
                      <a:fillRect/>
                    </a:stretch>
                  </pic:blipFill>
                  <pic:spPr bwMode="auto">
                    <a:xfrm>
                      <a:off x="0" y="0"/>
                      <a:ext cx="4800600" cy="2665101"/>
                    </a:xfrm>
                    <a:prstGeom prst="rect">
                      <a:avLst/>
                    </a:prstGeom>
                    <a:noFill/>
                    <a:ln w="9525">
                      <a:noFill/>
                      <a:headEnd/>
                      <a:tailEnd/>
                    </a:ln>
                  </pic:spPr>
                </pic:pic>
              </a:graphicData>
            </a:graphic>
          </wp:inline>
        </w:drawing>
      </w:r>
    </w:p>
    <w:p>
      <w:pPr>
        <w:pStyle w:val="BodyText"/>
      </w:pPr>
      <w:r>
        <w:t xml:space="preserve">Here is the proof of this evidence, which shows that the positions of either Allah or Al-Rahman words together were coded with the exact same coding pattern of the previous evidences.</w:t>
      </w:r>
    </w:p>
    <w:p>
      <w:pPr>
        <w:pStyle w:val="SourceCode"/>
      </w:pPr>
      <w:r>
        <w:rPr>
          <w:rStyle w:val="CommentTok"/>
        </w:rPr>
        <w:t xml:space="preserve">#The required numbers for this evidence are in the ynQ4 object.</w:t>
      </w:r>
      <w:r>
        <w:br/>
      </w:r>
      <w:r>
        <w:rPr>
          <w:rStyle w:val="NormalTok"/>
        </w:rPr>
        <w:t xml:space="preserve">x</w:t>
      </w:r>
      <w:r>
        <w:rPr>
          <w:rStyle w:val="OtherTok"/>
        </w:rPr>
        <w:t xml:space="preserve">&lt;-</w:t>
      </w:r>
      <w:r>
        <w:rPr>
          <w:rStyle w:val="NormalTok"/>
        </w:rPr>
        <w:t xml:space="preserve"> ynQ4 </w:t>
      </w:r>
      <w:r>
        <w:rPr>
          <w:rStyle w:val="CommentTok"/>
        </w:rPr>
        <w:t xml:space="preserve">#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and/or Al-Rahman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and/or Al-Rahman word positions:  11 13 27 29 210 215</w:t>
      </w:r>
    </w:p>
    <w:p>
      <w:pPr>
        <w:pStyle w:val="SourceCode"/>
      </w:pPr>
      <w:r>
        <w:rPr>
          <w:rStyle w:val="FunctionTok"/>
        </w:rPr>
        <w:t xml:space="preserve">cat</w:t>
      </w:r>
      <w:r>
        <w:rPr>
          <w:rStyle w:val="NormalTok"/>
        </w:rPr>
        <w:t xml:space="preserve">(</w:t>
      </w:r>
      <w:r>
        <w:rPr>
          <w:rStyle w:val="StringTok"/>
        </w:rPr>
        <w:t xml:space="preserve">"The tail of the table for Allah and/or Al-Rahman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and/or Al-Rahman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887</w:t>
      </w:r>
    </w:p>
    <w:p>
      <w:pPr>
        <w:pStyle w:val="FirstParagraph"/>
      </w:pPr>
      <w:r>
        <w:t xml:space="preserve">As we witnessed, the resulting 5887 digits length big number is multiple of 19.</w:t>
      </w:r>
      <w:r>
        <w:t xml:space="preserve"> </w:t>
      </w:r>
      <w:r>
        <w:t xml:space="preserve">Now considering the four codings evidences, we witnessed that Allah and Al-Rahman words are under 19 based system, which together further proves the intactness of Quran along with all the rest of the evidences.</w:t>
      </w:r>
    </w:p>
    <w:p>
      <w:pPr>
        <w:pStyle w:val="BodyText"/>
      </w:pPr>
      <w:r>
        <w:t xml:space="preserve">Also, below is the 5887 digits length big number of this evidence. One can just copy the big number and paste it into a web based big number calculator and test it herself.</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You can access this 5887 digits length big number from the following link:</w:t>
      </w:r>
    </w:p>
    <w:p>
      <w:pPr>
        <w:pStyle w:val="BodyText"/>
      </w:pPr>
      <w:hyperlink r:id="rId153">
        <w:r>
          <w:rPr>
            <w:rStyle w:val="Hyperlink"/>
          </w:rPr>
          <w:t xml:space="preserve">https://github.com/quran2019/Quran19/blob/master/Evidence_7.3.1.C.txt</w:t>
        </w:r>
      </w:hyperlink>
    </w:p>
    <w:bookmarkEnd w:id="154"/>
    <w:bookmarkEnd w:id="155"/>
    <w:bookmarkStart w:id="168" w:name="EvAllahRahmanPositionsGenVerseIndex"/>
    <w:p>
      <w:pPr>
        <w:pStyle w:val="Heading3"/>
      </w:pPr>
      <w:r>
        <w:rPr>
          <w:rStyle w:val="SectionNumber"/>
        </w:rPr>
        <w:t xml:space="preserve">5.1.2</w:t>
      </w:r>
      <w:r>
        <w:tab/>
      </w:r>
      <w:r>
        <w:t xml:space="preserve">Evidence on Allah and Al-Rahman word positions regarding general verse indexes</w:t>
      </w:r>
    </w:p>
    <w:p>
      <w:pPr>
        <w:pStyle w:val="FirstParagraph"/>
      </w:pPr>
      <w:r>
        <w:t xml:space="preserve">This evidence suggest that the</w:t>
      </w:r>
      <w:r>
        <w:t xml:space="preserve"> </w:t>
      </w:r>
      <w:r>
        <w:rPr>
          <w:iCs/>
          <w:i/>
        </w:rPr>
        <w:t xml:space="preserve">general</w:t>
      </w:r>
      <w:r>
        <w:t xml:space="preserve"> </w:t>
      </w:r>
      <w:r>
        <w:t xml:space="preserve">verse indexes of the verses which includes Allah words and also Allah and/or Al-Rahman words together are also under 19 based design. Basically, we will only look at the general verse indexes alone. Although these general verse indexes are not primary, they are still real numbers and corresponds to chapter and special verse indexes as both might help us locate a particular verse. However, general verse indexes can only be considered as secondary and cannot be the same as chapter and special verse indexes as they are the default natural way of referring to a particular verse. Remember that in the evidences of this main chapter, Chapter</w:t>
      </w:r>
      <w:r>
        <w:t xml:space="preserve"> </w:t>
      </w:r>
      <w:r>
        <w:t xml:space="preserve">5.1</w:t>
      </w:r>
      <w:r>
        <w:t xml:space="preserve">, we always use the numbers from the three tables, Allah only, Al-Rahman only, and also Allah and/or Al-Rahman words together. In this sub-chapter, when we consider the general verse indexes, we will witness that the same coding pattern also exist regarding Allah word only and also Allah and/or Al-Rahman words together.</w:t>
      </w:r>
    </w:p>
    <w:p>
      <w:pPr>
        <w:pStyle w:val="BodyText"/>
      </w:pPr>
      <w:r>
        <w:t xml:space="preserve">As we will witness, 2 out of 6 trials are successful considering the general verse indexes with the same coding pattern. This means the probability of such an observation alone is 0.036 and still statistically significant if we consider only these evidences independentl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2 success out of </w:t>
      </w:r>
      <w:r>
        <w:br/>
      </w:r>
      <w:r>
        <w:rPr>
          <w:rStyle w:val="VerbatimChar"/>
        </w:rPr>
        <w:t xml:space="preserve">##           6 tests (with p=1/19) is: 3.61e-02</w:t>
      </w:r>
    </w:p>
    <w:p>
      <w:pPr>
        <w:pStyle w:val="FirstParagraph"/>
      </w:pPr>
      <w:r>
        <w:t xml:space="preserve">Let’s also add these numbers to the counters that we will use them in the probability calculations of the system in this book.</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Now, in the following, I will present the evidences regarding each of the two numbers from the tables we had obtained in the main chapter.</w:t>
      </w:r>
    </w:p>
    <w:bookmarkStart w:id="160" w:name="EvAllahPositionsGenVerseIndex"/>
    <w:p>
      <w:pPr>
        <w:pStyle w:val="Heading4"/>
      </w:pPr>
      <w:r>
        <w:rPr>
          <w:rStyle w:val="SectionNumber"/>
        </w:rPr>
        <w:t xml:space="preserve">5.1.2.1</w:t>
      </w:r>
      <w:r>
        <w:tab/>
      </w:r>
      <w:r>
        <w:t xml:space="preserve">Evidence on Allah word positions over the general verse indexes:</w:t>
      </w:r>
    </w:p>
    <w:p>
      <w:pPr>
        <w:pStyle w:val="FirstParagraph"/>
      </w:pPr>
      <w:r>
        <w:t xml:space="preserve">This evidence tests whether the general verse indexes, in which there is Allah words in it, has also 19 based coding. As we will see below, there is the same coding pattern considering the numbered 6236 verses. When we concatenate each general verse indexes in the 6236 numbered verses, the resulting big number is also multiple of 19. Here, the general verse index replaces the chapter and special verse indexes in the previous main evidences. Because, we use the chapter and special verse indexes to locate and refer to a verse. The general verse index also has that capability if used instead of the chapter and special verse indexes. Therefore, we tested these but it is never the main evidence regarding Allah word positions. Because, we naturally use the chapter and special verse indexes but not the general verse indexes in general. Current evidence suggest that the positions of verses with Allah words in the numbered 6236 verses are also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word in it. Also, j2 is the general verse index of the second verse that has Allah word in it. Lastly, jN is the general verse index of the last verse that has Allah word in it. If we use the real numbers in the above formula, it would be like this regarding the text type of the 6236 verses:</w:t>
      </w:r>
    </w:p>
    <w:p>
      <w:pPr>
        <w:pStyle w:val="BlockText"/>
      </w:pPr>
      <w:r>
        <w:t xml:space="preserve">[ 1 ] [ 14] . . . . . . [6223]</w:t>
      </w:r>
    </w:p>
    <w:p>
      <w:pPr>
        <w:pStyle w:val="FirstParagraph"/>
      </w:pPr>
      <w:r>
        <w:t xml:space="preserve">And, the final number after all the concatenation would look like this:</w:t>
      </w:r>
    </w:p>
    <w:p>
      <w:pPr>
        <w:pStyle w:val="BlockText"/>
      </w:pPr>
      <w:r>
        <w:t xml:space="preserve">114 . . . . . . 6223</w:t>
      </w:r>
    </w:p>
    <w:p>
      <w:pPr>
        <w:pStyle w:val="FirstParagraph"/>
      </w:pPr>
      <w:r>
        <w:t xml:space="preserve">I also provide my single summary that better illustrates this evidence, which I had also tweeted, as follows:</w:t>
      </w:r>
    </w:p>
    <w:p>
      <w:pPr>
        <w:pStyle w:val="BodyText"/>
      </w:pPr>
      <w:r>
        <w:drawing>
          <wp:inline>
            <wp:extent cx="4800600" cy="2680503"/>
            <wp:effectExtent b="0" l="0" r="0" t="0"/>
            <wp:docPr descr="" title="" id="157" name="Picture"/>
            <a:graphic>
              <a:graphicData uri="http://schemas.openxmlformats.org/drawingml/2006/picture">
                <pic:pic>
                  <pic:nvPicPr>
                    <pic:cNvPr descr="image/Allah-generalverse-6236.png" id="158" name="Picture"/>
                    <pic:cNvPicPr>
                      <a:picLocks noChangeArrowheads="1" noChangeAspect="1"/>
                    </pic:cNvPicPr>
                  </pic:nvPicPr>
                  <pic:blipFill>
                    <a:blip r:embed="rId156"/>
                    <a:stretch>
                      <a:fillRect/>
                    </a:stretch>
                  </pic:blipFill>
                  <pic:spPr bwMode="auto">
                    <a:xfrm>
                      <a:off x="0" y="0"/>
                      <a:ext cx="4800600" cy="2680503"/>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nQ is for Allah word for numbered verses</w:t>
      </w:r>
      <w:r>
        <w:br/>
      </w:r>
      <w:r>
        <w:rPr>
          <w:rStyle w:val="NormalTok"/>
        </w:rPr>
        <w:t xml:space="preserve">y </w:t>
      </w:r>
      <w:r>
        <w:rPr>
          <w:rStyle w:val="OtherTok"/>
        </w:rPr>
        <w:t xml:space="preserve">&lt;-</w:t>
      </w:r>
      <w:r>
        <w:rPr>
          <w:rStyle w:val="NormalTok"/>
        </w:rPr>
        <w:t xml:space="preserve"> ynQ </w:t>
      </w:r>
      <w:r>
        <w:rPr>
          <w:rStyle w:val="CommentTok"/>
        </w:rPr>
        <w:t xml:space="preserve">#from 6236 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must be zero</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One more</w:t>
      </w:r>
      <w:r>
        <w:t xml:space="preserve"> </w:t>
      </w:r>
      <w:r>
        <w:rPr>
          <w:bCs/>
          <w:b/>
        </w:rPr>
        <w:t xml:space="preserve">interesting fact</w:t>
      </w:r>
      <w:r>
        <w:t xml:space="preserve"> </w:t>
      </w:r>
      <w:r>
        <w:t xml:space="preserve">on this big number is that the length of this big number is</w:t>
      </w:r>
      <w:r>
        <w:t xml:space="preserve"> </w:t>
      </w:r>
      <w:r>
        <w:rPr>
          <w:bCs/>
          <w:b/>
        </w:rPr>
        <w:t xml:space="preserve">5719</w:t>
      </w:r>
      <w:r>
        <w:t xml:space="preserve"> </w:t>
      </w:r>
      <w:r>
        <w:t xml:space="preserve">and it is also multiple of 19 as 19x301. A further fact is that if we look at the verse 57:19, the</w:t>
      </w:r>
      <w:r>
        <w:t xml:space="preserve"> </w:t>
      </w:r>
      <w:r>
        <w:rPr>
          <w:iCs/>
          <w:i/>
        </w:rPr>
        <w:t xml:space="preserve">general verse index</w:t>
      </w:r>
      <w:r>
        <w:t xml:space="preserve"> </w:t>
      </w:r>
      <w:r>
        <w:t xml:space="preserve">of it is 5149, which is also multiple of 19. Moreover the digit sum of 5149 is also exactly 19. Since the evidence of these</w:t>
      </w:r>
      <w:r>
        <w:t xml:space="preserve"> </w:t>
      </w:r>
      <w:r>
        <w:rPr>
          <w:iCs/>
          <w:i/>
        </w:rPr>
        <w:t xml:space="preserve">facts</w:t>
      </w:r>
      <w:r>
        <w:t xml:space="preserve"> </w:t>
      </w:r>
      <w:r>
        <w:t xml:space="preserve">is about the general verse indexes, these small facts looked also interesting to me and thus shared them too.</w:t>
      </w:r>
    </w:p>
    <w:p>
      <w:pPr>
        <w:pStyle w:val="BodyText"/>
      </w:pPr>
      <w:r>
        <w:t xml:space="preserve">Also, below is the 5719 digits length big number of this evidence. One can just copy the big number and paste it into a web based big number calculator and test it herself.</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You can access this 5719 digits length big number from the following link:</w:t>
      </w:r>
    </w:p>
    <w:p>
      <w:pPr>
        <w:pStyle w:val="BodyText"/>
      </w:pPr>
      <w:hyperlink r:id="rId159">
        <w:r>
          <w:rPr>
            <w:rStyle w:val="Hyperlink"/>
          </w:rPr>
          <w:t xml:space="preserve">https://github.com/quran2019/Quran19/blob/master/Evidence_7.3.2.A.txt</w:t>
        </w:r>
      </w:hyperlink>
    </w:p>
    <w:bookmarkEnd w:id="160"/>
    <w:bookmarkStart w:id="167" w:name="X483c8ea5e7ceefc4aaa846cb8db09f5a1433e62"/>
    <w:p>
      <w:pPr>
        <w:pStyle w:val="Heading4"/>
      </w:pPr>
      <w:r>
        <w:rPr>
          <w:rStyle w:val="SectionNumber"/>
        </w:rPr>
        <w:t xml:space="preserve">5.1.2.2</w:t>
      </w:r>
      <w:r>
        <w:tab/>
      </w:r>
      <w:r>
        <w:t xml:space="preserve">Evidence on Allah and/or Al-Rahman words positions together over the general verse indexes:</w:t>
      </w:r>
    </w:p>
    <w:p>
      <w:pPr>
        <w:pStyle w:val="FirstParagraph"/>
      </w:pPr>
      <w:r>
        <w:t xml:space="preserve">This evidence tests whether the general verse indexes, in which there is Allah and/or Al-Rahman words together have 19 based design. As we will see, there is a 19 based design considering all the 6348 verses. When we concatenate each of the resulting general verse indexes in the 6348 numbered verses, the big coding number is multiple of 19. This suggests the positions of verses with Allah and/or Al-Rahman words together are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and/or Al-Rahman words in it. Also, j2 is the general verse index of the second verse that has Allah and/or Al-Rahman words in it. Lastly, jN is the general verse index of the last verse that has Allah and/or Al-Rahman words in it. If we use the real numbers in the above formula, it would be like this regarding the text type of the 6236 verses:</w:t>
      </w:r>
    </w:p>
    <w:p>
      <w:pPr>
        <w:pStyle w:val="BlockText"/>
      </w:pPr>
      <w:r>
        <w:t xml:space="preserve">[ 1 ] [ 3] . . . . . . [6342]</w:t>
      </w:r>
    </w:p>
    <w:p>
      <w:pPr>
        <w:pStyle w:val="FirstParagraph"/>
      </w:pPr>
      <w:r>
        <w:t xml:space="preserve">And, the final number after all the concatenation would look like this:</w:t>
      </w:r>
    </w:p>
    <w:p>
      <w:pPr>
        <w:pStyle w:val="BlockText"/>
      </w:pPr>
      <w:r>
        <w:t xml:space="preserve">13 . . . . . . 6342</w:t>
      </w:r>
    </w:p>
    <w:p>
      <w:pPr>
        <w:pStyle w:val="FirstParagraph"/>
      </w:pPr>
      <w:r>
        <w:drawing>
          <wp:inline>
            <wp:extent cx="4800600" cy="2808934"/>
            <wp:effectExtent b="0" l="0" r="0" t="0"/>
            <wp:docPr descr="" title="" id="162" name="Picture"/>
            <a:graphic>
              <a:graphicData uri="http://schemas.openxmlformats.org/drawingml/2006/picture">
                <pic:pic>
                  <pic:nvPicPr>
                    <pic:cNvPr descr="image/Allah-alRahman-generalverse-6348.png" id="163" name="Picture"/>
                    <pic:cNvPicPr>
                      <a:picLocks noChangeArrowheads="1" noChangeAspect="1"/>
                    </pic:cNvPicPr>
                  </pic:nvPicPr>
                  <pic:blipFill>
                    <a:blip r:embed="rId161"/>
                    <a:stretch>
                      <a:fillRect/>
                    </a:stretch>
                  </pic:blipFill>
                  <pic:spPr bwMode="auto">
                    <a:xfrm>
                      <a:off x="0" y="0"/>
                      <a:ext cx="4800600" cy="2808934"/>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6318 digits length big number of this evidence. One can just copy the big number and paste it into a web based big number calculator and test it herself.</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You can access this 6318 digits length big number from the following link:</w:t>
      </w:r>
    </w:p>
    <w:p>
      <w:pPr>
        <w:pStyle w:val="BodyText"/>
      </w:pPr>
      <w:hyperlink r:id="rId164">
        <w:r>
          <w:rPr>
            <w:rStyle w:val="Hyperlink"/>
          </w:rPr>
          <w:t xml:space="preserve">https://github.com/quran2019/Quran19/blob/master/Evidence_7.3.2.B.txt</w:t>
        </w:r>
      </w:hyperlink>
    </w:p>
    <w:bookmarkStart w:id="166" w:name="facts-related-to-the-previous-evidence"/>
    <w:p>
      <w:pPr>
        <w:pStyle w:val="Heading5"/>
      </w:pPr>
      <w:r>
        <w:rPr>
          <w:rStyle w:val="SectionNumber"/>
        </w:rPr>
        <w:t xml:space="preserve">5.1.2.2.1</w:t>
      </w:r>
      <w:r>
        <w:tab/>
      </w:r>
      <w:r>
        <w:t xml:space="preserve">Facts related to the previous evidence:</w:t>
      </w:r>
    </w:p>
    <w:p>
      <w:pPr>
        <w:pStyle w:val="FirstParagraph"/>
      </w:pPr>
      <w:r>
        <w:t xml:space="preserve">Below are the two codings that might be related to the previous evidence of the Allah and/or Al-Rahman words positions together over the general verse indexes. I do not consider them as evidence as the patterns are not within the rules but still looks interesting upon the previous evidence.</w:t>
      </w:r>
    </w:p>
    <w:p>
      <w:pPr>
        <w:pStyle w:val="BodyText"/>
      </w:pPr>
      <w:r>
        <w:rPr>
          <w:bCs/>
          <w:b/>
        </w:rPr>
        <w:t xml:space="preserve">Fact 1:</w:t>
      </w:r>
    </w:p>
    <w:p>
      <w:pPr>
        <w:pStyle w:val="BodyText"/>
      </w:pPr>
      <w:r>
        <w:t xml:space="preserve">In the above evidence, there is this further</w:t>
      </w:r>
      <w:r>
        <w:t xml:space="preserve"> </w:t>
      </w:r>
      <w:r>
        <w:rPr>
          <w:bCs/>
          <w:b/>
        </w:rPr>
        <w:t xml:space="preserve">fact</w:t>
      </w:r>
      <w:r>
        <w:t xml:space="preserve">: If we concatenate the digit sum of the same general verse indexes, then the resulting big number is again multiple of 19 as shown below.</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3216 digits length big number of this fact</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Fact 2:</w:t>
      </w:r>
    </w:p>
    <w:p>
      <w:pPr>
        <w:pStyle w:val="BodyText"/>
      </w:pPr>
      <w:r>
        <w:t xml:space="preserve">In the above evidence for Allah words positions, we tested the general verse indexes. As another</w:t>
      </w:r>
      <w:r>
        <w:t xml:space="preserve"> </w:t>
      </w:r>
      <w:r>
        <w:rPr>
          <w:bCs/>
          <w:b/>
        </w:rPr>
        <w:t xml:space="preserve">fact</w:t>
      </w:r>
      <w:r>
        <w:t xml:space="preserve">, if we test the corresponding special verse indexes of Allah word positions with the same concatenation pattern by concatenating each special verse indexes with Allah words in it over the 6236 numbered verses, the digit sum of the resulting big number is 12730 and it is multiple of 19 as 19x670. Here is the proof:</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1] 0</w:t>
      </w:r>
    </w:p>
    <w:p>
      <w:pPr>
        <w:pStyle w:val="FirstParagraph"/>
      </w:pPr>
      <w:r>
        <w:t xml:space="preserve">You can access this 3275 digits length big number from the following link:</w:t>
      </w:r>
    </w:p>
    <w:p>
      <w:pPr>
        <w:pStyle w:val="BodyText"/>
      </w:pPr>
      <w:hyperlink r:id="rId165">
        <w:r>
          <w:rPr>
            <w:rStyle w:val="Hyperlink"/>
          </w:rPr>
          <w:t xml:space="preserve">https://github.com/quran2019/Quran19/blob/master/Fact_7.3.2.fact.txt</w:t>
        </w:r>
      </w:hyperlink>
    </w:p>
    <w:bookmarkEnd w:id="166"/>
    <w:bookmarkEnd w:id="167"/>
    <w:bookmarkEnd w:id="168"/>
    <w:bookmarkStart w:id="169" w:name="ProbEvAllahPositions"/>
    <w:p>
      <w:pPr>
        <w:pStyle w:val="Heading3"/>
      </w:pPr>
      <w:r>
        <w:rPr>
          <w:rStyle w:val="SectionNumber"/>
        </w:rPr>
        <w:t xml:space="preserve">5.1.3</w:t>
      </w:r>
      <w:r>
        <w:tab/>
      </w:r>
      <w:r>
        <w:t xml:space="preserve">Probability of the Evidences on Allah and Al-Rahman word positions and frequencies</w:t>
      </w:r>
    </w:p>
    <w:p>
      <w:pPr>
        <w:pStyle w:val="FirstParagraph"/>
      </w:pPr>
      <w:r>
        <w:t xml:space="preserve">In this section I will compute the probability of witnessing all the evidences on Allah and Al-Rahman word positions presented so far..</w:t>
      </w:r>
    </w:p>
    <w:p>
      <w:pPr>
        <w:pStyle w:val="BodyText"/>
      </w:pPr>
      <w:r>
        <w:t xml:space="preserve">As I mentioned before, I had two special counters to keep the total number of tests and total number of successes. Using the two special counters and Binomial test, we can approximately calculate the probability of witnessing all those evidences of the 19 based coding system that exists on Allah and Al-Rahman word positions. These evidences</w:t>
      </w:r>
      <w:r>
        <w:t xml:space="preserve"> </w:t>
      </w:r>
      <w:r>
        <w:rPr>
          <w:bCs/>
          <w:b/>
        </w:rPr>
        <w:t xml:space="preserve">support</w:t>
      </w:r>
      <w:r>
        <w:t xml:space="preserve"> </w:t>
      </w:r>
      <w:r>
        <w:t xml:space="preserve">the overall</w:t>
      </w:r>
      <w:r>
        <w:t xml:space="preserve"> </w:t>
      </w:r>
      <w:r>
        <w:rPr>
          <w:bCs/>
          <w:b/>
        </w:rPr>
        <w:t xml:space="preserve">conclusion</w:t>
      </w:r>
      <w:r>
        <w:t xml:space="preserve"> </w:t>
      </w:r>
      <w:r>
        <w:t xml:space="preserve">of this book such that the text of Quran was designed from the beginning and it is intact and unchanged for the last 1387 years (considering the date this book was first published in 2019) since Quran was first written in 632 according to the historical reports. Here is the probability of observing all of those 6 evidences by chance alon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all the"</w:t>
      </w:r>
      <w:r>
        <w:rPr>
          <w:rStyle w:val="NormalTok"/>
        </w:rPr>
        <w:t xml:space="preserve">, AllahWordEvidenceTrials, </w:t>
      </w:r>
      <w:r>
        <w:rPr>
          <w:rStyle w:val="StringTok"/>
        </w:rPr>
        <w:t xml:space="preserve">" tests (with p=1/19) is:"</w:t>
      </w:r>
      <w:r>
        <w:rPr>
          <w:rStyle w:val="NormalTok"/>
        </w:rPr>
        <w:t xml:space="preserve">, tmp))</w:t>
      </w:r>
    </w:p>
    <w:p>
      <w:pPr>
        <w:pStyle w:val="SourceCode"/>
      </w:pPr>
      <w:r>
        <w:rPr>
          <w:rStyle w:val="VerbatimChar"/>
        </w:rPr>
        <w:t xml:space="preserve">## The probability of all the  6 success out of all the 12  tests (with p=1/19) is: 1.49e-05</w:t>
      </w:r>
    </w:p>
    <w:p>
      <w:pPr>
        <w:pStyle w:val="FirstParagraph"/>
      </w:pPr>
      <w:r>
        <w:t xml:space="preserve">As we see this is statistically significant probability and thus we conclude that the evidences we witnessed would not occur by chance and thus this suggests that it should have been designed by the Author of Quran and this conclusion supports the hypothesis that he protected it as he promised. Of course, this is my rational conclusion based on this probability and only God knows best.</w:t>
      </w:r>
    </w:p>
    <w:p>
      <w:pPr>
        <w:pStyle w:val="BodyText"/>
      </w:pPr>
      <w:r>
        <w:t xml:space="preserve">Let’s try something else for more skeptical people. One may argue that, why not also considering the frequencies of the words along with the positions. There is no such code exist. But if we also consider them, we should consider that as a second basket of events. Because all the events we observed with position indexes only but not with the frequencies of the words. Therefore, even if we would perform twice the number of current trials, we need to consider all the events being in one of the baskets of the two event categories. Let’s first include those second group of trials to start answering this potential objection. We then have the following probability, which is twice the probability of the previous calculated probability for one group of events, which is still statistically significan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the two groups of trials (with p=1/19) is:"</w:t>
      </w:r>
      <w:r>
        <w:rPr>
          <w:rStyle w:val="NormalTok"/>
        </w:rPr>
        <w:t xml:space="preserve">, tmp))</w:t>
      </w:r>
    </w:p>
    <w:p>
      <w:pPr>
        <w:pStyle w:val="SourceCode"/>
      </w:pPr>
      <w:r>
        <w:rPr>
          <w:rStyle w:val="VerbatimChar"/>
        </w:rPr>
        <w:t xml:space="preserve">## The probability of all the  6 success out of the two groups of trials (with p=1/19) is: 2.98e-05</w:t>
      </w:r>
    </w:p>
    <w:p>
      <w:pPr>
        <w:pStyle w:val="FirstParagraph"/>
      </w:pPr>
      <w:r>
        <w:t xml:space="preserve">As we observed that the probability of this is still statistically significant as it is less than 0.05. In this case, as mentioned just before, we doubled the initial probability as it would be more fair to consider all the observed evidences exist in one of the two events categories, namely 2 baskets of events. Here we might also want to know what is the probability of observing all the 6 successes in the basket of events with either, the position information only or in the basket of events with the position and word frequency together? If the chances are like basket1/basket2, then 6/0 and 0/6 is of our concern. The rest of possibilities would be like 5/1,1/5, 4/2,2/4, 3/3. Therefore, approximately,the probability of observing all successes in one of the two basket categories is like 2/7. Therefore we multiple this probability with the one we found above, which only shows observing 6 out of 24 trials. Then the overall observation probability would be</w:t>
      </w:r>
      <w:r>
        <w:t xml:space="preserve"> </w:t>
      </w:r>
      <w:r>
        <w:rPr>
          <w:bCs/>
          <w:b/>
        </w:rPr>
        <w:t xml:space="preserve">8.5142857</w:t>
      </w:r>
      <w:r>
        <w:rPr>
          <w:bCs/>
          <w:b/>
        </w:rPr>
        <w:t xml:space="preserve">^{-6}</w:t>
      </w:r>
      <w:r>
        <w:t xml:space="preserve"> </w:t>
      </w:r>
      <w:r>
        <w:t xml:space="preserve">for this extreme case scenario, which was computed for more skeptical people.</w:t>
      </w:r>
    </w:p>
    <w:p>
      <w:pPr>
        <w:pStyle w:val="BodyText"/>
      </w:pPr>
      <w:r>
        <w:t xml:space="preserve">Now, I add these trials and successes on Allah and Al-Rahman word positions to the global counters for overall system probability calculations in the end of the book. Since these are the first evidences to add to the global counters we just assign the values directl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lso, here is the approximate overall probability of all the evidences observed so far in this book with the assumption that all are independent for simplicity of computation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7 success out of 62 (with p=1/19) is: 1.35e-18"</w:t>
      </w:r>
    </w:p>
    <w:bookmarkEnd w:id="169"/>
    <w:bookmarkStart w:id="176" w:name="EvAllahPositionsonly"/>
    <w:p>
      <w:pPr>
        <w:pStyle w:val="Heading3"/>
      </w:pPr>
      <w:r>
        <w:rPr>
          <w:rStyle w:val="SectionNumber"/>
        </w:rPr>
        <w:t xml:space="preserve">5.1.4</w:t>
      </w:r>
      <w:r>
        <w:tab/>
      </w:r>
      <w:r>
        <w:t xml:space="preserve">Facts about Allah word positions and frequencies</w:t>
      </w:r>
    </w:p>
    <w:p>
      <w:pPr>
        <w:pStyle w:val="FirstParagraph"/>
      </w:pPr>
      <w:r>
        <w:t xml:space="preserve">The codings of this chapter are not considered within the general system presented in this book as the observed codings are not aligned with the general rules of the book mostly and not based on a systematic rule. However, the codings looks interesting enough to be presented at least as facts. One can also consider all the codings presented in these sections as only</w:t>
      </w:r>
      <w:r>
        <w:t xml:space="preserve"> </w:t>
      </w:r>
      <w:r>
        <w:rPr>
          <w:bCs/>
          <w:b/>
        </w:rPr>
        <w:t xml:space="preserve">facts</w:t>
      </w:r>
      <w:r>
        <w:t xml:space="preserve"> </w:t>
      </w:r>
      <w:r>
        <w:t xml:space="preserve">but not evidences currently. In this chapter, I will present three different isolated codes in three different sub-sections of this section, using</w:t>
      </w:r>
      <w:r>
        <w:t xml:space="preserve">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w:t>
      </w:r>
      <w:r>
        <w:t xml:space="preserve">in each of those verses. The reason I present them in three sub-section is because they each have different coding patterns. Therefore, I will not include, the number of successes and trials of these three sub-sections into the global counters as they are not presented as evidences of this book but just existing facts for their potential usage. This means, the three codes we will observe in the sections below will not affect the global probability of the general system that we will measure in the end.</w:t>
      </w:r>
    </w:p>
    <w:p>
      <w:pPr>
        <w:pStyle w:val="BodyText"/>
      </w:pPr>
      <w:r>
        <w:t xml:space="preserve">The three isolated codes in the following three sub-sections have a particular importance. Because, in the false 19 based claim of Rashad Khalifa, they use the similar three columns of information but individually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By removing one of the verses from Quran (!), they make sure (!) each of these three columns are multiple of 19 individually! They clearly manipulate the text on a specific verse to make sure the numbers match to their made up false system claim. The three codings in the following three sub-sections suggest that there is already a 19 based coding relation considering the similar three columns of data, namely, chapter indexes, special verse indexes and the total number of Allah words at each verse. Nonetheless, as I presented in the main evidences in Chapter</w:t>
      </w:r>
      <w:r>
        <w:t xml:space="preserve"> </w:t>
      </w:r>
      <w:r>
        <w:t xml:space="preserve">5.1</w:t>
      </w:r>
      <w:r>
        <w:t xml:space="preserve">, we already showed rule based codings as evidences with respect to the positions of the word Allah only, Al-Rahman only, and also Allah and/or Al-Rahman words together. Those evidences should already be sufficient to convince those who were deceived by the false 19 claim and deny the 2 verses in the end and become a denier. In the facts of this section I will show further coding that also uses the number of words in those positions as they have used in their false claim which is based on data manipulation and thus considered as falsehood academically. Manipulating the text is scientifically unacceptable. Because, no matter what the manipulators find in the end, their system claim belongs to the manipulated text but not to the original text itself. Because, once you open up the door for manipulation, then you have to exhaustively search for all the space of the other possible manipulations that could be generated by the manipulations and prove that what you show is statistically significantly different than all the rest of the possible manipulated codings in that space! Considering the size of the text of Quran, it is impossible to perform this task. This proves the point that, scientifically speaking, it is non-sense to consider any claim that manipulates the text, which represents Quran that is classified as the Hafs reading and used by the 97% of Muslims around the world. Anyone who searches for coding patterns in the text of Quran, must use one of the already available valid text copies that has been accepted and already being used by Muslims. Any approach that manipulates even a single verse or word or letter of the text is just non-sense and unacceptable. Let’s get back to the main topic and see the codings in the following sub-sections.</w:t>
      </w:r>
    </w:p>
    <w:bookmarkStart w:id="170" w:name="EvAllahPositionwithsum"/>
    <w:p>
      <w:pPr>
        <w:pStyle w:val="Heading4"/>
      </w:pPr>
      <w:r>
        <w:rPr>
          <w:rStyle w:val="SectionNumber"/>
        </w:rPr>
        <w:t xml:space="preserve">5.1.4.1</w:t>
      </w:r>
      <w:r>
        <w:tab/>
      </w:r>
      <w:r>
        <w:t xml:space="preserve">Sum coding on Allah word positions and frequencies regarding Chapters, Verses and Words</w:t>
      </w:r>
    </w:p>
    <w:p>
      <w:pPr>
        <w:pStyle w:val="FirstParagraph"/>
      </w:pPr>
      <w:r>
        <w:t xml:space="preserve">In this isolated coding, which might be considered as a fact, we will see that the chapter indexes, verse indexes and Allah word counts together have a 19 based coding in the numbered verses of the text of Quran with respect to their total sum. In the table of Allah word positions in 6236 verses above, I provided the chapter indexes, verse indexes in that chapter and Allah word counts in each verse. We will use those numbers in this evidence too. The pattern of this evidence is similar to Evidence</w:t>
      </w:r>
      <w:r>
        <w:t xml:space="preserve"> </w:t>
      </w:r>
      <w:r>
        <w:t xml:space="preserve">6.5.2</w:t>
      </w:r>
      <w:r>
        <w:t xml:space="preserve">.</w:t>
      </w:r>
    </w:p>
    <w:p>
      <w:pPr>
        <w:pStyle w:val="BodyText"/>
      </w:pPr>
      <w:r>
        <w:t xml:space="preserve">The sum of each of these numbers are 33697, 100228 and 2153, respectively. The total number of all these three numbers is equal to</w:t>
      </w:r>
      <w:r>
        <w:t xml:space="preserve"> </w:t>
      </w:r>
      <w:r>
        <w:rPr>
          <w:bCs/>
          <w:b/>
        </w:rPr>
        <w:t xml:space="preserve">136078</w:t>
      </w:r>
      <w:r>
        <w:t xml:space="preserve"> </w:t>
      </w:r>
      <w:r>
        <w:t xml:space="preserve">and it is multiple of 19 (in particular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he total number is "</w:t>
      </w:r>
      <w:r>
        <w:rPr>
          <w:rStyle w:val="NormalTok"/>
        </w:rPr>
        <w:t xml:space="preserve">, tmp)</w:t>
      </w:r>
    </w:p>
    <w:p>
      <w:pPr>
        <w:pStyle w:val="SourceCode"/>
      </w:pPr>
      <w:r>
        <w:rPr>
          <w:rStyle w:val="VerbatimChar"/>
        </w:rPr>
        <w:t xml:space="preserve">## The total number is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This further shows the positions and frequencies of Allah words have 19 based coding relation together in the numbered verses of Quran.</w:t>
      </w:r>
    </w:p>
    <w:bookmarkEnd w:id="170"/>
    <w:bookmarkStart w:id="172" w:name="EvAllahPositionwithdigitsum"/>
    <w:p>
      <w:pPr>
        <w:pStyle w:val="Heading4"/>
      </w:pPr>
      <w:r>
        <w:rPr>
          <w:rStyle w:val="SectionNumber"/>
        </w:rPr>
        <w:t xml:space="preserve">5.1.4.2</w:t>
      </w:r>
      <w:r>
        <w:tab/>
      </w:r>
      <w:r>
        <w:t xml:space="preserve">Digit sum coding on Allah word positions and frequencies regarding Chapters, Verses and Words</w:t>
      </w:r>
    </w:p>
    <w:p>
      <w:pPr>
        <w:pStyle w:val="FirstParagraph"/>
      </w:pPr>
      <w:r>
        <w:t xml:space="preserve">In this isolated coding, which might be considered as a fact, I will show that the chapter indexes, verse indexes and Allah word counts together have a 19 based relation in the numbered verses of the text of Quran with respect to the digit sum of all the numbers in those three columns of data. In the table of Allah word positions in 6236 verses above, I provided the chapter indexes, verse indexes in that chapter and Allah word counts in each verse. We will use those numbers in this evidence and test their digit sum.</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number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number the big number is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w:t>
      </w:r>
    </w:p>
    <w:p>
      <w:pPr>
        <w:pStyle w:val="SourceCode"/>
      </w:pPr>
      <w:r>
        <w:rPr>
          <w:rStyle w:val="VerbatimChar"/>
        </w:rPr>
        <w:t xml:space="preserve">## The digit sum of the big number is  24586</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You can access this 7298 digits length big number from the following link:</w:t>
      </w:r>
    </w:p>
    <w:p>
      <w:pPr>
        <w:pStyle w:val="BodyText"/>
      </w:pPr>
      <w:hyperlink r:id="rId171">
        <w:r>
          <w:rPr>
            <w:rStyle w:val="Hyperlink"/>
          </w:rPr>
          <w:t xml:space="preserve">https://github.com/quran2019/Quran19/blob/master/Evidence_7.7.3.txt</w:t>
        </w:r>
      </w:hyperlink>
    </w:p>
    <w:p>
      <w:pPr>
        <w:pStyle w:val="BodyText"/>
      </w:pPr>
      <w:r>
        <w:t xml:space="preserve">As we observed, not only the sum of the numbers are multiple of 19 as we see in the previous coding, but also their digit sum has 19 based coding.</w:t>
      </w:r>
    </w:p>
    <w:p>
      <w:pPr>
        <w:pStyle w:val="BodyText"/>
      </w:pPr>
      <w:r>
        <w:t xml:space="preserve">As a side note, for the big number obtained with the exact same pattern of this evidence for the word</w:t>
      </w:r>
      <w:r>
        <w:t xml:space="preserve"> </w:t>
      </w:r>
      <w:r>
        <w:rPr>
          <w:bCs/>
          <w:b/>
        </w:rPr>
        <w:t xml:space="preserve">Al-Rahim</w:t>
      </w:r>
      <w:r>
        <w:t xml:space="preserve">, which is one of the three names of God in the Basmala verse, we observe that the big number is multiple of 19 and also the digit sum of it is also multiple of 19 too.</w:t>
      </w:r>
    </w:p>
    <w:bookmarkEnd w:id="172"/>
    <w:bookmarkStart w:id="173" w:name="zeroindexex"/>
    <w:p>
      <w:pPr>
        <w:pStyle w:val="Heading4"/>
      </w:pPr>
      <w:r>
        <w:rPr>
          <w:rStyle w:val="SectionNumber"/>
        </w:rPr>
        <w:t xml:space="preserve">5.1.4.3</w:t>
      </w:r>
      <w:r>
        <w:tab/>
      </w:r>
      <w:r>
        <w:t xml:space="preserve">Random coding example with 0 indexing over Chapters, Verses and Words</w:t>
      </w:r>
    </w:p>
    <w:p>
      <w:pPr>
        <w:pStyle w:val="FirstParagraph"/>
      </w:pPr>
      <w:r>
        <w:t xml:space="preserve">As an additional note, you may have noticed that I removed the zero indexes while concatenating as they correspond to unnumbered Basmala verses. In this book, I never used zero index for the unnumbered Basmala verses as there is</w:t>
      </w:r>
      <w:r>
        <w:t xml:space="preserve"> </w:t>
      </w:r>
      <w:r>
        <w:rPr>
          <w:bCs/>
          <w:b/>
        </w:rPr>
        <w:t xml:space="preserve">no number</w:t>
      </w:r>
      <w:r>
        <w:t xml:space="preserve"> </w:t>
      </w:r>
      <w:r>
        <w:t xml:space="preserve">in the text, including zero also makes difference in the divisibility of concatenated numbers. However, if anyone argues on this point, there is this example: When zero is used, there is also this coding in 6348 verses as follows. Basically, when we concatenate chapter index, verse index and word count for each verse with Allah word and then concatenate all in their natural order again, the resulting big number is also multiple of 19.</w:t>
      </w:r>
      <w:r>
        <w:t xml:space="preserve"> </w:t>
      </w:r>
      <w:r>
        <w:t xml:space="preserve">But I do</w:t>
      </w:r>
      <w:r>
        <w:t xml:space="preserve"> </w:t>
      </w:r>
      <w:r>
        <w:rPr>
          <w:bCs/>
          <w:b/>
        </w:rPr>
        <w:t xml:space="preserve">not</w:t>
      </w:r>
      <w:r>
        <w:t xml:space="preserve"> </w:t>
      </w:r>
      <w:r>
        <w:t xml:space="preserve">consider this example neither as evidence nor as a fact but just a random coding, which is expected to happen by chance alone 1 in every 19 trials. I just present it as an example for the sake of argument.</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head of the table</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3"/>
    <w:bookmarkStart w:id="175" w:name="EvAllahPositionsipair"/>
    <w:p>
      <w:pPr>
        <w:pStyle w:val="Heading4"/>
      </w:pPr>
      <w:r>
        <w:rPr>
          <w:rStyle w:val="SectionNumber"/>
        </w:rPr>
        <w:t xml:space="preserve">5.1.4.4</w:t>
      </w:r>
      <w:r>
        <w:tab/>
      </w:r>
      <w:r>
        <w:t xml:space="preserve">Fact on Allah word positions and frequencies regarding Chapters, Verses and Words</w:t>
      </w:r>
    </w:p>
    <w:p>
      <w:pPr>
        <w:pStyle w:val="FirstParagraph"/>
      </w:pPr>
      <w:r>
        <w:t xml:space="preserve">In these isolated code, we see that the</w:t>
      </w:r>
      <w:r>
        <w:t xml:space="preserve"> </w:t>
      </w:r>
      <w:r>
        <w:rPr>
          <w:bCs/>
          <w:b/>
        </w:rPr>
        <w:t xml:space="preserve">chapter index</w:t>
      </w:r>
      <w:r>
        <w:t xml:space="preserve">,</w:t>
      </w:r>
      <w:r>
        <w:t xml:space="preserve"> </w:t>
      </w:r>
      <w:r>
        <w:rPr>
          <w:bCs/>
          <w:b/>
        </w:rPr>
        <w:t xml:space="preserve">verse index</w:t>
      </w:r>
      <w:r>
        <w:t xml:space="preserve"> </w:t>
      </w:r>
      <w:r>
        <w:t xml:space="preserve">and</w:t>
      </w:r>
      <w:r>
        <w:t xml:space="preserve"> </w:t>
      </w:r>
      <w:r>
        <w:rPr>
          <w:bCs/>
          <w:b/>
        </w:rPr>
        <w:t xml:space="preserve">Allah word counts</w:t>
      </w:r>
      <w:r>
        <w:t xml:space="preserve"> </w:t>
      </w:r>
      <w:r>
        <w:t xml:space="preserve">have 19 based coding in combination of both of the text types of Quran together. It means, the coding is obtained by using both texts at the same time. Basically, I will concatenate all the numbers in natural order as I did in this book earlier for some other evidences.</w:t>
      </w:r>
    </w:p>
    <w:p>
      <w:pPr>
        <w:pStyle w:val="BodyText"/>
      </w:pPr>
      <w:r>
        <w:t xml:space="preserve">This is the way we will obtain the number to be tested:</w:t>
      </w:r>
      <w:r>
        <w:t xml:space="preserve"> </w:t>
      </w:r>
      <w:r>
        <w:t xml:space="preserve">We will concatenate chapter index, verse index and word count in the natural order for each text type. We will obtain two vectors for both text types. We will then pair these two vectors by concatenating to each other. This evidence pattern is similar to what I presented in Evidence</w:t>
      </w:r>
      <w:r>
        <w:t xml:space="preserve"> </w:t>
      </w:r>
      <w:r>
        <w:t xml:space="preserve">4.2.10.1</w:t>
      </w:r>
      <w:r>
        <w:t xml:space="preserve"> </w:t>
      </w:r>
      <w:r>
        <w:t xml:space="preserve">and Evidence</w:t>
      </w:r>
      <w:r>
        <w:t xml:space="preserve"> </w:t>
      </w:r>
      <w:r>
        <w:t xml:space="preserve">4.2.10.2</w:t>
      </w:r>
      <w:r>
        <w:t xml:space="preserve">. Note that in Evidence</w:t>
      </w:r>
      <w:r>
        <w:t xml:space="preserve"> </w:t>
      </w:r>
      <w:r>
        <w:t xml:space="preserve">4.2.10.2</w:t>
      </w:r>
      <w:r>
        <w:t xml:space="preserve"> </w:t>
      </w:r>
      <w:r>
        <w:t xml:space="preserve">the length of the two vectors that are paired were not equal. Thus, the smaller vector had started over again pairing from its beginning to pair with the longer vector. The similar pattern also exist in this code. We have two unequal length vectors but when paired they show 19 based coding where the positions of Allah words have 19 based relation together in both text type of Quran. Again, as it does not align with the general rules I set in the book, it might currently be considered as a fact. Here is the proof of this coding:</w:t>
      </w:r>
    </w:p>
    <w:p>
      <w:pPr>
        <w:pStyle w:val="SourceCode"/>
      </w:pPr>
      <w:r>
        <w:rPr>
          <w:rStyle w:val="CommentTok"/>
        </w:rPr>
        <w:t xml:space="preserve">#Concatenate for 6348 verses</w:t>
      </w:r>
      <w:r>
        <w:br/>
      </w:r>
      <w:r>
        <w:rPr>
          <w:rStyle w:val="CommentTok"/>
        </w:rPr>
        <w:t xml:space="preserve"># Some verse indexes are 0 and they should be removed</w:t>
      </w:r>
      <w:r>
        <w:br/>
      </w:r>
      <w:r>
        <w:rPr>
          <w:rStyle w:val="CommentTok"/>
        </w:rPr>
        <w:t xml:space="preserve">#as there is no number to represent them even 0</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Length of the vector from 6348</w:t>
      </w:r>
      <w:r>
        <w:br/>
      </w:r>
      <w:r>
        <w:rPr>
          <w:rStyle w:val="VerbatimChar"/>
        </w:rPr>
        <w:t xml:space="preserve">##     verses is  1678</w:t>
      </w:r>
    </w:p>
    <w:p>
      <w:pPr>
        <w:pStyle w:val="SourceCode"/>
      </w:pPr>
      <w:r>
        <w:rPr>
          <w:rStyle w:val="CommentTok"/>
        </w:rPr>
        <w:t xml:space="preserve">#concatenate for 6236 vers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Length of the vector from 6348</w:t>
      </w:r>
      <w:r>
        <w:br/>
      </w:r>
      <w:r>
        <w:rPr>
          <w:rStyle w:val="VerbatimChar"/>
        </w:rPr>
        <w:t xml:space="preserve">##     verses is  1566</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w:t>
      </w:r>
      <w:r>
        <w:br/>
      </w:r>
      <w:r>
        <w:rPr>
          <w:rStyle w:val="VerbatimChar"/>
        </w:rPr>
        <w:t xml:space="preserve">##     big number is 15465</w:t>
      </w:r>
    </w:p>
    <w:p>
      <w:pPr>
        <w:pStyle w:val="FirstParagraph"/>
      </w:pPr>
      <w:r>
        <w:t xml:space="preserve">One can just copy the below big number and paste it into a web based big number calculator and test it herself.</w:t>
      </w:r>
    </w:p>
    <w:p>
      <w:pPr>
        <w:pStyle w:val="BodyText"/>
      </w:pPr>
      <w:r>
        <w:t xml:space="preserve">Here is the</w:t>
      </w:r>
      <w:r>
        <w:t xml:space="preserve"> </w:t>
      </w:r>
      <w:r>
        <w:t xml:space="preserve">“</w:t>
      </w:r>
      <w:r>
        <w:t xml:space="preserve">15465</w:t>
      </w:r>
      <w:r>
        <w:t xml:space="preserve">”</w:t>
      </w:r>
      <w:r>
        <w:t xml:space="preserve"> </w:t>
      </w:r>
      <w:r>
        <w:t xml:space="preserve">digits length big coding number of this code:</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You can also access this 15465 digits length big number from the following link:</w:t>
      </w:r>
    </w:p>
    <w:p>
      <w:pPr>
        <w:pStyle w:val="BodyText"/>
      </w:pPr>
      <w:hyperlink r:id="rId174">
        <w:r>
          <w:rPr>
            <w:rStyle w:val="Hyperlink"/>
          </w:rPr>
          <w:t xml:space="preserve">https://github.com/quran2019/Quran19/blob/master/Evidence_7.7.1.txt</w:t>
        </w:r>
      </w:hyperlink>
    </w:p>
    <w:p>
      <w:pPr>
        <w:pStyle w:val="BodyText"/>
      </w:pPr>
      <w:r>
        <w:t xml:space="preserve">As another fact, for the big number obtained with the exact same pattern of this evidence for the word</w:t>
      </w:r>
      <w:r>
        <w:t xml:space="preserve"> </w:t>
      </w:r>
      <w:r>
        <w:rPr>
          <w:bCs/>
          <w:b/>
        </w:rPr>
        <w:t xml:space="preserve">Al-Rahman</w:t>
      </w:r>
      <w:r>
        <w:t xml:space="preserve">, which is one of the three names of God in the Basmala verse, we observe that digit sum of the similar big number is multiple of 19 too.</w:t>
      </w:r>
    </w:p>
    <w:bookmarkEnd w:id="175"/>
    <w:bookmarkEnd w:id="176"/>
    <w:bookmarkStart w:id="179" w:name="EvAllahWordAllforms"/>
    <w:p>
      <w:pPr>
        <w:pStyle w:val="Heading3"/>
      </w:pPr>
      <w:r>
        <w:rPr>
          <w:rStyle w:val="SectionNumber"/>
        </w:rPr>
        <w:t xml:space="preserve">5.1.5</w:t>
      </w:r>
      <w:r>
        <w:tab/>
      </w:r>
      <w:r>
        <w:t xml:space="preserve">Fact on Allah word with All word forms of its usage in Quran</w:t>
      </w:r>
    </w:p>
    <w:p>
      <w:pPr>
        <w:pStyle w:val="FirstParagraph"/>
      </w:pPr>
      <w:r>
        <w:t xml:space="preserve">In the codes below, I will present interesting codes as</w:t>
      </w:r>
      <w:r>
        <w:t xml:space="preserve"> </w:t>
      </w:r>
      <w:r>
        <w:rPr>
          <w:bCs/>
          <w:b/>
        </w:rPr>
        <w:t xml:space="preserve">facts</w:t>
      </w:r>
      <w:r>
        <w:t xml:space="preserve">, which are observed when we consider the usage of Allah word with</w:t>
      </w:r>
      <w:r>
        <w:t xml:space="preserve"> </w:t>
      </w:r>
      <w:r>
        <w:rPr>
          <w:bCs/>
          <w:b/>
        </w:rPr>
        <w:t xml:space="preserve">all</w:t>
      </w:r>
      <w:r>
        <w:t xml:space="preserve"> </w:t>
      </w:r>
      <w:r>
        <w:t xml:space="preserve">the forms of its usage considering all the 6348 verses of Quran. Basically, I look at the appearance of this word,</w:t>
      </w:r>
      <w:r>
        <w:t xml:space="preserve"> </w:t>
      </w:r>
      <w:r>
        <w:t xml:space="preserve">“</w:t>
      </w:r>
      <w:r>
        <w:t xml:space="preserve">لله</w:t>
      </w:r>
      <w:r>
        <w:t xml:space="preserve">”</w:t>
      </w:r>
      <w:r>
        <w:t xml:space="preserve">, over all Quran considering all the 6348</w:t>
      </w:r>
      <w:r>
        <w:t xml:space="preserve"> </w:t>
      </w:r>
      <w:r>
        <w:t xml:space="preserve">verses.</w:t>
      </w:r>
    </w:p>
    <w:bookmarkStart w:id="177" w:name="EvAllahWordAllformsSum"/>
    <w:p>
      <w:pPr>
        <w:pStyle w:val="Heading4"/>
      </w:pPr>
      <w:r>
        <w:rPr>
          <w:rStyle w:val="SectionNumber"/>
        </w:rPr>
        <w:t xml:space="preserve">5.1.5.1</w:t>
      </w:r>
      <w:r>
        <w:tab/>
      </w:r>
      <w:r>
        <w:t xml:space="preserve">Fact on the sum of all the numbers about Allah word with All word forms of its usage in Quran</w:t>
      </w:r>
    </w:p>
    <w:p>
      <w:pPr>
        <w:pStyle w:val="FirstParagraph"/>
      </w:pPr>
      <w:r>
        <w:t xml:space="preserve">The</w:t>
      </w:r>
      <w:r>
        <w:t xml:space="preserve"> </w:t>
      </w:r>
      <w:r>
        <w:rPr>
          <w:bCs/>
          <w:b/>
        </w:rPr>
        <w:t xml:space="preserve">fact</w:t>
      </w:r>
      <w:r>
        <w:t xml:space="preserve"> </w:t>
      </w:r>
      <w:r>
        <w:t xml:space="preserve">is that, when we count the appearances of Allah word in all of its forms, not only isolated forms, including its root form, then sum of all the related indexes and the counts is multiple of 19. By all the indexes, I mean general verse indexes, chapter and also special verse indexes. Below is the proof of this fact:</w:t>
      </w:r>
    </w:p>
    <w:p>
      <w:pPr>
        <w:pStyle w:val="SourceCode"/>
      </w:pPr>
      <w:r>
        <w:rPr>
          <w:rStyle w:val="CommentTok"/>
        </w:rPr>
        <w:t xml:space="preserve">#Considering 6348 verses</w:t>
      </w:r>
      <w:r>
        <w:br/>
      </w:r>
      <w:r>
        <w:br/>
      </w:r>
      <w:r>
        <w:rPr>
          <w:rStyle w:val="FunctionTok"/>
        </w:rPr>
        <w:t xml:space="preserve">require</w:t>
      </w:r>
      <w:r>
        <w:rPr>
          <w:rStyle w:val="NormalTok"/>
        </w:rPr>
        <w:t xml:space="preserve">(stringr)</w:t>
      </w:r>
      <w:r>
        <w:br/>
      </w:r>
      <w:r>
        <w:rPr>
          <w:rStyle w:val="CommentTok"/>
        </w:rPr>
        <w:t xml:space="preserve">#Allah word in root form</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mmentTok"/>
        </w:rPr>
        <w:t xml:space="preserve">#i&lt;-28 # example with 2 Allah words in i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looks correct as in the below sanity check over Words object</w:t>
      </w:r>
    </w:p>
    <w:p>
      <w:pPr>
        <w:pStyle w:val="SourceCode"/>
      </w:pPr>
      <w:r>
        <w:rPr>
          <w:rStyle w:val="VerbatimChar"/>
        </w:rPr>
        <w:t xml:space="preserve">## [1] 2820</w:t>
      </w:r>
    </w:p>
    <w:p>
      <w:pPr>
        <w:pStyle w:val="SourceCode"/>
      </w:pPr>
      <w:r>
        <w:rPr>
          <w:rStyle w:val="DocumentationTok"/>
        </w:rPr>
        <w:t xml:space="preserve">## find indices</w:t>
      </w:r>
      <w:r>
        <w:br/>
      </w: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Head of the table containing position indexes and counts.</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um of all the indixes and word count is:"</w:t>
      </w:r>
      <w:r>
        <w:rPr>
          <w:rStyle w:val="NormalTok"/>
        </w:rPr>
        <w:t xml:space="preserve">, tmp))</w:t>
      </w:r>
    </w:p>
    <w:p>
      <w:pPr>
        <w:pStyle w:val="SourceCode"/>
      </w:pPr>
      <w:r>
        <w:rPr>
          <w:rStyle w:val="VerbatimChar"/>
        </w:rPr>
        <w:t xml:space="preserve">## [1] "Sum of all the indixes and word count is: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w:t>
      </w:r>
      <w:r>
        <w:rPr>
          <w:rStyle w:val="SpecialCharTok"/>
        </w:rPr>
        <w:t xml:space="preserve">/</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quotient of the division of the sum by 19 is:"</w:t>
      </w:r>
      <w:r>
        <w:rPr>
          <w:rStyle w:val="NormalTok"/>
        </w:rPr>
        <w:t xml:space="preserve">, tmp))</w:t>
      </w:r>
    </w:p>
    <w:p>
      <w:pPr>
        <w:pStyle w:val="SourceCode"/>
      </w:pPr>
      <w:r>
        <w:rPr>
          <w:rStyle w:val="VerbatimChar"/>
        </w:rPr>
        <w:t xml:space="preserve">## [1] "The quotient of the division of the sum by 19 is: 252721"</w:t>
      </w:r>
    </w:p>
    <w:p>
      <w:pPr>
        <w:pStyle w:val="FirstParagraph"/>
      </w:pPr>
      <w:r>
        <w:t xml:space="preserve">The</w:t>
      </w:r>
      <w:r>
        <w:t xml:space="preserve"> </w:t>
      </w:r>
      <w:r>
        <w:rPr>
          <w:bCs/>
          <w:b/>
        </w:rPr>
        <w:t xml:space="preserve">first fact</w:t>
      </w:r>
      <w:r>
        <w:t xml:space="preserve"> </w:t>
      </w:r>
      <w:r>
        <w:t xml:space="preserve">is that, as we see, the sum of this table is 4801699 and it is multiple of 19. The second</w:t>
      </w:r>
      <w:r>
        <w:t xml:space="preserve"> </w:t>
      </w:r>
      <w:r>
        <w:rPr>
          <w:bCs/>
          <w:b/>
        </w:rPr>
        <w:t xml:space="preserve">second fact</w:t>
      </w:r>
      <w:r>
        <w:t xml:space="preserve"> </w:t>
      </w:r>
      <w:r>
        <w:t xml:space="preserve">is that, the digit sum of the quotient, 252721, is exactly 19.</w:t>
      </w:r>
    </w:p>
    <w:bookmarkEnd w:id="177"/>
    <w:bookmarkStart w:id="178" w:name="EvAllahWordAllformsConc"/>
    <w:p>
      <w:pPr>
        <w:pStyle w:val="Heading4"/>
      </w:pPr>
      <w:r>
        <w:rPr>
          <w:rStyle w:val="SectionNumber"/>
        </w:rPr>
        <w:t xml:space="preserve">5.1.5.2</w:t>
      </w:r>
      <w:r>
        <w:tab/>
      </w:r>
      <w:r>
        <w:t xml:space="preserve">Fact on the concatenation of all the numbers about Allah word with All forms of its usage in Quran</w:t>
      </w:r>
    </w:p>
    <w:p>
      <w:pPr>
        <w:pStyle w:val="FirstParagraph"/>
      </w:pPr>
      <w:r>
        <w:t xml:space="preserve">The</w:t>
      </w:r>
      <w:r>
        <w:t xml:space="preserve"> </w:t>
      </w:r>
      <w:r>
        <w:rPr>
          <w:bCs/>
          <w:b/>
        </w:rPr>
        <w:t xml:space="preserve">fact</w:t>
      </w:r>
      <w:r>
        <w:t xml:space="preserve"> </w:t>
      </w:r>
      <w:r>
        <w:t xml:space="preserve">is that, considering all the 6348 verses of Quran, when the chapter indexes, verse indexes and the number of Allah words (in all possible word usage forms, namely any word that includes this pattern:</w:t>
      </w:r>
      <w:r>
        <w:t xml:space="preserve"> </w:t>
      </w:r>
      <w:r>
        <w:t xml:space="preserve">“</w:t>
      </w:r>
      <w:r>
        <w:t xml:space="preserve">لله</w:t>
      </w:r>
      <w:r>
        <w:t xml:space="preserve">”</w:t>
      </w:r>
      <w:r>
        <w:t xml:space="preserve"> </w:t>
      </w:r>
      <w:r>
        <w:t xml:space="preserve">), are concatenated from right to left, similar to what we observed in the rewriting coding pattern, the resulting big number is also multiple of 19. Also, when we obtain the second big coding number in a similar way from the 6236 numbered verses, in this case, the digit sum of this big number is multiple of 19. If we only look at the chapter indexes and special verse indexes in the 6348 verses, similar to the coding pattern of Evidence</w:t>
      </w:r>
      <w:r>
        <w:t xml:space="preserve"> </w:t>
      </w:r>
      <w:r>
        <w:t xml:space="preserve">5.1.1</w:t>
      </w:r>
      <w:r>
        <w:t xml:space="preserve">, then as a fact, the digit sum of the resulting big number is also multiple of 19.</w:t>
      </w:r>
    </w:p>
    <w:p>
      <w:pPr>
        <w:pStyle w:val="BodyText"/>
      </w:pPr>
      <w:r>
        <w:t xml:space="preserve">As these are isolated codes, which do not have general rules yet, I present them as</w:t>
      </w:r>
      <w:r>
        <w:t xml:space="preserve"> </w:t>
      </w:r>
      <w:r>
        <w:rPr>
          <w:iCs/>
          <w:i/>
        </w:rPr>
        <w:t xml:space="preserve">facts</w:t>
      </w:r>
      <w:r>
        <w:t xml:space="preserve"> </w:t>
      </w:r>
      <w:r>
        <w:t xml:space="preserve">since they are still interesting. However, other researcher might discover a rule based system that might cover them in the future and thus I presented here as just interesting coding facts but not the evidences of the book.</w:t>
      </w:r>
    </w:p>
    <w:bookmarkEnd w:id="178"/>
    <w:bookmarkEnd w:id="179"/>
    <w:bookmarkEnd w:id="180"/>
    <w:bookmarkStart w:id="187" w:name="EvSuraTavba"/>
    <w:p>
      <w:pPr>
        <w:pStyle w:val="Heading2"/>
      </w:pPr>
      <w:r>
        <w:rPr>
          <w:rStyle w:val="SectionNumber"/>
        </w:rPr>
        <w:t xml:space="preserve">5.2</w:t>
      </w:r>
      <w:r>
        <w:tab/>
      </w:r>
      <w:r>
        <w:t xml:space="preserve">Evidence on Chapter At-Tawbah</w:t>
      </w:r>
    </w:p>
    <w:p>
      <w:pPr>
        <w:pStyle w:val="FirstParagraph"/>
      </w:pPr>
      <w:r>
        <w:t xml:space="preserve">There was a speculation over the last two verses (verse 128 and verse 129) of the 9th chapter of Quran, also named as At-Tawbah, by Rashad Khalifa several years after 1974 when he first claimed about his (fake) 19 based system in Quran. He has manipulated the text of Quran to be able to match it to his made up numbers by removing those two verses. Scientifically, this is unacceptable and a shameless act. Because, once the data is changed, the result is not a discovery of an existing system but an invention of one’s own made up and thus fake system claim. In his claim, he shamelessly removed the last two verses of the the 9th chapter of Quran, which are verses 9:128 and 9:129 in order to match the original text data to his made up system claim.</w:t>
      </w:r>
    </w:p>
    <w:p>
      <w:pPr>
        <w:pStyle w:val="BodyText"/>
      </w:pPr>
      <w:r>
        <w:t xml:space="preserve">Most of the evidences of the 19 based system I discovered and published online as e-book in 2019 in this book already proves a 19 based system over all the original text and thus suggests the intactness and preservation of the text of Quran without touching any part of the data. However, I hypothesized that Almighty God might have designed additional particular evidences on Chapter 9 considering this speculation. And, without much surprise I witnessed the evidences that clearly suggest the 19 based system for all the verses and content of Chapter 9 in particular.</w:t>
      </w:r>
    </w:p>
    <w:bookmarkStart w:id="181" w:name="X2aca598112d65ac020cb7c7d647ee9ba05fda14"/>
    <w:p>
      <w:pPr>
        <w:pStyle w:val="Heading3"/>
      </w:pPr>
      <w:r>
        <w:rPr>
          <w:rStyle w:val="SectionNumber"/>
        </w:rPr>
        <w:t xml:space="preserve">5.2.1</w:t>
      </w:r>
      <w:r>
        <w:tab/>
      </w:r>
      <w:r>
        <w:t xml:space="preserve">Evidence of At-Tawbah with special verse indexes:</w:t>
      </w:r>
    </w:p>
    <w:p>
      <w:pPr>
        <w:pStyle w:val="FirstParagraph"/>
      </w:pPr>
      <w:r>
        <w:t xml:space="preserve">This clear coding evidence is on the verse indexes of Chapter 9. In Evidence</w:t>
      </w:r>
      <w:r>
        <w:t xml:space="preserve"> </w:t>
      </w:r>
      <w:r>
        <w:t xml:space="preserve">5.5.1</w:t>
      </w:r>
      <w:r>
        <w:t xml:space="preserve">, we witnessed that when we concatenate the special verse indexes of the full text of Quran, the resulting big number is multiple of 19. The same coding pattern also exist in Chapter 9 in particular. When we concatenate its</w:t>
      </w:r>
      <w:r>
        <w:t xml:space="preserve"> </w:t>
      </w:r>
      <w:r>
        <w:rPr>
          <w:bCs/>
          <w:b/>
        </w:rPr>
        <w:t xml:space="preserve">special verse</w:t>
      </w:r>
      <w:r>
        <w:t xml:space="preserve"> </w:t>
      </w:r>
      <w:r>
        <w:t xml:space="preserve">indexes from 1 to 129, the resulting big number is multiple of 19. Here is the illustration of the coding pattern I just described:</w:t>
      </w:r>
    </w:p>
    <w:p>
      <w:pPr>
        <w:pStyle w:val="BlockText"/>
      </w:pPr>
      <w:r>
        <w:t xml:space="preserve">[Verses 1 (first verse of the chapter At-Tawbah ) ] [Verses 2 of the chapter At-Tawbah] . . . . . . [Verses 128 of the chapter At-Tawbah] [Verse 129 (last verse of the chapter At-Tawbah )]</w:t>
      </w:r>
    </w:p>
    <w:p>
      <w:pPr>
        <w:pStyle w:val="FirstParagraph"/>
      </w:pPr>
      <w:r>
        <w:t xml:space="preserve">If we use the real numbers in the above formula, it would be like this:</w:t>
      </w:r>
    </w:p>
    <w:p>
      <w:pPr>
        <w:pStyle w:val="BlockText"/>
      </w:pPr>
      <w:r>
        <w:t xml:space="preserve">[ 1 ] [ 2 ] . . . . . . [ 128 ] [ 129 ]</w:t>
      </w:r>
    </w:p>
    <w:p>
      <w:pPr>
        <w:pStyle w:val="FirstParagraph"/>
      </w:pPr>
      <w:r>
        <w:t xml:space="preserve">And, the final number after all the concatenation would look like this:</w:t>
      </w:r>
    </w:p>
    <w:p>
      <w:pPr>
        <w:pStyle w:val="BlockText"/>
      </w:pPr>
      <w:r>
        <w:t xml:space="preserve">12 . . . . . . 128129</w:t>
      </w:r>
    </w:p>
    <w:p>
      <w:pPr>
        <w:pStyle w:val="FirstParagraph"/>
      </w:pPr>
      <w:r>
        <w:t xml:space="preserve">Here is the proof as follows:</w:t>
      </w:r>
    </w:p>
    <w:p>
      <w:pPr>
        <w:pStyle w:val="SourceCode"/>
      </w:pPr>
      <w:r>
        <w:rPr>
          <w:rStyle w:val="CommentTok"/>
        </w:rPr>
        <w:t xml:space="preserve">#Evidence on special verse index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79</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The coding holds considering both text types, either 6348 or 6236 verses of Quran. Because, the chapter At-Tawbah has the unique feature that it is the only chapter in Quran that does not have Basmala verse in the beginning of a chapter. Therefore, concatenation of the special verse indexes of both text types results the same big number.</w:t>
      </w:r>
    </w:p>
    <w:p>
      <w:pPr>
        <w:pStyle w:val="BodyText"/>
      </w:pPr>
      <w:r>
        <w:t xml:space="preserve">As we witnessed the special verse indexes has the exact same coding pattern with Evidence</w:t>
      </w:r>
      <w:r>
        <w:t xml:space="preserve"> </w:t>
      </w:r>
      <w:r>
        <w:t xml:space="preserve">5.5.1</w:t>
      </w:r>
      <w:r>
        <w:t xml:space="preserve">, which shows considering all the chapters together we observe the same coding exist in the full text of Quran. This is interesting but</w:t>
      </w:r>
      <w:r>
        <w:t xml:space="preserve"> </w:t>
      </w:r>
      <w:r>
        <w:rPr>
          <w:bCs/>
          <w:b/>
        </w:rPr>
        <w:t xml:space="preserve">this coding information was already known</w:t>
      </w:r>
      <w:r>
        <w:t xml:space="preserve"> </w:t>
      </w:r>
      <w:r>
        <w:t xml:space="preserve">as I somewhat recall it from an internet forum but do not know who found it first and thus, I am not able to precisely cite it in particular. However, as a single evidence it was not as convincing as it should be. Then, I further hypothesized that we might observe the same pattern with the general verse indexes of Chapter 9 as well. Because it then shows that the 19 based coding system of Chapter 9 is not only available in special verse indexes but also in the</w:t>
      </w:r>
      <w:r>
        <w:t xml:space="preserve"> </w:t>
      </w:r>
      <w:r>
        <w:rPr>
          <w:bCs/>
          <w:b/>
        </w:rPr>
        <w:t xml:space="preserve">general verse indexes</w:t>
      </w:r>
      <w:r>
        <w:t xml:space="preserve"> </w:t>
      </w:r>
      <w:r>
        <w:t xml:space="preserve">that connects the positions of the verses of chapter 9, over all verses of Quran. After testing that hypothesis, I firstly discovered the below new evidence as presented in the following sub-chapter.</w:t>
      </w:r>
    </w:p>
    <w:bookmarkEnd w:id="181"/>
    <w:bookmarkStart w:id="182" w:name="Xc0dc3f2195d14c8ae8f320c2124430d7655bb04"/>
    <w:p>
      <w:pPr>
        <w:pStyle w:val="Heading3"/>
      </w:pPr>
      <w:r>
        <w:rPr>
          <w:rStyle w:val="SectionNumber"/>
        </w:rPr>
        <w:t xml:space="preserve">5.2.2</w:t>
      </w:r>
      <w:r>
        <w:tab/>
      </w:r>
      <w:r>
        <w:t xml:space="preserve">Evidence of At-Tawbah with general verse indexes:</w:t>
      </w:r>
    </w:p>
    <w:p>
      <w:pPr>
        <w:pStyle w:val="FirstParagraph"/>
      </w:pPr>
      <w:r>
        <w:t xml:space="preserve">When we concatenate all 129 general verse indexes of the chapter At-Tawbah within the 6348 verses of the full text of Quran, the resulting big number is also multiple of 19. Here is the illustration of the coding pattern I described:</w:t>
      </w:r>
    </w:p>
    <w:p>
      <w:pPr>
        <w:pStyle w:val="BlockText"/>
      </w:pPr>
      <w:r>
        <w:t xml:space="preserve">[First General Verse index of the chapter At-Tawbah ] [Second General Verse index of the chapter At-Tawbah ] . . . . . . [Last General Verse index of the chapter At-Tawbah ]</w:t>
      </w:r>
    </w:p>
    <w:p>
      <w:pPr>
        <w:pStyle w:val="FirstParagraph"/>
      </w:pPr>
      <w:r>
        <w:t xml:space="preserve">If we use the real numbers in the above formula, it would be like this:</w:t>
      </w:r>
    </w:p>
    <w:p>
      <w:pPr>
        <w:pStyle w:val="BlockText"/>
      </w:pPr>
      <w:r>
        <w:t xml:space="preserve">[ 1243 ] [ 1244 ] . . . . . . [ 1370 ] [ 1371 ]</w:t>
      </w:r>
    </w:p>
    <w:p>
      <w:pPr>
        <w:pStyle w:val="FirstParagraph"/>
      </w:pPr>
      <w:r>
        <w:t xml:space="preserve">And, the final number after all the concatenation would look like this:</w:t>
      </w:r>
    </w:p>
    <w:p>
      <w:pPr>
        <w:pStyle w:val="BlockText"/>
      </w:pPr>
      <w:r>
        <w:t xml:space="preserve">12431244 . . . . . . 13701371</w:t>
      </w:r>
    </w:p>
    <w:p>
      <w:pPr>
        <w:pStyle w:val="FirstParagraph"/>
      </w:pPr>
      <w:r>
        <w:t xml:space="preserve">Here is the proof considering all the 6348 verses as follows (It also works considering the 6236 numbered verses since both results the same number as there is no Basmala verse at the beginning of this unique chapter.):</w:t>
      </w:r>
    </w:p>
    <w:p>
      <w:pPr>
        <w:pStyle w:val="SourceCode"/>
      </w:pPr>
      <w:r>
        <w:rPr>
          <w:rStyle w:val="CommentTok"/>
        </w:rPr>
        <w:t xml:space="preserve">#Evidence on general verse indexes of Chapter 9</w:t>
      </w:r>
      <w:r>
        <w:br/>
      </w:r>
      <w:r>
        <w:rPr>
          <w:rStyle w:val="NormalTok"/>
        </w:rPr>
        <w:t xml:space="preserve">x</w:t>
      </w:r>
      <w:r>
        <w:rPr>
          <w:rStyle w:val="OtherTok"/>
        </w:rPr>
        <w:t xml:space="preserve">&lt;-</w:t>
      </w:r>
      <w:r>
        <w:rPr>
          <w:rStyle w:val="NormalTok"/>
        </w:rPr>
        <w:t xml:space="preserve"> unQuran </w:t>
      </w:r>
      <w:r>
        <w:rPr>
          <w:rStyle w:val="CommentTok"/>
        </w:rPr>
        <w:t xml:space="preserve"># in 6348 verses</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indexe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516</w:t>
      </w:r>
      <w:r>
        <w:t xml:space="preserve">”</w:t>
      </w:r>
      <w:r>
        <w:t xml:space="preserve"> </w:t>
      </w:r>
      <w:r>
        <w:t xml:space="preserve">digits length big number of this evidence:</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As we witnessed, all the 129 verses of Chapter 9 has 19 based coding with the same coding pattern both in special and also in general verse indexes.</w:t>
      </w:r>
    </w:p>
    <w:bookmarkEnd w:id="182"/>
    <w:bookmarkStart w:id="183" w:name="X7232ca273d423bfd0be9cd09e1fc95e5d4872b5"/>
    <w:p>
      <w:pPr>
        <w:pStyle w:val="Heading3"/>
      </w:pPr>
      <w:r>
        <w:rPr>
          <w:rStyle w:val="SectionNumber"/>
        </w:rPr>
        <w:t xml:space="preserve">5.2.3</w:t>
      </w:r>
      <w:r>
        <w:tab/>
      </w:r>
      <w:r>
        <w:t xml:space="preserve">Evidence of At-Tawbah with word content in its verses:</w:t>
      </w:r>
    </w:p>
    <w:p>
      <w:pPr>
        <w:pStyle w:val="FirstParagraph"/>
      </w:pPr>
      <w:r>
        <w:t xml:space="preserve">After discovering the previous evidence, I then further hypothesized that the same coding pattern might exist also in the content of Chapter 9, considering words information. Therefore, I tested the same coding pattern this time by concatenation of</w:t>
      </w:r>
      <w:r>
        <w:t xml:space="preserve"> </w:t>
      </w:r>
      <w:r>
        <w:rPr>
          <w:bCs/>
          <w:b/>
        </w:rPr>
        <w:t xml:space="preserve">the number of words</w:t>
      </w:r>
      <w:r>
        <w:t xml:space="preserve"> </w:t>
      </w:r>
      <w:r>
        <w:t xml:space="preserve">per its verse and discovered the following similar evidence with the words numbers as well. Here is the illustration of the coding pattern I described:</w:t>
      </w:r>
    </w:p>
    <w:p>
      <w:pPr>
        <w:pStyle w:val="BlockText"/>
      </w:pPr>
      <w:r>
        <w:t xml:space="preserve">[The number of words in the first verse of the chapter At-Tawbah ] [The number of words in the second verse of the chapter At-Tawbah ] . . . . . . [The number of words in the last verse of the chapter At-Tawbah ]</w:t>
      </w:r>
    </w:p>
    <w:p>
      <w:pPr>
        <w:pStyle w:val="FirstParagraph"/>
      </w:pPr>
      <w:r>
        <w:t xml:space="preserve">If we use the real numbers in the above coding, it would be like this:</w:t>
      </w:r>
    </w:p>
    <w:p>
      <w:pPr>
        <w:pStyle w:val="BlockText"/>
      </w:pPr>
      <w:r>
        <w:t xml:space="preserve">[ 9 ] [ 14 ] . . . . . . [ 14 ] [ 15 ]</w:t>
      </w:r>
    </w:p>
    <w:p>
      <w:pPr>
        <w:pStyle w:val="FirstParagraph"/>
      </w:pPr>
      <w:r>
        <w:t xml:space="preserve">And, the final number after all the concatenation would look like this:</w:t>
      </w:r>
    </w:p>
    <w:p>
      <w:pPr>
        <w:pStyle w:val="BlockText"/>
      </w:pPr>
      <w:r>
        <w:t xml:space="preserve">914 . . . . . . 1415</w:t>
      </w:r>
    </w:p>
    <w:p>
      <w:pPr>
        <w:pStyle w:val="FirstParagraph"/>
      </w:pPr>
      <w:r>
        <w:t xml:space="preserve">Here is the proof considering all the 6348 verses as follows:</w:t>
      </w:r>
    </w:p>
    <w:p>
      <w:pPr>
        <w:pStyle w:val="SourceCode"/>
      </w:pPr>
      <w:r>
        <w:rPr>
          <w:rStyle w:val="CommentTok"/>
        </w:rPr>
        <w:t xml:space="preserve">#Evidence on number of words of vers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number of word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tail of the number of words to be concatenated</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53</w:t>
      </w:r>
      <w:r>
        <w:t xml:space="preserve">”</w:t>
      </w:r>
      <w:r>
        <w:t xml:space="preserve"> </w:t>
      </w:r>
      <w:r>
        <w:t xml:space="preserve">digits length big number of this evidence:</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As we witnessed the number of words of verses of Chapter 9 has also the similar 19 based coding pattern. The probability of observing these three evidence is significantly low. However, I searched all the 114 chapters of Quran and</w:t>
      </w:r>
      <w:r>
        <w:t xml:space="preserve"> </w:t>
      </w:r>
      <w:r>
        <w:rPr>
          <w:bCs/>
          <w:b/>
        </w:rPr>
        <w:t xml:space="preserve">only Chapter 9 has these three 19 based codings at the same time</w:t>
      </w:r>
      <w:r>
        <w:t xml:space="preserve">. Moreover, the digit sum of all the big numbers of these three evidences together is also multiple of 19. This</w:t>
      </w:r>
      <w:r>
        <w:t xml:space="preserve"> </w:t>
      </w:r>
      <w:r>
        <w:rPr>
          <w:bCs/>
          <w:b/>
        </w:rPr>
        <w:t xml:space="preserve">connects all these three evidences</w:t>
      </w:r>
      <w:r>
        <w:t xml:space="preserve"> </w:t>
      </w:r>
      <w:r>
        <w:t xml:space="preserve">independently to each other. This further supports the 19 based system among these three coding evidences of the same coding pattern.</w:t>
      </w:r>
    </w:p>
    <w:bookmarkEnd w:id="183"/>
    <w:bookmarkStart w:id="184" w:name="X33984c1bb3d53913473a94e8690800f0fbab69e"/>
    <w:p>
      <w:pPr>
        <w:pStyle w:val="Heading3"/>
      </w:pPr>
      <w:r>
        <w:rPr>
          <w:rStyle w:val="SectionNumber"/>
        </w:rPr>
        <w:t xml:space="preserve">5.2.4</w:t>
      </w:r>
      <w:r>
        <w:tab/>
      </w:r>
      <w:r>
        <w:t xml:space="preserve">Evidence on At-Tawbah with the combination of its individual evidences:</w:t>
      </w:r>
    </w:p>
    <w:p>
      <w:pPr>
        <w:pStyle w:val="FirstParagraph"/>
      </w:pPr>
      <w:r>
        <w:t xml:space="preserve">The digit sum of all the 3 big coding numbers of the previous three evidences together is also multiple of 19. Notice that the</w:t>
      </w:r>
      <w:r>
        <w:t xml:space="preserve"> </w:t>
      </w:r>
      <w:r>
        <w:rPr>
          <w:bCs/>
          <w:b/>
        </w:rPr>
        <w:t xml:space="preserve">digit sum is the only coding option</w:t>
      </w:r>
      <w:r>
        <w:t xml:space="preserve"> </w:t>
      </w:r>
      <w:r>
        <w:t xml:space="preserve">to be able to test the relation among the combination of these three numbers if we hypothesize that there might be further a relation among them. Because each of these three big numbers are already multiple of 19 and thus either concatenation or sum of them already must be multiple of 19. The only test we could perform among them is the digit sum of these three big numbers and we observe that it is also multiple of 19 as follows:</w:t>
      </w:r>
    </w:p>
    <w:p>
      <w:pPr>
        <w:pStyle w:val="SourceCode"/>
      </w:pPr>
      <w:r>
        <w:rPr>
          <w:rStyle w:val="CommentTok"/>
        </w:rPr>
        <w:t xml:space="preserve">#Digit sum of the three big numbers of Chapter 9</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The length of the digits of the</w:t>
      </w:r>
      <w:r>
        <w:br/>
      </w:r>
      <w:r>
        <w:rPr>
          <w:rStyle w:val="StringTok"/>
        </w:rPr>
        <w:t xml:space="preserve">    three big number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e digits of the</w:t>
      </w:r>
      <w:r>
        <w:br/>
      </w:r>
      <w:r>
        <w:rPr>
          <w:rStyle w:val="VerbatimChar"/>
        </w:rPr>
        <w:t xml:space="preserve">##     three big numbers: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Digit sum number is: "</w:t>
      </w:r>
      <w:r>
        <w:rPr>
          <w:rStyle w:val="NormalTok"/>
        </w:rPr>
        <w:t xml:space="preserve">, tmpd)</w:t>
      </w:r>
    </w:p>
    <w:p>
      <w:pPr>
        <w:pStyle w:val="SourceCode"/>
      </w:pPr>
      <w:r>
        <w:rPr>
          <w:rStyle w:val="VerbatimChar"/>
        </w:rPr>
        <w:t xml:space="preserve">## Digit sum number is:  3534</w:t>
      </w:r>
    </w:p>
    <w:p>
      <w:pPr>
        <w:pStyle w:val="SourceCode"/>
      </w:pPr>
      <w:r>
        <w:rPr>
          <w:rStyle w:val="CommentTok"/>
        </w:rPr>
        <w:t xml:space="preserve"># test if mod 19 is zero</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witnessed, the three evidences have also another independent 19 based coding among themselves based on their digit sum. These three evidences and the fourth additional one that connects them, strongly suggest the 19 based system in the verses and content of Chapter 9. And it is the only chapter with these 3 codings together with this pattern that further supports the conclusion that they have 19 based coding system. No wonder it is Chapter 9. Because, there has been a speculation over its last two verses (128, 129) by the Rashad Khalifa’s fake and made up 19 system claim, which is based on manipulation of the text data but still has some followers. Considering this, I hypothesized that God might have placed a special 19 based design in the verses of Chapter 9. And, without much surprise, I discovered these evidences on Chapter 9, which suggest that it is under a clear 19 based system and supports the already existing coding over all the 129 verses of chapter 9. Also, remember these evidences themselves are also additional upon all the main evidences of this book that suggest that the</w:t>
      </w:r>
      <w:r>
        <w:t xml:space="preserve"> </w:t>
      </w:r>
      <w:r>
        <w:rPr>
          <w:iCs/>
          <w:i/>
        </w:rPr>
        <w:t xml:space="preserve">full text</w:t>
      </w:r>
      <w:r>
        <w:t xml:space="preserve"> </w:t>
      </w:r>
      <w:r>
        <w:t xml:space="preserve">of Quran, which already incorporates the Chapter 9 with its 129 verses, is intact and unchanged.</w:t>
      </w:r>
    </w:p>
    <w:p>
      <w:pPr>
        <w:pStyle w:val="BodyText"/>
      </w:pPr>
      <w:r>
        <w:t xml:space="preserve">Here is the</w:t>
      </w:r>
      <w:r>
        <w:t xml:space="preserve"> </w:t>
      </w:r>
      <w:r>
        <w:t xml:space="preserve">“</w:t>
      </w:r>
      <w:r>
        <w:t xml:space="preserve">1048</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4"/>
    <w:bookmarkStart w:id="185" w:name="X17a8aa9f49dc712ec957e3eb6479dc274cb136b"/>
    <w:p>
      <w:pPr>
        <w:pStyle w:val="Heading3"/>
      </w:pPr>
      <w:r>
        <w:rPr>
          <w:rStyle w:val="SectionNumber"/>
        </w:rPr>
        <w:t xml:space="preserve">5.2.5</w:t>
      </w:r>
      <w:r>
        <w:tab/>
      </w:r>
      <w:r>
        <w:t xml:space="preserve">Probability of all the Evidences on At-Tawbah</w:t>
      </w:r>
    </w:p>
    <w:p>
      <w:pPr>
        <w:pStyle w:val="FirstParagraph"/>
      </w:pPr>
      <w:r>
        <w:t xml:space="preserve">There are at most 5 categories of the text as general verse index, chapter index, special verse index, words, letters. While calculating the probability considering the same coding pattern, we need to take all of them into account for all the 6348 verses and also 6236 numbered verses. This makes in total 10 trials for the same coding pattern. Because there is no unnumbered Basmala only in the beginning of this unique chapter, there are two successes from special verse indexes and two success from number of words. There is one success from general verse index. This makes in total 5 successes. So, we can look at the probability as 5 successes in 10 trials considering all the possible combinations. Or, we might count special verse indexes, number of words and letters as a single trial as they provide the same numbers. The second approach seems unfair but even then we have 3 successes in 7 trials.</w:t>
      </w:r>
    </w:p>
    <w:p>
      <w:pPr>
        <w:pStyle w:val="BodyText"/>
      </w:pPr>
      <w:r>
        <w:t xml:space="preserve">Let’s first look at the more fair scenario where we counted 5 successes in 10 trials considering all. Then we compute this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5 success out of 10 (with p=1/19) is: 8.14e-05"</w:t>
      </w:r>
    </w:p>
    <w:p>
      <w:pPr>
        <w:pStyle w:val="FirstParagraph"/>
      </w:pPr>
      <w:r>
        <w:rPr>
          <w:bCs/>
          <w:b/>
        </w:rPr>
        <w:t xml:space="preserve">If</w:t>
      </w:r>
      <w:r>
        <w:t xml:space="preserve"> </w:t>
      </w:r>
      <w:r>
        <w:t xml:space="preserve">we also consider the combination of the three evidences as an additional evidence then there is only one way of the combination of all the three evidences of one test type, which makes an additional one success and two trials. So, in total we have 6 trials and 12 successes regarding all the non-overlapping evidences of the chapter At-Tawbah. Here is the overall probability of all the non-overlapping evidences observed of the chapter At-Tawbah:</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6</w:t>
      </w:r>
      <w:r>
        <w:rPr>
          <w:rStyle w:val="NormalTok"/>
        </w:rPr>
        <w:t xml:space="preserve">, </w:t>
      </w:r>
      <w:r>
        <w:br/>
      </w:r>
      <w:r>
        <w:rPr>
          <w:rStyle w:val="NormalTok"/>
        </w:rPr>
        <w:t xml:space="preserve">                 </w:t>
      </w:r>
      <w:r>
        <w:rPr>
          <w:rStyle w:val="DecValTok"/>
        </w:rPr>
        <w:t xml:space="preserve">1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 success out of 8 (with p=1/19) is: 1.49e-05"</w:t>
      </w:r>
    </w:p>
    <w:p>
      <w:pPr>
        <w:pStyle w:val="FirstParagraph"/>
      </w:pPr>
      <w:r>
        <w:t xml:space="preserve">As the last process to do, let’s add the number of successful evidences and the number of trials to be tested regarding this evidence in the global counters so that in the end of the book we can calculate the global probability using the counters. I will also add the last code that combines all the three rule based codes as it stands quite strong observation, meaningful and unique. Because, it was the only meaningful coding pattern we could test all of them togethe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p>
    <w:p>
      <w:pPr>
        <w:pStyle w:val="FirstParagraph"/>
      </w:pPr>
      <w:r>
        <w:t xml:space="preserve">Also, here is the overall probability of all the evidences, including the latest evidence on At-Tawbah observed so far in this book:</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3 success out of 74 (with p=1/19) is: 8.41e-23"</w:t>
      </w:r>
    </w:p>
    <w:p>
      <w:pPr>
        <w:pStyle w:val="FirstParagraph"/>
      </w:pPr>
      <w:r>
        <w:t xml:space="preserve">For the reference, to the best of my knowledge, Evidence</w:t>
      </w:r>
      <w:r>
        <w:t xml:space="preserve"> </w:t>
      </w:r>
      <w:r>
        <w:t xml:space="preserve">5.2</w:t>
      </w:r>
      <w:r>
        <w:t xml:space="preserve"> </w:t>
      </w:r>
      <w:r>
        <w:t xml:space="preserve">is first time presented to the literature in this book, and it has been hypothesized, tested and discovered by myself. In case if I find out Evidence</w:t>
      </w:r>
      <w:r>
        <w:t xml:space="preserve"> </w:t>
      </w:r>
      <w:r>
        <w:t xml:space="preserve">5.2</w:t>
      </w:r>
      <w:r>
        <w:t xml:space="preserve"> </w:t>
      </w:r>
      <w:r>
        <w:t xml:space="preserve">had been available in another article, then, in such a case, I surely add a citation and update the online version of this book.</w:t>
      </w:r>
    </w:p>
    <w:bookmarkEnd w:id="185"/>
    <w:bookmarkStart w:id="186" w:name="facts-on-at-tawbah-chapter"/>
    <w:p>
      <w:pPr>
        <w:pStyle w:val="Heading3"/>
      </w:pPr>
      <w:r>
        <w:rPr>
          <w:rStyle w:val="SectionNumber"/>
        </w:rPr>
        <w:t xml:space="preserve">5.2.6</w:t>
      </w:r>
      <w:r>
        <w:tab/>
      </w:r>
      <w:r>
        <w:t xml:space="preserve">Facts on At-Tawbah chapter:</w:t>
      </w:r>
    </w:p>
    <w:p>
      <w:pPr>
        <w:pStyle w:val="FirstParagraph"/>
      </w:pPr>
      <w:r>
        <w:t xml:space="preserve">In the following, I will provide some further 19 based relations of Chapter 9 and the last two verses of Chapter 9. I present them only as facts but not as evidences.</w:t>
      </w:r>
    </w:p>
    <w:p>
      <w:pPr>
        <w:pStyle w:val="BodyText"/>
      </w:pPr>
      <w:r>
        <w:rPr>
          <w:bCs/>
          <w:b/>
        </w:rPr>
        <w:t xml:space="preserve">Fact</w:t>
      </w:r>
    </w:p>
    <w:p>
      <w:pPr>
        <w:pStyle w:val="BodyText"/>
      </w:pPr>
      <w:r>
        <w:t xml:space="preserve">The only remaining number we could test is the number of letters of Chapter 9. We do not observe similar concatenation coding pattern on the number of letters of Chapter 9 but in this case we observed that</w:t>
      </w:r>
      <w:r>
        <w:t xml:space="preserve"> </w:t>
      </w:r>
      <w:r>
        <w:rPr>
          <w:bCs/>
          <w:b/>
        </w:rPr>
        <w:t xml:space="preserve">the total number of letters of Chapter 9 is 11115</w:t>
      </w:r>
      <w:r>
        <w:t xml:space="preserve"> </w:t>
      </w:r>
      <w:r>
        <w:t xml:space="preserve">and it is also multiple of 19.</w:t>
      </w:r>
    </w:p>
    <w:p>
      <w:pPr>
        <w:pStyle w:val="BodyText"/>
      </w:pPr>
      <w:r>
        <w:rPr>
          <w:bCs/>
          <w:b/>
        </w:rPr>
        <w:t xml:space="preserve">Other Facts</w:t>
      </w:r>
    </w:p>
    <w:p>
      <w:pPr>
        <w:pStyle w:val="BodyText"/>
      </w:pPr>
      <w:r>
        <w:t xml:space="preserve">Since the speculations were over the two verses, verse 128 and 129 of Chapter 9, I also tried some potential evidences and observed many interesting coding facts. I will present them here just as</w:t>
      </w:r>
      <w:r>
        <w:t xml:space="preserve"> </w:t>
      </w:r>
      <w:r>
        <w:rPr>
          <w:bCs/>
          <w:b/>
        </w:rPr>
        <w:t xml:space="preserve">facts</w:t>
      </w:r>
      <w:r>
        <w:t xml:space="preserve">. Because, to claim them to be evidence I need to test all of them over all the last two verses of each chapter and I have no motivation for that yet. Because the presented evidences on At-Tawbah already proves that Chapter 9 has 19 based design and thus intact. However, for curious readers, I leave my findings here as</w:t>
      </w:r>
      <w:r>
        <w:t xml:space="preserve"> </w:t>
      </w:r>
      <w:r>
        <w:rPr>
          <w:bCs/>
          <w:b/>
        </w:rPr>
        <w:t xml:space="preserve">facts</w:t>
      </w:r>
      <w:r>
        <w:t xml:space="preserve">. Let’s first see all of their numbers:</w:t>
      </w:r>
    </w:p>
    <w:p>
      <w:pPr>
        <w:pStyle w:val="BodyText"/>
      </w:pPr>
      <w:r>
        <w:t xml:space="preserve">Chapter index: 9, Verse index:128, Number of words: 14, Number of letters:60</w:t>
      </w:r>
    </w:p>
    <w:p>
      <w:pPr>
        <w:pStyle w:val="BodyText"/>
      </w:pPr>
      <w:r>
        <w:t xml:space="preserve">This makes total representation number as: 91281460</w:t>
      </w:r>
    </w:p>
    <w:p>
      <w:pPr>
        <w:pStyle w:val="BodyText"/>
      </w:pPr>
      <w:r>
        <w:t xml:space="preserve">Chapter index: 9, Verse index:129, Number of words: 15, Number of letters:54</w:t>
      </w:r>
    </w:p>
    <w:p>
      <w:pPr>
        <w:pStyle w:val="BodyText"/>
      </w:pPr>
      <w:r>
        <w:t xml:space="preserve">This makes total representation number as: 91291554</w:t>
      </w:r>
    </w:p>
    <w:p>
      <w:pPr>
        <w:pStyle w:val="BodyText"/>
      </w:pPr>
      <w:r>
        <w:rPr>
          <w:bCs/>
          <w:b/>
        </w:rPr>
        <w:t xml:space="preserve">Fact 1</w:t>
      </w:r>
      <w:r>
        <w:t xml:space="preserve"> </w:t>
      </w:r>
      <w:r>
        <w:t xml:space="preserve">The sum of these two numbers is multiple of 19 as follows:</w:t>
      </w:r>
    </w:p>
    <w:p>
      <w:pPr>
        <w:pStyle w:val="SourceCode"/>
      </w:pPr>
      <w:r>
        <w:rPr>
          <w:rStyle w:val="CommentTok"/>
        </w:rPr>
        <w:t xml:space="preserve">#Digit sum of the three big numbers of Chapter 9</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SpecialCharTok"/>
        </w:rPr>
        <w:t xml:space="preserve">+</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1] 0</w:t>
      </w:r>
    </w:p>
    <w:p>
      <w:pPr>
        <w:pStyle w:val="FirstParagraph"/>
      </w:pPr>
      <w:r>
        <w:rPr>
          <w:bCs/>
          <w:b/>
        </w:rPr>
        <w:t xml:space="preserve">Fact 2</w:t>
      </w:r>
      <w:r>
        <w:t xml:space="preserve"> </w:t>
      </w:r>
      <w:r>
        <w:t xml:space="preserve">The sum of each of these 8 numbers is multiple of 19 as follows:</w:t>
      </w:r>
    </w:p>
    <w:p>
      <w:pPr>
        <w:pStyle w:val="BodyText"/>
      </w:pPr>
      <w:r>
        <w:t xml:space="preserve">9+128+14+60 + 9+129+15+54 = 418 and 418/19 = 22</w:t>
      </w:r>
    </w:p>
    <w:p>
      <w:pPr>
        <w:pStyle w:val="BodyText"/>
      </w:pPr>
      <w:r>
        <w:t xml:space="preserve">The sum of these numbers without the number of letters:</w:t>
      </w:r>
    </w:p>
    <w:p>
      <w:pPr>
        <w:pStyle w:val="BodyText"/>
      </w:pPr>
      <w:r>
        <w:t xml:space="preserve">9+128+14 + 9+129+15 = 304 and 304/19 = 16</w:t>
      </w:r>
    </w:p>
    <w:p>
      <w:pPr>
        <w:pStyle w:val="BodyText"/>
      </w:pPr>
      <w:r>
        <w:t xml:space="preserve">This means the sum of the number of letters also multiple of 19 but it is not any multiple, it is 114 that means the number of chapters!</w:t>
      </w:r>
      <w:r>
        <w:t xml:space="preserve"> </w:t>
      </w:r>
      <w:r>
        <w:t xml:space="preserve">60 + 54 = 114</w:t>
      </w:r>
    </w:p>
    <w:p>
      <w:pPr>
        <w:pStyle w:val="BodyText"/>
      </w:pPr>
      <w:r>
        <w:t xml:space="preserve">The relation between the the number of letters and number of chapters does not seem to be coincidence. Because, additionally 60 represents the chapters with</w:t>
      </w:r>
      <w:r>
        <w:t xml:space="preserve"> </w:t>
      </w:r>
      <w:r>
        <w:rPr>
          <w:bCs/>
          <w:b/>
        </w:rPr>
        <w:t xml:space="preserve">even</w:t>
      </w:r>
      <w:r>
        <w:t xml:space="preserve"> </w:t>
      </w:r>
      <w:r>
        <w:t xml:space="preserve">number of verses and 54 represents the chapters with</w:t>
      </w:r>
      <w:r>
        <w:t xml:space="preserve"> </w:t>
      </w:r>
      <w:r>
        <w:rPr>
          <w:bCs/>
          <w:b/>
        </w:rPr>
        <w:t xml:space="preserve">odd</w:t>
      </w:r>
      <w:r>
        <w:t xml:space="preserve"> </w:t>
      </w:r>
      <w:r>
        <w:t xml:space="preserve">number of verses. (I recall reading 60 + 54 = 114 and the even/odd relation on an internet forum previously but I am not aware of proper source to cite this particular coding.)</w:t>
      </w:r>
    </w:p>
    <w:p>
      <w:pPr>
        <w:pStyle w:val="BodyText"/>
      </w:pPr>
      <w:r>
        <w:rPr>
          <w:bCs/>
          <w:b/>
        </w:rPr>
        <w:t xml:space="preserve">Fact 3</w:t>
      </w:r>
      <w:r>
        <w:t xml:space="preserve"> </w:t>
      </w:r>
      <w:r>
        <w:t xml:space="preserve">Concatenation of just with chapter and verse indexes is multiple of 19:</w:t>
      </w:r>
      <w:r>
        <w:t xml:space="preserve"> </w:t>
      </w:r>
      <w:r>
        <w:t xml:space="preserve">9:128 and 9:129 makes 91289129 / 19 = 4804691</w:t>
      </w:r>
    </w:p>
    <w:p>
      <w:pPr>
        <w:pStyle w:val="BodyText"/>
      </w:pPr>
      <w:r>
        <w:rPr>
          <w:bCs/>
          <w:b/>
        </w:rPr>
        <w:t xml:space="preserve">Fact 4</w:t>
      </w:r>
      <w:r>
        <w:t xml:space="preserve"> </w:t>
      </w:r>
      <w:r>
        <w:t xml:space="preserve">Concatenation of just with verse indexes and number of words verse:</w:t>
      </w:r>
    </w:p>
    <w:p>
      <w:pPr>
        <w:pStyle w:val="BodyText"/>
      </w:pPr>
      <w:r>
        <w:t xml:space="preserve">Verse 128 has 14 words and verse 129 has 15 words.</w:t>
      </w:r>
    </w:p>
    <w:p>
      <w:pPr>
        <w:pStyle w:val="BodyText"/>
      </w:pPr>
      <w:r>
        <w:t xml:space="preserve">Concatenation of them makes 1281412915 and 1281412915 / 19 = 67442785.</w:t>
      </w:r>
    </w:p>
    <w:p>
      <w:pPr>
        <w:pStyle w:val="BodyText"/>
      </w:pPr>
      <w:r>
        <w:rPr>
          <w:bCs/>
          <w:b/>
        </w:rPr>
        <w:t xml:space="preserve">Fact 5</w:t>
      </w:r>
      <w:r>
        <w:t xml:space="preserve"> </w:t>
      </w:r>
      <w:r>
        <w:t xml:space="preserve">We generally refer to these two verses as 9:128 and 129.</w:t>
      </w:r>
      <w:r>
        <w:t xml:space="preserve"> </w:t>
      </w:r>
      <w:r>
        <w:t xml:space="preserve">Sum of them is 9+128+129 = 266 and 266/19= 14.</w:t>
      </w:r>
    </w:p>
    <w:p>
      <w:pPr>
        <w:pStyle w:val="BodyText"/>
      </w:pPr>
      <w:r>
        <w:t xml:space="preserve">Let me remind again, these are just interesting</w:t>
      </w:r>
      <w:r>
        <w:t xml:space="preserve"> </w:t>
      </w:r>
      <w:r>
        <w:rPr>
          <w:bCs/>
          <w:b/>
        </w:rPr>
        <w:t xml:space="preserve">facts</w:t>
      </w:r>
      <w:r>
        <w:t xml:space="preserve"> </w:t>
      </w:r>
      <w:r>
        <w:t xml:space="preserve">and presented here for mainly curious readers who may delve into it to test if any coding evidence exist with respect to all the other consecutive verses in Quran.</w:t>
      </w:r>
    </w:p>
    <w:bookmarkEnd w:id="186"/>
    <w:bookmarkEnd w:id="187"/>
    <w:bookmarkStart w:id="191" w:name="EvAl-zikr"/>
    <w:p>
      <w:pPr>
        <w:pStyle w:val="Heading2"/>
      </w:pPr>
      <w:r>
        <w:rPr>
          <w:rStyle w:val="SectionNumber"/>
        </w:rPr>
        <w:t xml:space="preserve">5.3</w:t>
      </w:r>
      <w:r>
        <w:tab/>
      </w:r>
      <w:r>
        <w:t xml:space="preserve">Evidence on the word Al-Zikr</w:t>
      </w:r>
    </w:p>
    <w:p>
      <w:pPr>
        <w:pStyle w:val="FirstParagraph"/>
      </w:pPr>
      <w:r>
        <w:t xml:space="preserve">As I mentioned earlier, Muslims believe that Quran is intact and unchanged and cannot be changed too. They believe so because of the following verse (15:9):</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In Arabic, this is the original verse:</w:t>
      </w:r>
    </w:p>
    <w:p>
      <w:pPr>
        <w:pStyle w:val="BlockText"/>
      </w:pPr>
      <w:r>
        <w:t xml:space="preserve">” إنا نحن نزلنا الذكر وإنا له لحافظون “, Quran, 15:9</w:t>
      </w:r>
    </w:p>
    <w:p>
      <w:pPr>
        <w:pStyle w:val="FirstParagraph"/>
      </w:pPr>
      <w:r>
        <w:t xml:space="preserve">Notably, God uses the word</w:t>
      </w:r>
      <w:r>
        <w:t xml:space="preserve"> </w:t>
      </w:r>
      <w:r>
        <w:t xml:space="preserve">“</w:t>
      </w:r>
      <w:r>
        <w:t xml:space="preserve">The Reminder/Recitation</w:t>
      </w:r>
      <w:r>
        <w:t xml:space="preserve">”</w:t>
      </w:r>
      <w:r>
        <w:t xml:space="preserve"> </w:t>
      </w:r>
      <w:r>
        <w:t xml:space="preserve">to refer to Quran, and promise to preserve it but not the book form of Quran as a manuscript. Here,</w:t>
      </w:r>
      <w:r>
        <w:t xml:space="preserve"> </w:t>
      </w:r>
      <w:r>
        <w:t xml:space="preserve">“</w:t>
      </w:r>
      <w:r>
        <w:t xml:space="preserve">The Reminder</w:t>
      </w:r>
      <w:r>
        <w:t xml:space="preserve">”</w:t>
      </w:r>
      <w:r>
        <w:t xml:space="preserve"> </w:t>
      </w:r>
      <w:r>
        <w:t xml:space="preserve">(Al-Zikr) means the memorized form of Quran that is verbally recited. There are more than tens of thousands of Hafiz (memorizers of the whole Quran) people around the world today who fully memorized Quran as an historical tradition and conveyed the message, as the primary medium of transmission of the Quran, as intact until today as God promised.</w:t>
      </w:r>
    </w:p>
    <w:p>
      <w:pPr>
        <w:pStyle w:val="BodyText"/>
      </w:pPr>
      <w:r>
        <w:t xml:space="preserve">Back to the main point, God promises to preserve</w:t>
      </w:r>
      <w:r>
        <w:t xml:space="preserve"> </w:t>
      </w:r>
      <w:r>
        <w:t xml:space="preserve">“</w:t>
      </w:r>
      <w:r>
        <w:t xml:space="preserve">The Reminder</w:t>
      </w:r>
      <w:r>
        <w:t xml:space="preserve">”</w:t>
      </w:r>
      <w:r>
        <w:t xml:space="preserve">, Al-zikr (in Arabic: الذكر ), and the</w:t>
      </w:r>
      <w:r>
        <w:t xml:space="preserve"> </w:t>
      </w:r>
      <w:r>
        <w:rPr>
          <w:iCs/>
          <w:i/>
        </w:rPr>
        <w:t xml:space="preserve">written form of that word</w:t>
      </w:r>
      <w:r>
        <w:t xml:space="preserve"> </w:t>
      </w:r>
      <w:r>
        <w:t xml:space="preserve">has been used exactly 19 times in overall Quran. Just to remind that it is the written form of that word without any</w:t>
      </w:r>
      <w:r>
        <w:t xml:space="preserve"> </w:t>
      </w:r>
      <w:r>
        <w:rPr>
          <w:iCs/>
          <w:i/>
        </w:rPr>
        <w:t xml:space="preserve">haraka</w:t>
      </w:r>
      <w:r>
        <w:t xml:space="preserve"> </w:t>
      </w:r>
      <w:r>
        <w:t xml:space="preserve">signs around the word, which is similar to the way Quran first written as</w:t>
      </w:r>
      <w:r>
        <w:t xml:space="preserve"> </w:t>
      </w:r>
      <w:r>
        <w:rPr>
          <w:iCs/>
          <w:i/>
        </w:rPr>
        <w:t xml:space="preserve">harakas</w:t>
      </w:r>
      <w:r>
        <w:t xml:space="preserve"> </w:t>
      </w:r>
      <w:r>
        <w:t xml:space="preserve">are helper markers later added to Arabic writing to help reading easier for especially non-Arabic speakers. Again to remind, the text I used for the analysis do not have any</w:t>
      </w:r>
      <w:r>
        <w:t xml:space="preserve"> </w:t>
      </w:r>
      <w:r>
        <w:rPr>
          <w:iCs/>
          <w:i/>
        </w:rPr>
        <w:t xml:space="preserve">haraka</w:t>
      </w:r>
      <w:r>
        <w:t xml:space="preserve"> </w:t>
      </w:r>
      <w:r>
        <w:t xml:space="preserve">signs and suitable to the native Arabic readers who do not need those haraka signs to read Quran. In that respect, it is similar to the way the Quran was being written at the very beginning. Feel free to copy and paste the Arabic word</w:t>
      </w:r>
      <w:r>
        <w:t xml:space="preserve"> </w:t>
      </w:r>
      <w:r>
        <w:t xml:space="preserve">(in Arabic: الذكر )</w:t>
      </w:r>
      <w:r>
        <w:t xml:space="preserve"> </w:t>
      </w:r>
      <w:r>
        <w:t xml:space="preserve">in the search box of the table in Chapter</w:t>
      </w:r>
      <w:r>
        <w:t xml:space="preserve"> </w:t>
      </w:r>
      <w:r>
        <w:t xml:space="preserve">5.3.1</w:t>
      </w:r>
      <w:r>
        <w:t xml:space="preserve"> </w:t>
      </w:r>
      <w:r>
        <w:t xml:space="preserve">and witness the word count of it in Quran yourself.</w:t>
      </w:r>
      <w:r>
        <w:t xml:space="preserve"> </w:t>
      </w:r>
      <w:r>
        <w:t xml:space="preserve">In this book, the claim is that we can use 19 based coding system of the text of Quran to test and witness that Quran has been preserved. Therefore, it is remarkable and thus certainly an evidence that the written form of the specific word Al-Zikr (the Reminder) has been used 19 times over all Quran verses. Because, as I mentioned earlier, as a knowledge source for the protection of Quran Muslims cites verse 15:9 and the word that is promised to be protected is Al-Zikr. I claim that we can objectively measure if it was protected or not by</w:t>
      </w:r>
      <w:r>
        <w:t xml:space="preserve"> </w:t>
      </w:r>
      <w:r>
        <w:t xml:space="preserve">utilizing 19 based coding system. Because, if there is a measurable 19 based coding system then that observation suggests that the design was not distorted as otherwise we would not be able to observe such a system. Therefore, counting the number of the word Al-Zikr as exactly 19 is a remarkable observation and consider it as a strong evidence as it is significantly unlikely to observe a word being used 19 times in Quran. I measured it to support my statement on its probability. If you look at the Table</w:t>
      </w:r>
      <w:r>
        <w:t xml:space="preserve"> </w:t>
      </w:r>
      <w:r>
        <w:t xml:space="preserve">5.1</w:t>
      </w:r>
      <w:r>
        <w:t xml:space="preserve"> </w:t>
      </w:r>
      <w:r>
        <w:t xml:space="preserve">at Chapter</w:t>
      </w:r>
      <w:r>
        <w:t xml:space="preserve"> </w:t>
      </w:r>
      <w:r>
        <w:t xml:space="preserve">5.3.1</w:t>
      </w:r>
      <w:r>
        <w:t xml:space="preserve">, you can see all the 14870 unique words (written form without haraka markers) and their counts in the full text of Quran. There are 24 unique words used 19 times in Quran. We can easily calculate the probability of observing a word in Quran being used 19 times with those numbers. It is 24/14870 = 0.0016, namely its probability is 1.6 out of 1000 or more simply 1 out of 625, which is statistically very low and thus, cannot be attributed to chance from the scientific point of view as anything below 5% or more stringently 1% is usually not considered by chance in scientific studies. Note that we are not interested in any other word but the only word that was used while promising the protection of Quran (Al-Zikr).</w:t>
      </w:r>
    </w:p>
    <w:p>
      <w:pPr>
        <w:pStyle w:val="BodyText"/>
      </w:pPr>
      <w:r>
        <w:t xml:space="preserve">Moreover, as a further</w:t>
      </w:r>
      <w:r>
        <w:t xml:space="preserve"> </w:t>
      </w:r>
      <w:r>
        <w:rPr>
          <w:bCs/>
          <w:b/>
        </w:rPr>
        <w:t xml:space="preserve">fact</w:t>
      </w:r>
      <w:r>
        <w:t xml:space="preserve">, the written form of the word Zikr (Reminder) alone, without the</w:t>
      </w:r>
      <w:r>
        <w:t xml:space="preserve"> </w:t>
      </w:r>
      <w:r>
        <w:t xml:space="preserve">“</w:t>
      </w:r>
      <w:r>
        <w:t xml:space="preserve">Al</w:t>
      </w:r>
      <w:r>
        <w:t xml:space="preserve">”</w:t>
      </w:r>
      <w:r>
        <w:t xml:space="preserve"> </w:t>
      </w:r>
      <w:r>
        <w:t xml:space="preserve">definite article (The), was used 38 times (19x2) over all Quran verses. Feel free to copy and paste the Arabic word of Zikr ( ذكر ) in the search box of the table and see the word count of it in Quran yourself.</w:t>
      </w:r>
    </w:p>
    <w:p>
      <w:pPr>
        <w:pStyle w:val="BodyText"/>
      </w:pPr>
      <w:r>
        <w:t xml:space="preserve">As an additional</w:t>
      </w:r>
      <w:r>
        <w:t xml:space="preserve"> </w:t>
      </w:r>
      <w:r>
        <w:rPr>
          <w:bCs/>
          <w:b/>
        </w:rPr>
        <w:t xml:space="preserve">fact</w:t>
      </w:r>
      <w:r>
        <w:t xml:space="preserve">, this special verse 15:9, which declares that Quran (the Reminder) will be protected, is the 1824th verse out of all the 6348 verses of Quran and 1824 is also multiple of 19. This fact seems as another sign that might refer to the relation between the protection of Quran and 19 based system in its text.</w:t>
      </w:r>
    </w:p>
    <w:p>
      <w:pPr>
        <w:pStyle w:val="BodyText"/>
      </w:pPr>
      <w:r>
        <w:t xml:space="preserve">In my opinion, this is a very unique and a remarkable evidence that deserves to contribute to the global counters for global probability calculation of the overall 19 based system. Because out of all the 14870 unique words in Quran, observing the word, Al-Zikr, which is used while promising to protect Quran, exactly 19 times and we hypothesize that the text of Quran has 19 based design that proves its protection is remarkable.</w:t>
      </w:r>
    </w:p>
    <w:p>
      <w:pPr>
        <w:pStyle w:val="BodyText"/>
      </w:pPr>
      <w:r>
        <w:t xml:space="preserve">Let’s add this remarkable evidence to the global counters. I will add only one success regarding the code on Al-Zikr only and treat the other codes as</w:t>
      </w:r>
      <w:r>
        <w:t xml:space="preserve"> </w:t>
      </w:r>
      <w:r>
        <w:rPr>
          <w:iCs/>
          <w:i/>
        </w:rPr>
        <w:t xml:space="preserve">facts</w:t>
      </w:r>
      <w:r>
        <w:t xml:space="preserve"> </w:t>
      </w:r>
      <w:r>
        <w:t xml:space="preserve">to have a more conservative global probability in the end. I will also assume its probability as 1/19 instead of 1/625 measured exact probabilit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0" w:name="WordCounTable"/>
    <w:p>
      <w:pPr>
        <w:pStyle w:val="Heading3"/>
      </w:pPr>
      <w:r>
        <w:rPr>
          <w:rStyle w:val="SectionNumber"/>
        </w:rPr>
        <w:t xml:space="preserve">5.3.1</w:t>
      </w:r>
      <w:r>
        <w:tab/>
      </w:r>
      <w:r>
        <w:t xml:space="preserve">The unique words table to test word counts</w:t>
      </w:r>
    </w:p>
    <w:p>
      <w:pPr>
        <w:pStyle w:val="FirstParagraph"/>
      </w:pPr>
      <w:r>
        <w:t xml:space="preserve">Let’s recall the unique words table. We can use this table to count the frequency of some specific words of interest. There are already existing</w:t>
      </w:r>
      <w:r>
        <w:t xml:space="preserve"> </w:t>
      </w:r>
      <w:r>
        <w:rPr>
          <w:bCs/>
          <w:b/>
        </w:rPr>
        <w:t xml:space="preserve">claims</w:t>
      </w:r>
      <w:r>
        <w:t xml:space="preserve"> </w:t>
      </w:r>
      <w:r>
        <w:t xml:space="preserve">that some words coincides with their known numbers in nature such as 365 for</w:t>
      </w:r>
      <w:r>
        <w:t xml:space="preserve"> </w:t>
      </w:r>
      <w:r>
        <w:t xml:space="preserve">‘</w:t>
      </w:r>
      <w:r>
        <w:t xml:space="preserve">day</w:t>
      </w:r>
      <w:r>
        <w:t xml:space="preserve">’</w:t>
      </w:r>
      <w:r>
        <w:t xml:space="preserve">, 12 for</w:t>
      </w:r>
      <w:r>
        <w:t xml:space="preserve"> </w:t>
      </w:r>
      <w:r>
        <w:t xml:space="preserve">‘</w:t>
      </w:r>
      <w:r>
        <w:t xml:space="preserve">moon</w:t>
      </w:r>
      <w:r>
        <w:t xml:space="preserve">’</w:t>
      </w:r>
      <w:r>
        <w:t xml:space="preserve"> </w:t>
      </w:r>
      <w:r>
        <w:t xml:space="preserve">and so on. I wanted to try those myself but realized that it is not that appealing to me as someone who does not know Arabic in sufficient detail. However, I mainly left this dynamic table for Arabic speaking people so that they can try their own tests based on the existing claims. In the online version of this book, one can paste the word of interest into the search box and find the frequencies of the pasted word in Quran easily.</w:t>
      </w:r>
    </w:p>
    <w:p>
      <w:pPr>
        <w:pStyle w:val="BodyText"/>
      </w:pPr>
      <w:r>
        <w:t xml:space="preserve">In the following subsection, I will present some interesting word counts, which I observed from this words frequency table.</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88" w:name="fig:uwordsSearch-table"/>
      <w:bookmarkEnd w:id="188"/>
      <w:r>
        <w:t xml:space="preserve">Figure 5.1: Table</w:t>
      </w:r>
    </w:p>
    <w:bookmarkStart w:id="189" w:name="facts-on-other-related-words"/>
    <w:p>
      <w:pPr>
        <w:pStyle w:val="Heading4"/>
      </w:pPr>
      <w:r>
        <w:rPr>
          <w:rStyle w:val="SectionNumber"/>
        </w:rPr>
        <w:t xml:space="preserve">5.3.1.1</w:t>
      </w:r>
      <w:r>
        <w:tab/>
      </w:r>
      <w:r>
        <w:t xml:space="preserve">Facts on other related words</w:t>
      </w:r>
    </w:p>
    <w:p>
      <w:pPr>
        <w:pStyle w:val="FirstParagraph"/>
      </w:pPr>
      <w:r>
        <w:t xml:space="preserve">I will keep this section short by providing some related words and their frequencies. I will let you infer the potential relation to the book.</w:t>
      </w:r>
    </w:p>
    <w:p>
      <w:pPr>
        <w:pStyle w:val="BodyText"/>
      </w:pPr>
      <w:r>
        <w:t xml:space="preserve">The word</w:t>
      </w:r>
      <w:r>
        <w:t xml:space="preserve"> </w:t>
      </w:r>
      <w:r>
        <w:t xml:space="preserve">“</w:t>
      </w:r>
      <w:r>
        <w:t xml:space="preserve">get down</w:t>
      </w:r>
      <w:r>
        <w:t xml:space="preserve">”</w:t>
      </w:r>
      <w:r>
        <w:t xml:space="preserve"> </w:t>
      </w:r>
      <w:r>
        <w:t xml:space="preserve">( أنزل ) used 95 times (19 x 5).</w:t>
      </w:r>
    </w:p>
    <w:p>
      <w:pPr>
        <w:pStyle w:val="BodyText"/>
      </w:pPr>
      <w:r>
        <w:t xml:space="preserve">The word</w:t>
      </w:r>
      <w:r>
        <w:t xml:space="preserve"> </w:t>
      </w:r>
      <w:r>
        <w:t xml:space="preserve">“</w:t>
      </w:r>
      <w:r>
        <w:t xml:space="preserve">our revelations</w:t>
      </w:r>
      <w:r>
        <w:t xml:space="preserve">”</w:t>
      </w:r>
      <w:r>
        <w:t xml:space="preserve"> </w:t>
      </w:r>
      <w:r>
        <w:t xml:space="preserve">( بآياتنا ) used 57 times (19 x 3).</w:t>
      </w:r>
    </w:p>
    <w:p>
      <w:pPr>
        <w:pStyle w:val="BodyText"/>
      </w:pPr>
      <w:r>
        <w:t xml:space="preserve">The word</w:t>
      </w:r>
      <w:r>
        <w:t xml:space="preserve"> </w:t>
      </w:r>
      <w:r>
        <w:t xml:space="preserve">“</w:t>
      </w:r>
      <w:r>
        <w:t xml:space="preserve">promise (Vaad)</w:t>
      </w:r>
      <w:r>
        <w:t xml:space="preserve">”</w:t>
      </w:r>
      <w:r>
        <w:t xml:space="preserve"> </w:t>
      </w:r>
      <w:r>
        <w:t xml:space="preserve">( وعد ) used 38 times (19 x 2).</w:t>
      </w:r>
    </w:p>
    <w:p>
      <w:pPr>
        <w:pStyle w:val="BodyText"/>
      </w:pPr>
      <w:r>
        <w:t xml:space="preserve">We knew, God</w:t>
      </w:r>
      <w:r>
        <w:t xml:space="preserve"> </w:t>
      </w:r>
      <w:r>
        <w:rPr>
          <w:bCs/>
          <w:b/>
        </w:rPr>
        <w:t xml:space="preserve">promised</w:t>
      </w:r>
      <w:r>
        <w:t xml:space="preserve"> </w:t>
      </w:r>
      <w:r>
        <w:t xml:space="preserve">to preserve the Reminder, revelations, which was sent down. Feel free to copy and paste the Arabic words in the search box of the table and see the word count of them yourself in Quran.</w:t>
      </w:r>
    </w:p>
    <w:bookmarkEnd w:id="189"/>
    <w:bookmarkEnd w:id="190"/>
    <w:bookmarkEnd w:id="191"/>
    <w:bookmarkStart w:id="196" w:name="EvVerseContmult19"/>
    <w:p>
      <w:pPr>
        <w:pStyle w:val="Heading2"/>
      </w:pPr>
      <w:r>
        <w:rPr>
          <w:rStyle w:val="SectionNumber"/>
        </w:rPr>
        <w:t xml:space="preserve">5.4</w:t>
      </w:r>
      <w:r>
        <w:tab/>
      </w:r>
      <w:r>
        <w:t xml:space="preserve">Evidences on words content</w:t>
      </w:r>
    </w:p>
    <w:p>
      <w:pPr>
        <w:pStyle w:val="FirstParagraph"/>
      </w:pPr>
      <w:r>
        <w:t xml:space="preserve">This evidence, considers the content of the chapters or verses with respect to the total number of words in them. I discovered this pattern in both, chapter and verse level data, as there is similar design pattern. So, this chapter consist of two main 19 based coding examples, one in chapter level and the other in the verse level.</w:t>
      </w:r>
    </w:p>
    <w:bookmarkStart w:id="192" w:name="EvChapCont"/>
    <w:p>
      <w:pPr>
        <w:pStyle w:val="Heading3"/>
      </w:pPr>
      <w:r>
        <w:rPr>
          <w:rStyle w:val="SectionNumber"/>
        </w:rPr>
        <w:t xml:space="preserve">5.4.1</w:t>
      </w:r>
      <w:r>
        <w:tab/>
      </w:r>
      <w:r>
        <w:t xml:space="preserve">Evidence on chapter level words content</w:t>
      </w:r>
    </w:p>
    <w:p>
      <w:pPr>
        <w:pStyle w:val="FirstParagraph"/>
      </w:pPr>
      <w:r>
        <w:t xml:space="preserve">The first 19 based design is at the chapter level. You can check the dynamic table from Fact</w:t>
      </w:r>
      <w:r>
        <w:t xml:space="preserve"> </w:t>
      </w:r>
      <w:r>
        <w:t xml:space="preserve">6.6</w:t>
      </w:r>
      <w:r>
        <w:t xml:space="preserve"> </w:t>
      </w:r>
      <w:r>
        <w:t xml:space="preserve">to be able to see all the numbers at chapter level if you wish. We first get the indexes of the chapters with multiple of 19. We want to know which chapters have multiple of 19 word content and if there is 19 based design among all of them.</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Indexes of the chapters with multiple of 19 word sum:"</w:t>
      </w:r>
      <w:r>
        <w:rPr>
          <w:rStyle w:val="NormalTok"/>
        </w:rPr>
        <w:t xml:space="preserve">)</w:t>
      </w:r>
    </w:p>
    <w:p>
      <w:pPr>
        <w:pStyle w:val="SourceCode"/>
      </w:pPr>
      <w:r>
        <w:rPr>
          <w:rStyle w:val="VerbatimChar"/>
        </w:rPr>
        <w:t xml:space="preserve">## [1] "Indexes of the chapters with multiple of 19 word sum:"</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he way we get the indexes to be tested as follows: Firstly, from chapters of all the 6348 verse, we obtain the indexes of the chapters whose number of words are multiple of 19. As obtained above, these 8 chapters have total number of words with multiple of 19:</w:t>
      </w:r>
    </w:p>
    <w:p>
      <w:pPr>
        <w:pStyle w:val="BodyText"/>
      </w:pPr>
      <w:r>
        <w:t xml:space="preserve">“</w:t>
      </w:r>
      <w:r>
        <w:t xml:space="preserve">10, 21, 41, 76, 87, 95, 96, 112</w:t>
      </w:r>
      <w:r>
        <w:t xml:space="preserve">”</w:t>
      </w:r>
    </w:p>
    <w:p>
      <w:pPr>
        <w:pStyle w:val="BodyText"/>
      </w:pPr>
      <w:r>
        <w:t xml:space="preserve">When we concatenate these indexes, with the usual concatenation coding pattern, the indexes of the chapters with the number of words that is multiple of 19 considering all the 6348 verse category, we observe that this long number is multiple of 19. Here is the illustration of the coding pattern I described:</w:t>
      </w:r>
    </w:p>
    <w:p>
      <w:pPr>
        <w:pStyle w:val="BlockText"/>
      </w:pPr>
      <w:r>
        <w:t xml:space="preserve">[The first chapter with number of words as multiple of 19 ] [The second chapter with number of words as multiple of 19 ] . . . . [The last chapter with number of words as multiple of 19 ]</w:t>
      </w:r>
    </w:p>
    <w:p>
      <w:pPr>
        <w:pStyle w:val="FirstParagraph"/>
      </w:pPr>
      <w:r>
        <w:t xml:space="preserve">If we use the real numbers in the above formula, it would be like this:</w:t>
      </w:r>
    </w:p>
    <w:p>
      <w:pPr>
        <w:pStyle w:val="BlockText"/>
      </w:pPr>
      <w:r>
        <w:t xml:space="preserve">[ 10 ] [ 21 ] . . . . [ 112 ]</w:t>
      </w:r>
    </w:p>
    <w:p>
      <w:pPr>
        <w:pStyle w:val="FirstParagraph"/>
      </w:pPr>
      <w:r>
        <w:t xml:space="preserve">And, the final number after all the concatenation would look like this:</w:t>
      </w:r>
    </w:p>
    <w:p>
      <w:pPr>
        <w:pStyle w:val="BlockText"/>
      </w:pPr>
      <w:r>
        <w:t xml:space="preserve">10214176879596112</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17 digits length big number:</w:t>
      </w:r>
    </w:p>
    <w:p>
      <w:pPr>
        <w:pStyle w:val="BodyText"/>
      </w:pPr>
      <w:r>
        <w:t xml:space="preserve">“</w:t>
      </w:r>
      <w:r>
        <w:t xml:space="preserve">10214176879596112</w:t>
      </w:r>
      <w:r>
        <w:t xml:space="preserve">”</w:t>
      </w:r>
    </w:p>
    <w:p>
      <w:pPr>
        <w:pStyle w:val="BodyText"/>
      </w:pPr>
      <w:r>
        <w:t xml:space="preserve">Now, we witnessed a 19 based meaningful code example. It is alone, would not be sufficient to consider as evidence. However, as we will see in the following, there is similar pattern at the verse level data too as follows:</w:t>
      </w:r>
    </w:p>
    <w:bookmarkEnd w:id="192"/>
    <w:bookmarkStart w:id="195" w:name="EvVerseCont"/>
    <w:p>
      <w:pPr>
        <w:pStyle w:val="Heading3"/>
      </w:pPr>
      <w:r>
        <w:rPr>
          <w:rStyle w:val="SectionNumber"/>
        </w:rPr>
        <w:t xml:space="preserve">5.4.2</w:t>
      </w:r>
      <w:r>
        <w:tab/>
      </w:r>
      <w:r>
        <w:t xml:space="preserve">Evidence on verse level content</w:t>
      </w:r>
    </w:p>
    <w:p>
      <w:pPr>
        <w:pStyle w:val="FirstParagraph"/>
      </w:pPr>
      <w:r>
        <w:t xml:space="preserve">In this evidence, similar to the previous pattern but at verse level data of the text, we select the verses with total number of words as multiple 19. When we concatenate the general verse indexes (general order) of the verses with the number of words that is multiple of 19 considering the all the 6348 verse category, we observe that the resulting long number is also multiple of 19.</w:t>
      </w:r>
      <w:r>
        <w:t xml:space="preserve"> </w:t>
      </w:r>
      <w:r>
        <w:t xml:space="preserve">Here is the illustration of the coding pattern I described:</w:t>
      </w:r>
    </w:p>
    <w:p>
      <w:pPr>
        <w:pStyle w:val="BlockText"/>
      </w:pPr>
      <w:r>
        <w:t xml:space="preserve">[The first general verse order with the number of words as multiple of 19 ] [The second general verse order with the number of words as multiple of 19 ] . . . . [The last general verse order with the number of words as multiple of 19 ]</w:t>
      </w:r>
    </w:p>
    <w:p>
      <w:pPr>
        <w:pStyle w:val="FirstParagraph"/>
      </w:pPr>
      <w:r>
        <w:t xml:space="preserve">If we use the real numbers in the above formula, it would be like this:</w:t>
      </w:r>
    </w:p>
    <w:p>
      <w:pPr>
        <w:pStyle w:val="BlockText"/>
      </w:pPr>
      <w:r>
        <w:t xml:space="preserve">[ 21 ] [ 27 ] . . . . [ 5598 ]</w:t>
      </w:r>
    </w:p>
    <w:p>
      <w:pPr>
        <w:pStyle w:val="FirstParagraph"/>
      </w:pPr>
      <w:r>
        <w:t xml:space="preserve">And, the final number after all the concatenation would look like this:</w:t>
      </w:r>
    </w:p>
    <w:p>
      <w:pPr>
        <w:pStyle w:val="BlockText"/>
      </w:pPr>
      <w:r>
        <w:t xml:space="preserve">2127 . . . . 5598</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in 6348 verses</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word content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word content as multiple of 19 is  159</w:t>
      </w:r>
    </w:p>
    <w:p>
      <w:pPr>
        <w:pStyle w:val="SourceCode"/>
      </w:pPr>
      <w:r>
        <w:rPr>
          <w:rStyle w:val="FunctionTok"/>
        </w:rPr>
        <w:t xml:space="preserve">cat</w:t>
      </w:r>
      <w:r>
        <w:rPr>
          <w:rStyle w:val="NormalTok"/>
        </w:rPr>
        <w:t xml:space="preserve">(</w:t>
      </w:r>
      <w:r>
        <w:rPr>
          <w:rStyle w:val="StringTok"/>
        </w:rPr>
        <w:t xml:space="preserve">"The general verse indexes of the verses </w:t>
      </w:r>
      <w:r>
        <w:br/>
      </w:r>
      <w:r>
        <w:rPr>
          <w:rStyle w:val="StringTok"/>
        </w:rPr>
        <w:t xml:space="preserve">    with the number of words that are</w:t>
      </w:r>
      <w:r>
        <w:br/>
      </w:r>
      <w:r>
        <w:rPr>
          <w:rStyle w:val="StringTok"/>
        </w:rPr>
        <w:t xml:space="preserve">    multiple of 19 considering all the 6348 verses: "</w:t>
      </w:r>
      <w:r>
        <w:rPr>
          <w:rStyle w:val="NormalTok"/>
        </w:rPr>
        <w:t xml:space="preserve">)</w:t>
      </w:r>
    </w:p>
    <w:p>
      <w:pPr>
        <w:pStyle w:val="SourceCode"/>
      </w:pPr>
      <w:r>
        <w:rPr>
          <w:rStyle w:val="VerbatimChar"/>
        </w:rPr>
        <w:t xml:space="preserve">## The general verse indexes of the verses </w:t>
      </w:r>
      <w:r>
        <w:br/>
      </w:r>
      <w:r>
        <w:rPr>
          <w:rStyle w:val="VerbatimChar"/>
        </w:rPr>
        <w:t xml:space="preserve">##     with the number of words that are</w:t>
      </w:r>
      <w:r>
        <w:br/>
      </w:r>
      <w:r>
        <w:rPr>
          <w:rStyle w:val="VerbatimChar"/>
        </w:rPr>
        <w:t xml:space="preserve">##     multiple of 19 considering all the 6348 verses:</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Concatenate the indexes in the natural ord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91 digits length big number:</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As we witnessed with the above two evidences, the content of chapters or verses with respect to the total number of words in them have two related 19 based codings in them. As a side note, there is also this further fact that when we sum the length of both big numbers if the two evidences, the sum is 591+17 = 608 and it is also multiple of 19.</w:t>
      </w:r>
    </w:p>
    <w:p>
      <w:pPr>
        <w:pStyle w:val="BodyText"/>
      </w:pPr>
      <w:r>
        <w:t xml:space="preserve">As the last process to do, let’s add the number of successful evidences and the number of total numbers to be tested regarding this evidence in the global object so that in the end of the book we can calculate the global probability using the counters. We could also test in special verse indexes, considering the chapters level code and this verse level code, we might say 6 trials and 2 successes observed.</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4</w:t>
      </w:r>
      <w:r>
        <w:t xml:space="preserve"> </w:t>
      </w:r>
      <w:r>
        <w:t xml:space="preserve">is first time presented to the literature in this book, and it has been hypothesized, tested and discovered by myself. In case if I find out Evidence</w:t>
      </w:r>
      <w:r>
        <w:t xml:space="preserve"> </w:t>
      </w:r>
      <w:r>
        <w:t xml:space="preserve">5.4</w:t>
      </w:r>
      <w:r>
        <w:t xml:space="preserve"> </w:t>
      </w:r>
      <w:r>
        <w:t xml:space="preserve">had been available in another article, then, in such a case, I surely add a citation and update the online version of this book.</w:t>
      </w:r>
    </w:p>
    <w:bookmarkStart w:id="193" w:name="FactVerseCont1"/>
    <w:p>
      <w:pPr>
        <w:pStyle w:val="Heading4"/>
      </w:pPr>
      <w:r>
        <w:rPr>
          <w:rStyle w:val="SectionNumber"/>
        </w:rPr>
        <w:t xml:space="preserve">5.4.2.1</w:t>
      </w:r>
      <w:r>
        <w:tab/>
      </w:r>
      <w:r>
        <w:t xml:space="preserve">Fact on general verse order with word and also letter content</w:t>
      </w:r>
    </w:p>
    <w:p>
      <w:pPr>
        <w:pStyle w:val="FirstParagraph"/>
      </w:pPr>
      <w:r>
        <w:t xml:space="preserve">In Evidence</w:t>
      </w:r>
      <w:r>
        <w:t xml:space="preserve"> </w:t>
      </w:r>
      <w:r>
        <w:t xml:space="preserve">5.4.2</w:t>
      </w:r>
      <w:r>
        <w:t xml:space="preserve">, we witnessed that the concatenation of the general verse indexes of the verses with multiple of 19 word content yield a big number, which is multiple of 19 considering all the 6348 verses. In this</w:t>
      </w:r>
      <w:r>
        <w:t xml:space="preserve"> </w:t>
      </w:r>
      <w:r>
        <w:rPr>
          <w:bCs/>
          <w:b/>
        </w:rPr>
        <w:t xml:space="preserve">fact</w:t>
      </w:r>
      <w:r>
        <w:t xml:space="preserve">, we will observe that if we look at the pattern from the other side, general verse index, and concatenate the word content of the general verse indexes with multiple of 19, then we again witness a big number as multiple of 19 considering the 6236 numbered verses. Remember that it is a general rule of this book to apply all coding patterns to both of the text types, all 6348 verses and 6236 numbered verses and this fact exist in the 6236 verses. Here is the illustration of the coding pattern I described:</w:t>
      </w:r>
    </w:p>
    <w:p>
      <w:pPr>
        <w:pStyle w:val="BlockText"/>
      </w:pPr>
      <w:r>
        <w:t xml:space="preserve">[The number of words of the First general verse index that is multiple of 19] [The number of words of the Second general verse index that is multiple of 19] . . . . [The number of words of the Last general verse index that is multiple of 19]</w:t>
      </w:r>
    </w:p>
    <w:p>
      <w:pPr>
        <w:pStyle w:val="FirstParagraph"/>
      </w:pPr>
      <w:r>
        <w:t xml:space="preserve">If we use the real numbers in the above formula, it would be like this:</w:t>
      </w:r>
    </w:p>
    <w:p>
      <w:pPr>
        <w:pStyle w:val="BlockText"/>
      </w:pPr>
      <w:r>
        <w:t xml:space="preserve">[ 7 ] [ 15 ] . . . . [ 2 ]</w:t>
      </w:r>
    </w:p>
    <w:p>
      <w:pPr>
        <w:pStyle w:val="FirstParagraph"/>
      </w:pPr>
      <w:r>
        <w:t xml:space="preserve">And, the final number after all the concatenation would look like this:</w:t>
      </w:r>
    </w:p>
    <w:p>
      <w:pPr>
        <w:pStyle w:val="BlockText"/>
      </w:pPr>
      <w:r>
        <w:t xml:space="preserve">715 . . . . 2</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in 6236 numbered vers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03 digits length big number:</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Fact on the letter content:</w:t>
      </w:r>
      <w:r>
        <w:t xml:space="preserve"> </w:t>
      </w:r>
      <w:r>
        <w:t xml:space="preserve">In this</w:t>
      </w:r>
      <w:r>
        <w:t xml:space="preserve"> </w:t>
      </w:r>
      <w:r>
        <w:rPr>
          <w:bCs/>
          <w:b/>
        </w:rPr>
        <w:t xml:space="preserve">fact</w:t>
      </w:r>
      <w:r>
        <w:t xml:space="preserve">, we will observe that, in the same indexes described above, namely the general indexes of the verses that has multiple of 19 word content), if we concatenate the number of letters from right to left as with the rewriting coding pattern, then we observe the resulting big number is again multiple of 19. Here is the illustration of the coding pattern I described:</w:t>
      </w:r>
    </w:p>
    <w:p>
      <w:pPr>
        <w:pStyle w:val="BlockText"/>
      </w:pPr>
      <w:r>
        <w:t xml:space="preserve">[The number of letters of the Last general verse index that has multiple of 19 word content] . . . . [The number of letters of the Second general verse index that has multiple of 19 word content] [The number of letters of the First general verse index that has multiple of 19 word content]</w:t>
      </w:r>
    </w:p>
    <w:p>
      <w:pPr>
        <w:pStyle w:val="FirstParagraph"/>
      </w:pPr>
      <w:r>
        <w:t xml:space="preserve">If we use the real numbers in the above formula, it would be like this:</w:t>
      </w:r>
    </w:p>
    <w:p>
      <w:pPr>
        <w:pStyle w:val="BlockText"/>
      </w:pPr>
      <w:r>
        <w:t xml:space="preserve">[ 29 ] . . . . [ 14 ] [ 8 ]</w:t>
      </w:r>
    </w:p>
    <w:p>
      <w:pPr>
        <w:pStyle w:val="FirstParagraph"/>
      </w:pPr>
      <w:r>
        <w:t xml:space="preserve">And, the final number after all the concatenation would look like this:</w:t>
      </w:r>
    </w:p>
    <w:p>
      <w:pPr>
        <w:pStyle w:val="BlockText"/>
      </w:pPr>
      <w:r>
        <w:t xml:space="preserve">29 . . . . 148</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 if multiple of 19</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691 digits length big number:</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3"/>
    <w:bookmarkStart w:id="194" w:name="FactVerseCont2"/>
    <w:p>
      <w:pPr>
        <w:pStyle w:val="Heading4"/>
      </w:pPr>
      <w:r>
        <w:rPr>
          <w:rStyle w:val="SectionNumber"/>
        </w:rPr>
        <w:t xml:space="preserve">5.4.2.2</w:t>
      </w:r>
      <w:r>
        <w:tab/>
      </w:r>
      <w:r>
        <w:t xml:space="preserve">Fact on verse level word content with letters</w:t>
      </w:r>
    </w:p>
    <w:p>
      <w:pPr>
        <w:pStyle w:val="FirstParagraph"/>
      </w:pPr>
      <w:r>
        <w:t xml:space="preserve">In Evidence</w:t>
      </w:r>
      <w:r>
        <w:t xml:space="preserve"> </w:t>
      </w:r>
      <w:r>
        <w:t xml:space="preserve">5.4.2</w:t>
      </w:r>
      <w:r>
        <w:t xml:space="preserve">, we witnessed that the concatenation of the general verse indexes of the verses with multiple of 19 yield a big number, which is multiple of 19 considering all the 6348 verses. In this</w:t>
      </w:r>
      <w:r>
        <w:t xml:space="preserve"> </w:t>
      </w:r>
      <w:r>
        <w:rPr>
          <w:bCs/>
          <w:b/>
        </w:rPr>
        <w:t xml:space="preserve">fact</w:t>
      </w:r>
      <w:r>
        <w:t xml:space="preserve">, we will observe that if we concatenate the number of letters from right the left as with the rewriting coding pattern, then we observe the resulting big number is again multiple of 19. As the general rule, when we have letter content we only try rewriting direction while concatenating in the usual codings. Moreover the same coding pattern exist in both 6348 verses and also in 6236 numbered verses because the word contents are the same. Here is the illustration of the coding pattern I described:</w:t>
      </w:r>
    </w:p>
    <w:p>
      <w:pPr>
        <w:pStyle w:val="BlockText"/>
      </w:pPr>
      <w:r>
        <w:t xml:space="preserve">[The number of letters of the last verse that has multiple of 19 word content] . . . . [The number of letters of the second verse that has multiple of 19 word content] [The number of letters of the first verse that has multiple of 19 word content]</w:t>
      </w:r>
    </w:p>
    <w:p>
      <w:pPr>
        <w:pStyle w:val="FirstParagraph"/>
      </w:pPr>
      <w:r>
        <w:t xml:space="preserve">If we use the real numbers in the above formula, it would be like this:</w:t>
      </w:r>
    </w:p>
    <w:p>
      <w:pPr>
        <w:pStyle w:val="BlockText"/>
      </w:pPr>
      <w:r>
        <w:t xml:space="preserve">[ 250 ] . . . . [ 86 ] [ 77 ]</w:t>
      </w:r>
    </w:p>
    <w:p>
      <w:pPr>
        <w:pStyle w:val="FirstParagraph"/>
      </w:pPr>
      <w:r>
        <w:t xml:space="preserve">And, the final number after all the concatenation would look like this:</w:t>
      </w:r>
    </w:p>
    <w:p>
      <w:pPr>
        <w:pStyle w:val="BlockText"/>
      </w:pPr>
      <w:r>
        <w:t xml:space="preserve">250 . . . . 8677</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337 digits length big number:</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The exact same coding pattern also exist in the 6236 numbered verses since the multiple of 19 word content are the same in both texts and so the letters.</w:t>
      </w:r>
    </w:p>
    <w:bookmarkEnd w:id="194"/>
    <w:bookmarkEnd w:id="195"/>
    <w:bookmarkEnd w:id="196"/>
    <w:bookmarkStart w:id="205" w:name="EvIndexes"/>
    <w:p>
      <w:pPr>
        <w:pStyle w:val="Heading2"/>
      </w:pPr>
      <w:r>
        <w:rPr>
          <w:rStyle w:val="SectionNumber"/>
        </w:rPr>
        <w:t xml:space="preserve">5.5</w:t>
      </w:r>
      <w:r>
        <w:tab/>
      </w:r>
      <w:r>
        <w:t xml:space="preserve">Evidences and facts on indexes</w:t>
      </w:r>
    </w:p>
    <w:p>
      <w:pPr>
        <w:pStyle w:val="FirstParagraph"/>
      </w:pPr>
      <w:r>
        <w:t xml:space="preserve">In this chapter, we will see answer to this question:</w:t>
      </w:r>
      <w:r>
        <w:t xml:space="preserve"> </w:t>
      </w:r>
      <w:r>
        <w:t xml:space="preserve">“</w:t>
      </w:r>
      <w:r>
        <w:t xml:space="preserve">Are there 19 based codes in particular to the chapter or verse indexes of the text of Quran?</w:t>
      </w:r>
      <w:r>
        <w:t xml:space="preserve">”</w:t>
      </w:r>
      <w:r>
        <w:t xml:space="preserve">. The short answer is yes. We observe that the special verse indexes have clear 19 based coding. There are also other meaningful facts that might suggest the relation of general verse indexes to chapter and verse indexes too, which I present separately as</w:t>
      </w:r>
      <w:r>
        <w:t xml:space="preserve"> </w:t>
      </w:r>
      <w:r>
        <w:rPr>
          <w:bCs/>
          <w:b/>
        </w:rPr>
        <w:t xml:space="preserve">facts</w:t>
      </w:r>
      <w:r>
        <w:t xml:space="preserve"> </w:t>
      </w:r>
      <w:r>
        <w:t xml:space="preserve">in the subsections of this main chapter.</w:t>
      </w:r>
    </w:p>
    <w:bookmarkStart w:id="198" w:name="EvAllVerses"/>
    <w:p>
      <w:pPr>
        <w:pStyle w:val="Heading3"/>
      </w:pPr>
      <w:r>
        <w:rPr>
          <w:rStyle w:val="SectionNumber"/>
        </w:rPr>
        <w:t xml:space="preserve">5.5.1</w:t>
      </w:r>
      <w:r>
        <w:tab/>
      </w:r>
      <w:r>
        <w:t xml:space="preserve">Evidence: the order of each and every verses</w:t>
      </w:r>
    </w:p>
    <w:p>
      <w:pPr>
        <w:pStyle w:val="FirstParagraph"/>
      </w:pPr>
      <w:r>
        <w:t xml:space="preserve">Quran was known to be revealed to Prophet Muhammad in around 22 years. All Muslims has this historical information that the order of the revelation was different than in the book of Quran we have in our hands today. I believe that the final order is also no coincidence, especially considering the odd situation with the unnumbered Basmala verses and also the bizarre absence of Basmala verse before Chapter 9 contrary to all the other chapters. Moreover, I interpret Verse 75:17 literally and consider it as a support on this matter too.</w:t>
      </w:r>
    </w:p>
    <w:p>
      <w:pPr>
        <w:pStyle w:val="BlockText"/>
      </w:pPr>
      <w:r>
        <w:t xml:space="preserve">“</w:t>
      </w:r>
      <w:r>
        <w:t xml:space="preserve">It is for Us to collect it and relate it.</w:t>
      </w:r>
      <w:r>
        <w:t xml:space="preserve">”</w:t>
      </w:r>
      <w:r>
        <w:t xml:space="preserve">, Quran, 75:17</w:t>
      </w:r>
    </w:p>
    <w:p>
      <w:pPr>
        <w:pStyle w:val="FirstParagraph"/>
      </w:pPr>
      <w:r>
        <w:t xml:space="preserve">So, I believe, Quran was built as a book in this order with current verse and chapter orders deliberately from the beginning by God. However, as always, God knows best and this is what I understand.</w:t>
      </w:r>
    </w:p>
    <w:p>
      <w:pPr>
        <w:pStyle w:val="BodyText"/>
      </w:pPr>
      <w:r>
        <w:t xml:space="preserve">All the previously presented evidences already supports this hypothesis. I also wanted to test whether there is any further 19 based coding with respect to the order of the verses alone If there is, it further assures that the order and size of all the verses (consequently, the order of chapters too) are intact and thus protected until today since around 632. We had already observed strong evidences so far but, I specifically wanted to test the order of verses alone as well, as it is the backbone of the structure of the text of Quran.</w:t>
      </w:r>
    </w:p>
    <w:p>
      <w:pPr>
        <w:pStyle w:val="BodyText"/>
      </w:pPr>
      <w:r>
        <w:t xml:space="preserve">So, how could we test it? What should be the most meaningful rule to test that can convince ourselves such that there is a strong and miraculous evidence on the order of all the verses of Quran. So, I set the most simple and meaningful rule for this test, which is the most concise with no redundant number in it and yet sufficient to the test the order of the verses. We simply concatenated all the special verse indexes per chapter in their order in the book.</w:t>
      </w:r>
      <w:r>
        <w:t xml:space="preserve"> </w:t>
      </w:r>
      <w:r>
        <w:t xml:space="preserve">Since we already know the order of the verses, we can just concatenate the special verse indexes regarding their current order from first to last verse and obtain the code to test. By special verse indexes, I mean the verse indexes we observe in each chapter, namely the verse indexes special to each chapter. So, the rule is very simple and also meaningful. We just concatenate all the indexes of the special verses indexes per chapter in their order in the Quran, starting from the first chapter till the last one that is 114. This big number does not contain any redundant and unnecessary number to perform the test on the goal of interest, which is the order and size of verses and chapters as well.</w:t>
      </w:r>
    </w:p>
    <w:p>
      <w:pPr>
        <w:pStyle w:val="BodyText"/>
      </w:pPr>
      <w:r>
        <w:t xml:space="preserve">Since, as per the universal rule, we have to apply all the coding patterns in both of the text types (6236 numbered and also all the 6348 verses) of Quran, we have to test this coding pattern in 6348 verses too. As there is no indexes of the unnumbered verses, we end up with the same big number to be tested for all the 6438 verses as well. This means, as the consequence of the universal rule, we have two tests and so have two successes with this evidence when we consider the special verse indexes.</w:t>
      </w:r>
    </w:p>
    <w:p>
      <w:pPr>
        <w:pStyle w:val="BodyText"/>
      </w:pPr>
      <w:r>
        <w:t xml:space="preserve">Here is the illustration of the coding pattern I described:</w:t>
      </w:r>
    </w:p>
    <w:p>
      <w:pPr>
        <w:pStyle w:val="BlockText"/>
      </w:pPr>
      <w:r>
        <w:t xml:space="preserve">[The special verse index of the First verse of Quran (in first chapter)] [The special verse index of the Second verse of Quran (in first chapter)] . . . . [The special verse index of the Last verse of Quran (in last chapter)]</w:t>
      </w:r>
    </w:p>
    <w:p>
      <w:pPr>
        <w:pStyle w:val="FirstParagraph"/>
      </w:pPr>
      <w:r>
        <w:t xml:space="preserve">If we use the real numbers in the above formula, it would be like this:</w:t>
      </w:r>
    </w:p>
    <w:p>
      <w:pPr>
        <w:pStyle w:val="BlockText"/>
      </w:pPr>
      <w:r>
        <w:t xml:space="preserve">[ 1 ] [ 2 ] . . . . [ 6 ]</w:t>
      </w:r>
    </w:p>
    <w:p>
      <w:pPr>
        <w:pStyle w:val="FirstParagraph"/>
      </w:pPr>
      <w:r>
        <w:t xml:space="preserve">And, the final number after all the concatenation would look like this:</w:t>
      </w:r>
    </w:p>
    <w:p>
      <w:pPr>
        <w:pStyle w:val="BlockText"/>
      </w:pPr>
      <w:r>
        <w:t xml:space="preserve">12 . . . . 6</w:t>
      </w:r>
    </w:p>
    <w:p>
      <w:pPr>
        <w:pStyle w:val="FirstParagraph"/>
      </w:pPr>
      <w:r>
        <w:t xml:space="preserve">Here is the reproducible test and proof of this evidence that supports the hypothesis that the order of chapters and verses and also the size of verses of each chapter is correct and intact and protected from the beginning till now for more than 1387 years. As seen below, this big number is multiple of by 19, which stands as another important coding for the 19 based coding system of the text of Quran. Here is the proof of this evidence:</w:t>
      </w:r>
    </w:p>
    <w:p>
      <w:pPr>
        <w:pStyle w:val="SourceCode"/>
      </w:pPr>
      <w:r>
        <w:rPr>
          <w:rStyle w:val="FunctionTok"/>
        </w:rPr>
        <w:t xml:space="preserve">cat</w:t>
      </w:r>
      <w:r>
        <w:rPr>
          <w:rStyle w:val="NormalTok"/>
        </w:rPr>
        <w:t xml:space="preserve">(</w:t>
      </w:r>
      <w:r>
        <w:rPr>
          <w:rStyle w:val="StringTok"/>
        </w:rPr>
        <w:t xml:space="preserve">"The head part of the special verse indexes:"</w:t>
      </w:r>
      <w:r>
        <w:rPr>
          <w:rStyle w:val="NormalTok"/>
        </w:rPr>
        <w:t xml:space="preserve">) </w:t>
      </w:r>
    </w:p>
    <w:p>
      <w:pPr>
        <w:pStyle w:val="SourceCode"/>
      </w:pPr>
      <w:r>
        <w:rPr>
          <w:rStyle w:val="VerbatimChar"/>
        </w:rPr>
        <w:t xml:space="preserve">## The head part of the special verse indexes:</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The tail part of the special verse indexes:"</w:t>
      </w:r>
      <w:r>
        <w:rPr>
          <w:rStyle w:val="NormalTok"/>
        </w:rPr>
        <w:t xml:space="preserve">) </w:t>
      </w:r>
    </w:p>
    <w:p>
      <w:pPr>
        <w:pStyle w:val="SourceCode"/>
      </w:pPr>
      <w:r>
        <w:rPr>
          <w:rStyle w:val="VerbatimChar"/>
        </w:rPr>
        <w:t xml:space="preserve">## The tail part of the special verse indexes:</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for mod 19:"</w:t>
      </w:r>
      <w:r>
        <w:rPr>
          <w:rStyle w:val="NormalTok"/>
        </w:rPr>
        <w:t xml:space="preserve">) </w:t>
      </w:r>
    </w:p>
    <w:p>
      <w:pPr>
        <w:pStyle w:val="SourceCode"/>
      </w:pPr>
      <w:r>
        <w:rPr>
          <w:rStyle w:val="VerbatimChar"/>
        </w:rPr>
        <w:t xml:space="preserve">## Test for mod 1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The number of digits of the final number is:  12471</w:t>
      </w:r>
    </w:p>
    <w:p>
      <w:pPr>
        <w:pStyle w:val="FirstParagraph"/>
      </w:pPr>
      <w:r>
        <w:t xml:space="preserve">Also, I need to mention that I thought I had first found this coding myself in 2019 as it was perfectly fitting to my general rules that I described in the beginning of the book, which is</w:t>
      </w:r>
      <w:r>
        <w:t xml:space="preserve"> </w:t>
      </w:r>
      <w:r>
        <w:t xml:space="preserve">“</w:t>
      </w:r>
      <w:r>
        <w:t xml:space="preserve">concatenation of natural numbers in natural order</w:t>
      </w:r>
      <w:r>
        <w:t xml:space="preserve">”</w:t>
      </w:r>
      <w:r>
        <w:t xml:space="preserve">. However, a few years later, I realized that this particular coding was already presented in another study too. I am not sure who first discovered it but since it is the only book publication that I saw this particular coding, I cite that publication, which is</w:t>
      </w:r>
      <w:r>
        <w:t xml:space="preserve"> </w:t>
      </w:r>
      <w:r>
        <w:t xml:space="preserve">(</w:t>
      </w:r>
      <w:hyperlink w:anchor="ref-imranakdaemir">
        <w:r>
          <w:rPr>
            <w:rStyle w:val="Hyperlink"/>
          </w:rPr>
          <w:t xml:space="preserve">Akdemir 2018</w:t>
        </w:r>
      </w:hyperlink>
      <w:r>
        <w:t xml:space="preserve">)</w:t>
      </w:r>
      <w:r>
        <w:t xml:space="preserve"> </w:t>
      </w:r>
      <w:r>
        <w:t xml:space="preserve">on page 126 (Last downloaded Nov 2022), for this particular code. This code is the only code that I needed to cite in my book as part of the general 19 based system I discovered and present in this book.</w:t>
      </w:r>
    </w:p>
    <w:p>
      <w:pPr>
        <w:pStyle w:val="BodyText"/>
      </w:pPr>
      <w:r>
        <w:t xml:space="preserve">As the last thing to do, let’s add the number of successful evidences and the number of trials to be tested regarding this evidence in the global counter so that in the end of the book we can calculate the global probability using the counters. Since we always consider the two text categories, this success is valid for both of them. So, we can say that, we have two out of two successes.</w:t>
      </w:r>
    </w:p>
    <w:p>
      <w:pPr>
        <w:pStyle w:val="BodyText"/>
      </w:pPr>
      <w:r>
        <w:t xml:space="preserve">However, since I consider all the main indexes, we could also consider the chapter indexes from 1 to 114. Although 114 is multiple of 19, the current coding pattern, concatenation of its (6236 or 6348) indexes from 1 to 114 is not multiple of 19. Therefore, I will add two more trials into the global counters to be fair and as always be conservative on this point. Let me be more conservative and count the words and letters cases as well, which adds another 4 trials to the counters. We add them to the global counters as follow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Finally, here is the 12471 digits length big number:</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Discussion on this and other similar evidences:</w:t>
      </w:r>
    </w:p>
    <w:p>
      <w:pPr>
        <w:pStyle w:val="BodyText"/>
      </w:pPr>
      <w:r>
        <w:t xml:space="preserve">Can you imagine that people of that time could design such an evidence themselves even if they wanted to? They did not even had abundance of papers and pen but using mainly animal skins as papers. Imagine right now, you are given this task and a big prize. Can you manually, using only papers and pen, divide this big very big number into 19 and make sure it is multiple of 19? As you might admit, this seems practically impossible to perform by the people of that time with their limited knowledge.</w:t>
      </w:r>
    </w:p>
    <w:p>
      <w:pPr>
        <w:pStyle w:val="BodyText"/>
      </w:pPr>
      <w:r>
        <w:t xml:space="preserve">Another point is that this evidence supports the idea that not only the order of chapters, but also the total number of verses per chapter is also intact and thus unchanged since the beginning till now. This evidence is so simple and elegant and thus stands up against any argument on the verse order of the text of Quran.</w:t>
      </w:r>
    </w:p>
    <w:bookmarkStart w:id="197" w:name="EVperCatperchapters"/>
    <w:p>
      <w:pPr>
        <w:pStyle w:val="Heading4"/>
      </w:pPr>
      <w:r>
        <w:rPr>
          <w:rStyle w:val="SectionNumber"/>
        </w:rPr>
        <w:t xml:space="preserve">5.5.1.1</w:t>
      </w:r>
      <w:r>
        <w:tab/>
      </w:r>
      <w:r>
        <w:t xml:space="preserve">Fact: Rewriting chapter indexes</w:t>
      </w:r>
    </w:p>
    <w:p>
      <w:pPr>
        <w:pStyle w:val="FirstParagraph"/>
      </w:pPr>
      <w:r>
        <w:t xml:space="preserve">This code is against the general rules but kept here as an achieve to make sure future investigators would have a better reason to include it as evidence in case they consider it. Because I do not consider it as an evidence as dies not align with my general rules set.</w:t>
      </w:r>
      <w:r>
        <w:t xml:space="preserve"> </w:t>
      </w:r>
      <w:r>
        <w:t xml:space="preserve">In this code when the chapter indexes of each chapter are concatenated from right to left in the numbered verses of Quran, the resulting big number is multiple of 19 as below. Since this approach is against the rules I set in this book, I just present it as a code, which might be useful fo related discussions in the futur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34</w:t>
      </w:r>
    </w:p>
    <w:p>
      <w:pPr>
        <w:pStyle w:val="FirstParagraph"/>
      </w:pPr>
      <w:r>
        <w:t xml:space="preserve">Here is the 234 digits length big number:</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7"/>
    <w:bookmarkEnd w:id="198"/>
    <w:bookmarkStart w:id="204" w:name="RewrByVerseIndxLetters"/>
    <w:p>
      <w:pPr>
        <w:pStyle w:val="Heading3"/>
      </w:pPr>
      <w:r>
        <w:rPr>
          <w:rStyle w:val="SectionNumber"/>
        </w:rPr>
        <w:t xml:space="preserve">5.5.2</w:t>
      </w:r>
      <w:r>
        <w:tab/>
      </w:r>
      <w:r>
        <w:t xml:space="preserve">Facts: The general verse indexes and others</w:t>
      </w:r>
    </w:p>
    <w:p>
      <w:pPr>
        <w:pStyle w:val="FirstParagraph"/>
      </w:pPr>
      <w:r>
        <w:t xml:space="preserve">In this section, I will present codings as</w:t>
      </w:r>
      <w:r>
        <w:t xml:space="preserve"> </w:t>
      </w:r>
      <w:r>
        <w:rPr>
          <w:bCs/>
          <w:b/>
        </w:rPr>
        <w:t xml:space="preserve">facts</w:t>
      </w:r>
      <w:r>
        <w:t xml:space="preserve"> </w:t>
      </w:r>
      <w:r>
        <w:t xml:space="preserve">that show the 19 based codes between the general verse indexes and others indexes, which are chapters and special verse indexes. As a general rule we do not test the combinations of the four main descriptive numbers. On the other hand, general verse indexes are outside of these four main descriptive numbers. Thus, we might have specific hypotheses for it. The following sub-sections presents the mentioned facts.</w:t>
      </w:r>
    </w:p>
    <w:bookmarkStart w:id="199" w:name="EvPariVersessChap"/>
    <w:p>
      <w:pPr>
        <w:pStyle w:val="Heading4"/>
      </w:pPr>
      <w:r>
        <w:rPr>
          <w:rStyle w:val="SectionNumber"/>
        </w:rPr>
        <w:t xml:space="preserve">5.5.2.1</w:t>
      </w:r>
      <w:r>
        <w:tab/>
      </w:r>
      <w:r>
        <w:t xml:space="preserve">Fact: Pairing general verse and chapters</w:t>
      </w:r>
    </w:p>
    <w:p>
      <w:pPr>
        <w:pStyle w:val="FirstParagraph"/>
      </w:pPr>
      <w:r>
        <w:t xml:space="preserve">This fact shows a coding among the general verse indexes and the corresponding chapter indexes of both text types of Quran, namely, all 6348 verses and only 6236 numbered verses.</w:t>
      </w:r>
    </w:p>
    <w:p>
      <w:pPr>
        <w:pStyle w:val="BodyText"/>
      </w:pPr>
      <w:r>
        <w:t xml:space="preserve">I will present a fact similar to the paired coding pattern of Evidence</w:t>
      </w:r>
      <w:r>
        <w:t xml:space="preserve"> </w:t>
      </w:r>
      <w:r>
        <w:t xml:space="preserve">4.2.10.2</w:t>
      </w:r>
      <w:r>
        <w:t xml:space="preserve">, but this time, with only</w:t>
      </w:r>
      <w:r>
        <w:t xml:space="preserve"> </w:t>
      </w:r>
      <w:r>
        <w:rPr>
          <w:bCs/>
          <w:b/>
        </w:rPr>
        <w:t xml:space="preserve">general verse</w:t>
      </w:r>
      <w:r>
        <w:t xml:space="preserve"> </w:t>
      </w:r>
      <w:r>
        <w:t xml:space="preserve">indexes and</w:t>
      </w:r>
      <w:r>
        <w:t xml:space="preserve"> </w:t>
      </w:r>
      <w:r>
        <w:rPr>
          <w:bCs/>
          <w:b/>
        </w:rPr>
        <w:t xml:space="preserve">chapter</w:t>
      </w:r>
      <w:r>
        <w:t xml:space="preserve"> </w:t>
      </w:r>
      <w:r>
        <w:t xml:space="preserve">indexes. This fact is also similar to the general pairing approach we have in Evidence</w:t>
      </w:r>
      <w:r>
        <w:t xml:space="preserve"> </w:t>
      </w:r>
      <w:r>
        <w:t xml:space="preserve">4.2.10</w:t>
      </w:r>
      <w:r>
        <w:t xml:space="preserve">, Evidence</w:t>
      </w:r>
      <w:r>
        <w:t xml:space="preserve"> </w:t>
      </w:r>
      <w:r>
        <w:t xml:space="preserve">4.2.10.1</w:t>
      </w:r>
      <w:r>
        <w:t xml:space="preserve"> </w:t>
      </w:r>
      <w:r>
        <w:t xml:space="preserve">and also Evidence</w:t>
      </w:r>
      <w:r>
        <w:t xml:space="preserve"> </w:t>
      </w:r>
      <w:r>
        <w:t xml:space="preserve">4.2.10.2</w:t>
      </w:r>
      <w:r>
        <w:t xml:space="preserve">.</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To see what is going on in </w:t>
      </w:r>
      <w:r>
        <w:br/>
      </w:r>
      <w:r>
        <w:rPr>
          <w:rStyle w:val="CommentTok"/>
        </w:rPr>
        <w:t xml:space="preserve"># concatenation at the unmatched indexes</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71090</w:t>
      </w:r>
    </w:p>
    <w:p>
      <w:pPr>
        <w:pStyle w:val="FirstParagraph"/>
      </w:pPr>
      <w:r>
        <w:t xml:space="preserve">Here is the 71090 digits length big number:</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199"/>
    <w:bookmarkStart w:id="200" w:name="RewrByGenSpecVerses"/>
    <w:p>
      <w:pPr>
        <w:pStyle w:val="Heading4"/>
      </w:pPr>
      <w:r>
        <w:rPr>
          <w:rStyle w:val="SectionNumber"/>
        </w:rPr>
        <w:t xml:space="preserve">5.5.2.2</w:t>
      </w:r>
      <w:r>
        <w:tab/>
      </w:r>
      <w:r>
        <w:t xml:space="preserve">Fact: The general and special verse indexes</w:t>
      </w:r>
    </w:p>
    <w:p>
      <w:pPr>
        <w:pStyle w:val="FirstParagraph"/>
      </w:pPr>
      <w:r>
        <w:t xml:space="preserve">This</w:t>
      </w:r>
      <w:r>
        <w:t xml:space="preserve"> </w:t>
      </w:r>
      <w:r>
        <w:rPr>
          <w:bCs/>
          <w:b/>
        </w:rPr>
        <w:t xml:space="preserve">fact</w:t>
      </w:r>
      <w:r>
        <w:t xml:space="preserve">, shows a coding between the general verse indexes and 6236 numbered special verse indexes as below. Basically when you concatenate the general and special verse indexes and merge in the writing order from right to left then the the resulting big number is multiple of 19.</w:t>
      </w:r>
    </w:p>
    <w:p>
      <w:pPr>
        <w:pStyle w:val="SourceCode"/>
      </w:pPr>
      <w:r>
        <w:rPr>
          <w:rStyle w:val="DocumentationTok"/>
        </w:rPr>
        <w:t xml:space="preserve">## General verse indexes and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ee the head of the number</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ee the tail of the number</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308</w:t>
      </w:r>
    </w:p>
    <w:p>
      <w:pPr>
        <w:pStyle w:val="FirstParagraph"/>
      </w:pPr>
      <w:r>
        <w:t xml:space="preserve">Here is the 36308 digits length big number:</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0"/>
    <w:bookmarkStart w:id="203" w:name="RewrByGenVerseChapt"/>
    <w:p>
      <w:pPr>
        <w:pStyle w:val="Heading4"/>
      </w:pPr>
      <w:r>
        <w:rPr>
          <w:rStyle w:val="SectionNumber"/>
        </w:rPr>
        <w:t xml:space="preserve">5.5.2.3</w:t>
      </w:r>
      <w:r>
        <w:tab/>
      </w:r>
      <w:r>
        <w:t xml:space="preserve">Fact: The general verse indexes and chapters</w:t>
      </w:r>
    </w:p>
    <w:p>
      <w:pPr>
        <w:pStyle w:val="FirstParagraph"/>
      </w:pPr>
      <w:r>
        <w:t xml:space="preserve">The coding pattern of this fact is the same as the previous section. This</w:t>
      </w:r>
      <w:r>
        <w:t xml:space="preserve"> </w:t>
      </w:r>
      <w:r>
        <w:rPr>
          <w:bCs/>
          <w:b/>
        </w:rPr>
        <w:t xml:space="preserve">fact</w:t>
      </w:r>
      <w:r>
        <w:t xml:space="preserve">, shows the coding between the general verse indexes and their corresponding chapter indexes below. Basically when you concatenate the general and the corresponding chapter indexes and merge in the Arabic writing order from right to left then the resulting big number is multiple of 19. First, between the 6236 numbered general verse indexes and their corresponding chapter indexes:</w:t>
      </w:r>
    </w:p>
    <w:p>
      <w:pPr>
        <w:pStyle w:val="SourceCode"/>
      </w:pPr>
      <w:r>
        <w:rPr>
          <w:rStyle w:val="DocumentationTok"/>
        </w:rPr>
        <w:t xml:space="preserve">## General verse indexes and chapters</w:t>
      </w:r>
      <w:r>
        <w:br/>
      </w:r>
      <w:r>
        <w:rPr>
          <w:rStyle w:val="CommentTok"/>
        </w:rPr>
        <w:t xml:space="preserve"># 2 ordered numbers; thus 2 tests; two success</w:t>
      </w:r>
      <w:r>
        <w:br/>
      </w:r>
      <w:r>
        <w:rPr>
          <w:rStyle w:val="CommentTok"/>
        </w:rPr>
        <w:t xml:space="preserve">#numbered verses, 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035</w:t>
      </w:r>
    </w:p>
    <w:p>
      <w:pPr>
        <w:pStyle w:val="FirstParagraph"/>
      </w:pPr>
      <w:r>
        <w:t xml:space="preserve">You can access this</w:t>
      </w:r>
      <w:r>
        <w:t xml:space="preserve"> </w:t>
      </w:r>
      <w:r>
        <w:t xml:space="preserve">“</w:t>
      </w:r>
      <w:r>
        <w:t xml:space="preserve">35035</w:t>
      </w:r>
      <w:r>
        <w:t xml:space="preserve">”</w:t>
      </w:r>
      <w:r>
        <w:t xml:space="preserve"> </w:t>
      </w:r>
      <w:r>
        <w:t xml:space="preserve">digits length big number from the following link:</w:t>
      </w:r>
    </w:p>
    <w:p>
      <w:pPr>
        <w:pStyle w:val="BodyText"/>
      </w:pPr>
      <w:hyperlink r:id="rId201">
        <w:r>
          <w:rPr>
            <w:rStyle w:val="Hyperlink"/>
          </w:rPr>
          <w:t xml:space="preserve">https://github.com/quran2019/Quran19/blob/master/6.1.3.2.A_Evidence_bignumber.txt</w:t>
        </w:r>
      </w:hyperlink>
    </w:p>
    <w:p>
      <w:pPr>
        <w:pStyle w:val="BodyText"/>
      </w:pPr>
      <w:r>
        <w:t xml:space="preserve">Also, here is the 35035 digits length big number:</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Second related coding exist also for all the 6348 verses. We look at the same pattern if exist in all the 6348 verses and see that it exists too. As you will witness below, between the 6348 general verse indexes and their corresponding chapter indexes, we witness the same 19 based design coding patter as follows:</w:t>
      </w:r>
    </w:p>
    <w:p>
      <w:pPr>
        <w:pStyle w:val="SourceCode"/>
      </w:pPr>
      <w:r>
        <w:rPr>
          <w:rStyle w:val="CommentTok"/>
        </w:rPr>
        <w:t xml:space="preserve"># u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715</w:t>
      </w:r>
    </w:p>
    <w:p>
      <w:pPr>
        <w:pStyle w:val="FirstParagraph"/>
      </w:pPr>
      <w:r>
        <w:t xml:space="preserve">As just shown, the general verse indexes have an interesting 19 based coding with their chapter indexes of the text of Quran. You can access this</w:t>
      </w:r>
      <w:r>
        <w:t xml:space="preserve"> </w:t>
      </w:r>
      <w:r>
        <w:t xml:space="preserve">“</w:t>
      </w:r>
      <w:r>
        <w:t xml:space="preserve">35715</w:t>
      </w:r>
      <w:r>
        <w:t xml:space="preserve">”</w:t>
      </w:r>
      <w:r>
        <w:t xml:space="preserve"> </w:t>
      </w:r>
      <w:r>
        <w:t xml:space="preserve">digits length big number from the following link:</w:t>
      </w:r>
    </w:p>
    <w:p>
      <w:pPr>
        <w:pStyle w:val="BodyText"/>
      </w:pPr>
      <w:hyperlink r:id="rId202">
        <w:r>
          <w:rPr>
            <w:rStyle w:val="Hyperlink"/>
          </w:rPr>
          <w:t xml:space="preserve">https://github.com/quran2019/Quran19/blob/master/6.1.3.2.B_Evidence_bignumber_6348verses.txt</w:t>
        </w:r>
      </w:hyperlink>
    </w:p>
    <w:p>
      <w:pPr>
        <w:pStyle w:val="BodyText"/>
      </w:pPr>
      <w:r>
        <w:t xml:space="preserve">Also, here is the big number:</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3"/>
    <w:bookmarkEnd w:id="204"/>
    <w:bookmarkEnd w:id="205"/>
    <w:bookmarkStart w:id="210" w:name="fibevs"/>
    <w:p>
      <w:pPr>
        <w:pStyle w:val="Heading2"/>
      </w:pPr>
      <w:r>
        <w:rPr>
          <w:rStyle w:val="SectionNumber"/>
        </w:rPr>
        <w:t xml:space="preserve">5.6</w:t>
      </w:r>
      <w:r>
        <w:tab/>
      </w:r>
      <w:r>
        <w:t xml:space="preserve">Fibonacci based Evidences</w:t>
      </w:r>
    </w:p>
    <w:p>
      <w:pPr>
        <w:pStyle w:val="FirstParagraph"/>
      </w:pPr>
      <w:r>
        <w:t xml:space="preserve">Under this main chapter, I will present evidences over the text of Quran, that suggest that there is also 19 based evidences exist when we generate codes with a similar coding pattern to Fibonacci. Numbers of Fibonacci sequence is generated with the sum of the two preceding numbers and the initial two numbers of the sequence are 0 and 1. So, based on the general Fibonacci sequence coding pattern, I infer the new coding pattern that can be applied to all the integer numbers. It is needless to summarize the importance of Fibonacci sequence numbers, which we observe its pattern in nature and daily life. Fibonacci Numbers has also the unique relationship with the Golden Ratio. If we take any two successive Fibonacci Numbers and calculate their ratio, the results are approximately the Golden Ratio. Fibonacci Numbers and the Golden Ratio is what we clearly observe in the nature from the body parts of humans to DNA double helix or plants structures like flower petals to finance and so on. It is like one of the natural design patterns of creation. Therefore, hypothesizing that the Fibonacci coding pattern might also exist in the text structure of Quran within the 19 based coding system is a reasonable hypothesis as everything in nature was created by the same Creator with respect to his measures.</w:t>
      </w:r>
    </w:p>
    <w:p>
      <w:pPr>
        <w:pStyle w:val="BodyText"/>
      </w:pPr>
      <w:r>
        <w:t xml:space="preserve">There were weak sources of information that caused me to contemplate about the Fibonacci coding pattern and also the 19 based system of Quran. I had been busy updating my book during the year 2022 and did not have time to try other potential codings in Quran. However, firstly, I randomly saw the below simple 19 based coding in a social media post and when I performed an internet search, I was able to find this online book material as potentially the first source of that code published in it</w:t>
      </w:r>
      <w:r>
        <w:t xml:space="preserve"> </w:t>
      </w:r>
      <w:r>
        <w:t xml:space="preserve">(</w:t>
      </w:r>
      <w:hyperlink w:anchor="ref-Fib6236">
        <w:r>
          <w:rPr>
            <w:rStyle w:val="Hyperlink"/>
          </w:rPr>
          <w:t xml:space="preserve">Adams 2020</w:t>
        </w:r>
      </w:hyperlink>
      <w:r>
        <w:t xml:space="preserve">)</w:t>
      </w:r>
      <w:r>
        <w:t xml:space="preserve">. However, I am still not sure about the first source of this code as I did not see an explanation about who found this code first in that book. Anyways, even in that online book, where this code was presented first, the following important questions were not addressed at all. Mainly, there was no explanation for why this a bit unusual coding pattern applied or what is this coding pattern about and why there is that additional 0 at the beginning of the number of the total verses number 6236. Therefore, the coding operation used looks like a bit stretching without such explanations, which does not exist in the book.</w:t>
      </w:r>
    </w:p>
    <w:p>
      <w:pPr>
        <w:pStyle w:val="BodyText"/>
      </w:pPr>
      <w:r>
        <w:t xml:space="preserve">The shared code was the following: 6236 is the total number of numbered verses of Quran. If we take 06236 and sum each consecutive number of it with the previous one then we obtain 6859, which is exactly 19x19x19. Here is the each operation to get this number.</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These numbers make 6859 and it is exactly equal to 19x19x19.</w:t>
      </w:r>
    </w:p>
    <w:p>
      <w:pPr>
        <w:pStyle w:val="BodyText"/>
      </w:pPr>
      <w:r>
        <w:t xml:space="preserve">What could be the probability of such an observation? The probability of a number being multiple of 19x19x19 is 1/(19x19x19) = 1/6859. However, let’s say we have 8 similar operations to generate similar numbers in total (total number of chapters, verses, words and letters in both 6236 and 6348 verses) that could be tried similarly. Therefore, it is fair to say the probability of such random observation alone could be like 8/6859 = 0.0011. This is around 1.1 in 1000 trials and it looks still statistically very significant and would not be considered to be observed by chance from scientific point of view. Since this is not a random book but the book that is claimed to be from the Creator of everything and followed by around 1.8 billion people, then it is more likely to be by design.</w:t>
      </w:r>
    </w:p>
    <w:p>
      <w:pPr>
        <w:pStyle w:val="BodyText"/>
      </w:pPr>
      <w:r>
        <w:t xml:space="preserve">However, since there was no explanation for the reason of the initial 0 used in the coding operation and also an unusual coding pattern applied, the code did not seem much interesting to me initially. Because, in my book all the 19 based codes that I designated as evidence has a reason and explanation for why that coding pattern was used. Namely, all the evidences are rule based and have a meaningful explanation for why that pattern is used. For example, one of the universal rules I established in my book for concatenation operation is that,</w:t>
      </w:r>
      <w:r>
        <w:t xml:space="preserve">“</w:t>
      </w:r>
      <w:r>
        <w:t xml:space="preserve">natural numbers (of the text) are concatenated in natural order</w:t>
      </w:r>
      <w:r>
        <w:t xml:space="preserve">”</w:t>
      </w:r>
      <w:r>
        <w:t xml:space="preserve">. If there is an exception, I need to make the explanation of the reason for such special cases. Getting back to the main topic, the code I saw still looked interesting to me as is because it is not only multiple of 19 but it is also exactly equal to 19x19x19. I thought, this is very unlikely, maybe there is something I could have not seen yet and that thought stuck in my mind and caused me to contemplate more about it.</w:t>
      </w:r>
    </w:p>
    <w:p>
      <w:pPr>
        <w:pStyle w:val="BodyText"/>
      </w:pPr>
      <w:r>
        <w:t xml:space="preserve">In the same book of that code but at an unrelated section, there are some coding examples with Fibonacci numbers as well. However the two parts are not related in that book but independent. Regarding Fibonacci numbers, this information is shared in that book:</w:t>
      </w:r>
      <w:r>
        <w:t xml:space="preserve"> </w:t>
      </w:r>
      <w:r>
        <w:t xml:space="preserve">“</w:t>
      </w:r>
      <w:r>
        <w:t xml:space="preserve">The sum of the first 37 primes is the 19th Fibonacci number</w:t>
      </w:r>
      <w:r>
        <w:t xml:space="preserve">”</w:t>
      </w:r>
      <w:r>
        <w:t xml:space="preserve">. This number is 2584 (19x136) and it is also multiple of 19, from which we also see that the 19th Fibonacci number is also multiple of 19.</w:t>
      </w:r>
    </w:p>
    <w:p>
      <w:pPr>
        <w:pStyle w:val="BodyText"/>
      </w:pPr>
      <w:r>
        <w:t xml:space="preserve">These are interesting information but just an interesting code like an isolated evidence or a strong fact as is without a rule based relation to 19 based system of the text of Quran. Then I decided to investigate more on the Fibonacci numbers and inferred a new Fibonacci coding pattern that can be applied to any single arbitrary integer number, which then allowed me to discover 19 based coding evidences with the Fibonacci coding pattern that exist over the text of Quran. In the number generation process of Fibonacci, the two preceding numbers are summed and a new Fibonacci number is generated. Also, it has to start with 0 as the initial number before starting with 1 for integers. However, we now want to apply Fibonacci coding pattern to any arbitrary number. In the digits of any integer number, the next digit is already known, therefore I just use apply the Fibonacci pattern among the digits of any integer number and generate a new number based in this pattern.</w:t>
      </w:r>
    </w:p>
    <w:p>
      <w:pPr>
        <w:pStyle w:val="BodyText"/>
      </w:pPr>
      <w:r>
        <w:t xml:space="preserve">Therefore, this is an example that shows how I found that Fibonacci coding pattern can be applied to any number. Let’s say we have the number 6236 and we want to apply the new Fibonacci coding pattern over it. We separate each digits of the selected number but start with 0 as we see in the Fibonacci sequence. Then we have these separate numbers sequence:</w:t>
      </w:r>
    </w:p>
    <w:p>
      <w:pPr>
        <w:pStyle w:val="BlockText"/>
      </w:pPr>
      <w:r>
        <w:t xml:space="preserve">0 6 2 3 6</w:t>
      </w:r>
    </w:p>
    <w:p>
      <w:pPr>
        <w:pStyle w:val="FirstParagraph"/>
      </w:pPr>
      <w:r>
        <w:t xml:space="preserve">Then we apply the basic Fibonacci operation over these numbers, such that the two preceding numbers are summed and a new Fibonacci number is generated. Then we get each of these numbers:</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And concatenation of each of these sums yields this new single number, 6859, as the final result. This example turns out to be the exact coding that initially caused me to think about Fibonacci and 19 based system. After inferring this Fibonacci coding pattern that can be applied to any arbitrary number then the 0 that was put at the beginning of 6236 became more meaningful. Also, the question of why we sum the two consecutive numbers was also answered. Therefore, my conclusion is that the code 6859 that is equal to 19x19x19 is also an evidence alone, as it is based on a meaningful coding pattern that we observe in nature, which is Fibonacci numbers. However, I usually consider simpler codes as clues and test them in a big number that corresponds to the clue but represent the Quran in more detail. Therefore, the next step was to test this hypothesis over the full text of Quran at verse level data. Then, I discovered new evidences as I will present in the following sub-chapters.</w:t>
      </w:r>
    </w:p>
    <w:p>
      <w:pPr>
        <w:pStyle w:val="BodyText"/>
      </w:pPr>
      <w:r>
        <w:rPr>
          <w:bCs/>
          <w:b/>
        </w:rPr>
        <w:t xml:space="preserve">Further facts on Fibonacci numbers and 19:</w:t>
      </w:r>
    </w:p>
    <w:p>
      <w:pPr>
        <w:pStyle w:val="BodyText"/>
      </w:pPr>
      <w:r>
        <w:t xml:space="preserve">Before proceeding to the evidences let me share some more facts about Fibonacci numbers itself and its natural relation to number 19. I already mentioned above that the 19th Fibonacci number is 2584 and it is multiple of 19. This is true when we start counting from the first number 0 in the Fibonacci numbers. There are also the following facts:</w:t>
      </w:r>
    </w:p>
    <w:p>
      <w:pPr>
        <w:pStyle w:val="BodyText"/>
      </w:pPr>
      <w:r>
        <w:t xml:space="preserve">The sum of all the numbers until the 19th Fibonacci number is 6764 and it is also multiple of 19. Here are all the 19 Fibonacci numbers that yields the sum as 6764:</w:t>
      </w:r>
    </w:p>
    <w:p>
      <w:pPr>
        <w:pStyle w:val="BlockText"/>
      </w:pPr>
      <w:r>
        <w:t xml:space="preserve">0, 1, 1, 2, 3, 5, 8, 13, 21, 34, 55, 89, 144, 233, 377, 610, 987, 1597, 2584</w:t>
      </w:r>
    </w:p>
    <w:p>
      <w:pPr>
        <w:pStyle w:val="FirstParagraph"/>
      </w:pPr>
      <w:r>
        <w:t xml:space="preserve">The other fact is that, again starting from 0 as the first index of Fibonacci, not only the 19th Fibonacci number is multiple of 19 but also all the series of Fibonacci numbers at its index 19^n (n=1,2,3,..) are also multiple of 19. For example, Fibonacci(19), Fibonacci(19x19), Fibonacci(19x19x19) and so on are all multiple of 19. Not all, but only some numbers with same property has this divisibility by 19 property and one of them is the number 19. For example, number 17 does not have this property with Fibonacci sequence.</w:t>
      </w:r>
    </w:p>
    <w:bookmarkStart w:id="206" w:name="fibEvVerse"/>
    <w:p>
      <w:pPr>
        <w:pStyle w:val="Heading3"/>
      </w:pPr>
      <w:r>
        <w:rPr>
          <w:rStyle w:val="SectionNumber"/>
        </w:rPr>
        <w:t xml:space="preserve">5.6.1</w:t>
      </w:r>
      <w:r>
        <w:tab/>
      </w:r>
      <w:r>
        <w:t xml:space="preserve">Fibonacci Evidence on Verses</w:t>
      </w:r>
    </w:p>
    <w:p>
      <w:pPr>
        <w:pStyle w:val="FirstParagraph"/>
      </w:pPr>
      <w:r>
        <w:t xml:space="preserve">I had already shown that when we applied the Fibonacci coding pattern, which I derived and explained in the previous section, then the number of the numbered verses of Quran, 6236, yields the coding number 6859 and it is multiple of 19. Even more it is exactly equal to 19x19x19.</w:t>
      </w:r>
    </w:p>
    <w:p>
      <w:pPr>
        <w:pStyle w:val="BodyText"/>
      </w:pPr>
      <w:r>
        <w:t xml:space="preserve">Now, my hypothesis is as follows: That simple code was left as clue and it also exist in the full text of Quran considering verse level numbers all the special verse indexes.</w:t>
      </w:r>
    </w:p>
    <w:p>
      <w:pPr>
        <w:pStyle w:val="BodyText"/>
      </w:pPr>
      <w:r>
        <w:t xml:space="preserve">This hypothesis is more interesting as we already have one additional information about the big coding number we obtain from the special verse indexes. In the evidence presented in Chapter</w:t>
      </w:r>
      <w:r>
        <w:t xml:space="preserve"> </w:t>
      </w:r>
      <w:r>
        <w:t xml:space="preserve">5.5.1</w:t>
      </w:r>
      <w:r>
        <w:t xml:space="preserve">, I already presented that the 12471 digits length big number that is obtained from the concatenation of all the special verse indexes in the natural order is multiple of 19. Now, in this chapter the hypothesis I describe tells that we will apply the Fibonacci coding pattern that I derived to this 12471 digits length big number and it should also be multiple of 19. When I tested this hypothesis I witnessed that this hypothesis is also true. I will present and prove below this coding that I considered as evidence since it is based on the clue Fibonacci coding over the number 6236.</w:t>
      </w:r>
    </w:p>
    <w:p>
      <w:pPr>
        <w:pStyle w:val="BodyText"/>
      </w:pPr>
      <w:r>
        <w:t xml:space="preserve">Let’s first write the function that will apply the Fibonacci coding pattern, which I derived and explained in the previous section, to any input integer number. I named this function as</w:t>
      </w:r>
      <w:r>
        <w:t xml:space="preserve"> </w:t>
      </w:r>
      <w:r>
        <w:rPr>
          <w:iCs/>
          <w:i/>
        </w:rPr>
        <w:t xml:space="preserve">codeFibSeq</w:t>
      </w:r>
      <w:r>
        <w:t xml:space="preserve">.</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This function applies the Fibonacci coding pattern (as I described) to the input number</w:t>
      </w:r>
      <w:r>
        <w:br/>
      </w:r>
      <w:r>
        <w:rPr>
          <w:rStyle w:val="NormalTok"/>
        </w:rPr>
        <w:t xml:space="preserve">  </w:t>
      </w:r>
      <w:r>
        <w:rPr>
          <w:rStyle w:val="CommentTok"/>
        </w:rPr>
        <w:t xml:space="preserve"># It outputs a single number as the result.</w:t>
      </w:r>
      <w:r>
        <w:br/>
      </w:r>
      <w:r>
        <w:rPr>
          <w:rStyle w:val="NormalTok"/>
        </w:rPr>
        <w:t xml:space="preserve">  </w:t>
      </w:r>
      <w:r>
        <w:rPr>
          <w:rStyle w:val="CommentTok"/>
        </w:rPr>
        <w:t xml:space="preserve"># x should be character especially for long numbers.</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 ){</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 </w:t>
      </w:r>
      <w:r>
        <w:br/>
      </w:r>
      <w:r>
        <w:rPr>
          <w:rStyle w:val="NormalTok"/>
        </w:rPr>
        <w:t xml:space="preserve">    b</w:t>
      </w:r>
      <w:r>
        <w:rPr>
          <w:rStyle w:val="OtherTok"/>
        </w:rPr>
        <w:t xml:space="preserve">&lt;-</w:t>
      </w:r>
      <w:r>
        <w:rPr>
          <w:rStyle w:val="NormalTok"/>
        </w:rPr>
        <w:t xml:space="preserve"> </w:t>
      </w:r>
      <w:r>
        <w:rPr>
          <w:rStyle w:val="FunctionTok"/>
        </w:rPr>
        <w:t xml:space="preserve">c</w:t>
      </w:r>
      <w:r>
        <w:rPr>
          <w:rStyle w:val="NormalTok"/>
        </w:rPr>
        <w:t xml:space="preserve">(b, tmpb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CommentTok"/>
        </w:rPr>
        <w:t xml:space="preserve"># Example usage of this function on 6236.</w:t>
      </w:r>
      <w:r>
        <w:br/>
      </w:r>
      <w:r>
        <w:rPr>
          <w:rStyle w:val="CommentTok"/>
        </w:rPr>
        <w:t xml:space="preserve"># The result of the below example run must be 6859.</w:t>
      </w:r>
      <w:r>
        <w:br/>
      </w:r>
      <w:r>
        <w:rPr>
          <w:rStyle w:val="FunctionTok"/>
        </w:rPr>
        <w:t xml:space="preserve">codeFibSeq</w:t>
      </w:r>
      <w:r>
        <w:rPr>
          <w:rStyle w:val="NormalTok"/>
        </w:rPr>
        <w:t xml:space="preserve">(</w:t>
      </w:r>
      <w:r>
        <w:rPr>
          <w:rStyle w:val="DecValTok"/>
        </w:rPr>
        <w:t xml:space="preserve">6236</w:t>
      </w:r>
      <w:r>
        <w:rPr>
          <w:rStyle w:val="NormalTok"/>
        </w:rPr>
        <w:t xml:space="preserve">) </w:t>
      </w:r>
    </w:p>
    <w:p>
      <w:pPr>
        <w:pStyle w:val="SourceCode"/>
      </w:pPr>
      <w:r>
        <w:rPr>
          <w:rStyle w:val="VerbatimChar"/>
        </w:rPr>
        <w:t xml:space="preserve">## [1] "6859"</w:t>
      </w:r>
    </w:p>
    <w:p>
      <w:pPr>
        <w:pStyle w:val="FirstParagraph"/>
      </w:pPr>
      <w:r>
        <w:t xml:space="preserve">We now have the function to apply the Fibonacci coding pattern and generate the result as a single coding number. As seen above, when we input the number 6236, the result is 6859 and it is the base code example we already know and shows that the function works as intended.</w:t>
      </w:r>
    </w:p>
    <w:p>
      <w:pPr>
        <w:pStyle w:val="BodyText"/>
      </w:pPr>
      <w:r>
        <w:t xml:space="preserve">Now, in this evidence we will input the special verse indexes of all the 6236 numbered verses as a single number concatenated in their natural order. Recall that this 12471 digits length big number itself is also multiple of 19 and is also another code evidence that was presented in Chapter</w:t>
      </w:r>
      <w:r>
        <w:t xml:space="preserve"> </w:t>
      </w:r>
      <w:r>
        <w:t xml:space="preserve">5.5.1</w:t>
      </w:r>
      <w:r>
        <w:t xml:space="preserve">. It also works for all the 6348 verses as there is no number for the special verse indexes and they both result the same big number after concatenation.</w:t>
      </w:r>
    </w:p>
    <w:p>
      <w:pPr>
        <w:pStyle w:val="SourceCode"/>
      </w:pPr>
      <w:r>
        <w:rPr>
          <w:rStyle w:val="CommentTok"/>
        </w:rPr>
        <w:t xml:space="preserve"># The 6236 special verse indexes concatenat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he length of this number is 12471 as seen:</w:t>
      </w:r>
      <w:r>
        <w:br/>
      </w:r>
      <w:r>
        <w:rPr>
          <w:rStyle w:val="FunctionTok"/>
        </w:rPr>
        <w:t xml:space="preserve">nchar</w:t>
      </w:r>
      <w:r>
        <w:rPr>
          <w:rStyle w:val="NormalTok"/>
        </w:rPr>
        <w:t xml:space="preserve">(tmp) </w:t>
      </w:r>
    </w:p>
    <w:p>
      <w:pPr>
        <w:pStyle w:val="SourceCode"/>
      </w:pPr>
      <w:r>
        <w:rPr>
          <w:rStyle w:val="VerbatimChar"/>
        </w:rPr>
        <w:t xml:space="preserve">## [1] 12471</w:t>
      </w:r>
    </w:p>
    <w:p>
      <w:pPr>
        <w:pStyle w:val="SourceCode"/>
      </w:pPr>
      <w:r>
        <w:rPr>
          <w:rStyle w:val="CommentTok"/>
        </w:rPr>
        <w:t xml:space="preserve"># As we know this itself was an evidence and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shown here again.</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Now we input this 12471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coding number</w:t>
      </w:r>
    </w:p>
    <w:p>
      <w:pPr>
        <w:pStyle w:val="SourceCode"/>
      </w:pPr>
      <w:r>
        <w:rPr>
          <w:rStyle w:val="VerbatimChar"/>
        </w:rPr>
        <w:t xml:space="preserve">## [1] 16594</w:t>
      </w:r>
    </w:p>
    <w:p>
      <w:pPr>
        <w:pStyle w:val="SourceCode"/>
      </w:pPr>
      <w:r>
        <w:rPr>
          <w:rStyle w:val="CommentTok"/>
        </w:rPr>
        <w:t xml:space="preserve"># As we see, this 16594 digits length coding number is also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witnessed, when we applied the Fibonacci coding pattern to the 12471 digits length big number of all the special verse indexes, which itself is multiple of 19, and generated the</w:t>
      </w:r>
      <w:r>
        <w:t xml:space="preserve"> </w:t>
      </w:r>
      <w:r>
        <w:t xml:space="preserve">“</w:t>
      </w:r>
      <w:r>
        <w:t xml:space="preserve">16594</w:t>
      </w:r>
      <w:r>
        <w:t xml:space="preserve">”</w:t>
      </w:r>
      <w:r>
        <w:t xml:space="preserve"> </w:t>
      </w:r>
      <w:r>
        <w:t xml:space="preserve">digits length big number as its Fibonacci coding representation, then the resulting coding number is also multiple of 19 as hypothesized and thus tested. I consider this coding as evidence as I explained before it is based on the same coding that we observed the number 6236 itself and considered it as a clue or key coding pattern. They together suggest a design and hence considered within the overall 19 based system presented in this book.</w:t>
      </w:r>
    </w:p>
    <w:p>
      <w:pPr>
        <w:pStyle w:val="BodyText"/>
      </w:pPr>
      <w:r>
        <w:t xml:space="preserve">As the general rule of the system of my book, I apply all the codings to both text type, namely, 6236 unnumbered verses only and also all the 6348 verses. However, since the additional 112 Basmala verses do not have numbers, the special verse indexes of the 6348 verses are also the exactly the same numbers of the numbered verses. Therefore, we can rightfully state that, this successful coding that we observed in the 6236 numbered verses also exist in all the 6348 verses too.</w:t>
      </w:r>
    </w:p>
    <w:p>
      <w:pPr>
        <w:pStyle w:val="BodyText"/>
      </w:pPr>
      <w:r>
        <w:t xml:space="preserve">Then, we can count how many trials we could try with this coding, considering total level, chapter level and verse level numbers of the verse data of the text data. Because, this book has also the general rule as such, when we use a coding as a clue, we only test its correspondence in a bigger number at different level of the similar data. Namely, if the clue is based on verse number like the 6236 verses, then we test the verse numbers at the different levels like the verse indexes over verse level data.</w:t>
      </w:r>
    </w:p>
    <w:p>
      <w:pPr>
        <w:pStyle w:val="BodyText"/>
      </w:pPr>
      <w:r>
        <w:t xml:space="preserve">In the total level numbers, we observed the successful key coding on the number 6236 and used it as the clue but not in the number 6348. The follow up codes that were based on it are considered as the evidences and counted in the global counters of this book for general probability calculations. In verse level data, we observed it on both of them as both numbers were same. In chapter level, we don’t observe this key coding pattern. Therefore we can say that we performed 4 trials and observed 2 successes of this ke coding coding pattern. The probability of such observation alone is 0.015 (with 2 success, 4 trials, p=1/19). One may wonder, why we do we not observe this coding pattern in the chapter level data of the verse numbers. Maybe, it is because we have verse number as the clue and it is best to observe the evidence over the verse level data. Namely, maybe the chapter level data is not relevant here but I choose to be very conservative in the probability calculations and thus include the chapter level verse data as well in the probability calculations and thus I count 4 trials instead of 2. Now, let’s also add these number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6.1</w:t>
      </w:r>
      <w:r>
        <w:t xml:space="preserve"> </w:t>
      </w:r>
      <w:r>
        <w:t xml:space="preserve">is also first time presented to the literature in this book, and it has been hypothesized, tested and discovered by myself. In case if I find out Evidence</w:t>
      </w:r>
      <w:r>
        <w:t xml:space="preserve"> </w:t>
      </w:r>
      <w:r>
        <w:t xml:space="preserve">5.6.1</w:t>
      </w:r>
      <w:r>
        <w:t xml:space="preserve"> </w:t>
      </w:r>
      <w:r>
        <w:t xml:space="preserve">had been available in another article, then, in such a case, I surely add a citation and update the online version of this book.</w:t>
      </w:r>
    </w:p>
    <w:p>
      <w:pPr>
        <w:pStyle w:val="BodyText"/>
      </w:pPr>
      <w:r>
        <w:t xml:space="preserve">Also, here is the</w:t>
      </w:r>
      <w:r>
        <w:t xml:space="preserve"> </w:t>
      </w:r>
      <w:r>
        <w:t xml:space="preserve">“</w:t>
      </w:r>
      <w:r>
        <w:t xml:space="preserve">16594</w:t>
      </w:r>
      <w:r>
        <w:t xml:space="preserve">”</w:t>
      </w:r>
      <w:r>
        <w:t xml:space="preserve"> </w:t>
      </w:r>
      <w:r>
        <w:t xml:space="preserve">digits length big number:</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6"/>
    <w:bookmarkStart w:id="209" w:name="fibFacts"/>
    <w:p>
      <w:pPr>
        <w:pStyle w:val="Heading3"/>
      </w:pPr>
      <w:r>
        <w:rPr>
          <w:rStyle w:val="SectionNumber"/>
        </w:rPr>
        <w:t xml:space="preserve">5.6.2</w:t>
      </w:r>
      <w:r>
        <w:tab/>
      </w:r>
      <w:r>
        <w:t xml:space="preserve">Fibonacci Codes as Facts only</w:t>
      </w:r>
    </w:p>
    <w:p>
      <w:pPr>
        <w:pStyle w:val="FirstParagraph"/>
      </w:pPr>
      <w:r>
        <w:t xml:space="preserve">Under this chapter I will present further facts on the Fibonacci coding pattern. They look appealing but I preferred to present those codes currently just as</w:t>
      </w:r>
      <w:r>
        <w:t xml:space="preserve"> </w:t>
      </w:r>
      <w:r>
        <w:rPr>
          <w:bCs/>
          <w:b/>
        </w:rPr>
        <w:t xml:space="preserve">facts</w:t>
      </w:r>
      <w:r>
        <w:t xml:space="preserve"> </w:t>
      </w:r>
      <w:r>
        <w:t xml:space="preserve">but not as evidences as their potential rules are not fully clear to me yet.</w:t>
      </w:r>
    </w:p>
    <w:bookmarkStart w:id="207" w:name="fibFactChap"/>
    <w:p>
      <w:pPr>
        <w:pStyle w:val="Heading4"/>
      </w:pPr>
      <w:r>
        <w:rPr>
          <w:rStyle w:val="SectionNumber"/>
        </w:rPr>
        <w:t xml:space="preserve">5.6.2.1</w:t>
      </w:r>
      <w:r>
        <w:tab/>
      </w:r>
      <w:r>
        <w:t xml:space="preserve">Fibonacci Code on Chapters</w:t>
      </w:r>
    </w:p>
    <w:p>
      <w:pPr>
        <w:pStyle w:val="FirstParagraph"/>
      </w:pPr>
      <w:r>
        <w:t xml:space="preserve">If we apply the same Fibonacci coding pattern to the chapter indexes of the 6348 verses of the verse level data, then we again observe a resulting big number as multiple of 19 as I show below:</w:t>
      </w:r>
    </w:p>
    <w:p>
      <w:pPr>
        <w:pStyle w:val="SourceCode"/>
      </w:pPr>
      <w:r>
        <w:rPr>
          <w:rStyle w:val="CommentTok"/>
        </w:rPr>
        <w:t xml:space="preserve"># Chapter indexes of each of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1143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5676 digits length number is multiple of 19</w:t>
      </w:r>
    </w:p>
    <w:p>
      <w:pPr>
        <w:pStyle w:val="SourceCode"/>
      </w:pPr>
      <w:r>
        <w:rPr>
          <w:rStyle w:val="VerbatimChar"/>
        </w:rPr>
        <w:t xml:space="preserve">## Big Integer ('bigz') :</w:t>
      </w:r>
      <w:r>
        <w:br/>
      </w:r>
      <w:r>
        <w:rPr>
          <w:rStyle w:val="VerbatimChar"/>
        </w:rPr>
        <w:t xml:space="preserve">## [1] 0</w:t>
      </w:r>
    </w:p>
    <w:bookmarkEnd w:id="207"/>
    <w:bookmarkStart w:id="208" w:name="fibFactWords"/>
    <w:p>
      <w:pPr>
        <w:pStyle w:val="Heading4"/>
      </w:pPr>
      <w:r>
        <w:rPr>
          <w:rStyle w:val="SectionNumber"/>
        </w:rPr>
        <w:t xml:space="preserve">5.6.2.2</w:t>
      </w:r>
      <w:r>
        <w:tab/>
      </w:r>
      <w:r>
        <w:t xml:space="preserve">Fibonacci Code on Words</w:t>
      </w:r>
    </w:p>
    <w:p>
      <w:pPr>
        <w:pStyle w:val="FirstParagraph"/>
      </w:pPr>
      <w:r>
        <w:t xml:space="preserve">If we apply the same Fibonacci coding pattern to words numbers of the 6236 verses of the verse level data, then we again observe a resulting big number as multiple of 19 as I prove below:</w:t>
      </w:r>
    </w:p>
    <w:p>
      <w:pPr>
        <w:pStyle w:val="SourceCode"/>
      </w:pPr>
      <w:r>
        <w:rPr>
          <w:rStyle w:val="CommentTok"/>
        </w:rPr>
        <w:t xml:space="preserve"># Number of Words in each of 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958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1902 digits length number is multiple of 19</w:t>
      </w:r>
    </w:p>
    <w:p>
      <w:pPr>
        <w:pStyle w:val="SourceCode"/>
      </w:pPr>
      <w:r>
        <w:rPr>
          <w:rStyle w:val="VerbatimChar"/>
        </w:rPr>
        <w:t xml:space="preserve">## Big Integer ('bigz') :</w:t>
      </w:r>
      <w:r>
        <w:br/>
      </w:r>
      <w:r>
        <w:rPr>
          <w:rStyle w:val="VerbatimChar"/>
        </w:rPr>
        <w:t xml:space="preserve">## [1] 0</w:t>
      </w:r>
    </w:p>
    <w:bookmarkEnd w:id="208"/>
    <w:bookmarkEnd w:id="209"/>
    <w:bookmarkEnd w:id="210"/>
    <w:bookmarkStart w:id="211" w:name="X9ddd9ebf704c28235fe0231d1e4c2bfd033262d"/>
    <w:p>
      <w:pPr>
        <w:pStyle w:val="Heading2"/>
      </w:pPr>
      <w:r>
        <w:rPr>
          <w:rStyle w:val="SectionNumber"/>
        </w:rPr>
        <w:t xml:space="preserve">5.7</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0 success out of 93 (with p=1/19) is: 1.44e-26"</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0 success out of all the 186  tests (with p=1/19) is: 2.63e-14</w:t>
      </w:r>
    </w:p>
    <w:p>
      <w:pPr>
        <w:pStyle w:val="FirstParagraph"/>
      </w:pPr>
      <w:r>
        <w:t xml:space="preserve">If still not convinced, for extremely cautious people, let’s also increase the trials by 4 fold and keep the successes the sam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0 success out of all the 372  tests (with p=1/19) is: 1.87e-05</w:t>
      </w:r>
    </w:p>
    <w:bookmarkEnd w:id="211"/>
    <w:bookmarkStart w:id="223" w:name="HaMimEvidences"/>
    <w:p>
      <w:pPr>
        <w:pStyle w:val="Heading2"/>
      </w:pPr>
      <w:r>
        <w:rPr>
          <w:rStyle w:val="SectionNumber"/>
        </w:rPr>
        <w:t xml:space="preserve">5.8</w:t>
      </w:r>
      <w:r>
        <w:tab/>
      </w:r>
      <w:r>
        <w:t xml:space="preserve">Ha-Mim evidences</w:t>
      </w:r>
    </w:p>
    <w:p>
      <w:pPr>
        <w:pStyle w:val="FirstParagraph"/>
      </w:pPr>
      <w:r>
        <w:t xml:space="preserve">Under this main chapter, I will present codes around some of th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In particular, I will present various codes of the Ha-Mim and also Ayn-Sin-Gaf</w:t>
      </w:r>
      <w:r>
        <w:t xml:space="preserve"> </w:t>
      </w:r>
      <w:r>
        <w:rPr>
          <w:iCs/>
          <w:i/>
        </w:rPr>
        <w:t xml:space="preserve">Disjointed letters</w:t>
      </w:r>
      <w:r>
        <w:t xml:space="preserve">. I will also provide the rules that define how we construct</w:t>
      </w:r>
      <w:r>
        <w:t xml:space="preserve"> </w:t>
      </w:r>
      <w:r>
        <w:rPr>
          <w:bCs/>
          <w:b/>
        </w:rPr>
        <w:t xml:space="preserve">all</w:t>
      </w:r>
      <w:r>
        <w:t xml:space="preserve"> </w:t>
      </w:r>
      <w:r>
        <w:t xml:space="preserve">the possible codes regarding the rules. Since the codes I will present can be defined under meaningful rules, they suggest a 19 based system design of the Ha-Mim letters ( م, ح) and also Ayn-Sin-Gaf (عسق) letters over the full text of Quran. I also discovered all the Ha-Mim and Ayn-Sin-Gaf codes that are based on over the full text of Quran and, to the best of my knowledge, only some local codes, namely the codes over several local chapters only, were known before. I will calculate the probability of observing all those codes that suggest a system, which might show that the observed system is statistical unlikely to occur by chance alone and thus it suggests that it might have been designed by the author of the text, God. However, as a general reminder, since my decision is based statistical calculations, we can never be sure and cannot use definitive conclusions. We observe what we see and decide with a scientific methodology by calculating the probability of the observations with the best of our ability. This is true for all scientific problems that requires statistical calculations for the best decision. So, God knows best and my conclusions are based with the best of my ability regarding what I observe and measure statistically.</w:t>
      </w:r>
    </w:p>
    <w:p>
      <w:pPr>
        <w:pStyle w:val="BodyText"/>
      </w:pPr>
      <w:r>
        <w:t xml:space="preserve">Since there is no alternative writing versions of these letters (Ha-Mim and Ayn-Sin-Gaf), all the standard manuscripts (mushafs) of the Hafs recitation</w:t>
      </w:r>
      <w:r>
        <w:t xml:space="preserve"> </w:t>
      </w:r>
      <w:r>
        <w:rPr>
          <w:bCs/>
          <w:b/>
        </w:rPr>
        <w:t xml:space="preserve">must</w:t>
      </w:r>
      <w:r>
        <w:t xml:space="preserve"> </w:t>
      </w:r>
      <w:r>
        <w:t xml:space="preserve">have the same number of Ha-Mim and also Ayn-Sin-Gaf letters. Therefore, the evidences presented about Ha-Mim and Ayn-Sin-Gaf letters are considered universal as they are valid for all the common Hafs manuscripts.</w:t>
      </w:r>
    </w:p>
    <w:p>
      <w:pPr>
        <w:pStyle w:val="BodyText"/>
      </w:pPr>
      <w:r>
        <w:t xml:space="preserve">Let’s first get the numbers of</w:t>
      </w:r>
      <w:r>
        <w:t xml:space="preserve"> </w:t>
      </w:r>
      <w:r>
        <w:rPr>
          <w:iCs/>
          <w:i/>
        </w:rPr>
        <w:t xml:space="preserve">disjointed letters</w:t>
      </w:r>
      <w:r>
        <w:t xml:space="preserve"> </w:t>
      </w:r>
      <w:r>
        <w:t xml:space="preserve">over all the text of Quran, considering both text category, all the 6348 verses and also for only 6236 numbered verses.</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unQuran </w:t>
      </w:r>
      <w:r>
        <w:rPr>
          <w:rStyle w:val="CommentTok"/>
        </w:rPr>
        <w:t xml:space="preserve">#for 6348 verses first</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br/>
      </w:r>
      <w:r>
        <w:rPr>
          <w:rStyle w:val="NormalTok"/>
        </w:rPr>
        <w:t xml:space="preserve">hrfMat6348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348 verses</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nQuran </w:t>
      </w:r>
      <w:r>
        <w:rPr>
          <w:rStyle w:val="CommentTok"/>
        </w:rPr>
        <w:t xml:space="preserve">#for 6236 numbered verses</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rPr>
          <w:rStyle w:val="CommentTok"/>
        </w:rPr>
        <w:t xml:space="preserve">#ends i</w:t>
      </w:r>
      <w:r>
        <w:br/>
      </w:r>
      <w:r>
        <w:rPr>
          <w:rStyle w:val="NormalTok"/>
        </w:rPr>
        <w:t xml:space="preserve">} </w:t>
      </w:r>
      <w:r>
        <w:rPr>
          <w:rStyle w:val="CommentTok"/>
        </w:rPr>
        <w:t xml:space="preserve">#ends j</w:t>
      </w:r>
      <w:r>
        <w:br/>
      </w:r>
      <w:r>
        <w:rPr>
          <w:rStyle w:val="NormalTok"/>
        </w:rPr>
        <w:t xml:space="preserve">hrfMat6236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236 numbered verses</w:t>
      </w:r>
      <w:r>
        <w:br/>
      </w:r>
      <w:r>
        <w:rPr>
          <w:rStyle w:val="NormalTok"/>
        </w:rPr>
        <w:t xml:space="preserve">hrfMatn </w:t>
      </w:r>
      <w:r>
        <w:rPr>
          <w:rStyle w:val="OtherTok"/>
        </w:rPr>
        <w:t xml:space="preserve">&lt;-</w:t>
      </w:r>
      <w:r>
        <w:rPr>
          <w:rStyle w:val="NormalTok"/>
        </w:rPr>
        <w:t xml:space="preserve"> tmp  </w:t>
      </w:r>
    </w:p>
    <w:p>
      <w:pPr>
        <w:pStyle w:val="FirstParagraph"/>
      </w:pPr>
      <w:r>
        <w:t xml:space="preserve">The counts of each letters:</w:t>
      </w:r>
    </w:p>
    <w:p>
      <w:pPr>
        <w:pStyle w:val="SourceCode"/>
      </w:pPr>
      <w:r>
        <w:rPr>
          <w:rStyle w:val="FunctionTok"/>
        </w:rPr>
        <w:t xml:space="preserve">print</w:t>
      </w:r>
      <w:r>
        <w:rPr>
          <w:rStyle w:val="NormalTok"/>
        </w:rPr>
        <w:t xml:space="preserve">(</w:t>
      </w:r>
      <w:r>
        <w:rPr>
          <w:rStyle w:val="StringTok"/>
        </w:rPr>
        <w:t xml:space="preserve">"Table of the counts of all the letters in all the 6348 verses"</w:t>
      </w:r>
      <w:r>
        <w:rPr>
          <w:rStyle w:val="NormalTok"/>
        </w:rPr>
        <w:t xml:space="preserve">)</w:t>
      </w:r>
    </w:p>
    <w:p>
      <w:pPr>
        <w:pStyle w:val="SourceCode"/>
      </w:pPr>
      <w:r>
        <w:rPr>
          <w:rStyle w:val="VerbatimChar"/>
        </w:rPr>
        <w:t xml:space="preserve">## [1] "Table of the counts of all the letters in all the 6348 verses"</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Table of the counts of all the letters in the 6236 numbered verses"</w:t>
      </w:r>
      <w:r>
        <w:rPr>
          <w:rStyle w:val="NormalTok"/>
        </w:rPr>
        <w:t xml:space="preserve">)</w:t>
      </w:r>
    </w:p>
    <w:p>
      <w:pPr>
        <w:pStyle w:val="SourceCode"/>
      </w:pPr>
      <w:r>
        <w:rPr>
          <w:rStyle w:val="VerbatimChar"/>
        </w:rPr>
        <w:t xml:space="preserve">## [1] "Table of the counts of all the letters in the 6236 numbered verses"</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2" w:name="HaMimCtotal"/>
    <w:p>
      <w:pPr>
        <w:pStyle w:val="Heading3"/>
      </w:pPr>
      <w:r>
        <w:rPr>
          <w:rStyle w:val="SectionNumber"/>
        </w:rPr>
        <w:t xml:space="preserve">5.8.1</w:t>
      </w:r>
      <w:r>
        <w:tab/>
      </w:r>
      <w:r>
        <w:t xml:space="preserve">Sum of Ha-Mim letters in the full text of Quran</w:t>
      </w:r>
    </w:p>
    <w:p>
      <w:pPr>
        <w:pStyle w:val="FirstParagraph"/>
      </w:pPr>
      <w:r>
        <w:t xml:space="preserve">As already known, the total number of Ha-Mim letters is multiple of 19 in the chapters 40,41,42,43,44,45,46, where the chapters has the first isolated verse that only contains the Ha-Mim disjointed letters. This fact holds when we consider all the verses in those local 7 chapters just mentioned. This counting includes unnumbered Basmala verses too. This code has been a known fact for a long time and as far as I am aware of, Rashad Khalifa is cited as the first who found this fact. Although he is the</w:t>
      </w:r>
      <w:r>
        <w:t xml:space="preserve"> </w:t>
      </w:r>
      <w:r>
        <w:t xml:space="preserve">“</w:t>
      </w:r>
      <w:r>
        <w:t xml:space="preserve">inventor</w:t>
      </w:r>
      <w:r>
        <w:t xml:space="preserve">”</w:t>
      </w:r>
      <w:r>
        <w:t xml:space="preserve"> </w:t>
      </w:r>
      <w:r>
        <w:t xml:space="preserve">of an older 19 based claims about Quran, which is false as he manipulated the text, he also appears to have found a few interesting codes as this one, which is not in the full text of Quran but just in those 7 chapters for this code and thus this particular one does not include any manipulation of the text and might be taken serious. I said</w:t>
      </w:r>
      <w:r>
        <w:t xml:space="preserve"> </w:t>
      </w:r>
      <w:r>
        <w:t xml:space="preserve">“</w:t>
      </w:r>
      <w:r>
        <w:t xml:space="preserve">inventor</w:t>
      </w:r>
      <w:r>
        <w:t xml:space="preserve">”</w:t>
      </w:r>
      <w:r>
        <w:t xml:space="preserve"> </w:t>
      </w:r>
      <w:r>
        <w:t xml:space="preserve">because he manipulated the Quran text to match the text to his made up code claims and thus invented, namely made up. Mainly, he removed the last two verses of chapter 9 and made some letters changes in the text to match his made up false code claims. Scientifically, it is non-sense but this particular</w:t>
      </w:r>
      <w:r>
        <w:t xml:space="preserve"> </w:t>
      </w:r>
      <w:r>
        <w:rPr>
          <w:iCs/>
          <w:i/>
        </w:rPr>
        <w:t xml:space="preserve">local</w:t>
      </w:r>
      <w:r>
        <w:t xml:space="preserve"> </w:t>
      </w:r>
      <w:r>
        <w:t xml:space="preserve">Ha-Mim code, finding the sum of Ha-Mim letters in those 7 special chapters as multiple of 19, is based on the normal unchanged text as it is not within the parts he shamelessly manipulated. Therefore I have to cite it though I would prefer not to because of his manipulations in his main claim. Also, I am normally not much interested in codes that is not derived from the full text of Quran. However, these kinds of small or local codes might be considered as a sign or clue and can direct us to look at similar codings in the full text of Quran. Another somewhat interesting fact with this small code is that the quotient of the total divided by 19 is equal to 113, which is the digit sum of each of the components that makes the total sum. These facts at least takes our attention to the Ha-Mim letters. In this book, I am mostly interested only in the codes that is derived from the full text of Quran and thus support the system over the full text of Quran and consequently its overall preservation from different aspect of the text. I am not that interested in codes that can be observed in parts of the text. However, these kinds of codes might be treated as potential signs or clues and we can look at similar coding patterns over the full text of Quran based on these clues. I followed this approach and discovered that the total number of Ha-Mim letters in the full text of Quran is</w:t>
      </w:r>
      <w:r>
        <w:t xml:space="preserve"> </w:t>
      </w:r>
      <w:r>
        <w:rPr>
          <w:bCs/>
          <w:b/>
        </w:rPr>
        <w:t xml:space="preserve">30875</w:t>
      </w:r>
      <w:r>
        <w:t xml:space="preserve"> </w:t>
      </w:r>
      <w:r>
        <w:t xml:space="preserve">and it is also multiple of 19 when we consider the numbered 6236 verses. As per the universal rule of this book, I</w:t>
      </w:r>
      <w:r>
        <w:t xml:space="preserve"> </w:t>
      </w:r>
      <w:r>
        <w:rPr>
          <w:iCs/>
          <w:i/>
        </w:rPr>
        <w:t xml:space="preserve">always</w:t>
      </w:r>
      <w:r>
        <w:t xml:space="preserve"> </w:t>
      </w:r>
      <w:r>
        <w:t xml:space="preserve">test all the codes in both text types, namely all the 6348 verses and also in 6236 numbered verses. I will provide the proof below but let me first prove the known fact, which is the sum of Ha-Mim letters in the 7 chapters (40 to 46), is really multiple of 19 and correct. Here is the proof for tha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Moreover, the digit sum of the each components of the sum is 113. It also the quotient resulted from the division of the sum by 19.</w:t>
      </w:r>
    </w:p>
    <w:p>
      <w:pPr>
        <w:pStyle w:val="BodyText"/>
      </w:pPr>
      <w:r>
        <w:t xml:space="preserve">I considered this as a clue and hypothesized that the sum of Ha-Mim letters might also be multiple of 19 in the full text of Quran. I then tested and witnessed that the hypothesis was validated considering the full text of Quran over the 6236 numbered verses. Since, as a general rule, I test all codes in this book always in both text types (6348 and 6236), by the rule, I was able to discover this evidence because the local clue was observed considering the unnumbered verses, namely 6348 verses text type.</w:t>
      </w:r>
    </w:p>
    <w:p>
      <w:pPr>
        <w:pStyle w:val="BodyText"/>
      </w:pPr>
      <w:r>
        <w:t xml:space="preserve">Below is the proof that the total number of Ha-Mim letters in the full text of Quran, regarding 6236 numbered verses, is multiple of 19.</w:t>
      </w:r>
    </w:p>
    <w:p>
      <w:pPr>
        <w:pStyle w:val="SourceCode"/>
      </w:pPr>
      <w:r>
        <w:rPr>
          <w:rStyle w:val="NormalTok"/>
        </w:rPr>
        <w:t xml:space="preserve">x</w:t>
      </w:r>
      <w:r>
        <w:rPr>
          <w:rStyle w:val="OtherTok"/>
        </w:rPr>
        <w:t xml:space="preserve">&lt;-</w:t>
      </w:r>
      <w:r>
        <w:rPr>
          <w:rStyle w:val="NormalTok"/>
        </w:rPr>
        <w:t xml:space="preserve">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the numbered 6236 verses "</w:t>
      </w:r>
      <w:r>
        <w:rPr>
          <w:rStyle w:val="NormalTok"/>
        </w:rPr>
        <w:t xml:space="preserve">, tmp)</w:t>
      </w:r>
    </w:p>
    <w:p>
      <w:pPr>
        <w:pStyle w:val="SourceCode"/>
      </w:pPr>
      <w:r>
        <w:rPr>
          <w:rStyle w:val="VerbatimChar"/>
        </w:rPr>
        <w:t xml:space="preserve">## The total number of Ha-Mim letters in the numbered 6236 verses  30875</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2"/>
    <w:bookmarkStart w:id="213" w:name="HMASGCevf"/>
    <w:p>
      <w:pPr>
        <w:pStyle w:val="Heading3"/>
      </w:pPr>
      <w:r>
        <w:rPr>
          <w:rStyle w:val="SectionNumber"/>
        </w:rPr>
        <w:t xml:space="preserve">5.8.2</w:t>
      </w:r>
      <w:r>
        <w:tab/>
      </w:r>
      <w:r>
        <w:t xml:space="preserve">Ha-Mim-Ayn-Sin-Gaf Evidence and facts</w:t>
      </w:r>
    </w:p>
    <w:p>
      <w:pPr>
        <w:pStyle w:val="FirstParagraph"/>
      </w:pPr>
      <w:r>
        <w:t xml:space="preserve">In Evidence</w:t>
      </w:r>
      <w:r>
        <w:t xml:space="preserve"> </w:t>
      </w:r>
      <w:r>
        <w:t xml:space="preserve">5.8.1</w:t>
      </w:r>
      <w:r>
        <w:t xml:space="preserve">, we witnessed that the sum of Ha and Mim letters in the full text of Quran is multiple of 19. We consider it as evidence because, first, the sum is the most basic and logical code to test, second, we initially observed this sum coding pattern locally on the chapters 40,41,42,43,44,45,46, where the chapters has the first isolated verse that only contains the Ha-Mim letters. So, basically I assumed that the code we observe is left as clue and used the same coding pattern as the rule and discovered the code over the full text of Quran and thus considered it as an evidence. However, there is one more interesting verse with other disjoint letters among those local chapters of Ha-Mim. In chapter 42, the first independent verse is Ha-Mim and the second independent verse is Ayn-Sin-Gaf (عسق). Therefore, I have also tested the same sum coding pattern, with all these 5 disjoint letters together. I took the sum of all Ha-Mim and added the sum of Ayn-Sin-Gaf in the chapter 42 and observed that the grand total is also multiple of 19 in those 7 chapters. As a side note, since the Ha-Mim sum was already multiple of 19 in those 7 chapters, therefore the sum of Ayn-Sin-Gaf in the chapter 42 must also be multiple of 19 so that the grand total of the combination of Ha-Mim and Ayn-Sin-Gaf becomes multiple of 19 too. This is what I observed, namely, the sum of Ayn-Sin-Gaf in the chapter 42 is also multiple of 19. However, since these 5 disjoint letters comes in combination we are interested in the sum of the combination but not Ayn-Sin-Gaf alone. Similar to the previous evidence of Ha-Mim, when I use the locally observed code as a clue and test the same coding pattern over the full text of Quran, then I discovered the evidence I present in this chapter. Namely, the sum of Ha-Mim and Ayn-Sin-Gaf disjoint letters over the full text of Quran is also multiple of 19 just like we observed it locally in their chapters.</w:t>
      </w:r>
    </w:p>
    <w:p>
      <w:pPr>
        <w:pStyle w:val="BodyText"/>
      </w:pPr>
      <w:r>
        <w:t xml:space="preserve">As per the universal rule of this book, I test all the codes in both text types, namely all the 6348 verses and also in 6236 numbered verses only. I will provide the proof below but let me first prove the known fact that the sum of Ha-Mim letters in the 7 chapters (40 to 46) and Ayn-Sin-Gaf in the chapter 42 is multiple of 19 and correct. Here is the proof for the local code:</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Now,let’s see the sum of Ayn-Sin-Gaf in the chapter 42, which is multiple of 19 too.</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Keep only chapter level numbers of Ha-Mim in all the 6348 verses of chapters 40 to 46</w:t>
      </w:r>
      <w:r>
        <w:br/>
      </w:r>
      <w:r>
        <w:rPr>
          <w:rStyle w:val="NormalTok"/>
        </w:rPr>
        <w:t xml:space="preserve">x </w:t>
      </w:r>
      <w:r>
        <w:rPr>
          <w:rStyle w:val="OtherTok"/>
        </w:rPr>
        <w:t xml:space="preserve">&lt;-</w:t>
      </w:r>
      <w:r>
        <w:rPr>
          <w:rStyle w:val="NormalTok"/>
        </w:rPr>
        <w:t xml:space="preserve"> HrfMatun[i42,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Ayn-Sin-Gaf letters in chapter 42 "</w:t>
      </w:r>
      <w:r>
        <w:rPr>
          <w:rStyle w:val="NormalTok"/>
        </w:rPr>
        <w:t xml:space="preserve">, tmp)</w:t>
      </w:r>
    </w:p>
    <w:p>
      <w:pPr>
        <w:pStyle w:val="SourceCode"/>
      </w:pPr>
      <w:r>
        <w:rPr>
          <w:rStyle w:val="VerbatimChar"/>
        </w:rPr>
        <w:t xml:space="preserve">## The total number of Ayn-Sin-Gaf letters in chapter 42  209</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Now, we observed</w:t>
      </w:r>
      <w:r>
        <w:t xml:space="preserve"> </w:t>
      </w:r>
      <w:r>
        <w:rPr>
          <w:bCs/>
          <w:b/>
        </w:rPr>
        <w:t xml:space="preserve">locally</w:t>
      </w:r>
      <w:r>
        <w:t xml:space="preserve"> </w:t>
      </w:r>
      <w:r>
        <w:t xml:space="preserve">that the sum of those 5 disjoint letters are multiple of 19 in their associated local chapters considering 6348 verses text category We then test this code in the full text of Quran. Because, I considered this as a clue and hypothesized that the sum of Ha-Mim and also Ayn-Sin-Gaf together might also be multiple of 19 in the full text of Quran too. When tested, it is validated considering the full text of Quran of the all the 6348 verses.</w:t>
      </w:r>
    </w:p>
    <w:p>
      <w:pPr>
        <w:pStyle w:val="BodyText"/>
      </w:pPr>
      <w:r>
        <w:t xml:space="preserve">Below is the proof that the total number of Ha-Mim-Ayn-Sin-Gaf letters in the full text of Quran, regarding all the 6348 verses, is multiple of 19 as shown below:</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 in the LettersEachun object.</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he total number of Ha-Mim-Ayn-Sin-Gaf letters in all the 6348 verses is "</w:t>
      </w:r>
      <w:r>
        <w:rPr>
          <w:rStyle w:val="NormalTok"/>
        </w:rPr>
        <w:t xml:space="preserve">, tmp)</w:t>
      </w:r>
    </w:p>
    <w:p>
      <w:pPr>
        <w:pStyle w:val="SourceCode"/>
      </w:pPr>
      <w:r>
        <w:rPr>
          <w:rStyle w:val="VerbatimChar"/>
        </w:rPr>
        <w:t xml:space="preserve">## The total number of Ha-Mim-Ayn-Sin-Gaf letters in all the 6348 verses is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Proof of an additional Fact:</w:t>
      </w:r>
      <w:r>
        <w:br/>
      </w:r>
      <w:r>
        <w:rPr>
          <w:rStyle w:val="CommentTok"/>
        </w:rPr>
        <w:t xml:space="preserve"># Considering 6236 verses, the digit sum of the sum is exactly 19</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Should be 53326</w:t>
      </w:r>
    </w:p>
    <w:p>
      <w:pPr>
        <w:pStyle w:val="SourceCode"/>
      </w:pPr>
      <w:r>
        <w:rPr>
          <w:rStyle w:val="VerbatimChar"/>
        </w:rPr>
        <w:t xml:space="preserve">## [1] 0</w:t>
      </w:r>
    </w:p>
    <w:p>
      <w:pPr>
        <w:pStyle w:val="FirstParagraph"/>
      </w:pPr>
      <w:r>
        <w:t xml:space="preserve">As we observed, the total number of Ha-Mim-Ayn-Sin-Gaf letters in the full text of Quran in all the 6348 verses is</w:t>
      </w:r>
      <w:r>
        <w:t xml:space="preserve"> </w:t>
      </w:r>
      <w:r>
        <w:rPr>
          <w:bCs/>
          <w:b/>
        </w:rPr>
        <w:t xml:space="preserve">53998</w:t>
      </w:r>
      <w:r>
        <w:t xml:space="preserve">, which is multiple of 19 as 19x2842. I consider this as evidence since we observed the same key coding pattern locally first and also observed it in the full text of Quran based on that.</w:t>
      </w:r>
    </w:p>
    <w:p>
      <w:pPr>
        <w:pStyle w:val="BodyText"/>
      </w:pPr>
      <w:r>
        <w:rPr>
          <w:bCs/>
          <w:b/>
        </w:rPr>
        <w:t xml:space="preserve">Fact 1: Digit sum of the sum in 6236 verses.</w:t>
      </w:r>
      <w:r>
        <w:t xml:space="preserve"> </w:t>
      </w:r>
      <w:r>
        <w:t xml:space="preserve">When we look at the total number of Ha-Mim-Ayn-Sin-Gaf letters in the numbered 6236 verses, it is 53326. As a supporting</w:t>
      </w:r>
      <w:r>
        <w:t xml:space="preserve"> </w:t>
      </w:r>
      <w:r>
        <w:rPr>
          <w:bCs/>
          <w:b/>
        </w:rPr>
        <w:t xml:space="preserve">fact</w:t>
      </w:r>
      <w:r>
        <w:t xml:space="preserve">, but not as evidence, the digit sum of it is exactly 19 in this case.</w:t>
      </w:r>
    </w:p>
    <w:p>
      <w:pPr>
        <w:pStyle w:val="BodyText"/>
      </w:pPr>
      <w:r>
        <w:rPr>
          <w:bCs/>
          <w:b/>
        </w:rPr>
        <w:t xml:space="preserve">Fact 2, Concatenation in 6348 verses:</w:t>
      </w:r>
    </w:p>
    <w:p>
      <w:pPr>
        <w:pStyle w:val="BodyText"/>
      </w:pPr>
      <w:r>
        <w:t xml:space="preserve">When we concatenate each of the individual total numbers of Ha-Mim-Ayn-Sin-Gaf letters in all the 6348 verses with their natural orders as appears in the Chapter 42 Verse 1 as Ha-Mim and Chapter 42 Verse 2 as Ayn-Sin-Gaf, then the resulting number is 436427071940561247034 and it is also multiple of 19 as shown below:</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w:t>
      </w:r>
      <w:r>
        <w:br/>
      </w:r>
      <w:r>
        <w:rPr>
          <w:rStyle w:val="CommentTok"/>
        </w:rPr>
        <w:t xml:space="preserve">#Considering 6348 verses the concatenation is multiple of 19</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he  concatenated number:</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3"/>
    <w:bookmarkStart w:id="214" w:name="HaMimChapProb"/>
    <w:p>
      <w:pPr>
        <w:pStyle w:val="Heading3"/>
      </w:pPr>
      <w:r>
        <w:rPr>
          <w:rStyle w:val="SectionNumber"/>
        </w:rPr>
        <w:t xml:space="preserve">5.8.3</w:t>
      </w:r>
      <w:r>
        <w:tab/>
      </w:r>
      <w:r>
        <w:t xml:space="preserve">Rules and Probability of the codes with chapter level Ha-Mim counts</w:t>
      </w:r>
    </w:p>
    <w:p>
      <w:pPr>
        <w:pStyle w:val="FirstParagraph"/>
      </w:pPr>
      <w:r>
        <w:t xml:space="preserve">I only presented the two codes as evidences ( Code</w:t>
      </w:r>
      <w:r>
        <w:t xml:space="preserve"> </w:t>
      </w:r>
      <w:r>
        <w:t xml:space="preserve">5.8.1</w:t>
      </w:r>
      <w:r>
        <w:t xml:space="preserve">, Code</w:t>
      </w:r>
      <w:r>
        <w:t xml:space="preserve"> </w:t>
      </w:r>
      <w:r>
        <w:t xml:space="preserve">5.8.2</w:t>
      </w:r>
      <w:r>
        <w:t xml:space="preserve">,) and considered them as part of the general 19 based system that I present in this book.</w:t>
      </w:r>
      <w:r>
        <w:t xml:space="preserve"> </w:t>
      </w:r>
      <w:r>
        <w:t xml:space="preserve">The rule to get the coding pattern of these two codes are simple and straight forward. We observe the most simple coding pattern, which is the sum of all the numbers, in the local chapters of the two disjoint letters categories as we observe in Quran, which are Ha-Mim and Ha-Mim-Ayn-Sin-Gaf together. Therefore we hypothesized that they might be left as clues and we tested the same coding patterns over the full text of Quran and observed them in the full text of Quran as well. Since the numbers, are small we can compute the probability directly as below.</w:t>
      </w:r>
    </w:p>
    <w:p>
      <w:pPr>
        <w:pStyle w:val="BodyText"/>
      </w:pPr>
      <w:r>
        <w:t xml:space="preserve">For Ha-Mim, we have 2 trials and 1 success with p=1/19. Therefore the probability of observing this is 2/19. Similarly, For Ha-Mim-Ayn-Sin-Gaf together, we have 2 trials and 1 success and thus the probability of observing this is 2/19. Observing these two event together is 2/19 x 2/19 = 0.011, which is around 1.1%, or roughly 1 in 91.</w:t>
      </w:r>
    </w:p>
    <w:p>
      <w:pPr>
        <w:pStyle w:val="BodyText"/>
      </w:pPr>
      <w:r>
        <w:t xml:space="preserve">Let’s now add the 4 trials and of 2 success of the above two evidence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I designated the rest of the interesting related codes just as facts and will not compute the probabilities of them as they are not part of the main system I present in this book. There might be an interesting rule based system that these codes might be part of but I might not have been able to discover yet. Therefore, I am presenting them here in case they might help to other researchers. On the other hand, they are still very interesting as facts here too.</w:t>
      </w:r>
    </w:p>
    <w:bookmarkEnd w:id="214"/>
    <w:bookmarkStart w:id="222" w:name="HaMimFactsAll"/>
    <w:p>
      <w:pPr>
        <w:pStyle w:val="Heading3"/>
      </w:pPr>
      <w:r>
        <w:rPr>
          <w:rStyle w:val="SectionNumber"/>
        </w:rPr>
        <w:t xml:space="preserve">5.8.4</w:t>
      </w:r>
      <w:r>
        <w:tab/>
      </w:r>
      <w:r>
        <w:t xml:space="preserve">Facts on disjointed letters</w:t>
      </w:r>
    </w:p>
    <w:p>
      <w:pPr>
        <w:pStyle w:val="FirstParagraph"/>
      </w:pPr>
      <w:r>
        <w:t xml:space="preserve">I will present some potentially interesting codes as</w:t>
      </w:r>
      <w:r>
        <w:t xml:space="preserve"> </w:t>
      </w:r>
      <w:r>
        <w:rPr>
          <w:iCs/>
          <w:i/>
        </w:rPr>
        <w:t xml:space="preserve">facts</w:t>
      </w:r>
      <w:r>
        <w:t xml:space="preserve"> </w:t>
      </w:r>
      <w:r>
        <w:t xml:space="preserve">about Ha-Mim letters under this main chaapter.</w:t>
      </w:r>
    </w:p>
    <w:bookmarkStart w:id="215" w:name="HaMimCdsChap"/>
    <w:p>
      <w:pPr>
        <w:pStyle w:val="Heading4"/>
      </w:pPr>
      <w:r>
        <w:rPr>
          <w:rStyle w:val="SectionNumber"/>
        </w:rPr>
        <w:t xml:space="preserve">5.8.4.1</w:t>
      </w:r>
      <w:r>
        <w:tab/>
      </w:r>
      <w:r>
        <w:t xml:space="preserve">Fact: Digit sum of chapter level numbers</w:t>
      </w:r>
    </w:p>
    <w:p>
      <w:pPr>
        <w:pStyle w:val="FirstParagraph"/>
      </w:pPr>
      <w:r>
        <w:t xml:space="preserve">We have observed in Evidence</w:t>
      </w:r>
      <w:r>
        <w:t xml:space="preserve"> </w:t>
      </w:r>
      <w:r>
        <w:t xml:space="preserve">5.8.1</w:t>
      </w:r>
      <w:r>
        <w:t xml:space="preserve"> </w:t>
      </w:r>
      <w:r>
        <w:t xml:space="preserve">that the total number of Ha-Mim letters of the full text of Quran is multiple of 19. In this code, we will witness that the digit sum of the chapter level numbers that makes up the total sum is also multiple of 19. Basically we count the number of each Ha and Mim letters in each chapter of the 114 chapters considering again the text type with 6236 numbered verses. The sum of those counts make the grand total of 30875 and it was multiple of 19 as we already know Evidence</w:t>
      </w:r>
      <w:r>
        <w:t xml:space="preserve"> </w:t>
      </w:r>
      <w:r>
        <w:t xml:space="preserve">5.8.1</w:t>
      </w:r>
      <w:r>
        <w:t xml:space="preserve">. In this code, we will see that the digit sum of all the digits of the chapter level data that makes this big number is also multiple of 19 as shown below:</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number of Ha-Mim letters in all chapters "</w:t>
      </w:r>
      <w:r>
        <w:rPr>
          <w:rStyle w:val="NormalTok"/>
        </w:rPr>
        <w:t xml:space="preserve">, tmp)</w:t>
      </w:r>
    </w:p>
    <w:p>
      <w:pPr>
        <w:pStyle w:val="SourceCode"/>
      </w:pPr>
      <w:r>
        <w:rPr>
          <w:rStyle w:val="VerbatimChar"/>
        </w:rPr>
        <w:t xml:space="preserve">## The digit sum of the number of Ha-Mim letters in all chapters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Moreover the digits sum is not only multiple of 19 but is multiple of 19x19, which is 19x19x5=1805. Basically, the digit sum of all the numbers in the following table is multiple of 19, not only once but twice. In order to simplify the coding pattern, I formulate it below as follows:</w:t>
      </w:r>
    </w:p>
    <w:p>
      <w:pPr>
        <w:pStyle w:val="BlockText"/>
      </w:pPr>
      <w:r>
        <w:t xml:space="preserve">DS( [HM] [HM]…[HM] )</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r>
        <w:t xml:space="preserve"> </w:t>
      </w:r>
      <w:r>
        <w:t xml:space="preserve">Here are all the counts of Ha and Mim letters in Quran considering the 6236 numbered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5"/>
    <w:bookmarkStart w:id="216" w:name="HaMimCdsConcChap"/>
    <w:p>
      <w:pPr>
        <w:pStyle w:val="Heading4"/>
      </w:pPr>
      <w:r>
        <w:rPr>
          <w:rStyle w:val="SectionNumber"/>
        </w:rPr>
        <w:t xml:space="preserve">5.8.4.2</w:t>
      </w:r>
      <w:r>
        <w:tab/>
      </w:r>
      <w:r>
        <w:t xml:space="preserve">Fact: Digit sum concatenations of chapter level numbers</w:t>
      </w:r>
    </w:p>
    <w:p>
      <w:pPr>
        <w:pStyle w:val="FirstParagraph"/>
      </w:pPr>
      <w:r>
        <w:t xml:space="preserve">We have observed in Code</w:t>
      </w:r>
      <w:r>
        <w:t xml:space="preserve"> </w:t>
      </w:r>
      <w:r>
        <w:t xml:space="preserve">5.8.1</w:t>
      </w:r>
      <w:r>
        <w:t xml:space="preserve"> </w:t>
      </w:r>
      <w:r>
        <w:t xml:space="preserve">that the total number of Ha-Mim letters of the full text of Quran is multiple of 19. Moreover, we observed in Code</w:t>
      </w:r>
      <w:r>
        <w:t xml:space="preserve"> </w:t>
      </w:r>
      <w:r>
        <w:t xml:space="preserve">5.8.4.1</w:t>
      </w:r>
      <w:r>
        <w:t xml:space="preserve"> </w:t>
      </w:r>
      <w:r>
        <w:t xml:space="preserve">that the digit sum of all the numbers that make the total of the previous code is also multiple of 19.</w:t>
      </w:r>
      <w:r>
        <w:t xml:space="preserve"> </w:t>
      </w:r>
      <w:r>
        <w:t xml:space="preserve">In this code, we will observe that the digit sum concatenation of the same components of the chapter level numbers that makes up the total sum is also multiple of 19. Basically we count the number of each Ha and Mim letters in each chapter of the 114 chapters considering again the text type with 6236 numbered verses. We then concatenate the digit sum of these numbers among chapters in the natural order. The resulting 205 digits length number is multiple of 19. In order to simplify the coding pattern, I formulate it below as follows:</w:t>
      </w:r>
    </w:p>
    <w:p>
      <w:pPr>
        <w:pStyle w:val="BlockText"/>
      </w:pPr>
      <w:r>
        <w:t xml:space="preserve">[DS(HM)][DS(HM)]…[DS(HM)]</w:t>
      </w:r>
    </w:p>
    <w:p>
      <w:pPr>
        <w:pStyle w:val="FirstParagraph"/>
      </w:pPr>
      <w:r>
        <w:t xml:space="preserve">Here, DS refers to digit sum operation that is applied to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resulting digit sum number of one chapter and they are concatenated to the adjacent numbers in the squared brackets in the natural order.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205</w:t>
      </w:r>
    </w:p>
    <w:p>
      <w:pPr>
        <w:pStyle w:val="FirstParagraph"/>
      </w:pPr>
      <w:r>
        <w:t xml:space="preserve">Here is the 205 digits length big number:</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6"/>
    <w:bookmarkStart w:id="217" w:name="HaMimCconcChap"/>
    <w:p>
      <w:pPr>
        <w:pStyle w:val="Heading4"/>
      </w:pPr>
      <w:r>
        <w:rPr>
          <w:rStyle w:val="SectionNumber"/>
        </w:rPr>
        <w:t xml:space="preserve">5.8.4.3</w:t>
      </w:r>
      <w:r>
        <w:tab/>
      </w:r>
      <w:r>
        <w:t xml:space="preserve">Fact: Concatenations of chapter level numbers</w:t>
      </w:r>
    </w:p>
    <w:p>
      <w:pPr>
        <w:pStyle w:val="FirstParagraph"/>
      </w:pPr>
      <w:r>
        <w:t xml:space="preserve">We have observed in Code</w:t>
      </w:r>
      <w:r>
        <w:t xml:space="preserve"> </w:t>
      </w:r>
      <w:r>
        <w:t xml:space="preserve">5.8.1</w:t>
      </w:r>
      <w:r>
        <w:t xml:space="preserve">, Code</w:t>
      </w:r>
      <w:r>
        <w:t xml:space="preserve"> </w:t>
      </w:r>
      <w:r>
        <w:t xml:space="preserve">5.8.4.1</w:t>
      </w:r>
      <w:r>
        <w:t xml:space="preserve"> </w:t>
      </w:r>
      <w:r>
        <w:t xml:space="preserve">and Code</w:t>
      </w:r>
      <w:r>
        <w:t xml:space="preserve"> </w:t>
      </w:r>
      <w:r>
        <w:t xml:space="preserve">5.8.4.2</w:t>
      </w:r>
      <w:r>
        <w:t xml:space="preserve"> </w:t>
      </w:r>
      <w:r>
        <w:t xml:space="preserve">that the total, digit sum and concatenation of digit sums of the numbers of Ha-Mim letters of the full text of Quran in each chapter is multiple of 19 considering 6236 numbered verses. In this code, we will witness that the concatenation of the number of Ha-Mim letters in each chapter is also multiple of 19 in the full text of Quran considering all the 6348 verses. This is the result of the universal rule of this book, where I test all the codes of this book, both, in all the 6348 verses text type and also in only 6236 numbered verses text type.</w:t>
      </w:r>
    </w:p>
    <w:p>
      <w:pPr>
        <w:pStyle w:val="BodyText"/>
      </w:pPr>
      <w:r>
        <w:t xml:space="preserve">Basically we count the number of each Ha and Mim letters in each chapter of the 114 chapters considering the text type with all the 6348 verses. We then concatenate these numbers among chapters in the natural order. The resulting 490 digits length number is multiple of 19. In order to simplify the coding pattern, I formulate it below as follows:</w:t>
      </w:r>
    </w:p>
    <w:p>
      <w:pPr>
        <w:pStyle w:val="BlockText"/>
      </w:pPr>
      <w:r>
        <w:t xml:space="preserve">[HM][HM)]…[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490</w:t>
      </w:r>
    </w:p>
    <w:p>
      <w:pPr>
        <w:pStyle w:val="FirstParagraph"/>
      </w:pPr>
      <w:r>
        <w:t xml:space="preserve">Here is the 490 digits length big number:</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Here are all the counts of Ha and Mim letters in Quran considering all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Verse"/>
    <w:p>
      <w:pPr>
        <w:pStyle w:val="Heading4"/>
      </w:pPr>
      <w:r>
        <w:rPr>
          <w:rStyle w:val="SectionNumber"/>
        </w:rPr>
        <w:t xml:space="preserve">5.8.4.4</w:t>
      </w:r>
      <w:r>
        <w:tab/>
      </w:r>
      <w:r>
        <w:t xml:space="preserve">Fact: Digit sum of verse level numbers</w:t>
      </w:r>
    </w:p>
    <w:p>
      <w:pPr>
        <w:pStyle w:val="FirstParagraph"/>
      </w:pPr>
      <w:r>
        <w:t xml:space="preserve">We observed in Fact</w:t>
      </w:r>
      <w:r>
        <w:t xml:space="preserve"> </w:t>
      </w:r>
      <w:r>
        <w:t xml:space="preserve">5.8.4.1</w:t>
      </w:r>
      <w:r>
        <w:t xml:space="preserve"> </w:t>
      </w:r>
      <w:r>
        <w:t xml:space="preserve">that the digit sum the the chapter level numbers of Ha and Mim letters is multiple of 19 in the text type with 6236 numbered verses. In this code, we will see that the exact same coding pattern also exist with verse level numbers of Ha and Mim letters too in the text type with all the 6348 verses. Basically we count the number of each Ha and Mim letters in each verse of all the 6348 verses and when we calculate the digit sum of these numbers, the result is 25954, which is also multiple of 19. The digit length of Ha and Mim count numbers makes 13249 digits length number when concatenated.</w:t>
      </w:r>
      <w:r>
        <w:br/>
      </w:r>
      <w:r>
        <w:t xml:space="preserve">In the below code, we will verify that this code is multiple of 19.</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counts of Ha-Mim  </w:t>
      </w:r>
      <w:r>
        <w:br/>
      </w:r>
      <w:r>
        <w:rPr>
          <w:rStyle w:val="StringTok"/>
        </w:rPr>
        <w:t xml:space="preserve">    letters in all the 6348 verses is "</w:t>
      </w:r>
      <w:r>
        <w:rPr>
          <w:rStyle w:val="NormalTok"/>
        </w:rPr>
        <w:t xml:space="preserve">, tmp)</w:t>
      </w:r>
    </w:p>
    <w:p>
      <w:pPr>
        <w:pStyle w:val="SourceCode"/>
      </w:pPr>
      <w:r>
        <w:rPr>
          <w:rStyle w:val="VerbatimChar"/>
        </w:rPr>
        <w:t xml:space="preserve">## The digit sum of the counts of Ha-Mim  </w:t>
      </w:r>
      <w:r>
        <w:br/>
      </w:r>
      <w:r>
        <w:rPr>
          <w:rStyle w:val="VerbatimChar"/>
        </w:rPr>
        <w:t xml:space="preserve">##     letters in all the 6348 verses is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Basically, the digit sum of all the numbers in the following table is multiple of 19. In order to simplify the coding pattern, I formulate it below as follows:</w:t>
      </w:r>
    </w:p>
    <w:p>
      <w:pPr>
        <w:pStyle w:val="BlockText"/>
      </w:pPr>
      <w:r>
        <w:t xml:space="preserve">DS([HM][HM)]…[HM])</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Each squared bracket represents the resulting number of each verse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verse 1 of Quran and the right most number is for the last verse, verse 6348 or in a formal notation chapter 114 verse 6.</w:t>
      </w:r>
    </w:p>
    <w:p>
      <w:pPr>
        <w:pStyle w:val="BodyText"/>
      </w:pPr>
      <w:r>
        <w:t xml:space="preserve">Here are all the counts of Ha and Mim letters in Quran considering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all the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Let’s also see the length of this big number as follows:</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3249</w:t>
      </w:r>
    </w:p>
    <w:p>
      <w:pPr>
        <w:pStyle w:val="FirstParagraph"/>
      </w:pPr>
      <w:r>
        <w:t xml:space="preserve">Here is the 13249 digits length big number if the code (Note that the digit sum of it is multiple of 19 but not itself.):</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18"/>
    <w:bookmarkStart w:id="219" w:name="HaMimCconcSumVerse"/>
    <w:p>
      <w:pPr>
        <w:pStyle w:val="Heading4"/>
      </w:pPr>
      <w:r>
        <w:rPr>
          <w:rStyle w:val="SectionNumber"/>
        </w:rPr>
        <w:t xml:space="preserve">5.8.4.5</w:t>
      </w:r>
      <w:r>
        <w:tab/>
      </w:r>
      <w:r>
        <w:t xml:space="preserve">Fact: Concatenation of sums with verse level indexes</w:t>
      </w:r>
    </w:p>
    <w:p>
      <w:pPr>
        <w:pStyle w:val="FirstParagraph"/>
      </w:pPr>
      <w:r>
        <w:t xml:space="preserve">So far, all the codes we observed are without any chapter or verse index information. In the following codes, which are only facts, I will also include chapter index for chapter level numbers and also chapter and verse indexes for the verse level numbers of Ha and Mim letters and follow the same coding rule that we used before. Basically, these are the facts out of all the possible meaningful coding patterns with those numbers along with the global rules of the book. Since the codes must be meaningful, for example, I will not make any sum operation between a concatenated number and a normal number. On the other hand, as usual, since they are not based on systematic rule based system, I designated them as facts only but not as evidences.</w:t>
      </w:r>
    </w:p>
    <w:p>
      <w:pPr>
        <w:pStyle w:val="BodyText"/>
      </w:pPr>
      <w:r>
        <w:t xml:space="preserve">In the following code, basically, we concatenate the chapter and verse indexes and also the sum of Ha and Mim letters. We use the 6236 numbered verses and the resulting 30676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the numbers is by the global rule, which is the natural order. Here, the most left number is for verse 1 of Quran and the right most number is for the last verse, verse 6236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236[,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0676</w:t>
      </w:r>
    </w:p>
    <w:p>
      <w:pPr>
        <w:pStyle w:val="FirstParagraph"/>
      </w:pPr>
      <w:r>
        <w:t xml:space="preserve">Here are all the counts of Ha and Mim letters in Quran considering the 6236 numbered verses, which we used in the current code:</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the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Here is the 30676 digits length big number of the code:</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19"/>
    <w:bookmarkStart w:id="220" w:name="HaMimCdsconcSumVerse"/>
    <w:p>
      <w:pPr>
        <w:pStyle w:val="Heading4"/>
      </w:pPr>
      <w:r>
        <w:rPr>
          <w:rStyle w:val="SectionNumber"/>
        </w:rPr>
        <w:t xml:space="preserve">5.8.4.6</w:t>
      </w:r>
      <w:r>
        <w:tab/>
      </w:r>
      <w:r>
        <w:t xml:space="preserve">Digit sum of the 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r>
        <w:t xml:space="preserve"> </w:t>
      </w:r>
      <w:r>
        <w:t xml:space="preserve">In the code of this section, we will see that the digit sum of the exact same coding pattern is also multiple of 19, considering the text type with all the 6348 verses. In this code, the big number that comes from the concatenation is 31020 and the digit sum of it is 118940 that is multiple of 19. In this code, basically, we concatenate the chapter and verse indexes and also the sum of Ha and Mim letters and calculate the digit sum of this big number considering all the 6348 verses In order to simplify the coding pattern, I formulate it below as follows:</w:t>
      </w:r>
    </w:p>
    <w:p>
      <w:pPr>
        <w:pStyle w:val="BlockText"/>
      </w:pPr>
      <w:r>
        <w:t xml:space="preserve">DS([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Here, DS refers to digit sum operation that is applied to all the numbers in the bracket.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1132</w:t>
      </w:r>
    </w:p>
    <w:p>
      <w:pPr>
        <w:pStyle w:val="SourceCode"/>
      </w:pPr>
      <w:r>
        <w:rPr>
          <w:rStyle w:val="FunctionTok"/>
        </w:rPr>
        <w:t xml:space="preserve">cat</w:t>
      </w:r>
      <w:r>
        <w:rPr>
          <w:rStyle w:val="NormalTok"/>
        </w:rPr>
        <w:t xml:space="preserve">(</w:t>
      </w:r>
      <w:r>
        <w:rPr>
          <w:rStyle w:val="StringTok"/>
        </w:rPr>
        <w:t xml:space="preserve">"The digit sum of this big number is"</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this big number is 118940</w:t>
      </w:r>
    </w:p>
    <w:p>
      <w:pPr>
        <w:pStyle w:val="FirstParagraph"/>
      </w:pPr>
      <w:r>
        <w:t xml:space="preserve">Here is the 31132 digits length big number of the code:</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As two further facts</w:t>
      </w:r>
      <w:r>
        <w:t xml:space="preserve">, if we had used general verse indexes, from 1 to 6348, instead of the normal indexes like chapter and special verse indexes, then the same exact coding pattern of this section results 31404 digit length big number whose digit sum is 125248 that is multiple of 19 too. Namely, whether we use the normal chapter and special verse indexes together or the general verse indexes alone, in both cases, the same coding pattern yield a number which is multiple of 19. However, since I do not use the general verse indexes in the coding of Ha-Mim, following the rules, I do not count it as another code of evidences. Since this is additional to the normal coding pattern, it is interesting and I inform this further fact here. There is one more</w:t>
      </w:r>
      <w:r>
        <w:t xml:space="preserve"> </w:t>
      </w:r>
      <w:r>
        <w:rPr>
          <w:bCs/>
          <w:b/>
        </w:rPr>
        <w:t xml:space="preserve">further fact</w:t>
      </w:r>
      <w:r>
        <w:t xml:space="preserve"> </w:t>
      </w:r>
      <w:r>
        <w:t xml:space="preserve">on this coding pattern with the general verse index. The exact same coding pattern with the general verse index also exist if we look at only those 7 special chapters, which results 2103 digits length number, 8265, that is also multiple of 19. Chapters 40 to 46 are special for Ha-Mim letters as Ha-Mim letters appears as independent verses in them, which had led as to look at it over the full text of Quran as the sum of them in those 7 chapters is multiple of 19.</w:t>
      </w:r>
    </w:p>
    <w:bookmarkEnd w:id="220"/>
    <w:bookmarkStart w:id="221" w:name="HaMimCconcSumindxVerse"/>
    <w:p>
      <w:pPr>
        <w:pStyle w:val="Heading4"/>
      </w:pPr>
      <w:r>
        <w:rPr>
          <w:rStyle w:val="SectionNumber"/>
        </w:rPr>
        <w:t xml:space="preserve">5.8.4.7</w:t>
      </w:r>
      <w:r>
        <w:tab/>
      </w:r>
      <w:r>
        <w:t xml:space="preserve">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p>
    <w:p>
      <w:pPr>
        <w:pStyle w:val="BodyText"/>
      </w:pPr>
      <w:r>
        <w:t xml:space="preserve">In this code, we observe that, not only concatenating the chapter and verse indexes and also the sum of Ha and Mim letters, but also sum of the chapter and verse indexes and also the sum of Ha and Mim letters is also multiple of 19. We use all the 6348 verses and the resulting 14970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and also the chapter and verse indexes in a verse.</w:t>
      </w:r>
    </w:p>
    <w:p>
      <w:pPr>
        <w:pStyle w:val="BodyText"/>
      </w:pPr>
      <w:r>
        <w:t xml:space="preserve">In the below code, we will verify that this code is multipl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4970</w:t>
      </w:r>
    </w:p>
    <w:p>
      <w:pPr>
        <w:pStyle w:val="FirstParagraph"/>
      </w:pPr>
      <w:r>
        <w:rPr>
          <w:bCs/>
          <w:b/>
        </w:rPr>
        <w:t xml:space="preserve">As a further fact</w:t>
      </w:r>
      <w:r>
        <w:t xml:space="preserve">, the same exact coding pattern also exist if we look at only those 7 chapters, which results 907 digits length number that is also multiple of 19. Chapters 40 to 46 are special for Ha-Mim letters as Ha-Mim letters appears as independent verses in them, which had led as to look at it over the full text of Quran as the sum of them in those 7 chapters is multiple of 19.</w:t>
      </w:r>
    </w:p>
    <w:p>
      <w:pPr>
        <w:pStyle w:val="BodyText"/>
      </w:pPr>
      <w:r>
        <w:t xml:space="preserve">Here is the 14970 digits length big number of the code of the current chapter:</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1"/>
    <w:bookmarkEnd w:id="222"/>
    <w:bookmarkEnd w:id="223"/>
    <w:bookmarkStart w:id="226" w:name="AllDisjointedlettersSum"/>
    <w:p>
      <w:pPr>
        <w:pStyle w:val="Heading2"/>
      </w:pPr>
      <w:r>
        <w:rPr>
          <w:rStyle w:val="SectionNumber"/>
        </w:rPr>
        <w:t xml:space="preserve">5.9</w:t>
      </w:r>
      <w:r>
        <w:tab/>
      </w:r>
      <w:r>
        <w:t xml:space="preserve">All the Disjointed letters sum</w:t>
      </w:r>
    </w:p>
    <w:p>
      <w:pPr>
        <w:pStyle w:val="FirstParagraph"/>
      </w:pPr>
      <w:r>
        <w:t xml:space="preserve">As mentioned before, in Quran, there ar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They are considered mysterious by most as their meaning are not fully agreed upon among scholars.</w:t>
      </w:r>
      <w:r>
        <w:t xml:space="preserve"> </w:t>
      </w:r>
      <w:r>
        <w:t xml:space="preserve">As an information coding expert, it is plausible to me that they might also be the additional information to design a 19 based code in the full text of Quran. They might also have real meanings but this does not prevent them to have such an additional function as well.</w:t>
      </w:r>
    </w:p>
    <w:p>
      <w:pPr>
        <w:pStyle w:val="BodyText"/>
      </w:pPr>
      <w:r>
        <w:t xml:space="preserve">In this chapter, I will present a coding, which shows that the total number of all the 14</w:t>
      </w:r>
      <w:r>
        <w:t xml:space="preserve"> </w:t>
      </w:r>
      <w:r>
        <w:rPr>
          <w:iCs/>
          <w:i/>
        </w:rPr>
        <w:t xml:space="preserve">disjointed letters</w:t>
      </w:r>
      <w:r>
        <w:t xml:space="preserve"> </w:t>
      </w:r>
      <w:r>
        <w:t xml:space="preserve">is multiple of 19. Below, I present all the letters characters exist in the Quran text I used, which was explained in detail in Chapter</w:t>
      </w:r>
      <w:r>
        <w:t xml:space="preserve"> </w:t>
      </w:r>
      <w:r>
        <w:t xml:space="preserve">8.1</w:t>
      </w:r>
      <w:r>
        <w:t xml:space="preserve">. Then, I show the set of 14</w:t>
      </w:r>
      <w:r>
        <w:t xml:space="preserve"> </w:t>
      </w:r>
      <w:r>
        <w:rPr>
          <w:iCs/>
          <w:i/>
        </w:rPr>
        <w:t xml:space="preserve">disjointed letters</w:t>
      </w:r>
      <w:r>
        <w:t xml:space="preserve"> </w:t>
      </w:r>
      <w:r>
        <w:t xml:space="preserve">I used to calculate the sum of them. And then, I will show that the sum of the total number of the 14</w:t>
      </w:r>
      <w:r>
        <w:t xml:space="preserve"> </w:t>
      </w:r>
      <w:r>
        <w:rPr>
          <w:iCs/>
          <w:i/>
        </w:rPr>
        <w:t xml:space="preserve">disjointed letters</w:t>
      </w:r>
      <w:r>
        <w:t xml:space="preserve"> </w:t>
      </w:r>
      <w:r>
        <w:t xml:space="preserve">is multiple of 19 in the full text of Quran in 6236 numbered verses. Furthermore, when we look at all the 6348 verses, I will also show that the digit sum of those numbers is also multiple of 19 in the full text of Quran considering all the 6348 verses.</w:t>
      </w:r>
    </w:p>
    <w:p>
      <w:pPr>
        <w:pStyle w:val="SourceCode"/>
      </w:pPr>
      <w:r>
        <w:rPr>
          <w:rStyle w:val="CommentTok"/>
        </w:rPr>
        <w:t xml:space="preserve">#All the letters characters exist in the text of Quran I used </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The set of 14 *disjointed letters* I used </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Let's print the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Get the indexes of of the disjoint letters</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See the names</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the sum of the total number of the 14 *disjointed letters* in 6236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The sum of the 14 *disjointed letters*:</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Mod 19 test of the sum:</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Also, the digit sum of the quotient, 11863, is also exactly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The digit sum of the sum of those numbers in 6348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We observed 2 codes.</w:t>
      </w:r>
    </w:p>
    <w:p>
      <w:pPr>
        <w:pStyle w:val="BodyText"/>
      </w:pPr>
      <w:r>
        <w:t xml:space="preserve">Code 1: In the 6236 numbered verses, the total number of the 14</w:t>
      </w:r>
      <w:r>
        <w:t xml:space="preserve"> </w:t>
      </w:r>
      <w:r>
        <w:rPr>
          <w:iCs/>
          <w:i/>
        </w:rPr>
        <w:t xml:space="preserve">disjointed letters</w:t>
      </w:r>
      <w:r>
        <w:t xml:space="preserve"> </w:t>
      </w:r>
      <w:r>
        <w:t xml:space="preserve">is</w:t>
      </w:r>
      <w:r>
        <w:t xml:space="preserve"> </w:t>
      </w:r>
      <w:r>
        <w:rPr>
          <w:bCs/>
          <w:b/>
        </w:rPr>
        <w:t xml:space="preserve">225397</w:t>
      </w:r>
      <w:r>
        <w:t xml:space="preserve"> </w:t>
      </w:r>
      <w:r>
        <w:t xml:space="preserve">and it is multiple of 19. As an additional fact, after dividing 19, the digit sum of the quotient, 11863, is also exactly 19.</w:t>
      </w:r>
    </w:p>
    <w:p>
      <w:pPr>
        <w:pStyle w:val="BodyText"/>
      </w:pPr>
      <w:r>
        <w:t xml:space="preserve">Code 2: In all the 6348 verses, the total number of the 14</w:t>
      </w:r>
      <w:r>
        <w:t xml:space="preserve"> </w:t>
      </w:r>
      <w:r>
        <w:rPr>
          <w:iCs/>
          <w:i/>
        </w:rPr>
        <w:t xml:space="preserve">disjointed letters</w:t>
      </w:r>
      <w:r>
        <w:t xml:space="preserve"> </w:t>
      </w:r>
      <w:r>
        <w:t xml:space="preserve">is</w:t>
      </w:r>
      <w:r>
        <w:t xml:space="preserve"> </w:t>
      </w:r>
      <w:r>
        <w:rPr>
          <w:bCs/>
          <w:b/>
        </w:rPr>
        <w:t xml:space="preserve">227413</w:t>
      </w:r>
      <w:r>
        <w:t xml:space="preserve"> </w:t>
      </w:r>
      <w:r>
        <w:t xml:space="preserve">and the digit sum of it is exactly 19.</w:t>
      </w:r>
    </w:p>
    <w:p>
      <w:pPr>
        <w:pStyle w:val="BodyText"/>
      </w:pPr>
      <w:r>
        <w:t xml:space="preserve">Considering all the 14</w:t>
      </w:r>
      <w:r>
        <w:t xml:space="preserve"> </w:t>
      </w:r>
      <w:r>
        <w:rPr>
          <w:iCs/>
          <w:i/>
        </w:rPr>
        <w:t xml:space="preserve">disjointed letters</w:t>
      </w:r>
      <w:r>
        <w:t xml:space="preserve">, the most rational way to test their relation to 19 is to look at the most simple code, which is the sum of them. Therefore, I consider that the total number of the 14</w:t>
      </w:r>
      <w:r>
        <w:t xml:space="preserve"> </w:t>
      </w:r>
      <w:r>
        <w:rPr>
          <w:iCs/>
          <w:i/>
        </w:rPr>
        <w:t xml:space="preserve">disjointed letters</w:t>
      </w:r>
      <w:r>
        <w:t xml:space="preserve"> </w:t>
      </w:r>
      <w:r>
        <w:t xml:space="preserve">being 225397 and it is multiple of 19 as evidence. Although this code is very sensitive to the text I used, observing such a code looks quite meaningful. Observing the other code about the digit sum is being equal to 19 also support the conclusion about the main code as evidence. I will count this observation as 1 success in 2 trials and add 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5" w:name="DiscussDisjonlet"/>
    <w:p>
      <w:pPr>
        <w:pStyle w:val="Heading3"/>
      </w:pPr>
      <w:r>
        <w:rPr>
          <w:rStyle w:val="SectionNumber"/>
        </w:rPr>
        <w:t xml:space="preserve">5.9.1</w:t>
      </w:r>
      <w:r>
        <w:tab/>
      </w:r>
      <w:r>
        <w:t xml:space="preserve">Discussion and future works on other</w:t>
      </w:r>
      <w:r>
        <w:t xml:space="preserve"> </w:t>
      </w:r>
      <w:r>
        <w:t xml:space="preserve">‘</w:t>
      </w:r>
      <w:r>
        <w:t xml:space="preserve">Disjointed Letters</w:t>
      </w:r>
      <w:r>
        <w:t xml:space="preserve">’</w:t>
      </w:r>
    </w:p>
    <w:p>
      <w:pPr>
        <w:pStyle w:val="FirstParagraph"/>
      </w:pPr>
      <w:r>
        <w:t xml:space="preserve">In Chapter</w:t>
      </w:r>
      <w:r>
        <w:t xml:space="preserve"> </w:t>
      </w:r>
      <w:r>
        <w:t xml:space="preserve">5.8</w:t>
      </w:r>
      <w:r>
        <w:t xml:space="preserve">, I presented come codes around Ha-Mim and Ayn-Sin-Gaf letters, which are about only the 5 of the</w:t>
      </w:r>
      <w:r>
        <w:t xml:space="preserve"> </w:t>
      </w:r>
      <w:r>
        <w:t xml:space="preserve">‘</w:t>
      </w:r>
      <w:r>
        <w:rPr>
          <w:iCs/>
          <w:i/>
        </w:rPr>
        <w:t xml:space="preserve">Disjointed Letters</w:t>
      </w:r>
      <w:r>
        <w:t xml:space="preserve">’</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More details about them can be seen in</w:t>
      </w:r>
      <w:r>
        <w:t xml:space="preserve"> </w:t>
      </w:r>
      <w:hyperlink r:id="rId224">
        <w:r>
          <w:rPr>
            <w:rStyle w:val="Hyperlink"/>
          </w:rPr>
          <w:t xml:space="preserve">https://en.wikipedia.org/wiki/Muqatta%CA%BFat</w:t>
        </w:r>
      </w:hyperlink>
      <w:r>
        <w:t xml:space="preserve">. However, there are 14 Disjointed letters out of 28 Arabic letters and we observed 19 based codings on 5 of them. I wanted test others as well but there are some uncertainties on the other letters. Some of the key letters like Alif and Ya might have different writings or usages. Also, there are various versions of Arabic letters and the total number of letter forms in the text of Quran I used is 36. Here are all the letter forms in the text of Quran I used:</w:t>
      </w:r>
    </w:p>
    <w:p>
      <w:pPr>
        <w:pStyle w:val="BlockText"/>
      </w:pPr>
      <w:r>
        <w:t xml:space="preserve">ء, آ, أ, ؤ, إ, ئ, ا, ب, ة, ت, ث, ج, ح, خ, د, ذ, ر, ز, س, ش, ص, ض, ط, ظ, ع, غ, ف, ق, ك, ل, م, ن, ه, و, ى, ي</w:t>
      </w:r>
    </w:p>
    <w:p>
      <w:pPr>
        <w:pStyle w:val="FirstParagraph"/>
      </w:pPr>
      <w:r>
        <w:t xml:space="preserve">The reason I was able to work on Ha-Mim letters ( م, ح) and also the and Ayn-Sin-Gaf letters is because they do not have other letter forms nor alternative usages in the text and also they have clear 19 based coding in their special 7 chapters, which led me to look at the full text of Quran too. However, for other letters, there are some unknowns for me and I am not able to analyze them as clearly as the Ha-Mim and Ayn-Sin-Gaf letters and thus I stopped my research at this stage until I may clarify my knowledge about the other letters too. Since I do not know Arabic, I tried to get help from other people with Arabic expertise about those letters but I could not get a help on that. I may have to look at them in the future if I can clarify all my questions about those letters.</w:t>
      </w:r>
    </w:p>
    <w:p>
      <w:pPr>
        <w:pStyle w:val="BodyText"/>
      </w:pPr>
      <w:r>
        <w:t xml:space="preserve">On the other hand, here is my hypothesis about them that interested people can test themselves if they are sure about all the Arabic letters in regard to</w:t>
      </w:r>
      <w:r>
        <w:t xml:space="preserve"> </w:t>
      </w:r>
      <w:r>
        <w:t xml:space="preserve">‘</w:t>
      </w:r>
      <w:r>
        <w:rPr>
          <w:iCs/>
          <w:i/>
        </w:rPr>
        <w:t xml:space="preserve">Disjointed Letters</w:t>
      </w:r>
      <w:r>
        <w:t xml:space="preserve">’</w:t>
      </w:r>
      <w:r>
        <w:t xml:space="preserve">.</w:t>
      </w:r>
    </w:p>
    <w:p>
      <w:pPr>
        <w:pStyle w:val="BodyText"/>
      </w:pPr>
      <w:r>
        <w:t xml:space="preserve">Hypothesis: For the</w:t>
      </w:r>
      <w:r>
        <w:t xml:space="preserve"> </w:t>
      </w:r>
      <w:r>
        <w:t xml:space="preserve">‘</w:t>
      </w:r>
      <w:r>
        <w:rPr>
          <w:iCs/>
          <w:i/>
        </w:rPr>
        <w:t xml:space="preserve">Disjointed Letters</w:t>
      </w:r>
      <w:r>
        <w:t xml:space="preserve">’</w:t>
      </w:r>
      <w:r>
        <w:t xml:space="preserve"> </w:t>
      </w:r>
      <w:r>
        <w:t xml:space="preserve">combinations, the ones that appears as a single verse in some chapters, if they have clear 19 based codings in their special chapters, like sum of them are multiple of 19, then they might also have clear 19 based codings in the full text of Quran too. Statistically significant portion of the</w:t>
      </w:r>
      <w:r>
        <w:t xml:space="preserve"> </w:t>
      </w:r>
      <w:r>
        <w:rPr>
          <w:iCs/>
          <w:i/>
        </w:rPr>
        <w:t xml:space="preserve">disjointed letters</w:t>
      </w:r>
      <w:r>
        <w:t xml:space="preserve"> </w:t>
      </w:r>
      <w:r>
        <w:t xml:space="preserve">or their special combinations as they appear in the beginning of the chapters as independent verse might follow this hypothesis.</w:t>
      </w:r>
    </w:p>
    <w:bookmarkEnd w:id="225"/>
    <w:bookmarkEnd w:id="226"/>
    <w:bookmarkStart w:id="227" w:name="X3b6f51fc2fc6c33e1965068d6bae30c4b713ff5"/>
    <w:p>
      <w:pPr>
        <w:pStyle w:val="Heading2"/>
      </w:pPr>
      <w:r>
        <w:rPr>
          <w:rStyle w:val="SectionNumber"/>
        </w:rPr>
        <w:t xml:space="preserve">5.10</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3 success out of 99 (with p=1/19) is: 1.17e-28"</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198  tests (with p=1/19) is: 2.01e-15</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396  tests (with p=1/19) is: 7.36e-06</w:t>
      </w:r>
    </w:p>
    <w:bookmarkEnd w:id="227"/>
    <w:bookmarkEnd w:id="228"/>
    <w:bookmarkStart w:id="308" w:name="Othercodes"/>
    <w:p>
      <w:pPr>
        <w:pStyle w:val="Heading1"/>
      </w:pPr>
      <w:r>
        <w:rPr>
          <w:rStyle w:val="SectionNumber"/>
        </w:rPr>
        <w:t xml:space="preserve">6</w:t>
      </w:r>
      <w:r>
        <w:tab/>
      </w:r>
      <w:r>
        <w:t xml:space="preserve">Other Evidences and Facts</w:t>
      </w:r>
    </w:p>
    <w:p>
      <w:pPr>
        <w:pStyle w:val="FirstParagraph"/>
      </w:pPr>
      <w:r>
        <w:t xml:space="preserve">In the previous two main chapters, I presented the key coding pattern based evidences and universal evidences. The other evidences and facts will be presented in this chapter. Most of this chapter presents codes as facts.</w:t>
      </w:r>
    </w:p>
    <w:p>
      <w:pPr>
        <w:pStyle w:val="BodyText"/>
      </w:pPr>
      <w:r>
        <w:t xml:space="preserve">Regarding the codes presented in this chapter as</w:t>
      </w:r>
      <w:r>
        <w:t xml:space="preserve"> </w:t>
      </w:r>
      <w:r>
        <w:rPr>
          <w:bCs/>
          <w:b/>
        </w:rPr>
        <w:t xml:space="preserve">facts</w:t>
      </w:r>
      <w:r>
        <w:t xml:space="preserve">, you can skip them if you like as they are not counted within the rule based 19 System presented in this book.</w:t>
      </w:r>
      <w:r>
        <w:t xml:space="preserve"> </w:t>
      </w:r>
      <w:r>
        <w:t xml:space="preserve">I considered some of the codes just as</w:t>
      </w:r>
      <w:r>
        <w:t xml:space="preserve"> </w:t>
      </w:r>
      <w:r>
        <w:rPr>
          <w:iCs/>
          <w:i/>
        </w:rPr>
        <w:t xml:space="preserve">facts</w:t>
      </w:r>
      <w:r>
        <w:t xml:space="preserve"> </w:t>
      </w:r>
      <w:r>
        <w:t xml:space="preserve">and not as evidences and thus, they are not within the presented 19 System of this book but stands as additional information, which might be potentially useful in the future. You might skip the chapters with the codes as facts if you like. In this Chapter I will present some codes as</w:t>
      </w:r>
      <w:r>
        <w:t xml:space="preserve"> </w:t>
      </w:r>
      <w:r>
        <w:rPr>
          <w:bCs/>
          <w:b/>
        </w:rPr>
        <w:t xml:space="preserve">facts</w:t>
      </w:r>
      <w:r>
        <w:t xml:space="preserve"> </w:t>
      </w:r>
      <w:r>
        <w:t xml:space="preserve">that I did not consider them as evidences but designated as</w:t>
      </w:r>
      <w:r>
        <w:t xml:space="preserve"> </w:t>
      </w:r>
      <w:r>
        <w:rPr>
          <w:iCs/>
          <w:i/>
        </w:rPr>
        <w:t xml:space="preserve">facts</w:t>
      </w:r>
      <w:r>
        <w:t xml:space="preserve"> </w:t>
      </w:r>
      <w:r>
        <w:t xml:space="preserve">as I use general rules and would also like to see strong patterns to assign any coding as an evidence. However, sometimes I might be missing some other codings and these kind of facts help to discover them later and they might potentially be considered as evidences in the future. Also, sometimes some people might want to see if there is a specific relation if there is a coding in certain aspects. In such cases, some of these facts might be their answers. Also, some people might find them in the future and consider them as evidence by mistake. So, this chapter challenges them to find also meaningful rules of such codes so that they might be considered as evidences.</w:t>
      </w:r>
      <w:r>
        <w:t xml:space="preserve"> </w:t>
      </w:r>
      <w:r>
        <w:t xml:space="preserve">Therefore I present some of those codes as facts here as a separate section.</w:t>
      </w:r>
    </w:p>
    <w:p>
      <w:pPr>
        <w:pStyle w:val="BodyText"/>
      </w:pPr>
      <w:r>
        <w:t xml:space="preserve">There is also another potential role of such codes. As I mentioned before, the author of the fake 19 system claim, Rashad Khalifa, who manipulated the text to match the text to his made up claim and his small amount of followers today and in the future potential similar other manipulators might come up codes with similar numbers over their manipulated text. In such case, these coding facts will be available as facts that tell them that there are already interesting codes with similar text numbers in the original full text of Quran.</w:t>
      </w:r>
    </w:p>
    <w:p>
      <w:pPr>
        <w:pStyle w:val="BodyText"/>
      </w:pPr>
      <w:r>
        <w:t xml:space="preserve">In the main chapters of this book, Chapter</w:t>
      </w:r>
      <w:r>
        <w:t xml:space="preserve"> </w:t>
      </w:r>
      <w:r>
        <w:t xml:space="preserve">4</w:t>
      </w:r>
      <w:r>
        <w:t xml:space="preserve"> </w:t>
      </w:r>
      <w:r>
        <w:t xml:space="preserve">and Chapter</w:t>
      </w:r>
      <w:r>
        <w:t xml:space="preserve"> </w:t>
      </w:r>
      <w:r>
        <w:t xml:space="preserve">5</w:t>
      </w:r>
      <w:r>
        <w:t xml:space="preserve">, I presented codes,</w:t>
      </w:r>
      <w:r>
        <w:t xml:space="preserve"> </w:t>
      </w:r>
      <w:r>
        <w:rPr>
          <w:bCs/>
          <w:b/>
        </w:rPr>
        <w:t xml:space="preserve">all</w:t>
      </w:r>
      <w:r>
        <w:t xml:space="preserve"> </w:t>
      </w:r>
      <w:r>
        <w:t xml:space="preserve">of which strongly suggest a 19 based design within the</w:t>
      </w:r>
      <w:r>
        <w:t xml:space="preserve"> </w:t>
      </w:r>
      <w:r>
        <w:rPr>
          <w:bCs/>
          <w:b/>
        </w:rPr>
        <w:t xml:space="preserve">full text</w:t>
      </w:r>
      <w:r>
        <w:t xml:space="preserve"> </w:t>
      </w:r>
      <w:r>
        <w:t xml:space="preserve">of Quran. All of those codes were bound by the general rules and also the special rules described of Chapter</w:t>
      </w:r>
      <w:r>
        <w:t xml:space="preserve"> </w:t>
      </w:r>
      <w:r>
        <w:t xml:space="preserve">4</w:t>
      </w:r>
      <w:r>
        <w:t xml:space="preserve"> </w:t>
      </w:r>
      <w:r>
        <w:t xml:space="preserve">for that chapter. As mentioned before, those codes mostly do not contain letter information and applicable to most of the common Hafs manuscripts (mushaf) texts of Quran. Because, some of the letters of some of the words might have been written differently even among Hafs manuscripts during the course of the history. These slight differences does not change the meaning of the word but just might cause writing the words with slightly different letters. The situation is similar to the British and American English words of</w:t>
      </w:r>
      <w:r>
        <w:t xml:space="preserve"> </w:t>
      </w:r>
      <w:r>
        <w:rPr>
          <w:iCs/>
          <w:i/>
        </w:rPr>
        <w:t xml:space="preserve">colour</w:t>
      </w:r>
      <w:r>
        <w:t xml:space="preserve"> </w:t>
      </w:r>
      <w:r>
        <w:t xml:space="preserve">and</w:t>
      </w:r>
      <w:r>
        <w:t xml:space="preserve"> </w:t>
      </w:r>
      <w:r>
        <w:rPr>
          <w:iCs/>
          <w:i/>
        </w:rPr>
        <w:t xml:space="preserve">color</w:t>
      </w:r>
      <w:r>
        <w:t xml:space="preserve">, respectively. Therefore, most of the codes up until now in this book, deliberately do not include letter information but mostly word information along with chapter and verse information. This assures that the codes are valid for most of the Hafs manuscripts commonly used today.</w:t>
      </w:r>
    </w:p>
    <w:p>
      <w:pPr>
        <w:pStyle w:val="BodyText"/>
      </w:pPr>
      <w:r>
        <w:t xml:space="preserve">However, I also discovered appealing and, in my opinion, interesting codes that include the letter information too, which I will present in this chapter.</w:t>
      </w:r>
    </w:p>
    <w:p>
      <w:pPr>
        <w:pStyle w:val="BodyText"/>
      </w:pPr>
      <w:r>
        <w:t xml:space="preserve">In this chapter, I will present codes as facts, including letters based codes that are again mainly bound by the universal rules described in Chapter</w:t>
      </w:r>
      <w:r>
        <w:t xml:space="preserve"> </w:t>
      </w:r>
      <w:r>
        <w:t xml:space="preserve">3.2.1</w:t>
      </w:r>
      <w:r>
        <w:t xml:space="preserve">. For each sub-chapter of this chapter, I might describe the special rules of each coding patterns, which are additional to the universal rules. Because the codes of this chapter might have their own additional special rules. The common trait of all the special codes I present in this chapter is that, all should answer meaningful questions with meaningful multiple related codings that might be part of the system although I do not include them in the presented system yet. I will also validate and provide reproducible tests for a few of the known important 19 based codes on Quran text.</w:t>
      </w:r>
    </w:p>
    <w:p>
      <w:pPr>
        <w:pStyle w:val="BodyText"/>
      </w:pPr>
      <w:r>
        <w:t xml:space="preserve">For most of the codings of this chapter, in order to complete this book in a shorter time, I could not spend much time to research on the potential rules based on the codings I observed. Therefore, I classified many very interesting coding patterns as</w:t>
      </w:r>
      <w:r>
        <w:t xml:space="preserve"> </w:t>
      </w:r>
      <w:r>
        <w:rPr>
          <w:bCs/>
          <w:b/>
        </w:rPr>
        <w:t xml:space="preserve">facts</w:t>
      </w:r>
      <w:r>
        <w:t xml:space="preserve"> </w:t>
      </w:r>
      <w:r>
        <w:t xml:space="preserve">but not as codes of the 19 system. However, in the future, researchers might spend more time on them and discover meaningful rules of the codings patterns along with their related codes as a system. Therefore they are currently presented in this book as a supportive facts to the presented system.</w:t>
      </w:r>
    </w:p>
    <w:p>
      <w:pPr>
        <w:pStyle w:val="BodyText"/>
      </w:pPr>
      <w:r>
        <w:t xml:space="preserve">Finally, for the reference, to the best of my knowledge, all the codes and facts presented in the Chapter</w:t>
      </w:r>
      <w:r>
        <w:t xml:space="preserve"> </w:t>
      </w:r>
      <w:r>
        <w:t xml:space="preserve">6</w:t>
      </w:r>
      <w:r>
        <w:t xml:space="preserve"> </w:t>
      </w:r>
      <w:r>
        <w:t xml:space="preserve">and its sub-chapters are first time presented to the literature in this book, and they have been hypothesized, tested and discovered by myself. If I later realize that any of them were published in any publication earlier than 2019, the first publication date of this book, then, in such a case, I surely add a citation and update the online version of this book.</w:t>
      </w:r>
    </w:p>
    <w:bookmarkStart w:id="245" w:name="iron"/>
    <w:p>
      <w:pPr>
        <w:pStyle w:val="Heading2"/>
      </w:pPr>
      <w:r>
        <w:rPr>
          <w:rStyle w:val="SectionNumber"/>
        </w:rPr>
        <w:t xml:space="preserve">6.1</w:t>
      </w:r>
      <w:r>
        <w:tab/>
      </w:r>
      <w:r>
        <w:t xml:space="preserve">Miracle of Iron as evidence</w:t>
      </w:r>
    </w:p>
    <w:p>
      <w:pPr>
        <w:pStyle w:val="FirstParagraph"/>
      </w:pPr>
      <w:r>
        <w:t xml:space="preserve">Iron, one of the most plentiful metals found on Earth, is an essential building block for life, which is required for all living things to sustain life. The number of protons in nucleus of iron is 26, which makes its atomic number 26 and thus this is a unique and universal number for iron element.</w:t>
      </w:r>
    </w:p>
    <w:p>
      <w:pPr>
        <w:pStyle w:val="BodyText"/>
      </w:pPr>
      <w:r>
        <w:t xml:space="preserve">Iron is one of the names of the 114 chapters of Quran. The name of the chapter 57 is</w:t>
      </w:r>
      <w:r>
        <w:t xml:space="preserve"> </w:t>
      </w:r>
      <w:r>
        <w:rPr>
          <w:iCs/>
          <w:i/>
        </w:rPr>
        <w:t xml:space="preserve">Al-Hadid</w:t>
      </w:r>
      <w:r>
        <w:t xml:space="preserve">, namely,</w:t>
      </w:r>
      <w:r>
        <w:t xml:space="preserve"> </w:t>
      </w:r>
      <w:r>
        <w:rPr>
          <w:iCs/>
          <w:i/>
        </w:rPr>
        <w:t xml:space="preserve">The Iron</w:t>
      </w:r>
      <w:r>
        <w:t xml:space="preserve">. The word,</w:t>
      </w:r>
      <w:r>
        <w:t xml:space="preserve"> </w:t>
      </w:r>
      <w:r>
        <w:rPr>
          <w:iCs/>
          <w:i/>
        </w:rPr>
        <w:t xml:space="preserve">Al-Hadid</w:t>
      </w:r>
      <w:r>
        <w:t xml:space="preserve">, is used in the verse with index 25 of the chapter 57. Considering the unnumbered (unindexed) Basmala verse that exists in the beginning of the chapter 57, the verse with the word,</w:t>
      </w:r>
      <w:r>
        <w:t xml:space="preserve"> </w:t>
      </w:r>
      <w:r>
        <w:rPr>
          <w:iCs/>
          <w:i/>
        </w:rPr>
        <w:t xml:space="preserve">Al-Hadid</w:t>
      </w:r>
      <w:r>
        <w:t xml:space="preserve">, is the</w:t>
      </w:r>
      <w:r>
        <w:t xml:space="preserve"> </w:t>
      </w:r>
      <w:r>
        <w:rPr>
          <w:bCs/>
          <w:b/>
        </w:rPr>
        <w:t xml:space="preserve">26th</w:t>
      </w:r>
      <w:r>
        <w:t xml:space="preserve"> </w:t>
      </w:r>
      <w:r>
        <w:t xml:space="preserve">verse in chapter 57. There are already a few known miraculous evidences exist in this verse that stand so strong like an iron!</w:t>
      </w:r>
    </w:p>
    <w:p>
      <w:pPr>
        <w:pStyle w:val="BlockText"/>
      </w:pPr>
      <w:r>
        <w:t xml:space="preserve">(Quran, 57:25) Indeed, We sent Our messengers with clear proofs, and with them We sent down the Scripture and the balance ˹of justice˺ so that people may administer justice. And We sent down</w:t>
      </w:r>
      <w:r>
        <w:t xml:space="preserve"> </w:t>
      </w:r>
      <w:r>
        <w:rPr>
          <w:bCs/>
          <w:b/>
        </w:rPr>
        <w:t xml:space="preserve">iron</w:t>
      </w:r>
      <w:r>
        <w:t xml:space="preserve"> </w:t>
      </w:r>
      <w:r>
        <w:t xml:space="preserve">with its great might, benefits for humanity, and means for Allah to prove who ˹is willing to˺ stand up for Him and His messengers without seeing Him. Surely Allah is All-Powerful, Almighty.</w:t>
      </w:r>
    </w:p>
    <w:p>
      <w:pPr>
        <w:pStyle w:val="FirstParagraph"/>
      </w:pPr>
      <w:r>
        <w:t xml:space="preserve">In the following subchapters of this chapter, I will first present widely known miraculous evidences about iron in Quran. I will then present,</w:t>
      </w:r>
      <w:r>
        <w:t xml:space="preserve"> </w:t>
      </w:r>
      <w:r>
        <w:rPr>
          <w:iCs/>
          <w:i/>
        </w:rPr>
        <w:t xml:space="preserve">the new mathematical miraculous codes of iron in Quran as evidences, which I discovered on December 1, 2023 and will present for the first time in (the upgraded version of) this book to the literature</w:t>
      </w:r>
      <w:r>
        <w:t xml:space="preserve">. The following subchapters presents my new discoveries about the iron in Quran: Evidence</w:t>
      </w:r>
      <w:r>
        <w:t xml:space="preserve"> </w:t>
      </w:r>
      <w:r>
        <w:t xml:space="preserve">6.1.2</w:t>
      </w:r>
      <w:r>
        <w:t xml:space="preserve">, Evidence</w:t>
      </w:r>
      <w:r>
        <w:t xml:space="preserve"> </w:t>
      </w:r>
      <w:r>
        <w:t xml:space="preserve">6.1.3</w:t>
      </w:r>
      <w:r>
        <w:t xml:space="preserve">, Evidence</w:t>
      </w:r>
      <w:r>
        <w:t xml:space="preserve"> </w:t>
      </w:r>
      <w:r>
        <w:t xml:space="preserve">6.1.4</w:t>
      </w:r>
      <w:r>
        <w:t xml:space="preserve"> </w:t>
      </w:r>
      <w:r>
        <w:t xml:space="preserve">and Fact</w:t>
      </w:r>
      <w:r>
        <w:t xml:space="preserve"> </w:t>
      </w:r>
      <w:r>
        <w:t xml:space="preserve">6.1.8</w:t>
      </w:r>
      <w:r>
        <w:t xml:space="preserve">.</w:t>
      </w:r>
    </w:p>
    <w:bookmarkStart w:id="229" w:name="ironKnownEvs"/>
    <w:p>
      <w:pPr>
        <w:pStyle w:val="Heading3"/>
      </w:pPr>
      <w:r>
        <w:rPr>
          <w:rStyle w:val="SectionNumber"/>
        </w:rPr>
        <w:t xml:space="preserve">6.1.1</w:t>
      </w:r>
      <w:r>
        <w:tab/>
      </w:r>
      <w:r>
        <w:t xml:space="preserve">Known evidences of Iron in Quran</w:t>
      </w:r>
    </w:p>
    <w:p>
      <w:pPr>
        <w:pStyle w:val="FirstParagraph"/>
      </w:pPr>
      <w:r>
        <w:rPr>
          <w:bCs/>
          <w:b/>
        </w:rPr>
        <w:t xml:space="preserve">Known evidence 1 of iron in Quran:</w:t>
      </w:r>
      <w:r>
        <w:t xml:space="preserve"> </w:t>
      </w:r>
      <w:r>
        <w:t xml:space="preserve">The Abjad (geometrical) value of the Arabic word (حديد)</w:t>
      </w:r>
      <w:r>
        <w:t xml:space="preserve"> </w:t>
      </w:r>
      <w:r>
        <w:rPr>
          <w:iCs/>
          <w:i/>
        </w:rPr>
        <w:t xml:space="preserve">Hadid</w:t>
      </w:r>
      <w:r>
        <w:t xml:space="preserve"> </w:t>
      </w:r>
      <w:r>
        <w:t xml:space="preserve">(Iron) is exactly 26, which is also the atomic number of iron! Pause a moment and contemplate how likely such undeniable truths might exist in a book claimed to be from the creator of both facts.</w:t>
      </w:r>
    </w:p>
    <w:p>
      <w:pPr>
        <w:pStyle w:val="BodyText"/>
      </w:pPr>
      <w:r>
        <w:t xml:space="preserve">Below is the calculation of the Abjad value of the word</w:t>
      </w:r>
      <w:r>
        <w:t xml:space="preserve"> </w:t>
      </w:r>
      <w:r>
        <w:t xml:space="preserve">‘</w:t>
      </w:r>
      <w:r>
        <w:t xml:space="preserve">Hadid</w:t>
      </w:r>
      <w:r>
        <w:t xml:space="preserve">’</w:t>
      </w:r>
      <w:r>
        <w:t xml:space="preserve"> </w:t>
      </w:r>
      <w:r>
        <w:t xml:space="preserve">(Iron):</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Each of the letters in the word 'Hadid' (iron): "</w:t>
      </w:r>
      <w:r>
        <w:rPr>
          <w:rStyle w:val="NormalTok"/>
        </w:rPr>
        <w:t xml:space="preserve">, </w:t>
      </w:r>
      <w:r>
        <w:br/>
      </w:r>
      <w:r>
        <w:rPr>
          <w:rStyle w:val="NormalTok"/>
        </w:rPr>
        <w:t xml:space="preserve">    tmp)</w:t>
      </w:r>
    </w:p>
    <w:p>
      <w:pPr>
        <w:pStyle w:val="SourceCode"/>
      </w:pPr>
      <w:r>
        <w:rPr>
          <w:rStyle w:val="VerbatimChar"/>
        </w:rPr>
        <w:t xml:space="preserve">## Each of the letters in the word 'Hadid' (iron):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Hadid' (Iron) is "</w:t>
      </w:r>
      <w:r>
        <w:rPr>
          <w:rStyle w:val="NormalTok"/>
        </w:rPr>
        <w:t xml:space="preserve">, tmp) </w:t>
      </w:r>
    </w:p>
    <w:p>
      <w:pPr>
        <w:pStyle w:val="SourceCode"/>
      </w:pPr>
      <w:r>
        <w:rPr>
          <w:rStyle w:val="VerbatimChar"/>
        </w:rPr>
        <w:t xml:space="preserve">## The Abjad number of the word 'Hadid' (Iron) is  26</w:t>
      </w:r>
    </w:p>
    <w:p>
      <w:pPr>
        <w:pStyle w:val="FirstParagraph"/>
      </w:pPr>
      <w:r>
        <w:rPr>
          <w:bCs/>
          <w:b/>
        </w:rPr>
        <w:t xml:space="preserve">Known evidence 2 of iron in Quran:</w:t>
      </w:r>
      <w:r>
        <w:t xml:space="preserve"> </w:t>
      </w:r>
      <w:r>
        <w:t xml:space="preserve">The atomic number is used to uniquely identify ordinary chemical elements. The atomic number of iron is 26. This is a universal fact and known by science literature only since the 19th century. The word</w:t>
      </w:r>
      <w:r>
        <w:t xml:space="preserve"> </w:t>
      </w:r>
      <w:r>
        <w:rPr>
          <w:iCs/>
          <w:i/>
        </w:rPr>
        <w:t xml:space="preserve">The Iron</w:t>
      </w:r>
      <w:r>
        <w:t xml:space="preserve"> </w:t>
      </w:r>
      <w:r>
        <w:t xml:space="preserve">to be at the 26th verse, including the unnumbered Basmala verse at the beginning, stands as the first miraculous and universal evidence for the claim that the author of Quran and the creator of this universe are the same. At the time of Quran’s revelation by around 632, no one knew the atomic number. After around 1300 years, scientists found this universal fact.</w:t>
      </w:r>
    </w:p>
    <w:p>
      <w:pPr>
        <w:pStyle w:val="BodyText"/>
      </w:pPr>
      <w:r>
        <w:t xml:space="preserve">The above two universal evidences stand as iron level strong miraculous evidences that should be sufficient to prove that Quran is from the Creator of everything, God. These miraculous evidences should convince the people with knowledge but without prejudices and arrogance against Quran.</w:t>
      </w:r>
    </w:p>
    <w:p>
      <w:pPr>
        <w:pStyle w:val="BodyText"/>
      </w:pPr>
      <w:r>
        <w:rPr>
          <w:bCs/>
          <w:b/>
        </w:rPr>
        <w:t xml:space="preserve">Moreover</w:t>
      </w:r>
      <w:r>
        <w:t xml:space="preserve">, the chapter index of this verse also stands as further supporting fact between the unique relation of the iron and Quran.</w:t>
      </w:r>
      <w:r>
        <w:t xml:space="preserve"> </w:t>
      </w:r>
      <w:r>
        <w:rPr>
          <w:iCs/>
          <w:i/>
        </w:rPr>
        <w:t xml:space="preserve">The Abjad number of the word</w:t>
      </w:r>
      <w:r>
        <w:rPr>
          <w:iCs/>
          <w:i/>
        </w:rPr>
        <w:t xml:space="preserve"> </w:t>
      </w:r>
      <w:r>
        <w:rPr>
          <w:iCs/>
          <w:i/>
        </w:rPr>
        <w:t xml:space="preserve">“</w:t>
      </w:r>
      <w:r>
        <w:rPr>
          <w:iCs/>
          <w:i/>
        </w:rPr>
        <w:t xml:space="preserve">The Iron</w:t>
      </w:r>
      <w:r>
        <w:rPr>
          <w:iCs/>
          <w:i/>
        </w:rPr>
        <w:t xml:space="preserve">”</w:t>
      </w:r>
      <w:r>
        <w:rPr>
          <w:iCs/>
          <w:i/>
        </w:rPr>
        <w:t xml:space="preserve"> </w:t>
      </w:r>
      <w:r>
        <w:rPr>
          <w:iCs/>
          <w:i/>
        </w:rPr>
        <w:t xml:space="preserve">(Al-Hadid) is 57. As mentioned before, the name of chapter 57 is also The Iron</w:t>
      </w:r>
      <w:r>
        <w:t xml:space="preserve">.</w:t>
      </w:r>
    </w:p>
    <w:p>
      <w:pPr>
        <w:pStyle w:val="BodyText"/>
      </w:pPr>
      <w:r>
        <w:t xml:space="preserve">Below is the calculation of the Abjad value of the word</w:t>
      </w:r>
      <w:r>
        <w:t xml:space="preserve"> </w:t>
      </w:r>
      <w:r>
        <w:t xml:space="preserve">‘</w:t>
      </w:r>
      <w:r>
        <w:t xml:space="preserve">Al-Hadid</w:t>
      </w:r>
      <w:r>
        <w:t xml:space="preserve">’</w:t>
      </w:r>
      <w:r>
        <w:t xml:space="preserve"> </w:t>
      </w:r>
      <w:r>
        <w:t xml:space="preserve">(The Iro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Al-Hadid' (The-Iron) is "</w:t>
      </w:r>
      <w:r>
        <w:rPr>
          <w:rStyle w:val="NormalTok"/>
        </w:rPr>
        <w:t xml:space="preserve">, tmp) </w:t>
      </w:r>
    </w:p>
    <w:p>
      <w:pPr>
        <w:pStyle w:val="SourceCode"/>
      </w:pPr>
      <w:r>
        <w:rPr>
          <w:rStyle w:val="VerbatimChar"/>
        </w:rPr>
        <w:t xml:space="preserve">## The Abjad number of the word 'Al-Hadid' (The-Iron) is  57</w:t>
      </w:r>
    </w:p>
    <w:p>
      <w:pPr>
        <w:pStyle w:val="FirstParagraph"/>
      </w:pPr>
      <w:r>
        <w:rPr>
          <w:bCs/>
          <w:b/>
        </w:rPr>
        <w:t xml:space="preserve">Known evidence 3 of iron in Quran:</w:t>
      </w:r>
      <w:r>
        <w:t xml:space="preserve"> </w:t>
      </w:r>
      <w:r>
        <w:t xml:space="preserve">The chapter, The Iron, is the 57th chapter of Quran and it is in the middle or the center chapter considering all the 114 chapters of Quran. It is also a new scientific knowledge of 20th century that the inner core of the planet earth is a hot,</w:t>
      </w:r>
      <w:r>
        <w:t xml:space="preserve"> </w:t>
      </w:r>
      <w:r>
        <w:rPr>
          <w:bCs/>
          <w:b/>
        </w:rPr>
        <w:t xml:space="preserve">dense ball of (mostly) iron</w:t>
      </w:r>
      <w:r>
        <w:t xml:space="preserve">. More details can be read about it from this article: education.nationalgeographic.org/resource/core.</w:t>
      </w:r>
      <w:r>
        <w:t xml:space="preserve"> </w:t>
      </w:r>
      <w:r>
        <w:t xml:space="preserve">So, the the facts that the middle of earth and Quran having</w:t>
      </w:r>
      <w:r>
        <w:t xml:space="preserve"> </w:t>
      </w:r>
      <w:r>
        <w:t xml:space="preserve">“</w:t>
      </w:r>
      <w:r>
        <w:t xml:space="preserve">The Iron</w:t>
      </w:r>
      <w:r>
        <w:t xml:space="preserve">”</w:t>
      </w:r>
      <w:r>
        <w:t xml:space="preserve"> </w:t>
      </w:r>
      <w:r>
        <w:t xml:space="preserve">is no coincidence but another miraculous truth for the ones who have no prejudice and arrogance against Quran.</w:t>
      </w:r>
    </w:p>
    <w:p>
      <w:pPr>
        <w:pStyle w:val="BodyText"/>
      </w:pPr>
      <w:r>
        <w:t xml:space="preserve">Natural iron is a mixture of four stable isotopes. Another additional fact is that, the number 57 is also the number of one of the 4 four stable isotopes of iron, which is</w:t>
      </w:r>
      <w:r>
        <w:t xml:space="preserve"> </w:t>
      </w:r>
      <w:r>
        <w:rPr>
          <w:iCs/>
          <w:i/>
        </w:rPr>
        <w:t xml:space="preserve">iron-57</w:t>
      </w:r>
      <w:r>
        <w:t xml:space="preserve">.</w:t>
      </w:r>
    </w:p>
    <w:p>
      <w:pPr>
        <w:pStyle w:val="BodyText"/>
      </w:pPr>
      <w:r>
        <w:rPr>
          <w:bCs/>
          <w:b/>
        </w:rPr>
        <w:t xml:space="preserve">Known evidence 4 of iron in Quran:</w:t>
      </w:r>
      <w:r>
        <w:t xml:space="preserve"> </w:t>
      </w:r>
      <w:r>
        <w:t xml:space="preserve">This might be a bit controversial as the science might not have fully established about how exactly the iron on earth existed. In the verse, 57:25, there is this statement:</w:t>
      </w:r>
      <w:r>
        <w:t xml:space="preserve"> </w:t>
      </w:r>
      <w:r>
        <w:t xml:space="preserve">“</w:t>
      </w:r>
      <w:r>
        <w:t xml:space="preserve">… And We</w:t>
      </w:r>
      <w:r>
        <w:t xml:space="preserve"> </w:t>
      </w:r>
      <w:r>
        <w:rPr>
          <w:bCs/>
          <w:b/>
        </w:rPr>
        <w:t xml:space="preserve">sent down iron</w:t>
      </w:r>
      <w:r>
        <w:t xml:space="preserve"> </w:t>
      </w:r>
      <w:r>
        <w:t xml:space="preserve">with its great might, benefits for humanity …</w:t>
      </w:r>
      <w:r>
        <w:t xml:space="preserve">”</w:t>
      </w:r>
      <w:r>
        <w:t xml:space="preserve">. At the time of the revelation of Quran, humanity had no knowledge that iron had already existed naturally on earth or came down by meteorites. Although, there are various theories exist currently, one information is commonly accepted as a scientific fact, which is such that some of the iron on earth was definitely came down by meteorites. Since the verse does not say</w:t>
      </w:r>
      <w:r>
        <w:t xml:space="preserve"> </w:t>
      </w:r>
      <w:r>
        <w:t xml:space="preserve">“</w:t>
      </w:r>
      <w:r>
        <w:t xml:space="preserve">we sent down all the iron</w:t>
      </w:r>
      <w:r>
        <w:t xml:space="preserve">”</w:t>
      </w:r>
      <w:r>
        <w:t xml:space="preserve">, I think, even the current limited scientific information verifies the statement of the verse. Since there was no such information that at least some iron came down to the earth by meteorites, the statement of Quran about the iron stands as another miraculous fact for the people of knowledge who have no prejudice and arrogance against Quran.</w:t>
      </w:r>
    </w:p>
    <w:bookmarkEnd w:id="229"/>
    <w:bookmarkStart w:id="231" w:name="ironNewEv1"/>
    <w:p>
      <w:pPr>
        <w:pStyle w:val="Heading3"/>
      </w:pPr>
      <w:r>
        <w:rPr>
          <w:rStyle w:val="SectionNumber"/>
        </w:rPr>
        <w:t xml:space="preserve">6.1.2</w:t>
      </w:r>
      <w:r>
        <w:tab/>
      </w:r>
      <w:r>
        <w:t xml:space="preserve">Entire Iron verse &amp; atomic number of Iron: First new evidences of Iron</w:t>
      </w:r>
    </w:p>
    <w:p>
      <w:pPr>
        <w:pStyle w:val="FirstParagraph"/>
      </w:pPr>
      <w:r>
        <w:t xml:space="preserve">I have discovered additional evidences about</w:t>
      </w:r>
      <w:r>
        <w:t xml:space="preserve"> </w:t>
      </w:r>
      <w:r>
        <w:t xml:space="preserve">“</w:t>
      </w:r>
      <w:r>
        <w:t xml:space="preserve">iron</w:t>
      </w:r>
      <w:r>
        <w:t xml:space="preserve">”</w:t>
      </w:r>
      <w:r>
        <w:t xml:space="preserve"> </w:t>
      </w:r>
      <w:r>
        <w:t xml:space="preserve">and Quran on the date Dec 1, 2023. I have not seen them anywhere before. If I see a publication that already have them, I certainly update my book to cite them. However, to the best of my knowledge, they are all discovered by myself and first time presented to the literature in this book.</w:t>
      </w:r>
    </w:p>
    <w:p>
      <w:pPr>
        <w:pStyle w:val="BodyText"/>
      </w:pPr>
      <w:r>
        <w:t xml:space="preserve">I will present each in a separate subchapter. The first new evidence is the following:</w:t>
      </w:r>
    </w:p>
    <w:p>
      <w:pPr>
        <w:pStyle w:val="BodyText"/>
      </w:pPr>
      <w:r>
        <w:t xml:space="preserve">The verse of Iron, in its entirety, has further relation with the atomic number of iron, 26. Namely, when we concatenate, in the natural order, the chapter index (57), the verse index (25), the number of words in the verse (28) and the number of letters in the verse (138), we get the following big number and it is multiple of 26, which is the atomic number of iron. Here are the calculations:</w:t>
      </w:r>
    </w:p>
    <w:p>
      <w:pPr>
        <w:pStyle w:val="BlockText"/>
      </w:pPr>
      <w:r>
        <w:t xml:space="preserve">Concatenate: 57 25 28 138</w:t>
      </w:r>
    </w:p>
    <w:p>
      <w:pPr>
        <w:pStyle w:val="BlockText"/>
      </w:pPr>
      <w:r>
        <w:t xml:space="preserve">The coded number of the iron verse: 572528138</w:t>
      </w:r>
    </w:p>
    <w:p>
      <w:pPr>
        <w:pStyle w:val="BlockText"/>
      </w:pPr>
      <w:r>
        <w:t xml:space="preserve">It is multiple of 26 as follows: 572528138 / 26 = 22020313</w:t>
      </w:r>
    </w:p>
    <w:p>
      <w:pPr>
        <w:pStyle w:val="FirstParagraph"/>
      </w:pPr>
      <w:r>
        <w:t xml:space="preserve">This</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lockText"/>
      </w:pPr>
      <w:r>
        <w:t xml:space="preserve">Quran, 41:53 We will show them Our signs in the universe and within themselves until it becomes clear to them that this ˹Quran˺ is the truth. Is it not enough that your Lord is a Witness over all things?</w:t>
      </w:r>
    </w:p>
    <w:p>
      <w:pPr>
        <w:pStyle w:val="FirstParagraph"/>
      </w:pPr>
      <w:r>
        <w:t xml:space="preserve">A further interesting</w:t>
      </w:r>
      <w:r>
        <w:t xml:space="preserve"> </w:t>
      </w:r>
      <w:r>
        <w:rPr>
          <w:iCs/>
          <w:i/>
        </w:rPr>
        <w:t xml:space="preserve">fact</w:t>
      </w:r>
      <w:r>
        <w:t xml:space="preserve"> </w:t>
      </w:r>
      <w:r>
        <w:t xml:space="preserve">from this evidence is the following. The digit sum of the quotient, 22020313, is 13. This number is interesting because the word</w:t>
      </w:r>
      <w:r>
        <w:t xml:space="preserve"> </w:t>
      </w:r>
      <w:r>
        <w:t xml:space="preserve">“</w:t>
      </w:r>
      <w:r>
        <w:t xml:space="preserve">the-iron</w:t>
      </w:r>
      <w:r>
        <w:t xml:space="preserve">”</w:t>
      </w:r>
      <w:r>
        <w:t xml:space="preserve"> </w:t>
      </w:r>
      <w:r>
        <w:t xml:space="preserve">(Al-Hadid) is the 13th word in the iron verse, 57:25. This might or might not be a coincidence but it looked to me interesting and just shared as a fact but not as an evidence. I leave this fact for further discussion to the people to consider it as an evidence or not.</w:t>
      </w:r>
    </w:p>
    <w:p>
      <w:pPr>
        <w:pStyle w:val="BodyText"/>
      </w:pPr>
      <w:r>
        <w:t xml:space="preserve">Here is the proof from Quran tex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of the words in the verse of (The-Iron), 57:25: "</w:t>
      </w:r>
      <w:r>
        <w:rPr>
          <w:rStyle w:val="NormalTok"/>
        </w:rPr>
        <w:t xml:space="preserve">)</w:t>
      </w:r>
    </w:p>
    <w:p>
      <w:pPr>
        <w:pStyle w:val="SourceCode"/>
      </w:pPr>
      <w:r>
        <w:rPr>
          <w:rStyle w:val="VerbatimChar"/>
        </w:rPr>
        <w:t xml:space="preserve">## [1] "Each of the words in the verse of (The-Iron), 57:25: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The number of letters in each word in the (The-Iron) verse: "</w:t>
      </w:r>
      <w:r>
        <w:rPr>
          <w:rStyle w:val="NormalTok"/>
        </w:rPr>
        <w:t xml:space="preserve">)</w:t>
      </w:r>
    </w:p>
    <w:p>
      <w:pPr>
        <w:pStyle w:val="SourceCode"/>
      </w:pPr>
      <w:r>
        <w:rPr>
          <w:rStyle w:val="VerbatimChar"/>
        </w:rPr>
        <w:t xml:space="preserve">## [1] "The number of letters in each word in the (The-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The number of letters in the verse 57:25: "</w:t>
      </w:r>
      <w:r>
        <w:rPr>
          <w:rStyle w:val="NormalTok"/>
        </w:rPr>
        <w:t xml:space="preserve">)</w:t>
      </w:r>
    </w:p>
    <w:p>
      <w:pPr>
        <w:pStyle w:val="SourceCode"/>
      </w:pPr>
      <w:r>
        <w:rPr>
          <w:rStyle w:val="VerbatimChar"/>
        </w:rPr>
        <w:t xml:space="preserve">## [1] "The number of letters in the verse 57:25: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0" w:name="ironNewEv1v2"/>
    <w:p>
      <w:pPr>
        <w:pStyle w:val="Heading4"/>
      </w:pPr>
      <w:r>
        <w:rPr>
          <w:rStyle w:val="SectionNumber"/>
        </w:rPr>
        <w:t xml:space="preserve">6.1.2.1</w:t>
      </w:r>
      <w:r>
        <w:tab/>
      </w:r>
      <w:r>
        <w:t xml:space="preserve">Entire Iron verse &amp; atomic number of Iron: The number of characters per word</w:t>
      </w:r>
    </w:p>
    <w:p>
      <w:pPr>
        <w:pStyle w:val="FirstParagraph"/>
      </w:pPr>
      <w:r>
        <w:t xml:space="preserve">I also found a related code that is related to the previous evidence</w:t>
      </w:r>
      <w:r>
        <w:t xml:space="preserve"> </w:t>
      </w:r>
      <w:r>
        <w:t xml:space="preserve">6.1.2</w:t>
      </w:r>
      <w:r>
        <w:t xml:space="preserve">. In that code, if we keep the chapter 57 and verse 25 indexes but remove the number of words and letters and then place the number of characters per word, then the resulting code is also multiple of 26 as below:</w:t>
      </w:r>
    </w:p>
    <w:p>
      <w:pPr>
        <w:pStyle w:val="BodyText"/>
      </w:pPr>
      <w:r>
        <w:t xml:space="preserve">See Chapter</w:t>
      </w:r>
      <w:r>
        <w:t xml:space="preserve"> </w:t>
      </w:r>
      <w:r>
        <w:t xml:space="preserve">6.1.2</w:t>
      </w:r>
      <w:r>
        <w:t xml:space="preserve"> </w:t>
      </w:r>
      <w:r>
        <w:t xml:space="preserve">to see the number of characters for each of the 28 words.</w:t>
      </w:r>
    </w:p>
    <w:p>
      <w:pPr>
        <w:pStyle w:val="BodyText"/>
      </w:pPr>
      <w:r>
        <w:t xml:space="preserve">The number of characters for each of the 28 words as concatenated:</w:t>
      </w:r>
    </w:p>
    <w:p>
      <w:pPr>
        <w:pStyle w:val="BlockText"/>
      </w:pPr>
      <w:r>
        <w:t xml:space="preserve">3658746855676334656425562434</w:t>
      </w:r>
    </w:p>
    <w:p>
      <w:pPr>
        <w:pStyle w:val="FirstParagraph"/>
      </w:pPr>
      <w:r>
        <w:t xml:space="preserve">We then concatenate the chapter 57 and verse 25 indexes with this big number and got the code as below:</w:t>
      </w:r>
    </w:p>
    <w:p>
      <w:pPr>
        <w:pStyle w:val="BlockText"/>
      </w:pPr>
      <w:r>
        <w:t xml:space="preserve">57253658746855676334656425562434</w:t>
      </w:r>
    </w:p>
    <w:p>
      <w:pPr>
        <w:pStyle w:val="FirstParagraph"/>
      </w:pPr>
      <w:r>
        <w:t xml:space="preserve">This code number is also multiple of 26. Since this code is strongly related to the Evidence</w:t>
      </w:r>
      <w:r>
        <w:t xml:space="preserve"> </w:t>
      </w:r>
      <w:r>
        <w:t xml:space="preserve">6.1.2</w:t>
      </w:r>
      <w:r>
        <w:t xml:space="preserve">, I presented it as the subchapter of it to consider them together. Here is the test that show mod 26 of this big number is 0 and thus it is multiple of 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0"/>
    <w:bookmarkEnd w:id="231"/>
    <w:bookmarkStart w:id="232" w:name="ironNewEv2"/>
    <w:p>
      <w:pPr>
        <w:pStyle w:val="Heading3"/>
      </w:pPr>
      <w:r>
        <w:rPr>
          <w:rStyle w:val="SectionNumber"/>
        </w:rPr>
        <w:t xml:space="preserve">6.1.3</w:t>
      </w:r>
      <w:r>
        <w:tab/>
      </w:r>
      <w:r>
        <w:t xml:space="preserve">Iron verse until the word Iron &amp; atomic number of Iron: Second new evidences of Iron</w:t>
      </w:r>
    </w:p>
    <w:p>
      <w:pPr>
        <w:pStyle w:val="FirstParagraph"/>
      </w:pPr>
      <w:r>
        <w:t xml:space="preserve">There is more interesting evidence if we look at the text numbers until the word</w:t>
      </w:r>
      <w:r>
        <w:t xml:space="preserve"> </w:t>
      </w:r>
      <w:r>
        <w:rPr>
          <w:iCs/>
          <w:i/>
        </w:rPr>
        <w:t xml:space="preserve">iron</w:t>
      </w:r>
      <w:r>
        <w:t xml:space="preserve"> </w:t>
      </w:r>
      <w:r>
        <w:t xml:space="preserve">in the iron verse, 57:25. The word,</w:t>
      </w:r>
      <w:r>
        <w:t xml:space="preserve"> </w:t>
      </w:r>
      <w:r>
        <w:t xml:space="preserve">“</w:t>
      </w:r>
      <w:r>
        <w:t xml:space="preserve">Al-Hadid</w:t>
      </w:r>
      <w:r>
        <w:t xml:space="preserve">”</w:t>
      </w:r>
      <w:r>
        <w:t xml:space="preserve"> </w:t>
      </w:r>
      <w:r>
        <w:t xml:space="preserve">(The-Iron) is the 13th word in this verse and up until the word</w:t>
      </w:r>
      <w:r>
        <w:t xml:space="preserve"> </w:t>
      </w:r>
      <w:r>
        <w:rPr>
          <w:iCs/>
          <w:i/>
        </w:rPr>
        <w:t xml:space="preserve">The-Iron</w:t>
      </w:r>
      <w:r>
        <w:t xml:space="preserve">, inclusive, there are 76 letters. When we concatenate these natural numbers in the natural order as we did in the above evidence, Evidence</w:t>
      </w:r>
      <w:r>
        <w:t xml:space="preserve"> </w:t>
      </w:r>
      <w:r>
        <w:t xml:space="preserve">6.1.2</w:t>
      </w:r>
      <w:r>
        <w:t xml:space="preserve">, we witness further interesting evidence as the resulting number is also multiple of the atomic number of iron, 26. Here are the calculations:</w:t>
      </w:r>
    </w:p>
    <w:p>
      <w:pPr>
        <w:pStyle w:val="BlockText"/>
      </w:pPr>
      <w:r>
        <w:t xml:space="preserve">Concatenate: 57 25 13 76</w:t>
      </w:r>
    </w:p>
    <w:p>
      <w:pPr>
        <w:pStyle w:val="BlockText"/>
      </w:pPr>
      <w:r>
        <w:t xml:space="preserve">The coded number of the iron verse: 57251376</w:t>
      </w:r>
    </w:p>
    <w:p>
      <w:pPr>
        <w:pStyle w:val="BlockText"/>
      </w:pPr>
      <w:r>
        <w:t xml:space="preserve">It is multiple of 26 as follows: 57251376 / 26 = 2201976</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There is further tiny interesting fact in the numbers of this evidence. The sum of those 4 numbers is also multiple of 19 as 57+25+13+76 = 171, where 171/19 = 9. By the way, the number of letters until the word, the-iron is 76 and 76/19= 4. This fact seemed to me a bit interesting because there are 4 isotopes iron made of. The letters are also components words are made of. The matching of the 4 regarding components of iron and the word iron seemed to be worth mentioning here and again I leave it for further discussion to the people.</w:t>
      </w:r>
    </w:p>
    <w:p>
      <w:pPr>
        <w:pStyle w:val="BodyText"/>
      </w:pPr>
      <w:r>
        <w:t xml:space="preserve">Below are the R codes that shows each word and their word index and letters so that readers can verify the above mentioned number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until the 13th word (The-Iron), each of the words in the verse of , 57:25: "</w:t>
      </w:r>
      <w:r>
        <w:rPr>
          <w:rStyle w:val="NormalTok"/>
        </w:rPr>
        <w:t xml:space="preserve">)</w:t>
      </w:r>
    </w:p>
    <w:p>
      <w:pPr>
        <w:pStyle w:val="SourceCode"/>
      </w:pPr>
      <w:r>
        <w:rPr>
          <w:rStyle w:val="VerbatimChar"/>
        </w:rPr>
        <w:t xml:space="preserve">## [1] "until the 13th word (The-Iron), each of the words in the verse of , 57:25: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until the 13th word (The-Iron), the number of letters in each word in the verse: "</w:t>
      </w:r>
      <w:r>
        <w:rPr>
          <w:rStyle w:val="NormalTok"/>
        </w:rPr>
        <w:t xml:space="preserve">)</w:t>
      </w:r>
    </w:p>
    <w:p>
      <w:pPr>
        <w:pStyle w:val="SourceCode"/>
      </w:pPr>
      <w:r>
        <w:rPr>
          <w:rStyle w:val="VerbatimChar"/>
        </w:rPr>
        <w:t xml:space="preserve">## [1] "until the 13th word (The-Iron), the number of letters in each word in the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13th word, (The-Iron):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The 13th word, (The-Iron):  الحديد"</w:t>
      </w:r>
    </w:p>
    <w:p>
      <w:pPr>
        <w:pStyle w:val="SourceCode"/>
      </w:pPr>
      <w:r>
        <w:rPr>
          <w:rStyle w:val="FunctionTok"/>
        </w:rPr>
        <w:t xml:space="preserve">print</w:t>
      </w:r>
      <w:r>
        <w:rPr>
          <w:rStyle w:val="NormalTok"/>
        </w:rPr>
        <w:t xml:space="preserve">(</w:t>
      </w:r>
      <w:r>
        <w:rPr>
          <w:rStyle w:val="StringTok"/>
        </w:rPr>
        <w:t xml:space="preserve">"The number of letters until the 13th word, including, (The-Iron): "</w:t>
      </w:r>
      <w:r>
        <w:rPr>
          <w:rStyle w:val="NormalTok"/>
        </w:rPr>
        <w:t xml:space="preserve">)</w:t>
      </w:r>
    </w:p>
    <w:p>
      <w:pPr>
        <w:pStyle w:val="SourceCode"/>
      </w:pPr>
      <w:r>
        <w:rPr>
          <w:rStyle w:val="VerbatimChar"/>
        </w:rPr>
        <w:t xml:space="preserve">## [1] "The number of letters until the 13th word, including, (The-Iron):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2"/>
    <w:bookmarkStart w:id="234" w:name="ironNewEv3"/>
    <w:p>
      <w:pPr>
        <w:pStyle w:val="Heading3"/>
      </w:pPr>
      <w:r>
        <w:rPr>
          <w:rStyle w:val="SectionNumber"/>
        </w:rPr>
        <w:t xml:space="preserve">6.1.4</w:t>
      </w:r>
      <w:r>
        <w:tab/>
      </w:r>
      <w:r>
        <w:t xml:space="preserve">Great Evidence of Iron and Quran</w:t>
      </w:r>
    </w:p>
    <w:p>
      <w:pPr>
        <w:pStyle w:val="FirstParagraph"/>
      </w:pPr>
      <w:r>
        <w:t xml:space="preserve">In Evidence</w:t>
      </w:r>
      <w:r>
        <w:t xml:space="preserve"> </w:t>
      </w:r>
      <w:r>
        <w:t xml:space="preserve">6.1.3</w:t>
      </w:r>
      <w:r>
        <w:t xml:space="preserve">, we had used the number of letters until the word Iron in the verse. In this evidence, I will remove the total number of letters, 76, and replace it by placing the corresponding Abjad numbers of each of the 76 Arabic letters. We will witness that, this meaningful coding test have a 131 digits length very long number, which is not only multiple of 26 (the atomic number of iron) but also it is multiple of 26x26x26 (17576). To help you imagine how great is this code number, let me provide you the the probability of any random number being multiple of 26x26x26, which is 1/17576. Also, note that the digit sum of 17576 is also exactly 26. Below are the details of this evidence.</w:t>
      </w:r>
    </w:p>
    <w:p>
      <w:pPr>
        <w:pStyle w:val="BodyText"/>
      </w:pPr>
      <w:r>
        <w:t xml:space="preserve">The coding pattern of this evidence is just like of the Evidence</w:t>
      </w:r>
      <w:r>
        <w:t xml:space="preserve"> </w:t>
      </w:r>
      <w:r>
        <w:t xml:space="preserve">6.1.3</w:t>
      </w:r>
      <w:r>
        <w:t xml:space="preserve"> </w:t>
      </w:r>
      <w:r>
        <w:t xml:space="preserve">but we replace the number of letters with the Abjad numbers of each letter until up to the word iron as follows:</w:t>
      </w:r>
    </w:p>
    <w:p>
      <w:pPr>
        <w:pStyle w:val="BlockText"/>
      </w:pPr>
      <w:r>
        <w:t xml:space="preserve">Concatenate: 57 25 13 and [Abjad numbers of each of the 76 Arabic letters.]</w:t>
      </w:r>
    </w:p>
    <w:p>
      <w:pPr>
        <w:pStyle w:val="FirstParagraph"/>
      </w:pPr>
      <w:r>
        <w:t xml:space="preserve">The resulting 131 digits length coding number, which is multiple of 26x26x26 (17576) is this:</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Below are the proof to get the above number and multiplicity tes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word until and including 13th word,Al-Hadid: "</w:t>
      </w:r>
      <w:r>
        <w:rPr>
          <w:rStyle w:val="NormalTok"/>
        </w:rPr>
        <w:t xml:space="preserve">)</w:t>
      </w:r>
    </w:p>
    <w:p>
      <w:pPr>
        <w:pStyle w:val="SourceCode"/>
      </w:pPr>
      <w:r>
        <w:rPr>
          <w:rStyle w:val="VerbatimChar"/>
        </w:rPr>
        <w:t xml:space="preserve">## [1] "Each word until and including 13th word,Al-Hadid: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Abjad sequence values of the Iron verse till Iron word: "</w:t>
      </w:r>
      <w:r>
        <w:rPr>
          <w:rStyle w:val="NormalTok"/>
        </w:rPr>
        <w:t xml:space="preserve">)</w:t>
      </w:r>
    </w:p>
    <w:p>
      <w:pPr>
        <w:pStyle w:val="SourceCode"/>
      </w:pPr>
      <w:r>
        <w:rPr>
          <w:rStyle w:val="VerbatimChar"/>
        </w:rPr>
        <w:t xml:space="preserve">## [1]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Single big number of Abjad sequence values of the Iron verse till Iron word: "</w:t>
      </w:r>
      <w:r>
        <w:rPr>
          <w:rStyle w:val="NormalTok"/>
        </w:rPr>
        <w:t xml:space="preserve">)</w:t>
      </w:r>
    </w:p>
    <w:p>
      <w:pPr>
        <w:pStyle w:val="SourceCode"/>
      </w:pPr>
      <w:r>
        <w:rPr>
          <w:rStyle w:val="VerbatimChar"/>
        </w:rPr>
        <w:t xml:space="preserve">## [1]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Concatenate 572513 and replace the Abjad numbers of 76 letters with Abja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Including indedexes, single big number of Abjad sequence values of the Iron verse till Iron word: "</w:t>
      </w:r>
      <w:r>
        <w:rPr>
          <w:rStyle w:val="NormalTok"/>
        </w:rPr>
        <w:t xml:space="preserve">)</w:t>
      </w:r>
    </w:p>
    <w:p>
      <w:pPr>
        <w:pStyle w:val="SourceCode"/>
      </w:pPr>
      <w:r>
        <w:rPr>
          <w:rStyle w:val="VerbatimChar"/>
        </w:rPr>
        <w:t xml:space="preserve">## [1] "Including indedexes,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Test the 131 digits length number for mod 2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Test the 131 digits length number for mod 26x26x26 (1757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The 131 digits length coding number, including indexes:</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p>
      <w:pPr>
        <w:pStyle w:val="BodyText"/>
      </w:pPr>
      <w:r>
        <w:t xml:space="preserve">There are also some further interesting facts with the quotients of this big number.</w:t>
      </w:r>
    </w:p>
    <w:p>
      <w:pPr>
        <w:pStyle w:val="BodyText"/>
      </w:pPr>
      <w:r>
        <w:t xml:space="preserve">When we divide the 131 digits length big coding number with 26, it results 130 digits length quotient number and the digit sum of it is 588. By the way, 130 is also 26x5. Then, when we divide the 131 digits length big coding number with 26x26x26 (17576), it results 127 digits length quotient number and the digit sum of it is also 588. When I run a simulation to measure the probability of them to be equal randomly, I measure the probability as around %0.8, which is statistically sufficient small probability to consider them potentially not random.</w:t>
      </w:r>
    </w:p>
    <w:bookmarkStart w:id="233" w:name="ironNewEv3Key"/>
    <w:p>
      <w:pPr>
        <w:pStyle w:val="Heading4"/>
      </w:pPr>
      <w:r>
        <w:rPr>
          <w:rStyle w:val="SectionNumber"/>
        </w:rPr>
        <w:t xml:space="preserve">6.1.4.1</w:t>
      </w:r>
      <w:r>
        <w:tab/>
      </w:r>
      <w:r>
        <w:t xml:space="preserve">From the first verse till the iron word, based on the Great Evidence</w:t>
      </w:r>
    </w:p>
    <w:p>
      <w:pPr>
        <w:pStyle w:val="FirstParagraph"/>
      </w:pPr>
      <w:r>
        <w:t xml:space="preserve">In Evidence</w:t>
      </w:r>
      <w:r>
        <w:t xml:space="preserve"> </w:t>
      </w:r>
      <w:r>
        <w:t xml:space="preserve">6.1.4</w:t>
      </w:r>
      <w:r>
        <w:t xml:space="preserve">, we had witnessed the Great Evidence of iron in Quran. This code further supports its coding pattern suggest that the same codingg pattern also exist from the first verse of Quran untill the Iron word in the Iron verse. Since the Great Evidence code of Evidence</w:t>
      </w:r>
      <w:r>
        <w:t xml:space="preserve"> </w:t>
      </w:r>
      <w:r>
        <w:t xml:space="preserve">6.1.4</w:t>
      </w:r>
      <w:r>
        <w:t xml:space="preserve"> </w:t>
      </w:r>
      <w:r>
        <w:t xml:space="preserve">has an extremely strong coding, I hypothesized that it might be left as a</w:t>
      </w:r>
      <w:r>
        <w:t xml:space="preserve"> </w:t>
      </w:r>
      <w:r>
        <w:rPr>
          <w:iCs/>
          <w:i/>
        </w:rPr>
        <w:t xml:space="preserve">key coding pattern</w:t>
      </w:r>
      <w:r>
        <w:t xml:space="preserve"> </w:t>
      </w:r>
      <w:r>
        <w:t xml:space="preserve">and, if so, we should also see the same coding pattern from the beginning of Quran from the first verse till the iron word in the Iron verse. I tested this hypothesis and witnessed that it is also multiple of 26 considering the text type of 6348 verses of Quran. Namely, when we apply the same key coding pattern to each verse and concatenate them until the iron verse, the resulting big coding number is also multiple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does not only exist from the first word of the Iron verse till the iron word but it also exist from the first word of Quran in the first verse till the iron word in the iron verse. Below is the reproducible R code to verify and witness this supporting evidence cod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verse:"</w:t>
      </w:r>
      <w:r>
        <w:rPr>
          <w:rStyle w:val="NormalTok"/>
        </w:rPr>
        <w:t xml:space="preserve">)</w:t>
      </w:r>
    </w:p>
    <w:p>
      <w:pPr>
        <w:pStyle w:val="SourceCode"/>
      </w:pPr>
      <w:r>
        <w:rPr>
          <w:rStyle w:val="VerbatimChar"/>
        </w:rPr>
        <w:t xml:space="preserve">## [1] "Testing the mod 26 for the big coding number until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hematical property but test to double check.</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word:"</w:t>
      </w:r>
      <w:r>
        <w:rPr>
          <w:rStyle w:val="NormalTok"/>
        </w:rPr>
        <w:t xml:space="preserve">)</w:t>
      </w:r>
    </w:p>
    <w:p>
      <w:pPr>
        <w:pStyle w:val="SourceCode"/>
      </w:pPr>
      <w:r>
        <w:rPr>
          <w:rStyle w:val="VerbatimChar"/>
        </w:rPr>
        <w:t xml:space="preserve">## [1] "Testing the mod 26 for the big coding number until iron word:"</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is big coding number: "</w:t>
      </w:r>
      <w:r>
        <w:rPr>
          <w:rStyle w:val="NormalTok"/>
        </w:rPr>
        <w:t xml:space="preserve">)</w:t>
      </w:r>
    </w:p>
    <w:p>
      <w:pPr>
        <w:pStyle w:val="SourceCode"/>
      </w:pPr>
      <w:r>
        <w:rPr>
          <w:rStyle w:val="VerbatimChar"/>
        </w:rPr>
        <w:t xml:space="preserve">## [1] "The number of digits of this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This code is based on the Great Evidence code presented in Evidence</w:t>
      </w:r>
      <w:r>
        <w:t xml:space="preserve"> </w:t>
      </w:r>
      <w:r>
        <w:t xml:space="preserve">6.1.4</w:t>
      </w:r>
      <w:r>
        <w:t xml:space="preserve">. The Great Evidence showed that the letters with Abjad numbers and the chapter and verse indexes and the number of words till the iron word was coded as multiple of 26. Even more it was multiple of 26x26x26, which is 17576. The probability of observing the Great Evidence is 1/(26x26x26), which is 1/17576. Since it was an extraordinary evidence, I hypothesized that it might be left as clue and if we look at from the beginning of Quran till the iron word. It turned out to be true as we witnessed above. Assuming we could also try the same coding in the numbered verses text type, we can roughly estimate the probability of observing this evidence as 2/(26x26x26x26) = 4.3e-06, which is 1 in 228488 trials.</w:t>
      </w:r>
    </w:p>
    <w:p>
      <w:pPr>
        <w:pStyle w:val="BodyText"/>
      </w:pPr>
      <w:r>
        <w:t xml:space="preserve">The</w:t>
      </w:r>
      <w:r>
        <w:t xml:space="preserve"> </w:t>
      </w:r>
      <w:r>
        <w:t xml:space="preserve">“</w:t>
      </w:r>
      <w:r>
        <w:t xml:space="preserve">546491</w:t>
      </w:r>
      <w:r>
        <w:t xml:space="preserve">”</w:t>
      </w:r>
      <w:r>
        <w:t xml:space="preserve"> </w:t>
      </w:r>
      <w:r>
        <w:t xml:space="preserve">digits length coding number, including indexes:</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bookmarkEnd w:id="233"/>
    <w:bookmarkEnd w:id="234"/>
    <w:bookmarkStart w:id="238" w:name="ironEvRewriteLett"/>
    <w:p>
      <w:pPr>
        <w:pStyle w:val="Heading3"/>
      </w:pPr>
      <w:r>
        <w:rPr>
          <w:rStyle w:val="SectionNumber"/>
        </w:rPr>
        <w:t xml:space="preserve">6.1.5</w:t>
      </w:r>
      <w:r>
        <w:tab/>
      </w:r>
      <w:r>
        <w:t xml:space="preserve">Iron verse centered rewriting each letter in Quran with Abjad numbers</w:t>
      </w:r>
    </w:p>
    <w:p>
      <w:pPr>
        <w:pStyle w:val="FirstParagraph"/>
      </w:pPr>
      <w:r>
        <w:t xml:space="preserve">In this evidence we have three independent codes of iron verse and they make together another great evidence as they complement each other. These three codes together suggest that full text of Quran can be rewritten around the Iron verse. Therefore, they suggest that all the letters of Quran is intact.</w:t>
      </w:r>
    </w:p>
    <w:p>
      <w:pPr>
        <w:pStyle w:val="BodyText"/>
      </w:pPr>
      <w:r>
        <w:t xml:space="preserve">The common coding pattern of each of the three codes is that they are based on rewriting the Arabic text of the verses of Quran by replacing each of the letters with the Abjad numbers as seen on the text. All the codes have</w:t>
      </w:r>
      <w:r>
        <w:t xml:space="preserve"> </w:t>
      </w:r>
      <w:r>
        <w:rPr>
          <w:iCs/>
          <w:i/>
        </w:rPr>
        <w:t xml:space="preserve">general verse indexes</w:t>
      </w:r>
      <w:r>
        <w:t xml:space="preserve">, which are from 1 to 6236. This means, this code pattern is literally re-writes the verses of Quran by replacing each of the letters with Abjad numbers as seen on the text. These three codes are all around and including the verse of Iron and exist over the numbered 6236 verses of Quran. The codes are generated in the writing direction of Arabic that is from right to left.</w:t>
      </w:r>
    </w:p>
    <w:p>
      <w:pPr>
        <w:pStyle w:val="BodyText"/>
      </w:pPr>
      <w:r>
        <w:t xml:space="preserve">Since the codes are too big, I will first provide the brief descriptions of each of the three code below, then I will provide the R scripts to verify the codes and then provide the big codes together in the end.</w:t>
      </w:r>
    </w:p>
    <w:p>
      <w:pPr>
        <w:pStyle w:val="BodyText"/>
      </w:pPr>
      <w:r>
        <w:rPr>
          <w:bCs/>
          <w:b/>
        </w:rPr>
        <w:t xml:space="preserve">Code 1</w:t>
      </w:r>
      <w:r>
        <w:t xml:space="preserve">: The first code is that when we rewrite the verse of Iron (al-Hadid) as explained above, the resulting code is multiple of 26. The coding pattern is illustrated below:</w:t>
      </w:r>
    </w:p>
    <w:p>
      <w:pPr>
        <w:pStyle w:val="BodyText"/>
      </w:pPr>
      <w:r>
        <w:rPr>
          <w:iCs/>
          <w:i/>
        </w:rPr>
        <w:t xml:space="preserve">Code 1 coding pattern:</w:t>
      </w:r>
    </w:p>
    <w:p>
      <w:pPr>
        <w:pStyle w:val="BlockText"/>
      </w:pPr>
      <w:r>
        <w:t xml:space="preserve">[General verse index of the Iron verse (5100) | Abjad value of each letter in the Iron verse replaced at the place of the letter on the written text]</w:t>
      </w:r>
    </w:p>
    <w:p>
      <w:pPr>
        <w:pStyle w:val="FirstParagraph"/>
      </w:pPr>
      <w:r>
        <w:rPr>
          <w:bCs/>
          <w:b/>
        </w:rPr>
        <w:t xml:space="preserve">Code 2</w:t>
      </w:r>
      <w:r>
        <w:t xml:space="preserve">: The second code is that when we rewrite all the verses of Quran from the first verse until the verse of Iron (al-Hadid) as explained above, the resulting big number code is multiple of 26. Because of the mathematical property, from the beginning of Quran till the verse of Iron, including or exclusive of the verse of Iron, the big numbers of both codes are multiple of 26.</w:t>
      </w:r>
    </w:p>
    <w:p>
      <w:pPr>
        <w:pStyle w:val="BodyText"/>
      </w:pPr>
      <w:r>
        <w:rPr>
          <w:iCs/>
          <w:i/>
        </w:rPr>
        <w:t xml:space="preserve">Code 2 coding pattern:</w:t>
      </w:r>
      <w:r>
        <w:t xml:space="preserve"> </w:t>
      </w:r>
      <w:r>
        <w:t xml:space="preserve">The Code 2 till the Iron verse but excluding it is illustrated below.</w:t>
      </w:r>
    </w:p>
    <w:p>
      <w:pPr>
        <w:pStyle w:val="BlockText"/>
      </w:pPr>
      <w:r>
        <w:t xml:space="preserve">[General verse index of the Iron verse verse (5100-1)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t xml:space="preserve">The Code 2 till the Iron verse and including it is illustrated below.</w:t>
      </w:r>
    </w:p>
    <w:p>
      <w:pPr>
        <w:pStyle w:val="BlockText"/>
      </w:pPr>
      <w:r>
        <w:t xml:space="preserve">[General verse index of the Iron verse verse (5100)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rPr>
          <w:bCs/>
          <w:b/>
        </w:rPr>
        <w:t xml:space="preserve">Code 3</w:t>
      </w:r>
      <w:r>
        <w:t xml:space="preserve">: The third code is that when we rewrite all the verses of Quran from the verse of Iron (al-Hadid) till the end of Quran as explained above, the resulting big number code is multiple of 26. Because of the mathematical property, from or after the verse of Iron, including or exclusive of the verse of Iron, till the end of Quran, the big numbers of both codes are multiple of 26. Therefore, in the below coding pattern illustration, I will first provide the main code from the first verse of Quran till the last verse, which cover all the 6236 numbered verses. I will then also provide the shorter code from the Iron verse till the end of Quran and I will provide the big number of the shorter code to save some space in the book. Because, when we concatenate in the order as Code 2, Code 1 and shorter version of Code 3, then one can obtain the bigger code of the Code 3 in case readers would like to use that big number and test it.</w:t>
      </w:r>
    </w:p>
    <w:p>
      <w:pPr>
        <w:pStyle w:val="BodyText"/>
      </w:pPr>
      <w:r>
        <w:rPr>
          <w:iCs/>
          <w:i/>
        </w:rPr>
        <w:t xml:space="preserve">Code 3 coding pattern:</w:t>
      </w:r>
    </w:p>
    <w:p>
      <w:pPr>
        <w:pStyle w:val="BodyText"/>
      </w:pPr>
      <w:r>
        <w:t xml:space="preserve">I will first provide the coding pattern of the main code of the Code 3 and the the shorter code instead as well.</w:t>
      </w:r>
    </w:p>
    <w:p>
      <w:pPr>
        <w:pStyle w:val="BodyText"/>
      </w:pPr>
      <w:r>
        <w:t xml:space="preserve">The coding pattern from first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e coding pattern of the shorter code, which is from the verse after the Iron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s on the written text] … [General verse index of the verse after the Iron verse (5100+1) | Abjad value of each letter in the verse after Iron verse replaced at the place of the letters on the written text]</w:t>
      </w:r>
    </w:p>
    <w:p>
      <w:pPr>
        <w:pStyle w:val="FirstParagraph"/>
      </w:pPr>
      <w:r>
        <w:t xml:space="preserve">Considering the three codes described about, because of the mathematical property, it means that from beginning till the end of Quran, if we re-write Quran as described above, the big coding number is also multiple of 26. These codes suggest that there is a strong coding design over the full text of Quran based on the special strong element of universe, Iron, which is the only element given to a chapter name of Quran and also at the center chapter of Quran.</w:t>
      </w:r>
    </w:p>
    <w:p>
      <w:pPr>
        <w:pStyle w:val="BodyText"/>
      </w:pPr>
      <w:r>
        <w:t xml:space="preserve">The R codes to reproduce and verify the three codes are presented in order below.</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The Generel Verse Index of the Iron verse in the numbered 6236 verses is: "</w:t>
      </w:r>
      <w:r>
        <w:rPr>
          <w:rStyle w:val="NormalTok"/>
        </w:rPr>
        <w:t xml:space="preserve">)</w:t>
      </w:r>
    </w:p>
    <w:p>
      <w:pPr>
        <w:pStyle w:val="SourceCode"/>
      </w:pPr>
      <w:r>
        <w:rPr>
          <w:rStyle w:val="VerbatimChar"/>
        </w:rPr>
        <w:t xml:space="preserve">## [1] "The Generel Verse Index of the Iron verse in the numbered 6236 verses is: "</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Code 1, Iron verse.</w:t>
      </w:r>
      <w:r>
        <w:br/>
      </w:r>
      <w:r>
        <w:rPr>
          <w:rStyle w:val="NormalTok"/>
        </w:rPr>
        <w:t xml:space="preserve">tmp </w:t>
      </w:r>
      <w:r>
        <w:rPr>
          <w:rStyle w:val="OtherTok"/>
        </w:rPr>
        <w:t xml:space="preserve">&lt;-</w:t>
      </w:r>
      <w:r>
        <w:rPr>
          <w:rStyle w:val="NormalTok"/>
        </w:rPr>
        <w:t xml:space="preserve"> tmp2[ii] </w:t>
      </w:r>
      <w:r>
        <w:rPr>
          <w:rStyle w:val="CommentTok"/>
        </w:rPr>
        <w:t xml:space="preserve"># iron verse</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1 number of the iron verse is 0:"</w:t>
      </w:r>
      <w:r>
        <w:rPr>
          <w:rStyle w:val="NormalTok"/>
        </w:rPr>
        <w:t xml:space="preserve">)</w:t>
      </w:r>
    </w:p>
    <w:p>
      <w:pPr>
        <w:pStyle w:val="SourceCode"/>
      </w:pPr>
      <w:r>
        <w:rPr>
          <w:rStyle w:val="VerbatimChar"/>
        </w:rPr>
        <w:t xml:space="preserve">## [1] "Testing if the mod 26 of the Code 1 number of the iron verse is 0:"</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the iron verse: "</w:t>
      </w:r>
      <w:r>
        <w:rPr>
          <w:rStyle w:val="NormalTok"/>
        </w:rPr>
        <w:t xml:space="preserve">)</w:t>
      </w:r>
    </w:p>
    <w:p>
      <w:pPr>
        <w:pStyle w:val="SourceCode"/>
      </w:pPr>
      <w:r>
        <w:rPr>
          <w:rStyle w:val="VerbatimChar"/>
        </w:rPr>
        <w:t xml:space="preserve">## [1] "The number of digits of the Code 1, the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Code 2: Until and excluding the Iron verse. (Shorter versi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excluding iron verse is 0:"</w:t>
      </w:r>
      <w:r>
        <w:rPr>
          <w:rStyle w:val="NormalTok"/>
        </w:rPr>
        <w:t xml:space="preserve">)</w:t>
      </w:r>
    </w:p>
    <w:p>
      <w:pPr>
        <w:pStyle w:val="SourceCode"/>
      </w:pPr>
      <w:r>
        <w:rPr>
          <w:rStyle w:val="VerbatimChar"/>
        </w:rPr>
        <w:t xml:space="preserve">## [1] "Testing if the mod 26 of the Code 2 number until and excluding iron verse is 0:"</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excluding iron verse: "</w:t>
      </w:r>
      <w:r>
        <w:rPr>
          <w:rStyle w:val="NormalTok"/>
        </w:rPr>
        <w:t xml:space="preserve">)</w:t>
      </w:r>
    </w:p>
    <w:p>
      <w:pPr>
        <w:pStyle w:val="SourceCode"/>
      </w:pPr>
      <w:r>
        <w:rPr>
          <w:rStyle w:val="VerbatimChar"/>
        </w:rPr>
        <w:t xml:space="preserve">## [1] "The number of digits of the Code 2,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Code 2 (longer version): Until and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including iron verse is 0:"</w:t>
      </w:r>
      <w:r>
        <w:rPr>
          <w:rStyle w:val="NormalTok"/>
        </w:rPr>
        <w:t xml:space="preserve">)</w:t>
      </w:r>
    </w:p>
    <w:p>
      <w:pPr>
        <w:pStyle w:val="SourceCode"/>
      </w:pPr>
      <w:r>
        <w:rPr>
          <w:rStyle w:val="VerbatimChar"/>
        </w:rPr>
        <w:t xml:space="preserve">## [1] "Testing if the mod 26 of the Code 2 number until and including iron verse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Code 3 (shorter version): Until the end of Quran, from, ex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excluding, the Iron verse:"</w:t>
      </w:r>
      <w:r>
        <w:rPr>
          <w:rStyle w:val="NormalTok"/>
        </w:rPr>
        <w:t xml:space="preserve">)</w:t>
      </w:r>
    </w:p>
    <w:p>
      <w:pPr>
        <w:pStyle w:val="SourceCode"/>
      </w:pPr>
      <w:r>
        <w:rPr>
          <w:rStyle w:val="VerbatimChar"/>
        </w:rPr>
        <w:t xml:space="preserve">## [1] "Testing the mod 26 for the code 3 number till the end of Quran, from, excluding, the Iron vers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excluding iron verse: "</w:t>
      </w:r>
      <w:r>
        <w:rPr>
          <w:rStyle w:val="NormalTok"/>
        </w:rPr>
        <w:t xml:space="preserve">)</w:t>
      </w:r>
    </w:p>
    <w:p>
      <w:pPr>
        <w:pStyle w:val="SourceCode"/>
      </w:pPr>
      <w:r>
        <w:rPr>
          <w:rStyle w:val="VerbatimChar"/>
        </w:rPr>
        <w:t xml:space="preserve">## [1] "The number of digits of the code 3,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Code 3 (from Iron verse till end): Till the end of Quran, from,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including, the Iron verse:"</w:t>
      </w:r>
      <w:r>
        <w:rPr>
          <w:rStyle w:val="NormalTok"/>
        </w:rPr>
        <w:t xml:space="preserve">)</w:t>
      </w:r>
    </w:p>
    <w:p>
      <w:pPr>
        <w:pStyle w:val="SourceCode"/>
      </w:pPr>
      <w:r>
        <w:rPr>
          <w:rStyle w:val="VerbatimChar"/>
        </w:rPr>
        <w:t xml:space="preserve">## [1] "Testing the mod 26 for the code 3 number till the end of Quran, from, including, the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longer version), including iron verse: "</w:t>
      </w:r>
      <w:r>
        <w:rPr>
          <w:rStyle w:val="NormalTok"/>
        </w:rPr>
        <w:t xml:space="preserve">)</w:t>
      </w:r>
    </w:p>
    <w:p>
      <w:pPr>
        <w:pStyle w:val="SourceCode"/>
      </w:pPr>
      <w:r>
        <w:rPr>
          <w:rStyle w:val="VerbatimChar"/>
        </w:rPr>
        <w:t xml:space="preserve">## [1] "The number of digits of the Code 3 (longer version),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Code 3 (All Quran): Until the end of Quran, from the first verse 1 to last 6236. </w:t>
      </w:r>
      <w:r>
        <w:br/>
      </w:r>
      <w:r>
        <w:rPr>
          <w:rStyle w:val="CommentTok"/>
        </w:rPr>
        <w:t xml:space="preserve"># Works by the mathematical property as we take the shorter version upon the first two codes.</w:t>
      </w:r>
      <w:r>
        <w:br/>
      </w:r>
      <w:r>
        <w:rPr>
          <w:rStyle w:val="NormalTok"/>
        </w:rPr>
        <w:t xml:space="preserve">tmp </w:t>
      </w:r>
      <w:r>
        <w:rPr>
          <w:rStyle w:val="OtherTok"/>
        </w:rPr>
        <w:t xml:space="preserve">&lt;-</w:t>
      </w:r>
      <w:r>
        <w:rPr>
          <w:rStyle w:val="NormalTok"/>
        </w:rPr>
        <w:t xml:space="preserve"> tmp2 </w:t>
      </w:r>
      <w:r>
        <w:rPr>
          <w:rStyle w:val="CommentTok"/>
        </w:rPr>
        <w:t xml:space="preserve"># all the Quran with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longer version), from verse 1 till the end of Quran (6236) is 0:"</w:t>
      </w:r>
      <w:r>
        <w:rPr>
          <w:rStyle w:val="NormalTok"/>
        </w:rPr>
        <w:t xml:space="preserve">)</w:t>
      </w:r>
    </w:p>
    <w:p>
      <w:pPr>
        <w:pStyle w:val="SourceCode"/>
      </w:pPr>
      <w:r>
        <w:rPr>
          <w:rStyle w:val="VerbatimChar"/>
        </w:rPr>
        <w:t xml:space="preserve">## [1] "Testing if the mod 26 for the Code 3 (longer version),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all Quran): "</w:t>
      </w:r>
      <w:r>
        <w:rPr>
          <w:rStyle w:val="NormalTok"/>
        </w:rPr>
        <w:t xml:space="preserve">)</w:t>
      </w:r>
    </w:p>
    <w:p>
      <w:pPr>
        <w:pStyle w:val="SourceCode"/>
      </w:pPr>
      <w:r>
        <w:rPr>
          <w:rStyle w:val="VerbatimChar"/>
        </w:rPr>
        <w:t xml:space="preserve">## [1] "The number of digits of the Code 3 (all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As we witnessed above, all the three codes are multiple of 26. We also further provided validation for the longer versions of the codes that must also be multiple of 26 by the mathematical property. Since we could also test these 3 codes in the text type of all 6348 verses, the probability of witnessing this evidence with the three codes might be estimated as 2/(26x26x26) = 2/17576, which is 1 in 8788 trials. Below, I will provide the big numbers of each of the code as sub-chapters for easy access to them for testing.</w:t>
      </w:r>
    </w:p>
    <w:p>
      <w:pPr>
        <w:pStyle w:val="BodyText"/>
      </w:pPr>
      <w:r>
        <w:t xml:space="preserve">You might use this big number calculator to test it yourself: goodcalculators.com/big-number-calculator/</w:t>
      </w:r>
    </w:p>
    <w:bookmarkStart w:id="235" w:name="ironEvRewriteLettCode1"/>
    <w:p>
      <w:pPr>
        <w:pStyle w:val="Heading4"/>
      </w:pPr>
      <w:r>
        <w:rPr>
          <w:rStyle w:val="SectionNumber"/>
        </w:rPr>
        <w:t xml:space="preserve">6.1.5.1</w:t>
      </w:r>
      <w:r>
        <w:tab/>
      </w:r>
      <w:r>
        <w:t xml:space="preserve">Code 1 big number</w:t>
      </w:r>
    </w:p>
    <w:p>
      <w:pPr>
        <w:pStyle w:val="FirstParagraph"/>
      </w:pPr>
      <w:r>
        <w:t xml:space="preserve">The Code 1 number of the iron verse is printed here.</w:t>
      </w:r>
      <w:r>
        <w:t xml:space="preserve"> </w:t>
      </w:r>
      <w:r>
        <w:t xml:space="preserve">The</w:t>
      </w:r>
      <w:r>
        <w:t xml:space="preserve"> </w:t>
      </w:r>
      <w:r>
        <w:t xml:space="preserve">“</w:t>
      </w:r>
      <w:r>
        <w:t xml:space="preserve">236</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You might use this big number calculator to test it yourself: goodcalculators.com/big-number-calculator/</w:t>
      </w:r>
    </w:p>
    <w:bookmarkEnd w:id="235"/>
    <w:bookmarkStart w:id="236" w:name="ironEvRewriteLettCode2"/>
    <w:p>
      <w:pPr>
        <w:pStyle w:val="Heading4"/>
      </w:pPr>
      <w:r>
        <w:rPr>
          <w:rStyle w:val="SectionNumber"/>
        </w:rPr>
        <w:t xml:space="preserve">6.1.5.2</w:t>
      </w:r>
      <w:r>
        <w:tab/>
      </w:r>
      <w:r>
        <w:t xml:space="preserve">Code 2 big number</w:t>
      </w:r>
    </w:p>
    <w:p>
      <w:pPr>
        <w:pStyle w:val="FirstParagraph"/>
      </w:pPr>
      <w:r>
        <w:t xml:space="preserve">The Code 2 number until and excluding iron verse is printed here.</w:t>
      </w:r>
      <w:r>
        <w:t xml:space="preserve"> </w:t>
      </w:r>
      <w:r>
        <w:t xml:space="preserve">The</w:t>
      </w:r>
      <w:r>
        <w:t xml:space="preserve"> </w:t>
      </w:r>
      <w:r>
        <w:t xml:space="preserve">“</w:t>
      </w:r>
      <w:r>
        <w:t xml:space="preserve">535957</w:t>
      </w:r>
      <w:r>
        <w:t xml:space="preserve">”</w:t>
      </w:r>
      <w:r>
        <w:t xml:space="preserve"> </w:t>
      </w:r>
      <w:r>
        <w:t xml:space="preserve">digits length coding number of the Code 2 of the Evidence</w:t>
      </w:r>
      <w:r>
        <w:t xml:space="preserve"> </w:t>
      </w:r>
      <w:r>
        <w:t xml:space="preserve">6.1.5</w:t>
      </w:r>
      <w:r>
        <w:t xml:space="preserve">:</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36"/>
    <w:bookmarkStart w:id="237" w:name="ironEvRewriteLettCode3"/>
    <w:p>
      <w:pPr>
        <w:pStyle w:val="Heading4"/>
      </w:pPr>
      <w:r>
        <w:rPr>
          <w:rStyle w:val="SectionNumber"/>
        </w:rPr>
        <w:t xml:space="preserve">6.1.5.3</w:t>
      </w:r>
      <w:r>
        <w:tab/>
      </w:r>
      <w:r>
        <w:t xml:space="preserve">Code 3 big number</w:t>
      </w:r>
    </w:p>
    <w:p>
      <w:pPr>
        <w:pStyle w:val="FirstParagraph"/>
      </w:pPr>
      <w:r>
        <w:t xml:space="preserve">The Code 3 number till the end of Quran, from, excluding, the Iron verse is presented here.</w:t>
      </w:r>
      <w:r>
        <w:t xml:space="preserve"> </w:t>
      </w:r>
      <w:r>
        <w:t xml:space="preserve">The</w:t>
      </w:r>
      <w:r>
        <w:t xml:space="preserve"> </w:t>
      </w:r>
      <w:r>
        <w:t xml:space="preserve">“</w:t>
      </w:r>
      <w:r>
        <w:t xml:space="preserve">62040</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You might use this big number calculator to test it yourself: goodcalculators.com/big-number-calculator/</w:t>
      </w:r>
    </w:p>
    <w:bookmarkEnd w:id="237"/>
    <w:bookmarkEnd w:id="238"/>
    <w:bookmarkStart w:id="242" w:name="ironEvRewrite26"/>
    <w:p>
      <w:pPr>
        <w:pStyle w:val="Heading3"/>
      </w:pPr>
      <w:r>
        <w:rPr>
          <w:rStyle w:val="SectionNumber"/>
        </w:rPr>
        <w:t xml:space="preserve">6.1.6</w:t>
      </w:r>
      <w:r>
        <w:tab/>
      </w:r>
      <w:r>
        <w:t xml:space="preserve">Rewriting Quran based on 26</w:t>
      </w:r>
    </w:p>
    <w:p>
      <w:pPr>
        <w:pStyle w:val="FirstParagraph"/>
      </w:pPr>
      <w:r>
        <w:t xml:space="preserve">In the previous Evidence</w:t>
      </w:r>
      <w:r>
        <w:t xml:space="preserve"> </w:t>
      </w:r>
      <w:r>
        <w:t xml:space="preserve">6.1.5</w:t>
      </w:r>
      <w:r>
        <w:t xml:space="preserve">, we observed 3 codes that complemented each other. However, because of the mathematical property, concatenating the 3 codes together, would give us another code that represent rewriting Quran with Abjad numbers. I had observed the Code 3 (full text version) of Evidence</w:t>
      </w:r>
      <w:r>
        <w:t xml:space="preserve"> </w:t>
      </w:r>
      <w:r>
        <w:t xml:space="preserve">6.1.5</w:t>
      </w:r>
      <w:r>
        <w:t xml:space="preserve">, which rewrites the full text of 6236 numbered verses of Quran based on 26. I call that code, which is multiple of 26 and represents the full text of the 6236 numbered verses of Quran as Code 1 in this current chapter (</w:t>
      </w:r>
      <w:r>
        <w:t xml:space="preserve">6.1.6</w:t>
      </w:r>
      <w:r>
        <w:t xml:space="preserve">) to track all the codes to be presented under this chapter. As I mentioned, that big code is a result of mathematical property considering the other 3 codes in Chapter</w:t>
      </w:r>
      <w:r>
        <w:t xml:space="preserve"> </w:t>
      </w:r>
      <w:r>
        <w:t xml:space="preserve">6.1.5</w:t>
      </w:r>
      <w:r>
        <w:t xml:space="preserve">. However, this made me question whether this particular interesting coding pattern is any special and are there other similar codes that represent rewriting the full text of Quran based on number 26 as well. I then tested the exact same coding pattern using all the 6348 verses of Quran and witnessed that the resulting big coding number is also multiple of 26. I name this new code as Code 2 of this chapter. Before explaining the other codes, I illustrate these two codes here:</w:t>
      </w:r>
    </w:p>
    <w:p>
      <w:pPr>
        <w:pStyle w:val="BodyText"/>
      </w:pPr>
      <w:r>
        <w:rPr>
          <w:bCs/>
          <w:b/>
        </w:rPr>
        <w:t xml:space="preserve">Code 1</w:t>
      </w:r>
      <w:r>
        <w:t xml:space="preserve">: It is based on rewriting the Arabic text of the verses of Quran by replacing each of the letters with the Abjad numbers as seen on the text. The</w:t>
      </w:r>
      <w:r>
        <w:t xml:space="preserve"> </w:t>
      </w:r>
      <w:r>
        <w:rPr>
          <w:iCs/>
          <w:i/>
        </w:rPr>
        <w:t xml:space="preserve">general verse indexes</w:t>
      </w:r>
      <w:r>
        <w:t xml:space="preserve">, which are from 1 to</w:t>
      </w:r>
      <w:r>
        <w:t xml:space="preserve"> </w:t>
      </w:r>
      <w:r>
        <w:rPr>
          <w:bCs/>
          <w:b/>
        </w:rPr>
        <w:t xml:space="preserve">6236</w:t>
      </w:r>
      <w:r>
        <w:t xml:space="preserve">, are added at the beginning of each verse. This means, this code pattern is literally re-writes the verses of Quran by replacing each of the letters with Abjad numbers as seen on the text. The coding pattern from first verse till the last verse of the 6236 numbered verses is as follow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rPr>
          <w:bCs/>
          <w:b/>
        </w:rPr>
        <w:t xml:space="preserve">Code 2</w:t>
      </w:r>
      <w:r>
        <w:t xml:space="preserve">: It is same as Code 1 but in all the 6348 verses of Quran. The coding pattern from first verse till the last verse of the 6348 verses is as follows:</w:t>
      </w:r>
    </w:p>
    <w:p>
      <w:pPr>
        <w:pStyle w:val="BlockText"/>
      </w:pPr>
      <w:r>
        <w:t xml:space="preserve">[General verse index of the last verse (6348) | Abjad value of each letter in the Iron verse replaced at the place of the letter on the written text] [General verse index of verse (6347)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is pattern is further interesting if we write the Abjad numbers in a verse in normal order (left to right) instead of the written text order from right to left as in Arabic. If we generate that version of this pattern, then the resulting big number is still multiple of 26. Moreover, with such pattern, if we look at the part of the code that covers from verse 1 till the Iron verse (inclusive), that code is also multiple of 26.</w:t>
      </w:r>
    </w:p>
    <w:p>
      <w:pPr>
        <w:pStyle w:val="BodyText"/>
      </w:pPr>
      <w:r>
        <w:rPr>
          <w:bCs/>
          <w:b/>
        </w:rPr>
        <w:t xml:space="preserve">Code 3</w:t>
      </w:r>
      <w:r>
        <w:t xml:space="preserve">: It is similar to Code 1 but instead of Abjad sequence, we used Abjad value of each word. Abjad value of a word is calculated by summing the abjad numbers of each letter in a word. The coding pattern from first verse till the last verse of the 6236 numbered verses is as follows:</w:t>
      </w:r>
    </w:p>
    <w:p>
      <w:pPr>
        <w:pStyle w:val="BlockText"/>
      </w:pPr>
      <w:r>
        <w:t xml:space="preserve">[General verse index of the last verse (6236) | Abjad value of each word in the verse replaced at the place of the word on the written text] [General verse index of verse (6235) | AAbjad value of each word in the verse replaced at the place of the word on the written text] … [General verse index of the second verse (2) | Abjad value of each word in the verse replaced at the place of the word on the written text] [General verse index of the first verse (1) | Abjad value of each word in the verse replaced at the place of the word on the written text]</w:t>
      </w:r>
    </w:p>
    <w:p>
      <w:pPr>
        <w:pStyle w:val="FirstParagraph"/>
      </w:pPr>
      <w:r>
        <w:t xml:space="preserve">This code, which is based on Abjad values of each word, is further interesting because if we write the code from the opposite direction, it is still multiple of 26 Namely, in both directions, this big code is multiple of 26. Moreover, in this opposite direction, if we take the part of the code from first verse till the Iron verse (inclusive), it is also multiple of 26.</w:t>
      </w:r>
    </w:p>
    <w:p>
      <w:pPr>
        <w:pStyle w:val="BodyText"/>
      </w:pPr>
      <w:r>
        <w:t xml:space="preserve">Over all, with the general verse index and in the writing order (right to left as in Arabic) of the letters, words and verses, we observed 3 rewriting coding multiple of 26 out of 4 possible cases. Binomial test shows that such an event has the probability of around 1 in 4500 Here is the probability calculation of it:</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with p=1/26) is:"</w:t>
      </w:r>
      <w:r>
        <w:rPr>
          <w:rStyle w:val="NormalTok"/>
        </w:rPr>
        <w:t xml:space="preserve">, tmp1))</w:t>
      </w:r>
    </w:p>
    <w:p>
      <w:pPr>
        <w:pStyle w:val="SourceCode"/>
      </w:pPr>
      <w:r>
        <w:rPr>
          <w:rStyle w:val="VerbatimChar"/>
        </w:rPr>
        <w:t xml:space="preserve">## [1] "The probability of 3 successes out of 4 (with p=1/26) is: 2.21e-04"</w:t>
      </w:r>
    </w:p>
    <w:p>
      <w:pPr>
        <w:pStyle w:val="FirstParagraph"/>
      </w:pPr>
      <w:r>
        <w:t xml:space="preserve">I will not include the successes of this evidence to the overall probability of this book to keep its final probability more conservative.</w:t>
      </w:r>
    </w:p>
    <w:p>
      <w:pPr>
        <w:pStyle w:val="BodyText"/>
      </w:pPr>
      <w:r>
        <w:t xml:space="preserve">The R codes to reproduce and verify the three codes are presented in order below.</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Code 1 (6236 verses Quran): From the first verse 1 to last verse. </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all the Quran with 6236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1, from verse 1 till the end of Quran (6236) is 0:"</w:t>
      </w:r>
      <w:r>
        <w:rPr>
          <w:rStyle w:val="NormalTok"/>
        </w:rPr>
        <w:t xml:space="preserve">)</w:t>
      </w:r>
    </w:p>
    <w:p>
      <w:pPr>
        <w:pStyle w:val="SourceCode"/>
      </w:pPr>
      <w:r>
        <w:rPr>
          <w:rStyle w:val="VerbatimChar"/>
        </w:rPr>
        <w:t xml:space="preserve">## [1] "Testing if the mod 26 for the Code 1,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236 verses of Quran): "</w:t>
      </w:r>
      <w:r>
        <w:rPr>
          <w:rStyle w:val="NormalTok"/>
        </w:rPr>
        <w:t xml:space="preserve">)</w:t>
      </w:r>
    </w:p>
    <w:p>
      <w:pPr>
        <w:pStyle w:val="SourceCode"/>
      </w:pPr>
      <w:r>
        <w:rPr>
          <w:rStyle w:val="VerbatimChar"/>
        </w:rPr>
        <w:t xml:space="preserve">## [1] "The number of digits of the Code 1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print tmp1</w:t>
      </w:r>
      <w:r>
        <w:br/>
      </w:r>
      <w:r>
        <w:rPr>
          <w:rStyle w:val="DocumentationTok"/>
        </w:rPr>
        <w:t xml:space="preserve">###</w:t>
      </w:r>
      <w:r>
        <w:br/>
      </w:r>
      <w:r>
        <w:br/>
      </w:r>
      <w:r>
        <w:rPr>
          <w:rStyle w:val="CommentTok"/>
        </w:rPr>
        <w:t xml:space="preserve"># Code 2 (All 6348 verses Quran): From the first verse 1 to last verse.</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all the Quran with 6348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2, from verse 1 till the end of Quran (6348) is 0:"</w:t>
      </w:r>
      <w:r>
        <w:rPr>
          <w:rStyle w:val="NormalTok"/>
        </w:rPr>
        <w:t xml:space="preserve">)</w:t>
      </w:r>
    </w:p>
    <w:p>
      <w:pPr>
        <w:pStyle w:val="SourceCode"/>
      </w:pPr>
      <w:r>
        <w:rPr>
          <w:rStyle w:val="VerbatimChar"/>
        </w:rPr>
        <w:t xml:space="preserve">## [1] "Testing if the mod 26 for the Code 2, from verse 1 till the end of Quran (6348)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348 verses of Quran): "</w:t>
      </w:r>
      <w:r>
        <w:rPr>
          <w:rStyle w:val="NormalTok"/>
        </w:rPr>
        <w:t xml:space="preserve">)</w:t>
      </w:r>
    </w:p>
    <w:p>
      <w:pPr>
        <w:pStyle w:val="SourceCode"/>
      </w:pPr>
      <w:r>
        <w:rPr>
          <w:rStyle w:val="VerbatimChar"/>
        </w:rPr>
        <w:t xml:space="preserve">## [1] "The number of digits of the Code 1 (in all 6348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print tmp2</w:t>
      </w:r>
      <w:r>
        <w:br/>
      </w:r>
      <w:r>
        <w:rPr>
          <w:rStyle w:val="DocumentationTok"/>
        </w:rPr>
        <w:t xml:space="preserve">###</w:t>
      </w:r>
      <w:r>
        <w:br/>
      </w:r>
      <w:r>
        <w:br/>
      </w:r>
      <w:r>
        <w:rPr>
          <w:rStyle w:val="CommentTok"/>
        </w:rPr>
        <w:t xml:space="preserve"># Code 3 (All 6236 verses Quran): From the first verse 1 to last verse.</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from verse 1 till the end of Quran (6236) is 0:"</w:t>
      </w:r>
      <w:r>
        <w:rPr>
          <w:rStyle w:val="NormalTok"/>
        </w:rPr>
        <w:t xml:space="preserve">)</w:t>
      </w:r>
    </w:p>
    <w:p>
      <w:pPr>
        <w:pStyle w:val="SourceCode"/>
      </w:pPr>
      <w:r>
        <w:rPr>
          <w:rStyle w:val="VerbatimChar"/>
        </w:rPr>
        <w:t xml:space="preserve">## [1] "Testing if the mod 26 for the Code 3,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in all 6236 verses of Quran): "</w:t>
      </w:r>
      <w:r>
        <w:rPr>
          <w:rStyle w:val="NormalTok"/>
        </w:rPr>
        <w:t xml:space="preserve">)</w:t>
      </w:r>
    </w:p>
    <w:p>
      <w:pPr>
        <w:pStyle w:val="SourceCode"/>
      </w:pPr>
      <w:r>
        <w:rPr>
          <w:rStyle w:val="VerbatimChar"/>
        </w:rPr>
        <w:t xml:space="preserve">## [1] "The number of digits of the Code 3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39" w:name="ironEvRewriteGenindxCode1"/>
    <w:p>
      <w:pPr>
        <w:pStyle w:val="Heading4"/>
      </w:pPr>
      <w:r>
        <w:rPr>
          <w:rStyle w:val="SectionNumber"/>
        </w:rPr>
        <w:t xml:space="preserve">6.1.6.1</w:t>
      </w:r>
      <w:r>
        <w:tab/>
      </w:r>
      <w:r>
        <w:t xml:space="preserve">Code 1 big number</w:t>
      </w:r>
    </w:p>
    <w:p>
      <w:pPr>
        <w:pStyle w:val="FirstParagraph"/>
      </w:pPr>
      <w:r>
        <w:t xml:space="preserve">The</w:t>
      </w:r>
      <w:r>
        <w:t xml:space="preserve"> </w:t>
      </w:r>
      <w:r>
        <w:t xml:space="preserve">“</w:t>
      </w:r>
      <w:r>
        <w:t xml:space="preserve">598233</w:t>
      </w:r>
      <w:r>
        <w:t xml:space="preserve">”</w:t>
      </w:r>
      <w:r>
        <w:t xml:space="preserve"> </w:t>
      </w:r>
      <w:r>
        <w:t xml:space="preserve">digits length coding number of the Code 1 of the Evidence</w:t>
      </w:r>
      <w:r>
        <w:t xml:space="preserve"> </w:t>
      </w:r>
      <w:r>
        <w:t xml:space="preserve">6.1.6</w:t>
      </w:r>
      <w:r>
        <w:t xml:space="preserve"> </w:t>
      </w:r>
      <w:r>
        <w:t xml:space="preserve">is printed her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39"/>
    <w:bookmarkStart w:id="240" w:name="ironEvRewriteGenindxCode2"/>
    <w:p>
      <w:pPr>
        <w:pStyle w:val="Heading4"/>
      </w:pPr>
      <w:r>
        <w:rPr>
          <w:rStyle w:val="SectionNumber"/>
        </w:rPr>
        <w:t xml:space="preserve">6.1.6.2</w:t>
      </w:r>
      <w:r>
        <w:tab/>
      </w:r>
      <w:r>
        <w:t xml:space="preserve">Code 2 big number</w:t>
      </w:r>
    </w:p>
    <w:p>
      <w:pPr>
        <w:pStyle w:val="FirstParagraph"/>
      </w:pPr>
      <w:r>
        <w:t xml:space="preserve">The</w:t>
      </w:r>
      <w:r>
        <w:t xml:space="preserve"> </w:t>
      </w:r>
      <w:r>
        <w:t xml:space="preserve">“</w:t>
      </w:r>
      <w:r>
        <w:t xml:space="preserve">602377</w:t>
      </w:r>
      <w:r>
        <w:t xml:space="preserve">”</w:t>
      </w:r>
      <w:r>
        <w:t xml:space="preserve"> </w:t>
      </w:r>
      <w:r>
        <w:t xml:space="preserve">digits length coding number of the Code 2 of the Evidence</w:t>
      </w:r>
      <w:r>
        <w:t xml:space="preserve"> </w:t>
      </w:r>
      <w:r>
        <w:t xml:space="preserve">6.1.6</w:t>
      </w:r>
      <w:r>
        <w:t xml:space="preserve"> </w:t>
      </w:r>
      <w:r>
        <w:t xml:space="preserve">is printed here:</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40"/>
    <w:bookmarkStart w:id="241" w:name="ironEvRewriteGenindxCode3"/>
    <w:p>
      <w:pPr>
        <w:pStyle w:val="Heading4"/>
      </w:pPr>
      <w:r>
        <w:rPr>
          <w:rStyle w:val="SectionNumber"/>
        </w:rPr>
        <w:t xml:space="preserve">6.1.6.3</w:t>
      </w:r>
      <w:r>
        <w:tab/>
      </w:r>
      <w:r>
        <w:t xml:space="preserve">Code 3 big number</w:t>
      </w:r>
    </w:p>
    <w:p>
      <w:pPr>
        <w:pStyle w:val="FirstParagraph"/>
      </w:pPr>
      <w:r>
        <w:t xml:space="preserve">The</w:t>
      </w:r>
      <w:r>
        <w:t xml:space="preserve"> </w:t>
      </w:r>
      <w:r>
        <w:t xml:space="preserve">“</w:t>
      </w:r>
      <w:r>
        <w:t xml:space="preserve">230585</w:t>
      </w:r>
      <w:r>
        <w:t xml:space="preserve">”</w:t>
      </w:r>
      <w:r>
        <w:t xml:space="preserve"> </w:t>
      </w:r>
      <w:r>
        <w:t xml:space="preserve">digits length coding number of the Code 3 of the Evidence</w:t>
      </w:r>
      <w:r>
        <w:t xml:space="preserve"> </w:t>
      </w:r>
      <w:r>
        <w:t xml:space="preserve">6.1.6</w:t>
      </w:r>
      <w:r>
        <w:t xml:space="preserve"> </w:t>
      </w:r>
      <w:r>
        <w:t xml:space="preserve">is printed here:</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You might use this big number calculator to test it yourself: goodcalculators.com/big-number-calculator/</w:t>
      </w:r>
    </w:p>
    <w:bookmarkEnd w:id="241"/>
    <w:bookmarkEnd w:id="242"/>
    <w:bookmarkStart w:id="243" w:name="ironEvRewriteAbjadSum"/>
    <w:p>
      <w:pPr>
        <w:pStyle w:val="Heading3"/>
      </w:pPr>
      <w:r>
        <w:rPr>
          <w:rStyle w:val="SectionNumber"/>
        </w:rPr>
        <w:t xml:space="preserve">6.1.7</w:t>
      </w:r>
      <w:r>
        <w:tab/>
      </w:r>
      <w:r>
        <w:t xml:space="preserve">Fact: Rewriting each word with Abjad numbers until and from Iron verse</w:t>
      </w:r>
    </w:p>
    <w:p>
      <w:pPr>
        <w:pStyle w:val="FirstParagraph"/>
      </w:pPr>
      <w:r>
        <w:t xml:space="preserve">In this chapter, I present two interesting codes around iron verse as</w:t>
      </w:r>
      <w:r>
        <w:t xml:space="preserve"> </w:t>
      </w:r>
      <w:r>
        <w:rPr>
          <w:iCs/>
          <w:i/>
        </w:rPr>
        <w:t xml:space="preserve">facts</w:t>
      </w:r>
      <w:r>
        <w:t xml:space="preserve">.</w:t>
      </w:r>
    </w:p>
    <w:p>
      <w:pPr>
        <w:pStyle w:val="BodyText"/>
      </w:pPr>
      <w:r>
        <w:t xml:space="preserve">The common coding pattern of each of the two codes is that they are based on rewriting the Arabic text of the verses of Quran by replacing the Abjad number of each word as seen on the text. Abjad number of a word is calculated by summing the Abjad numbers of each letter in a word. All the verses have</w:t>
      </w:r>
      <w:r>
        <w:t xml:space="preserve"> </w:t>
      </w:r>
      <w:r>
        <w:rPr>
          <w:iCs/>
          <w:i/>
        </w:rPr>
        <w:t xml:space="preserve">chapter and verse indexes</w:t>
      </w:r>
      <w:r>
        <w:t xml:space="preserve">, which are from chapter 1 to 114 along with their special verse indexes. This means this code pattern is like rewriting the verses of Quran by replacing each of Abjad numbers of words as seen on the text. These two codes are</w:t>
      </w:r>
      <w:r>
        <w:t xml:space="preserve"> </w:t>
      </w:r>
      <w:r>
        <w:t xml:space="preserve">complementing each other such that code 1 rewrites, as described, from first verse till the Iron verse (inclusive), and code 2 rewrites from the Iron verse (inclusive) till the end of Quran.</w:t>
      </w:r>
    </w:p>
    <w:p>
      <w:pPr>
        <w:pStyle w:val="BodyText"/>
      </w:pPr>
      <w:r>
        <w:rPr>
          <w:bCs/>
          <w:b/>
        </w:rPr>
        <w:t xml:space="preserve">Code 1</w:t>
      </w:r>
      <w:r>
        <w:t xml:space="preserve">: The first code is that when we rewrite all the verses of Quran from the first verse till the verse of Iron (al-Hadid), including the Iron verse, as explained above, the resulting big number code is multiple of 26. This code is similar to the</w:t>
      </w:r>
      <w:r>
        <w:t xml:space="preserve"> </w:t>
      </w:r>
      <w:r>
        <w:rPr>
          <w:iCs/>
          <w:i/>
        </w:rPr>
        <w:t xml:space="preserve">Code 2</w:t>
      </w:r>
      <w:r>
        <w:t xml:space="preserve"> </w:t>
      </w:r>
      <w:r>
        <w:t xml:space="preserve">of Evidence</w:t>
      </w:r>
      <w:r>
        <w:t xml:space="preserve"> </w:t>
      </w:r>
      <w:r>
        <w:t xml:space="preserve">6.1.5</w:t>
      </w:r>
      <w:r>
        <w:t xml:space="preserve">. But,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till the iron verse but we use Abjad numbers of words along with chapter and verse indexes and also number of words.</w:t>
      </w:r>
    </w:p>
    <w:p>
      <w:pPr>
        <w:pStyle w:val="BodyText"/>
      </w:pPr>
      <w:r>
        <w:rPr>
          <w:bCs/>
          <w:b/>
        </w:rPr>
        <w:t xml:space="preserve">Code 1 coding pattern:</w:t>
      </w:r>
    </w:p>
    <w:p>
      <w:pPr>
        <w:pStyle w:val="BlockText"/>
      </w:pPr>
      <w:r>
        <w:t xml:space="preserve">[Chapter and special verse index of the Iron verse and number of words in verse | Abjad values of each word in the Iron verse replaced at the place of the words on the text] … [Chapter and special verse index of the second verse and number of words in the verse | Abjad values of each word in the Iron verse replaced at the place of the words on the text] [Chapter and special verse index of the first verse and number of words in the verse | Abjad values of each word in the Iron verse replaced at the place of the words on the text]</w:t>
      </w:r>
    </w:p>
    <w:p>
      <w:pPr>
        <w:pStyle w:val="FirstParagraph"/>
      </w:pPr>
      <w:r>
        <w:rPr>
          <w:bCs/>
          <w:b/>
        </w:rPr>
        <w:t xml:space="preserve">Code 2</w:t>
      </w:r>
      <w:r>
        <w:t xml:space="preserve">: The second code is that when we rewrite all the verses of Quran from the verse of Iron (inclusive) till the end of Quran as described above, the resulting big number code is multiple of 26. This code is similar to the</w:t>
      </w:r>
      <w:r>
        <w:t xml:space="preserve"> </w:t>
      </w:r>
      <w:r>
        <w:rPr>
          <w:iCs/>
          <w:i/>
        </w:rPr>
        <w:t xml:space="preserve">Code 3</w:t>
      </w:r>
      <w:r>
        <w:t xml:space="preserve"> </w:t>
      </w:r>
      <w:r>
        <w:t xml:space="preserve">of Evidence</w:t>
      </w:r>
      <w:r>
        <w:t xml:space="preserve"> </w:t>
      </w:r>
      <w:r>
        <w:t xml:space="preserve">6.1.5</w:t>
      </w:r>
      <w:r>
        <w:t xml:space="preserve">. But, as explained before,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from the iron verse till end but we use Abjad numbers of words along with chapter and verse indexes and also number of words.</w:t>
      </w:r>
    </w:p>
    <w:p>
      <w:pPr>
        <w:pStyle w:val="BodyText"/>
      </w:pPr>
      <w:r>
        <w:rPr>
          <w:bCs/>
          <w:b/>
        </w:rPr>
        <w:t xml:space="preserve">Code 2 coding pattern:</w:t>
      </w:r>
    </w:p>
    <w:p>
      <w:pPr>
        <w:pStyle w:val="BlockText"/>
      </w:pPr>
      <w:r>
        <w:t xml:space="preserve">[Chapter and special verse index of the last verse and number of words in the verse | Abjad values of each word in the Iron verse replaced at the place of the words on the text] [Chapter and special verse index of the verse 6235 and number of words in the verse | Abjad values of each word in the Iron verse replaced at the place of the words on the text] … [Chapter and special verse index of the Iron verse and number of words in verse | Abjad values of each word in the Iron verse replaced at the place of the words on the text]</w:t>
      </w:r>
    </w:p>
    <w:p>
      <w:pPr>
        <w:pStyle w:val="FirstParagraph"/>
      </w:pPr>
      <w:r>
        <w:t xml:space="preserve">The two codes, Code 1 and Code 2, are presented below in orde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Chapter and verse indexes added</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Code 1: Till,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1 number until, including, iron verse:"</w:t>
      </w:r>
      <w:r>
        <w:rPr>
          <w:rStyle w:val="NormalTok"/>
        </w:rPr>
        <w:t xml:space="preserve">)</w:t>
      </w:r>
    </w:p>
    <w:p>
      <w:pPr>
        <w:pStyle w:val="SourceCode"/>
      </w:pPr>
      <w:r>
        <w:rPr>
          <w:rStyle w:val="VerbatimChar"/>
        </w:rPr>
        <w:t xml:space="preserve">## [1] "Testing the mod 26 for the code 1 number until, including, iron vers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The number of digits of the code 2, including iron verse, is also multiple of 26 as tested here: "</w:t>
      </w:r>
      <w:r>
        <w:rPr>
          <w:rStyle w:val="NormalTok"/>
        </w:rPr>
        <w:t xml:space="preserve">)</w:t>
      </w:r>
    </w:p>
    <w:p>
      <w:pPr>
        <w:pStyle w:val="SourceCode"/>
      </w:pPr>
      <w:r>
        <w:rPr>
          <w:rStyle w:val="VerbatimChar"/>
        </w:rPr>
        <w:t xml:space="preserve">## [1] "Fact: The number of digits of the code 2, including iron verse, is also multiple of 26 as tested her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Code 2: Till the end of Quran, from,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2 number till the end of Quran, from, including, the Iron verse:"</w:t>
      </w:r>
      <w:r>
        <w:rPr>
          <w:rStyle w:val="NormalTok"/>
        </w:rPr>
        <w:t xml:space="preserve">)</w:t>
      </w:r>
    </w:p>
    <w:p>
      <w:pPr>
        <w:pStyle w:val="SourceCode"/>
      </w:pPr>
      <w:r>
        <w:rPr>
          <w:rStyle w:val="VerbatimChar"/>
        </w:rPr>
        <w:t xml:space="preserve">## [1] "Testing the mod 26 for the code 2 number till the end of Quran, from, including, the Iron vers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3"/>
    <w:bookmarkStart w:id="244" w:name="ironNewEv4"/>
    <w:p>
      <w:pPr>
        <w:pStyle w:val="Heading3"/>
      </w:pPr>
      <w:r>
        <w:rPr>
          <w:rStyle w:val="SectionNumber"/>
        </w:rPr>
        <w:t xml:space="preserve">6.1.8</w:t>
      </w:r>
      <w:r>
        <w:tab/>
      </w:r>
      <w:r>
        <w:t xml:space="preserve">Additional Facts on Iron and Quran</w:t>
      </w:r>
    </w:p>
    <w:p>
      <w:pPr>
        <w:pStyle w:val="FirstParagraph"/>
      </w:pPr>
      <w:r>
        <w:t xml:space="preserve">I will present some other additional facts in this chapter. I do not consider them as evidence but provide them here for further discussions.</w:t>
      </w:r>
    </w:p>
    <w:p>
      <w:pPr>
        <w:pStyle w:val="BodyText"/>
      </w:pPr>
      <w:r>
        <w:rPr>
          <w:bCs/>
          <w:b/>
        </w:rPr>
        <w:t xml:space="preserve">Fact 1:</w:t>
      </w:r>
    </w:p>
    <w:p>
      <w:pPr>
        <w:pStyle w:val="BodyText"/>
      </w:pPr>
      <w:r>
        <w:t xml:space="preserve">First code as a fact is such that, If we replace each letter with its corresponding Abjad number until the word iron and then this text representation number is concatenated with the chapter and verse index, without the number of words and in reverse order, then the resulting number is also multiple of 19 as follow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Concatenate 5725 and the Abjad numbers of 76 letters:</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The 129 digits length coding number: "</w:t>
      </w:r>
      <w:r>
        <w:rPr>
          <w:rStyle w:val="NormalTok"/>
        </w:rPr>
        <w:t xml:space="preserve">)</w:t>
      </w:r>
    </w:p>
    <w:p>
      <w:pPr>
        <w:pStyle w:val="SourceCode"/>
      </w:pPr>
      <w:r>
        <w:rPr>
          <w:rStyle w:val="VerbatimChar"/>
        </w:rPr>
        <w:t xml:space="preserve">## [1] "The 129 digits length coding number: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Test the 129 digits length number for mod 26 and see if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Fact 2, The isotopes of iron:</w:t>
      </w:r>
    </w:p>
    <w:p>
      <w:pPr>
        <w:pStyle w:val="BodyText"/>
      </w:pPr>
      <w:r>
        <w:t xml:space="preserve">These are the 4 isotopes of iron: 54Fe, 56Fe, 57Fe and 58Fe.</w:t>
      </w:r>
      <w:r>
        <w:t xml:space="preserve"> </w:t>
      </w:r>
      <w:r>
        <w:t xml:space="preserve">When the 4 of the isotopes of iron are concatenated in natural order, from low to high, we get this representation coding number:</w:t>
      </w:r>
    </w:p>
    <w:p>
      <w:pPr>
        <w:pStyle w:val="BlockText"/>
      </w:pPr>
      <w:r>
        <w:t xml:space="preserve">54565758</w:t>
      </w:r>
    </w:p>
    <w:p>
      <w:pPr>
        <w:pStyle w:val="FirstParagraph"/>
      </w:pPr>
      <w:r>
        <w:t xml:space="preserve">This big number is multiple of 26, multiple of 19, multiple of 114 and also multiple of 19x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4"/>
    <w:bookmarkEnd w:id="245"/>
    <w:bookmarkStart w:id="256" w:name="EvonBasmala"/>
    <w:p>
      <w:pPr>
        <w:pStyle w:val="Heading2"/>
      </w:pPr>
      <w:r>
        <w:rPr>
          <w:rStyle w:val="SectionNumber"/>
        </w:rPr>
        <w:t xml:space="preserve">6.2</w:t>
      </w:r>
      <w:r>
        <w:tab/>
      </w:r>
      <w:r>
        <w:t xml:space="preserve">Codes on the Basmala verse</w:t>
      </w:r>
    </w:p>
    <w:p>
      <w:pPr>
        <w:pStyle w:val="FirstParagraph"/>
      </w:pPr>
      <w:r>
        <w:t xml:space="preserve">I will present some interesting 19 based codes as</w:t>
      </w:r>
      <w:r>
        <w:t xml:space="preserve"> </w:t>
      </w:r>
      <w:r>
        <w:rPr>
          <w:bCs/>
          <w:b/>
        </w:rPr>
        <w:t xml:space="preserve">facts</w:t>
      </w:r>
      <w:r>
        <w:t xml:space="preserve"> </w:t>
      </w:r>
      <w:r>
        <w:t xml:space="preserve">about the special verse, Basmala, in the sections of this chapter. I excluded this chapter from the probability calculations of the general system in this book as I currently designated those codes as</w:t>
      </w:r>
      <w:r>
        <w:t xml:space="preserve"> </w:t>
      </w:r>
      <w:r>
        <w:rPr>
          <w:bCs/>
          <w:b/>
        </w:rPr>
        <w:t xml:space="preserve">facts</w:t>
      </w:r>
      <w:r>
        <w:t xml:space="preserve"> </w:t>
      </w:r>
      <w:r>
        <w:t xml:space="preserve">rather than evidences. So, one should not consider them as part of the general system presented in this book but consider them as interesting codes as</w:t>
      </w:r>
      <w:r>
        <w:t xml:space="preserve"> </w:t>
      </w:r>
      <w:r>
        <w:rPr>
          <w:iCs/>
          <w:i/>
        </w:rPr>
        <w:t xml:space="preserve">facts</w:t>
      </w:r>
      <w:r>
        <w:t xml:space="preserve"> </w:t>
      </w:r>
      <w:r>
        <w:t xml:space="preserve">about the Basmala verse only.</w:t>
      </w:r>
    </w:p>
    <w:p>
      <w:pPr>
        <w:pStyle w:val="BodyText"/>
      </w:pPr>
      <w:r>
        <w:t xml:space="preserve">The key verse Basmala is written at the beginning of all the 113 chapters but Chapter 9 out of the 114 (19x6) chapters of Quran. No one really knows exactly, why there is no Basmala verse in the beginning of Chapter 9 out of all the 114 chapters. But the text structure of Quran has this odd and unique situation and after witnessing all the evidences so far, I conclude that this might be another sign of the unique design of the text of Quran. Because, otherwise almost all the evidences would collapse. Considering the many evidences I presented so far, we now know that it is required such that there must be no Basmala at the beginning of Chapter 9 as otherwise most of the presented 19 based system evidences of the text of Quran, presented in this book, would most probably be invalid. This odd situation of the absence of Basmala verse at the beginning of Chapter 9 further assures that the 19 based coding system design of the full text of Quran.</w:t>
      </w:r>
    </w:p>
    <w:p>
      <w:pPr>
        <w:pStyle w:val="BodyText"/>
      </w:pPr>
      <w:r>
        <w:t xml:space="preserve">Basmala has many 19 based coding proposals already known about it in the literature. In this chapter, I will present new codes that I realized myself while working on this book and did not see anywhere else. So, all the Basmala codes within this book are first time presented to the literature in this book to the best of my knowledge.</w:t>
      </w:r>
    </w:p>
    <w:p>
      <w:pPr>
        <w:pStyle w:val="BodyText"/>
      </w:pPr>
      <w:r>
        <w:t xml:space="preserve">Since the main point of this book is to present reproducible 19 based codings of the text of Quran, let’s get the Basmala verse first from the text. I presented all the unique words of Quran in Table</w:t>
      </w:r>
      <w:r>
        <w:t xml:space="preserve"> </w:t>
      </w:r>
      <w:r>
        <w:t xml:space="preserve">3.1</w:t>
      </w:r>
      <w:r>
        <w:t xml:space="preserve"> </w:t>
      </w:r>
      <w:r>
        <w:t xml:space="preserve">in Chapter</w:t>
      </w:r>
      <w:r>
        <w:t xml:space="preserve"> </w:t>
      </w:r>
      <w:r>
        <w:t xml:space="preserve">3.1.5.1</w:t>
      </w:r>
      <w:r>
        <w:t xml:space="preserve">. Let’s see the head of this table again. Because the Chapter 1 and Verse 1 is Basmala verse already from which we can get this special Basmala verse and its four words along with their word frequencies in Quran.</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Quran.'</w:t>
      </w:r>
      <w:r>
        <w:rPr>
          <w:rStyle w:val="NormalTok"/>
        </w:rPr>
        <w:t xml:space="preserve">)</w:t>
      </w:r>
    </w:p>
    <w:p>
      <w:pPr>
        <w:pStyle w:val="TableCaption"/>
      </w:pPr>
      <w:bookmarkStart w:id="246" w:name="tab:uwords-table3"/>
      <w:bookmarkEnd w:id="246"/>
      <w:r>
        <w:t xml:space="preserve">Table 6.1: Table head of the unique words of Quran.</w:t>
      </w:r>
    </w:p>
    <w:tbl>
      <w:tblPr>
        <w:tblStyle w:val="Table"/>
        <w:tblW w:type="auto" w:w="0"/>
        <w:tblLook w:firstRow="1" w:lastRow="0" w:firstColumn="0" w:lastColumn="0" w:noHBand="0" w:noVBand="0" w:val="0020"/>
        <w:jc w:val="start"/>
        <w:tblCaption w:val="Table 6.1: Table head of the unique words of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As we see in the above table, the first four rows of the table contains the four words of Basmala. Three of them are the different names of God (</w:t>
      </w:r>
      <w:r>
        <w:t xml:space="preserve">“</w:t>
      </w:r>
      <w:r>
        <w:t xml:space="preserve">Allah</w:t>
      </w:r>
      <w:r>
        <w:t xml:space="preserve">”</w:t>
      </w:r>
      <w:r>
        <w:t xml:space="preserve"> </w:t>
      </w:r>
      <w:r>
        <w:t xml:space="preserve">(or God),</w:t>
      </w:r>
      <w:r>
        <w:t xml:space="preserve"> </w:t>
      </w:r>
      <w:r>
        <w:t xml:space="preserve">“</w:t>
      </w:r>
      <w:r>
        <w:t xml:space="preserve">the Gracious</w:t>
      </w:r>
      <w:r>
        <w:t xml:space="preserve">”</w:t>
      </w:r>
      <w:r>
        <w:t xml:space="preserve">,</w:t>
      </w:r>
      <w:r>
        <w:t xml:space="preserve"> </w:t>
      </w:r>
      <w:r>
        <w:t xml:space="preserve">“</w:t>
      </w:r>
      <w:r>
        <w:t xml:space="preserve">the Compassionate</w:t>
      </w:r>
      <w:r>
        <w:t xml:space="preserve">”</w:t>
      </w:r>
      <w:r>
        <w:t xml:space="preserve">) and the first word (</w:t>
      </w:r>
      <w:r>
        <w:t xml:space="preserve">“</w:t>
      </w:r>
      <w:r>
        <w:t xml:space="preserve">In the name of</w:t>
      </w:r>
      <w:r>
        <w:t xml:space="preserve">”</w:t>
      </w:r>
      <w:r>
        <w:t xml:space="preserve">) refers to them as</w:t>
      </w:r>
      <w:r>
        <w:t xml:space="preserve"> </w:t>
      </w:r>
      <w:r>
        <w:t xml:space="preserve">“</w:t>
      </w:r>
      <w:r>
        <w:t xml:space="preserve">In the name of God, the Gracious, the Compassionate</w:t>
      </w:r>
      <w:r>
        <w:t xml:space="preserve">”</w:t>
      </w:r>
      <w:r>
        <w:t xml:space="preserve">. Basmala is a very special verse and unique regarding all the other verses. It is the first verse of Quran as if it is the opening or key. Before starting to recite any chapter, Muslims first recite Basmala verse as the opening. Let’s introduce the first evidence on Basmala verse.</w:t>
      </w:r>
    </w:p>
    <w:p>
      <w:pPr>
        <w:pStyle w:val="BodyText"/>
      </w:pPr>
      <w:r>
        <w:rPr>
          <w:bCs/>
          <w:b/>
        </w:rPr>
        <w:t xml:space="preserve">Basmala words frequency table:</w:t>
      </w:r>
    </w:p>
    <w:p>
      <w:pPr>
        <w:pStyle w:val="BodyText"/>
      </w:pPr>
      <w:r>
        <w:t xml:space="preserve">Although Basmala is a very short verse with only 4 words, there are many 19 based codings on just Basmala verse that are already known, such as the number of its letters is 19. In this chapter, I will first present the one about the frequency of its words in the full text of Quran, which I discovered while writing this book. Let’s first slice a separate table on just Basmala from the above Table</w:t>
      </w:r>
      <w:r>
        <w:t xml:space="preserve"> </w:t>
      </w:r>
      <w:r>
        <w:t xml:space="preserve">6.1</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Basmala verses in Quran.'</w:t>
      </w:r>
      <w:r>
        <w:rPr>
          <w:rStyle w:val="NormalTok"/>
        </w:rPr>
        <w:t xml:space="preserve">)</w:t>
      </w:r>
    </w:p>
    <w:p>
      <w:pPr>
        <w:pStyle w:val="TableCaption"/>
      </w:pPr>
      <w:bookmarkStart w:id="247" w:name="tab:unnamed-chunk-144"/>
      <w:bookmarkEnd w:id="247"/>
      <w:r>
        <w:t xml:space="preserve">Table 6.2: Table of the unique words of Basmala verses in Quran.</w:t>
      </w:r>
    </w:p>
    <w:tbl>
      <w:tblPr>
        <w:tblStyle w:val="Table"/>
        <w:tblW w:type="auto" w:w="0"/>
        <w:tblLook w:firstRow="1" w:lastRow="0" w:firstColumn="0" w:lastColumn="0" w:noHBand="0" w:noVBand="0" w:val="0020"/>
        <w:jc w:val="start"/>
        <w:tblCaption w:val="Table 6.2: Table of the unique words of Basmala verses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The sum of each of the first three columns:"</w:t>
      </w:r>
      <w:r>
        <w:rPr>
          <w:rStyle w:val="NormalTok"/>
        </w:rPr>
        <w:t xml:space="preserve">)</w:t>
      </w:r>
    </w:p>
    <w:p>
      <w:pPr>
        <w:pStyle w:val="SourceCode"/>
      </w:pPr>
      <w:r>
        <w:rPr>
          <w:rStyle w:val="VerbatimChar"/>
        </w:rPr>
        <w:t xml:space="preserve">## The sum of each of the first three columns:</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Before going further, let’s just mention one of the test results from the table for one of the very well known evidence on Basmala verse. Basmala verse has 19 letters as we see in the sum of the fourth column that shows the sum of the letters of each words in Basmala.</w:t>
      </w:r>
    </w:p>
    <w:bookmarkStart w:id="248" w:name="KeyevCumLetBsm"/>
    <w:p>
      <w:pPr>
        <w:pStyle w:val="Heading3"/>
      </w:pPr>
      <w:r>
        <w:rPr>
          <w:rStyle w:val="SectionNumber"/>
        </w:rPr>
        <w:t xml:space="preserve">6.2.1</w:t>
      </w:r>
      <w:r>
        <w:tab/>
      </w:r>
      <w:r>
        <w:t xml:space="preserve">Fact: Cumulative number of letters and indexes from Basmala verse</w:t>
      </w:r>
    </w:p>
    <w:p>
      <w:pPr>
        <w:pStyle w:val="FirstParagraph"/>
      </w:pPr>
      <w:r>
        <w:t xml:space="preserve">In this coding pattern, the number of letters of each word of the Basmala verse is cumulatively summed and word indexes are placed before each word and all are concatenated as follows:</w:t>
      </w:r>
    </w:p>
    <w:p>
      <w:pPr>
        <w:pStyle w:val="SourceCode"/>
      </w:pPr>
      <w:r>
        <w:rPr>
          <w:rStyle w:val="CommentTok"/>
        </w:rPr>
        <w:t xml:space="preserve"># Define a function to be used for this coding pattern:</w:t>
      </w:r>
      <w:r>
        <w:br/>
      </w:r>
      <w:r>
        <w:rPr>
          <w:rStyle w:val="CommentTok"/>
        </w:rPr>
        <w:t xml:space="preserve"># It concatenates cumulative numbers and indexes of each word.</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usage:</w:t>
      </w:r>
      <w:r>
        <w:br/>
      </w:r>
      <w:r>
        <w:rPr>
          <w:rStyle w:val="NormalTok"/>
        </w:rPr>
        <w:t xml:space="preserve">  </w:t>
      </w:r>
      <w:r>
        <w:rPr>
          <w:rStyle w:val="CommentTok"/>
        </w:rPr>
        <w:t xml:space="preserve"># Example input: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output: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Start coding</w:t>
      </w:r>
      <w:r>
        <w:br/>
      </w:r>
      <w:r>
        <w:rPr>
          <w:rStyle w:val="NormalTok"/>
        </w:rPr>
        <w:t xml:space="preserve">x</w:t>
      </w:r>
      <w:r>
        <w:rPr>
          <w:rStyle w:val="OtherTok"/>
        </w:rPr>
        <w:t xml:space="preserve">&lt;-</w:t>
      </w:r>
      <w:r>
        <w:rPr>
          <w:rStyle w:val="NormalTok"/>
        </w:rPr>
        <w:t xml:space="preserve"> nQuran </w:t>
      </w:r>
      <w:r>
        <w:rPr>
          <w:rStyle w:val="CommentTok"/>
        </w:rPr>
        <w:t xml:space="preserve"># 6236 verse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The coded number of Basmala verse: "</w:t>
      </w:r>
      <w:r>
        <w:rPr>
          <w:rStyle w:val="NormalTok"/>
        </w:rPr>
        <w:t xml:space="preserve">)</w:t>
      </w:r>
    </w:p>
    <w:p>
      <w:pPr>
        <w:pStyle w:val="SourceCode"/>
      </w:pPr>
      <w:r>
        <w:rPr>
          <w:rStyle w:val="VerbatimChar"/>
        </w:rPr>
        <w:t xml:space="preserve">## [1] "The coded number of Basmala verse: "</w:t>
      </w:r>
    </w:p>
    <w:p>
      <w:pPr>
        <w:pStyle w:val="SourceCode"/>
      </w:pPr>
      <w:r>
        <w:rPr>
          <w:rStyle w:val="CommentTok"/>
        </w:rPr>
        <w:t xml:space="preserve"># First verse is Basmala and should be: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n the coded number of Basmala, note that the first 1 is the index of the first word and the following 3 is the number of letters of the first word of Basmala, which is</w:t>
      </w:r>
      <w:r>
        <w:t xml:space="preserve"> </w:t>
      </w:r>
      <w:r>
        <w:rPr>
          <w:iCs/>
          <w:i/>
        </w:rPr>
        <w:t xml:space="preserve">Bsm</w:t>
      </w:r>
      <w:r>
        <w:t xml:space="preserve">. You can follow the rest yourself from this example.</w:t>
      </w:r>
    </w:p>
    <w:p>
      <w:pPr>
        <w:pStyle w:val="BodyText"/>
      </w:pPr>
      <w:r>
        <w:t xml:space="preserve">This coding pattern was shown to exist over the Basmala verse by Abdullah Arık in his book</w:t>
      </w:r>
      <w:r>
        <w:t xml:space="preserve"> </w:t>
      </w:r>
      <w:r>
        <w:t xml:space="preserve">“</w:t>
      </w:r>
      <w:r>
        <w:t xml:space="preserve">Beyond Probability</w:t>
      </w:r>
      <w:r>
        <w:t xml:space="preserve">”</w:t>
      </w:r>
      <w:r>
        <w:t xml:space="preserve"> </w:t>
      </w:r>
      <w:r>
        <w:t xml:space="preserve">(2012). Since this code does not include any data manipulation, I took this particular one seriously and tested it over the full text of Quran. I observed that this coding pattern is multiple of 19 in the full text of Quran (6236 numbered verses) too. I considered this as potential key coding pattern and tested over the full text of Quran (6236 numbered verses) and found that the same coding pattern also exist in the full text of Quran considering all the 6236 numbered verses. However, since there are not much similar codes, I consider it as a fact rather than an evidence.Here is the proof of this code being multiple of 19 in the full text of Quran of 6236 numbered verses:</w:t>
      </w:r>
    </w:p>
    <w:p>
      <w:pPr>
        <w:pStyle w:val="SourceCode"/>
      </w:pPr>
      <w:r>
        <w:rPr>
          <w:rStyle w:val="FunctionTok"/>
        </w:rPr>
        <w:t xml:space="preserve">print</w:t>
      </w:r>
      <w:r>
        <w:rPr>
          <w:rStyle w:val="NormalTok"/>
        </w:rPr>
        <w:t xml:space="preserve">(</w:t>
      </w:r>
      <w:r>
        <w:rPr>
          <w:rStyle w:val="StringTok"/>
        </w:rPr>
        <w:t xml:space="preserve">"Coded initial verses of Quran: "</w:t>
      </w:r>
      <w:r>
        <w:rPr>
          <w:rStyle w:val="NormalTok"/>
        </w:rPr>
        <w:t xml:space="preserve">)</w:t>
      </w:r>
    </w:p>
    <w:p>
      <w:pPr>
        <w:pStyle w:val="SourceCode"/>
      </w:pPr>
      <w:r>
        <w:rPr>
          <w:rStyle w:val="VerbatimChar"/>
        </w:rPr>
        <w:t xml:space="preserve">## [1] "Coded initial verses of Quran: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Coded last verses of Quran: "</w:t>
      </w:r>
      <w:r>
        <w:rPr>
          <w:rStyle w:val="NormalTok"/>
        </w:rPr>
        <w:t xml:space="preserve">)</w:t>
      </w:r>
    </w:p>
    <w:p>
      <w:pPr>
        <w:pStyle w:val="SourceCode"/>
      </w:pPr>
      <w:r>
        <w:rPr>
          <w:rStyle w:val="VerbatimChar"/>
        </w:rPr>
        <w:t xml:space="preserve">## [1] "Coded last verses of Quran: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he number of digits of the coded number of 6236 verses:"</w:t>
      </w:r>
      <w:r>
        <w:rPr>
          <w:rStyle w:val="NormalTok"/>
        </w:rPr>
        <w:t xml:space="preserve">)</w:t>
      </w:r>
    </w:p>
    <w:p>
      <w:pPr>
        <w:pStyle w:val="SourceCode"/>
      </w:pPr>
      <w:r>
        <w:rPr>
          <w:rStyle w:val="VerbatimChar"/>
        </w:rPr>
        <w:t xml:space="preserve">## [1] "The number of digits of the coded number of 6236 verses:"</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259820 digits length big number:</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48"/>
    <w:bookmarkStart w:id="251" w:name="FactsonBasmala"/>
    <w:p>
      <w:pPr>
        <w:pStyle w:val="Heading3"/>
      </w:pPr>
      <w:r>
        <w:rPr>
          <w:rStyle w:val="SectionNumber"/>
        </w:rPr>
        <w:t xml:space="preserve">6.2.2</w:t>
      </w:r>
      <w:r>
        <w:tab/>
      </w:r>
      <w:r>
        <w:t xml:space="preserve">Other codes as facts on the Basmala verse</w:t>
      </w:r>
    </w:p>
    <w:p>
      <w:pPr>
        <w:pStyle w:val="FirstParagraph"/>
      </w:pPr>
      <w:r>
        <w:t xml:space="preserve">In the subchapters of this chapter, I will present the codes that I found myself but I could not see strong rule based patterns and thus present them as facts in this chapter.</w:t>
      </w:r>
    </w:p>
    <w:p>
      <w:pPr>
        <w:pStyle w:val="BodyText"/>
      </w:pPr>
      <w:r>
        <w:t xml:space="preserve">Based on the number of words of Basmala and number of its letters, I will present reproducible codes just over the special Basmala verse. In Chapter</w:t>
      </w:r>
      <w:r>
        <w:t xml:space="preserve"> </w:t>
      </w:r>
      <w:r>
        <w:t xml:space="preserve">6.2.2.2</w:t>
      </w:r>
      <w:r>
        <w:t xml:space="preserve"> </w:t>
      </w:r>
      <w:r>
        <w:t xml:space="preserve">and Chapter</w:t>
      </w:r>
      <w:r>
        <w:t xml:space="preserve"> </w:t>
      </w:r>
      <w:r>
        <w:t xml:space="preserve">6.2.2.1</w:t>
      </w:r>
      <w:r>
        <w:t xml:space="preserve">, I will test the total number of words of Basmala. There are two numbers with respect to the sum of the number of all the 4 words of Basmala, which are 2235 and 2683. 2235 is for the sum of the number of the 4 words on the 6236 numbered verses of Quran and 2683 is for the numbered and unnumbered 6348 verses together in the full text of Quran. Considering the pairing coding pattern, we combine numbers of both category by concatenating. Since there are only two numbers in this case, the only combinations of pairings are 22352683 and 26832235. So, in total, there are four numbers to be tested (2235, 2683, 22352683, 26832235). The reason I take the sum of the numbers of the 4 words of Basmala is because I am testing evidences on Basmala that consists of the 4 words. Considering individual words from the 4 words of Basmala is not that meaningful because what makes Basmala is the combination of the 4 words together. Also the 4 words of Basmala do not only appear in the Basmala verse but also in the other verses independently from each other. This approach would show the integrity and harmony of Basmala within the full text of Quran.</w:t>
      </w:r>
    </w:p>
    <w:bookmarkStart w:id="249" w:name="Ev2Basmala"/>
    <w:p>
      <w:pPr>
        <w:pStyle w:val="Heading4"/>
      </w:pPr>
      <w:r>
        <w:rPr>
          <w:rStyle w:val="SectionNumber"/>
        </w:rPr>
        <w:t xml:space="preserve">6.2.2.1</w:t>
      </w:r>
      <w:r>
        <w:tab/>
      </w:r>
      <w:r>
        <w:t xml:space="preserve">Fact on Basmala words with pairing</w:t>
      </w:r>
    </w:p>
    <w:p>
      <w:pPr>
        <w:pStyle w:val="FirstParagraph"/>
      </w:pPr>
      <m:oMathPara>
        <m:oMathParaPr>
          <m:jc m:val="center"/>
        </m:oMathParaPr>
        <m:oMath>
          <m:r>
            <m:t>22352683</m:t>
          </m:r>
        </m:oMath>
      </m:oMathPara>
    </w:p>
    <w:p>
      <w:pPr>
        <w:pStyle w:val="FirstParagraph"/>
      </w:pPr>
      <w:r>
        <w:t xml:space="preserve">The total number of the words of Basmala in the numbered verses of Quran is 2235 and in the unnumbered and numbered verses (whole Quran) is 2683 as counted in Chapter</w:t>
      </w:r>
      <w:r>
        <w:t xml:space="preserve"> </w:t>
      </w:r>
      <w:r>
        <w:t xml:space="preserve">6.2</w:t>
      </w:r>
      <w:r>
        <w:t xml:space="preserve">. There are two concatenation combinations of these numbers as discussed in Chapter</w:t>
      </w:r>
      <w:r>
        <w:t xml:space="preserve"> </w:t>
      </w:r>
      <w:r>
        <w:t xml:space="preserve">6.2</w:t>
      </w:r>
      <w:r>
        <w:t xml:space="preserve">, one of which is 22352683. This number, 22352683, that combines the total frequencies of the words of the Basmala in both types of the text of Quran, is multiple of 19 as shown below:</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Regarding the proof, I already generated these two numbers from Table</w:t>
      </w:r>
      <w:r>
        <w:t xml:space="preserve"> </w:t>
      </w:r>
      <w:r>
        <w:t xml:space="preserve">6.1</w:t>
      </w:r>
      <w:r>
        <w:t xml:space="preserve"> </w:t>
      </w:r>
      <w:r>
        <w:t xml:space="preserve">in the previous chapter, Chapter</w:t>
      </w:r>
      <w:r>
        <w:t xml:space="preserve"> </w:t>
      </w:r>
      <w:r>
        <w:t xml:space="preserve">6.2</w:t>
      </w:r>
      <w:r>
        <w:t xml:space="preserve">. One can visit and reproduce these numbers if wished.</w:t>
      </w:r>
    </w:p>
    <w:bookmarkEnd w:id="249"/>
    <w:bookmarkStart w:id="250" w:name="Ev1Basmala"/>
    <w:p>
      <w:pPr>
        <w:pStyle w:val="Heading4"/>
      </w:pPr>
      <w:r>
        <w:rPr>
          <w:rStyle w:val="SectionNumber"/>
        </w:rPr>
        <w:t xml:space="preserve">6.2.2.2</w:t>
      </w:r>
      <w:r>
        <w:tab/>
      </w:r>
      <w:r>
        <w:t xml:space="preserve">Fact on Basmala words with digit sum</w:t>
      </w:r>
    </w:p>
    <w:p>
      <w:pPr>
        <w:pStyle w:val="FirstParagraph"/>
      </w:pPr>
      <m:oMathPara>
        <m:oMathParaPr>
          <m:jc m:val="center"/>
        </m:oMathParaPr>
        <m:oMath>
          <m:r>
            <m:t>2683</m:t>
          </m:r>
        </m:oMath>
      </m:oMathPara>
    </w:p>
    <w:p>
      <w:pPr>
        <w:pStyle w:val="FirstParagraph"/>
      </w:pPr>
      <w:r>
        <w:t xml:space="preserve">The sum number of all the words of Basmala is 2683 and the digit sum of this number is exactly equal to 19. This number represents the total number of all the 4 words in the whole Quran, including numbered and unnumbered verses. Regarding the proof, I already generated this number 2683 from Table</w:t>
      </w:r>
      <w:r>
        <w:t xml:space="preserve"> </w:t>
      </w:r>
      <w:r>
        <w:t xml:space="preserve">6.1</w:t>
      </w:r>
      <w:r>
        <w:t xml:space="preserve"> </w:t>
      </w:r>
      <w:r>
        <w:t xml:space="preserve">in the previous chapter, Chapter</w:t>
      </w:r>
      <w:r>
        <w:t xml:space="preserve"> </w:t>
      </w:r>
      <w:r>
        <w:t xml:space="preserve">6.2</w:t>
      </w:r>
      <w:r>
        <w:t xml:space="preserve">. One can visit and reproduce this number if wished.</w:t>
      </w:r>
    </w:p>
    <w:bookmarkEnd w:id="250"/>
    <w:bookmarkEnd w:id="251"/>
    <w:bookmarkStart w:id="255" w:name="Ev0Basmala"/>
    <w:p>
      <w:pPr>
        <w:pStyle w:val="Heading3"/>
      </w:pPr>
      <w:r>
        <w:rPr>
          <w:rStyle w:val="SectionNumber"/>
        </w:rPr>
        <w:t xml:space="preserve">6.2.3</w:t>
      </w:r>
      <w:r>
        <w:tab/>
      </w:r>
      <w:r>
        <w:t xml:space="preserve">Fact on individual Basmala words in the full text of Quran</w:t>
      </w:r>
    </w:p>
    <w:p>
      <w:pPr>
        <w:pStyle w:val="FirstParagraph"/>
      </w:pPr>
      <m:oMathPara>
        <m:oMathParaPr>
          <m:jc m:val="center"/>
        </m:oMathParaPr>
        <m:oMath>
          <m:r>
            <m:t>3215345341152265157146</m:t>
          </m:r>
        </m:oMath>
      </m:oMathPara>
    </w:p>
    <w:p>
      <w:pPr>
        <w:pStyle w:val="FirstParagraph"/>
      </w:pPr>
      <w:r>
        <w:t xml:space="preserve">When we concatenate all the frequencies of each words of Basmala in numbered verses and also all the verses of Quran, we get this 20 digit length number. You can manually perform it yourself from the Basmala table given above, where you need to concatenate the 4 numbers of the column</w:t>
      </w:r>
      <w:r>
        <w:t xml:space="preserve"> </w:t>
      </w:r>
      <w:r>
        <w:rPr>
          <w:iCs/>
          <w:i/>
        </w:rPr>
        <w:t xml:space="preserve">count</w:t>
      </w:r>
      <w:r>
        <w:t xml:space="preserve"> </w:t>
      </w:r>
      <w:r>
        <w:t xml:space="preserve">and the other 4 numbers of the</w:t>
      </w:r>
      <w:r>
        <w:t xml:space="preserve"> </w:t>
      </w:r>
      <w:r>
        <w:rPr>
          <w:iCs/>
          <w:i/>
        </w:rPr>
        <w:t xml:space="preserve">countW</w:t>
      </w:r>
      <w:r>
        <w:t xml:space="preserve">. In this</w:t>
      </w:r>
      <w:r>
        <w:t xml:space="preserve"> </w:t>
      </w:r>
      <w:r>
        <w:rPr>
          <w:bCs/>
          <w:b/>
        </w:rPr>
        <w:t xml:space="preserve">fact</w:t>
      </w:r>
      <w:r>
        <w:t xml:space="preserve">, we observe that the digit sum of this large number is multiple of 19. Therefore the order of numbers does not matter. The digit sum of this large number is exactly 76, which is 19x4. This is even more interesting as Basmala verse has 4 words and 19 letters and this coding decomposes as 19x4. We observed that all the words of the special verse Basmala not only in harmony together but also in harmony with a single Basmala that has 19 letters and 4 words. Here is the proof for the digit sum of this large numb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2" w:name="EvBasmalaIndividuals"/>
    <w:p>
      <w:pPr>
        <w:pStyle w:val="Heading4"/>
      </w:pPr>
      <w:r>
        <w:rPr>
          <w:rStyle w:val="SectionNumber"/>
        </w:rPr>
        <w:t xml:space="preserve">6.2.3.1</w:t>
      </w:r>
      <w:r>
        <w:tab/>
      </w:r>
      <w:r>
        <w:t xml:space="preserve">Facts on individual Basmala words</w:t>
      </w:r>
    </w:p>
    <w:p>
      <w:pPr>
        <w:pStyle w:val="FirstParagraph"/>
      </w:pPr>
      <w:r>
        <w:t xml:space="preserve">As we have studied so far, there are 4 words in Basmala. I also looked at its words individually to see if they have meaningful relation to 19 system and I observed this code.</w:t>
      </w:r>
    </w:p>
    <w:p>
      <w:pPr>
        <w:pStyle w:val="BodyText"/>
      </w:pPr>
      <w:r>
        <w:t xml:space="preserve">Before starting explaining this</w:t>
      </w:r>
      <w:r>
        <w:t xml:space="preserve"> </w:t>
      </w:r>
      <w:r>
        <w:rPr>
          <w:bCs/>
          <w:b/>
        </w:rPr>
        <w:t xml:space="preserve">fact</w:t>
      </w:r>
      <w:r>
        <w:t xml:space="preserve">, let me give this information first. Out of those 4 words, Allah and Al-Rahman can be used uniquely for God as names and can be used interchangeably as stated in the following verse. The verse 17:110, which specifically mentions the other name of God, Al-Rahman (The Most Compassionate/The All-Merciful), along with Allah word, which suggests this conclusio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So, considering this verse, we might expect a similar coding pattern between Allah and Al-Rahman but not with others.</w:t>
      </w:r>
    </w:p>
    <w:p>
      <w:pPr>
        <w:pStyle w:val="BodyText"/>
      </w:pPr>
      <w:r>
        <w:t xml:space="preserve">Although there are some disputes, the word Raheem in the Al-Raheem of the Basmala verse is considered permissible to be used for humans as well. I am not an expert on this topic but aware of this dispute. Feel free to do your own research on this topic if you wish. The last word</w:t>
      </w:r>
      <w:r>
        <w:t xml:space="preserve"> </w:t>
      </w:r>
      <w:r>
        <w:t xml:space="preserve">“</w:t>
      </w:r>
      <w:r>
        <w:t xml:space="preserve">Bism</w:t>
      </w:r>
      <w:r>
        <w:t xml:space="preserve">”</w:t>
      </w:r>
      <w:r>
        <w:t xml:space="preserve"> </w:t>
      </w:r>
      <w:r>
        <w:t xml:space="preserve">is already not a name of God and not considered in these trials.</w:t>
      </w:r>
    </w:p>
    <w:p>
      <w:pPr>
        <w:pStyle w:val="BodyText"/>
      </w:pPr>
      <w:r>
        <w:t xml:space="preserve">Back to the main point, in this code I will present the identical 19 based coding pattern that we observe on the two special words of Basmala, Allah and Al-Rahman. In this pattern, for each word, I concatenate their total word counts of these words and their number of letters. The digit sum of each of these resulting numbers are exactly 19. The rationale behind this approach is that, the number of letters in a word keeps a unique additional information for the word of interest. Therefore, testing a word count along with its number or letters might also be a meaningful approach. Here are the numbers for each word.</w:t>
      </w:r>
    </w:p>
    <w:p>
      <w:pPr>
        <w:pStyle w:val="BodyText"/>
      </w:pPr>
      <w:r>
        <w:t xml:space="preserve">The word Allah has been used in the Basmala verse in this form</w:t>
      </w:r>
    </w:p>
    <w:p>
      <w:pPr>
        <w:pStyle w:val="BodyText"/>
      </w:pPr>
      <w:r>
        <w:t xml:space="preserve">الله</w:t>
      </w:r>
    </w:p>
    <w:p>
      <w:pPr>
        <w:pStyle w:val="BodyText"/>
      </w:pPr>
      <w:r>
        <w:t xml:space="preserve">for exactly 2265 times and it has 4 letters. We first concatenate the word count and the number of letters of that word and get the number to be tested as follows:</w:t>
      </w:r>
    </w:p>
    <w:p>
      <w:pPr>
        <w:pStyle w:val="FirstParagraph"/>
      </w:pPr>
      <w:r>
        <w:t xml:space="preserve">For the word, Allah, the digit sum of this representation number is exactly 19:</w:t>
      </w:r>
    </w:p>
    <w:p>
      <w:pPr>
        <w:pStyle w:val="BlockText"/>
      </w:pPr>
      <w:r>
        <w:t xml:space="preserve">2+2+6+5+4 = 19.</w:t>
      </w:r>
    </w:p>
    <w:p>
      <w:pPr>
        <w:pStyle w:val="FirstParagraph"/>
      </w:pPr>
      <w:r>
        <w:t xml:space="preserve">If this was a single observation, I might have not considered this observation as much interesting. However, the second exclusive word of the Basmala verse, Al-Rahman ( الرحمن ),</w:t>
      </w:r>
      <w:r>
        <w:t xml:space="preserve"> </w:t>
      </w:r>
      <w:r>
        <w:t xml:space="preserve">has also the exact same coding pattern, which suggests that it might be a common pattern of a code system.The word, Al-Rahman, has been used</w:t>
      </w:r>
      <w:r>
        <w:t xml:space="preserve"> </w:t>
      </w:r>
      <w:r>
        <w:t xml:space="preserve">157 times and it has 6 letters, which yields the number to be tested as 1576. Then we have the digit sum of it again as exactly 19.</w:t>
      </w:r>
    </w:p>
    <w:p>
      <w:pPr>
        <w:pStyle w:val="BodyText"/>
      </w:pPr>
      <w:r>
        <w:t xml:space="preserve">1576 = 1+5+6+7 = 19.</w:t>
      </w:r>
    </w:p>
    <w:p>
      <w:pPr>
        <w:pStyle w:val="BodyText"/>
      </w:pPr>
      <w:r>
        <w:t xml:space="preserve">Since these two words are exclusive names for God only, it appears to be meaningful to witness such a common pattern.</w:t>
      </w:r>
    </w:p>
    <w:p>
      <w:pPr>
        <w:pStyle w:val="BodyText"/>
      </w:pPr>
      <w:r>
        <w:t xml:space="preserve">I will still</w:t>
      </w:r>
      <w:r>
        <w:t xml:space="preserve"> </w:t>
      </w:r>
      <w:r>
        <w:rPr>
          <w:bCs/>
          <w:b/>
        </w:rPr>
        <w:t xml:space="preserve">not</w:t>
      </w:r>
      <w:r>
        <w:t xml:space="preserve"> </w:t>
      </w:r>
      <w:r>
        <w:t xml:space="preserve">add these codes into the global counters of the evidences of this book that are used for the global probability of the 19 based system presented in this book. However, let’s calculate the probability of this particular evidence alone. For each names, we applied two tests. Therefore, overall, we have 2 successes out of 4 tests, considering the two text types, which results the following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w:t>
      </w:r>
      <w:r>
        <w:br/>
      </w:r>
      <w:r>
        <w:rPr>
          <w:rStyle w:val="StringTok"/>
        </w:rPr>
        <w:t xml:space="preserve">            4 tests (with p=1/19) is:"</w:t>
      </w:r>
      <w:r>
        <w:rPr>
          <w:rStyle w:val="NormalTok"/>
        </w:rPr>
        <w:t xml:space="preserve">, tmp))</w:t>
      </w:r>
    </w:p>
    <w:p>
      <w:pPr>
        <w:pStyle w:val="SourceCode"/>
      </w:pPr>
      <w:r>
        <w:rPr>
          <w:rStyle w:val="VerbatimChar"/>
        </w:rPr>
        <w:t xml:space="preserve">## The probability of 2 success out of</w:t>
      </w:r>
      <w:r>
        <w:br/>
      </w:r>
      <w:r>
        <w:rPr>
          <w:rStyle w:val="VerbatimChar"/>
        </w:rPr>
        <w:t xml:space="preserve">##             4 tests (with p=1/19) is: 1.55e-02</w:t>
      </w:r>
    </w:p>
    <w:bookmarkEnd w:id="252"/>
    <w:bookmarkStart w:id="253" w:name="EvBasmalaLett"/>
    <w:p>
      <w:pPr>
        <w:pStyle w:val="Heading4"/>
      </w:pPr>
      <w:r>
        <w:rPr>
          <w:rStyle w:val="SectionNumber"/>
        </w:rPr>
        <w:t xml:space="preserve">6.2.3.2</w:t>
      </w:r>
      <w:r>
        <w:tab/>
      </w:r>
      <w:r>
        <w:t xml:space="preserve">Known codes on Basmala letters</w:t>
      </w:r>
    </w:p>
    <w:p>
      <w:pPr>
        <w:pStyle w:val="FirstParagraph"/>
      </w:pPr>
      <w:r>
        <w:t xml:space="preserve">Basmala verse itself alone is apparently aligned with the verse on the 19 that is</w:t>
      </w:r>
      <w:r>
        <w:t xml:space="preserve"> </w:t>
      </w:r>
      <w:r>
        <w:t xml:space="preserve">“</w:t>
      </w:r>
      <w:r>
        <w:t xml:space="preserve">74:30. Over it is Nineteen</w:t>
      </w:r>
      <w:r>
        <w:t xml:space="preserve">”</w:t>
      </w:r>
      <w:r>
        <w:t xml:space="preserve">. I presented the number of letters of each of the 4 words of Basmala in the fourth column (column name</w:t>
      </w:r>
      <w:r>
        <w:t xml:space="preserve"> </w:t>
      </w:r>
      <w:r>
        <w:t xml:space="preserve">“</w:t>
      </w:r>
      <w:r>
        <w:t xml:space="preserve">u.lengths</w:t>
      </w:r>
      <w:r>
        <w:t xml:space="preserve">”</w:t>
      </w:r>
      <w:r>
        <w:t xml:space="preserve">) of Table</w:t>
      </w:r>
      <w:r>
        <w:t xml:space="preserve"> </w:t>
      </w:r>
      <w:r>
        <w:t xml:space="preserve">6.1</w:t>
      </w:r>
      <w:r>
        <w:t xml:space="preserve"> </w:t>
      </w:r>
      <w:r>
        <w:t xml:space="preserve">in Chapter</w:t>
      </w:r>
      <w:r>
        <w:t xml:space="preserve"> </w:t>
      </w:r>
      <w:r>
        <w:t xml:space="preserve">6.2</w:t>
      </w:r>
      <w:r>
        <w:t xml:space="preserve">. As it can be counted manually from the table, the total number of letters of Basmala is 19 and thus Basmala alone has a strong relation to the 19 based coding system of the text of Quran. This also means that the total number of letters of all the 2683 Basmala words is also multiple of 19 since there ar 114 total Basmala verses in Quran.</w:t>
      </w:r>
    </w:p>
    <w:p>
      <w:pPr>
        <w:pStyle w:val="BodyText"/>
      </w:pPr>
      <w:r>
        <w:t xml:space="preserve">This fact was known from the beginning of the revelation of Quran and there is no need to reference it. However, it is worth mentioning that along with the number of chapters, 114, and the number of letters of Basmala, it might be left so apparent as clues of the 19 based coding system so that Muslims can imagine researching on this direction and reveal the 19 based coding system of the text of Quran.</w:t>
      </w:r>
    </w:p>
    <w:bookmarkEnd w:id="253"/>
    <w:bookmarkStart w:id="254" w:name="EvBasmalaNum"/>
    <w:p>
      <w:pPr>
        <w:pStyle w:val="Heading4"/>
      </w:pPr>
      <w:r>
        <w:rPr>
          <w:rStyle w:val="SectionNumber"/>
        </w:rPr>
        <w:t xml:space="preserve">6.2.3.3</w:t>
      </w:r>
      <w:r>
        <w:tab/>
      </w:r>
      <w:r>
        <w:t xml:space="preserve">Known codes on the number of Basmala verses</w:t>
      </w:r>
    </w:p>
    <w:p>
      <w:pPr>
        <w:pStyle w:val="FirstParagraph"/>
      </w:pPr>
      <w:r>
        <w:t xml:space="preserve">There are in total 114 Basmala verses in Quran and it is multiple of 19. This may be considered as self-evident fact by Muslims but it is not easy to test manually if you are not keep reading Quran in Arabic. Because, there are 113 Basmalas at the beginning of each chapter but there is no Basmala at the beginning of Chapter 9. So, where is the last Basmala to get the number 114? As an ordinary Muslim, I was not even aware of this situation until I was investigating on number 19. While reading on this topic, I learned that there is one other Basmala within Chapter 27, verse 30. But, Chapter 27 consists of 93 verses and it is not that easy to find that Basmala verse within it as a slow reader in Arabic manually. Further, we have to check that there is no other Basmala verse as well in other chapters of the whole Quran. So, this is not easily testable information manually by someone who is not a good Arabic reader who does not frequently reads Quran in Arabic. Therefore, in the following I provide the reproducible proof of this fact that there are, in total, 114 Basmala verses in Quran, which is multiple of 19. In Chapter</w:t>
      </w:r>
      <w:r>
        <w:t xml:space="preserve"> </w:t>
      </w:r>
      <w:r>
        <w:t xml:space="preserve">3.1</w:t>
      </w:r>
      <w:r>
        <w:t xml:space="preserve">, I had assigned the special Basmala verse into R programming object</w:t>
      </w:r>
      <w:r>
        <w:t xml:space="preserve"> </w:t>
      </w:r>
      <w:r>
        <w:t xml:space="preserve">‘</w:t>
      </w:r>
      <w:r>
        <w:rPr>
          <w:iCs/>
          <w:i/>
        </w:rPr>
        <w:t xml:space="preserve">Basmala</w:t>
      </w:r>
      <w:r>
        <w:t xml:space="preserve">’</w:t>
      </w:r>
      <w:r>
        <w:t xml:space="preserve">. I will search this text in the R object</w:t>
      </w:r>
      <w:r>
        <w:t xml:space="preserve"> </w:t>
      </w:r>
      <w:r>
        <w:rPr>
          <w:iCs/>
          <w:i/>
        </w:rPr>
        <w:t xml:space="preserve">quran</w:t>
      </w:r>
      <w:r>
        <w:t xml:space="preserve"> </w:t>
      </w:r>
      <w:r>
        <w:t xml:space="preserve">that keeps the text of whole Quran as follows:</w:t>
      </w:r>
    </w:p>
    <w:p>
      <w:pPr>
        <w:pStyle w:val="SourceCode"/>
      </w:pPr>
      <w:r>
        <w:rPr>
          <w:rStyle w:val="CommentTok"/>
        </w:rPr>
        <w:t xml:space="preserve">#See verse 1 and 8 in the head of quran table for Basmala.</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Get the indexes of Basmalas in each verse.</w:t>
      </w:r>
      <w:r>
        <w:br/>
      </w:r>
      <w:r>
        <w:rPr>
          <w:rStyle w:val="NormalTok"/>
        </w:rPr>
        <w:t xml:space="preserve">i</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See the length of indexes of Basmalas in the table.</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As we witnessed, there are really only 114 Basmala verses in whole Quran. This was a well known fact but here, a reproducible computational test to prove this fact is provided to the literature.</w:t>
      </w:r>
    </w:p>
    <w:bookmarkEnd w:id="254"/>
    <w:bookmarkEnd w:id="255"/>
    <w:bookmarkEnd w:id="256"/>
    <w:bookmarkStart w:id="257" w:name="Xd60eec95d2f119fd0763dbb314dac8973698658"/>
    <w:p>
      <w:pPr>
        <w:pStyle w:val="Heading2"/>
      </w:pPr>
      <w:r>
        <w:rPr>
          <w:rStyle w:val="SectionNumber"/>
        </w:rPr>
        <w:t xml:space="preserve">6.3</w:t>
      </w:r>
      <w:r>
        <w:tab/>
      </w:r>
      <w:r>
        <w:t xml:space="preserve">Overall probability of all the evidences so far</w:t>
      </w:r>
    </w:p>
    <w:p>
      <w:pPr>
        <w:pStyle w:val="FirstParagraph"/>
      </w:pPr>
      <w:r>
        <w:t xml:space="preserve">Below I will calculate the probability of all the 19 based evidences so far in this book using the global counters I have been counting.The below calculations do not include any iron related evidences presented in Chapter</w:t>
      </w:r>
      <w:r>
        <w:t xml:space="preserve"> </w:t>
      </w:r>
      <w:r>
        <w:t xml:space="preserve">6.1</w:t>
      </w:r>
      <w:r>
        <w:t xml:space="preserve">. If we also consider also the iron related evidences, the probability would be around million times less probable that the results approximately calculated.</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3 success out of 99 (with p=1/19) is: 1.17e-28"</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198  tests (with p=1/19) is: 2.01e-15</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396  tests (with p=1/19) is: 7.36e-06</w:t>
      </w:r>
    </w:p>
    <w:bookmarkEnd w:id="257"/>
    <w:bookmarkStart w:id="258" w:name="EVuniquee"/>
    <w:p>
      <w:pPr>
        <w:pStyle w:val="Heading2"/>
      </w:pPr>
      <w:r>
        <w:rPr>
          <w:rStyle w:val="SectionNumber"/>
        </w:rPr>
        <w:t xml:space="preserve">6.4</w:t>
      </w:r>
      <w:r>
        <w:tab/>
      </w:r>
      <w:r>
        <w:t xml:space="preserve">Fact: The unique numbers</w:t>
      </w:r>
    </w:p>
    <w:p>
      <w:pPr>
        <w:pStyle w:val="FirstParagraph"/>
      </w:pPr>
      <w:r>
        <w:t xml:space="preserve">This code shows that the number of all the unique words and their letters used in Quran has an interesting 19 based code in it. As a reminder, these unique words refer to the written version of the words without any</w:t>
      </w:r>
      <w:r>
        <w:t xml:space="preserve"> </w:t>
      </w:r>
      <w:r>
        <w:rPr>
          <w:iCs/>
          <w:i/>
        </w:rPr>
        <w:t xml:space="preserve">haraka</w:t>
      </w:r>
      <w:r>
        <w:t xml:space="preserve"> </w:t>
      </w:r>
      <w:r>
        <w:t xml:space="preserve">marks,</w:t>
      </w:r>
      <w:r>
        <w:t xml:space="preserve"> </w:t>
      </w:r>
      <w:r>
        <w:t xml:space="preserve">‘</w:t>
      </w:r>
      <w:r>
        <w:t xml:space="preserve">rasm</w:t>
      </w:r>
      <w:r>
        <w:t xml:space="preserve">’</w:t>
      </w:r>
      <w:r>
        <w:t xml:space="preserve"> </w:t>
      </w:r>
      <w:r>
        <w:t xml:space="preserve">in Arabic, and therefore it does not mean unique number of words when it is read. Because the text is written without the</w:t>
      </w:r>
      <w:r>
        <w:t xml:space="preserve"> </w:t>
      </w:r>
      <w:r>
        <w:rPr>
          <w:iCs/>
          <w:i/>
        </w:rPr>
        <w:t xml:space="preserve">haraka</w:t>
      </w:r>
      <w:r>
        <w:t xml:space="preserve"> </w:t>
      </w:r>
      <w:r>
        <w:t xml:space="preserve">marks and the computer can only count the written version of the text.</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In Chapter</w:t>
      </w:r>
      <w:r>
        <w:t xml:space="preserve"> </w:t>
      </w:r>
      <w:r>
        <w:t xml:space="preserve">3.1.5</w:t>
      </w:r>
      <w:r>
        <w:t xml:space="preserve">, I provided reproducible open source codes that allow easily to reproduce and generate the 7 main descriptive numbers of the text of Quran and also provided the two unique numbers that are distilled from all the used words of Quran. Those two numbers are unique number of words (denoted by</w:t>
      </w:r>
      <w:r>
        <w:t xml:space="preserve"> </w:t>
      </w:r>
      <w:r>
        <w:rPr>
          <w:bCs/>
          <w:b/>
        </w:rPr>
        <w:t xml:space="preserve">u</w:t>
      </w:r>
      <w:r>
        <w:t xml:space="preserve">) and also the number of letters of the unique words (denoted by</w:t>
      </w:r>
      <w:r>
        <w:t xml:space="preserve"> </w:t>
      </w:r>
      <w:r>
        <w:rPr>
          <w:bCs/>
          <w:b/>
        </w:rPr>
        <w:t xml:space="preserve">U</w:t>
      </w:r>
      <w:r>
        <w:t xml:space="preserve">) of Quran. In total, all the 9 different descriptive numbers about the text of Quran can be reproduced in Chapter</w:t>
      </w:r>
      <w:r>
        <w:t xml:space="preserve"> </w:t>
      </w:r>
      <w:r>
        <w:t xml:space="preserve">3.1.5</w:t>
      </w:r>
      <w:r>
        <w:t xml:space="preserve"> </w:t>
      </w:r>
      <w:r>
        <w:t xml:space="preserve">from the text of Quran.</w:t>
      </w:r>
      <w:r>
        <w:t xml:space="preserve"> </w:t>
      </w:r>
      <w:r>
        <w:t xml:space="preserve">The unique numbers</w:t>
      </w:r>
      <w:r>
        <w:t xml:space="preserve"> </w:t>
      </w:r>
      <w:r>
        <w:rPr>
          <w:bCs/>
          <w:b/>
        </w:rPr>
        <w:t xml:space="preserve">u</w:t>
      </w:r>
      <w:r>
        <w:t xml:space="preserve"> </w:t>
      </w:r>
      <w:r>
        <w:t xml:space="preserve">and</w:t>
      </w:r>
      <w:r>
        <w:t xml:space="preserve"> </w:t>
      </w:r>
      <w:r>
        <w:rPr>
          <w:bCs/>
          <w:b/>
        </w:rPr>
        <w:t xml:space="preserve">U</w:t>
      </w:r>
      <w:r>
        <w:t xml:space="preserve"> </w:t>
      </w:r>
      <w:r>
        <w:t xml:space="preserve">are not independent categories of the text of Quran but they are derived from all the used words and letters in Quran. In a sense, they are offspring of the words and letters categories, respectively, as they are dependent of the main descriptive numbers of the text of Quran. Thus, they are treated as a separate category. These unique numbers are also important and that must be considered because it reflects the richness of the word set used in the book of God. I expected them to be coded under the 19 based coding system of the text of Quran and also designed together with all the 7 main descriptive numbers of the text of Quran and thus developed hypothesis and tested them as such.</w:t>
      </w:r>
    </w:p>
    <w:p>
      <w:pPr>
        <w:pStyle w:val="BodyText"/>
      </w:pPr>
      <w:r>
        <w:t xml:space="preserve">Regarding the coding rule, I concatenate them in the natural order as well, which is first words and then the letters. This is the most basic universal rule I keep using while concatenating numbers, which is</w:t>
      </w:r>
      <w:r>
        <w:t xml:space="preserve"> </w:t>
      </w:r>
      <w:r>
        <w:t xml:space="preserve">“</w:t>
      </w:r>
      <w:r>
        <w:t xml:space="preserve">the concatenation of the natural numbers in the natural order</w:t>
      </w:r>
      <w:r>
        <w:t xml:space="preserve">”</w:t>
      </w:r>
      <w:r>
        <w:t xml:space="preserve">. Both types of the text of Quran, with unnumbered verses and with only numbered verses, has the same number of unique words, as the unnumbered Basmala verses are just repetitions of the numbered Basmala (chapter 1, verse 1). However, this is just a coincidence and this did not have to be so. Because, for example, one of unnumbered verses could be different and there is no reason why it is not so. For example, there is no numbered or unnumbered Basmala verse in the beginning of the Chapter 9 and this shows there is no standard in that respect. Therefore, the same concatenated number to be tested, which is</w:t>
      </w:r>
      <w:r>
        <w:t xml:space="preserve"> </w:t>
      </w:r>
      <w:r>
        <w:rPr>
          <w:bCs/>
          <w:b/>
        </w:rPr>
        <w:t xml:space="preserve">uU</w:t>
      </w:r>
      <w:r>
        <w:t xml:space="preserve"> </w:t>
      </w:r>
      <w:r>
        <w:t xml:space="preserve">for both text types of Quran. In summary, in this code, I will show that the unique number of words (</w:t>
      </w:r>
      <m:oMath>
        <m:r>
          <m:t>14870</m:t>
        </m:r>
      </m:oMath>
      <w:r>
        <w:t xml:space="preserve">) and their number of letters (</w:t>
      </w:r>
      <m:oMath>
        <m:r>
          <m:t>80068</m:t>
        </m:r>
      </m:oMath>
      <w:r>
        <w:t xml:space="preserve">) together, which is</w:t>
      </w:r>
      <w:r>
        <w:t xml:space="preserve"> </w:t>
      </w:r>
      <m:oMath>
        <m:r>
          <m:t>1487080068</m:t>
        </m:r>
      </m:oMath>
      <w:r>
        <w:t xml:space="preserve">, have an interesting 19 based code as follow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The mod 19 of the unique numbers combination is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e unique numbers combination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The mod 114 of it is also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The mod 114 of it is also 0:   0</w:t>
      </w:r>
    </w:p>
    <w:p>
      <w:pPr>
        <w:pStyle w:val="FirstParagraph"/>
      </w:pPr>
      <w:r>
        <w:t xml:space="preserve">There is only one combination of the unique numbers according to the general rules as described in Chapter</w:t>
      </w:r>
      <w:r>
        <w:t xml:space="preserve"> </w:t>
      </w:r>
      <w:r>
        <w:t xml:space="preserve">3.2</w:t>
      </w:r>
      <w:r>
        <w:t xml:space="preserve"> </w:t>
      </w:r>
      <w:r>
        <w:t xml:space="preserve">and I showed that both of the descriptive unique numbers can together be coded by a 19 based codeç</w:t>
      </w:r>
    </w:p>
    <w:p>
      <w:pPr>
        <w:pStyle w:val="BodyText"/>
      </w:pPr>
      <w:r>
        <w:t xml:space="preserve">As I discussed in detail in Chapters</w:t>
      </w:r>
      <w:r>
        <w:t xml:space="preserve"> </w:t>
      </w:r>
      <w:r>
        <w:t xml:space="preserve">3.1.7</w:t>
      </w:r>
      <w:r>
        <w:t xml:space="preserve">, I argue that it is practically impossible to count the number of</w:t>
      </w:r>
      <w:r>
        <w:t xml:space="preserve"> </w:t>
      </w:r>
      <w:r>
        <w:rPr>
          <w:bCs/>
          <w:b/>
        </w:rPr>
        <w:t xml:space="preserve">unique words</w:t>
      </w:r>
      <w:r>
        <w:t xml:space="preserve"> </w:t>
      </w:r>
      <w:r>
        <w:t xml:space="preserve">manually by the people of that time that is 1387 years ago. Therefore, I conclude that this and any other code that includes unique descriptive numbers are beyond the ability of the people of that time to do.</w:t>
      </w:r>
    </w:p>
    <w:p>
      <w:pPr>
        <w:pStyle w:val="BodyText"/>
      </w:pPr>
      <w:r>
        <w:t xml:space="preserve">For the reference, to the best of my knowledge, code</w:t>
      </w:r>
      <w:r>
        <w:t xml:space="preserve"> </w:t>
      </w:r>
      <w:r>
        <w:t xml:space="preserve">6.4</w:t>
      </w:r>
      <w:r>
        <w:t xml:space="preserve"> </w:t>
      </w:r>
      <w:r>
        <w:t xml:space="preserve">is first time presented to the literature in this book, and it has been hypothesized, tested and discovered by myself. In case if I find out code</w:t>
      </w:r>
      <w:r>
        <w:t xml:space="preserve"> </w:t>
      </w:r>
      <w:r>
        <w:t xml:space="preserve">6.4</w:t>
      </w:r>
      <w:r>
        <w:t xml:space="preserve"> </w:t>
      </w:r>
      <w:r>
        <w:t xml:space="preserve">had been available in another article, then, in such a case, I surely add a citation and update the online version of this book.</w:t>
      </w:r>
    </w:p>
    <w:bookmarkEnd w:id="258"/>
    <w:bookmarkStart w:id="269" w:name="EvTotals"/>
    <w:p>
      <w:pPr>
        <w:pStyle w:val="Heading2"/>
      </w:pPr>
      <w:r>
        <w:rPr>
          <w:rStyle w:val="SectionNumber"/>
        </w:rPr>
        <w:t xml:space="preserve">6.5</w:t>
      </w:r>
      <w:r>
        <w:tab/>
      </w:r>
      <w:r>
        <w:t xml:space="preserve">Totals</w:t>
      </w:r>
    </w:p>
    <w:p>
      <w:pPr>
        <w:pStyle w:val="FirstParagraph"/>
      </w:pPr>
      <w:r>
        <w:t xml:space="preserve">All the codes with</w:t>
      </w:r>
      <w:r>
        <w:t xml:space="preserve"> </w:t>
      </w:r>
      <w:r>
        <w:rPr>
          <w:bCs/>
          <w:b/>
        </w:rPr>
        <w:t xml:space="preserve">the sum coding pattern</w:t>
      </w:r>
      <w:r>
        <w:t xml:space="preserve"> </w:t>
      </w:r>
      <w:r>
        <w:t xml:space="preserve">is gathered under this main section. Considering the rules in Chapter</w:t>
      </w:r>
      <w:r>
        <w:t xml:space="preserve"> </w:t>
      </w:r>
      <w:r>
        <w:t xml:space="preserve">3.2.1</w:t>
      </w:r>
      <w:r>
        <w:t xml:space="preserve"> </w:t>
      </w:r>
      <w:r>
        <w:t xml:space="preserve">on the total of all the descriptive numbers at the three text levels, we get 6 different numbers to be tested overall. In the following, I will present the two codes out of those 6 potential coding numbers that come out of the set rules.</w:t>
      </w:r>
    </w:p>
    <w:p>
      <w:pPr>
        <w:pStyle w:val="BodyText"/>
      </w:pPr>
      <w:r>
        <w:t xml:space="preserve">For the reference, to the best of my knowledge, the codes of this sections, code</w:t>
      </w:r>
      <w:r>
        <w:t xml:space="preserve"> </w:t>
      </w:r>
      <w:r>
        <w:t xml:space="preserve">6.5.1</w:t>
      </w:r>
      <w:r>
        <w:t xml:space="preserve">, and code</w:t>
      </w:r>
      <w:r>
        <w:t xml:space="preserve"> </w:t>
      </w:r>
      <w:r>
        <w:t xml:space="preserve">6.5.2</w:t>
      </w:r>
      <w:r>
        <w:t xml:space="preserve"> </w:t>
      </w:r>
      <w:r>
        <w:t xml:space="preserve">are first time presented to the literature in this book. In case if I find out that they had been available in another article, then, in such a case, I surely add a citation and update the online version of this book.</w:t>
      </w:r>
    </w:p>
    <w:bookmarkStart w:id="262" w:name="EvTotalsMain"/>
    <w:p>
      <w:pPr>
        <w:pStyle w:val="Heading3"/>
      </w:pPr>
      <w:r>
        <w:rPr>
          <w:rStyle w:val="SectionNumber"/>
        </w:rPr>
        <w:t xml:space="preserve">6.5.1</w:t>
      </w:r>
      <w:r>
        <w:tab/>
      </w:r>
      <w:r>
        <w:t xml:space="preserve">Fact: Totals of the main descriptive numbers</w:t>
      </w:r>
    </w:p>
    <w:p>
      <w:pPr>
        <w:pStyle w:val="FirstParagraph"/>
      </w:pPr>
      <w:r>
        <w:t xml:space="preserve">In this chapter we will see two different codes that show the the sums of the numbers of the chapters, verses, words and letters has a relation with 19 as well.</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 considerin 6348 verses.'</w:t>
      </w:r>
      <w:r>
        <w:rPr>
          <w:rStyle w:val="NormalTok"/>
        </w:rPr>
        <w:t xml:space="preserve">)</w:t>
      </w:r>
    </w:p>
    <w:p>
      <w:pPr>
        <w:pStyle w:val="TableCaption"/>
      </w:pPr>
      <w:bookmarkStart w:id="259" w:name="tab:unnamed-chunk-150"/>
      <w:bookmarkEnd w:id="259"/>
      <w:r>
        <w:t xml:space="preserve">Table 6.3: Table head of the numbers at chapters in Quran considerin 6348 verses.</w:t>
      </w:r>
    </w:p>
    <w:tbl>
      <w:tblPr>
        <w:tblStyle w:val="Table"/>
        <w:tblW w:type="auto" w:w="0"/>
        <w:tblLook w:firstRow="1" w:lastRow="0" w:firstColumn="0" w:lastColumn="0" w:noHBand="0" w:noVBand="0" w:val="0020"/>
        <w:jc w:val="start"/>
        <w:tblCaption w:val="Table 6.3: Table head of the numbers at chapters in Quran considerin 6348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sum of all the numbers in the above table is tested.</w:t>
      </w:r>
      <w:r>
        <w:t xml:space="preserve"> </w:t>
      </w:r>
      <w:r>
        <w:t xml:space="preserve">In this code, the total number at</w:t>
      </w:r>
      <w:r>
        <w:t xml:space="preserve"> </w:t>
      </w:r>
      <w:r>
        <w:rPr>
          <w:bCs/>
          <w:b/>
        </w:rPr>
        <w:t xml:space="preserve">chapter</w:t>
      </w:r>
      <w:r>
        <w:t xml:space="preserve"> </w:t>
      </w:r>
      <w:r>
        <w:t xml:space="preserve">level text resolution, based on the all 6348 verses, observed to be multiple of 19 as shown in the following:</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rPr>
          <w:rStyle w:val="CommentTok"/>
        </w:rPr>
        <w:t xml:space="preserve"># sum all numbers at CHAPTER resolution</w:t>
      </w:r>
      <w:r>
        <w:br/>
      </w:r>
      <w:r>
        <w:rPr>
          <w:rStyle w:val="CommentTok"/>
        </w:rPr>
        <w:t xml:space="preserve"># The sum should be 423985</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CHAPTER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CHAPTER resolution is 423985 .</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w:t>
      </w:r>
    </w:p>
    <w:p>
      <w:pPr>
        <w:pStyle w:val="SourceCode"/>
      </w:pPr>
      <w:r>
        <w:rPr>
          <w:rStyle w:val="VerbatimChar"/>
        </w:rPr>
        <w:t xml:space="preserve">## The modulo of it by 19 i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We will see another interesting coding over the same chapter level numbers. I wanted to try another meaningful, but mathematically unrelated, hypothesis on the same table that includes all the numbers at the chapter resolution. Then, I hypothesized that if I count the multiple of 19 numbers in each column and get a new number by concatenating those 4 numbers, each represent the total count of multiple of 19 entries in its column, I end up with a meaningful but mathematically unrelated number than the totals of all the table itself. As you see in the proof below, this unrelated coding number of the table is also multiple of 19.</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w:t>
      </w:r>
      <w:r>
        <w:rPr>
          <w:rStyle w:val="NormalTok"/>
        </w:rPr>
        <w:t xml:space="preserve">)</w:t>
      </w:r>
    </w:p>
    <w:p>
      <w:pPr>
        <w:pStyle w:val="TableCaption"/>
      </w:pPr>
      <w:bookmarkStart w:id="260" w:name="tab:unnamed-chunk-152"/>
      <w:bookmarkEnd w:id="260"/>
      <w:r>
        <w:t xml:space="preserve">Table 6.4: Table head of the mod 19 of all the numbers at the chapter resolution.</w:t>
      </w:r>
    </w:p>
    <w:tbl>
      <w:tblPr>
        <w:tblStyle w:val="Table"/>
        <w:tblW w:type="auto" w:w="0"/>
        <w:tblLook w:firstRow="1" w:lastRow="0" w:firstColumn="0" w:lastColumn="0" w:noHBand="0" w:noVBand="0" w:val="0020"/>
        <w:jc w:val="start"/>
        <w:tblCaption w:val="Table 6.4: Table head of the mod 19 of all the numbers at the chapter resolutio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mod 19 counts is "</w:t>
      </w:r>
      <w:r>
        <w:rPr>
          <w:rStyle w:val="NormalTok"/>
        </w:rPr>
        <w:t xml:space="preserve">, tmp)</w:t>
      </w:r>
    </w:p>
    <w:p>
      <w:pPr>
        <w:pStyle w:val="SourceCode"/>
      </w:pPr>
      <w:r>
        <w:rPr>
          <w:rStyle w:val="VerbatimChar"/>
        </w:rPr>
        <w:t xml:space="preserve">## Concatenation of each column's mod 19 counts is  6783</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The modulo of it by 19 is  0</w:t>
      </w:r>
    </w:p>
    <w:p>
      <w:pPr>
        <w:pStyle w:val="FirstParagraph"/>
      </w:pPr>
      <w:r>
        <w:t xml:space="preserve">This stands as a further supporting</w:t>
      </w:r>
      <w:r>
        <w:t xml:space="preserve"> </w:t>
      </w:r>
      <w:r>
        <w:rPr>
          <w:bCs/>
          <w:b/>
        </w:rPr>
        <w:t xml:space="preserve">fact</w:t>
      </w:r>
      <w:r>
        <w:t xml:space="preserve"> </w:t>
      </w:r>
      <w:r>
        <w:t xml:space="preserve">for the previous simple all sum code, where those same numbers used. As we observed, the table that keeps all the numbers at the chapter resolution has an additional and independent 19 based relation in it.</w:t>
      </w:r>
    </w:p>
    <w:p>
      <w:pPr>
        <w:pStyle w:val="BodyText"/>
      </w:pPr>
      <w:r>
        <w:t xml:space="preserve">Interesting enough, just the opposite of this test is also successful in the second text type of Quran, which is only the numbered 6236 verses. In that text type, the counts of each of the columns, which are</w:t>
      </w:r>
      <w:r>
        <w:t xml:space="preserve"> </w:t>
      </w:r>
      <w:r>
        <w:rPr>
          <w:bCs/>
          <w:b/>
        </w:rPr>
        <w:t xml:space="preserve">not</w:t>
      </w:r>
      <w:r>
        <w:t xml:space="preserve"> </w:t>
      </w:r>
      <w:r>
        <w:t xml:space="preserve">multiple of 19, yields a number that is multiple 19. Here is the proof.</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 of the numbered verses.'</w:t>
      </w:r>
      <w:r>
        <w:rPr>
          <w:rStyle w:val="NormalTok"/>
        </w:rPr>
        <w:t xml:space="preserve">)</w:t>
      </w:r>
    </w:p>
    <w:p>
      <w:pPr>
        <w:pStyle w:val="TableCaption"/>
      </w:pPr>
      <w:bookmarkStart w:id="261" w:name="tab:unnamed-chunk-153"/>
      <w:bookmarkEnd w:id="261"/>
      <w:r>
        <w:t xml:space="preserve">Table 6.5: Table head of the mod 19 of all the numbers at the chapter resolution of the numbered verses.</w:t>
      </w:r>
    </w:p>
    <w:tbl>
      <w:tblPr>
        <w:tblStyle w:val="Table"/>
        <w:tblW w:type="auto" w:w="0"/>
        <w:tblLook w:firstRow="1" w:lastRow="0" w:firstColumn="0" w:lastColumn="0" w:noHBand="0" w:noVBand="0" w:val="0020"/>
        <w:jc w:val="start"/>
        <w:tblCaption w:val="Table 6.5: Table head of the mod 19 of all the numbers at the chapter resolution of the numbered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NOT mod 19 counts is "</w:t>
      </w:r>
      <w:r>
        <w:rPr>
          <w:rStyle w:val="NormalTok"/>
        </w:rPr>
        <w:t xml:space="preserve">, tmp)</w:t>
      </w:r>
    </w:p>
    <w:p>
      <w:pPr>
        <w:pStyle w:val="SourceCode"/>
      </w:pPr>
      <w:r>
        <w:rPr>
          <w:rStyle w:val="VerbatimChar"/>
        </w:rPr>
        <w:t xml:space="preserve">## Concatenation of each column's NOT mod 19 counts is  10811000</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ulo of it by 19 is  0</w:t>
      </w:r>
    </w:p>
    <w:p>
      <w:pPr>
        <w:pStyle w:val="FirstParagraph"/>
      </w:pPr>
      <w:r>
        <w:t xml:space="preserve">Since I do not set general rules for the</w:t>
      </w:r>
      <w:r>
        <w:t xml:space="preserve"> </w:t>
      </w:r>
      <w:r>
        <w:rPr>
          <w:iCs/>
          <w:i/>
        </w:rPr>
        <w:t xml:space="preserve">facts</w:t>
      </w:r>
      <w:r>
        <w:t xml:space="preserve">, I only present these just as the supporting facts to the code of this section. They are not counted in the probability calculations of the system.</w:t>
      </w:r>
    </w:p>
    <w:bookmarkEnd w:id="262"/>
    <w:bookmarkStart w:id="264" w:name="EvTotalsVerse"/>
    <w:p>
      <w:pPr>
        <w:pStyle w:val="Heading3"/>
      </w:pPr>
      <w:r>
        <w:rPr>
          <w:rStyle w:val="SectionNumber"/>
        </w:rPr>
        <w:t xml:space="preserve">6.5.2</w:t>
      </w:r>
      <w:r>
        <w:tab/>
      </w:r>
      <w:r>
        <w:t xml:space="preserve">Fact: Totals in verse resolution</w:t>
      </w:r>
    </w:p>
    <w:p>
      <w:pPr>
        <w:pStyle w:val="FirstParagraph"/>
      </w:pPr>
      <w:r>
        <w:t xml:space="preserve">This code of this</w:t>
      </w:r>
      <w:r>
        <w:t xml:space="preserve"> </w:t>
      </w:r>
      <w:r>
        <w:rPr>
          <w:bCs/>
          <w:b/>
        </w:rPr>
        <w:t xml:space="preserve">fact</w:t>
      </w:r>
      <w:r>
        <w:t xml:space="preserve"> </w:t>
      </w:r>
      <w:r>
        <w:t xml:space="preserve">answers a very simple question:</w:t>
      </w:r>
    </w:p>
    <w:p>
      <w:pPr>
        <w:pStyle w:val="BodyText"/>
      </w:pPr>
      <w:r>
        <w:t xml:space="preserve">Is the total of all the 4 main descriptive numbers in the</w:t>
      </w:r>
      <w:r>
        <w:t xml:space="preserve"> </w:t>
      </w:r>
      <w:r>
        <w:rPr>
          <w:bCs/>
          <w:b/>
        </w:rPr>
        <w:t xml:space="preserve">verse</w:t>
      </w:r>
      <w:r>
        <w:t xml:space="preserve"> </w:t>
      </w:r>
      <w:r>
        <w:t xml:space="preserve">resolution level of the text also has relation to number 19 or not?</w:t>
      </w:r>
    </w:p>
    <w:p>
      <w:pPr>
        <w:pStyle w:val="BodyText"/>
      </w:pPr>
      <w:r>
        <w:t xml:space="preserve">Let’s remember the table with which we will compute, in verse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63" w:name="tab:unnamed-chunk-154"/>
      <w:bookmarkEnd w:id="263"/>
      <w:r>
        <w:t xml:space="preserve">Table 6.6: Table head of the numbered verses of Quran.</w:t>
      </w:r>
    </w:p>
    <w:tbl>
      <w:tblPr>
        <w:tblStyle w:val="Table"/>
        <w:tblW w:type="auto" w:w="0"/>
        <w:tblLook w:firstRow="1" w:lastRow="0" w:firstColumn="0" w:lastColumn="0" w:noHBand="0" w:noVBand="0" w:val="0020"/>
        <w:jc w:val="start"/>
        <w:tblCaption w:val="Table 6.6: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asically, sum of all the numbers in the above table is tested.</w:t>
      </w:r>
      <w:r>
        <w:t xml:space="preserve"> </w:t>
      </w:r>
      <w:r>
        <w:t xml:space="preserve">In this fact, the total number at verse resolution, based on the numbered verses, observed to have 19 based relation as shown in the following where the digit sum of the big representation number is multiple of 19. Since it is digit sum, I considered this coding as a fact rather than code following the universal rules I set in the beginn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sum of all numbers at verse resolution</w:t>
      </w:r>
      <w:r>
        <w:br/>
      </w:r>
      <w:r>
        <w:rPr>
          <w:rStyle w:val="CommentTok"/>
        </w:rPr>
        <w:t xml:space="preserve">#951202</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verse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verse resolution is 951202 .</w:t>
      </w:r>
    </w:p>
    <w:p>
      <w:pPr>
        <w:pStyle w:val="SourceCode"/>
      </w:pPr>
      <w:r>
        <w:rPr>
          <w:rStyle w:val="FunctionTok"/>
        </w:rPr>
        <w:t xml:space="preserve">cat</w:t>
      </w:r>
      <w:r>
        <w:rPr>
          <w:rStyle w:val="NormalTok"/>
        </w:rPr>
        <w:t xml:space="preserve">(</w:t>
      </w:r>
      <w:r>
        <w:rPr>
          <w:rStyle w:val="StringTok"/>
        </w:rPr>
        <w:t xml:space="preserve">"The digit sum of it is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it is  19</w:t>
      </w:r>
    </w:p>
    <w:bookmarkEnd w:id="264"/>
    <w:bookmarkStart w:id="266" w:name="EvTotalsPerChapters"/>
    <w:p>
      <w:pPr>
        <w:pStyle w:val="Heading3"/>
      </w:pPr>
      <w:r>
        <w:rPr>
          <w:rStyle w:val="SectionNumber"/>
        </w:rPr>
        <w:t xml:space="preserve">6.5.3</w:t>
      </w:r>
      <w:r>
        <w:tab/>
      </w:r>
      <w:r>
        <w:t xml:space="preserve">Fact: Totals per chapter numbers</w:t>
      </w:r>
    </w:p>
    <w:p>
      <w:pPr>
        <w:pStyle w:val="FirstParagraph"/>
      </w:pPr>
      <w:r>
        <w:t xml:space="preserve">This coding answers this question:</w:t>
      </w:r>
    </w:p>
    <w:p>
      <w:pPr>
        <w:pStyle w:val="BodyText"/>
      </w:pPr>
      <w:r>
        <w:t xml:space="preserve">Is the total of all the 4 main descriptive numbers</w:t>
      </w:r>
      <w:r>
        <w:t xml:space="preserve"> </w:t>
      </w:r>
      <w:r>
        <w:rPr>
          <w:bCs/>
          <w:b/>
        </w:rPr>
        <w:t xml:space="preserve">per chapter</w:t>
      </w:r>
      <w:r>
        <w:t xml:space="preserve">, have also 19 based coding?</w:t>
      </w:r>
    </w:p>
    <w:p>
      <w:pPr>
        <w:pStyle w:val="BodyText"/>
      </w:pPr>
      <w:r>
        <w:t xml:space="preserve">In this fact, we first get the representation numbers per chapter and then get the sum that represents the sum of numbers per chapters.</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 </w:t>
      </w:r>
      <w:r>
        <w:rPr>
          <w:rStyle w:val="CommentTok"/>
        </w:rPr>
        <w:t xml:space="preserve"># 6348 verse at chapter level 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5" w:name="tab:unnamed-chunk-156"/>
      <w:bookmarkEnd w:id="265"/>
      <w:r>
        <w:t xml:space="preserve">Table 6.7: Table head of the numbers at chapters in Quran.</w:t>
      </w:r>
    </w:p>
    <w:tbl>
      <w:tblPr>
        <w:tblStyle w:val="Table"/>
        <w:tblW w:type="auto" w:w="0"/>
        <w:tblLook w:firstRow="1" w:lastRow="0" w:firstColumn="0" w:lastColumn="0" w:noHBand="0" w:noVBand="0" w:val="0020"/>
        <w:jc w:val="start"/>
        <w:tblCaption w:val="Table 6.7: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the digit sum of the sum of all the numbers in the above table is tested.</w:t>
      </w:r>
      <w:r>
        <w:t xml:space="preserve"> </w:t>
      </w:r>
      <w:r>
        <w:t xml:space="preserve">In this fact, the total numbers at</w:t>
      </w:r>
      <w:r>
        <w:t xml:space="preserve"> </w:t>
      </w:r>
      <w:r>
        <w:rPr>
          <w:bCs/>
          <w:b/>
        </w:rPr>
        <w:t xml:space="preserve">chapter</w:t>
      </w:r>
      <w:r>
        <w:t xml:space="preserve"> </w:t>
      </w:r>
      <w:r>
        <w:t xml:space="preserve">resolution, based on the all 6348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6"/>
    <w:bookmarkStart w:id="268" w:name="EvTotalsPerVersess"/>
    <w:p>
      <w:pPr>
        <w:pStyle w:val="Heading3"/>
      </w:pPr>
      <w:r>
        <w:rPr>
          <w:rStyle w:val="SectionNumber"/>
        </w:rPr>
        <w:t xml:space="preserve">6.5.4</w:t>
      </w:r>
      <w:r>
        <w:tab/>
      </w:r>
      <w:r>
        <w:t xml:space="preserve">Fact: Totals per verse numbers</w:t>
      </w:r>
    </w:p>
    <w:p>
      <w:pPr>
        <w:pStyle w:val="FirstParagraph"/>
      </w:pPr>
      <w:r>
        <w:t xml:space="preserve">This fact answers this question: Is the</w:t>
      </w:r>
      <w:r>
        <w:t xml:space="preserve"> </w:t>
      </w:r>
      <w:r>
        <w:rPr>
          <w:bCs/>
          <w:b/>
        </w:rPr>
        <w:t xml:space="preserve">total</w:t>
      </w:r>
      <w:r>
        <w:t xml:space="preserve"> </w:t>
      </w:r>
      <w:r>
        <w:t xml:space="preserve">of all the 4 main descriptive numbers</w:t>
      </w:r>
      <w:r>
        <w:t xml:space="preserve"> </w:t>
      </w:r>
      <w:r>
        <w:rPr>
          <w:bCs/>
          <w:b/>
        </w:rPr>
        <w:t xml:space="preserve">per verse</w:t>
      </w:r>
      <w:r>
        <w:t xml:space="preserve">, have 19 based relation?</w:t>
      </w:r>
    </w:p>
    <w:p>
      <w:pPr>
        <w:pStyle w:val="BodyText"/>
      </w:pPr>
      <w:r>
        <w:t xml:space="preserve">This fact is similar to the Fact</w:t>
      </w:r>
      <w:r>
        <w:t xml:space="preserve"> </w:t>
      </w:r>
      <w:r>
        <w:t xml:space="preserve">6.5.3</w:t>
      </w:r>
      <w:r>
        <w:t xml:space="preserve"> </w:t>
      </w:r>
      <w:r>
        <w:t xml:space="preserve">but shows there is this pattern exist also in the verse resolution. Again, we first get the representation numbers per verse and then get the sum that represents the sum of numbers per verse.</w:t>
      </w:r>
    </w:p>
    <w:p>
      <w:pPr>
        <w:pStyle w:val="BodyText"/>
      </w:pPr>
      <w:r>
        <w:t xml:space="preserve">Let’s remember the table with which we will compute, in verse resolution level,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7" w:name="tab:unnamed-chunk-158"/>
      <w:bookmarkEnd w:id="267"/>
      <w:r>
        <w:t xml:space="preserve">Table 6.8: Table head of the numbers at chapters in Quran.</w:t>
      </w:r>
    </w:p>
    <w:tbl>
      <w:tblPr>
        <w:tblStyle w:val="Table"/>
        <w:tblW w:type="auto" w:w="0"/>
        <w:tblLook w:firstRow="1" w:lastRow="0" w:firstColumn="0" w:lastColumn="0" w:noHBand="0" w:noVBand="0" w:val="0020"/>
        <w:jc w:val="start"/>
        <w:tblCaption w:val="Table 6.8: Table head of the numbers at chapter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In this fact, the total numbers at</w:t>
      </w:r>
      <w:r>
        <w:t xml:space="preserve"> </w:t>
      </w:r>
      <w:r>
        <w:rPr>
          <w:bCs/>
          <w:b/>
        </w:rPr>
        <w:t xml:space="preserve">verse</w:t>
      </w:r>
      <w:r>
        <w:t xml:space="preserve"> </w:t>
      </w:r>
      <w:r>
        <w:t xml:space="preserve">resolution, based on the the representation number of each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total number: "</w:t>
      </w:r>
      <w:r>
        <w:rPr>
          <w:rStyle w:val="NormalTok"/>
        </w:rPr>
        <w:t xml:space="preserve">,tmp)</w:t>
      </w:r>
    </w:p>
    <w:p>
      <w:pPr>
        <w:pStyle w:val="SourceCode"/>
      </w:pPr>
      <w:r>
        <w:rPr>
          <w:rStyle w:val="VerbatimChar"/>
        </w:rPr>
        <w:t xml:space="preserve">## The total number: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In this code, we first concatenate the chapter index, verse index, word and letters contents and get the representation number ofr each verse. We then sum them all and get the final code.</w:t>
      </w:r>
    </w:p>
    <w:p>
      <w:pPr>
        <w:pStyle w:val="BodyText"/>
      </w:pPr>
      <w:r>
        <w:t xml:space="preserve">When we consider this fact along with the code</w:t>
      </w:r>
      <w:r>
        <w:t xml:space="preserve"> </w:t>
      </w:r>
      <w:r>
        <w:t xml:space="preserve">6.5.1</w:t>
      </w:r>
      <w:r>
        <w:t xml:space="preserve">, then we can see that this fact further assures the conclusion of code</w:t>
      </w:r>
      <w:r>
        <w:t xml:space="preserve"> </w:t>
      </w:r>
      <w:r>
        <w:t xml:space="preserve">6.5.1</w:t>
      </w:r>
      <w:r>
        <w:t xml:space="preserve"> </w:t>
      </w:r>
      <w:r>
        <w:t xml:space="preserve">and suggests that there is 19 based design in the full text of Quran when we consider the sum of the descriptive numbers of the full text of it.</w:t>
      </w:r>
    </w:p>
    <w:bookmarkEnd w:id="268"/>
    <w:bookmarkEnd w:id="269"/>
    <w:bookmarkStart w:id="270" w:name="EvChapContmult19"/>
    <w:p>
      <w:pPr>
        <w:pStyle w:val="Heading2"/>
      </w:pPr>
      <w:r>
        <w:rPr>
          <w:rStyle w:val="SectionNumber"/>
        </w:rPr>
        <w:t xml:space="preserve">6.6</w:t>
      </w:r>
      <w:r>
        <w:tab/>
      </w:r>
      <w:r>
        <w:t xml:space="preserve">Facts on Chapters with multiple of 19 content</w:t>
      </w:r>
    </w:p>
    <w:p>
      <w:pPr>
        <w:pStyle w:val="FirstParagraph"/>
      </w:pPr>
      <w:r>
        <w:t xml:space="preserve">In this code, I tested whether there is any 19 based design in indexes of chapters of which its content, the words or letters, is multiple of 19.</w:t>
      </w:r>
    </w:p>
    <w:p>
      <w:pPr>
        <w:pStyle w:val="BodyText"/>
      </w:pPr>
      <w:r>
        <w:t xml:space="preserve">You can test the numbers from these dynamic tables easily:</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6348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the 6236 numbered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Get the indexes of chapter with multiple of 19</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236 verses</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he way we get the coding number to be tested as follows: Firstly, from chapters of all the 6348 verse, I obtain the chapters whose number of words are multiple of 19. These 8 chapters have words with multiple of 19 in total:</w:t>
      </w:r>
    </w:p>
    <w:p>
      <w:pPr>
        <w:pStyle w:val="BodyText"/>
      </w:pPr>
      <w:r>
        <w:t xml:space="preserve">“</w:t>
      </w:r>
      <w:r>
        <w:t xml:space="preserve">10, 21, 41, 76, 87, 95, 96, 112</w:t>
      </w:r>
      <w:r>
        <w:t xml:space="preserve">”</w:t>
      </w:r>
    </w:p>
    <w:p>
      <w:pPr>
        <w:pStyle w:val="BodyText"/>
      </w:pPr>
      <w:r>
        <w:t xml:space="preserve">And, these 8 chapters have words with multiple of 19 in total from the 6236 numbered verses text type of Quran:</w:t>
      </w:r>
    </w:p>
    <w:p>
      <w:pPr>
        <w:pStyle w:val="BodyText"/>
      </w:pPr>
      <w:r>
        <w:t xml:space="preserve">“</w:t>
      </w:r>
      <w:r>
        <w:t xml:space="preserve">17, 27, 30, 43, 54, 58, 80, 110</w:t>
      </w:r>
      <w:r>
        <w:t xml:space="preserve">”</w:t>
      </w:r>
    </w:p>
    <w:p>
      <w:pPr>
        <w:pStyle w:val="BodyText"/>
      </w:pPr>
      <w:r>
        <w:t xml:space="preserve">And, these 3 chapters have letters with multiple of 19 in total from the both text types of Quran. Since the Basmala verse has 19 letters, it does not make differences between numbered or all verses types of the text:</w:t>
      </w:r>
    </w:p>
    <w:p>
      <w:pPr>
        <w:pStyle w:val="BodyText"/>
      </w:pPr>
      <w:r>
        <w:t xml:space="preserve">“</w:t>
      </w:r>
      <w:r>
        <w:t xml:space="preserve">9, 90, 107</w:t>
      </w:r>
      <w:r>
        <w:t xml:space="preserve">”</w:t>
      </w:r>
    </w:p>
    <w:p>
      <w:pPr>
        <w:pStyle w:val="BodyText"/>
      </w:pPr>
      <w:r>
        <w:t xml:space="preserve">There are</w:t>
      </w:r>
      <w:r>
        <w:t xml:space="preserve"> </w:t>
      </w:r>
      <w:r>
        <w:rPr>
          <w:bCs/>
          <w:b/>
        </w:rPr>
        <w:t xml:space="preserve">two different</w:t>
      </w:r>
      <w:r>
        <w:t xml:space="preserve"> </w:t>
      </w:r>
      <w:r>
        <w:t xml:space="preserve">19 based codes in these indexes.</w:t>
      </w:r>
    </w:p>
    <w:p>
      <w:pPr>
        <w:pStyle w:val="BodyText"/>
      </w:pPr>
      <w:r>
        <w:rPr>
          <w:bCs/>
          <w:b/>
        </w:rPr>
        <w:t xml:space="preserve">First 19 based code:</w:t>
      </w:r>
      <w:r>
        <w:t xml:space="preserve"> </w:t>
      </w:r>
      <w:r>
        <w:t xml:space="preserve">The total number of unique indexes is</w:t>
      </w:r>
      <w:r>
        <w:t xml:space="preserve"> </w:t>
      </w:r>
      <w:r>
        <w:rPr>
          <w:bCs/>
          <w:b/>
        </w:rPr>
        <w:t xml:space="preserve">exactly</w:t>
      </w:r>
      <w:r>
        <w:t xml:space="preserve"> </w:t>
      </w:r>
      <w:r>
        <w:t xml:space="preserve">19.</w:t>
      </w:r>
      <w:r>
        <w:t xml:space="preserve"> </w:t>
      </w:r>
      <w:r>
        <w:t xml:space="preserve">Here is the proof:</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he total number of unique indexes is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he total number of unique indexes is  19</w:t>
      </w:r>
    </w:p>
    <w:p>
      <w:pPr>
        <w:pStyle w:val="FirstParagraph"/>
      </w:pPr>
      <w:r>
        <w:rPr>
          <w:bCs/>
          <w:b/>
        </w:rPr>
        <w:t xml:space="preserve">Second 19 based code:</w:t>
      </w:r>
      <w:r>
        <w:t xml:space="preserve"> </w:t>
      </w:r>
      <w:r>
        <w:t xml:space="preserve">When we concatenate those 19 indexes in their natural order, namely, from first chapter to the end in ascending order, We get a long number and it is also multiple of 19. Here is the proof that it is multiple of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representative number to be tested:"</w:t>
      </w:r>
      <w:r>
        <w:rPr>
          <w:rStyle w:val="NormalTok"/>
        </w:rPr>
        <w:t xml:space="preserve">)</w:t>
      </w:r>
    </w:p>
    <w:p>
      <w:pPr>
        <w:pStyle w:val="SourceCode"/>
      </w:pPr>
      <w:r>
        <w:rPr>
          <w:rStyle w:val="VerbatimChar"/>
        </w:rPr>
        <w:t xml:space="preserve">## The representative number to be tested:</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number is  40</w:t>
      </w:r>
    </w:p>
    <w:p>
      <w:pPr>
        <w:pStyle w:val="FirstParagraph"/>
      </w:pPr>
      <w:r>
        <w:t xml:space="preserve">For the reference, to the best of my knowledge, code</w:t>
      </w:r>
      <w:r>
        <w:t xml:space="preserve"> </w:t>
      </w:r>
      <w:r>
        <w:t xml:space="preserve">6.6</w:t>
      </w:r>
      <w:r>
        <w:t xml:space="preserve"> </w:t>
      </w:r>
      <w:r>
        <w:t xml:space="preserve">is first time presented to the literature in this book, and it has been hypothesized, tested and discovered by myself. In case if I find out code</w:t>
      </w:r>
      <w:r>
        <w:t xml:space="preserve"> </w:t>
      </w:r>
      <w:r>
        <w:t xml:space="preserve">6.6</w:t>
      </w:r>
      <w:r>
        <w:t xml:space="preserve"> </w:t>
      </w:r>
      <w:r>
        <w:t xml:space="preserve">had been available in another article, then, in such a case, I surely add a citation and update the online version of this book.</w:t>
      </w:r>
    </w:p>
    <w:bookmarkEnd w:id="270"/>
    <w:bookmarkStart w:id="272" w:name="EvLettersOnly"/>
    <w:p>
      <w:pPr>
        <w:pStyle w:val="Heading2"/>
      </w:pPr>
      <w:r>
        <w:rPr>
          <w:rStyle w:val="SectionNumber"/>
        </w:rPr>
        <w:t xml:space="preserve">6.7</w:t>
      </w:r>
      <w:r>
        <w:tab/>
      </w:r>
      <w:r>
        <w:t xml:space="preserve">Fact: Only letters based codings</w:t>
      </w:r>
    </w:p>
    <w:p>
      <w:pPr>
        <w:pStyle w:val="FirstParagraph"/>
      </w:pPr>
      <w:r>
        <w:t xml:space="preserve">In the sub-sections of this main chapter, I will present some other codings that are based on only the letters information.</w:t>
      </w:r>
    </w:p>
    <w:bookmarkStart w:id="271" w:name="EvWordsPairsDSatVerse"/>
    <w:p>
      <w:pPr>
        <w:pStyle w:val="Heading3"/>
      </w:pPr>
      <w:r>
        <w:rPr>
          <w:rStyle w:val="SectionNumber"/>
        </w:rPr>
        <w:t xml:space="preserve">6.7.1</w:t>
      </w:r>
      <w:r>
        <w:tab/>
      </w:r>
      <w:r>
        <w:t xml:space="preserve">Fact: Words paired with digit sum at verse level</w:t>
      </w:r>
    </w:p>
    <w:p>
      <w:pPr>
        <w:pStyle w:val="FirstParagraph"/>
      </w:pPr>
      <w:r>
        <w:t xml:space="preserve">The same pairing and concatenating of digit sums coding pattern of the code</w:t>
      </w:r>
      <w:r>
        <w:t xml:space="preserve"> </w:t>
      </w:r>
      <w:r>
        <w:t xml:space="preserve">4.2.3</w:t>
      </w:r>
      <w:r>
        <w:t xml:space="preserve">, exist also with words when we look at the chapter level data. Basically we pair the digit sum of the number of words in each chapter between 6348 and 6236 verses, then the resulting big number is also multiple of 19 as shown below:</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83</w:t>
      </w:r>
    </w:p>
    <w:p>
      <w:pPr>
        <w:pStyle w:val="FirstParagraph"/>
      </w:pPr>
      <w:r>
        <w:t xml:space="preserve">Here is the 383 digits length big number:</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1"/>
    <w:bookmarkEnd w:id="272"/>
    <w:bookmarkStart w:id="286" w:name="EvsChapWordsall"/>
    <w:p>
      <w:pPr>
        <w:pStyle w:val="Heading2"/>
      </w:pPr>
      <w:r>
        <w:rPr>
          <w:rStyle w:val="SectionNumber"/>
        </w:rPr>
        <w:t xml:space="preserve">6.8</w:t>
      </w:r>
      <w:r>
        <w:tab/>
      </w:r>
      <w:r>
        <w:t xml:space="preserve">Facts with chapter and words numbers</w:t>
      </w:r>
    </w:p>
    <w:p>
      <w:pPr>
        <w:pStyle w:val="FirstParagraph"/>
      </w:pPr>
      <w:r>
        <w:t xml:space="preserve">We already observed evidences among chapters, verses and words in Chapter</w:t>
      </w:r>
      <w:r>
        <w:t xml:space="preserve"> </w:t>
      </w:r>
      <w:r>
        <w:t xml:space="preserve">4.1.2</w:t>
      </w:r>
      <w:r>
        <w:t xml:space="preserve">. In this chapter, Chapter</w:t>
      </w:r>
      <w:r>
        <w:t xml:space="preserve"> </w:t>
      </w:r>
      <w:r>
        <w:t xml:space="preserve">6.8</w:t>
      </w:r>
      <w:r>
        <w:t xml:space="preserve">, I will present codings as</w:t>
      </w:r>
      <w:r>
        <w:t xml:space="preserve"> </w:t>
      </w:r>
      <w:r>
        <w:rPr>
          <w:bCs/>
          <w:b/>
        </w:rPr>
        <w:t xml:space="preserve">facts</w:t>
      </w:r>
      <w:r>
        <w:t xml:space="preserve"> </w:t>
      </w:r>
      <w:r>
        <w:t xml:space="preserve">that shows the 19 based relation between chapters and words only. It may or may not be random but I assume it as random and thus am not considering it as evidence yet.</w:t>
      </w:r>
      <w:r>
        <w:t xml:space="preserve"> </w:t>
      </w:r>
      <w:r>
        <w:t xml:space="preserve">We basically rewrite Quran at the verse level numbers of chapters and words only in Fact</w:t>
      </w:r>
      <w:r>
        <w:t xml:space="preserve"> </w:t>
      </w:r>
      <w:r>
        <w:t xml:space="preserve">6.8.1.1</w:t>
      </w:r>
      <w:r>
        <w:t xml:space="preserve">. However, since the rules of this book is only allowing letters based numbers to be used with rewriting coding pattern, I do not consider it as an evidence but present just as a fact here.</w:t>
      </w:r>
      <w:r>
        <w:t xml:space="preserve"> </w:t>
      </w:r>
      <w:r>
        <w:t xml:space="preserve">As we always do per rule for all the evidences, we want to see the same coding pattern exist in the other level of the text as well, which is chapter level in this case. As I present in Fact</w:t>
      </w:r>
      <w:r>
        <w:t xml:space="preserve"> </w:t>
      </w:r>
      <w:r>
        <w:t xml:space="preserve">6.8.1.2</w:t>
      </w:r>
      <w:r>
        <w:t xml:space="preserve">, we observe that we can rewrite Quran with the same pattern using the chapter level data of chapters and words too.</w:t>
      </w:r>
    </w:p>
    <w:p>
      <w:pPr>
        <w:pStyle w:val="BodyText"/>
      </w:pPr>
      <w:r>
        <w:t xml:space="preserve">Following the rewriting coding patterns, we observe that the default coding pattern also exist at the chapter level data of chapters and words, which I present in Fact</w:t>
      </w:r>
      <w:r>
        <w:t xml:space="preserve"> </w:t>
      </w:r>
      <w:r>
        <w:t xml:space="preserve">6.8.2</w:t>
      </w:r>
      <w:r>
        <w:t xml:space="preserve">. I also present further facts as subsections in this main chapter but I think those are the three important coding patterns I designated as facts rather than evidences, though I think they might potentially be reevaluated in the future though they are weaker than the other evidences. Anyways, I preferred to be on the cautious side and designated them as facts but if I can further analyze them in the future and see more clear rules suggesting evidences then I may update the book accordingly.</w:t>
      </w:r>
    </w:p>
    <w:bookmarkStart w:id="281" w:name="EVrewriteBasedonWords"/>
    <w:p>
      <w:pPr>
        <w:pStyle w:val="Heading3"/>
      </w:pPr>
      <w:r>
        <w:rPr>
          <w:rStyle w:val="SectionNumber"/>
        </w:rPr>
        <w:t xml:space="preserve">6.8.1</w:t>
      </w:r>
      <w:r>
        <w:tab/>
      </w:r>
      <w:r>
        <w:t xml:space="preserve">Rewriting Quran with chapter and words</w:t>
      </w:r>
    </w:p>
    <w:p>
      <w:pPr>
        <w:pStyle w:val="FirstParagraph"/>
      </w:pPr>
      <w:r>
        <w:t xml:space="preserve">In the Ultimate Evidence, Evidence</w:t>
      </w:r>
      <w:r>
        <w:t xml:space="preserve"> </w:t>
      </w:r>
      <w:r>
        <w:t xml:space="preserve">4.2.4.1</w:t>
      </w:r>
      <w:r>
        <w:t xml:space="preserve"> </w:t>
      </w:r>
      <w:r>
        <w:t xml:space="preserve">and Evidence</w:t>
      </w:r>
      <w:r>
        <w:t xml:space="preserve"> </w:t>
      </w:r>
      <w:r>
        <w:t xml:space="preserve">??</w:t>
      </w:r>
      <w:r>
        <w:t xml:space="preserve"> </w:t>
      </w:r>
      <w:r>
        <w:t xml:space="preserve">and also Evidence</w:t>
      </w:r>
      <w:r>
        <w:t xml:space="preserve"> </w:t>
      </w:r>
      <w:r>
        <w:t xml:space="preserve">4.2.4.2</w:t>
      </w:r>
      <w:r>
        <w:t xml:space="preserve">, we had rewritten the text of Quran utilizing the natural numbers of the text of Quran considering chapter, verse, words and letters. Anyways, I hypothesized that there might be other similar evidences without the number of letters. I therefore tested only words focused potential codings and found the code to re-write Quran utilizing only the numbers of chapters and words. I consider it is as interesting because the same coding pattern exist in both levels of the text, which are chapter and verse levels.</w:t>
      </w:r>
      <w:r>
        <w:t xml:space="preserve"> </w:t>
      </w:r>
      <w:r>
        <w:t xml:space="preserve">I provide those codings as subsections to be able to refer them precisely in the book. I will first present the</w:t>
      </w:r>
      <w:r>
        <w:t xml:space="preserve"> </w:t>
      </w:r>
      <w:r>
        <w:rPr>
          <w:bCs/>
          <w:b/>
        </w:rPr>
        <w:t xml:space="preserve">fact</w:t>
      </w:r>
      <w:r>
        <w:t xml:space="preserve"> </w:t>
      </w:r>
      <w:r>
        <w:t xml:space="preserve">at the verse level and then in the following subsection, we will witness the same pattern exist in the chapter level too. Lastly, both of the facts are based on the second type of the text of Quran with the 6236 numbered verses.</w:t>
      </w:r>
    </w:p>
    <w:bookmarkStart w:id="276" w:name="EVrewriteChapWordsverslvl"/>
    <w:p>
      <w:pPr>
        <w:pStyle w:val="Heading4"/>
      </w:pPr>
      <w:r>
        <w:rPr>
          <w:rStyle w:val="SectionNumber"/>
        </w:rPr>
        <w:t xml:space="preserve">6.8.1.1</w:t>
      </w:r>
      <w:r>
        <w:tab/>
      </w:r>
      <w:r>
        <w:t xml:space="preserve">Fact: Rewriting Quran based on words and chapters at verse level numbers</w:t>
      </w:r>
    </w:p>
    <w:p>
      <w:pPr>
        <w:pStyle w:val="FirstParagraph"/>
      </w:pPr>
      <w:r>
        <w:t xml:space="preserve">In this fact, Fact</w:t>
      </w:r>
      <w:r>
        <w:t xml:space="preserve"> </w:t>
      </w:r>
      <w:r>
        <w:t xml:space="preserve">6.8.1.1</w:t>
      </w:r>
      <w:r>
        <w:t xml:space="preserve">, the text of Quran will be rewritten with respect to chapter indexes and number of words per verse.</w:t>
      </w:r>
    </w:p>
    <w:p>
      <w:pPr>
        <w:pStyle w:val="BodyText"/>
      </w:pPr>
      <w:r>
        <w:t xml:space="preserve">Basically, for each of the 6236 verses, we first</w:t>
      </w:r>
      <w:r>
        <w:t xml:space="preserve"> </w:t>
      </w:r>
      <w:r>
        <w:rPr>
          <w:bCs/>
          <w:b/>
        </w:rPr>
        <w:t xml:space="preserve">sum</w:t>
      </w:r>
      <w:r>
        <w:t xml:space="preserve"> </w:t>
      </w:r>
      <w:r>
        <w:t xml:space="preserve">the chapter index and the number of words of each verse, which gives us the representation number of each of the 6236 verses. Since this is rewriting evidence, as usual, we place the representation numbers in place of each verse in the text of Quran. Since Arabic is written from right to left, the representation number of the first verse will be at the most right position. As the main approach of this book, we then concatenate these 6236 representation numbers and get the single meaningful representation number of the text of Quran. Remember this approach, because we will observe that as the same approach will be present at the chapter level too in the next chapter after this one. Thus, they together contain this specific pattern.</w:t>
      </w:r>
    </w:p>
    <w:p>
      <w:pPr>
        <w:pStyle w:val="BodyText"/>
      </w:pPr>
      <w:r>
        <w:t xml:space="preserve">Let me first remind the numbers by presenting the head and tail of the table of the numbered verses.</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73" w:name="tab:unnamed-chunk-164"/>
      <w:bookmarkEnd w:id="273"/>
      <w:r>
        <w:t xml:space="preserve">Table 6.9: Table head of numbered verses of Quran.</w:t>
      </w:r>
    </w:p>
    <w:tbl>
      <w:tblPr>
        <w:tblStyle w:val="Table"/>
        <w:tblW w:type="auto" w:w="0"/>
        <w:tblLook w:firstRow="1" w:lastRow="0" w:firstColumn="0" w:lastColumn="0" w:noHBand="0" w:noVBand="0" w:val="0020"/>
        <w:jc w:val="start"/>
        <w:tblCaption w:val="Table 6.9: Table head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verses of Quran.'</w:t>
      </w:r>
      <w:r>
        <w:rPr>
          <w:rStyle w:val="NormalTok"/>
        </w:rPr>
        <w:t xml:space="preserve">)</w:t>
      </w:r>
    </w:p>
    <w:p>
      <w:pPr>
        <w:pStyle w:val="TableCaption"/>
      </w:pPr>
      <w:bookmarkStart w:id="274" w:name="tab:unnamed-chunk-164"/>
      <w:bookmarkEnd w:id="274"/>
      <w:r>
        <w:t xml:space="preserve">Table 6.9: Table tail of numbered verses of Quran.</w:t>
      </w:r>
    </w:p>
    <w:tbl>
      <w:tblPr>
        <w:tblStyle w:val="Table"/>
        <w:tblW w:type="auto" w:w="0"/>
        <w:tblLook w:firstRow="1" w:lastRow="0" w:firstColumn="0" w:lastColumn="0" w:noHBand="0" w:noVBand="0" w:val="0020"/>
        <w:jc w:val="start"/>
        <w:tblCaption w:val="Table 6.9: Table tail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579</w:t>
      </w:r>
    </w:p>
    <w:p>
      <w:pPr>
        <w:pStyle w:val="FirstParagraph"/>
      </w:pPr>
      <w:r>
        <w:t xml:space="preserve">As we see the remainder is 0.</w:t>
      </w:r>
    </w:p>
    <w:p>
      <w:pPr>
        <w:pStyle w:val="BodyText"/>
      </w:pPr>
      <w:r>
        <w:t xml:space="preserve">You can access this big number from the following link:</w:t>
      </w:r>
    </w:p>
    <w:p>
      <w:pPr>
        <w:pStyle w:val="BodyText"/>
      </w:pPr>
      <w:hyperlink r:id="rId275">
        <w:r>
          <w:rPr>
            <w:rStyle w:val="Hyperlink"/>
          </w:rPr>
          <w:t xml:space="preserve">https://github.com/quran2019/Quran19/blob/master/6.3.1_Bignumber</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2579</w:t>
      </w:r>
      <w:r>
        <w:t xml:space="preserve">”</w:t>
      </w:r>
      <w:r>
        <w:t xml:space="preserve"> </w:t>
      </w:r>
      <w:r>
        <w:t xml:space="preserve">digits length big number:</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6"/>
    <w:bookmarkStart w:id="280" w:name="EVrewriteChapWordsChaplvl"/>
    <w:p>
      <w:pPr>
        <w:pStyle w:val="Heading4"/>
      </w:pPr>
      <w:r>
        <w:rPr>
          <w:rStyle w:val="SectionNumber"/>
        </w:rPr>
        <w:t xml:space="preserve">6.8.1.2</w:t>
      </w:r>
      <w:r>
        <w:tab/>
      </w:r>
      <w:r>
        <w:t xml:space="preserve">Fact: Rewriting Quran based on words and chapters at chapter level numbers</w:t>
      </w:r>
    </w:p>
    <w:p>
      <w:pPr>
        <w:pStyle w:val="FirstParagraph"/>
      </w:pPr>
      <w:r>
        <w:t xml:space="preserve">In this fact, Code</w:t>
      </w:r>
      <w:r>
        <w:t xml:space="preserve"> </w:t>
      </w:r>
      <w:r>
        <w:t xml:space="preserve">6.8.1.2</w:t>
      </w:r>
      <w:r>
        <w:t xml:space="preserve">, the text of Quran will be rewritten with respect to chapter indexes and number of words per chapter. Note that we already observed the same rewriting coding patterns exist in the verse level data in Fact</w:t>
      </w:r>
      <w:r>
        <w:t xml:space="preserve"> </w:t>
      </w:r>
      <w:r>
        <w:t xml:space="preserve">6.8.1.1</w:t>
      </w:r>
      <w:r>
        <w:t xml:space="preserve">. In this section, we observe that the same coding pattern exist in the chapter level data too.</w:t>
      </w:r>
    </w:p>
    <w:p>
      <w:pPr>
        <w:pStyle w:val="BodyText"/>
      </w:pPr>
      <w:r>
        <w:t xml:space="preserve">Basically, for each of the 114 chapter considering the text type of 6236 numbered verse of Quran, we first</w:t>
      </w:r>
      <w:r>
        <w:t xml:space="preserve"> </w:t>
      </w:r>
      <w:r>
        <w:rPr>
          <w:bCs/>
          <w:b/>
        </w:rPr>
        <w:t xml:space="preserve">sum</w:t>
      </w:r>
      <w:r>
        <w:t xml:space="preserve"> </w:t>
      </w:r>
      <w:r>
        <w:t xml:space="preserve">the chapter index and the number of words of each chapter, which gives us the representation number of each of the 114 chapters. Since this is rewriting code, as usual, we place the representation numbers in place of each chapter in the text of Quran. Since Arabic is written from right to left, the representation number of the first chapter will be at the most right position. As the main approach of this book, we then concatenate these 114 representation numbers and get the single representation number of the text of Quran. As you will remember, this approach was also used and had worked at verse level in Fact</w:t>
      </w:r>
      <w:r>
        <w:t xml:space="preserve"> </w:t>
      </w:r>
      <w:r>
        <w:t xml:space="preserve">6.8.1.1</w:t>
      </w:r>
      <w:r>
        <w:t xml:space="preserve">. Therefore, it might show a particular pattern and be potentially interesting.</w:t>
      </w:r>
    </w:p>
    <w:p>
      <w:pPr>
        <w:pStyle w:val="BodyText"/>
      </w:pPr>
      <w:r>
        <w:t xml:space="preserve">Let me first remind the numbers by presenting the head and tail of the table of the numbers at the chapter level.</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chapters regarding numbered verses of Quran.'</w:t>
      </w:r>
      <w:r>
        <w:rPr>
          <w:rStyle w:val="NormalTok"/>
        </w:rPr>
        <w:t xml:space="preserve">)</w:t>
      </w:r>
    </w:p>
    <w:p>
      <w:pPr>
        <w:pStyle w:val="TableCaption"/>
      </w:pPr>
      <w:bookmarkStart w:id="277" w:name="tab:unnamed-chunk-166"/>
      <w:bookmarkEnd w:id="277"/>
      <w:r>
        <w:t xml:space="preserve">Table 6.10: Table head of the chapters regarding numbered verses of Quran.</w:t>
      </w:r>
    </w:p>
    <w:tbl>
      <w:tblPr>
        <w:tblStyle w:val="Table"/>
        <w:tblW w:type="auto" w:w="0"/>
        <w:tblLook w:firstRow="1" w:lastRow="0" w:firstColumn="0" w:lastColumn="0" w:noHBand="0" w:noVBand="0" w:val="0020"/>
        <w:jc w:val="start"/>
        <w:tblCaption w:val="Table 6.10: Table head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the chapters regarding numbered verses of Quran.'</w:t>
      </w:r>
      <w:r>
        <w:rPr>
          <w:rStyle w:val="NormalTok"/>
        </w:rPr>
        <w:t xml:space="preserve">)</w:t>
      </w:r>
    </w:p>
    <w:p>
      <w:pPr>
        <w:pStyle w:val="TableCaption"/>
      </w:pPr>
      <w:bookmarkStart w:id="278" w:name="tab:unnamed-chunk-166"/>
      <w:bookmarkEnd w:id="278"/>
      <w:r>
        <w:t xml:space="preserve">Table 6.10: Table tail of the chapters regarding numbered verses of Quran.</w:t>
      </w:r>
    </w:p>
    <w:tbl>
      <w:tblPr>
        <w:tblStyle w:val="Table"/>
        <w:tblW w:type="auto" w:w="0"/>
        <w:tblLook w:firstRow="1" w:lastRow="0" w:firstColumn="0" w:lastColumn="0" w:noHBand="0" w:noVBand="0" w:val="0020"/>
        <w:jc w:val="start"/>
        <w:tblCaption w:val="Table 6.10: Table tail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7</w:t>
      </w:r>
    </w:p>
    <w:p>
      <w:pPr>
        <w:pStyle w:val="FirstParagraph"/>
      </w:pPr>
      <w:r>
        <w:t xml:space="preserve">As we see the remainder is 0 and thus the number is multiple of 19.</w:t>
      </w:r>
    </w:p>
    <w:p>
      <w:pPr>
        <w:pStyle w:val="BodyText"/>
      </w:pPr>
      <w:r>
        <w:t xml:space="preserve">Here is the</w:t>
      </w:r>
      <w:r>
        <w:t xml:space="preserve"> </w:t>
      </w:r>
      <w:r>
        <w:t xml:space="preserve">“</w:t>
      </w:r>
      <w:r>
        <w:t xml:space="preserve">367</w:t>
      </w:r>
      <w:r>
        <w:t xml:space="preserve">”</w:t>
      </w:r>
      <w:r>
        <w:t xml:space="preserve"> </w:t>
      </w:r>
      <w:r>
        <w:t xml:space="preserve">digits length number of this evidence:</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79" w:name="EVrewriteChapWordsChaplvlDgtsm"/>
    <w:p>
      <w:pPr>
        <w:pStyle w:val="Heading5"/>
      </w:pPr>
      <w:r>
        <w:rPr>
          <w:rStyle w:val="SectionNumber"/>
        </w:rPr>
        <w:t xml:space="preserve">6.8.1.2.1</w:t>
      </w:r>
      <w:r>
        <w:tab/>
      </w:r>
      <w:r>
        <w:t xml:space="preserve">Fact: Rewriting Quran with words and chapters numbers at chapter level with digit sum</w:t>
      </w:r>
    </w:p>
    <w:p>
      <w:pPr>
        <w:pStyle w:val="FirstParagraph"/>
      </w:pPr>
      <w:r>
        <w:t xml:space="preserve">In the previous fact, we observed rewriting of Quran when chapter and word numbers at the chapter level data is summed over the 6236 numbered verses. The same coding pattern exist in all the 6348 verses as well with a single difference. Instead of using sum operation, if we use digit sum operation we observe the similar rewriting with 19 based coding as follow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24</w:t>
      </w:r>
    </w:p>
    <w:p>
      <w:pPr>
        <w:pStyle w:val="FirstParagraph"/>
      </w:pPr>
      <w:r>
        <w:t xml:space="preserve">Here is the</w:t>
      </w:r>
      <w:r>
        <w:t xml:space="preserve"> </w:t>
      </w:r>
      <w:r>
        <w:t xml:space="preserve">“</w:t>
      </w:r>
      <w:r>
        <w:t xml:space="preserve">224</w:t>
      </w:r>
      <w:r>
        <w:t xml:space="preserve">”</w:t>
      </w:r>
      <w:r>
        <w:t xml:space="preserve"> </w:t>
      </w:r>
      <w:r>
        <w:t xml:space="preserve">digits length number of this evidence:</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Further fact:</w:t>
      </w:r>
    </w:p>
    <w:p>
      <w:pPr>
        <w:pStyle w:val="BodyText"/>
      </w:pPr>
      <w:r>
        <w:t xml:space="preserve">In the end of the related two codes, Code</w:t>
      </w:r>
      <w:r>
        <w:t xml:space="preserve"> </w:t>
      </w:r>
      <w:r>
        <w:t xml:space="preserve">4.1.2.3</w:t>
      </w:r>
      <w:r>
        <w:t xml:space="preserve"> </w:t>
      </w:r>
      <w:r>
        <w:t xml:space="preserve">and Code</w:t>
      </w:r>
      <w:r>
        <w:t xml:space="preserve"> </w:t>
      </w:r>
      <w:r>
        <w:t xml:space="preserve">4.1.2.5</w:t>
      </w:r>
      <w:r>
        <w:t xml:space="preserve">, we had observed a fact, Fact</w:t>
      </w:r>
      <w:r>
        <w:t xml:space="preserve"> </w:t>
      </w:r>
      <w:r>
        <w:t xml:space="preserve">4.1.2.6.2</w:t>
      </w:r>
      <w:r>
        <w:t xml:space="preserve">, between the digits length of these two codes that share the same pattern. I tested whether a similar fact exist between the current two related codes, Code</w:t>
      </w:r>
      <w:r>
        <w:t xml:space="preserve"> </w:t>
      </w:r>
      <w:r>
        <w:t xml:space="preserve">6.8.1.1</w:t>
      </w:r>
      <w:r>
        <w:t xml:space="preserve"> </w:t>
      </w:r>
      <w:r>
        <w:t xml:space="preserve">and Code</w:t>
      </w:r>
      <w:r>
        <w:t xml:space="preserve"> </w:t>
      </w:r>
      <w:r>
        <w:t xml:space="preserve">6.8.1.2</w:t>
      </w:r>
      <w:r>
        <w:t xml:space="preserve">. I observed a similar 19 based coding fact between the two as well.</w:t>
      </w:r>
    </w:p>
    <w:p>
      <w:pPr>
        <w:pStyle w:val="BodyText"/>
      </w:pPr>
      <w:r>
        <w:t xml:space="preserve">As I mentioned before, these two codes, Code</w:t>
      </w:r>
      <w:r>
        <w:t xml:space="preserve"> </w:t>
      </w:r>
      <w:r>
        <w:t xml:space="preserve">6.8.1.2</w:t>
      </w:r>
      <w:r>
        <w:t xml:space="preserve"> </w:t>
      </w:r>
      <w:r>
        <w:t xml:space="preserve">and Code</w:t>
      </w:r>
      <w:r>
        <w:t xml:space="preserve"> </w:t>
      </w:r>
      <w:r>
        <w:t xml:space="preserve">6.8.1.1</w:t>
      </w:r>
      <w:r>
        <w:t xml:space="preserve">, share the same pattern and thus might be related. The relation between both of the numbers of the two codes is as follows. The tested number of Code</w:t>
      </w:r>
      <w:r>
        <w:t xml:space="preserve"> </w:t>
      </w:r>
      <w:r>
        <w:t xml:space="preserve">6.8.1.2</w:t>
      </w:r>
      <w:r>
        <w:t xml:space="preserve"> </w:t>
      </w:r>
      <w:r>
        <w:t xml:space="preserve">is 367 digits in length. The tested number of Code</w:t>
      </w:r>
      <w:r>
        <w:t xml:space="preserve"> </w:t>
      </w:r>
      <w:r>
        <w:t xml:space="preserve">6.8.1.1</w:t>
      </w:r>
      <w:r>
        <w:t xml:space="preserve"> </w:t>
      </w:r>
      <w:r>
        <w:t xml:space="preserve">is 12579 digits in length.</w:t>
      </w:r>
    </w:p>
    <w:p>
      <w:pPr>
        <w:pStyle w:val="BodyText"/>
      </w:pPr>
      <w:r>
        <w:t xml:space="preserve">The</w:t>
      </w:r>
      <w:r>
        <w:t xml:space="preserve"> </w:t>
      </w:r>
      <w:r>
        <w:rPr>
          <w:bCs/>
          <w:b/>
        </w:rPr>
        <w:t xml:space="preserve">fact</w:t>
      </w:r>
      <w:r>
        <w:t xml:space="preserve"> </w:t>
      </w:r>
      <w:r>
        <w:t xml:space="preserve">is that, when we concatenate both of the digit lengths of these numbers, we get 36712579 and it is also multiple of 19 as if they complement each other.</w:t>
      </w:r>
    </w:p>
    <w:bookmarkEnd w:id="279"/>
    <w:bookmarkEnd w:id="280"/>
    <w:bookmarkEnd w:id="281"/>
    <w:bookmarkStart w:id="283" w:name="EvChapWords"/>
    <w:p>
      <w:pPr>
        <w:pStyle w:val="Heading3"/>
      </w:pPr>
      <w:r>
        <w:rPr>
          <w:rStyle w:val="SectionNumber"/>
        </w:rPr>
        <w:t xml:space="preserve">6.8.2</w:t>
      </w:r>
      <w:r>
        <w:tab/>
      </w:r>
      <w:r>
        <w:t xml:space="preserve">Fact among Chapters and Words</w:t>
      </w:r>
    </w:p>
    <w:p>
      <w:pPr>
        <w:pStyle w:val="FirstParagraph"/>
      </w:pPr>
      <w:r>
        <w:t xml:space="preserve">Following the observation of Evidence</w:t>
      </w:r>
      <w:r>
        <w:t xml:space="preserve"> </w:t>
      </w:r>
      <w:r>
        <w:t xml:space="preserve">4.1.2.3</w:t>
      </w:r>
      <w:r>
        <w:t xml:space="preserve">, I decided to revisit the relation of the words separately with chapters and verses as well. I observed that there is also similar code pattern to Evidence</w:t>
      </w:r>
      <w:r>
        <w:t xml:space="preserve"> </w:t>
      </w:r>
      <w:r>
        <w:t xml:space="preserve">4.1.2.3</w:t>
      </w:r>
      <w:r>
        <w:t xml:space="preserve"> </w:t>
      </w:r>
      <w:r>
        <w:t xml:space="preserve">between chapter indexes and number of words in each chapter. All the technical descriptions is same as in Evidence</w:t>
      </w:r>
      <w:r>
        <w:t xml:space="preserve"> </w:t>
      </w:r>
      <w:r>
        <w:t xml:space="preserve">4.1.2.3</w:t>
      </w:r>
      <w:r>
        <w:t xml:space="preserve">, except in this code, we remove the verse sums and only look at the code between the chapter indexes and the number of words in each chapter. We basically used the default coding pattern, where we concatenate the natural numbers in the natural order.</w:t>
      </w:r>
    </w:p>
    <w:p>
      <w:pPr>
        <w:pStyle w:val="BodyText"/>
      </w:pPr>
      <w:r>
        <w:t xml:space="preserve">Let me give the natural numbers of Quran at the chapter level to remind you the numbers we will use in this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82" w:name="tab:unnamed-chunk-169"/>
      <w:bookmarkEnd w:id="282"/>
      <w:r>
        <w:t xml:space="preserve">Table 6.11: Table head of the numbers at chapters in Quran.</w:t>
      </w:r>
    </w:p>
    <w:tbl>
      <w:tblPr>
        <w:tblStyle w:val="Table"/>
        <w:tblW w:type="auto" w:w="0"/>
        <w:tblLook w:firstRow="1" w:lastRow="0" w:firstColumn="0" w:lastColumn="0" w:noHBand="0" w:noVBand="0" w:val="0020"/>
        <w:jc w:val="start"/>
        <w:tblCaption w:val="Table 6.1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Again, for each of the 114 chapters, I first concatenated the chapter index and number of words in that chapter and obtained the representation number of each chapter. I then concatenate them from first chapter till 114. This concatenation approach is similar to what we observed in Evidence</w:t>
      </w:r>
      <w:r>
        <w:t xml:space="preserve"> </w:t>
      </w:r>
      <w:r>
        <w:t xml:space="preserve">5.5.1</w:t>
      </w:r>
      <w:r>
        <w:t xml:space="preserve"> </w:t>
      </w:r>
      <w:r>
        <w:t xml:space="preserve">and Evidence</w:t>
      </w:r>
      <w:r>
        <w:t xml:space="preserve"> </w:t>
      </w:r>
      <w:r>
        <w:t xml:space="preserve">4.1.2.3</w:t>
      </w:r>
      <w:r>
        <w:t xml:space="preserve">. I will print out this 571 digits length big number in the end of this chapter for your tests. This number includes all the verses, including the unnumbered Basmala verses of Quran. See below for the proof of this code.</w:t>
      </w:r>
    </w:p>
    <w:p>
      <w:pPr>
        <w:pStyle w:val="SourceCode"/>
      </w:pPr>
      <w:r>
        <w:rPr>
          <w:rStyle w:val="CommentTok"/>
        </w:rPr>
        <w:t xml:space="preserve"># With 6348 verses chapter level data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1</w:t>
      </w:r>
    </w:p>
    <w:p>
      <w:pPr>
        <w:pStyle w:val="FirstParagraph"/>
      </w:pPr>
      <w:r>
        <w:t xml:space="preserve">This fact shows that chapters and words of Quran has a 19 based relation too.</w:t>
      </w:r>
    </w:p>
    <w:p>
      <w:pPr>
        <w:pStyle w:val="BodyText"/>
      </w:pPr>
      <w:r>
        <w:t xml:space="preserve">Finally, here is the 571 digits length big number:</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3"/>
    <w:bookmarkStart w:id="285" w:name="EvpairChapWordsPairingChptrLvl"/>
    <w:p>
      <w:pPr>
        <w:pStyle w:val="Heading3"/>
      </w:pPr>
      <w:r>
        <w:rPr>
          <w:rStyle w:val="SectionNumber"/>
        </w:rPr>
        <w:t xml:space="preserve">6.8.3</w:t>
      </w:r>
      <w:r>
        <w:tab/>
      </w:r>
      <w:r>
        <w:t xml:space="preserve">Fact: Pairing pattern with Chapters and Words</w:t>
      </w:r>
    </w:p>
    <w:p>
      <w:pPr>
        <w:pStyle w:val="FirstParagraph"/>
      </w:pPr>
      <w:r>
        <w:t xml:space="preserve">We already observed many codings exist at the chapter level data between chapters and words as in Fact</w:t>
      </w:r>
      <w:r>
        <w:t xml:space="preserve"> </w:t>
      </w:r>
      <w:r>
        <w:t xml:space="preserve">6.8.1.1</w:t>
      </w:r>
      <w:r>
        <w:t xml:space="preserve">, Fact</w:t>
      </w:r>
      <w:r>
        <w:t xml:space="preserve"> </w:t>
      </w:r>
      <w:r>
        <w:t xml:space="preserve">6.8.1.2</w:t>
      </w:r>
      <w:r>
        <w:t xml:space="preserve">, Fact</w:t>
      </w:r>
      <w:r>
        <w:t xml:space="preserve"> </w:t>
      </w:r>
      <w:r>
        <w:t xml:space="preserve">6.8.2</w:t>
      </w:r>
      <w:r>
        <w:t xml:space="preserve"> </w:t>
      </w:r>
      <w:r>
        <w:t xml:space="preserve">and Fact</w:t>
      </w:r>
      <w:r>
        <w:t xml:space="preserve"> </w:t>
      </w:r>
      <w:r>
        <w:t xml:space="preserve">6.8.1.2.1</w:t>
      </w:r>
      <w:r>
        <w:t xml:space="preserve">. Especially in Fact</w:t>
      </w:r>
      <w:r>
        <w:t xml:space="preserve"> </w:t>
      </w:r>
      <w:r>
        <w:t xml:space="preserve">6.8.1.2.1</w:t>
      </w:r>
      <w:r>
        <w:t xml:space="preserve">, we observed that we can also rewrite the text of Quran when digit sum operation is used per chapter level representation number. In this subsection, Fact</w:t>
      </w:r>
      <w:r>
        <w:t xml:space="preserve"> </w:t>
      </w:r>
      <w:r>
        <w:t xml:space="preserve">6.8.3</w:t>
      </w:r>
      <w:r>
        <w:t xml:space="preserve">, I will present a</w:t>
      </w:r>
      <w:r>
        <w:t xml:space="preserve"> </w:t>
      </w:r>
      <w:r>
        <w:rPr>
          <w:bCs/>
          <w:b/>
        </w:rPr>
        <w:t xml:space="preserve">fact</w:t>
      </w:r>
      <w:r>
        <w:t xml:space="preserve">, which shows that the pairing coding pattern along with the digit sum operation exist at the chapter level data. It shows further 19 based relation between all the 6348 verses and the numbered 6236 verses of Quran as presented below:</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42</w:t>
      </w:r>
    </w:p>
    <w:p>
      <w:pPr>
        <w:pStyle w:val="FirstParagraph"/>
      </w:pPr>
      <w:r>
        <w:t xml:space="preserve">Finally, here is the 1142 digits length big number:</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4" w:name="EvChapWordstotal"/>
    <w:p>
      <w:pPr>
        <w:pStyle w:val="Heading4"/>
      </w:pPr>
      <w:r>
        <w:rPr>
          <w:rStyle w:val="SectionNumber"/>
        </w:rPr>
        <w:t xml:space="preserve">6.8.3.1</w:t>
      </w:r>
      <w:r>
        <w:tab/>
      </w:r>
      <w:r>
        <w:t xml:space="preserve">Fact: Key Coding between Chapters and Words at the total level</w:t>
      </w:r>
    </w:p>
    <w:p>
      <w:pPr>
        <w:pStyle w:val="FirstParagraph"/>
      </w:pPr>
      <w:r>
        <w:t xml:space="preserve">There is also this coding exist between chapters and words at the total level. It may or may not be coincidence but I show it here as a fact.</w:t>
      </w:r>
    </w:p>
    <w:p>
      <w:pPr>
        <w:pStyle w:val="BodyText"/>
      </w:pPr>
      <w:r>
        <w:t xml:space="preserve">There are 114 chapters and 77797 words considering 6236 verse or 114 chapters and 78245 words considering all the 6348 verses. We observe the pairing coding on these numbers as 1147779711478245 is multiple of 19.</w:t>
      </w:r>
    </w:p>
    <w:p>
      <w:pPr>
        <w:pStyle w:val="BodyText"/>
      </w:pPr>
      <w:r>
        <w:t xml:space="preserve">This code stands as a potential key coding pattern of Code</w:t>
      </w:r>
      <w:r>
        <w:t xml:space="preserve"> </w:t>
      </w:r>
      <w:r>
        <w:t xml:space="preserve">6.8.3</w:t>
      </w:r>
      <w:r>
        <w:t xml:space="preserve">. Because, we observe this pairing coding pattern at the total numbers level and observe the same coding pattern on the chapter level data. However, as I do not consider any code with only chapter and words information as evidence, based on the defined rules of this book, I do not consider it as evidence. But, these codes stand as strong coding facts for future research.</w:t>
      </w:r>
    </w:p>
    <w:bookmarkEnd w:id="284"/>
    <w:bookmarkEnd w:id="285"/>
    <w:bookmarkEnd w:id="286"/>
    <w:bookmarkStart w:id="289" w:name="Evsubform1"/>
    <w:p>
      <w:pPr>
        <w:pStyle w:val="Heading2"/>
      </w:pPr>
      <w:r>
        <w:rPr>
          <w:rStyle w:val="SectionNumber"/>
        </w:rPr>
        <w:t xml:space="preserve">6.9</w:t>
      </w:r>
      <w:r>
        <w:tab/>
      </w:r>
      <w:r>
        <w:t xml:space="preserve">Fact on the order of each words with letters</w:t>
      </w:r>
    </w:p>
    <w:p>
      <w:pPr>
        <w:pStyle w:val="FirstParagraph"/>
      </w:pPr>
      <w:r>
        <w:t xml:space="preserve">For the code of this fact, I will use the numbers of the below tables that keep all the descriptor numbers for each and every verse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verses of Quran.'</w:t>
      </w:r>
      <w:r>
        <w:rPr>
          <w:rStyle w:val="NormalTok"/>
        </w:rPr>
        <w:t xml:space="preserve">)</w:t>
      </w:r>
    </w:p>
    <w:p>
      <w:pPr>
        <w:pStyle w:val="TableCaption"/>
      </w:pPr>
      <w:bookmarkStart w:id="287" w:name="tab:unnamed-chunk-172"/>
      <w:bookmarkEnd w:id="287"/>
      <w:r>
        <w:t xml:space="preserve">Table 6.12: Table head of all verses of Quran.</w:t>
      </w:r>
    </w:p>
    <w:tbl>
      <w:tblPr>
        <w:tblStyle w:val="Table"/>
        <w:tblW w:type="auto" w:w="0"/>
        <w:tblLook w:firstRow="1" w:lastRow="0" w:firstColumn="0" w:lastColumn="0" w:noHBand="0" w:noVBand="0" w:val="0020"/>
        <w:jc w:val="start"/>
        <w:tblCaption w:val="Table 6.12: Table head of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88" w:name="tab:unnamed-chunk-172"/>
      <w:bookmarkEnd w:id="288"/>
      <w:r>
        <w:t xml:space="preserve">Table 6.12: Table head of numbered verses of Quran.</w:t>
      </w:r>
    </w:p>
    <w:tbl>
      <w:tblPr>
        <w:tblStyle w:val="Table"/>
        <w:tblW w:type="auto" w:w="0"/>
        <w:tblLook w:firstRow="1" w:lastRow="0" w:firstColumn="0" w:lastColumn="0" w:noHBand="0" w:noVBand="0" w:val="0020"/>
        <w:jc w:val="start"/>
        <w:tblCaption w:val="Table 6.12: Table head of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I will now perform the test with only words and letters together. Additionally, since we respect the order while concatenating, the verse and chapter orders information are also implicitly considered in this test. Here, we do not use the verse indexes per chapter directly and thus we can use both types of the text of Quran. In this code, we basically concatenate number of words and letters in the natural order. However, since the coding pattern is not within the rules described in this book, I do not consider this code as an evidence. Because, with the current rules, I do never test words and letters alone for potential evidence tests and also since there is letters information, I only test such cases in reverse order as I consider them as rewriting codes. However, this code is worth keeping in the records and should be known to exist as is. This test works on the text type that incorporates unnumbered and numbered 6348 verses as follow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Finally, here is the 22999 digits length big number:</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89"/>
    <w:bookmarkStart w:id="290" w:name="Evsubform1fact"/>
    <w:p>
      <w:pPr>
        <w:pStyle w:val="Heading2"/>
      </w:pPr>
      <w:r>
        <w:rPr>
          <w:rStyle w:val="SectionNumber"/>
        </w:rPr>
        <w:t xml:space="preserve">6.10</w:t>
      </w:r>
      <w:r>
        <w:tab/>
      </w:r>
      <w:r>
        <w:t xml:space="preserve">Fact: Code among verse, words and letters</w:t>
      </w:r>
    </w:p>
    <w:p>
      <w:pPr>
        <w:pStyle w:val="FirstParagraph"/>
      </w:pPr>
      <w:r>
        <w:t xml:space="preserve">Regarding the general rules, we do not look at this particular combination of the text numbers. Therefore, I present this successful test as a fact for a record of information. We will not include this and any other facts in the probability calculations.</w:t>
      </w:r>
      <w:r>
        <w:br/>
      </w:r>
      <w:r>
        <w:t xml:space="preserve">We will perform similar approach to Code</w:t>
      </w:r>
      <w:r>
        <w:t xml:space="preserve"> </w:t>
      </w:r>
      <w:r>
        <w:t xml:space="preserve">5.5.1</w:t>
      </w:r>
      <w:r>
        <w:t xml:space="preserve"> </w:t>
      </w:r>
      <w:r>
        <w:t xml:space="preserve">but with special verses, words and letters by concatenating them in the natural order with the verse level data of the text type of 6236 numbered verses as follow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5134</w:t>
      </w:r>
    </w:p>
    <w:p>
      <w:pPr>
        <w:pStyle w:val="FirstParagraph"/>
      </w:pPr>
      <w:r>
        <w:t xml:space="preserve">There is also additional</w:t>
      </w:r>
      <w:r>
        <w:t xml:space="preserve"> </w:t>
      </w:r>
      <w:r>
        <w:rPr>
          <w:bCs/>
          <w:b/>
        </w:rPr>
        <w:t xml:space="preserve">fact</w:t>
      </w:r>
      <w:r>
        <w:t xml:space="preserve"> </w:t>
      </w:r>
      <w:r>
        <w:t xml:space="preserve">that complement the previous fact. The above fact exist in the 6236 numbered verses. The similar pattern also exist in all the 6348 verses. This time, we also compute the digit sum of each representative numbers of each verses before concatenating them as follows.</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digit sum of each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517</w:t>
      </w:r>
    </w:p>
    <w:p>
      <w:pPr>
        <w:pStyle w:val="FirstParagraph"/>
      </w:pPr>
      <w:r>
        <w:t xml:space="preserve">As we observed, in both of the text category of Quran, we observe 19 based codes as facts among verse indexes, number of words and letters.</w:t>
      </w:r>
    </w:p>
    <w:bookmarkEnd w:id="290"/>
    <w:bookmarkStart w:id="293" w:name="EVcombineindividuals"/>
    <w:p>
      <w:pPr>
        <w:pStyle w:val="Heading2"/>
      </w:pPr>
      <w:r>
        <w:rPr>
          <w:rStyle w:val="SectionNumber"/>
        </w:rPr>
        <w:t xml:space="preserve">6.11</w:t>
      </w:r>
      <w:r>
        <w:tab/>
      </w:r>
      <w:r>
        <w:t xml:space="preserve">Facts: on individual categories</w:t>
      </w:r>
    </w:p>
    <w:p>
      <w:pPr>
        <w:pStyle w:val="FirstParagraph"/>
      </w:pPr>
      <w:r>
        <w:t xml:space="preserve">In this section, I will present some interesting individual examples as facts but not as evidences of the general system.</w:t>
      </w:r>
    </w:p>
    <w:bookmarkStart w:id="291" w:name="EVchapters"/>
    <w:p>
      <w:pPr>
        <w:pStyle w:val="Heading3"/>
      </w:pPr>
      <w:r>
        <w:rPr>
          <w:rStyle w:val="SectionNumber"/>
        </w:rPr>
        <w:t xml:space="preserve">6.11.1</w:t>
      </w:r>
      <w:r>
        <w:tab/>
      </w:r>
      <w:r>
        <w:t xml:space="preserve">Fact: The Chapters</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The number of chapters in Quran is 114 and it is multiple of 19. Among all the others, Fact</w:t>
      </w:r>
      <w:r>
        <w:t xml:space="preserve"> </w:t>
      </w:r>
      <w:r>
        <w:t xml:space="preserve">6.11.1</w:t>
      </w:r>
      <w:r>
        <w:t xml:space="preserve"> </w:t>
      </w:r>
      <w:r>
        <w:t xml:space="preserve">looks like the most obvious one and easiest to count even manually. However, it is still an interesting fact of the text of Quran regarding 19 based coding system. Because it stands as an important clue that leads to the 19 system of the text.</w:t>
      </w:r>
    </w:p>
    <w:p>
      <w:pPr>
        <w:pStyle w:val="BodyText"/>
      </w:pPr>
      <w:r>
        <w:t xml:space="preserve">Regarding the reference, the number of chapters and the divisibility of it by 19 were already known by all Muslims and there is no need to give a specific reference for it. God knows best, but in my humble opinion, when considered with the verse,</w:t>
      </w:r>
      <w:r>
        <w:t xml:space="preserve"> </w:t>
      </w:r>
      <w:r>
        <w:t xml:space="preserve">“</w:t>
      </w:r>
      <w:r>
        <w:t xml:space="preserve">74:30. Over it is Nineteen</w:t>
      </w:r>
      <w:r>
        <w:t xml:space="preserve">”</w:t>
      </w:r>
      <w:r>
        <w:t xml:space="preserve">, this so apparent multiple of 19 number 114 might be left so obvious as a clue (along with the 19 letters Basmala verse), so that Muslims get curious about the other numbers of the text of Quran and discover the 19 based coding system of the text of Quran in the end.</w:t>
      </w:r>
    </w:p>
    <w:bookmarkEnd w:id="291"/>
    <w:bookmarkStart w:id="292" w:name="EVverses"/>
    <w:p>
      <w:pPr>
        <w:pStyle w:val="Heading3"/>
      </w:pPr>
      <w:r>
        <w:rPr>
          <w:rStyle w:val="SectionNumber"/>
        </w:rPr>
        <w:t xml:space="preserve">6.11.2</w:t>
      </w:r>
      <w:r>
        <w:tab/>
      </w:r>
      <w:r>
        <w:t xml:space="preserve">Fact: The Verses</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The number of numbered verses in Quran was counted from the text computationally and shown to be equal to</w:t>
      </w:r>
      <w:r>
        <w:t xml:space="preserve"> </w:t>
      </w:r>
      <m:oMath>
        <m:r>
          <m:t>6236</m:t>
        </m:r>
        <m:d>
          <m:dPr>
            <m:begChr m:val="("/>
            <m:endChr m:val=")"/>
            <m:sepChr m:val=""/>
            <m:grow/>
          </m:dPr>
          <m:e>
            <m:r>
              <m:t>v</m:t>
            </m:r>
          </m:e>
        </m:d>
      </m:oMath>
      <w:r>
        <w:t xml:space="preserve"> </w:t>
      </w:r>
      <w:r>
        <w:t xml:space="preserve">and the number of unnumbered and numbered verses together in Quran was shown to be equal to</w:t>
      </w:r>
      <w:r>
        <w:t xml:space="preserve"> </w:t>
      </w:r>
      <m:oMath>
        <m:r>
          <m:t>6348</m:t>
        </m:r>
        <m:d>
          <m:dPr>
            <m:begChr m:val="("/>
            <m:endChr m:val=")"/>
            <m:sepChr m:val=""/>
            <m:grow/>
          </m:dPr>
          <m:e>
            <m:r>
              <m:t>V</m:t>
            </m:r>
          </m:e>
        </m:d>
      </m:oMath>
      <w:r>
        <w:t xml:space="preserve"> </w:t>
      </w:r>
      <w:r>
        <w:t xml:space="preserve">in Chapter</w:t>
      </w:r>
      <w:r>
        <w:t xml:space="preserve"> </w:t>
      </w:r>
      <w:r>
        <w:t xml:space="preserve">3.1.6.1</w:t>
      </w:r>
      <w:r>
        <w:t xml:space="preserve">. A reproducible test is provided in Chapter</w:t>
      </w:r>
      <w:r>
        <w:t xml:space="preserve"> </w:t>
      </w:r>
      <w:r>
        <w:t xml:space="preserve">3.1.3</w:t>
      </w:r>
      <w:r>
        <w:t xml:space="preserve"> </w:t>
      </w:r>
      <w:r>
        <w:t xml:space="preserve">for anyone who wish to reproduce these natural text numbers. When we combine them by concatenating in both directions to test, the sum of the digits of the two verse numbers</w:t>
      </w:r>
      <w:r>
        <w:t xml:space="preserve"> </w:t>
      </w:r>
      <w:r>
        <w:rPr>
          <w:iCs/>
          <w:i/>
        </w:rPr>
        <w:t xml:space="preserve">v</w:t>
      </w:r>
      <w:r>
        <w:t xml:space="preserve"> </w:t>
      </w:r>
      <w:r>
        <w:t xml:space="preserve">(6236) and</w:t>
      </w:r>
      <w:r>
        <w:t xml:space="preserve"> </w:t>
      </w:r>
      <w:r>
        <w:rPr>
          <w:iCs/>
          <w:i/>
        </w:rPr>
        <w:t xml:space="preserve">V</w:t>
      </w:r>
      <w:r>
        <w:t xml:space="preserve"> </w:t>
      </w:r>
      <w:r>
        <w:t xml:space="preserve">(6348) is equal to</w:t>
      </w:r>
      <w:r>
        <w:t xml:space="preserve"> </w:t>
      </w:r>
      <m:oMath>
        <m:r>
          <m:t>38</m:t>
        </m:r>
      </m:oMath>
      <w:r>
        <w:t xml:space="preserve"> </w:t>
      </w:r>
      <w:r>
        <w:t xml:space="preserve">and it is multiple of 19. It is easy to calculate but lets use the</w:t>
      </w:r>
      <w:r>
        <w:t xml:space="preserve"> </w:t>
      </w:r>
      <w:r>
        <w:rPr>
          <w:iCs/>
          <w:i/>
        </w:rPr>
        <w:t xml:space="preserve">digitsum</w:t>
      </w:r>
      <w:r>
        <w:t xml:space="preserve"> </w:t>
      </w:r>
      <w:r>
        <w:t xml:space="preserve">function again and save some time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sum of the digits is:"</w:t>
      </w:r>
      <w:r>
        <w:rPr>
          <w:rStyle w:val="NormalTok"/>
        </w:rPr>
        <w:t xml:space="preserve">, tmp1) </w:t>
      </w:r>
    </w:p>
    <w:p>
      <w:pPr>
        <w:pStyle w:val="SourceCode"/>
      </w:pPr>
      <w:r>
        <w:rPr>
          <w:rStyle w:val="VerbatimChar"/>
        </w:rPr>
        <w:t xml:space="preserve">## The sum of the digits is: 38</w:t>
      </w:r>
    </w:p>
    <w:p>
      <w:pPr>
        <w:pStyle w:val="FirstParagraph"/>
      </w:pPr>
      <w:r>
        <w:t xml:space="preserve">Fact</w:t>
      </w:r>
      <w:r>
        <w:t xml:space="preserve"> </w:t>
      </w:r>
      <w:r>
        <w:t xml:space="preserve">6.11.2</w:t>
      </w:r>
      <w:r>
        <w:t xml:space="preserve"> </w:t>
      </w:r>
      <w:r>
        <w:t xml:space="preserve">incorporates both of the verse numbers and show their potential relation to each other regarding 19.</w:t>
      </w:r>
    </w:p>
    <w:bookmarkEnd w:id="292"/>
    <w:bookmarkEnd w:id="293"/>
    <w:bookmarkStart w:id="300" w:name="FactOtherss"/>
    <w:p>
      <w:pPr>
        <w:pStyle w:val="Heading2"/>
      </w:pPr>
      <w:r>
        <w:rPr>
          <w:rStyle w:val="SectionNumber"/>
        </w:rPr>
        <w:t xml:space="preserve">6.12</w:t>
      </w:r>
      <w:r>
        <w:tab/>
      </w:r>
      <w:r>
        <w:t xml:space="preserve">Fact: Others</w:t>
      </w:r>
    </w:p>
    <w:p>
      <w:pPr>
        <w:pStyle w:val="FirstParagraph"/>
      </w:pPr>
      <w:r>
        <w:t xml:space="preserve">In this section, I present some other interesting codes that are not within the general rules but presented as facts.</w:t>
      </w:r>
    </w:p>
    <w:p>
      <w:pPr>
        <w:pStyle w:val="BodyText"/>
      </w:pPr>
      <w:r>
        <w:t xml:space="preserve">If I do not observe a systematic pattern and can not set rules, I do not take individual interesting examples as evidence. But, I will still report some interesting numbers as a separate</w:t>
      </w:r>
      <w:r>
        <w:t xml:space="preserve"> </w:t>
      </w:r>
      <w:r>
        <w:rPr>
          <w:bCs/>
          <w:b/>
        </w:rPr>
        <w:t xml:space="preserve">facts</w:t>
      </w:r>
      <w:r>
        <w:t xml:space="preserve"> </w:t>
      </w:r>
      <w:r>
        <w:t xml:space="preserve">rather than evidence. In order to claim a number to be evidence, I always consider the set rules and accordingly count the number of potential combinations to be tested so that we can calculate whether the code is statistically significant or not. Another reason I record some interesting tested numbers as a</w:t>
      </w:r>
      <w:r>
        <w:t xml:space="preserve"> </w:t>
      </w:r>
      <w:r>
        <w:rPr>
          <w:bCs/>
          <w:b/>
        </w:rPr>
        <w:t xml:space="preserve">fact</w:t>
      </w:r>
      <w:r>
        <w:t xml:space="preserve"> </w:t>
      </w:r>
      <w:r>
        <w:t xml:space="preserve">is that, they might still be part of another coding system that I might not have realized yet but people might investigate further around them and might find a new pattern later and include them as evidence too. Thus, in this current fact, I will present an 19 divisible tested number as an interesting</w:t>
      </w:r>
      <w:r>
        <w:t xml:space="preserve"> </w:t>
      </w:r>
      <w:r>
        <w:rPr>
          <w:bCs/>
          <w:b/>
        </w:rPr>
        <w:t xml:space="preserve">fact</w:t>
      </w:r>
      <w:r>
        <w:t xml:space="preserve">.</w:t>
      </w:r>
    </w:p>
    <w:bookmarkStart w:id="296" w:name="FactTotals"/>
    <w:p>
      <w:pPr>
        <w:pStyle w:val="Heading3"/>
      </w:pPr>
      <w:r>
        <w:rPr>
          <w:rStyle w:val="SectionNumber"/>
        </w:rPr>
        <w:t xml:space="preserve">6.12.1</w:t>
      </w:r>
      <w:r>
        <w:tab/>
      </w:r>
      <w:r>
        <w:t xml:space="preserve">Fact: Totals</w:t>
      </w:r>
    </w:p>
    <w:p>
      <w:pPr>
        <w:pStyle w:val="FirstParagraph"/>
      </w:pPr>
      <w:r>
        <w:t xml:space="preserve">This fact is about combining sums of the totals of the main descriptive numbers per chapter.</w:t>
      </w:r>
    </w:p>
    <w:p>
      <w:pPr>
        <w:pStyle w:val="BodyText"/>
      </w:pPr>
      <w:r>
        <w:t xml:space="preserve">Let’s remember the tables with which we will compute the sums of chapters, verses, words and letter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94" w:name="tab:unnamed-chunk-177"/>
      <w:bookmarkEnd w:id="294"/>
      <w:r>
        <w:t xml:space="preserve">Table 6.13: Table head of the numbered verses of Quran.</w:t>
      </w:r>
    </w:p>
    <w:tbl>
      <w:tblPr>
        <w:tblStyle w:val="Table"/>
        <w:tblW w:type="auto" w:w="0"/>
        <w:tblLook w:firstRow="1" w:lastRow="0" w:firstColumn="0" w:lastColumn="0" w:noHBand="0" w:noVBand="0" w:val="0020"/>
        <w:jc w:val="start"/>
        <w:tblCaption w:val="Table 6.13: Table head of the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all verses of Quran.'</w:t>
      </w:r>
      <w:r>
        <w:rPr>
          <w:rStyle w:val="NormalTok"/>
        </w:rPr>
        <w:t xml:space="preserve">)</w:t>
      </w:r>
    </w:p>
    <w:p>
      <w:pPr>
        <w:pStyle w:val="TableCaption"/>
      </w:pPr>
      <w:bookmarkStart w:id="295" w:name="tab:unnamed-chunk-177"/>
      <w:bookmarkEnd w:id="295"/>
      <w:r>
        <w:t xml:space="preserve">Table 6.13: Table head of the all verses of Quran.</w:t>
      </w:r>
    </w:p>
    <w:tbl>
      <w:tblPr>
        <w:tblStyle w:val="Table"/>
        <w:tblW w:type="auto" w:w="0"/>
        <w:tblLook w:firstRow="1" w:lastRow="0" w:firstColumn="0" w:lastColumn="0" w:noHBand="0" w:noVBand="0" w:val="0020"/>
        <w:jc w:val="start"/>
        <w:tblCaption w:val="Table 6.13: Table head of the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From these tables we can compute sum of each columns of chapters and verses and combine them by concatenation and test them as below:</w:t>
      </w:r>
    </w:p>
    <w:p>
      <w:pPr>
        <w:pStyle w:val="SourceCode"/>
      </w:pPr>
      <w:r>
        <w:rPr>
          <w:rStyle w:val="CommentTok"/>
        </w:rPr>
        <w:t xml:space="preserve"># Get the number in the text type 1, all 6348 verses </w:t>
      </w:r>
      <w:r>
        <w:br/>
      </w:r>
      <w:r>
        <w:rPr>
          <w:rStyle w:val="NormalTok"/>
        </w:rPr>
        <w:t xml:space="preserve">tmp </w:t>
      </w:r>
      <w:r>
        <w:rPr>
          <w:rStyle w:val="OtherTok"/>
        </w:rPr>
        <w:t xml:space="preserve">&lt;-</w:t>
      </w:r>
      <w:r>
        <w:rPr>
          <w:rStyle w:val="NormalTok"/>
        </w:rPr>
        <w:t xml:space="preserve"> dfVCWL</w:t>
      </w:r>
      <w:r>
        <w:br/>
      </w:r>
      <w:r>
        <w:rPr>
          <w:rStyle w:val="CommentTok"/>
        </w:rPr>
        <w:t xml:space="preserve"># Compute the sums of the numbers of each of the 4 categories</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br/>
      </w:r>
      <w:r>
        <w:rPr>
          <w:rStyle w:val="CommentTok"/>
        </w:rPr>
        <w:t xml:space="preserve"># Compute the sum of the 4 descriptor numbers </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Compute the concatenation of the 4 descriptor numbers</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mpute the concatenation of the 4 descriptor numbers and the sum together</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tmps) </w:t>
      </w:r>
      <w:r>
        <w:rPr>
          <w:rStyle w:val="CommentTok"/>
        </w:rPr>
        <w:t xml:space="preserve"># 6555634878245332837423985</w:t>
      </w:r>
      <w:r>
        <w:br/>
      </w:r>
      <w:r>
        <w:br/>
      </w:r>
      <w:r>
        <w:rPr>
          <w:rStyle w:val="CommentTok"/>
        </w:rPr>
        <w:t xml:space="preserve"># Get the number in the text type 2, the 6236 numbered verses </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combine the obtained numbers of both text types by concatenating </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should be: "65556236777973307094212976555634878245332837423985"</w:t>
      </w:r>
      <w:r>
        <w:br/>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s</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1] 0</w:t>
      </w:r>
    </w:p>
    <w:p>
      <w:pPr>
        <w:pStyle w:val="SourceCode"/>
      </w:pPr>
      <w:r>
        <w:rPr>
          <w:rStyle w:val="CommentTok"/>
        </w:rPr>
        <w:t xml:space="preserve">#represent 2/3 successes considering both ways</w:t>
      </w:r>
    </w:p>
    <w:p>
      <w:pPr>
        <w:pStyle w:val="FirstParagraph"/>
      </w:pPr>
      <w:r>
        <w:t xml:space="preserve">The fist column (Chapter_index) in the table is for the indexes of chapters (1 to 114) and the sum of these indexes,</w:t>
      </w:r>
      <w:r>
        <w:t xml:space="preserve"> </w:t>
      </w:r>
      <w:r>
        <w:rPr>
          <w:iCs/>
          <w:i/>
        </w:rPr>
        <w:t xml:space="preserve">as another fact is 6555, which itself is multiple of 19</w:t>
      </w:r>
      <w:r>
        <w:t xml:space="preserve"> </w:t>
      </w:r>
      <w:r>
        <w:t xml:space="preserve">and also one of the three numbers of interest for this fact. The second column contains the verse sum of each chapter and the sum of it, as we know from before, is 6236.</w:t>
      </w:r>
    </w:p>
    <w:p>
      <w:pPr>
        <w:pStyle w:val="BodyText"/>
      </w:pPr>
      <w:r>
        <w:rPr>
          <w:bCs/>
          <w:b/>
        </w:rPr>
        <w:t xml:space="preserve">Further Fact: Code between chapters and Verses:</w:t>
      </w:r>
    </w:p>
    <w:p>
      <w:pPr>
        <w:pStyle w:val="BodyText"/>
      </w:pPr>
      <w:r>
        <w:t xml:space="preserve">This fact is about the code between the chapter indexes and their corresponding total verses. The sum of chapter indexes (from 1 to 114) is 6555 and the sum of verses in these chapters are 6236. When concatenated, it provides 62366555 as the number to be tested. The digit sum of this number is 38, which is 2x19.</w:t>
      </w:r>
    </w:p>
    <w:bookmarkEnd w:id="296"/>
    <w:bookmarkStart w:id="297" w:name="FactGenVerLet"/>
    <w:p>
      <w:pPr>
        <w:pStyle w:val="Heading3"/>
      </w:pPr>
      <w:r>
        <w:rPr>
          <w:rStyle w:val="SectionNumber"/>
        </w:rPr>
        <w:t xml:space="preserve">6.12.2</w:t>
      </w:r>
      <w:r>
        <w:tab/>
      </w:r>
      <w:r>
        <w:t xml:space="preserve">Fact: Code between general verse indexes and letters</w:t>
      </w:r>
    </w:p>
    <w:p>
      <w:pPr>
        <w:pStyle w:val="FirstParagraph"/>
      </w:pPr>
      <w:r>
        <w:t xml:space="preserve">In this</w:t>
      </w:r>
      <w:r>
        <w:t xml:space="preserve"> </w:t>
      </w:r>
      <w:r>
        <w:rPr>
          <w:iCs/>
          <w:i/>
        </w:rPr>
        <w:t xml:space="preserve">fact</w:t>
      </w:r>
      <w:r>
        <w:t xml:space="preserve">, I present the code between the general verse indexes and letters. This code again mimics the rewriting approach and concatenates from right to left. This code uses the digit sum test and not aligned with the rules of the evidences and presented just as a fact. This code shows that when the general verse indexes and letters are concatenated, the digit sum of the resulting number is multiple of 19, when tested in all the 6348 verses.</w:t>
      </w:r>
    </w:p>
    <w:p>
      <w:pPr>
        <w:pStyle w:val="SourceCode"/>
      </w:pPr>
      <w:r>
        <w:rPr>
          <w:rStyle w:val="DocumentationTok"/>
        </w:rPr>
        <w:t xml:space="preserve">## General verse indexes and letters</w:t>
      </w:r>
      <w:r>
        <w:br/>
      </w:r>
      <w:r>
        <w:rPr>
          <w:rStyle w:val="CommentTok"/>
        </w:rPr>
        <w:t xml:space="preserve"># 2 possible numbers; one tes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The order of both is not matter as digit sum test has pass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he reverse and other way both works as digit sum test has passed.</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7592</w:t>
      </w:r>
    </w:p>
    <w:bookmarkEnd w:id="297"/>
    <w:bookmarkStart w:id="298" w:name="FactSumLetChap"/>
    <w:p>
      <w:pPr>
        <w:pStyle w:val="Heading3"/>
      </w:pPr>
      <w:r>
        <w:rPr>
          <w:rStyle w:val="SectionNumber"/>
        </w:rPr>
        <w:t xml:space="preserve">6.12.3</w:t>
      </w:r>
      <w:r>
        <w:tab/>
      </w:r>
      <w:r>
        <w:t xml:space="preserve">Fact: Code on letters digit sum at chapter level</w:t>
      </w:r>
    </w:p>
    <w:p>
      <w:pPr>
        <w:pStyle w:val="FirstParagraph"/>
      </w:pPr>
      <w:r>
        <w:t xml:space="preserve">This code shows that the digit sum of the digits of the numbers of letters per chapter in all the 6848 verses text type is multiple of 19.</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10</w:t>
      </w:r>
    </w:p>
    <w:bookmarkEnd w:id="298"/>
    <w:bookmarkStart w:id="299" w:name="FactChapWordLetterrs"/>
    <w:p>
      <w:pPr>
        <w:pStyle w:val="Heading3"/>
      </w:pPr>
      <w:r>
        <w:rPr>
          <w:rStyle w:val="SectionNumber"/>
        </w:rPr>
        <w:t xml:space="preserve">6.12.4</w:t>
      </w:r>
      <w:r>
        <w:tab/>
      </w:r>
      <w:r>
        <w:t xml:space="preserve">Fact: Relation between words and letters along with chapter indexes</w:t>
      </w:r>
    </w:p>
    <w:p>
      <w:pPr>
        <w:pStyle w:val="FirstParagraph"/>
      </w:pPr>
      <w:r>
        <w:t xml:space="preserve">This code shows that the digit sum of the digits of the number of words and letters in each verse along with chapter indexes in all the text of Quran is multiple of 19.</w:t>
      </w:r>
    </w:p>
    <w:p>
      <w:pPr>
        <w:pStyle w:val="SourceCode"/>
      </w:pPr>
      <w:r>
        <w:rPr>
          <w:rStyle w:val="CommentTok"/>
        </w:rPr>
        <w:t xml:space="preserve">#Chapters, words and letters</w:t>
      </w:r>
      <w:r>
        <w:br/>
      </w: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head of the big number</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tail of the big number</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4429</w:t>
      </w:r>
    </w:p>
    <w:bookmarkEnd w:id="299"/>
    <w:bookmarkEnd w:id="300"/>
    <w:bookmarkStart w:id="307" w:name="Xdb508164d6261683f06db520c0844f961290d98"/>
    <w:p>
      <w:pPr>
        <w:pStyle w:val="Heading2"/>
      </w:pPr>
      <w:r>
        <w:rPr>
          <w:rStyle w:val="SectionNumber"/>
        </w:rPr>
        <w:t xml:space="preserve">6.13</w:t>
      </w:r>
      <w:r>
        <w:tab/>
      </w:r>
      <w:r>
        <w:t xml:space="preserve">Further facts on Allah and Al-Rahman word positions</w:t>
      </w:r>
    </w:p>
    <w:p>
      <w:pPr>
        <w:pStyle w:val="FirstParagraph"/>
      </w:pPr>
      <w:r>
        <w:t xml:space="preserve">In the following subsections, I will presents some interesting coding examples as facts with respect to Allah and Al-Rahman word positions.</w:t>
      </w:r>
    </w:p>
    <w:p>
      <w:pPr>
        <w:pStyle w:val="BodyText"/>
      </w:pPr>
      <w:r>
        <w:t xml:space="preserve">I already presented evidences on Allah and Al-Rahman word positions in Evidence</w:t>
      </w:r>
      <w:r>
        <w:t xml:space="preserve"> </w:t>
      </w:r>
      <w:r>
        <w:t xml:space="preserve">4.2.10.1</w:t>
      </w:r>
      <w:r>
        <w:t xml:space="preserve"> </w:t>
      </w:r>
      <w:r>
        <w:t xml:space="preserve">and Evidence</w:t>
      </w:r>
      <w:r>
        <w:t xml:space="preserve"> </w:t>
      </w:r>
      <w:r>
        <w:t xml:space="preserve">4.2.10.2</w:t>
      </w:r>
      <w:r>
        <w:t xml:space="preserve">. This chapter provides some additional interesting codes as</w:t>
      </w:r>
      <w:r>
        <w:t xml:space="preserve"> </w:t>
      </w:r>
      <w:r>
        <w:rPr>
          <w:iCs/>
          <w:i/>
        </w:rPr>
        <w:t xml:space="preserve">facts</w:t>
      </w:r>
      <w:r>
        <w:t xml:space="preserve">.</w:t>
      </w:r>
    </w:p>
    <w:bookmarkStart w:id="302" w:name="EvAllahRahmanwordpaired"/>
    <w:p>
      <w:pPr>
        <w:pStyle w:val="Heading3"/>
      </w:pPr>
      <w:r>
        <w:rPr>
          <w:rStyle w:val="SectionNumber"/>
        </w:rPr>
        <w:t xml:space="preserve">6.13.1</w:t>
      </w:r>
      <w:r>
        <w:tab/>
      </w:r>
      <w:r>
        <w:t xml:space="preserve">Fact on Allah and Al-Rahman word positions when paired</w:t>
      </w:r>
    </w:p>
    <w:p>
      <w:pPr>
        <w:pStyle w:val="FirstParagraph"/>
      </w:pPr>
      <w:r>
        <w:t xml:space="preserve">In this fact, I will show that the chapter and the special verse indexes of the verses which includes Allah words and the verses which includes Al-Rahman words are together also have 19 based coding. Basically, we will</w:t>
      </w:r>
      <w:r>
        <w:t xml:space="preserve"> </w:t>
      </w:r>
      <w:r>
        <w:rPr>
          <w:bCs/>
          <w:b/>
        </w:rPr>
        <w:t xml:space="preserve">pair those indexes</w:t>
      </w:r>
      <w:r>
        <w:t xml:space="preserve"> </w:t>
      </w:r>
      <w:r>
        <w:t xml:space="preserve">between Allah and Al-Rahman words positions. The pattern of this fact is similar to what I presented in Evidence</w:t>
      </w:r>
      <w:r>
        <w:t xml:space="preserve"> </w:t>
      </w:r>
      <w:r>
        <w:t xml:space="preserve">4.2.10.1</w:t>
      </w:r>
      <w:r>
        <w:t xml:space="preserve"> </w:t>
      </w:r>
      <w:r>
        <w:t xml:space="preserve">and Evidence</w:t>
      </w:r>
      <w:r>
        <w:t xml:space="preserve"> </w:t>
      </w:r>
      <w:r>
        <w:t xml:space="preserve">4.2.10.2</w:t>
      </w:r>
      <w:r>
        <w:t xml:space="preserve">.</w:t>
      </w:r>
      <w:r>
        <w:t xml:space="preserve"> </w:t>
      </w:r>
      <w:r>
        <w:t xml:space="preserve">In this sub-chapter, we will observe that the same coding pattern exist between the indexes of Allah and also Al-Rahman words.</w:t>
      </w:r>
    </w:p>
    <w:p>
      <w:pPr>
        <w:pStyle w:val="SourceCode"/>
      </w:pPr>
      <w:r>
        <w:rPr>
          <w:rStyle w:val="CommentTok"/>
        </w:rPr>
        <w:t xml:space="preserve"># yunQ is for Allah word from all 6348 verses</w:t>
      </w:r>
      <w:r>
        <w:br/>
      </w:r>
      <w:r>
        <w:rPr>
          <w:rStyle w:val="CommentTok"/>
        </w:rPr>
        <w:t xml:space="preserve"># yunQ2 is for Al-Rahman word from all 6348 verses</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 }</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tv)</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for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You can access this 10313 digits length big number from the following link:</w:t>
      </w:r>
    </w:p>
    <w:p>
      <w:pPr>
        <w:pStyle w:val="BodyText"/>
      </w:pPr>
      <w:hyperlink r:id="rId301">
        <w:r>
          <w:rPr>
            <w:rStyle w:val="Hyperlink"/>
          </w:rPr>
          <w:t xml:space="preserve">https://github.com/quran2019/Quran19/blob/master/Fact_7.3.3.txt</w:t>
        </w:r>
      </w:hyperlink>
    </w:p>
    <w:p>
      <w:pPr>
        <w:pStyle w:val="BodyText"/>
      </w:pPr>
      <w:r>
        <w:t xml:space="preserve">One can just copy the big number and paste it into a web based big number calculator and test it herself.</w:t>
      </w:r>
    </w:p>
    <w:p>
      <w:pPr>
        <w:pStyle w:val="BodyText"/>
      </w:pPr>
      <w:r>
        <w:t xml:space="preserve">Finally, here is the 10313 digits length big number:</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2"/>
    <w:bookmarkStart w:id="304" w:name="EvAllahPositionwtConcat"/>
    <w:p>
      <w:pPr>
        <w:pStyle w:val="Heading3"/>
      </w:pPr>
      <w:r>
        <w:rPr>
          <w:rStyle w:val="SectionNumber"/>
        </w:rPr>
        <w:t xml:space="preserve">6.13.2</w:t>
      </w:r>
      <w:r>
        <w:tab/>
      </w:r>
      <w:r>
        <w:t xml:space="preserve">Fact on Allah word positions and frequencies with concatenation</w:t>
      </w:r>
    </w:p>
    <w:p>
      <w:pPr>
        <w:pStyle w:val="FirstParagraph"/>
      </w:pPr>
      <w:r>
        <w:t xml:space="preserve">In this fact, I will show that the general verse indexes, the chapter indexes, the verse indexes and Allah word counts have also 19 based coding in the numbered verses of Quran with respect to their concatenations as follows.</w:t>
      </w:r>
    </w:p>
    <w:p>
      <w:pPr>
        <w:pStyle w:val="BodyText"/>
      </w:pPr>
      <w:r>
        <w:t xml:space="preserve">In this fact, we concatenate the general verse index, the chapter index and the number of Allah words in that verse. For example, the first Allah word in the numbered verse of Basmala verse in the first chapter (Al-Fatiha), which has also the first general verse index. Thus, we get this representative number for it after concatenating in the natural order: 111. Similarly, the following verse with Allah word is at the general verse index 14 and in the second chapter with one Allah word. Thus, we get this 1421 as the representative number for it by concatenating in the natural order. This is done for all the verses with Allah words in it. Then we concatenate all of these representative numbers with each other in the normal order of the table. Then we get 9742 digits length big number and it is multiple of 19. Here is the proof of this tes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is from 6236 verses</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You can access this 9742 digits length big number from the following link:</w:t>
      </w:r>
    </w:p>
    <w:p>
      <w:pPr>
        <w:pStyle w:val="BodyText"/>
      </w:pPr>
      <w:hyperlink r:id="rId303">
        <w:r>
          <w:rPr>
            <w:rStyle w:val="Hyperlink"/>
          </w:rPr>
          <w:t xml:space="preserve">https://github.com/quran2019/Quran19/blob/master/Fact_7.7.4.txt</w:t>
        </w:r>
      </w:hyperlink>
    </w:p>
    <w:p>
      <w:pPr>
        <w:pStyle w:val="BodyText"/>
      </w:pPr>
      <w:r>
        <w:t xml:space="preserve">One can just copy the big number and paste it into a web based big number calculator and test it herself.</w:t>
      </w:r>
    </w:p>
    <w:p>
      <w:pPr>
        <w:pStyle w:val="BodyText"/>
      </w:pPr>
      <w:r>
        <w:t xml:space="preserve">Finally, here is the 9742 digits length big number:</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4"/>
    <w:bookmarkStart w:id="306" w:name="EvAllahPositionGenChapSpecVerses2"/>
    <w:p>
      <w:pPr>
        <w:pStyle w:val="Heading3"/>
      </w:pPr>
      <w:r>
        <w:rPr>
          <w:rStyle w:val="SectionNumber"/>
        </w:rPr>
        <w:t xml:space="preserve">6.13.3</w:t>
      </w:r>
      <w:r>
        <w:tab/>
      </w:r>
      <w:r>
        <w:t xml:space="preserve">Fact: General verse indexes, Chapter and Special verse indexes</w:t>
      </w:r>
    </w:p>
    <w:p>
      <w:pPr>
        <w:pStyle w:val="FirstParagraph"/>
      </w:pPr>
      <w:r>
        <w:t xml:space="preserve">In this</w:t>
      </w:r>
      <w:r>
        <w:t xml:space="preserve"> </w:t>
      </w:r>
      <w:r>
        <w:rPr>
          <w:bCs/>
          <w:b/>
        </w:rPr>
        <w:t xml:space="preserve">fact</w:t>
      </w:r>
      <w:r>
        <w:t xml:space="preserve">, I will show that the general verse indexes, the chapter indexes and the special verse indexes in each chapter with Allah words in it have also 19 based coding in all the verses.</w:t>
      </w:r>
    </w:p>
    <w:p>
      <w:pPr>
        <w:pStyle w:val="BodyText"/>
      </w:pPr>
      <w:r>
        <w:t xml:space="preserve">This fact concatenates each general verse index, chapter index and special verse index that have Allah words in it considering all the 6348 verses. We then concatenate each of these representation numbers in its natural order. The resulting 12126 digits length big number is multiple of 19.</w:t>
      </w:r>
    </w:p>
    <w:p>
      <w:pPr>
        <w:pStyle w:val="SourceCode"/>
      </w:pP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br/>
      </w:r>
      <w:r>
        <w:rPr>
          <w:rStyle w:val="CommentTok"/>
        </w:rPr>
        <w:t xml:space="preserve"># head side of numbers of each verse</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must be zero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w:t>
      </w:r>
      <w:r>
        <w:br/>
      </w:r>
      <w:r>
        <w:rPr>
          <w:rStyle w:val="VerbatimChar"/>
        </w:rPr>
        <w:t xml:space="preserve">##     big number is 12126</w:t>
      </w:r>
    </w:p>
    <w:p>
      <w:pPr>
        <w:pStyle w:val="FirstParagraph"/>
      </w:pPr>
      <w:r>
        <w:t xml:space="preserve">You can access this 12126 digits length big number from the following link:</w:t>
      </w:r>
    </w:p>
    <w:p>
      <w:pPr>
        <w:pStyle w:val="BodyText"/>
      </w:pPr>
      <w:hyperlink r:id="rId305">
        <w:r>
          <w:rPr>
            <w:rStyle w:val="Hyperlink"/>
          </w:rPr>
          <w:t xml:space="preserve">https://github.com/quran2019/Quran19/blob/master/Fact_7.7.5.txt</w:t>
        </w:r>
      </w:hyperlink>
    </w:p>
    <w:p>
      <w:pPr>
        <w:pStyle w:val="BodyText"/>
      </w:pPr>
      <w:r>
        <w:t xml:space="preserve">One can just copy the big number and paste it into a web based big number calculator and test it herself.</w:t>
      </w:r>
    </w:p>
    <w:p>
      <w:pPr>
        <w:pStyle w:val="BodyText"/>
      </w:pPr>
      <w:r>
        <w:t xml:space="preserve">Finally, here is the 12126 digits length big number:</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6"/>
    <w:bookmarkEnd w:id="307"/>
    <w:bookmarkEnd w:id="308"/>
    <w:bookmarkStart w:id="325" w:name="discussions-and-copyrights"/>
    <w:p>
      <w:pPr>
        <w:pStyle w:val="Heading1"/>
      </w:pPr>
      <w:r>
        <w:rPr>
          <w:rStyle w:val="SectionNumber"/>
        </w:rPr>
        <w:t xml:space="preserve">7</w:t>
      </w:r>
      <w:r>
        <w:tab/>
      </w:r>
      <w:r>
        <w:t xml:space="preserve">Discussions and Copyrights</w:t>
      </w:r>
    </w:p>
    <w:p>
      <w:pPr>
        <w:pStyle w:val="FirstParagraph"/>
      </w:pPr>
      <w:r>
        <w:t xml:space="preserve">I finished all the evidences that I hypothesized and provided their reproducible tests. In this chapter, I want to share my own subjective thoughts on various topics regarding Quran and the 19 based coding system of its text. I will also share some of my personal thoughts about Quran and Islam. I ask you not to believe me straight away. I suggest you to compare what I express about Islam with the message in Quran and in the end make your own conclusion. I am no expert in Quran and those are the subjective thoughts of an ordinary Muslim.</w:t>
      </w:r>
    </w:p>
    <w:p>
      <w:pPr>
        <w:pStyle w:val="BlockText"/>
      </w:pPr>
      <w:r>
        <w:t xml:space="preserve">“</w:t>
      </w:r>
      <w:r>
        <w:t xml:space="preserve">those who listen to what is said and follow the best of it. These are the ones (rightly) guided by Allah, and these are (truly) the people of reason.</w:t>
      </w:r>
      <w:r>
        <w:t xml:space="preserve">”</w:t>
      </w:r>
      <w:r>
        <w:t xml:space="preserve">, Quran, (39:18)</w:t>
      </w:r>
    </w:p>
    <w:p>
      <w:pPr>
        <w:pStyle w:val="FirstParagraph"/>
      </w:pPr>
      <w:r>
        <w:t xml:space="preserve">So, you do not have to listen to experts only but you are the one who needs to use her mind and decide what is best for you and follow it.</w:t>
      </w:r>
    </w:p>
    <w:bookmarkStart w:id="309" w:name="fw-rewiew"/>
    <w:p>
      <w:pPr>
        <w:pStyle w:val="Heading3"/>
      </w:pPr>
      <w:r>
        <w:t xml:space="preserve">Reviews, feedback and contact</w:t>
      </w:r>
    </w:p>
    <w:p>
      <w:pPr>
        <w:pStyle w:val="FirstParagraph"/>
      </w:pPr>
      <w:r>
        <w:t xml:space="preserve">First of all, what I presented as system in this book might still include some errors that I might not aware of. I performed this study all by myself and had no one to technically review this work. If in your ability, please do your best to review my codes and evidences and their rules and the book in general and provide some helpful critical reviews as feedback. For this, you can reach me on Twitter, in English via @galtay19, or in Turkish via @gokmen_19. Recall that I might have many mistakes as this book is too technical and too many codes exist. So, feel free to test the codes yourself. I did my best to define the rules I observed but there might be better definitions of the rules and they are open to improvements in the future. I will first publish this book as only online e-book. After a while, regarding feedback, if needed I might update the online version and then publish a printed hard copy of this book. This book was first published online on 2019-09-07 and lightly revised once on 2019-12-31 and then I made a major revision by November 2020. At last, made the final upgrade by some newer evidences.</w:t>
      </w:r>
    </w:p>
    <w:p>
      <w:pPr>
        <w:pStyle w:val="BodyText"/>
      </w:pPr>
      <w:r>
        <w:t xml:space="preserve">Between these times, I did not have serious specific objections on the coding parts of the evidences. I, myself, had some concerns about its complexity and simplified the rules and updated the book first on 2019-12-31. By the 19th September 2020, I discovered even and odd based evidences and reorganized the rules and presented them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 At last, on 2023-12-5, I upgraded the book with significant improvements by some new codes like Fibonacci based and other key coding pattern based evidences and also my last discovered evidences on the iron verse. However, this book mıght still remain as an online book for some more time for review purposes.</w:t>
      </w:r>
    </w:p>
    <w:p>
      <w:pPr>
        <w:pStyle w:val="BodyText"/>
      </w:pPr>
      <w:r>
        <w:t xml:space="preserve">The 19 based coding system I presented in this book might be just the tip of an iceberg and I do not know how much of it I could discovered and presented in this book. Since I concluded that I have discovered sufficient and substantial evidences suggesting that there is 19 based coding system in the text of Quran, I wrote this book based on the system that I could observe via my analysis on the text. If there is any substantial error in the book, it would be solely my unintentional mistake. Then, I would definitely take necessary actions to correct the mistakes. All the inferences are based on my own evaluations and some of them might still be incorrect too. If I say or mean any statement like</w:t>
      </w:r>
      <w:r>
        <w:t xml:space="preserve"> </w:t>
      </w:r>
      <w:r>
        <w:t xml:space="preserve">“</w:t>
      </w:r>
      <w:r>
        <w:t xml:space="preserve">what we witness is a design of God</w:t>
      </w:r>
      <w:r>
        <w:t xml:space="preserve">”</w:t>
      </w:r>
      <w:r>
        <w:t xml:space="preserve">, this means it is my subjective conclusion based on my analysis and inference and not necessarily the absolute truth. Allah knows best. I never claim what I present in this book is the absolute truth as only God knows the absolute truth. Therefore, all my claims must be scientifically critiqued and readers should make their own judgment based on what I present. In case if you do not have sufficient statistics and mathematics knowledge, I suggest you consult expert people around you, who you trust on their judgment.</w:t>
      </w:r>
    </w:p>
    <w:p>
      <w:pPr>
        <w:pStyle w:val="BodyText"/>
      </w:pPr>
      <w:r>
        <w:t xml:space="preserve">Lastly, there are some clear simple evidences around Basmala, for instance, it has 19 letters and used 114 times in Quran. I did not include the known evidences in this book as I tried to introduce only novel discoveries in this book. So, if you come across any other evidences of someone else in another publication, which does not contradict with the rules of the 19 system of this book, feel free to consider them as other additional evidences of the system I presented. In short, I do not exclude any other available evidences but just do not include them in this book to make sure I present the new 19 System I discovered with the new evidences only.</w:t>
      </w:r>
    </w:p>
    <w:bookmarkEnd w:id="309"/>
    <w:bookmarkStart w:id="310" w:name="fw-future"/>
    <w:p>
      <w:pPr>
        <w:pStyle w:val="Heading3"/>
      </w:pPr>
      <w:r>
        <w:t xml:space="preserve">Future works</w:t>
      </w:r>
    </w:p>
    <w:p>
      <w:pPr>
        <w:pStyle w:val="FirstParagraph"/>
      </w:pPr>
      <w:r>
        <w:t xml:space="preserve">This book was like my hobby project and I wrote it in my spare times after work times, mostly during weekends and on my holidays. Since my spare time is limited, I could not test all the possible hypothesizes I had in mind. I encourage people with the ability and interest to investigate more on this and try to find other potential evidences. However, do never jump on a number as evidence as soon as you see it as multiple of 19. Check if it fits into a system of meaningful rules that you can define in. This is why I provided some 19 based codings as isolated</w:t>
      </w:r>
      <w:r>
        <w:t xml:space="preserve"> </w:t>
      </w:r>
      <w:r>
        <w:rPr>
          <w:bCs/>
          <w:b/>
        </w:rPr>
        <w:t xml:space="preserve">facts</w:t>
      </w:r>
      <w:r>
        <w:t xml:space="preserve"> </w:t>
      </w:r>
      <w:r>
        <w:t xml:space="preserve">but not as evidences of the system. This book have sufficient examples for this types of approach.</w:t>
      </w:r>
    </w:p>
    <w:p>
      <w:pPr>
        <w:pStyle w:val="BodyText"/>
      </w:pPr>
      <w:r>
        <w:t xml:space="preserve">Especially, I would suggest investigators to investigate the text of each chapter separately. Also, there are already many suggested evidences in the literature about the</w:t>
      </w:r>
      <w:r>
        <w:t xml:space="preserve"> </w:t>
      </w:r>
      <w:r>
        <w:rPr>
          <w:iCs/>
          <w:i/>
        </w:rPr>
        <w:t xml:space="preserve">Hurufu mukkatta</w:t>
      </w:r>
      <w:r>
        <w:t xml:space="preserve"> </w:t>
      </w:r>
      <w:r>
        <w:t xml:space="preserve">letters (also called as</w:t>
      </w:r>
      <w:r>
        <w:t xml:space="preserve"> </w:t>
      </w:r>
      <w:r>
        <w:t xml:space="preserve">“</w:t>
      </w:r>
      <w:r>
        <w:t xml:space="preserve">disjointed letters</w:t>
      </w:r>
      <w:r>
        <w:t xml:space="preserve">”</w:t>
      </w:r>
      <w:r>
        <w:t xml:space="preserve"> </w:t>
      </w:r>
      <w:r>
        <w:t xml:space="preserve">or</w:t>
      </w:r>
      <w:r>
        <w:t xml:space="preserve"> </w:t>
      </w:r>
      <w:r>
        <w:t xml:space="preserve">“</w:t>
      </w:r>
      <w:r>
        <w:t xml:space="preserve">mysterious letters</w:t>
      </w:r>
      <w:r>
        <w:t xml:space="preserve">”</w:t>
      </w:r>
      <w:r>
        <w:t xml:space="preserve">). I have some new evidences on them but I could not study all of them thoroughly. The first reason is that there are already many evidence claims on them. Second, they do not appear in all the chapters and in this book I tried to cover evidences that support the intactness of the</w:t>
      </w:r>
      <w:r>
        <w:t xml:space="preserve"> </w:t>
      </w:r>
      <w:r>
        <w:rPr>
          <w:bCs/>
          <w:b/>
        </w:rPr>
        <w:t xml:space="preserve">full text</w:t>
      </w:r>
      <w:r>
        <w:t xml:space="preserve"> </w:t>
      </w:r>
      <w:r>
        <w:t xml:space="preserve">of Quran. However, they are definitely worth investigating. My book also is a supportive evidence for the functionality of those</w:t>
      </w:r>
      <w:r>
        <w:t xml:space="preserve"> </w:t>
      </w:r>
      <w:r>
        <w:t xml:space="preserve">“</w:t>
      </w:r>
      <w:r>
        <w:t xml:space="preserve">mysterious letters</w:t>
      </w:r>
      <w:r>
        <w:t xml:space="preserve">”</w:t>
      </w:r>
      <w:r>
        <w:t xml:space="preserve"> </w:t>
      </w:r>
      <w:r>
        <w:t xml:space="preserve">and shows that they are essential so that all the 19 based system I presented in my book holds. Without them, my system also collapses. However, I estimate that there may also be more specific evidences over them. I refer interested readers to the evidences in my book and the already available evidences available with an easy search over internet. I do not cite them here as I did not test them myself and not fully sure if the other available proposed evidences on the</w:t>
      </w:r>
      <w:r>
        <w:t xml:space="preserve"> </w:t>
      </w:r>
      <w:r>
        <w:t xml:space="preserve">“</w:t>
      </w:r>
      <w:r>
        <w:t xml:space="preserve">mysterious letters</w:t>
      </w:r>
      <w:r>
        <w:t xml:space="preserve">”</w:t>
      </w:r>
      <w:r>
        <w:t xml:space="preserve"> </w:t>
      </w:r>
      <w:r>
        <w:t xml:space="preserve">are correct.</w:t>
      </w:r>
    </w:p>
    <w:p>
      <w:pPr>
        <w:pStyle w:val="BodyText"/>
      </w:pPr>
      <w:r>
        <w:t xml:space="preserve">Another suggestion would be is to work on per chapter. For example the 9th chapter (At-Tawbah) has 11115 letters and it is multiple of 19. Also, the 9th chapter (At-Tawbah) has 129 verses and when we write all the numbers from 1 to 129 and concatenate them, the big number is also divisible by 19. As it seems in the 9th chapter (At-Tawbah), some chapters might have particular protection as it might be necessary! Each chapter worth investigating individually.</w:t>
      </w:r>
    </w:p>
    <w:p>
      <w:pPr>
        <w:pStyle w:val="BodyText"/>
      </w:pPr>
      <w:r>
        <w:t xml:space="preserve">In the first version of this book I had written the following paragraph as future work:</w:t>
      </w:r>
    </w:p>
    <w:p>
      <w:pPr>
        <w:pStyle w:val="BlockText"/>
      </w:pPr>
      <w:r>
        <w:t xml:space="preserve">“</w:t>
      </w:r>
      <w:r>
        <w:t xml:space="preserve">Another further study can be performed regarding the odd and even chapters and also verse sums of each chapter. There are some early simple examples in that direction such as the one in amazing19.com. They might be extended using the similar approaches I presented in this book.</w:t>
      </w:r>
      <w:r>
        <w:t xml:space="preserve">”</w:t>
      </w:r>
    </w:p>
    <w:p>
      <w:pPr>
        <w:pStyle w:val="FirstParagraph"/>
      </w:pPr>
      <w:r>
        <w:t xml:space="preserve">In around early September 2019, I myself performed this future work that I had suggested in the first version of this book. As a result, I ended up with all the even and odd pattern based evidences that I presented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w:t>
      </w:r>
    </w:p>
    <w:p>
      <w:pPr>
        <w:pStyle w:val="BodyText"/>
      </w:pPr>
      <w:r>
        <w:t xml:space="preserve">Another future work might be to try similar codings on the alternative Quran texts that might be considered more authentic. Feel free to use the R programs I provided in this book and try similar 19 coding trials on the Quran texts you might consider more suitable for text analysis.</w:t>
      </w:r>
    </w:p>
    <w:bookmarkEnd w:id="310"/>
    <w:bookmarkStart w:id="311" w:name="fw-nonmuslims"/>
    <w:p>
      <w:pPr>
        <w:pStyle w:val="Heading3"/>
      </w:pPr>
      <w:r>
        <w:t xml:space="preserve">My personal message to non-Muslim readers</w:t>
      </w:r>
    </w:p>
    <w:p>
      <w:pPr>
        <w:pStyle w:val="FirstParagraph"/>
      </w:pPr>
      <w:r>
        <w:t xml:space="preserve">If you read this book and concluded that the text of Quran has a supernatural design, then, in my humble opinion, I suggest you to read its content. Before doing that, I would like to also suggest you to forget about any prejudices you might have about Muslims and consequently about Islam. To really understand the content of Quran, one should assume that this is totally a new book to read and just try to understand its message. Basically, forget about what you know or observed about Muslims, good or bad, and just read Quran without comparing it at all with Muslims. Because, things that you may consider negative about Islam are most likely not sourced by Quran but sourced by the traditional Muslim belief or simply the culture.</w:t>
      </w:r>
    </w:p>
    <w:p>
      <w:pPr>
        <w:pStyle w:val="BodyText"/>
      </w:pPr>
      <w:r>
        <w:t xml:space="preserve">Long story short, I suggest you read Quran as if it was only sent to you from your Creator and try to understand the message as is. Islam is just whatever is written in Quran but nothing else. Islam is not what you see by looking at Muslims’ life in general. Also, I suggest you never fully believe any historical reports, except Quran, about Prophet Muhammad. Prophet Muhammad is already best and most truthfully reported in Quran by God.</w:t>
      </w:r>
    </w:p>
    <w:bookmarkEnd w:id="311"/>
    <w:bookmarkStart w:id="312" w:name="fw-tradition"/>
    <w:p>
      <w:pPr>
        <w:pStyle w:val="Heading3"/>
      </w:pPr>
      <w:r>
        <w:t xml:space="preserve">The gap between Quran and the traditional Muslim belief</w:t>
      </w:r>
    </w:p>
    <w:p>
      <w:pPr>
        <w:pStyle w:val="FirstParagraph"/>
      </w:pPr>
      <w:r>
        <w:t xml:space="preserve">Unfortunately, in our current time and probably for a long time, traditional Muslims, which are most of all, have a big gap between Quran and themselves. Most of the non-Arabic speaking Muslims do not even read the translation of Quran in their own language to understand but just recite from its Arabic text without understanding what God tells them to do. This insane practice is so pervasive among non-Arabic speaking Muslim countries. This is not because people prefer to do it themselves but they usually have been instructed and encouraged to do so by the scholars or imams. Traditional Muslim belief dictates the idea that ordinary people cannot understand Quran themselves alone and they</w:t>
      </w:r>
      <w:r>
        <w:t xml:space="preserve"> </w:t>
      </w:r>
      <w:r>
        <w:rPr>
          <w:iCs/>
          <w:i/>
        </w:rPr>
        <w:t xml:space="preserve">must</w:t>
      </w:r>
      <w:r>
        <w:t xml:space="preserve"> </w:t>
      </w:r>
      <w:r>
        <w:t xml:space="preserve">listen to scholars who are expert in Quran and the other sources. They do not stop there and even dictates the traditional idea that Quran is not sufficient to understand alone and one</w:t>
      </w:r>
      <w:r>
        <w:t xml:space="preserve"> </w:t>
      </w:r>
      <w:r>
        <w:rPr>
          <w:bCs/>
          <w:b/>
        </w:rPr>
        <w:t xml:space="preserve">must</w:t>
      </w:r>
      <w:r>
        <w:t xml:space="preserve"> </w:t>
      </w:r>
      <w:r>
        <w:t xml:space="preserve">consider those claimed hadith reports (written down about, roughly speaking, 200 years later after the death of Prophet Muhammad) to fully understand Quran! They claim that Quran is not detailed enough to understand and live the religion of God and it was explained and practiced in necessary details only by Prophet Muhammad and thus we</w:t>
      </w:r>
      <w:r>
        <w:t xml:space="preserve"> </w:t>
      </w:r>
      <w:r>
        <w:rPr>
          <w:bCs/>
          <w:b/>
        </w:rPr>
        <w:t xml:space="preserve">must</w:t>
      </w:r>
      <w:r>
        <w:t xml:space="preserve"> </w:t>
      </w:r>
      <w:r>
        <w:t xml:space="preserve">read claimed hadith reports to fully understand the message in Quran.</w:t>
      </w:r>
    </w:p>
    <w:p>
      <w:pPr>
        <w:pStyle w:val="BodyText"/>
      </w:pPr>
      <w:r>
        <w:t xml:space="preserve">This way, they confine Quran within those historical claimed hadith reports of which no one really knows or agree on their exact total number or accuracy. The end result of this strongly dictated traditional idea is that ordinary Muslims feel obliged to listen to and follow scholars, who were also raised and educated by the traditional Muslim belief. Since this traditional teaching has been injected to the minds of ordinary Muslims from childhood till their old ages, they can not really trust the verses of Quran when they read themselves alone because they have been brainwashed that they cannot fully understand it or they can misunderstand it themselves. Thus, they look like they are afraid to understand the verses in Quran and infer a meaning out of it by themselves. They trust the meaning of the verses of Quran only when a scholar or an imam explains the verses for them. However, this idea is against the message in Quran. Among may other related verses, I will quote only these verses to keep it short here:</w:t>
      </w:r>
    </w:p>
    <w:p>
      <w:pPr>
        <w:pStyle w:val="BlockText"/>
      </w:pPr>
      <w:r>
        <w:t xml:space="preserve">“</w:t>
      </w:r>
      <w:r>
        <w:t xml:space="preserve">Alif. Lam. Ra. This is a Divine Command whose contents have been made firm and set forth in detail from One Who is All-Wise, All-Aware.</w:t>
      </w:r>
      <w:r>
        <w:t xml:space="preserve">”</w:t>
      </w:r>
      <w:r>
        <w:t xml:space="preserve">, Quran, (11:1)</w:t>
      </w:r>
    </w:p>
    <w:p>
      <w:pPr>
        <w:pStyle w:val="BlockText"/>
      </w:pPr>
      <w:r>
        <w:t xml:space="preserve">“</w:t>
      </w:r>
      <w:r>
        <w:t xml:space="preserve">that you may worship none but Allah. Verily, I have come to you as a warner and a bearer of good news from Him</w:t>
      </w:r>
      <w:r>
        <w:t xml:space="preserve">”</w:t>
      </w:r>
      <w:r>
        <w:t xml:space="preserve">, Quran, (11:2)</w:t>
      </w:r>
    </w:p>
    <w:p>
      <w:pPr>
        <w:pStyle w:val="FirstParagraph"/>
      </w:pPr>
      <w:r>
        <w:t xml:space="preserve">It appears to me, God simply informs us that Quran is already detailed and it is done as such so that we do not worship anyone other than God. When we think the opposite of this meaning, if Quran was not detailed enough, we would be in need of scholars who explain Quran for us and this feeling or situation of being in need of anyone else other than God to understand God, then can be considered a form of worship to someone else other than God. There are different forms of worship. From the context, I understand that if one has the belief he</w:t>
      </w:r>
      <w:r>
        <w:t xml:space="preserve"> </w:t>
      </w:r>
      <w:r>
        <w:rPr>
          <w:bCs/>
          <w:b/>
        </w:rPr>
        <w:t xml:space="preserve">has to</w:t>
      </w:r>
      <w:r>
        <w:t xml:space="preserve"> </w:t>
      </w:r>
      <w:r>
        <w:t xml:space="preserve">listen whatever the scholars or imams say is what God tells him then it means he basically locates them as</w:t>
      </w:r>
      <w:r>
        <w:t xml:space="preserve"> </w:t>
      </w:r>
      <w:r>
        <w:rPr>
          <w:bCs/>
          <w:b/>
        </w:rPr>
        <w:t xml:space="preserve">imperative intercessors</w:t>
      </w:r>
      <w:r>
        <w:t xml:space="preserve"> </w:t>
      </w:r>
      <w:r>
        <w:t xml:space="preserve">between him and God to receive the message of God. However, this situation is against the main message in the Quran. Because a Muslim never needs anyone to connect with God. The classic traditional argument to these verses might be that they would say</w:t>
      </w:r>
      <w:r>
        <w:t xml:space="preserve"> </w:t>
      </w:r>
      <w:r>
        <w:t xml:space="preserve">“</w:t>
      </w:r>
      <w:r>
        <w:t xml:space="preserve">we do not worship to the scholars nor imams</w:t>
      </w:r>
      <w:r>
        <w:t xml:space="preserve">”</w:t>
      </w:r>
      <w:r>
        <w:t xml:space="preserve">. Then, Let’s remember the meaning of worship again. Worshiping means “show reverence and adoration for (a deity); honor with religious rites (a simple Google search verifies this). The feelings that we</w:t>
      </w:r>
      <w:r>
        <w:t xml:space="preserve"> </w:t>
      </w:r>
      <w:r>
        <w:rPr>
          <w:bCs/>
          <w:b/>
        </w:rPr>
        <w:t xml:space="preserve">must</w:t>
      </w:r>
      <w:r>
        <w:t xml:space="preserve"> </w:t>
      </w:r>
      <w:r>
        <w:t xml:space="preserve">listen to those</w:t>
      </w:r>
      <w:r>
        <w:t xml:space="preserve"> </w:t>
      </w:r>
      <w:r>
        <w:rPr>
          <w:bCs/>
          <w:b/>
        </w:rPr>
        <w:t xml:space="preserve">imperative intercessors</w:t>
      </w:r>
      <w:r>
        <w:t xml:space="preserve"> </w:t>
      </w:r>
      <w:r>
        <w:t xml:space="preserve">and follow them to understand God’s message has the potential to bring additional divine respect, a reverence, to those intercessors. Because their position in our life is in between God and ordinary Muslims. The end result of this feeling is that Muslims listen to them and accept whatever they say about religion without comparing them with Quran. Listening to those intercessors and trusting and obeying their words as if whatever they say is what God wants us to do is a form of worship. Because we listen and obey to those intercessors and we do not really know if what they say aligns with Quran or not. Because, in practice, we show more trust to them than we show trust to Quran. This is because traditional Muslims have been raised so from childhood. The end result of this situation is almost all the negative things that we observe mostly in the Muslim countries or even among Muslim communities abroad. Many traditional teachings have been instructed by the traditional scholars or imams as if they are the instructions of God despite the fact that many of them are either not in Quran or against Quran.</w:t>
      </w:r>
    </w:p>
    <w:p>
      <w:pPr>
        <w:pStyle w:val="BodyText"/>
      </w:pPr>
      <w:r>
        <w:t xml:space="preserve">In short, traditional Muslims, the great majority, listen to scholars or imams and try to live their religion accordingly. They do not much read Quran to learn their religion themselves and use their own minds to understand and live according to what they understand from Quran. They only follow the instructions in Quran, regarding what their imams tell them about it. This is not by choice of people but by the dominant traditional Muslim belief that have been keep fed into the minds of traditional Muslims. The main direct relation between Quran and ordinary Muslims, without the intercession of imams, is constantly keep reciting the verses of Quran in Arabic without really understanding it. They were taught that they will be rewarded if they keep reciting it even if they do not understand it despite the fact that there is no such verse in Quran. In contrary, anyone who reads Quran realize that God constantly instruct us to use our minds and speak to our minds. Thus, there is a big gap between traditional Muslims and Quran. This is no surprise as All knowing God had warned us about it with this verse, where Prophet Muhammad complains about Muslims in the Day of Judgement.</w:t>
      </w:r>
    </w:p>
    <w:p>
      <w:pPr>
        <w:pStyle w:val="BlockText"/>
      </w:pPr>
      <w:r>
        <w:t xml:space="preserve">“</w:t>
      </w:r>
      <w:r>
        <w:t xml:space="preserve">The Messenger has cried, “O my Lord! My people have indeed received this Quran with neglect.</w:t>
      </w:r>
      <w:r>
        <w:t xml:space="preserve">”</w:t>
      </w:r>
      <w:r>
        <w:t xml:space="preserve">, Quran, (25:30).</w:t>
      </w:r>
    </w:p>
    <w:bookmarkEnd w:id="312"/>
    <w:bookmarkStart w:id="313" w:name="fw-source"/>
    <w:p>
      <w:pPr>
        <w:pStyle w:val="Heading3"/>
      </w:pPr>
      <w:r>
        <w:t xml:space="preserve">The source of Islam religion</w:t>
      </w:r>
    </w:p>
    <w:p>
      <w:pPr>
        <w:pStyle w:val="FirstParagraph"/>
      </w:pPr>
      <w:r>
        <w:t xml:space="preserve">Many of the things about Muslims that do not seem to align with universal values are not sourced by Quran. Then, you might wonder that why do you see some negative practices by some Muslims, especially around women. The answer is that traditional Muslim belief do not accept Quran alone as their source of religion, which is Islam. Along with Quran they also have claimed historical reports, Hadith narratives, of Prophet Muhammad and the</w:t>
      </w:r>
      <w:r>
        <w:t xml:space="preserve"> </w:t>
      </w:r>
      <w:r>
        <w:rPr>
          <w:bCs/>
          <w:b/>
        </w:rPr>
        <w:t xml:space="preserve">consensus</w:t>
      </w:r>
      <w:r>
        <w:t xml:space="preserve"> </w:t>
      </w:r>
      <w:r>
        <w:t xml:space="preserve">(Ijma) that is the agreement of some early Islamic scholars on a matter of Islamic law mostly in the past. Hadiths are claimed reports about any sayings, actions and approvals of Prophet Muhammad. However, even the most trusted hadith sources, like the book of Buhari, can only be dated back to around 200 years after the death of Prophet Muhammad. Since this is not the main topic of this book, I will not go into more details on this point. But, in short, we can never know and never be sure if any of the claimed hadith reports are %100 correct. The claimed Hadith reports are not like Quran and God only promised to protect Quran but no other book. If The claimed hadith reports were source of Islam as well in the sight of God, then All powerful God would certainly made them recorded like Quran and protected them just like the Quran from the beginning. God knows best but in my humble opinion, this point is another rationale proof that the claimed hadith reports cannot be source of Islam in the sight of God. Some of the hadith reports may be correct, some may be partly correct but some are also false. Any people with the power among Muslims in the history had the ability to seed some false hadiths of their wish and transform Muslims’ life accordingly. Especially women was the first affected who got most damage from this way.</w:t>
      </w:r>
    </w:p>
    <w:p>
      <w:pPr>
        <w:pStyle w:val="BodyText"/>
      </w:pPr>
      <w:r>
        <w:t xml:space="preserve">There are known to be around more than a million reported claimed hadiths. Some scholars, like Buhari and Muslim, are said to filter them with respect to their own personal judgement and, in their hadith books, kept only the claimed hadith reports if they considered them as</w:t>
      </w:r>
      <w:r>
        <w:t xml:space="preserve"> </w:t>
      </w:r>
      <w:r>
        <w:t xml:space="preserve">“</w:t>
      </w:r>
      <w:r>
        <w:t xml:space="preserve">correct</w:t>
      </w:r>
      <w:r>
        <w:t xml:space="preserve">”</w:t>
      </w:r>
      <w:r>
        <w:t xml:space="preserve"> </w:t>
      </w:r>
      <w:r>
        <w:rPr>
          <w:bCs/>
          <w:b/>
        </w:rPr>
        <w:t xml:space="preserve">after around 200 years later</w:t>
      </w:r>
      <w:r>
        <w:t xml:space="preserve"> </w:t>
      </w:r>
      <w:r>
        <w:t xml:space="preserve">from the death of Prophet Muhammad. Even this information alone should trigger minds of rational Muslims with this question: How can a book be the source of religion along with Quran when it is claimed to be written around 200 years after Quran. I said claimed reports because even those original copies of the hadith books do not exist and copies of the oldest hadith books scientifically can be dated back to only around 400 years after Quran was written. I got this information on my personal research on the topic, but feel free to do your own research. Even if the content of those books really correct, this information alone proves that those hadith books cannot be source of Islam religion, religion for all humanity for all times. If such hadith reports were needed, then we would expect from God to order Prophet Muhammad to make his hadiths recorded or memorized along with Quran as well. Because Quran is for all humanity and for all times. If there was really a need for the hadith reports of Prophet Muhammad then they would definitely made recorded by Prophet Muhammad. This is because, he perfectly fulfilled his duty as a messenger. Otherwise, ironically, traditional Muslim belief, that seemingly is pro-prophet, accuses Prophet Muhammad not doing his duty in full, which is not acceptable. We have Quran and, without doubt, we know Prophet Muhammad has fulfilled his duty perfectly. Since the source of religion is only Quran and there is no other book needed, Prophet Muhammad did not make his hadiths recorded like he did with Quran.</w:t>
      </w:r>
    </w:p>
    <w:p>
      <w:pPr>
        <w:pStyle w:val="BodyText"/>
      </w:pPr>
      <w:r>
        <w:t xml:space="preserve">In short, I invite all Muslims to follow what Allah has revealed, only Quran, message of God, as the source of Islam but nothing else. But, the traditional Muslim belief instructs you to follow the previous Muslim scholars or forefathers. See what God revealed in Quran about a similar situation:</w:t>
      </w:r>
    </w:p>
    <w:p>
      <w:pPr>
        <w:pStyle w:val="BlockText"/>
      </w:pPr>
      <w:r>
        <w:t xml:space="preserve">“</w:t>
      </w:r>
      <w:r>
        <w:t xml:space="preserve">When it is said to them,</w:t>
      </w:r>
      <w:r>
        <w:t xml:space="preserve">”</w:t>
      </w:r>
      <w:r>
        <w:t xml:space="preserve">Follow what Allah has revealed,” 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 Quran, (2:170).</w:t>
      </w:r>
    </w:p>
    <w:p>
      <w:pPr>
        <w:pStyle w:val="BlockText"/>
      </w:pPr>
      <w:r>
        <w:t xml:space="preserve">“</w:t>
      </w:r>
      <w:r>
        <w:t xml:space="preserve">Is God not enough for His servant? Yet they threaten you [Prophet] with those they worship other than Him. If God allows someone to stray he has no one to guide him;</w:t>
      </w:r>
      <w:r>
        <w:t xml:space="preserve">”</w:t>
      </w:r>
      <w:r>
        <w:t xml:space="preserve">, Quran, (39:36).</w:t>
      </w:r>
    </w:p>
    <w:p>
      <w:pPr>
        <w:pStyle w:val="FirstParagraph"/>
      </w:pPr>
      <w:r>
        <w:t xml:space="preserve">The first argument by the traditional Muslim scholars to these pure message is that, without the claimed hadiths, a Muslim cannot even perform correctly her daily prayers with the ritual and also similarly other known practices. This is actually quite a funny and pity question. Because the questioner by default presumes that all the things he knows about Islam is correct and since they are not in Quran with the details they claim there are, then they conclude that Quran is not detailed enough and they must refer to the claimed hadith reports. I will keep this answer short for them here. Quran does not have to include your incorrect beliefs. Your distorted understanding of the religion does not have to be in Quran. The prayers, fasting, cleaning, charity and all the other similar Muslim practices are explained in Quran in sufficient detail as God wishes. Those who raise such objection, I suggest you know your coordinates and do never even attempt to teach the religion to God!</w:t>
      </w:r>
    </w:p>
    <w:p>
      <w:pPr>
        <w:pStyle w:val="BlockText"/>
      </w:pPr>
      <w:r>
        <w:t xml:space="preserve">“</w:t>
      </w:r>
      <w:r>
        <w:t xml:space="preserve">Say:</w:t>
      </w:r>
      <w:r>
        <w:t xml:space="preserve">”</w:t>
      </w:r>
      <w:r>
        <w:t xml:space="preserve">What! Will ye instruct Allah about your religion? But Allah knows all that is in the heavens and on earth: He has full knowledge of all things.” “, Quran, (49:16).</w:t>
      </w:r>
    </w:p>
    <w:bookmarkEnd w:id="313"/>
    <w:bookmarkStart w:id="314" w:name="fw-sects"/>
    <w:p>
      <w:pPr>
        <w:pStyle w:val="Heading3"/>
      </w:pPr>
      <w:r>
        <w:t xml:space="preserve">The sects among traditional Muslims</w:t>
      </w:r>
    </w:p>
    <w:p>
      <w:pPr>
        <w:pStyle w:val="FirstParagraph"/>
      </w:pPr>
      <w:r>
        <w:t xml:space="preserve">As you see, the sources of the traditional Muslim belief are too much for ordinary Muslims to follow and learn themselves. This is one of the other reasons why there exist so many sects and branches among Muslims despite the fact that they all accept the same exact Quran and same prophet. Then, what is the source of their differences in their belief? Simply put, their trusted scholars are different and as they follow them regarding where they were born, they have a different branch within the traditional Muslim belief. Basically, all accept the same Quran but each accept different parts of claimed Hadith reports or Ijma rules and in the end they have a different branch and become a different types of Muslim of a different sect. This is why, in different Muslim countries, you see various types of Muslims in their belief. This situation is again despite the verse they read in Quran but do not take a lesson:</w:t>
      </w:r>
    </w:p>
    <w:p>
      <w:pPr>
        <w:pStyle w:val="BlockText"/>
      </w:pPr>
      <w:r>
        <w:t xml:space="preserve">“</w:t>
      </w:r>
      <w:r>
        <w:t xml:space="preserve">Surely you have nothing to do with those who have made divisions in their religion and become factions. Their matter is with Allah and He will indeed tell them (in time) what they have been doing.</w:t>
      </w:r>
      <w:r>
        <w:t xml:space="preserve">”</w:t>
      </w:r>
      <w:r>
        <w:t xml:space="preserve">, Quran, (6:159)</w:t>
      </w:r>
    </w:p>
    <w:p>
      <w:pPr>
        <w:pStyle w:val="FirstParagraph"/>
      </w:pPr>
      <w:r>
        <w:t xml:space="preserve">Also, in the following verse, it is clear that the Quran (Scripture) was sent down to Muslims and</w:t>
      </w:r>
      <w:r>
        <w:t xml:space="preserve"> </w:t>
      </w:r>
      <w:r>
        <w:rPr>
          <w:bCs/>
          <w:b/>
        </w:rPr>
        <w:t xml:space="preserve">explaining everything</w:t>
      </w:r>
      <w:r>
        <w:t xml:space="preserve">. There are also many other verses that informs that the Quran is a detailed book.</w:t>
      </w:r>
    </w:p>
    <w:p>
      <w:pPr>
        <w:pStyle w:val="BlockText"/>
      </w:pPr>
      <w:r>
        <w:t xml:space="preserve">“</w:t>
      </w:r>
      <w:r>
        <w:t xml:space="preserve">The day will come when We raise up in each community a witness against them, and We shall bring you [Prophet] as a witness against these people, for We have sent the Scripture down to you explaining everything, and as guidance and mercy and good news to those who devote themselves to God.</w:t>
      </w:r>
      <w:r>
        <w:t xml:space="preserve">”</w:t>
      </w:r>
      <w:r>
        <w:t xml:space="preserve">, Quran, (16:89)</w:t>
      </w:r>
    </w:p>
    <w:bookmarkEnd w:id="314"/>
    <w:bookmarkStart w:id="315" w:name="fw-bad-ex"/>
    <w:p>
      <w:pPr>
        <w:pStyle w:val="Heading3"/>
      </w:pPr>
      <w:r>
        <w:t xml:space="preserve">A bad example of the tradition despite Quran</w:t>
      </w:r>
    </w:p>
    <w:p>
      <w:pPr>
        <w:pStyle w:val="FirstParagraph"/>
      </w:pPr>
      <w:r>
        <w:t xml:space="preserve">Traditional Muslims have been instructed that they cannot learn their religion in necessary details by just reading Quran and thus they need the claimed Hadith reports and even Ijma. Since the sources become too much for an ordinary Muslim to learn, comprehend and infer any rule from them,</w:t>
      </w:r>
      <w:r>
        <w:t xml:space="preserve"> </w:t>
      </w:r>
      <w:r>
        <w:rPr>
          <w:bCs/>
          <w:b/>
        </w:rPr>
        <w:t xml:space="preserve">they must listen and follow</w:t>
      </w:r>
      <w:r>
        <w:t xml:space="preserve"> </w:t>
      </w:r>
      <w:r>
        <w:t xml:space="preserve">scholars who know those details. This is why all traditional Muslims feel forced to or listen to scholars who mostly dictates traditional rules of the traditional Muslim belief. In that case, regarding any given situation, scholars mostly able to find a way to match any given situation to their traditional belief. This has been very favorable situation for the leaders of Muslim countries throughout the history and today. It is not too hard for them to control the scholars and thus the traditional Muslim people who feel obliged to listen to the scholars. In the history of Muslims, there are many pity examples that some scholars who openly disagree or do not bend to the leader of the country was imprisoned or killed. Once they managed to add sources other than Quran as the information source of Islam, then they can make implement other things of their wish although they are not in Quran and even if it against Quran. The most extreme example of this situation is the death penalty for a Muslim who openly abandon Islam, apostasy (</w:t>
      </w:r>
      <w:r>
        <w:t xml:space="preserve">“</w:t>
      </w:r>
      <w:r>
        <w:t xml:space="preserve">murted</w:t>
      </w:r>
      <w:r>
        <w:t xml:space="preserve">”</w:t>
      </w:r>
      <w:r>
        <w:t xml:space="preserve"> </w:t>
      </w:r>
      <w:r>
        <w:t xml:space="preserve">in Arabic). In fact, this is totally against Quran. There is no such instruction and it is against the over all message one can infer after reading Quran and additionally, God clearly informs us with this verse:</w:t>
      </w:r>
    </w:p>
    <w:p>
      <w:pPr>
        <w:pStyle w:val="BlockText"/>
      </w:pPr>
      <w:r>
        <w:t xml:space="preserve">“</w:t>
      </w:r>
      <w:r>
        <w:t xml:space="preserve">There is no compulsion in the religion…</w:t>
      </w:r>
      <w:r>
        <w:t xml:space="preserve">”</w:t>
      </w:r>
      <w:r>
        <w:t xml:space="preserve">, Quran, (2:256)</w:t>
      </w:r>
    </w:p>
    <w:p>
      <w:pPr>
        <w:pStyle w:val="FirstParagraph"/>
      </w:pPr>
      <w:r>
        <w:t xml:space="preserve">Nevertheless, there is a claimed hadith report exists in the most authentic hadith books like Buhari, and in that, regarding a</w:t>
      </w:r>
      <w:r>
        <w:t xml:space="preserve"> </w:t>
      </w:r>
      <w:r>
        <w:rPr>
          <w:bCs/>
          <w:b/>
        </w:rPr>
        <w:t xml:space="preserve">claimed hadith</w:t>
      </w:r>
      <w:r>
        <w:t xml:space="preserve"> </w:t>
      </w:r>
      <w:r>
        <w:t xml:space="preserve">report, the Prophet instructed to kill the one who abandon religion by saying this:</w:t>
      </w:r>
      <w:r>
        <w:t xml:space="preserve"> </w:t>
      </w:r>
      <w:r>
        <w:t xml:space="preserve">“</w:t>
      </w:r>
      <w:r>
        <w:t xml:space="preserve">Whoever changed his Islamic religion, then kill him.</w:t>
      </w:r>
      <w:r>
        <w:t xml:space="preserve">”</w:t>
      </w:r>
      <w:r>
        <w:t xml:space="preserve">. I fully reject this claimed hadith report. I believe that this is one of the false fabricated reports as it does not align at all with Quran. Prophet Muhammad only and only follows Quran and cannot say anything at all that contradicts with Quran.</w:t>
      </w:r>
    </w:p>
    <w:p>
      <w:pPr>
        <w:pStyle w:val="BlockText"/>
      </w:pPr>
      <w:r>
        <w:t xml:space="preserve">“</w:t>
      </w:r>
      <w:r>
        <w:t xml:space="preserve">Had the Messenger made up something in Our Name,</w:t>
      </w:r>
      <w:r>
        <w:t xml:space="preserve">”</w:t>
      </w:r>
      <w:r>
        <w:t xml:space="preserve">, Quran, (69:44)</w:t>
      </w:r>
    </w:p>
    <w:p>
      <w:pPr>
        <w:pStyle w:val="BlockText"/>
      </w:pPr>
      <w:r>
        <w:t xml:space="preserve">“</w:t>
      </w:r>
      <w:r>
        <w:t xml:space="preserve">We would have certainly seized him by his right hand,</w:t>
      </w:r>
      <w:r>
        <w:t xml:space="preserve">”</w:t>
      </w:r>
      <w:r>
        <w:t xml:space="preserve">, Quran, (69:45)</w:t>
      </w:r>
    </w:p>
    <w:p>
      <w:pPr>
        <w:pStyle w:val="BlockText"/>
      </w:pPr>
      <w:r>
        <w:t xml:space="preserve">“</w:t>
      </w:r>
      <w:r>
        <w:t xml:space="preserve">then severed his aorta,</w:t>
      </w:r>
      <w:r>
        <w:t xml:space="preserve">”</w:t>
      </w:r>
      <w:r>
        <w:t xml:space="preserve">, Quran, (69:46)</w:t>
      </w:r>
    </w:p>
    <w:p>
      <w:pPr>
        <w:pStyle w:val="FirstParagraph"/>
      </w:pPr>
      <w:r>
        <w:t xml:space="preserve">However, traditional Muslim belief do not reject this controversial claimed hadith about apostasy but interpret it in various ways as they like. As you see, in this extreme example, depends on the time and situation any independent and critical Muslim scholar against the traditional Muslim belief or a leader might be declared as apostate and might be killed. This is one of the other reasons why traditional Muslim belief is so strongly persists in Muslim countries throughout the history and now. As long as this claimed hadith is accepted as correct and thus it is from one of the accepted sources of religion, then anyone who denies this claimed hadith report can be easily declared as apostate (murted) and be killed. A</w:t>
      </w:r>
      <w:r>
        <w:t xml:space="preserve"> </w:t>
      </w:r>
      <w:r>
        <w:rPr>
          <w:bCs/>
          <w:b/>
        </w:rPr>
        <w:t xml:space="preserve">super clever</w:t>
      </w:r>
      <w:r>
        <w:t xml:space="preserve"> </w:t>
      </w:r>
      <w:r>
        <w:t xml:space="preserve">one might have seeded this claimed hadith report into among thousands of claimed hadith reports and with this particular claimed hadith, in a way, all the other claimed hadith reports are protected against any further criticism. Because, anyone who reject one of the hadiths might well be declared as apostate and be killed. I am not saying this happens always among Muslims but what I am saying is that as long as that hadith report is within the trusted hadith books like Buhari, there is always a way to do such a thing and it can potentially be used. Then, there is really no freedom of expression in Muslim countries among Muslims, especially back in history. I am able to write this book and make these critiques about the traditional Muslim belief without really feeling significant danger to my life because I live in a Western country, United States of America, where freedom of speech is somewhat exist in general and especially and practically available more when it comes to criticize Muslims. However, to be honest, while writing these critiques about the traditional Muslim belief, I still accept the risk of potential danger to my life anyway. Because, this is a real thing and there are unfortunate examples in the past. For example, Rashad Khalifa, who was an early prominent critique of traditional Muslim belief and was strongly supporting the idea that the source of Islam is only Quran, was assassinated in Arizona in 1990. He was also the author of the</w:t>
      </w:r>
      <w:r>
        <w:t xml:space="preserve"> </w:t>
      </w:r>
      <w:r>
        <w:rPr>
          <w:bCs/>
          <w:b/>
        </w:rPr>
        <w:t xml:space="preserve">made up and false 19 system</w:t>
      </w:r>
      <w:r>
        <w:t xml:space="preserve"> </w:t>
      </w:r>
      <w:r>
        <w:t xml:space="preserve">claim, where he had manipulated the text of Quran to match it to his own made up numbers. Back to the point, as a Muslim who try to follow Quran only and fully, in my ability, I have to relate and speak up the truth in Quran no matter what.</w:t>
      </w:r>
    </w:p>
    <w:bookmarkEnd w:id="315"/>
    <w:bookmarkStart w:id="316" w:name="fw-violnace"/>
    <w:p>
      <w:pPr>
        <w:pStyle w:val="Heading3"/>
      </w:pPr>
      <w:r>
        <w:t xml:space="preserve">No violence in Islam</w:t>
      </w:r>
    </w:p>
    <w:p>
      <w:pPr>
        <w:pStyle w:val="FirstParagraph"/>
      </w:pPr>
      <w:r>
        <w:t xml:space="preserve">This topic needs more detailed explanations but this book is not about it mainly. Therefore, I will shorty touch to this important topic as the current perception about Muslims in Western world is not too distance from violence because of, first the biased media, and, second, the many bad examples by some traditional Muslims we saw in history and now. I know that the media mostly is exaggerating the negative examples about Muslims who are around 1.8 billion people on earth. However, they are there and we have to make an explanation for them.</w:t>
      </w:r>
    </w:p>
    <w:p>
      <w:pPr>
        <w:pStyle w:val="BodyText"/>
      </w:pPr>
      <w:r>
        <w:t xml:space="preserve">In short, other than self defense, there is no violence at all in Islam regarding Quran but those bad examples are based on some of the claimed hadith reports or the consensus. I explained before that I reject all the claimed hadith reports as the source of Islam. They are just historical claimed reports and we might get some historical and thus blurred information about past. We can also utilize them to learn about Arabic language of the past as well. As long as they are not considered as the source of Islam, then those claimed hadith reports can also be studied,</w:t>
      </w:r>
      <w:r>
        <w:t xml:space="preserve"> </w:t>
      </w:r>
      <w:r>
        <w:rPr>
          <w:bCs/>
          <w:b/>
        </w:rPr>
        <w:t xml:space="preserve">if wished</w:t>
      </w:r>
      <w:r>
        <w:t xml:space="preserve">, to understand a topic in the religion. If the approach to the claimed hadith reports is just like to listen any other</w:t>
      </w:r>
      <w:r>
        <w:t xml:space="preserve"> </w:t>
      </w:r>
      <w:r>
        <w:rPr>
          <w:bCs/>
          <w:b/>
        </w:rPr>
        <w:t xml:space="preserve">preferred</w:t>
      </w:r>
      <w:r>
        <w:t xml:space="preserve"> </w:t>
      </w:r>
      <w:r>
        <w:t xml:space="preserve">scholar’s opinion that we might consider to understand a topic in religion, then one might also try utilize from them while trying to understand a topic in the religion. As long as the claimed hadith reports are not considered the source of Islam or are not given any higher level authority than any other information source, they</w:t>
      </w:r>
      <w:r>
        <w:t xml:space="preserve"> </w:t>
      </w:r>
      <w:r>
        <w:rPr>
          <w:iCs/>
          <w:i/>
        </w:rPr>
        <w:t xml:space="preserve">might</w:t>
      </w:r>
      <w:r>
        <w:t xml:space="preserve"> </w:t>
      </w:r>
      <w:r>
        <w:t xml:space="preserve">be studied too. However, this is a very sensitive case as one might be biased towards the claimed hadith reports rather than objectively consider them along with all the other information about a topic. Therefore, be warned that if one has any bias towards them, then there is always potential to infer incorrect biased conclusion on an issue. Therefore, as long as Quran is accepted as the only and only source of information that we must follow, studying any other information source like Arabic language or historical books or listening the interpretation of other knowledgeable people should be fine. But in the end, we must make sure what ever we consider obligatory and do in religion is based Quran only and if they are not based on Quran we do not have to do them and we should never accept them as part of Islam belief.</w:t>
      </w:r>
    </w:p>
    <w:p>
      <w:pPr>
        <w:pStyle w:val="BodyText"/>
      </w:pPr>
      <w:r>
        <w:t xml:space="preserve">In addition, there is a group of scholars who say,</w:t>
      </w:r>
      <w:r>
        <w:t xml:space="preserve"> </w:t>
      </w:r>
      <w:r>
        <w:t xml:space="preserve">“</w:t>
      </w:r>
      <w:r>
        <w:t xml:space="preserve">I will accept hadiths if they do not contradict with Quran.</w:t>
      </w:r>
      <w:r>
        <w:t xml:space="preserve">”</w:t>
      </w:r>
      <w:r>
        <w:t xml:space="preserve"> </w:t>
      </w:r>
      <w:r>
        <w:t xml:space="preserve">This group does not see the illogicality of their statement. They have adopted a belief that is similar to what positive-biased people could do, as I warned above. Because it is our responsibility to take the most correct meaning that our mind understands when we read in Quran. However, those who say that they will accept hadith narrations if they do not contradict Quran may choose a meaning that is less suitable for the mind, even though there is a more correct meaning in the Quran according to their mind. This actually means putting the hadith reports, narrations, before Quran. Because, if Quran has already made a more reasonable explanation, but that group would have believed in a weaker meaning just because there is a claımed hadith report about it and it does not contradict with Quran and then they might have gone astray. In addition, they may have also included many practices that do not contradict the Quran into Islam as religion. However, unless it is explicitly stated in the Quran, everything that is not forbidden in the Quran is halal, and everything that is evil and impure is haram. Here is a verse from Surah A’raf for this group that is kind of stuck in the middle belief:</w:t>
      </w:r>
    </w:p>
    <w:p>
      <w:pPr>
        <w:pStyle w:val="BlockText"/>
      </w:pPr>
      <w:r>
        <w:t xml:space="preserve">(Quran, 7:157) those who follow the Messenger – the unlettered Prophet – whose description they find in their Torah and the Gospel. He</w:t>
      </w:r>
      <w:r>
        <w:t xml:space="preserve"> </w:t>
      </w:r>
      <w:r>
        <w:rPr>
          <w:bCs/>
          <w:b/>
        </w:rPr>
        <w:t xml:space="preserve">enjoins them to do what is good and forbids them from what is evil; he makes lawful for them what is pure and makes unlawful for them from what is impure</w:t>
      </w:r>
      <w:r>
        <w:t xml:space="preserve">; he relieves them of their burden and the shackles that were on them. So those who believe in him, they honor and support him, and follow the light which is sent down with him – it is they who will be successful.”</w:t>
      </w:r>
    </w:p>
    <w:p>
      <w:pPr>
        <w:pStyle w:val="FirstParagraph"/>
      </w:pPr>
      <w:r>
        <w:t xml:space="preserve">Certainly, when evaluated along with other verses, the messenger of Allah fulfills this command by bringing the Quran as it is, but interestingly, the traditionalists, who associate the hadith reports with the Quran, claim that the Messenger can also make things lawful (halal) and unlawful (haram) by giving their own meaning to this verse in their hearts. However, the Messenger has declared in verse 6:145 that he looks</w:t>
      </w:r>
      <w:r>
        <w:t xml:space="preserve"> </w:t>
      </w:r>
      <w:r>
        <w:rPr>
          <w:bCs/>
          <w:b/>
        </w:rPr>
        <w:t xml:space="preserve">only</w:t>
      </w:r>
      <w:r>
        <w:t xml:space="preserve"> </w:t>
      </w:r>
      <w:r>
        <w:t xml:space="preserve">to the Quran for what is unlawful, thereby informing us of his</w:t>
      </w:r>
      <w:r>
        <w:t xml:space="preserve"> </w:t>
      </w:r>
      <w:r>
        <w:rPr>
          <w:bCs/>
          <w:b/>
        </w:rPr>
        <w:t xml:space="preserve">real hadith</w:t>
      </w:r>
      <w:r>
        <w:t xml:space="preserve"> </w:t>
      </w:r>
      <w:r>
        <w:t xml:space="preserve">in the Quran. This verse is an example of the real Sunnah, and we, who see only the Quran as the sole source of Islam, follow the Messenger’s real Sunnah in a pure way. Unlike the majority, we do not follow</w:t>
      </w:r>
      <w:r>
        <w:t xml:space="preserve"> </w:t>
      </w:r>
      <w:r>
        <w:rPr>
          <w:iCs/>
          <w:i/>
        </w:rPr>
        <w:t xml:space="preserve">conjectures</w:t>
      </w:r>
      <w:r>
        <w:t xml:space="preserve"> </w:t>
      </w:r>
      <w:r>
        <w:t xml:space="preserve">(Quran, 6:116), but only the real Sunnah, whose correctness is guaranteed by Allah, which is to follow whatever is in the Quran (Quran, 46:9). However, the Tradition, following the path of their forefathers, cannot believe without associating their hadith report narratives and even their</w:t>
      </w:r>
      <w:r>
        <w:t xml:space="preserve"> </w:t>
      </w:r>
      <w:r>
        <w:t xml:space="preserve">‘</w:t>
      </w:r>
      <w:r>
        <w:t xml:space="preserve">Great Scholars</w:t>
      </w:r>
      <w:r>
        <w:t xml:space="preserve">’</w:t>
      </w:r>
      <w:r>
        <w:t xml:space="preserve"> </w:t>
      </w:r>
      <w:r>
        <w:t xml:space="preserve">with Quran (Quran, 2:170). Below are some of the relevant verses shared.</w:t>
      </w:r>
    </w:p>
    <w:p>
      <w:pPr>
        <w:pStyle w:val="BlockText"/>
      </w:pPr>
      <w:r>
        <w:t xml:space="preserve">(Kuran, 6:145) Say, ˹O Prophet,˺</w:t>
      </w:r>
      <w:r>
        <w:t xml:space="preserve"> </w:t>
      </w:r>
      <w:r>
        <w:t xml:space="preserve">“</w:t>
      </w:r>
      <w:r>
        <w:rPr>
          <w:bCs/>
          <w:b/>
        </w:rPr>
        <w:t xml:space="preserve">I do not find in what has been revealed to me anything forbidden</w:t>
      </w:r>
      <w:r>
        <w:t xml:space="preserve"> </w:t>
      </w:r>
      <w:r>
        <w:t xml:space="preserve">to eat except carrion, running blood, swine—which is impure—or a sinful offering in the name of any other than Allah. But if someone is compelled by necessity—neither driven by desire nor exceeding immediate need—then surely your Lord is All-Forgiving, Most Merciful.</w:t>
      </w:r>
      <w:r>
        <w:t xml:space="preserve">”</w:t>
      </w:r>
    </w:p>
    <w:p>
      <w:pPr>
        <w:pStyle w:val="BlockText"/>
      </w:pPr>
      <w:r>
        <w:t xml:space="preserve">(Kuran, 46:9) Say,</w:t>
      </w:r>
      <w:r>
        <w:t xml:space="preserve"> </w:t>
      </w:r>
      <w:r>
        <w:t xml:space="preserve">“</w:t>
      </w:r>
      <w:r>
        <w:t xml:space="preserve">I am not the first messenger ever sent, nor do I know what will happen to me or you.</w:t>
      </w:r>
      <w:r>
        <w:t xml:space="preserve"> </w:t>
      </w:r>
      <w:r>
        <w:rPr>
          <w:bCs/>
          <w:b/>
        </w:rPr>
        <w:t xml:space="preserve">I only follow what is revealed to me</w:t>
      </w:r>
      <w:r>
        <w:t xml:space="preserve">. And I am only sent with a clear warning.</w:t>
      </w:r>
      <w:r>
        <w:t xml:space="preserve">”</w:t>
      </w:r>
    </w:p>
    <w:p>
      <w:pPr>
        <w:pStyle w:val="BlockText"/>
      </w:pPr>
      <w:r>
        <w:t xml:space="preserve">(Kuran, 6:116) If you obeyed</w:t>
      </w:r>
      <w:r>
        <w:t xml:space="preserve"> </w:t>
      </w:r>
      <w:r>
        <w:rPr>
          <w:bCs/>
          <w:b/>
        </w:rPr>
        <w:t xml:space="preserve">most of those who are on earth</w:t>
      </w:r>
      <w:r>
        <w:t xml:space="preserve">, they would lead you astray from Allah (God)’s path;</w:t>
      </w:r>
      <w:r>
        <w:t xml:space="preserve"> </w:t>
      </w:r>
      <w:r>
        <w:rPr>
          <w:bCs/>
          <w:b/>
        </w:rPr>
        <w:t xml:space="preserve">they only follow conjecture and are merely lying</w:t>
      </w:r>
      <w:r>
        <w:t xml:space="preserve">.</w:t>
      </w:r>
    </w:p>
    <w:p>
      <w:pPr>
        <w:pStyle w:val="BlockText"/>
      </w:pPr>
      <w:r>
        <w:t xml:space="preserve">(Kuran, 2:170) When it is said to them,</w:t>
      </w:r>
      <w:r>
        <w:t xml:space="preserve"> </w:t>
      </w:r>
      <w:r>
        <w:t xml:space="preserve">“</w:t>
      </w:r>
      <w:r>
        <w:t xml:space="preserve">Follow what Allah has revealed,</w:t>
      </w:r>
      <w:r>
        <w:t xml:space="preserve">”</w:t>
      </w:r>
      <w:r>
        <w:t xml:space="preserve"> </w:t>
      </w:r>
      <w:r>
        <w:t xml:space="preserve">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w:t>
      </w:r>
    </w:p>
    <w:p>
      <w:pPr>
        <w:pStyle w:val="FirstParagraph"/>
      </w:pPr>
      <w:r>
        <w:t xml:space="preserve">Back to the main topic, once you only take Quran as the source of Islam, then you cannot apply violence to anyone innocent. The only way Quran allows violence is as a form of self defense. Self defense of individual or self defense of a community like a country. And self defense is a universal right of all humanity. The only verses that are claimed to order violence without self defense is mostly interpreted wrongly although the translation is clear.</w:t>
      </w:r>
    </w:p>
    <w:p>
      <w:pPr>
        <w:pStyle w:val="BlockText"/>
      </w:pPr>
      <w:r>
        <w:t xml:space="preserve">“</w:t>
      </w:r>
      <w:r>
        <w:t xml:space="preserve">Fight in the cause of Allah (only) against those who wage war against you, but do not exceed the limits. Surely Allah does not like transgressors.</w:t>
      </w:r>
      <w:r>
        <w:t xml:space="preserve">”</w:t>
      </w:r>
      <w:r>
        <w:t xml:space="preserve"> </w:t>
      </w:r>
      <w:r>
        <w:t xml:space="preserve">(2:190)</w:t>
      </w:r>
    </w:p>
    <w:p>
      <w:pPr>
        <w:pStyle w:val="BlockText"/>
      </w:pPr>
      <w:r>
        <w:t xml:space="preserve">“</w:t>
      </w:r>
      <w:r>
        <w:t xml:space="preserve">Kill them wherever you come upon them and drive them out of the places from which they have driven you out. For persecution is far worse than killing. And do not fight them at the Sacred Mosque unless they attack you there. If they do so, then fight them—that is the reward of the disbelievers.</w:t>
      </w:r>
      <w:r>
        <w:t xml:space="preserve">”</w:t>
      </w:r>
      <w:r>
        <w:t xml:space="preserve"> </w:t>
      </w:r>
      <w:r>
        <w:t xml:space="preserve">(2:191)</w:t>
      </w:r>
    </w:p>
    <w:p>
      <w:pPr>
        <w:pStyle w:val="FirstParagraph"/>
      </w:pPr>
      <w:r>
        <w:t xml:space="preserve">As we see it is clear that God orders Muslims to self defense by instructing</w:t>
      </w:r>
      <w:r>
        <w:t xml:space="preserve"> </w:t>
      </w:r>
      <w:r>
        <w:t xml:space="preserve">“</w:t>
      </w:r>
      <w:r>
        <w:t xml:space="preserve">Fight in the cause of Allah (only)</w:t>
      </w:r>
      <w:r>
        <w:t xml:space="preserve"> </w:t>
      </w:r>
      <w:r>
        <w:rPr>
          <w:bCs/>
          <w:b/>
        </w:rPr>
        <w:t xml:space="preserve">against those who wage war against you</w:t>
      </w:r>
      <w:r>
        <w:t xml:space="preserve">”</w:t>
      </w:r>
      <w:r>
        <w:t xml:space="preserve">. The practices of Muslim states in the past, which might have not aligned with this verse, is nothing to do with Quran but with their own traditional belief or political decision.</w:t>
      </w:r>
    </w:p>
    <w:p>
      <w:pPr>
        <w:pStyle w:val="BodyText"/>
      </w:pPr>
      <w:r>
        <w:t xml:space="preserve">The other verse that is misunderstood by most are these:</w:t>
      </w:r>
    </w:p>
    <w:p>
      <w:pPr>
        <w:pStyle w:val="BlockText"/>
      </w:pPr>
      <w:r>
        <w:t xml:space="preserve">“</w:t>
      </w:r>
      <w:r>
        <w:t xml:space="preserve">As for</w:t>
      </w:r>
      <w:r>
        <w:t xml:space="preserve"> </w:t>
      </w:r>
      <w:r>
        <w:rPr>
          <w:bCs/>
          <w:b/>
        </w:rPr>
        <w:t xml:space="preserve">the</w:t>
      </w:r>
      <w:r>
        <w:t xml:space="preserve"> </w:t>
      </w:r>
      <w:r>
        <w:t xml:space="preserve">polytheists who have honoured every term of their treaty with you and have not supported an enemy against you, honour your treaty with them until the end of its term. Surely Allah loves those who are mindful (of Him).</w:t>
      </w:r>
      <w:r>
        <w:t xml:space="preserve">”</w:t>
      </w:r>
      <w:r>
        <w:t xml:space="preserve">, Quran, (9:4)</w:t>
      </w:r>
    </w:p>
    <w:p>
      <w:pPr>
        <w:pStyle w:val="BlockText"/>
      </w:pPr>
      <w:r>
        <w:t xml:space="preserve">“</w:t>
      </w:r>
      <w:r>
        <w:t xml:space="preserve">But once the Sacred Months have passed, kill</w:t>
      </w:r>
      <w:r>
        <w:t xml:space="preserve"> </w:t>
      </w:r>
      <w:r>
        <w:rPr>
          <w:bCs/>
          <w:b/>
        </w:rPr>
        <w:t xml:space="preserve">the</w:t>
      </w:r>
      <w:r>
        <w:t xml:space="preserve"> </w:t>
      </w:r>
      <w:r>
        <w:t xml:space="preserve">polytheists (who violated their treaties) wherever you find them, capture them, besiege them, and lie in wait for them on every way. But if they repent, perform prayers, and pay alms-tax, then set them free. Indeed, Allah is All-Forgiving, Most Merciful.</w:t>
      </w:r>
      <w:r>
        <w:t xml:space="preserve">”</w:t>
      </w:r>
      <w:r>
        <w:t xml:space="preserve">, Quran, (9:5)</w:t>
      </w:r>
    </w:p>
    <w:p>
      <w:pPr>
        <w:pStyle w:val="FirstParagraph"/>
      </w:pPr>
      <w:r>
        <w:t xml:space="preserve">As we see from these two verses, God informs us only within a context. First, regarding verse 9:4, if there is a treaty between Muslims and polytheists within a community then Muslims must obey it. In our current time within a country, we all have under the treaty of a citizenship with other people of any faith. Therefore, all Muslims must respect it even if the country is a majority Muslim country. Any visitor to that country is also considered as under the visitor treaty and thus Muslims must live in peace with all people on earth as long as they both honor their treaty. This is the general rule Muslims might infer from this verse for our time in my humble opinion. Moreover, in the verses, God informs us about a particular polytheists community who live along with the first Muslim community. This is because there is the word</w:t>
      </w:r>
      <w:r>
        <w:t xml:space="preserve"> </w:t>
      </w:r>
      <w:r>
        <w:t xml:space="preserve">“</w:t>
      </w:r>
      <w:r>
        <w:t xml:space="preserve">the</w:t>
      </w:r>
      <w:r>
        <w:t xml:space="preserve">”</w:t>
      </w:r>
      <w:r>
        <w:t xml:space="preserve"> </w:t>
      </w:r>
      <w:r>
        <w:t xml:space="preserve">definite article in front and they are mentioned as</w:t>
      </w:r>
      <w:r>
        <w:t xml:space="preserve"> </w:t>
      </w:r>
      <w:r>
        <w:t xml:space="preserve">“</w:t>
      </w:r>
      <w:r>
        <w:t xml:space="preserve">the polytheists</w:t>
      </w:r>
      <w:r>
        <w:t xml:space="preserve">”</w:t>
      </w:r>
      <w:r>
        <w:t xml:space="preserve">. So, the verse is not informing about all polytheists but a particular group of polytheists who have not honored every term of their treaty with the Muslims then. This clearly defines self defense even if some Muslims or non-Muslims with prejudice tries to interpret the meaning of the verse differently. In conclusion, there is no way to infer violence against non-Muslims from this verse in general.</w:t>
      </w:r>
    </w:p>
    <w:p>
      <w:pPr>
        <w:pStyle w:val="BodyText"/>
      </w:pPr>
      <w:r>
        <w:t xml:space="preserve">Second, in regard to (9:5), God gives Muslims three options for those who violate the treaty with the Muslim community, which are kill, capture and besiege. It is logical to understand that anyone who are killed cannot be captured or besieged. So, it is easy to understand that these are the options left to Muslim law enforcement officials to deal with the ones who violate the treaty. This verse perfectly align with modern rules. Imagine that there is a terrorist person or a group of people in a modern country. Law enforcement official immediately arrive there and choose their best option and implement it. Their options are to kill, capture or besiege them depends on the situation at that very moment. This verse gives Muslims to be able act similarly. Otherwise, Muslims, even the low enforcement officials, would be hesitant to kill anyone because there are many many verses in Quran advising against violence. There is even this clear verse:</w:t>
      </w:r>
    </w:p>
    <w:p>
      <w:pPr>
        <w:pStyle w:val="BlockText"/>
      </w:pPr>
      <w:r>
        <w:t xml:space="preserve">“</w:t>
      </w:r>
      <w:r>
        <w:t xml:space="preserve">That is why We ordained for the Children of Israel that whoever takes a life—unless as a punishment for murder or mischief in the land—it will be as if they killed all of humanity; and whoever saves a life, it will be as if they saved all of humanity. (Although) Our messengers already came to them with clear proofs, many of them still transgressed afterwards through the land.</w:t>
      </w:r>
      <w:r>
        <w:t xml:space="preserve">”</w:t>
      </w:r>
      <w:r>
        <w:t xml:space="preserve">, Quran, (5:32).</w:t>
      </w:r>
    </w:p>
    <w:p>
      <w:pPr>
        <w:pStyle w:val="FirstParagraph"/>
      </w:pPr>
      <w:r>
        <w:t xml:space="preserve">Although, in the context there is Israel, we Muslims all should take lessons from all verses. Thus let’s read the related part again in bold:</w:t>
      </w:r>
      <w:r>
        <w:t xml:space="preserve"> </w:t>
      </w:r>
      <w:r>
        <w:t xml:space="preserve">“</w:t>
      </w:r>
      <w:r>
        <w:rPr>
          <w:bCs/>
          <w:b/>
        </w:rPr>
        <w:t xml:space="preserve">… whoever takes a life—unless as a punishment for murder or mischief in the land—it will be as if they killed all of humanity; and whoever saves a life, it will be as if they saved all of humanity…</w:t>
      </w:r>
      <w:r>
        <w:t xml:space="preserve">”</w:t>
      </w:r>
      <w:r>
        <w:t xml:space="preserve">.</w:t>
      </w:r>
    </w:p>
    <w:p>
      <w:pPr>
        <w:pStyle w:val="BodyText"/>
      </w:pPr>
      <w:r>
        <w:t xml:space="preserve">Any Muslim, who read this verse among others, would never be able to kill anyone if God did not inform us with the other verses that orders self defense as well. This is a long topic and I leave it here for now.</w:t>
      </w:r>
    </w:p>
    <w:p>
      <w:pPr>
        <w:pStyle w:val="BodyText"/>
      </w:pPr>
      <w:r>
        <w:t xml:space="preserve">I will present these verses as proof that Muslims must always behave peacefully according to Quran.</w:t>
      </w:r>
    </w:p>
    <w:p>
      <w:pPr>
        <w:pStyle w:val="BlockText"/>
      </w:pPr>
      <w:r>
        <w:t xml:space="preserve">“</w:t>
      </w:r>
      <w:r>
        <w:t xml:space="preserve">He has already revealed to you in the Book that when you hear Allah’s revelations being denied or ridiculed, then do not sit in that company unless they engage in a different topic, or else you will be like them. Surely Allah will gather the hypocrites and disbelievers all together in Hell.</w:t>
      </w:r>
      <w:r>
        <w:t xml:space="preserve">”</w:t>
      </w:r>
      <w:r>
        <w:t xml:space="preserve">, Quran, (4:140).</w:t>
      </w:r>
    </w:p>
    <w:p>
      <w:pPr>
        <w:pStyle w:val="BlockText"/>
      </w:pPr>
      <w:r>
        <w:t xml:space="preserve">“</w:t>
      </w:r>
      <w:r>
        <w:t xml:space="preserve">And when you come across those who ridicule Our revelations, do not sit with them unless they engage in a different topic. Should Satan make you forget, then once you remember, do not (continue to) sit with the wrongdoing people.</w:t>
      </w:r>
      <w:r>
        <w:t xml:space="preserve">”</w:t>
      </w:r>
      <w:r>
        <w:t xml:space="preserve">, Quran, (6:68).</w:t>
      </w:r>
    </w:p>
    <w:p>
      <w:pPr>
        <w:pStyle w:val="FirstParagraph"/>
      </w:pPr>
      <w:r>
        <w:t xml:space="preserve">As we see there are two different but similar verses and in both of them God orders Muslims to behave peacefully and not conduct any violence even in an extreme situation that is when there is an insult on Islam. God also orders Muslims to stay away only until the insulting people stop their wrongdoing and do not forbid Muslims to interact with them again when they are not keep insulting. It is not because the insult is not important but it is not us but because God will punish them hereafter (unless they ask forgiveness from God). How about the below verses for the most extreme case where God does not order any violence with those who insult even to God and the Messenger, which aligns with the previous verses I quoted above, 4:140 and 6:68.</w:t>
      </w:r>
    </w:p>
    <w:p>
      <w:pPr>
        <w:pStyle w:val="BlockText"/>
      </w:pPr>
      <w:r>
        <w:t xml:space="preserve">“</w:t>
      </w:r>
      <w:r>
        <w:t xml:space="preserve">The hypocrites are afraid that a Sūrah (a chapter of the Holy Qur’ān) may be sent down about them, which tells them what lies in their hearts. Say, “Go on mocking. Allah is surely to bring out what you are afraid of.</w:t>
      </w:r>
      <w:r>
        <w:t xml:space="preserve">”</w:t>
      </w:r>
      <w:r>
        <w:t xml:space="preserve">, Quran, (9:64).</w:t>
      </w:r>
    </w:p>
    <w:p>
      <w:pPr>
        <w:pStyle w:val="BlockText"/>
      </w:pPr>
      <w:r>
        <w:t xml:space="preserve">“</w:t>
      </w:r>
      <w:r>
        <w:t xml:space="preserve">And if you ask them, they will say, “We were just chatting and having fun.</w:t>
      </w:r>
      <w:r>
        <w:t xml:space="preserve">”</w:t>
      </w:r>
      <w:r>
        <w:t xml:space="preserve"> </w:t>
      </w:r>
      <w:r>
        <w:t xml:space="preserve">Say,</w:t>
      </w:r>
      <w:r>
        <w:t xml:space="preserve"> </w:t>
      </w:r>
      <w:r>
        <w:t xml:space="preserve">“</w:t>
      </w:r>
      <w:r>
        <w:t xml:space="preserve">Is it of Allah and His verses and His Messenger that you were making fun?</w:t>
      </w:r>
      <w:r>
        <w:t xml:space="preserve">”</w:t>
      </w:r>
      <w:r>
        <w:t xml:space="preserve">, Quran, (9:65).</w:t>
      </w:r>
    </w:p>
    <w:p>
      <w:pPr>
        <w:pStyle w:val="BlockText"/>
      </w:pPr>
      <w:r>
        <w:t xml:space="preserve">“</w:t>
      </w:r>
      <w:r>
        <w:t xml:space="preserve">Make no excuses. You became disbelievers (by mocking at Allah and His Messenger) after you had professed Faith. If We forgive some of you (who repent and believe), We shall punish others (who carry on their hypocrisy), because they were guilty.</w:t>
      </w:r>
      <w:r>
        <w:t xml:space="preserve">”</w:t>
      </w:r>
      <w:r>
        <w:t xml:space="preserve">, Quran, (9:66).</w:t>
      </w:r>
    </w:p>
    <w:p>
      <w:pPr>
        <w:pStyle w:val="FirstParagraph"/>
      </w:pPr>
      <w:r>
        <w:t xml:space="preserve">The verses are very clear that God does not order any worldly penalty for those who even mock about God but warns those with hell fire in the verse 9:68. However, we Muslims are also human beings and we can still express our reactions in this world in a peaceful manner as this was not forbidden as well. Anyone who follows Quran cannot make violence for no reason other than self defense. However, as I said previously, traditional Muslim belief also accepts other sources for their belief and that might cause different implementations in practice by some of them.</w:t>
      </w:r>
    </w:p>
    <w:p>
      <w:pPr>
        <w:pStyle w:val="BodyText"/>
      </w:pPr>
      <w:r>
        <w:t xml:space="preserve">When I explain this matter to my friends who are well educated and peaceful but follows traditional Muslim belief as most, they say</w:t>
      </w:r>
      <w:r>
        <w:t xml:space="preserve"> </w:t>
      </w:r>
      <w:r>
        <w:t xml:space="preserve">“</w:t>
      </w:r>
      <w:r>
        <w:t xml:space="preserve">there are also some verses in Quran for violence and its not only the claimed hadith reports</w:t>
      </w:r>
      <w:r>
        <w:t xml:space="preserve">”</w:t>
      </w:r>
      <w:r>
        <w:t xml:space="preserve">. This is the information from friends who are above average of traditional Muslims. Most Muslims do not really know Quran, because, as I explained before there is a gap between traditional Muslim belief and Quran. They do not know Quran well because they listen to scholars or imams to learn about religion. Since those scholars combine Quran with the other two sources, the end result is not only Quran but those other immense number of things written in those old books. Even the scholars of the traditional Muslim belief cannot comprehend the above verses I shared, then how can an average Muslim do? When I had a traditional Muslim belief, I had asked about this question to a well known scholar. I asked him, considering history, how can we say Islam is a religion of peace? He, as one of the most modest scholar, replied us,</w:t>
      </w:r>
      <w:r>
        <w:t xml:space="preserve"> </w:t>
      </w:r>
      <w:r>
        <w:t xml:space="preserve">“</w:t>
      </w:r>
      <w:r>
        <w:t xml:space="preserve">this is a big lie!</w:t>
      </w:r>
      <w:r>
        <w:t xml:space="preserve">”</w:t>
      </w:r>
      <w:r>
        <w:t xml:space="preserve">. Because he was modest, he had a bit more courage to confess things he considers wrong. Everyone who listen to him were peaceful traditional Muslim but none of us could reply his answer otherwise. Because, we ordinary Muslims are ignorant of Quran because we do not really know Quran as we have been under brain washing with the traditional Muslim belief since our childhood. It is very difficult to even consider the things I have been writing in this chapter about the traditional Muslim belief. In this chapter, I hope, their minds triggered after reading all these information and read Quran again considering my warnings. Do not believe me but believe God via Quran. And please fully trust the words of God, Quran, and trust your own mind more than you trust those traditional imams and scholars.</w:t>
      </w:r>
    </w:p>
    <w:bookmarkEnd w:id="316"/>
    <w:bookmarkStart w:id="317" w:name="fw-ageforthy"/>
    <w:p>
      <w:pPr>
        <w:pStyle w:val="Heading3"/>
      </w:pPr>
      <w:r>
        <w:t xml:space="preserve">At my age 40, I became a Muslim of Quran</w:t>
      </w:r>
    </w:p>
    <w:p>
      <w:pPr>
        <w:pStyle w:val="FirstParagraph"/>
      </w:pPr>
      <w:r>
        <w:t xml:space="preserve">Unfortunately, I was one of those traditional ordinary Muslims who would follow the traditional Hanafi branch (called mezheb in Turkish) as most Turkish people do in Turkey. Fortunately, after reading and listening some enlightened scholars over the internet last year (It was 2019 when I first wrote this.), I came across with the message that the source of Islam religion can only be Quran according to Quran. I did not jump into this idea right away but it triggered me to investigate on this. It was not too hard as we Muslims have the same Quran. I read Quran again while testing those claims over the verses which was hard to accept as it was against my strong beliefs that I was raised and lived with all the years. However, after reading Quran to learn and understand what God says and instructs us to do, at my age around 40 in 2019 sometime before Ramadan, I corrected my belief and</w:t>
      </w:r>
      <w:r>
        <w:t xml:space="preserve"> </w:t>
      </w:r>
      <w:r>
        <w:rPr>
          <w:bCs/>
          <w:b/>
        </w:rPr>
        <w:t xml:space="preserve">accepted Quran alone as the source of my Islam religion</w:t>
      </w:r>
      <w:r>
        <w:t xml:space="preserve">. After then, everything around my Islamic life appeared to be more reasonable, rationale, practical and aligned with the daily life. Living Islam turned out to be quite easy and livable without ignoring things that you can neither reject nor fully accept. However, I then realized that how lonely I turned out to be in that situation. People even treated me as if I abandoned Islam when I openly discuss my opinions with people around me. But, no matter what, I am very happy that God guided me to this pure message. Because, first time in my life, I really feel that what God wants from me to do directly. Before that I was looking at the mouths of scholars and the preaches of imams and thus limited and directed with what they say. There was always intermediaries for me to understand what really God orders me to do. Since the topic of this book is not this, I will not going to much detail about this. However, so far, I am very happy with my spiritual life and repented for the wrong beliefs and practices I had in my previous life. When, I read Quran it is like speaking with God and my heart is delighted when I read and know that I do understand what God says to me and contemplate accordingly. I used to know this verse but only now I witness its meaning:</w:t>
      </w:r>
    </w:p>
    <w:p>
      <w:pPr>
        <w:pStyle w:val="BlockText"/>
      </w:pPr>
      <w:r>
        <w:t xml:space="preserve">“</w:t>
      </w:r>
      <w:r>
        <w:t xml:space="preserve">the ones who believe and their hearts are peaceful with the remembrance of Allah. Listen, the hearts find peace only in the remembrance of Allah.</w:t>
      </w:r>
      <w:r>
        <w:t xml:space="preserve">”</w:t>
      </w:r>
      <w:r>
        <w:t xml:space="preserve">, Quran, (13:28).</w:t>
      </w:r>
    </w:p>
    <w:p>
      <w:pPr>
        <w:pStyle w:val="FirstParagraph"/>
      </w:pPr>
      <w:r>
        <w:t xml:space="preserve">There is one last thing I want to share about this situation. I had heart about 19 system long years before but I never thought I would be able to research on it myself and test some of pre-existing claims on it because I did not know Arabic and also have no much interest on this topic. However, around the time after purifying my belief and accept Quran as the only source of my Islam religion and repent for my past, I became more interested in Quran. I am currently a data scientist and have the ability to wrangle about data but had no previous experience to work with Arabic text data. I just made a Google search to see if there are some tutorials on the text of Quran and found one in R. I gave it a try and made some hypothesizes and witnessed some successes. Then I put forward more hypothesis and witnessed more evidences and decided to write this book. The reason I explain it here because, in my subjective opinion, God might have showed me those evidences and allowed me to write such a book only after I purified my belief in Islam. I am not saying about purification of my humanly sins but I mean the traditional Muslim belief I used to accept and follow.</w:t>
      </w:r>
    </w:p>
    <w:bookmarkEnd w:id="317"/>
    <w:bookmarkStart w:id="318" w:name="fw-discoverydate"/>
    <w:p>
      <w:pPr>
        <w:pStyle w:val="Heading3"/>
      </w:pPr>
      <w:r>
        <w:t xml:space="preserve">The discovery date of this system</w:t>
      </w:r>
    </w:p>
    <w:p>
      <w:pPr>
        <w:pStyle w:val="FirstParagraph"/>
      </w:pPr>
      <w:r>
        <w:t xml:space="preserve">I have first discovered the 19 based system that I present in this book in early 2019. Only God and me can know this fact for sure. So, you do not have to believe me on this. However, since the date of the discovery and publication of this book has an interesting 19 based pattern, I would like to share it here too. As I mentioned before, regarding historical reports, the revelation of the Quran lasted around 22 years and it was completed by the year 632. Since the 19 based system is over the complete full text of Quran, I took 632 as reference.</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As we see there are two 19 based relations exist with the discover and publication date of the 19 System I presented in this book.</w:t>
      </w:r>
    </w:p>
    <w:p>
      <w:pPr>
        <w:pStyle w:val="BodyText"/>
      </w:pPr>
      <w:r>
        <w:t xml:space="preserve">Moreover, if we look at regarding its entrance into the history, there is again an interesting 19 based relation. When we enter in 2019, I had not discovered this 19 based system and there was no book of it as well. Basically, no one on earth, including me had any knowledge on this. However, when 2019 ended, the real 19 based coding system of the full text of Quran was discovered by myself and its miraculous evidences were published in this book. Let’s look at the last date of 2019 then.</w:t>
      </w:r>
    </w:p>
    <w:p>
      <w:pPr>
        <w:pStyle w:val="BodyText"/>
      </w:pPr>
      <w:r>
        <w:t xml:space="preserve">If we write this date in American way (as the discovery were made in USA):</w:t>
      </w:r>
    </w:p>
    <w:p>
      <w:pPr>
        <w:pStyle w:val="BodyText"/>
      </w:pPr>
      <w:r>
        <w:t xml:space="preserve">The last date of 2019 is 12-31-2019 and this date alone also has</w:t>
      </w:r>
      <w:r>
        <w:t xml:space="preserve"> </w:t>
      </w:r>
      <w:r>
        <w:rPr>
          <w:bCs/>
          <w:b/>
        </w:rPr>
        <w:t xml:space="preserve">three</w:t>
      </w:r>
      <w:r>
        <w:t xml:space="preserve"> </w:t>
      </w:r>
      <w:r>
        <w:t xml:space="preserve">19 based relation as follows. The classic concatenation of them gives us a single representation number:</w:t>
      </w:r>
    </w:p>
    <w:p>
      <w:pPr>
        <w:pStyle w:val="BlockText"/>
      </w:pPr>
      <w:r>
        <w:t xml:space="preserve">12312019 / 19 = 648001 (Also 6+4+8+1=19!) and</w:t>
      </w:r>
    </w:p>
    <w:p>
      <w:pPr>
        <w:pStyle w:val="BlockText"/>
      </w:pPr>
      <w:r>
        <w:t xml:space="preserve">1+2+3+1+2+0+1+9 = 19!</w:t>
      </w:r>
    </w:p>
    <w:p>
      <w:pPr>
        <w:pStyle w:val="FirstParagraph"/>
      </w:pPr>
      <w:r>
        <w:t xml:space="preserve">We observed three 19 based relations in the same date. If anyone argues on the order of the date, here are the alternative way of writing this date considering the rest of the world. It has also 19 based relation:</w:t>
      </w:r>
    </w:p>
    <w:p>
      <w:pPr>
        <w:pStyle w:val="BlockText"/>
      </w:pPr>
      <w:r>
        <w:t xml:space="preserve">31122019 / 19 = 1638001 (Again 1+6+3+8+1=19!)</w:t>
      </w:r>
    </w:p>
    <w:p>
      <w:pPr>
        <w:pStyle w:val="FirstParagraph"/>
      </w:pPr>
      <w:r>
        <w:t xml:space="preserve">Again, we observed two more 19 based relations in the same date, which makes 4 in total. This is just an interesting fact that might show historically an interesting relation between the beginning and end of 2019 with respect to the entrance of this new 19 System and its book into the literature.</w:t>
      </w:r>
    </w:p>
    <w:bookmarkEnd w:id="318"/>
    <w:bookmarkStart w:id="319" w:name="fw-relvves"/>
    <w:p>
      <w:pPr>
        <w:pStyle w:val="Heading3"/>
      </w:pPr>
      <w:r>
        <w:t xml:space="preserve">Some more relevant verses</w:t>
      </w:r>
    </w:p>
    <w:p>
      <w:pPr>
        <w:pStyle w:val="FirstParagraph"/>
      </w:pPr>
      <w:r>
        <w:t xml:space="preserve">Here are some verses and their numbers, where both the content and their numbers might be relevant to the 19 based coding system of the text of Quran.</w:t>
      </w:r>
    </w:p>
    <w:p>
      <w:pPr>
        <w:pStyle w:val="BodyText"/>
      </w:pPr>
      <w:r>
        <w:t xml:space="preserve">Muslims certainly believe that Quran is intact, unchanged and protected as it was promised so by Go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This verse is the verse 1824 out of the total 6348 verses. 1824 is also divisible by 19 as 1824/19 = 96. Moreover, instead of Quran or The Book, God uses the word Reminder or Recitation, (in Arabic: الذكر ), which refers to the memorized Quran that is verbally recited. There are two miraculous sign here. First, Quran has been conveyed until today via memorization. There is no known complete first written copy but there are tens of thousands people around the world who fully memorized Quran as an historical tradition. Second sign is the shape of the word Reminder, without marks, (in Arabic: الذكر ) has been used exactly 19 times in overall Quran. You can test this in Chapter</w:t>
      </w:r>
      <w:r>
        <w:t xml:space="preserve"> </w:t>
      </w:r>
      <w:r>
        <w:t xml:space="preserve">3.1.5.1</w:t>
      </w:r>
      <w:r>
        <w:t xml:space="preserve"> </w:t>
      </w:r>
      <w:r>
        <w:t xml:space="preserve">with the dynamic table, Table</w:t>
      </w:r>
      <w:r>
        <w:t xml:space="preserve"> </w:t>
      </w:r>
      <w:r>
        <w:t xml:space="preserve">3.1</w:t>
      </w:r>
      <w:r>
        <w:t xml:space="preserve">. Just copy and paste the Arabic word in the search box of the table and see the word count of it in Quran.</w:t>
      </w:r>
    </w:p>
    <w:p>
      <w:pPr>
        <w:pStyle w:val="BlockText"/>
      </w:pPr>
      <w:r>
        <w:t xml:space="preserve">“</w:t>
      </w:r>
      <w:r>
        <w:t xml:space="preserve">that cannot be approached by falsehood, neither from its front, nor from its behind -a revelation from the All-Wise, the Ever-Praised.</w:t>
      </w:r>
      <w:r>
        <w:t xml:space="preserve">”</w:t>
      </w:r>
      <w:r>
        <w:t xml:space="preserve">, Quran, (41:42).</w:t>
      </w:r>
    </w:p>
    <w:p>
      <w:pPr>
        <w:pStyle w:val="FirstParagraph"/>
      </w:pPr>
      <w:r>
        <w:t xml:space="preserve">God informs us that falsehood cannot approach Quran from its front nor behind. If you remember the evidences I provided, some of them were based on direct indices (left to right) and some from from the back (from right to left as in Arabic). The reason I considered this might be sign for the 19 based coding system is because 4142 is also divisible by 19.</w:t>
      </w:r>
    </w:p>
    <w:p>
      <w:pPr>
        <w:pStyle w:val="BodyText"/>
      </w:pPr>
      <w:r>
        <w:t xml:space="preserve">How about this one, which has very relevant numbering along with its meaning:</w:t>
      </w:r>
    </w:p>
    <w:p>
      <w:pPr>
        <w:pStyle w:val="BlockText"/>
      </w:pPr>
      <w:r>
        <w:t xml:space="preserve">“</w:t>
      </w:r>
      <w:r>
        <w:t xml:space="preserve">That He may know they have already proclaimed the Messages of their Lord. And He has encompassed (all) that is closely (kept) with them, and He has enumerated everything in numbers.</w:t>
      </w:r>
      <w:r>
        <w:t xml:space="preserve">”</w:t>
      </w:r>
      <w:r>
        <w:t xml:space="preserve">, Quran, (72:28).</w:t>
      </w:r>
    </w:p>
    <w:p>
      <w:pPr>
        <w:pStyle w:val="FirstParagraph"/>
      </w:pPr>
      <w:r>
        <w:t xml:space="preserve">There are is an interesting 19 sign on this verse. The digit sum of 7228 is 19. However, this might be only an interesting sign as no such rule is defined in general anywhere and we can never claim of such connection for sure and God knows best as always.</w:t>
      </w:r>
    </w:p>
    <w:p>
      <w:pPr>
        <w:pStyle w:val="BodyText"/>
      </w:pPr>
      <w:r>
        <w:t xml:space="preserve">This is the key verse for the 19 based coding system.</w:t>
      </w:r>
    </w:p>
    <w:p>
      <w:pPr>
        <w:pStyle w:val="BlockText"/>
      </w:pPr>
      <w:r>
        <w:t xml:space="preserve">“</w:t>
      </w:r>
      <w:r>
        <w:t xml:space="preserve">Over it is Nineteen</w:t>
      </w:r>
      <w:r>
        <w:t xml:space="preserve">”</w:t>
      </w:r>
      <w:r>
        <w:t xml:space="preserve">, Quran, (74:30)</w:t>
      </w:r>
    </w:p>
    <w:p>
      <w:pPr>
        <w:pStyle w:val="FirstParagraph"/>
      </w:pPr>
      <w:r>
        <w:t xml:space="preserve">Interesting enough, the first verse of the chapter of this verse is this:</w:t>
      </w:r>
    </w:p>
    <w:p>
      <w:pPr>
        <w:pStyle w:val="BlockText"/>
      </w:pPr>
      <w:r>
        <w:t xml:space="preserve">“</w:t>
      </w:r>
      <w:r>
        <w:t xml:space="preserve">O you shrouded (in your mantle),</w:t>
      </w:r>
      <w:r>
        <w:t xml:space="preserve">”</w:t>
      </w:r>
      <w:r>
        <w:t xml:space="preserve"> </w:t>
      </w:r>
      <w:r>
        <w:t xml:space="preserve">Quran, (74:1)</w:t>
      </w:r>
    </w:p>
    <w:p>
      <w:pPr>
        <w:pStyle w:val="FirstParagraph"/>
      </w:pPr>
      <w:r>
        <w:t xml:space="preserve">The parenthesis is not the translation but the meaning assumed by the translator (Dr. Ghali from quran.com). So, basically the first verse of this chapter is</w:t>
      </w:r>
      <w:r>
        <w:t xml:space="preserve"> </w:t>
      </w:r>
      <w:r>
        <w:t xml:space="preserve">“</w:t>
      </w:r>
      <w:r>
        <w:t xml:space="preserve">O you shrouded</w:t>
      </w:r>
      <w:r>
        <w:t xml:space="preserve">”</w:t>
      </w:r>
      <w:r>
        <w:t xml:space="preserve">. Although the traditional interpretation is different, I suggest that this verse might also refer to the hidden (shrouded) 19 based coding system of the text of Quran. God knows best and this, I consider as one of the possible interpretations.</w:t>
      </w:r>
    </w:p>
    <w:p>
      <w:pPr>
        <w:pStyle w:val="BodyText"/>
      </w:pPr>
      <w:r>
        <w:t xml:space="preserve">There are three reasons that caused me think as such. First, this is the first verse of the chapter in which we observed the verse</w:t>
      </w:r>
      <w:r>
        <w:t xml:space="preserve"> </w:t>
      </w:r>
      <w:r>
        <w:t xml:space="preserve">“</w:t>
      </w:r>
      <w:r>
        <w:t xml:space="preserve">Over it is Nineteen</w:t>
      </w:r>
      <w:r>
        <w:t xml:space="preserve">”</w:t>
      </w:r>
      <w:r>
        <w:t xml:space="preserve"> </w:t>
      </w:r>
      <w:r>
        <w:t xml:space="preserve">(74:30) that might connect the 19 based system of the text of Quran to the content of Quran. Also the literal meaning of the verse</w:t>
      </w:r>
      <w:r>
        <w:t xml:space="preserve"> </w:t>
      </w:r>
      <w:r>
        <w:t xml:space="preserve">“</w:t>
      </w:r>
      <w:r>
        <w:t xml:space="preserve">O you shrouded</w:t>
      </w:r>
      <w:r>
        <w:t xml:space="preserve">”</w:t>
      </w:r>
      <w:r>
        <w:t xml:space="preserve"> </w:t>
      </w:r>
      <w:r>
        <w:t xml:space="preserve">seem to be perfectly aligning with the unknown 19 based system of the text of Quran. Second, when we perform the classical concatenation coding operation to the chapter and verse indices (74:1) we get 741 and it is divisible by 19, which stands as a sign that further supports this interpretation. Third reason is that this verse is</w:t>
      </w:r>
      <w:r>
        <w:t xml:space="preserve"> </w:t>
      </w:r>
      <w:r>
        <w:rPr>
          <w:iCs/>
          <w:i/>
        </w:rPr>
        <w:t xml:space="preserve">mutesabih</w:t>
      </w:r>
      <w:r>
        <w:t xml:space="preserve"> </w:t>
      </w:r>
      <w:r>
        <w:t xml:space="preserve">type of verse, which means it’s meaning might not be directly apparent and might need interpretations regarding other relevant verses or else universal true knowledge.</w:t>
      </w:r>
    </w:p>
    <w:p>
      <w:pPr>
        <w:pStyle w:val="BodyText"/>
      </w:pPr>
      <w:r>
        <w:t xml:space="preserve">In Quran, God informs us that there are two types of verses in Quran. First one (muhkams), the explicit revelations that are the foundations of the Book. Others, the second type, are allegorical and God knows their meanings best and they might be open to interpretations by considering their connections with the muhkam verses as understood by some scholars.</w:t>
      </w:r>
    </w:p>
    <w:p>
      <w:pPr>
        <w:pStyle w:val="BlockText"/>
      </w:pPr>
      <w:r>
        <w:t xml:space="preserve">He is the One who has sent down to you the Book. Some of its verses are clear, they are the foundation of the Book, and others are allegorical Those whose hearts are diseased seek out the allegorical part in order to cause dissension and to interpret it according to their own desires. Only Allah knows its true meaning, as do those who are deeply versed in knowledge. They say,</w:t>
      </w:r>
      <w:r>
        <w:t xml:space="preserve"> </w:t>
      </w:r>
      <w:r>
        <w:t xml:space="preserve">“</w:t>
      </w:r>
      <w:r>
        <w:t xml:space="preserve">We believe in it, all of it is from our Lord.</w:t>
      </w:r>
      <w:r>
        <w:t xml:space="preserve">”</w:t>
      </w:r>
      <w:r>
        <w:t xml:space="preserve"> </w:t>
      </w:r>
      <w:r>
        <w:t xml:space="preserve">Only those who have hearts and minds can truly understand this. (Quran, 3:7, translated from Y.N. Öztürk’s Turkish translation)</w:t>
      </w:r>
    </w:p>
    <w:p>
      <w:pPr>
        <w:pStyle w:val="FirstParagraph"/>
      </w:pPr>
      <w:r>
        <w:t xml:space="preserve">The traditional English translations translate as</w:t>
      </w:r>
      <w:r>
        <w:t xml:space="preserve"> </w:t>
      </w:r>
      <w:r>
        <w:t xml:space="preserve">“</w:t>
      </w:r>
      <w:r>
        <w:t xml:space="preserve">Only Allah knows its true meaning</w:t>
      </w:r>
      <w:r>
        <w:t xml:space="preserve">”</w:t>
      </w:r>
      <w:r>
        <w:t xml:space="preserve"> </w:t>
      </w:r>
      <w:r>
        <w:t xml:space="preserve">but this translation made more sense as Quran was sent to us to follow and we should be able to understand it. Otherwise, the traditional translations say we have a book and the allegorical parts of it can never be understood by anyone. God know best but the translation of Y.N. Öztürk made more sense and I translated and used it here.</w:t>
      </w:r>
    </w:p>
    <w:p>
      <w:pPr>
        <w:pStyle w:val="BodyText"/>
      </w:pPr>
      <w:r>
        <w:t xml:space="preserve">Especially, universal scientific related verses that we witnessed in this era are helping us to better understand such allegorical verse examples. This is a different topic and I just tried to summarize</w:t>
      </w:r>
      <w:r>
        <w:t xml:space="preserve"> </w:t>
      </w:r>
      <w:r>
        <w:rPr>
          <w:iCs/>
          <w:i/>
        </w:rPr>
        <w:t xml:space="preserve">as far as I understand</w:t>
      </w:r>
      <w:r>
        <w:t xml:space="preserve">. Feel free to do your own research if interested in this topic. I am by no means an expert scholar but an ordinary Muslim and these are my understandings on this matter.</w:t>
      </w:r>
    </w:p>
    <w:p>
      <w:pPr>
        <w:pStyle w:val="BodyText"/>
      </w:pPr>
      <w:r>
        <w:t xml:space="preserve">Also these two verses might be relevant too. It looks like 74:31 and 74:35 might also be explaining the function of a 19 System over the text of Quran.</w:t>
      </w:r>
    </w:p>
    <w:p>
      <w:pPr>
        <w:pStyle w:val="BlockText"/>
      </w:pPr>
      <w:r>
        <w:t xml:space="preserve">“</w:t>
      </w:r>
      <w:r>
        <w:t xml:space="preserve">And We have not made the keepers of the Fire except angels. And We have not made their number except as a trial for those who disbelieve - that those who were given the Scripture will be convinced and those who have believed will increase in faith and those who were given the Scripture and the believers will not doubt and that those in whose hearts is hypocrisy and the disbelievers will say,</w:t>
      </w:r>
      <w:r>
        <w:t xml:space="preserve">”</w:t>
      </w:r>
      <w:r>
        <w:t xml:space="preserve">What does Allah intend by this as an example?” Thus does Allah leave astray whom He wills and guides whom He wills. And none knows the soldiers of your Lord except Him. And mention of the Fire is not but a reminder to humanity.”, Quran, (74:31)</w:t>
      </w:r>
    </w:p>
    <w:p>
      <w:pPr>
        <w:pStyle w:val="BlockText"/>
      </w:pPr>
      <w:r>
        <w:t xml:space="preserve">“</w:t>
      </w:r>
      <w:r>
        <w:t xml:space="preserve">Surely it is indeed one of the greatest things,</w:t>
      </w:r>
      <w:r>
        <w:t xml:space="preserve">”</w:t>
      </w:r>
      <w:r>
        <w:t xml:space="preserve">, Quran, (74:35)</w:t>
      </w:r>
    </w:p>
    <w:p>
      <w:pPr>
        <w:pStyle w:val="FirstParagraph"/>
      </w:pPr>
      <w:r>
        <w:t xml:space="preserve">God knows best but these might be relevant to 19 based system of the text of Quran. Also, along with the meaning, 74:35 has this sign too: 7+4+3+5=19.</w:t>
      </w:r>
    </w:p>
    <w:p>
      <w:pPr>
        <w:pStyle w:val="BodyText"/>
      </w:pPr>
      <w:r>
        <w:t xml:space="preserve">This is about the one who reject the signs from God.</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The content warns about the one who reject the signs of God. Then, we would not be surprised to witness a sign on this verse. How about this: 9+0+1+9=19.</w:t>
      </w:r>
    </w:p>
    <w:p>
      <w:pPr>
        <w:pStyle w:val="BodyText"/>
      </w:pPr>
      <w:r>
        <w:t xml:space="preserve">Will the 19 based system might help non-believers to believe in Quran?</w:t>
      </w:r>
    </w:p>
    <w:p>
      <w:pPr>
        <w:pStyle w:val="BlockText"/>
      </w:pPr>
      <w:r>
        <w:t xml:space="preserve">“</w:t>
      </w:r>
      <w:r>
        <w:t xml:space="preserve">And you see that the people enter Allah’s religion (Islam) in crowds,</w:t>
      </w:r>
      <w:r>
        <w:t xml:space="preserve">”</w:t>
      </w:r>
      <w:r>
        <w:t xml:space="preserve">, Quran, (110:2).</w:t>
      </w:r>
    </w:p>
    <w:p>
      <w:pPr>
        <w:pStyle w:val="FirstParagraph"/>
      </w:pPr>
      <w:r>
        <w:t xml:space="preserve">I am not sure if there is direct relation but 1102 is multiple of 19 and there is at least a sign for the relation.</w:t>
      </w:r>
    </w:p>
    <w:p>
      <w:pPr>
        <w:pStyle w:val="BodyText"/>
      </w:pPr>
      <w:r>
        <w:rPr>
          <w:bCs/>
          <w:b/>
        </w:rPr>
        <w:t xml:space="preserve">Chapter 90 :</w:t>
      </w:r>
      <w:r>
        <w:t xml:space="preserve"> </w:t>
      </w:r>
      <w:r>
        <w:t xml:space="preserve">This chapter took my attention as it has a unique 19 based property. Basically the number lead me to this chapter first. The number of letters of this chapter is 361. This is the only chapter with twice the multiple of 19, either as the number of letters or the number of words over all Quran in both text types. When I looked at its general verse index in the numbered verses, it is 6042 and it is also multiple 19 as 19x318. Let’s look at the verse 19 of this chapter:</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Note also the digit sum of this verse 90:19, which is also 9+0+1+9=19.</w:t>
      </w:r>
      <w:r>
        <w:t xml:space="preserve"> </w:t>
      </w:r>
      <w:r>
        <w:t xml:space="preserve">Also this particular verse has 6 verses and 32 letters, which makes 38 (19x2) in total.</w:t>
      </w:r>
    </w:p>
    <w:p>
      <w:pPr>
        <w:pStyle w:val="BodyText"/>
      </w:pPr>
      <w:r>
        <w:t xml:space="preserve">Note that all the verses and numbers in this small chapter are just facts and not evidences and should be considered as my subjective comments.</w:t>
      </w:r>
    </w:p>
    <w:bookmarkEnd w:id="319"/>
    <w:bookmarkStart w:id="320" w:name="fw-science"/>
    <w:p>
      <w:pPr>
        <w:pStyle w:val="Heading3"/>
      </w:pPr>
      <w:r>
        <w:t xml:space="preserve">Other scientific related miracles of Quran and other interesting facts</w:t>
      </w:r>
    </w:p>
    <w:p>
      <w:pPr>
        <w:pStyle w:val="FirstParagraph"/>
      </w:pPr>
      <w:r>
        <w:t xml:space="preserve">19 based coding system of Quran, which is considered as miracles by my own conclusion, is not the only miracle one can witness in Quran. It has also many scientifically related miraculous information in it. If you make a quick internet search, you might see many examples. I already shared one of them about</w:t>
      </w:r>
      <w:r>
        <w:t xml:space="preserve"> </w:t>
      </w:r>
      <w:r>
        <w:rPr>
          <w:iCs/>
          <w:i/>
        </w:rPr>
        <w:t xml:space="preserve">iron</w:t>
      </w:r>
      <w:r>
        <w:t xml:space="preserve"> </w:t>
      </w:r>
      <w:r>
        <w:t xml:space="preserve">in my book as a separate chapter in Chapter</w:t>
      </w:r>
      <w:r>
        <w:t xml:space="preserve"> </w:t>
      </w:r>
      <w:r>
        <w:t xml:space="preserve">6.1</w:t>
      </w:r>
      <w:r>
        <w:t xml:space="preserve">. I will share some of them that I find interesting. There are many but most notably, expansion of universe, development of embryo, atom number of iron and mentioning of it being sent down, uniqueness of the finger tips and many others for which I direct to do your own search. There are already many web sites and books on those that are considered as scientific miraculous statements in Quran.</w:t>
      </w:r>
    </w:p>
    <w:p>
      <w:pPr>
        <w:pStyle w:val="BodyText"/>
      </w:pPr>
      <w:r>
        <w:t xml:space="preserve">One other interesting known fact is that light travels at a speed of 299792 kilometers per second. The digit sum of 299792 is 38 that is multiple of 19.</w:t>
      </w:r>
    </w:p>
    <w:p>
      <w:pPr>
        <w:pStyle w:val="BodyText"/>
      </w:pPr>
      <w:r>
        <w:t xml:space="preserve">Or, if you count the bones in your hand by looking at an X-ray image, you see there are 19 bones.</w:t>
      </w:r>
    </w:p>
    <w:bookmarkEnd w:id="320"/>
    <w:bookmarkStart w:id="321" w:name="fw-Copyrights"/>
    <w:p>
      <w:pPr>
        <w:pStyle w:val="Heading3"/>
      </w:pPr>
      <w:r>
        <w:t xml:space="preserve">Copyrights of this book</w:t>
      </w:r>
    </w:p>
    <w:p>
      <w:pPr>
        <w:pStyle w:val="FirstParagraph"/>
      </w:pPr>
      <w:r>
        <w:t xml:space="preserve">All rights are reserved by default. However, I declare that I will never get any publishing royalty fee in either online e-book or printed hard copy or any other possible forms of this book. This means, I will not make any money at all based on this book. I also declare that any of my family or offspring or relatives or anyone else also have no right and will never have any right to make any money based on this book in any way possible. I wrote this book solely for the sake of God and have no other expectations from anyone other than God. Anyone can translate this book into their own language and can publish it as long as they translate it fully correctly and the whole book as is and not partially. I do not allow publishing parts of it. Again, anyone who think the translation is not correct can take the publisher into court for a judicial process and made it corrected by the court in their own country. So, I leave this translation checking process to the good people as this is a book intended for the benefit of all humanity. No publisher can own any of the rights of this book even if they translate it themselves. By translating the book, it means they also accepted that they will not claim any copyright or royalty or any other rights from this book in any form. In short, no one on earth in any way can make money out of this book based on copyright or royalty or any other related form that I may not know as I am not a law person. However, any publisher who wants to publish this book can sell the book whatever the fee they want to sell and can profit out of it. To make sure that some publishers are interested in publishing this book as printed hard copies, I grant this flexibility to the publishers. Again they must publish the whole book as is or not at all. They cannot omit nor censorship any part of the book even a single page or single letter of it. Otherwise they have no right to publish it. Also, no government or any other entity in universe can own the rights of this book in anyway and anytime. I reject any such attempt if in the future any entity does so. This book is for all humanity in universe and no entity has any right to own it in anyway. If any entity or government attempts to limit or censorship any parts of this book, even a single page, I do not allow publishing the parts of this book in anyway by them. In short, either publish the whole book as is or none. There is an exception to above granted rights about the copyrights of this book. In English and Turkish</w:t>
      </w:r>
      <w:r>
        <w:t xml:space="preserve"> </w:t>
      </w:r>
      <w:r>
        <w:rPr>
          <w:bCs/>
          <w:b/>
        </w:rPr>
        <w:t xml:space="preserve">printed hard copy</w:t>
      </w:r>
      <w:r>
        <w:t xml:space="preserve"> </w:t>
      </w:r>
      <w:r>
        <w:t xml:space="preserve">publications of this book, I do not grant the rights of publishing of this book in English, which is the original, and Turkish translation without my permission for the next 10 years until the end of 2033. This is to make sure, I can choose a respected publisher in case if they are interested. Again, even for this English printed version and Turkish translation, I declare that me or any of my family or my relatives or anyone else cannot make any money out of the book’s royalty or copyright and me or anyone else cannot ask for publishing royalty fee. After the 10 years period, anyone who wishes can publish the book as long as they publish the whole book as is without any change. In case, if I am not alive by the next 10 years period and no agreements are made yet then this 10 year period condition terminates automatically and any publisher can publish regarding the previous conditions. All conditions are subject to change by myself except that the ones already declared related to royalty fees. Here and first in 2019 and now in 2023, I declare that I already release those rights and even I cannot change this in the future for any reason.</w:t>
      </w:r>
    </w:p>
    <w:p>
      <w:pPr>
        <w:pStyle w:val="BodyText"/>
      </w:pPr>
      <w:r>
        <w:t xml:space="preserve">I declare that the online version of this book will always be freely available.</w:t>
      </w:r>
      <w:r>
        <w:t xml:space="preserve"> </w:t>
      </w:r>
      <w:r>
        <w:t xml:space="preserve">Anyone who wishes to make the online version of this book available in their website can do so with these conditions: This book cannot be published in any web site that has any content that contradicts with the teachings of the verses of Quran. No inappropriate ads or actions allowed in the web site this books is published. This book can only be published as the whole book as is. I do not allow parts of the book to be made available in any site. Because this breaks the integrity of the whole book. Even a single page or word of it cannot be omitted or censorship. No inappropriate, contradicting with Quran, advertisements can be shown along with this book.</w:t>
      </w:r>
    </w:p>
    <w:bookmarkEnd w:id="321"/>
    <w:bookmarkStart w:id="324" w:name="fw-acknowledgements"/>
    <w:p>
      <w:pPr>
        <w:pStyle w:val="Heading3"/>
      </w:pPr>
      <w:r>
        <w:t xml:space="preserve">Acknowledgements</w:t>
      </w:r>
    </w:p>
    <w:p>
      <w:pPr>
        <w:pStyle w:val="FirstParagraph"/>
      </w:pPr>
      <w:r>
        <w:t xml:space="preserve">Other than the Bookdown server, you can also access this book from the alternative server via this link:</w:t>
      </w:r>
      <w:r>
        <w:t xml:space="preserve"> </w:t>
      </w:r>
      <w:hyperlink r:id="rId322">
        <w:r>
          <w:rPr>
            <w:rStyle w:val="Hyperlink"/>
          </w:rPr>
          <w:t xml:space="preserve">https://quran2019.github.io/ReproducibleMiracle</w:t>
        </w:r>
      </w:hyperlink>
      <w:r>
        <w:t xml:space="preserve"> </w:t>
      </w:r>
      <w:r>
        <w:t xml:space="preserve">.</w:t>
      </w:r>
      <w:r>
        <w:t xml:space="preserve"> </w:t>
      </w:r>
      <w:r>
        <w:t xml:space="preserve">I used R programming language (</w:t>
      </w:r>
      <w:hyperlink r:id="rId323">
        <w:r>
          <w:rPr>
            <w:rStyle w:val="Hyperlink"/>
          </w:rPr>
          <w:t xml:space="preserve">https://www.r-project.org/</w:t>
        </w:r>
      </w:hyperlink>
      <w:r>
        <w:t xml:space="preserve">) for the analysis. I also used the following R packages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I used Bookdown R package</w:t>
      </w:r>
      <w:r>
        <w:t xml:space="preserve"> </w:t>
      </w:r>
      <w:r>
        <w:t xml:space="preserve">(</w:t>
      </w:r>
      <w:hyperlink w:anchor="ref-BookdownREF">
        <w:r>
          <w:rPr>
            <w:rStyle w:val="Hyperlink"/>
          </w:rPr>
          <w:t xml:space="preserve">Xie 2016</w:t>
        </w:r>
      </w:hyperlink>
      <w:r>
        <w:t xml:space="preserve">)</w:t>
      </w:r>
      <w:r>
        <w:t xml:space="preserve"> </w:t>
      </w:r>
      <w:r>
        <w:t xml:space="preserve">to write this book in this nice shape. For the translation of the verses of Quran, I used quran.com.</w:t>
      </w:r>
      <w:r>
        <w:t xml:space="preserve"> </w:t>
      </w:r>
      <w:r>
        <w:t xml:space="preserve">This book was first published on September 07, 2019 at www.bookdown.org. Its lightly revised version was updated and published on December 31, 2019 at www.bookdown.org.</w:t>
      </w:r>
      <w:r>
        <w:t xml:space="preserve"> </w:t>
      </w:r>
      <w:r>
        <w:t xml:space="preserve">I further made a major revision, which caused the change of the chapter indexes of the evidences by November 27, 2020. I then made the last upgrade of this book on December 5, 2023.</w:t>
      </w:r>
      <w:r>
        <w:t xml:space="preserve"> </w:t>
      </w:r>
      <w:r>
        <w:t xml:space="preserve">Some of the big numbers are not included in this book in order not make it too long. However, I provide some of the big numbers of evidences and other materials in the github page of this book at</w:t>
      </w:r>
      <w:r>
        <w:t xml:space="preserve"> </w:t>
      </w:r>
      <w:hyperlink r:id="rId67">
        <w:r>
          <w:rPr>
            <w:rStyle w:val="Hyperlink"/>
          </w:rPr>
          <w:t xml:space="preserve">https://github.com/quran2019/Quran19</w:t>
        </w:r>
      </w:hyperlink>
      <w:r>
        <w:t xml:space="preserve">. Anyone can easily download those materials.</w:t>
      </w:r>
    </w:p>
    <w:bookmarkEnd w:id="324"/>
    <w:bookmarkEnd w:id="325"/>
    <w:bookmarkStart w:id="384" w:name="text110"/>
    <w:p>
      <w:pPr>
        <w:pStyle w:val="Heading1"/>
      </w:pPr>
      <w:r>
        <w:rPr>
          <w:rStyle w:val="SectionNumber"/>
        </w:rPr>
        <w:t xml:space="preserve">8</w:t>
      </w:r>
      <w:r>
        <w:tab/>
      </w:r>
      <w:r>
        <w:t xml:space="preserve">Appendix: About the Text Version 1.1</w:t>
      </w:r>
    </w:p>
    <w:p>
      <w:pPr>
        <w:pStyle w:val="FirstParagraph"/>
      </w:pPr>
      <w:r>
        <w:t xml:space="preserve">I first published my book in September 2019 based on the text version 1.0.2 that I downloaded from tanzil.net. The text had been there for about 13 years and is still considered by them error free by them. However, after around 1.5 years later of my the publication of my book, they somehow decided make a tiny change in the text on February 12, 2021, which seems optional and based on their subjective choice from their perspective.</w:t>
      </w:r>
      <w:r>
        <w:t xml:space="preserve"> </w:t>
      </w:r>
      <w:r>
        <w:t xml:space="preserve">In the appendix chapter, I will explain all the entailing issues of their change and my struggle to find the truth and some codes with the updated text. So, I leave it to expert scholars in the very topic to decide what is the absolute truth by sharing this information too. On the other hand, after my long research, my conclusion is the correct text version is the earlier one, version 1.0.2, and therefore kept my associated codes and the overall system based on that text. However, I suggest expert scholar to elaborate the issue and decide what is correct based on the classic Arabic grammar rules. So, if they are 100% sure the new text version 1.1. is the correct one, with respect to the changed writing form of the word</w:t>
      </w:r>
      <w:r>
        <w:t xml:space="preserve"> </w:t>
      </w:r>
      <w:r>
        <w:t xml:space="preserve">“</w:t>
      </w:r>
      <w:r>
        <w:t xml:space="preserve">bada-ma</w:t>
      </w:r>
      <w:r>
        <w:t xml:space="preserve">”</w:t>
      </w:r>
      <w:r>
        <w:t xml:space="preserve"> </w:t>
      </w:r>
      <w:r>
        <w:t xml:space="preserve">in the three verses, then they chose and use the version 1.1 as the correct. text version. Then, they should also ignore all my presented codes that includes the word information in those three verses. But, if they are not 100% sure, then I suggest using the text version 1.0.2 as the system I discovered suggest an extraordinary 19 based design over that text I used. Also, my own long research from the classical Arabic grammar point of view made me concluded that the text version I used was the correct one and the word</w:t>
      </w:r>
      <w:r>
        <w:t xml:space="preserve"> </w:t>
      </w:r>
      <w:r>
        <w:rPr>
          <w:iCs/>
          <w:i/>
        </w:rPr>
        <w:t xml:space="preserve">badama</w:t>
      </w:r>
      <w:r>
        <w:t xml:space="preserve"> </w:t>
      </w:r>
      <w:r>
        <w:t xml:space="preserve">was written as a single word as in the text version 1.0.2 but not as two words as in the text version 1.1. So, I just made an academic study, shared my discoveries and my conclusion. However, God knows best and I never claim that I know the absolute truth. So, I advice assessing my book as an academic work and feel free to critique with further academical studies in order to make sure the absolute truth is established in the long run. After this summary I will continue with more details about the issue.</w:t>
      </w:r>
    </w:p>
    <w:p>
      <w:pPr>
        <w:pStyle w:val="BodyText"/>
      </w:pPr>
      <w:r>
        <w:t xml:space="preserve">As I mentioned, after the publication of my book, the text version 1.1 has been updated on February 12, 2021 by Tanzil.net and the details of that subjective update is explained here,</w:t>
      </w:r>
      <w:r>
        <w:t xml:space="preserve"> </w:t>
      </w:r>
      <w:hyperlink r:id="rId326">
        <w:r>
          <w:rPr>
            <w:rStyle w:val="Hyperlink"/>
          </w:rPr>
          <w:t xml:space="preserve">http://tanzil.net/updates/</w:t>
        </w:r>
      </w:hyperlink>
      <w:r>
        <w:t xml:space="preserve">. Basically, they made a single and simple change by separating the single written word</w:t>
      </w:r>
      <w:r>
        <w:t xml:space="preserve"> </w:t>
      </w:r>
      <w:r>
        <w:rPr>
          <w:iCs/>
          <w:i/>
        </w:rPr>
        <w:t xml:space="preserve">badama</w:t>
      </w:r>
      <w:r>
        <w:t xml:space="preserve"> </w:t>
      </w:r>
      <w:r>
        <w:t xml:space="preserve">as written two words as</w:t>
      </w:r>
      <w:r>
        <w:t xml:space="preserve"> </w:t>
      </w:r>
      <w:r>
        <w:rPr>
          <w:iCs/>
          <w:i/>
        </w:rPr>
        <w:t xml:space="preserve">bada ma</w:t>
      </w:r>
      <w:r>
        <w:t xml:space="preserve"> </w:t>
      </w:r>
      <w:r>
        <w:t xml:space="preserve">which were in verses 2:181, 8:6 and 13:37. It does not change the meaning at all but as far as I understand from their explanation, it is just a subjective choice of them. This change just affects the number of words in those verses but not the rest.</w:t>
      </w:r>
    </w:p>
    <w:bookmarkStart w:id="340" w:name="updateoftext"/>
    <w:p>
      <w:pPr>
        <w:pStyle w:val="Heading2"/>
      </w:pPr>
      <w:r>
        <w:rPr>
          <w:rStyle w:val="SectionNumber"/>
        </w:rPr>
        <w:t xml:space="preserve">8.1</w:t>
      </w:r>
      <w:r>
        <w:tab/>
      </w:r>
      <w:r>
        <w:t xml:space="preserve">The update of the text after the publication of my book!</w:t>
      </w:r>
    </w:p>
    <w:p>
      <w:pPr>
        <w:pStyle w:val="FirstParagraph"/>
      </w:pPr>
      <w:r>
        <w:t xml:space="preserve">Since 2019, I did not publish my book as printed copy but just kept online to make sure I can get critics and some feedback and also review myself before final printed publication. This way, if there is any mistake found, I could quickly correct and update my book. In fact, I made several updates and enhanced the book with some corrections, improvements and with some of my new findings until the beginning of 2021. Since 2019, I was trying to spread my important findings over my Twitter and Youtube accounts assuming that I can get more quality feedback as it is more spread. One thing I realized during the two years is that, Muslims were not much interested in the 19 based design claims in the text of Quran and mostly ignore the presented findings. When I shared my book in Islam Stack Exchange questions as replies or even ask others opinions about my work as an independent question, all were closed by the editors, where I realized the clear negative look at this topic from Muslims with some influence. This negative prejudice was probably caused by the earlier attempt where the author, Rashad Khalifa, shamelessly removed the two verses from Quran to match the text to his own made up system claim. Scientifically, manipulation of the data is a forgery but his followers have some shameless and unscientific way of defending their forgery act anyways and behave like a cult. On the other hand, the system I initially discovered and published in 2019 does not have any manipulation even to the single letter. As a scientist, I know it would be a clear forgery and therefore declared many times that even if there are millions of codes existed if I were to change a single letter, I do not make such a change, as otherwise it would not be a scientific approach. I just look at the data as is and test to see if there is a rule based system over it, which might show that the text is intact and unchanged. Therefore, any system search can only be investigated over the available texts of Quran without making any change to them unless there is a clear classical Arabic grammar error detected in the text.</w:t>
      </w:r>
    </w:p>
    <w:p>
      <w:pPr>
        <w:pStyle w:val="BodyText"/>
      </w:pPr>
      <w:r>
        <w:t xml:space="preserve">At the time of my download of the text of Quran from tanzil.net/download, the latest version of the text was Version 1.0.2. It was the text, which was released in February 4, 2008 and has not been updated till February 12, 2021 with the latest version, which is Version 1.1 (v1.1). As I was subscribed to the email group of the Tanzil server, I got this notification email sent to the email group on February 12, 2021:</w:t>
      </w:r>
    </w:p>
    <w:p>
      <w:pPr>
        <w:pStyle w:val="BlockText"/>
      </w:pPr>
      <w:r>
        <w:t xml:space="preserve">“</w:t>
      </w:r>
      <w:r>
        <w:t xml:space="preserve">A new release of Tanzil quran text (version 1.1) is ready to download from</w:t>
      </w:r>
      <w:r>
        <w:t xml:space="preserve"> </w:t>
      </w:r>
      <w:hyperlink r:id="rId28">
        <w:r>
          <w:rPr>
            <w:rStyle w:val="Hyperlink"/>
          </w:rPr>
          <w:t xml:space="preserve">http://tanzil.net/download/</w:t>
        </w:r>
      </w:hyperlink>
      <w:r>
        <w:t xml:space="preserve">. You can see changes log here (tanzil.net/updates). Fortunately, no typo has been reported in the Tanzil quran text since its latest release in 2008, and the updates in this new version are rather technical. Therefore, if you are using the older version of the text (i.e., v1.0.2), it is still safe to use that version.</w:t>
      </w:r>
      <w:r>
        <w:t xml:space="preserve">”</w:t>
      </w:r>
    </w:p>
    <w:p>
      <w:pPr>
        <w:pStyle w:val="FirstParagraph"/>
      </w:pPr>
      <w:r>
        <w:t xml:space="preserve">As informed in the email from Tanzil, for the last 13 years from the last release of the text, no typo has been reported. This means, no one, who uses the text of this very popular server reported any error for about 13 years. This point further assured in the last sentence of the email by saying</w:t>
      </w:r>
      <w:r>
        <w:t xml:space="preserve"> </w:t>
      </w:r>
      <w:r>
        <w:t xml:space="preserve">“</w:t>
      </w:r>
      <w:r>
        <w:rPr>
          <w:iCs/>
          <w:i/>
        </w:rPr>
        <w:t xml:space="preserve">if you are using the older version of the text (i.e., v1.0.2), it is still safe to use that version</w:t>
      </w:r>
      <w:r>
        <w:t xml:space="preserve">”</w:t>
      </w:r>
      <w:r>
        <w:t xml:space="preserve">. It is clear that there is no error in the text v1.0.2, which I had used for my analysis. On the other hand, they decided to make a few changes as, technically, they</w:t>
      </w:r>
      <w:r>
        <w:t xml:space="preserve"> </w:t>
      </w:r>
      <w:r>
        <w:rPr>
          <w:bCs/>
          <w:b/>
        </w:rPr>
        <w:t xml:space="preserve">preferred</w:t>
      </w:r>
      <w:r>
        <w:t xml:space="preserve"> </w:t>
      </w:r>
      <w:r>
        <w:t xml:space="preserve">that way as better as I discuss below in more detail.</w:t>
      </w:r>
    </w:p>
    <w:p>
      <w:pPr>
        <w:pStyle w:val="BodyText"/>
      </w:pPr>
      <w:r>
        <w:t xml:space="preserve">On February 12, 2021, Tanzil.net released an update after around 13 years from their last release. There was a single change in the text at the word level data. They changed the writing of the single word</w:t>
      </w:r>
      <w:r>
        <w:t xml:space="preserve"> </w:t>
      </w:r>
      <w:r>
        <w:rPr>
          <w:iCs/>
          <w:i/>
        </w:rPr>
        <w:t xml:space="preserve">ba’da-ma</w:t>
      </w:r>
      <w:r>
        <w:t xml:space="preserve"> </w:t>
      </w:r>
      <w:r>
        <w:t xml:space="preserve">(بعدما)</w:t>
      </w:r>
      <w:r>
        <w:t xml:space="preserve"> </w:t>
      </w:r>
      <w:r>
        <w:t xml:space="preserve">as two separate words in this new release, v1.1, as</w:t>
      </w:r>
      <w:r>
        <w:t xml:space="preserve"> </w:t>
      </w:r>
      <w:r>
        <w:rPr>
          <w:iCs/>
          <w:i/>
        </w:rPr>
        <w:t xml:space="preserve">ba’da ma</w:t>
      </w:r>
      <w:r>
        <w:t xml:space="preserve"> </w:t>
      </w:r>
      <w:r>
        <w:t xml:space="preserve">(بعد ما).</w:t>
      </w:r>
      <w:r>
        <w:t xml:space="preserve"> </w:t>
      </w:r>
      <w:r>
        <w:t xml:space="preserve">It has been previously written as a single word in the text v1.0.2, as</w:t>
      </w:r>
      <w:r>
        <w:t xml:space="preserve"> </w:t>
      </w:r>
      <w:r>
        <w:t xml:space="preserve">(بعدما).</w:t>
      </w:r>
      <w:r>
        <w:t xml:space="preserve"> </w:t>
      </w:r>
      <w:r>
        <w:t xml:space="preserve">This word appears in only three verses, which are verses 2:181, 8:6 and 13:37.</w:t>
      </w:r>
      <w:r>
        <w:t xml:space="preserve"> </w:t>
      </w:r>
      <w:r>
        <w:t xml:space="preserve">The other three minor updates are about replacing the total three letters with their alternatives from within three other words, to increase compatibility with the Uthmani text. However, since the total letter sum does not change in my codes, this update does not change the letters counts of the previous text and thus not important as it does not mainly affect the current evidences of this book except a few codes with Abjad numbers and thus not important. All the details of the update from text Version 1.0.2 to the Version 1.1. can be seen from their site at</w:t>
      </w:r>
      <w:r>
        <w:t xml:space="preserve"> </w:t>
      </w:r>
      <w:hyperlink r:id="rId326">
        <w:r>
          <w:rPr>
            <w:rStyle w:val="Hyperlink"/>
          </w:rPr>
          <w:t xml:space="preserve">http://tanzil.net/updates/</w:t>
        </w:r>
      </w:hyperlink>
      <w:r>
        <w:t xml:space="preserve">.</w:t>
      </w:r>
    </w:p>
    <w:p>
      <w:pPr>
        <w:pStyle w:val="BodyText"/>
      </w:pPr>
      <w:r>
        <w:t xml:space="preserve">As a consequence of this tiny and somewhat arbitrary update on the single word (</w:t>
      </w:r>
      <w:r>
        <w:rPr>
          <w:iCs/>
          <w:i/>
        </w:rPr>
        <w:t xml:space="preserve">ba’da-ma</w:t>
      </w:r>
      <w:r>
        <w:t xml:space="preserve"> </w:t>
      </w:r>
      <w:r>
        <w:t xml:space="preserve">in the text Version 1.0.2, now written as</w:t>
      </w:r>
      <w:r>
        <w:t xml:space="preserve"> </w:t>
      </w:r>
      <w:r>
        <w:rPr>
          <w:iCs/>
          <w:i/>
        </w:rPr>
        <w:t xml:space="preserve">ba’da ma</w:t>
      </w:r>
      <w:r>
        <w:t xml:space="preserve"> </w:t>
      </w:r>
      <w:r>
        <w:t xml:space="preserve">in text Version 1.1), the codes, based on the text Version 1.0.2, which include the word count information from the following three verses 2:181, 8:6, and 13:37 do not hold for the text Version 1.1. Although the meaning or reading of the word</w:t>
      </w:r>
      <w:r>
        <w:t xml:space="preserve"> </w:t>
      </w:r>
      <w:r>
        <w:rPr>
          <w:iCs/>
          <w:i/>
        </w:rPr>
        <w:t xml:space="preserve">ba’da-ma</w:t>
      </w:r>
      <w:r>
        <w:t xml:space="preserve"> </w:t>
      </w:r>
      <w:r>
        <w:t xml:space="preserve">does not change at all with this update, it affects the overall word counts from the related verses since I count the words with respect to empty space among them. Upon the update notification from tanzil.net via email, I was able to reply them and ask the notifier person about the reason of this change on the word</w:t>
      </w:r>
      <w:r>
        <w:t xml:space="preserve"> </w:t>
      </w:r>
      <w:r>
        <w:rPr>
          <w:iCs/>
          <w:i/>
        </w:rPr>
        <w:t xml:space="preserve">ba’da-ma</w:t>
      </w:r>
      <w:r>
        <w:t xml:space="preserve">. He replied as I quote his exact answer below:</w:t>
      </w:r>
    </w:p>
    <w:p>
      <w:pPr>
        <w:pStyle w:val="BlockText"/>
      </w:pPr>
      <w:r>
        <w:t xml:space="preserve">“</w:t>
      </w:r>
      <w:r>
        <w:t xml:space="preserve">There are 30 other occurrences of</w:t>
      </w:r>
      <w:r>
        <w:t xml:space="preserve">”</w:t>
      </w:r>
      <w:r>
        <w:t xml:space="preserve">بعد ما” in the Quran text, all of which have been written separately in Tanzil text since the first version. As both writing styles are correct and are used interchangeably in Arabic, we have decided to replace these three cases in the new version to keep the text consistent. So, it is a matter of consistency, not correctness. Both versions are still correct. ”</w:t>
      </w:r>
    </w:p>
    <w:p>
      <w:pPr>
        <w:pStyle w:val="FirstParagraph"/>
      </w:pPr>
      <w:r>
        <w:t xml:space="preserve">There is a link he attached to the word</w:t>
      </w:r>
      <w:r>
        <w:t xml:space="preserve"> </w:t>
      </w:r>
      <w:r>
        <w:t xml:space="preserve">“</w:t>
      </w:r>
      <w:r>
        <w:t xml:space="preserve">occurrences</w:t>
      </w:r>
      <w:r>
        <w:t xml:space="preserve">”</w:t>
      </w:r>
      <w:r>
        <w:t xml:space="preserve">, which brings all the 30 occurrences of</w:t>
      </w:r>
      <w:r>
        <w:t xml:space="preserve"> </w:t>
      </w:r>
      <w:r>
        <w:t xml:space="preserve">“</w:t>
      </w:r>
      <w:r>
        <w:t xml:space="preserve">min bade ma</w:t>
      </w:r>
      <w:r>
        <w:t xml:space="preserve">”</w:t>
      </w:r>
      <w:r>
        <w:t xml:space="preserve"> </w:t>
      </w:r>
      <w:r>
        <w:t xml:space="preserve">from Tanzil server, such as the one in Verse 2:75, as this:</w:t>
      </w:r>
      <w:r>
        <w:t xml:space="preserve"> </w:t>
      </w:r>
      <w:r>
        <w:t xml:space="preserve">“</w:t>
      </w:r>
      <w:r>
        <w:t xml:space="preserve">من بعد ما</w:t>
      </w:r>
      <w:r>
        <w:t xml:space="preserve">”</w:t>
      </w:r>
      <w:r>
        <w:t xml:space="preserve">.</w:t>
      </w:r>
      <w:r>
        <w:t xml:space="preserve"> </w:t>
      </w:r>
      <w:r>
        <w:t xml:space="preserve">However, when considering the dots (harakas) it is read as</w:t>
      </w:r>
      <w:r>
        <w:t xml:space="preserve"> </w:t>
      </w:r>
      <w:r>
        <w:t xml:space="preserve">“</w:t>
      </w:r>
      <w:r>
        <w:t xml:space="preserve">min bade ma</w:t>
      </w:r>
      <w:r>
        <w:t xml:space="preserve">”</w:t>
      </w:r>
      <w:r>
        <w:t xml:space="preserve"> </w:t>
      </w:r>
      <w:r>
        <w:t xml:space="preserve">as more clearly seen in the form written with the dots as this</w:t>
      </w:r>
      <w:r>
        <w:t xml:space="preserve"> </w:t>
      </w:r>
      <w:r>
        <w:t xml:space="preserve">“</w:t>
      </w:r>
      <w:r>
        <w:t xml:space="preserve">مِنۢ بَعْدِ مَا</w:t>
      </w:r>
      <w:r>
        <w:t xml:space="preserve">”</w:t>
      </w:r>
      <w:r>
        <w:t xml:space="preserve">.</w:t>
      </w:r>
    </w:p>
    <w:p>
      <w:pPr>
        <w:pStyle w:val="BodyText"/>
      </w:pPr>
      <w:r>
        <w:t xml:space="preserve">As someone who does not know Arabic but just count the words, the two words did not seem to be the exact same words to me. In all the 30 occurrences of</w:t>
      </w:r>
      <w:r>
        <w:t xml:space="preserve"> </w:t>
      </w:r>
      <w:r>
        <w:t xml:space="preserve">“</w:t>
      </w:r>
      <w:r>
        <w:t xml:space="preserve">min bade ma</w:t>
      </w:r>
      <w:r>
        <w:t xml:space="preserve">”</w:t>
      </w:r>
      <w:r>
        <w:t xml:space="preserve">, there is</w:t>
      </w:r>
      <w:r>
        <w:t xml:space="preserve"> </w:t>
      </w:r>
      <w:r>
        <w:t xml:space="preserve">“</w:t>
      </w:r>
      <w:r>
        <w:t xml:space="preserve">min</w:t>
      </w:r>
      <w:r>
        <w:t xml:space="preserve">”</w:t>
      </w:r>
      <w:r>
        <w:t xml:space="preserve"> </w:t>
      </w:r>
      <w:r>
        <w:t xml:space="preserve">comes before</w:t>
      </w:r>
      <w:r>
        <w:t xml:space="preserve"> </w:t>
      </w:r>
      <w:r>
        <w:t xml:space="preserve">“</w:t>
      </w:r>
      <w:r>
        <w:t xml:space="preserve">bade ma</w:t>
      </w:r>
      <w:r>
        <w:t xml:space="preserve">”</w:t>
      </w:r>
      <w:r>
        <w:t xml:space="preserve"> </w:t>
      </w:r>
      <w:r>
        <w:t xml:space="preserve">and these 30 occurrences seem to be a standard phrase as</w:t>
      </w:r>
      <w:r>
        <w:t xml:space="preserve"> </w:t>
      </w:r>
      <w:r>
        <w:t xml:space="preserve">“</w:t>
      </w:r>
      <w:r>
        <w:t xml:space="preserve">min bade ma</w:t>
      </w:r>
      <w:r>
        <w:t xml:space="preserve">”</w:t>
      </w:r>
      <w:r>
        <w:t xml:space="preserve"> </w:t>
      </w:r>
      <w:r>
        <w:t xml:space="preserve">and written always as separate. However,</w:t>
      </w:r>
      <w:r>
        <w:t xml:space="preserve"> </w:t>
      </w:r>
      <w:r>
        <w:t xml:space="preserve">“</w:t>
      </w:r>
      <w:r>
        <w:t xml:space="preserve">ba’da-ma</w:t>
      </w:r>
      <w:r>
        <w:t xml:space="preserve">”</w:t>
      </w:r>
      <w:r>
        <w:t xml:space="preserve"> </w:t>
      </w:r>
      <w:r>
        <w:t xml:space="preserve">or</w:t>
      </w:r>
      <w:r>
        <w:t xml:space="preserve"> </w:t>
      </w:r>
      <w:r>
        <w:t xml:space="preserve">“</w:t>
      </w:r>
      <w:r>
        <w:t xml:space="preserve">bada ma</w:t>
      </w:r>
      <w:r>
        <w:t xml:space="preserve">”</w:t>
      </w:r>
      <w:r>
        <w:t xml:space="preserve"> </w:t>
      </w:r>
      <w:r>
        <w:t xml:space="preserve">appears in slightly different form than those 30 occurrences despite the fact that they are based on the same words.</w:t>
      </w:r>
    </w:p>
    <w:p>
      <w:pPr>
        <w:pStyle w:val="BodyText"/>
      </w:pPr>
      <w:r>
        <w:t xml:space="preserve">Although he said</w:t>
      </w:r>
      <w:r>
        <w:t xml:space="preserve"> </w:t>
      </w:r>
      <w:r>
        <w:rPr>
          <w:iCs/>
          <w:i/>
        </w:rPr>
        <w:t xml:space="preserve">“</w:t>
      </w:r>
      <w:r>
        <w:rPr>
          <w:iCs/>
          <w:i/>
        </w:rPr>
        <w:t xml:space="preserve">both writings of the word are correct</w:t>
      </w:r>
      <w:r>
        <w:rPr>
          <w:iCs/>
          <w:i/>
        </w:rPr>
        <w:t xml:space="preserve">”</w:t>
      </w:r>
      <w:r>
        <w:t xml:space="preserve">, the 30 separate writings of slightly different version (</w:t>
      </w:r>
      <w:r>
        <w:t xml:space="preserve">“</w:t>
      </w:r>
      <w:r>
        <w:t xml:space="preserve">min bade ma</w:t>
      </w:r>
      <w:r>
        <w:t xml:space="preserve">”</w:t>
      </w:r>
      <w:r>
        <w:t xml:space="preserve">) of the word in contrast to the three writings as single word (</w:t>
      </w:r>
      <w:r>
        <w:t xml:space="preserve">“</w:t>
      </w:r>
      <w:r>
        <w:t xml:space="preserve">ba’da-ma</w:t>
      </w:r>
      <w:r>
        <w:t xml:space="preserve">”</w:t>
      </w:r>
      <w:r>
        <w:t xml:space="preserve">) did not seem to me a random choice of writing. There should have been a reason in the first place for them to be written that way for the last 13 years, which was the pattern of earlier time from the tradition. I then further asked to the person the reason why</w:t>
      </w:r>
      <w:r>
        <w:t xml:space="preserve"> </w:t>
      </w:r>
      <w:r>
        <w:t xml:space="preserve">“</w:t>
      </w:r>
      <w:r>
        <w:t xml:space="preserve">ba’da-ma</w:t>
      </w:r>
      <w:r>
        <w:t xml:space="preserve">”</w:t>
      </w:r>
      <w:r>
        <w:t xml:space="preserve"> </w:t>
      </w:r>
      <w:r>
        <w:t xml:space="preserve">was written as a single word for the last 13 years and not changed since then in the previous version (v1.0.2). His answer was that</w:t>
      </w:r>
      <w:r>
        <w:t xml:space="preserve"> </w:t>
      </w:r>
      <w:r>
        <w:t xml:space="preserve">“</w:t>
      </w:r>
      <w:r>
        <w:t xml:space="preserve">ba’da-ma</w:t>
      </w:r>
      <w:r>
        <w:t xml:space="preserve">”</w:t>
      </w:r>
      <w:r>
        <w:t xml:space="preserve"> </w:t>
      </w:r>
      <w:r>
        <w:t xml:space="preserve">was written as such in the earlier manuscripts and thus the pattern followed in the Tanzil texts.</w:t>
      </w:r>
    </w:p>
    <w:p>
      <w:pPr>
        <w:pStyle w:val="BodyText"/>
      </w:pPr>
      <w:r>
        <w:t xml:space="preserve">Although their current reason of the change,</w:t>
      </w:r>
      <w:r>
        <w:t xml:space="preserve"> </w:t>
      </w:r>
      <w:r>
        <w:t xml:space="preserve">“</w:t>
      </w:r>
      <w:r>
        <w:t xml:space="preserve">being consistent</w:t>
      </w:r>
      <w:r>
        <w:t xml:space="preserve">”</w:t>
      </w:r>
      <w:r>
        <w:t xml:space="preserve">, sounds reasonable, I was not satisfied with the explanation of the change. In the end, the change that is made is in the text of the Quran, one must make sure that the change that is</w:t>
      </w:r>
      <w:r>
        <w:t xml:space="preserve"> </w:t>
      </w:r>
      <w:r>
        <w:rPr>
          <w:iCs/>
          <w:i/>
        </w:rPr>
        <w:t xml:space="preserve">preferred</w:t>
      </w:r>
      <w:r>
        <w:t xml:space="preserve"> </w:t>
      </w:r>
      <w:r>
        <w:t xml:space="preserve">is coherent with the classic Arabic grammar. Because, in their explanation of the details of the text, they had already stated that they prepared this text with great care by the reviews of experts and also there was no error reported since 2008. In their web site (</w:t>
      </w:r>
      <w:hyperlink r:id="rId327">
        <w:r>
          <w:rPr>
            <w:rStyle w:val="Hyperlink"/>
          </w:rPr>
          <w:t xml:space="preserve">http://tanzil.net/docs/tanzil_project</w:t>
        </w:r>
      </w:hyperlink>
      <w:r>
        <w:t xml:space="preserve">) and their FAQ page, they answer some very relevant questions. Some of their relevant answers I quote below:</w:t>
      </w:r>
    </w:p>
    <w:p>
      <w:pPr>
        <w:pStyle w:val="BlockText"/>
      </w:pPr>
      <w:r>
        <w:t xml:space="preserve">“</w:t>
      </w:r>
      <w:r>
        <w:t xml:space="preserve">Tanzil is a Quranic project launched in early 2007 to produce a highly verified Unicode Quran text to be used in Quranic websites and applications. Our mission in the Tanzil project is to produce a standard Unicode Quran text and serve as a reliable source for this standard text on the web.</w:t>
      </w:r>
      <w:r>
        <w:t xml:space="preserve">”</w:t>
      </w:r>
    </w:p>
    <w:p>
      <w:pPr>
        <w:pStyle w:val="BlockText"/>
      </w:pPr>
      <w:r>
        <w:t xml:space="preserve">“</w:t>
      </w:r>
      <w:r>
        <w:t xml:space="preserve">Our mission in the Tanzil project is to produce a standard Unicode Quran text and serve as a reliable source for this standard text on the web.</w:t>
      </w:r>
      <w:r>
        <w:t xml:space="preserve">”</w:t>
      </w:r>
    </w:p>
    <w:p>
      <w:pPr>
        <w:pStyle w:val="FirstParagraph"/>
      </w:pPr>
      <w:r>
        <w:t xml:space="preserve">They also state that</w:t>
      </w:r>
      <w:r>
        <w:t xml:space="preserve"> </w:t>
      </w:r>
      <w:r>
        <w:rPr>
          <w:bCs/>
          <w:b/>
        </w:rPr>
        <w:t xml:space="preserve">they have checked the text against a set of grammatical and recitation rules</w:t>
      </w:r>
      <w:r>
        <w:t xml:space="preserve">.</w:t>
      </w:r>
    </w:p>
    <w:p>
      <w:pPr>
        <w:pStyle w:val="BlockText"/>
      </w:pPr>
      <w:r>
        <w:t xml:space="preserve">“</w:t>
      </w:r>
      <w:r>
        <w:rPr>
          <w:bCs/>
          <w:b/>
        </w:rPr>
        <w:t xml:space="preserve">Rule-Based Verification:</w:t>
      </w:r>
      <w:r>
        <w:t xml:space="preserve"> </w:t>
      </w:r>
      <w:r>
        <w:t xml:space="preserve">In this step, a program was developed to verify the core Quran text against a set of grammatical and recitation rules…</w:t>
      </w:r>
      <w:r>
        <w:t xml:space="preserve">”</w:t>
      </w:r>
    </w:p>
    <w:p>
      <w:pPr>
        <w:pStyle w:val="BlockText"/>
      </w:pPr>
      <w:r>
        <w:t xml:space="preserve">“</w:t>
      </w:r>
      <w:r>
        <w:rPr>
          <w:bCs/>
          <w:b/>
        </w:rPr>
        <w:t xml:space="preserve">We extensively used the help of a group of experts including Quran specialists and Hafizes in order to assure the correctness and preciseness of the obtained Quran text</w:t>
      </w:r>
      <w:r>
        <w:t xml:space="preserve">. Our Quran text is now used in major Quranic websites and projects, with several millions active users per month.</w:t>
      </w:r>
      <w:r>
        <w:t xml:space="preserve"> </w:t>
      </w:r>
      <w:r>
        <w:rPr>
          <w:iCs/>
          <w:i/>
        </w:rPr>
        <w:t xml:space="preserve">Despite this high volume of users, we have received no typo report since the release of the first version of the text in 2008</w:t>
      </w:r>
      <w:r>
        <w:t xml:space="preserve">. The accuracy of the text has been also reconfirmed by several projects that are actively using Tanzil Quran text.</w:t>
      </w:r>
      <w:r>
        <w:t xml:space="preserve">”</w:t>
      </w:r>
    </w:p>
    <w:p>
      <w:pPr>
        <w:pStyle w:val="BlockText"/>
      </w:pPr>
      <w:r>
        <w:t xml:space="preserve">”</w:t>
      </w:r>
      <w:r>
        <w:t xml:space="preserve"> </w:t>
      </w:r>
      <w:r>
        <w:t xml:space="preserve">‘</w:t>
      </w:r>
      <w:r>
        <w:t xml:space="preserve">How accurate is Tanzil Quran text?</w:t>
      </w:r>
      <w:r>
        <w:t xml:space="preserve">’</w:t>
      </w:r>
      <w:r>
        <w:t xml:space="preserve"> </w:t>
      </w:r>
      <w:r>
        <w:t xml:space="preserve">Tanzil Quran text is carefully derived from Medina Mushaf, which is currently the most authentic copy of the holy Quran (narration of Hafs).”</w:t>
      </w:r>
    </w:p>
    <w:p>
      <w:pPr>
        <w:pStyle w:val="FirstParagraph"/>
      </w:pPr>
      <w:r>
        <w:t xml:space="preserve">So, then the question is, if the text is already correct and has been used for the last 13 years and no error reported, then why bother to change the writing of a single word? This update was released around 17 months after the first online publication of my book. It may seem a simple change but it causes the collapse of most of the codes in my book if I use the updated text. Interestingly, the three verses that include the changed word</w:t>
      </w:r>
      <w:r>
        <w:t xml:space="preserve"> </w:t>
      </w:r>
      <w:r>
        <w:rPr>
          <w:iCs/>
          <w:i/>
        </w:rPr>
        <w:t xml:space="preserve">ba’da-ma</w:t>
      </w:r>
      <w:r>
        <w:t xml:space="preserve"> </w:t>
      </w:r>
      <w:r>
        <w:rPr>
          <w:bCs/>
          <w:b/>
        </w:rPr>
        <w:t xml:space="preserve">coincidentally</w:t>
      </w:r>
      <w:r>
        <w:t xml:space="preserve"> </w:t>
      </w:r>
      <w:r>
        <w:t xml:space="preserve">have the meaning centered around</w:t>
      </w:r>
      <w:r>
        <w:t xml:space="preserve"> </w:t>
      </w:r>
      <w:r>
        <w:rPr>
          <w:iCs/>
          <w:i/>
        </w:rPr>
        <w:t xml:space="preserve">changing after the truth</w:t>
      </w:r>
      <w:r>
        <w:t xml:space="preserve">.</w:t>
      </w:r>
    </w:p>
    <w:p>
      <w:pPr>
        <w:pStyle w:val="BlockText"/>
      </w:pPr>
      <w:r>
        <w:t xml:space="preserve">Quran, 2.181:</w:t>
      </w:r>
      <w:r>
        <w:t xml:space="preserve"> </w:t>
      </w:r>
      <w:r>
        <w:t xml:space="preserve">“</w:t>
      </w:r>
      <w:r>
        <w:t xml:space="preserve">Then, whoever changes it after he has heard it, its sin will only be on those who change it. Surely, Allah is All-hearing, All-knowing.</w:t>
      </w:r>
      <w:r>
        <w:t xml:space="preserve">”</w:t>
      </w:r>
    </w:p>
    <w:p>
      <w:pPr>
        <w:pStyle w:val="BlockText"/>
      </w:pPr>
      <w:r>
        <w:t xml:space="preserve">Quran, 8.6:</w:t>
      </w:r>
      <w:r>
        <w:t xml:space="preserve"> </w:t>
      </w:r>
      <w:r>
        <w:t xml:space="preserve">“</w:t>
      </w:r>
      <w:r>
        <w:t xml:space="preserve">they were disputing with you about the truth after it became clear, as if they were being driven to death being seen by them.</w:t>
      </w:r>
      <w:r>
        <w:t xml:space="preserve">”</w:t>
      </w:r>
      <w:r>
        <w:t xml:space="preserve"> </w:t>
      </w:r>
      <w:r>
        <w:t xml:space="preserve">(Translations from: quran.com, Mufti Taqi Usmani)</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bookmarkStart w:id="330" w:name="BadamaResearch"/>
    <w:p>
      <w:pPr>
        <w:pStyle w:val="Heading3"/>
      </w:pPr>
      <w:r>
        <w:rPr>
          <w:rStyle w:val="SectionNumber"/>
        </w:rPr>
        <w:t xml:space="preserve">8.1.1</w:t>
      </w:r>
      <w:r>
        <w:tab/>
      </w:r>
      <w:r>
        <w:t xml:space="preserve">My research and the conclusion on the word ba’da-ma</w:t>
      </w:r>
    </w:p>
    <w:p>
      <w:pPr>
        <w:pStyle w:val="FirstParagraph"/>
      </w:pPr>
      <w:r>
        <w:t xml:space="preserve">My research on this very specific question started from around February 2021 and mainly finalized by the end of October 2021, though it still continued lightly time to time till now as there was new ChatGPT technology introduced in 2022. It took a long time and is worth explaining the details of my tiring research. However, I will first write the conclusion I reached and the rationale of my conclusion to make sure the reader reads the most important part of this section before reading through all those research details. My research conclusion about the word</w:t>
      </w:r>
      <w:r>
        <w:t xml:space="preserve"> </w:t>
      </w:r>
      <w:r>
        <w:rPr>
          <w:iCs/>
          <w:i/>
        </w:rPr>
        <w:t xml:space="preserve">ba’da-ma</w:t>
      </w:r>
      <w:r>
        <w:t xml:space="preserve"> </w:t>
      </w:r>
      <w:r>
        <w:t xml:space="preserve">is that according to the classical Arabic grammar,</w:t>
      </w:r>
      <w:r>
        <w:t xml:space="preserve"> </w:t>
      </w:r>
      <w:r>
        <w:rPr>
          <w:bCs/>
          <w:b/>
        </w:rPr>
        <w:t xml:space="preserve">ba’da-ma is one word</w:t>
      </w:r>
      <w:r>
        <w:t xml:space="preserve">. Therefore, it is counted as one word in the three verses that include it, which are 2:181, 8:6 and 13:37. Therefore, I decided to keep using the initial Quran text version I had been used, which is the text Version 1.0.2. The overall replies I could receive from Arabic language experts during my research were mixed and there were not a common single answer to this specific question. However, all of the replies were their opinions based ow their knowledge at that time. None of them really cited a specific classical Arabic grammar book that supported their decision for this specific question. Since the answers were mixed and not as detailed as I expected to see in an academic publication, I was not fully satisfied with my findings. I further researched myself directly instead of asking experts and in the end I think I found the answer in the very old book Al-Kitab (The Book). It is, arguably, one of the few most respected pioneer classical Arabic grammarian, famously known as, Sibawayh. He was known to be born in 760 and died in 796. His full name was</w:t>
      </w:r>
      <w:r>
        <w:t xml:space="preserve"> </w:t>
      </w:r>
      <w:r>
        <w:rPr>
          <w:iCs/>
          <w:i/>
        </w:rPr>
        <w:t xml:space="preserve">Abu Bishr Amr ibn Uthman ibn Qanbar al-Basri</w:t>
      </w:r>
      <w:r>
        <w:t xml:space="preserve"> </w:t>
      </w:r>
      <w:r>
        <w:t xml:space="preserve">and he was the leading grammarian of Basra and author of the</w:t>
      </w:r>
      <w:r>
        <w:t xml:space="preserve"> </w:t>
      </w:r>
      <w:r>
        <w:rPr>
          <w:bCs/>
          <w:b/>
        </w:rPr>
        <w:t xml:space="preserve">earliest</w:t>
      </w:r>
      <w:r>
        <w:t xml:space="preserve"> </w:t>
      </w:r>
      <w:r>
        <w:t xml:space="preserve">book on Arabic grammar and linguistics. This quote from Wikipedia explains well the importance of his book:</w:t>
      </w:r>
    </w:p>
    <w:p>
      <w:pPr>
        <w:pStyle w:val="BodyText"/>
      </w:pPr>
      <w:r>
        <w:rPr>
          <w:iCs/>
          <w:i/>
        </w:rPr>
        <w:t xml:space="preserve">“</w:t>
      </w:r>
      <w:r>
        <w:rPr>
          <w:iCs/>
          <w:i/>
        </w:rPr>
        <w:t xml:space="preserve">Al-Kitāb or Kitāb Sībawayh (</w:t>
      </w:r>
      <w:r>
        <w:rPr>
          <w:iCs/>
          <w:i/>
        </w:rPr>
        <w:t xml:space="preserve">‘</w:t>
      </w:r>
      <w:r>
        <w:rPr>
          <w:iCs/>
          <w:i/>
        </w:rPr>
        <w:t xml:space="preserve">Book of Sibawayh</w:t>
      </w:r>
      <w:r>
        <w:rPr>
          <w:iCs/>
          <w:i/>
        </w:rPr>
        <w:t xml:space="preserve">’</w:t>
      </w:r>
      <w:r>
        <w:rPr>
          <w:iCs/>
          <w:i/>
        </w:rPr>
        <w:t xml:space="preserve">), is the foundational grammar of the Arabic language, and perhaps the first Arabic prose text. Al-Nadim describes the voluminous work, reputedly the collaboration of forty-two grammarians, as</w:t>
      </w:r>
      <w:r>
        <w:rPr>
          <w:iCs/>
          <w:i/>
        </w:rPr>
        <w:t xml:space="preserve">”</w:t>
      </w:r>
      <w:r>
        <w:rPr>
          <w:iCs/>
          <w:i/>
        </w:rPr>
        <w:t xml:space="preserve">unequaled before his time and unrivaled afterwards”. Sibawayh was the first to produce a comprehensive encyclopedic Arabic grammar, in which he sets down the principles rules of grammar, the grammatical categories with countless examples taken from Arabic sayings, verse and poetry, as transmitted by Al-Khalil ibn Ahmad al-Farahidi, his master and the famous author of the first Arabic dictionary,</w:t>
      </w:r>
      <w:r>
        <w:rPr>
          <w:iCs/>
          <w:i/>
        </w:rPr>
        <w:t xml:space="preserve"> </w:t>
      </w:r>
      <w:r>
        <w:rPr>
          <w:iCs/>
          <w:i/>
        </w:rPr>
        <w:t xml:space="preserve">“</w:t>
      </w:r>
      <w:r>
        <w:rPr>
          <w:iCs/>
          <w:i/>
        </w:rPr>
        <w:t xml:space="preserve">Kitab al-’Ayn</w:t>
      </w:r>
      <w:r>
        <w:rPr>
          <w:iCs/>
          <w:i/>
        </w:rPr>
        <w:t xml:space="preserve">”</w:t>
      </w:r>
      <w:r>
        <w:rPr>
          <w:iCs/>
          <w:i/>
        </w:rPr>
        <w:t xml:space="preserve">, and of many philological works on lexicography, diacritics, poetic meter (ʻarūḍ), cryptology, etc”</w:t>
      </w:r>
      <w:r>
        <w:t xml:space="preserve"> </w:t>
      </w:r>
      <w:r>
        <w:t xml:space="preserve">(</w:t>
      </w:r>
      <w:hyperlink r:id="rId328">
        <w:r>
          <w:rPr>
            <w:rStyle w:val="Hyperlink"/>
          </w:rPr>
          <w:t xml:space="preserve">https://en.wikipedia.org/wiki/Sibawayh</w:t>
        </w:r>
      </w:hyperlink>
      <w:r>
        <w:t xml:space="preserve">).</w:t>
      </w:r>
    </w:p>
    <w:p>
      <w:pPr>
        <w:pStyle w:val="BodyText"/>
      </w:pPr>
      <w:r>
        <w:t xml:space="preserve">Another quote to know about him is this:</w:t>
      </w:r>
      <w:r>
        <w:t xml:space="preserve"> </w:t>
      </w:r>
      <w:r>
        <w:rPr>
          <w:iCs/>
          <w:i/>
        </w:rPr>
        <w:t xml:space="preserve">“</w:t>
      </w:r>
      <w:r>
        <w:rPr>
          <w:iCs/>
          <w:i/>
        </w:rPr>
        <w:t xml:space="preserve">Sibawayh, who, more than any other individual, was the foundational grammarian of Arabic.</w:t>
      </w:r>
      <w:r>
        <w:rPr>
          <w:iCs/>
          <w:i/>
        </w:rPr>
        <w:t xml:space="preserve">”</w:t>
      </w:r>
      <w:r>
        <w:t xml:space="preserve"> </w:t>
      </w:r>
      <w:r>
        <w:t xml:space="preserve">(</w:t>
      </w:r>
      <w:hyperlink r:id="rId329">
        <w:r>
          <w:rPr>
            <w:rStyle w:val="Hyperlink"/>
          </w:rPr>
          <w:t xml:space="preserve">https://www.encyclopedia.com/history/news-wires-white-papers-and-books/sibawayh</w:t>
        </w:r>
      </w:hyperlink>
      <w:r>
        <w:t xml:space="preserve">).</w:t>
      </w:r>
    </w:p>
    <w:p>
      <w:pPr>
        <w:pStyle w:val="BodyText"/>
      </w:pPr>
      <w:r>
        <w:t xml:space="preserve">I will provide a last quote from a web site (sifatusafwa.com) that shows how Al-Kitab is marketed while being sold:</w:t>
      </w:r>
      <w:r>
        <w:t xml:space="preserve"> </w:t>
      </w:r>
      <w:r>
        <w:t xml:space="preserve">“</w:t>
      </w:r>
      <w:r>
        <w:t xml:space="preserve">THE KITAB OF SIBAWAYH - THE ULTIMATE REFERENCE: Al-Kitab, the mother-book of Arabic grammar, often cited as the first work on Arabic grammar and its rules, when it was previously only oral tradition</w:t>
      </w:r>
      <w:r>
        <w:t xml:space="preserve">”</w:t>
      </w:r>
      <w:r>
        <w:t xml:space="preserve">.</w:t>
      </w:r>
    </w:p>
    <w:p>
      <w:pPr>
        <w:pStyle w:val="BodyText"/>
      </w:pPr>
      <w:r>
        <w:t xml:space="preserve">There are still recent and ongoing academical studies around Al-Kitab, which suggest that it is fair to consider it as an authoritative resource for my research question, though that does not mean it must be always correct. The reasons I accepted the answer in Al-Kitab from Sibawayh are as follows: First of all he has a sufficiently descriptive answer in his book, Al-Kitab, that clearly describes the exact word</w:t>
      </w:r>
      <w:r>
        <w:t xml:space="preserve"> </w:t>
      </w:r>
      <w:r>
        <w:rPr>
          <w:iCs/>
          <w:i/>
        </w:rPr>
        <w:t xml:space="preserve">ba’da-ma</w:t>
      </w:r>
      <w:r>
        <w:t xml:space="preserve"> </w:t>
      </w:r>
      <w:r>
        <w:t xml:space="preserve">is one word in the form of composite pattern. He is one of the closest classical Arabic grammarian to the time of Quran’s revelation. His book considered as the first written book in classical Arabic grammarian and already has been accepted as reference and still being actively referenced by academics. The last reason I accepted his answer as the correct answer is because the opinions of current expert academics were mixed and they seem to be not fully sure in their answer considering my perception from the wordings in their answers. Considering all the mixed answers, it appeared as the most rationale approach is to accept the answer of Sibawayh who I perceived as one of the top authority among all the known classic Arabic grammarians throughout the history and up until today. Although, I had my conclusion based on the information from the Al-Kitab and some of the answers I received from Arabic language experts in around 2021, I later also used the new technology ChatGPT, which was introduced in late 2022, and asked her the same question and got the answer that</w:t>
      </w:r>
      <w:r>
        <w:t xml:space="preserve"> </w:t>
      </w:r>
      <w:r>
        <w:rPr>
          <w:iCs/>
          <w:i/>
        </w:rPr>
        <w:t xml:space="preserve">ba’da-ma</w:t>
      </w:r>
      <w:r>
        <w:t xml:space="preserve"> </w:t>
      </w:r>
      <w:r>
        <w:t xml:space="preserve">is one word based on her knowledge, which further confirmed my cocnlusion. I will also share her answers below in detail.</w:t>
      </w:r>
    </w:p>
    <w:p>
      <w:pPr>
        <w:pStyle w:val="BodyText"/>
      </w:pPr>
      <w:r>
        <w:t xml:space="preserve">After, explaining my conclusion on the word</w:t>
      </w:r>
      <w:r>
        <w:t xml:space="preserve"> </w:t>
      </w:r>
      <w:r>
        <w:rPr>
          <w:iCs/>
          <w:i/>
        </w:rPr>
        <w:t xml:space="preserve">ba’da-ma</w:t>
      </w:r>
      <w:r>
        <w:t xml:space="preserve"> </w:t>
      </w:r>
      <w:r>
        <w:t xml:space="preserve">and the reasons of my conclusions, let me summarize the explanation about the word</w:t>
      </w:r>
      <w:r>
        <w:t xml:space="preserve"> </w:t>
      </w:r>
      <w:r>
        <w:rPr>
          <w:iCs/>
          <w:i/>
        </w:rPr>
        <w:t xml:space="preserve">ba’da-ma</w:t>
      </w:r>
      <w:r>
        <w:t xml:space="preserve"> </w:t>
      </w:r>
      <w:r>
        <w:t xml:space="preserve">in Al-Kitab of Sibawayh. Since I do not know Arabic, I performed my search in English and found an academic publication that already summarized the information about</w:t>
      </w:r>
      <w:r>
        <w:t xml:space="preserve"> </w:t>
      </w:r>
      <w:r>
        <w:rPr>
          <w:iCs/>
          <w:i/>
        </w:rPr>
        <w:t xml:space="preserve">ba’da-ma</w:t>
      </w:r>
      <w:r>
        <w:t xml:space="preserve"> </w:t>
      </w:r>
      <w:r>
        <w:t xml:space="preserve">in Al-Kitab</w:t>
      </w:r>
      <w:r>
        <w:t xml:space="preserve"> </w:t>
      </w:r>
      <w:r>
        <w:t xml:space="preserve">(</w:t>
      </w:r>
      <w:hyperlink w:anchor="ref-EddakrouriBadama">
        <w:r>
          <w:rPr>
            <w:rStyle w:val="Hyperlink"/>
          </w:rPr>
          <w:t xml:space="preserve">Eddakrouri 2016</w:t>
        </w:r>
      </w:hyperlink>
      <w:r>
        <w:t xml:space="preserve">)</w:t>
      </w:r>
      <w:r>
        <w:t xml:space="preserve">. I present almost the exact quote for it from</w:t>
      </w:r>
      <w:r>
        <w:t xml:space="preserve"> </w:t>
      </w:r>
      <w:r>
        <w:rPr>
          <w:bCs/>
          <w:b/>
        </w:rPr>
        <w:t xml:space="preserve">the page 19</w:t>
      </w:r>
      <w:r>
        <w:t xml:space="preserve"> </w:t>
      </w:r>
      <w:r>
        <w:t xml:space="preserve">of the thesis as below. What a coincidence! Anyways let’s continue the information from the thesis on page 19:</w:t>
      </w:r>
    </w:p>
    <w:p>
      <w:pPr>
        <w:pStyle w:val="BlockText"/>
      </w:pPr>
      <w:r>
        <w:t xml:space="preserve">“</w:t>
      </w:r>
      <w:r>
        <w:t xml:space="preserve">Sibawayhi (Qanbar, V. 2, 1966-1977, p.139) explained that when بعدَ</w:t>
      </w:r>
      <w:r>
        <w:t xml:space="preserve"> </w:t>
      </w:r>
      <w:r>
        <w:t xml:space="preserve">/ba’da/ and</w:t>
      </w:r>
      <w:r>
        <w:t xml:space="preserve"> </w:t>
      </w:r>
      <w:r>
        <w:t xml:space="preserve">قبل</w:t>
      </w:r>
      <w:r>
        <w:t xml:space="preserve"> </w:t>
      </w:r>
      <w:r>
        <w:t xml:space="preserve">/qabla/ are followed by</w:t>
      </w:r>
      <w:r>
        <w:t xml:space="preserve"> </w:t>
      </w:r>
      <w:r>
        <w:t xml:space="preserve">ما</w:t>
      </w:r>
      <w:r>
        <w:t xml:space="preserve"> </w:t>
      </w:r>
      <w:r>
        <w:t xml:space="preserve">/mā/,</w:t>
      </w:r>
      <w:r>
        <w:t xml:space="preserve"> </w:t>
      </w:r>
      <w:r>
        <w:rPr>
          <w:bCs/>
          <w:b/>
        </w:rPr>
        <w:t xml:space="preserve">they become one word in the shape of compound pattern</w:t>
      </w:r>
      <w:r>
        <w:t xml:space="preserve">. In this case,</w:t>
      </w:r>
      <w:r>
        <w:t xml:space="preserve"> </w:t>
      </w:r>
      <w:r>
        <w:t xml:space="preserve">ما</w:t>
      </w:r>
      <w:r>
        <w:t xml:space="preserve"> </w:t>
      </w:r>
      <w:r>
        <w:t xml:space="preserve">/mā/ stops the two adverbial nouns from</w:t>
      </w:r>
      <w:r>
        <w:t xml:space="preserve"> </w:t>
      </w:r>
      <w:r>
        <w:t xml:space="preserve">اضافة/</w:t>
      </w:r>
      <w:r>
        <w:t xml:space="preserve"> </w:t>
      </w:r>
      <w:r>
        <w:t xml:space="preserve">’iḍāfa/ (Annexation) and, instead, they are directly followed by a clause beginning with a verb, usually past tense. For example,</w:t>
      </w:r>
      <w:r>
        <w:t xml:space="preserve"> </w:t>
      </w:r>
      <w:r>
        <w:t xml:space="preserve">ba’da-mā shāhadahu ’aḥadu lmārrati/ (after one of the passers-by saw him) (Ryding, 2005, p.414).</w:t>
      </w:r>
      <w:r>
        <w:t xml:space="preserve">”</w:t>
      </w:r>
    </w:p>
    <w:p>
      <w:pPr>
        <w:pStyle w:val="FirstParagraph"/>
      </w:pPr>
      <w:r>
        <w:t xml:space="preserve">We read the explanation of Sibawayh in the first sentence. However, as we see in the second sentence of short quote, there is also one more supporting information from a contemporary time reference Arabic grammar book of Ryding</w:t>
      </w:r>
      <w:r>
        <w:t xml:space="preserve"> </w:t>
      </w:r>
      <w:r>
        <w:t xml:space="preserve">(</w:t>
      </w:r>
      <w:hyperlink w:anchor="ref-Ryding">
        <w:r>
          <w:rPr>
            <w:rStyle w:val="Hyperlink"/>
          </w:rPr>
          <w:t xml:space="preserve">Ryding 2005</w:t>
        </w:r>
      </w:hyperlink>
      <w:r>
        <w:t xml:space="preserve">)</w:t>
      </w:r>
      <w:r>
        <w:t xml:space="preserve">, where</w:t>
      </w:r>
      <w:r>
        <w:t xml:space="preserve"> </w:t>
      </w:r>
      <w:r>
        <w:rPr>
          <w:iCs/>
          <w:i/>
        </w:rPr>
        <w:t xml:space="preserve">ba’da-ma</w:t>
      </w:r>
      <w:r>
        <w:t xml:space="preserve"> </w:t>
      </w:r>
      <w:r>
        <w:t xml:space="preserve">is also considered as one word. We might consider this as a further supporting information from a current time classical Arabic grammar expert.</w:t>
      </w:r>
    </w:p>
    <w:p>
      <w:pPr>
        <w:pStyle w:val="BodyText"/>
      </w:pPr>
      <w:r>
        <w:t xml:space="preserve">There is also one interesting bit of information about this quote that I want to share here. This is the piece of information in a single short paragraph, which I was satisfied and finally felt confident that I found the correct answer after a long tiring research process. It was also the first and the only information I could find an exact answer about the word</w:t>
      </w:r>
      <w:r>
        <w:t xml:space="preserve"> </w:t>
      </w:r>
      <w:r>
        <w:rPr>
          <w:iCs/>
          <w:i/>
        </w:rPr>
        <w:t xml:space="preserve">ba’da-ma</w:t>
      </w:r>
      <w:r>
        <w:t xml:space="preserve">. The significance of this information for me was such that it was a turning point for me as I had already started to update my book by changing the main text of Quran as the last updated text, version 1.1, but was still researching as I was not satisfied. As I was not sure about the correct form of</w:t>
      </w:r>
      <w:r>
        <w:t xml:space="preserve"> </w:t>
      </w:r>
      <w:r>
        <w:rPr>
          <w:iCs/>
          <w:i/>
        </w:rPr>
        <w:t xml:space="preserve">ba’da-ma</w:t>
      </w:r>
      <w:r>
        <w:t xml:space="preserve"> </w:t>
      </w:r>
      <w:r>
        <w:t xml:space="preserve">considering the mixed answers I had received upon my research, I had started to remove all the related important codings from the main body of my book. Since I was still not sure about the correct form of</w:t>
      </w:r>
      <w:r>
        <w:t xml:space="preserve"> </w:t>
      </w:r>
      <w:r>
        <w:rPr>
          <w:iCs/>
          <w:i/>
        </w:rPr>
        <w:t xml:space="preserve">ba’da-ma</w:t>
      </w:r>
      <w:r>
        <w:t xml:space="preserve">, I was just going to provide the relevant codes of the previous text as appendix to this book and explain the unclear situation and leave the decision to experts who might research on it in the future. In a sense, I was going to change this book in a more academic format with inconclusive parts to promote and facilitate potential future scholarly studies on the issue and the relevant codes. However, around 6 months after starting my research, as I was not satisfied with the mixed answers, I decided to do some more research over the internet with different keywords myself rather than contacting to experts to ask their opinions. I found right away the information that I quoted above in the master thesis</w:t>
      </w:r>
      <w:r>
        <w:t xml:space="preserve"> </w:t>
      </w:r>
      <w:r>
        <w:t xml:space="preserve">(</w:t>
      </w:r>
      <w:hyperlink w:anchor="ref-EddakrouriBadama">
        <w:r>
          <w:rPr>
            <w:rStyle w:val="Hyperlink"/>
          </w:rPr>
          <w:t xml:space="preserve">Eddakrouri 2016</w:t>
        </w:r>
      </w:hyperlink>
      <w:r>
        <w:t xml:space="preserve">)</w:t>
      </w:r>
      <w:r>
        <w:t xml:space="preserve"> </w:t>
      </w:r>
      <w:r>
        <w:t xml:space="preserve">at</w:t>
      </w:r>
      <w:r>
        <w:t xml:space="preserve"> </w:t>
      </w:r>
      <w:r>
        <w:rPr>
          <w:bCs/>
          <w:b/>
        </w:rPr>
        <w:t xml:space="preserve">page 19</w:t>
      </w:r>
      <w:r>
        <w:t xml:space="preserve">. So, basically the most critical information for the 19 based system of my book appeared to be</w:t>
      </w:r>
      <w:r>
        <w:t xml:space="preserve"> </w:t>
      </w:r>
      <w:r>
        <w:rPr>
          <w:iCs/>
          <w:i/>
        </w:rPr>
        <w:t xml:space="preserve">in the page 19 of the thesis</w:t>
      </w:r>
      <w:r>
        <w:t xml:space="preserve"> </w:t>
      </w:r>
      <w:r>
        <w:t xml:space="preserve">that has 174 pages in total. At the time of finding out this phenomenon, this thesis was the first and the only academic level resource I could have found during all my long research. It was very interesting for me and I found it worth sharing here. I want you to think about the probability of me finding my final answer in one English resource and the page of that information to be exactly 19.</w:t>
      </w:r>
    </w:p>
    <w:bookmarkEnd w:id="330"/>
    <w:bookmarkStart w:id="334" w:name="Xa68932a6cdbc5fb3953d43a214a4287944cb839"/>
    <w:p>
      <w:pPr>
        <w:pStyle w:val="Heading3"/>
      </w:pPr>
      <w:r>
        <w:rPr>
          <w:rStyle w:val="SectionNumber"/>
        </w:rPr>
        <w:t xml:space="preserve">8.1.2</w:t>
      </w:r>
      <w:r>
        <w:tab/>
      </w:r>
      <w:r>
        <w:t xml:space="preserve">Summary of my research process about the word</w:t>
      </w:r>
      <w:r>
        <w:t xml:space="preserve"> </w:t>
      </w:r>
      <w:r>
        <w:rPr>
          <w:iCs/>
          <w:i/>
        </w:rPr>
        <w:t xml:space="preserve">ba’da-ma</w:t>
      </w:r>
      <w:r>
        <w:t xml:space="preserve">:</w:t>
      </w:r>
    </w:p>
    <w:p>
      <w:pPr>
        <w:pStyle w:val="FirstParagraph"/>
      </w:pPr>
      <w:r>
        <w:t xml:space="preserve">After summarizing the conclusion of my research, I now start explaining the details of my relatively long research process about the word</w:t>
      </w:r>
      <w:r>
        <w:t xml:space="preserve"> </w:t>
      </w:r>
      <w:r>
        <w:rPr>
          <w:iCs/>
          <w:i/>
        </w:rPr>
        <w:t xml:space="preserve">ba’da-ma</w:t>
      </w:r>
      <w:r>
        <w:t xml:space="preserve">. From the first publication date of my book 2019 to my further discoveries till 2020, I had performed all my analysis over the</w:t>
      </w:r>
      <w:r>
        <w:t xml:space="preserve"> </w:t>
      </w:r>
      <w:r>
        <w:rPr>
          <w:iCs/>
          <w:i/>
        </w:rPr>
        <w:t xml:space="preserve">Simple Clean</w:t>
      </w:r>
      <w:r>
        <w:t xml:space="preserve"> </w:t>
      </w:r>
      <w:r>
        <w:t xml:space="preserve">text Version 1.0.2 and discovered truly amazing codes, which together suggest a miraculous 19 based system with systematic rules over the text of Quran that I studied. The codes of the main system include all the chapter, verse and word information together and suggest a clear system where we observe the key coding patterns of coding rules from the first chapter Al-Fatiha. I allocated a dedicated chapter, Chapter</w:t>
      </w:r>
      <w:r>
        <w:t xml:space="preserve"> </w:t>
      </w:r>
      <w:r>
        <w:t xml:space="preserve">4.1.2</w:t>
      </w:r>
      <w:r>
        <w:t xml:space="preserve">, for this very clearly rule based system that consists of miraculous codes. Assuming that there is no error in the text I used, (</w:t>
      </w:r>
      <w:r>
        <w:t xml:space="preserve">“</w:t>
      </w:r>
      <w:r>
        <w:t xml:space="preserve">Simple Clean</w:t>
      </w:r>
      <w:r>
        <w:t xml:space="preserve">”</w:t>
      </w:r>
      <w:r>
        <w:t xml:space="preserve"> </w:t>
      </w:r>
      <w:r>
        <w:t xml:space="preserve">Version 1.0.2), the system presented in Chapter</w:t>
      </w:r>
      <w:r>
        <w:t xml:space="preserve"> </w:t>
      </w:r>
      <w:r>
        <w:t xml:space="preserve">4.1.2</w:t>
      </w:r>
      <w:r>
        <w:t xml:space="preserve"> </w:t>
      </w:r>
      <w:r>
        <w:t xml:space="preserve">suggests that the text has miraculous 19 based design over it, which therefore suggest it is intact and unchanged. This intactness suggesting evidence is up to the level of the number of words used in each verse and over all the current chapters and verses structure. Upon this, there are also some other very interesting codings (Chapter</w:t>
      </w:r>
      <w:r>
        <w:t xml:space="preserve"> </w:t>
      </w:r>
      <w:r>
        <w:t xml:space="preserve">4.2.4.1</w:t>
      </w:r>
      <w:r>
        <w:t xml:space="preserve">, Chapter</w:t>
      </w:r>
      <w:r>
        <w:t xml:space="preserve"> </w:t>
      </w:r>
      <w:r>
        <w:t xml:space="preserve">4.2.4.1.1</w:t>
      </w:r>
      <w:r>
        <w:t xml:space="preserve">, Chapter</w:t>
      </w:r>
      <w:r>
        <w:t xml:space="preserve"> </w:t>
      </w:r>
      <w:r>
        <w:t xml:space="preserve">??</w:t>
      </w:r>
      <w:r>
        <w:t xml:space="preserve">), which includes letters information too upon chapter, verse and words information. Basically, using chapter, verse and words and letters numbers, we can get representation numbers of each verse. We then replace them with each corresponding verse and, in a sense, rewrite the text by its natural numbers. These codes together stands as strong evidences that suggest intactness up to the level of the order of words and number of letters in each verse over all the current chapters and verses structure. Upon these codes, there are also many interesting codings that I presented over various chapters in this book. However, those stands out as very clear codings that suggest a system up to the letters over the full text of Quran (</w:t>
      </w:r>
      <w:r>
        <w:t xml:space="preserve">“</w:t>
      </w:r>
      <w:r>
        <w:t xml:space="preserve">Simple Clean</w:t>
      </w:r>
      <w:r>
        <w:t xml:space="preserve">”</w:t>
      </w:r>
      <w:r>
        <w:t xml:space="preserve"> </w:t>
      </w:r>
      <w:r>
        <w:t xml:space="preserve">text Version 1.0.2) with its current structure. I can never claim that it is absolutely a divine design but I can easily defend against any critique that there is clear rule based 19 coding system over that particular text and my</w:t>
      </w:r>
      <w:r>
        <w:t xml:space="preserve"> </w:t>
      </w:r>
      <w:r>
        <w:rPr>
          <w:iCs/>
          <w:i/>
        </w:rPr>
        <w:t xml:space="preserve">conclusion based on my observations and measurements</w:t>
      </w:r>
      <w:r>
        <w:t xml:space="preserve"> </w:t>
      </w:r>
      <w:r>
        <w:t xml:space="preserve">is that it suggests a divine design. However, with the new text update, most of these important codes along with the codes of the main system collapses if the correct form of the single word</w:t>
      </w:r>
      <w:r>
        <w:t xml:space="preserve"> </w:t>
      </w:r>
      <w:r>
        <w:rPr>
          <w:iCs/>
          <w:i/>
        </w:rPr>
        <w:t xml:space="preserve">ba’da-ma</w:t>
      </w:r>
      <w:r>
        <w:t xml:space="preserve"> </w:t>
      </w:r>
      <w:r>
        <w:t xml:space="preserve">is written separate as it was changed in the latest version v1.1 of the text.</w:t>
      </w:r>
    </w:p>
    <w:p>
      <w:pPr>
        <w:pStyle w:val="BodyText"/>
      </w:pPr>
      <w:r>
        <w:t xml:space="preserve">I would be quite surprised to observe all the clear 19 based system on the text I used (v1.0.2) if the absolute true form of the word</w:t>
      </w:r>
      <w:r>
        <w:t xml:space="preserve"> </w:t>
      </w:r>
      <w:r>
        <w:rPr>
          <w:iCs/>
          <w:i/>
        </w:rPr>
        <w:t xml:space="preserve">ba’da-ma</w:t>
      </w:r>
      <w:r>
        <w:t xml:space="preserve"> </w:t>
      </w:r>
      <w:r>
        <w:t xml:space="preserve">was in fact separate as in the updated text version v1.1. There are only a few interesting new unique codes in v1.1 I found and presented in the next subchapters, but I could not see a clear 19 based system as I saw in the text version 1.0.2. I decided to make a research to find an answer that satisfies my mind and heart whether the true form of the word</w:t>
      </w:r>
      <w:r>
        <w:t xml:space="preserve"> </w:t>
      </w:r>
      <w:r>
        <w:rPr>
          <w:iCs/>
          <w:i/>
        </w:rPr>
        <w:t xml:space="preserve">ba’da-ma</w:t>
      </w:r>
      <w:r>
        <w:t xml:space="preserve"> </w:t>
      </w:r>
      <w:r>
        <w:t xml:space="preserve">is single word as</w:t>
      </w:r>
      <w:r>
        <w:t xml:space="preserve"> </w:t>
      </w:r>
      <w:r>
        <w:rPr>
          <w:iCs/>
          <w:i/>
        </w:rPr>
        <w:t xml:space="preserve">ba’dama</w:t>
      </w:r>
      <w:r>
        <w:t xml:space="preserve"> </w:t>
      </w:r>
      <w:r>
        <w:t xml:space="preserve">or two words as</w:t>
      </w:r>
      <w:r>
        <w:t xml:space="preserve"> </w:t>
      </w:r>
      <w:r>
        <w:rPr>
          <w:iCs/>
          <w:i/>
        </w:rPr>
        <w:t xml:space="preserve">ba’da ma</w:t>
      </w:r>
      <w:r>
        <w:t xml:space="preserve"> </w:t>
      </w:r>
      <w:r>
        <w:t xml:space="preserve">with respect to classical Arabic grammar rules. As I did not know Arabic, it was quite a difficult task for me. Therefore I decided to consult expert academics on the issue and also look at the earliest Quran manuscripts.</w:t>
      </w:r>
    </w:p>
    <w:p>
      <w:pPr>
        <w:pStyle w:val="BodyText"/>
      </w:pPr>
      <w:r>
        <w:t xml:space="preserve">Regarding the old Quran manuscripts, it turned out that they cannot help finding the true form of the word as there is the disconnected letter</w:t>
      </w:r>
      <w:r>
        <w:t xml:space="preserve"> </w:t>
      </w:r>
      <w:r>
        <w:rPr>
          <w:iCs/>
          <w:i/>
        </w:rPr>
        <w:t xml:space="preserve">d</w:t>
      </w:r>
      <w:r>
        <w:t xml:space="preserve"> </w:t>
      </w:r>
      <w:r>
        <w:t xml:space="preserve">before the word</w:t>
      </w:r>
      <w:r>
        <w:t xml:space="preserve"> </w:t>
      </w:r>
      <w:r>
        <w:rPr>
          <w:iCs/>
          <w:i/>
        </w:rPr>
        <w:t xml:space="preserve">ma</w:t>
      </w:r>
      <w:r>
        <w:t xml:space="preserve">, which always causes a same size empty space between the preceding word of the</w:t>
      </w:r>
      <w:r>
        <w:t xml:space="preserve"> </w:t>
      </w:r>
      <w:r>
        <w:rPr>
          <w:iCs/>
          <w:i/>
        </w:rPr>
        <w:t xml:space="preserve">ma</w:t>
      </w:r>
      <w:r>
        <w:t xml:space="preserve"> </w:t>
      </w:r>
      <w:r>
        <w:t xml:space="preserve">independent from the form of the word whether it is single word or two words. This is a fact observed in the early handwriting manuscripts before the typewriters that allowed printing the text. An academic, Dr.van Putten, who has expertise in early manuscripts informed me about this fact when I asked about the status of the word</w:t>
      </w:r>
      <w:r>
        <w:t xml:space="preserve"> </w:t>
      </w:r>
      <w:r>
        <w:rPr>
          <w:iCs/>
          <w:i/>
        </w:rPr>
        <w:t xml:space="preserve">ba’da-ma</w:t>
      </w:r>
      <w:r>
        <w:t xml:space="preserve"> </w:t>
      </w:r>
      <w:r>
        <w:t xml:space="preserve">in early manuscripts to another expert in Twitter (now called X). I present his exact answer in the following image to precisely cite this information:</w:t>
      </w:r>
    </w:p>
    <w:p>
      <w:pPr>
        <w:pStyle w:val="BodyText"/>
      </w:pPr>
      <w:r>
        <w:drawing>
          <wp:inline>
            <wp:extent cx="4800600" cy="3445285"/>
            <wp:effectExtent b="0" l="0" r="0" t="0"/>
            <wp:docPr descr="" title="" id="332" name="Picture"/>
            <a:graphic>
              <a:graphicData uri="http://schemas.openxmlformats.org/drawingml/2006/picture">
                <pic:pic>
                  <pic:nvPicPr>
                    <pic:cNvPr descr="image/marijn-typeset.png" id="333" name="Picture"/>
                    <pic:cNvPicPr>
                      <a:picLocks noChangeArrowheads="1" noChangeAspect="1"/>
                    </pic:cNvPicPr>
                  </pic:nvPicPr>
                  <pic:blipFill>
                    <a:blip r:embed="rId331"/>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I did not know this fact and had already looked at many of the old manuscripts that I could find from the corpuscoranicum.de server to see the word</w:t>
      </w:r>
      <w:r>
        <w:t xml:space="preserve"> </w:t>
      </w:r>
      <w:r>
        <w:rPr>
          <w:iCs/>
          <w:i/>
        </w:rPr>
        <w:t xml:space="preserve">ba’da-ma</w:t>
      </w:r>
      <w:r>
        <w:t xml:space="preserve"> </w:t>
      </w:r>
      <w:r>
        <w:t xml:space="preserve">in the three verses that include it. They all appeared with a notable space between the words</w:t>
      </w:r>
      <w:r>
        <w:t xml:space="preserve"> </w:t>
      </w:r>
      <w:r>
        <w:rPr>
          <w:iCs/>
          <w:i/>
        </w:rPr>
        <w:t xml:space="preserve">ba’da</w:t>
      </w:r>
      <w:r>
        <w:t xml:space="preserve"> </w:t>
      </w:r>
      <w:r>
        <w:t xml:space="preserve">and</w:t>
      </w:r>
      <w:r>
        <w:t xml:space="preserve"> </w:t>
      </w:r>
      <w:r>
        <w:rPr>
          <w:iCs/>
          <w:i/>
        </w:rPr>
        <w:t xml:space="preserve">ma</w:t>
      </w:r>
      <w:r>
        <w:t xml:space="preserve"> </w:t>
      </w:r>
      <w:r>
        <w:t xml:space="preserve">but during this research some other single words also took my attention with similar size of empty space after the disconnected Arabic letters like</w:t>
      </w:r>
      <w:r>
        <w:t xml:space="preserve"> </w:t>
      </w:r>
      <w:r>
        <w:rPr>
          <w:iCs/>
          <w:i/>
        </w:rPr>
        <w:t xml:space="preserve">d</w:t>
      </w:r>
      <w:r>
        <w:t xml:space="preserve">. Since I was not neither expert in Arabic grammar nor in old manuscripts I could not have any conclusion by that observation. Dr.van Putten’s explanations confirmed my observation. So, in conclusion of my research about the old manuscripts, it turned out that the early manuscripts do not help much in finding the true form of the word</w:t>
      </w:r>
      <w:r>
        <w:t xml:space="preserve"> </w:t>
      </w:r>
      <w:r>
        <w:rPr>
          <w:iCs/>
          <w:i/>
        </w:rPr>
        <w:t xml:space="preserve">ba’da-ma</w:t>
      </w:r>
      <w:r>
        <w:t xml:space="preserve"> </w:t>
      </w:r>
      <w:r>
        <w:t xml:space="preserve">with respect to classic Arabic grammar. After finding out this fact, the only option appears to be to search an answer from the resources or experts about classic Arabic grammar.</w:t>
      </w:r>
    </w:p>
    <w:p>
      <w:pPr>
        <w:pStyle w:val="BodyText"/>
      </w:pPr>
      <w:r>
        <w:t xml:space="preserve">I searched experts from all over the world via internet and tried to reach all the academics with expertise in Arabic language that I could find. A small portion of them kindly returned to my question with an answer about whether the word</w:t>
      </w:r>
      <w:r>
        <w:t xml:space="preserve"> </w:t>
      </w:r>
      <w:r>
        <w:rPr>
          <w:iCs/>
          <w:i/>
        </w:rPr>
        <w:t xml:space="preserve">ba’da-ma</w:t>
      </w:r>
      <w:r>
        <w:t xml:space="preserve"> </w:t>
      </w:r>
      <w:r>
        <w:t xml:space="preserve">is one word or two words in the three verses with respect to classic Arabic grammar. Unfortunately, the replies were mixed, which left me with an unsatisfactory feeling as neither my mind nor my heart was fully convinced that I found the truth from the replies I received. It is worth summarizing the replies I received as this process lasted for a significant time from about February 2021 till October 2021.</w:t>
      </w:r>
    </w:p>
    <w:p>
      <w:pPr>
        <w:pStyle w:val="BodyText"/>
      </w:pPr>
      <w:r>
        <w:rPr>
          <w:bCs/>
          <w:b/>
        </w:rPr>
        <w:t xml:space="preserve">Experts opinions summary:</w:t>
      </w:r>
    </w:p>
    <w:p>
      <w:pPr>
        <w:pStyle w:val="BodyText"/>
      </w:pPr>
      <w:r>
        <w:t xml:space="preserve">In this summary of experts’ opinions, I will mention only the names of the experts who gave permission to share their names along with their replies. Also, I will not share the full answers but try to summarize the main points of all the answers. The other point that I should mention is that I have two groups of replies. The first group replied upon my first question format in around March 2021, where I had asked the question as</w:t>
      </w:r>
      <w:r>
        <w:t xml:space="preserve"> </w:t>
      </w:r>
      <w:r>
        <w:t xml:space="preserve">“</w:t>
      </w:r>
      <w:r>
        <w:rPr>
          <w:iCs/>
          <w:i/>
        </w:rPr>
        <w:t xml:space="preserve">whether ba’da-ma is written as a single word or two separate words in those three verses of Quran?</w:t>
      </w:r>
      <w:r>
        <w:t xml:space="preserve">”</w:t>
      </w:r>
      <w:r>
        <w:t xml:space="preserve">. Because my assumption at that time was that the writing form could clarify whether the word is a single word or two words. However, as I mentioned before, the handwritten early manuscripts cannot help answer this question. Since my wording of the question includes</w:t>
      </w:r>
      <w:r>
        <w:t xml:space="preserve"> </w:t>
      </w:r>
      <w:r>
        <w:rPr>
          <w:iCs/>
          <w:i/>
        </w:rPr>
        <w:t xml:space="preserve">writing</w:t>
      </w:r>
      <w:r>
        <w:t xml:space="preserve">, this may cause a little bias towards writing style or confusion. My goal was to learn whether</w:t>
      </w:r>
      <w:r>
        <w:t xml:space="preserve"> </w:t>
      </w:r>
      <w:r>
        <w:rPr>
          <w:iCs/>
          <w:i/>
        </w:rPr>
        <w:t xml:space="preserve">ba’da-ma</w:t>
      </w:r>
      <w:r>
        <w:t xml:space="preserve"> </w:t>
      </w:r>
      <w:r>
        <w:t xml:space="preserve">is single word or two words regarding classic Arabic grammar. Along with my question, as an example, I also shared a contemporary Arabic poem where the poet used</w:t>
      </w:r>
      <w:r>
        <w:t xml:space="preserve"> </w:t>
      </w:r>
      <w:r>
        <w:rPr>
          <w:iCs/>
          <w:i/>
        </w:rPr>
        <w:t xml:space="preserve">min bade ma</w:t>
      </w:r>
      <w:r>
        <w:t xml:space="preserve"> </w:t>
      </w:r>
      <w:r>
        <w:t xml:space="preserve">as separate words in the first verse but</w:t>
      </w:r>
      <w:r>
        <w:t xml:space="preserve"> </w:t>
      </w:r>
      <w:r>
        <w:rPr>
          <w:iCs/>
          <w:i/>
        </w:rPr>
        <w:t xml:space="preserve">ba’dama</w:t>
      </w:r>
      <w:r>
        <w:t xml:space="preserve"> </w:t>
      </w:r>
      <w:r>
        <w:t xml:space="preserve">as joint single word in the second verse. Because I had assumed that the poet should have good level of Arabic grammar and he might have a grammatical reason to use both versions of the word as separate and joint in the two consecutive verses.</w:t>
      </w:r>
    </w:p>
    <w:p>
      <w:pPr>
        <w:pStyle w:val="BodyText"/>
      </w:pPr>
      <w:r>
        <w:t xml:space="preserve">I first received an answer from an Associate Professor from an Arabic Language Department in Türkiye. She said</w:t>
      </w:r>
      <w:r>
        <w:t xml:space="preserve"> </w:t>
      </w:r>
      <w:r>
        <w:t xml:space="preserve">“</w:t>
      </w:r>
      <w:r>
        <w:t xml:space="preserve">It is usually written separately, but sometimes it can be written adjacent as in jahiliyyah (pre-Islamic) poems etc.</w:t>
      </w:r>
      <w:r>
        <w:t xml:space="preserve">”</w:t>
      </w:r>
      <w:r>
        <w:t xml:space="preserve">. She also asked another faculty member, who has some work on the word</w:t>
      </w:r>
      <w:r>
        <w:t xml:space="preserve"> </w:t>
      </w:r>
      <w:r>
        <w:rPr>
          <w:iCs/>
          <w:i/>
        </w:rPr>
        <w:t xml:space="preserve">ma</w:t>
      </w:r>
      <w:r>
        <w:t xml:space="preserve">, in her faculty and he provided more detailed answer. He suggested to avoid certain judgments about</w:t>
      </w:r>
      <w:r>
        <w:t xml:space="preserve"> </w:t>
      </w:r>
      <w:r>
        <w:rPr>
          <w:iCs/>
          <w:i/>
        </w:rPr>
        <w:t xml:space="preserve">ma</w:t>
      </w:r>
      <w:r>
        <w:t xml:space="preserve"> </w:t>
      </w:r>
      <w:r>
        <w:t xml:space="preserve">as there are 12 types of it and also additional usage of them in jahiliyyah poems. His particular opinion for the</w:t>
      </w:r>
      <w:r>
        <w:t xml:space="preserve"> </w:t>
      </w:r>
      <w:r>
        <w:rPr>
          <w:iCs/>
          <w:i/>
        </w:rPr>
        <w:t xml:space="preserve">ba’da-ma</w:t>
      </w:r>
      <w:r>
        <w:t xml:space="preserve"> </w:t>
      </w:r>
      <w:r>
        <w:t xml:space="preserve">in the three verses was as it is two separate words. These two experts are non-native speakers of Arabic.</w:t>
      </w:r>
    </w:p>
    <w:p>
      <w:pPr>
        <w:pStyle w:val="BodyText"/>
      </w:pPr>
      <w:r>
        <w:t xml:space="preserve">In another answer, a professor of Pre-Islamic Literature from Jordan replied with an answer explaining the general situation and his own opinion. My summary of his answer is as follows:</w:t>
      </w:r>
      <w:r>
        <w:t xml:space="preserve"> </w:t>
      </w:r>
      <w:r>
        <w:t xml:space="preserve">“</w:t>
      </w:r>
      <w:r>
        <w:t xml:space="preserve">We (Muslims) follow and forever will be following the writing of the Holy Quran of the seven copies that was written down in the time of Caliphate Othman. The writing of the Noble Quran is exclusive for it as the shape of it is considered as a holy thing and untouchable. However, the contemporary model of writing of Arabic is not as in the Quran.</w:t>
      </w:r>
      <w:r>
        <w:t xml:space="preserve">”</w:t>
      </w:r>
      <w:r>
        <w:t xml:space="preserve">. After explaining the general perspective about the writings of Quran and current Arabic, he shared his own opinion about my specific question as follows:</w:t>
      </w:r>
      <w:r>
        <w:t xml:space="preserve"> </w:t>
      </w:r>
      <w:r>
        <w:t xml:space="preserve">“</w:t>
      </w:r>
      <w:r>
        <w:t xml:space="preserve">… some are writing without space and others with separate, and all are respected. But, for me, I always write it and many similar words as one word, and the confusion comes from a great thing in Arabic writing which is the connecting and disconnecting letters, so it confuses a lot of Arabs and beginners. According to (بعدما) and (من بعدما) I disagree with the sending writing and I see that (بعدما)</w:t>
      </w:r>
      <w:r>
        <w:t xml:space="preserve"> </w:t>
      </w:r>
      <w:r>
        <w:t xml:space="preserve">is one word in any text without looking at the word before or after.</w:t>
      </w:r>
      <w:r>
        <w:t xml:space="preserve">”</w:t>
      </w:r>
      <w:r>
        <w:t xml:space="preserve">. By saying</w:t>
      </w:r>
      <w:r>
        <w:t xml:space="preserve"> </w:t>
      </w:r>
      <w:r>
        <w:t xml:space="preserve">“</w:t>
      </w:r>
      <w:r>
        <w:t xml:space="preserve">the sending</w:t>
      </w:r>
      <w:r>
        <w:t xml:space="preserve">”</w:t>
      </w:r>
      <w:r>
        <w:t xml:space="preserve">, he refers to the poem I had shared in my email, where</w:t>
      </w:r>
      <w:r>
        <w:t xml:space="preserve"> </w:t>
      </w:r>
      <w:r>
        <w:rPr>
          <w:iCs/>
          <w:i/>
        </w:rPr>
        <w:t xml:space="preserve">ba’da-ma</w:t>
      </w:r>
      <w:r>
        <w:t xml:space="preserve"> </w:t>
      </w:r>
      <w:r>
        <w:t xml:space="preserve">and</w:t>
      </w:r>
      <w:r>
        <w:t xml:space="preserve"> </w:t>
      </w:r>
      <w:r>
        <w:rPr>
          <w:iCs/>
          <w:i/>
        </w:rPr>
        <w:t xml:space="preserve">min bade ma</w:t>
      </w:r>
      <w:r>
        <w:t xml:space="preserve"> </w:t>
      </w:r>
      <w:r>
        <w:t xml:space="preserve">were used in two consecutive verses of the poem by the poet, as one word and two words, respectively. So, basically this answer, from a professor of Pre-Islamic Literature from Jordan, says, no matter what</w:t>
      </w:r>
      <w:r>
        <w:t xml:space="preserve"> </w:t>
      </w:r>
      <w:r>
        <w:rPr>
          <w:iCs/>
          <w:i/>
        </w:rPr>
        <w:t xml:space="preserve">ba’da-ma</w:t>
      </w:r>
      <w:r>
        <w:t xml:space="preserve"> </w:t>
      </w:r>
      <w:r>
        <w:t xml:space="preserve">or</w:t>
      </w:r>
      <w:r>
        <w:t xml:space="preserve"> </w:t>
      </w:r>
      <w:r>
        <w:rPr>
          <w:iCs/>
          <w:i/>
        </w:rPr>
        <w:t xml:space="preserve">min bade-ma</w:t>
      </w:r>
      <w:r>
        <w:t xml:space="preserve"> </w:t>
      </w:r>
      <w:r>
        <w:t xml:space="preserve">always one word. This was very interesting answer as I did not see before a single usage of</w:t>
      </w:r>
      <w:r>
        <w:t xml:space="preserve"> </w:t>
      </w:r>
      <w:r>
        <w:rPr>
          <w:iCs/>
          <w:i/>
        </w:rPr>
        <w:t xml:space="preserve">min bade ma</w:t>
      </w:r>
      <w:r>
        <w:t xml:space="preserve"> </w:t>
      </w:r>
      <w:r>
        <w:t xml:space="preserve">as in a composed form like</w:t>
      </w:r>
      <w:r>
        <w:t xml:space="preserve"> </w:t>
      </w:r>
      <w:r>
        <w:rPr>
          <w:iCs/>
          <w:i/>
        </w:rPr>
        <w:t xml:space="preserve">min bade-ma</w:t>
      </w:r>
      <w:r>
        <w:t xml:space="preserve">. This part of the answer was only provided by this expert.</w:t>
      </w:r>
    </w:p>
    <w:p>
      <w:pPr>
        <w:pStyle w:val="BodyText"/>
      </w:pPr>
      <w:r>
        <w:t xml:space="preserve">Another answer I received was from Dr. Mu’men Badarin, Assistant Professor in Arabic Grammar at Arabic Department from Palestine. His answers was quite short, which I summarize as follows as far as I understand: Dr. Badarin considers</w:t>
      </w:r>
      <w:r>
        <w:t xml:space="preserve"> </w:t>
      </w:r>
      <w:r>
        <w:t xml:space="preserve">“</w:t>
      </w:r>
      <w:r>
        <w:rPr>
          <w:iCs/>
          <w:i/>
        </w:rPr>
        <w:t xml:space="preserve">ba’da-ma</w:t>
      </w:r>
      <w:r>
        <w:t xml:space="preserve"> </w:t>
      </w:r>
      <w:r>
        <w:t xml:space="preserve">written as a single word in Quran traditionally although, in general, this word should be separated (بعد ما) unless, if</w:t>
      </w:r>
      <w:r>
        <w:t xml:space="preserve">”</w:t>
      </w:r>
      <w:r>
        <w:t xml:space="preserve">Ma” was a disrupter (kaffa; كافة)</w:t>
      </w:r>
      <w:r>
        <w:t xml:space="preserve"> </w:t>
      </w:r>
      <w:r>
        <w:t xml:space="preserve">“</w:t>
      </w:r>
      <w:r>
        <w:t xml:space="preserve">. As a support to his opinion, he said</w:t>
      </w:r>
      <w:r>
        <w:t xml:space="preserve">”</w:t>
      </w:r>
      <w:r>
        <w:t xml:space="preserve">according to the holy Quran, the writing is unique and doesn’t align with the standard way of writing (Othmani Drawing)“. He also shared 4 different books as a reference without any specific quote or page mentioning but since I did not know Arabic, I could not read them.</w:t>
      </w:r>
    </w:p>
    <w:p>
      <w:pPr>
        <w:pStyle w:val="BodyText"/>
      </w:pPr>
      <w:r>
        <w:t xml:space="preserve">I also received a more detailed answer from Dr. Ahmed Ali, Professor of Translation at the Dept. of Arabic and Translation Studies from UAE. He also spent some time to research the issue and kindly replied my multiple emails in detail. His first answer to my first email was as follows:</w:t>
      </w:r>
    </w:p>
    <w:p>
      <w:pPr>
        <w:pStyle w:val="BodyText"/>
      </w:pPr>
      <w:r>
        <w:t xml:space="preserve">“</w:t>
      </w:r>
      <w:r>
        <w:t xml:space="preserve">When ba3d is used as an adverb, the /d/ would have a fathah and then it is written as one word بعدَما</w:t>
      </w:r>
      <w:r>
        <w:t xml:space="preserve"> </w:t>
      </w:r>
      <w:r>
        <w:t xml:space="preserve">. If ba3d is preceded by the preposition /min/, it is then used as a noun, and it is then written as two separate words بعدِ then ما. Together with /min/, these would be 3 separate words: من بعدِ ما.</w:t>
      </w:r>
      <w:r>
        <w:t xml:space="preserve">”</w:t>
      </w:r>
      <w:r>
        <w:t xml:space="preserve"> </w:t>
      </w:r>
      <w:r>
        <w:t xml:space="preserve">He also provided a more detailed answer regarding the poem example, which had both usage of the word</w:t>
      </w:r>
      <w:r>
        <w:t xml:space="preserve"> </w:t>
      </w:r>
      <w:r>
        <w:rPr>
          <w:iCs/>
          <w:i/>
        </w:rPr>
        <w:t xml:space="preserve">ba’da-ma</w:t>
      </w:r>
      <w:r>
        <w:t xml:space="preserve"> </w:t>
      </w:r>
      <w:r>
        <w:t xml:space="preserve">in two consecutive verses, as follows:</w:t>
      </w:r>
      <w:r>
        <w:t xml:space="preserve"> </w:t>
      </w:r>
      <w:r>
        <w:t xml:space="preserve">“</w:t>
      </w:r>
      <w:r>
        <w:t xml:space="preserve">The example you have quoted cannot be accepted in any way as a proof of anything as a general principle. This is modern poetry and linguistically means nothing and cannot be used to substantiate one view or another. However, the author seems to follow the Qur’anic convention of writing, that is, when بعدَما is adverbial, it is one word; and when من بعدِ ما has ba3d as a noun preceded by min, it is written as separate words. Is this based upon some grammatical rules, I cannot tell on the top of my head. However, this merits investigation. Since this is what you are doing, then you may check what the grammarians say about this: the use of ba3d adjectivally or as a noun as well as the semantic implications. It will be worth your while as well to check the various uses and functions of /ma/ as this could render some clues as to why /ba3dma/ is sometimes written as 1 or 2 words</w:t>
      </w:r>
      <w:r>
        <w:t xml:space="preserve">”</w:t>
      </w:r>
      <w:r>
        <w:t xml:space="preserve">.</w:t>
      </w:r>
    </w:p>
    <w:p>
      <w:pPr>
        <w:pStyle w:val="BodyText"/>
      </w:pPr>
      <w:r>
        <w:t xml:space="preserve">Dr. Ali also suggested to consult to highly-qualified reciters. I tried and could find one, at least to my impression, who kindly answered that</w:t>
      </w:r>
      <w:r>
        <w:t xml:space="preserve"> </w:t>
      </w:r>
      <w:r>
        <w:rPr>
          <w:iCs/>
          <w:i/>
        </w:rPr>
        <w:t xml:space="preserve">ba’da-ma</w:t>
      </w:r>
      <w:r>
        <w:t xml:space="preserve"> </w:t>
      </w:r>
      <w:r>
        <w:t xml:space="preserve">is two words. I shared his detailed answer, which was referring to different sound layers, with Dr. Ali and asked his opinion on it but he said that it is just</w:t>
      </w:r>
      <w:r>
        <w:t xml:space="preserve"> </w:t>
      </w:r>
      <w:r>
        <w:rPr>
          <w:iCs/>
          <w:i/>
        </w:rPr>
        <w:t xml:space="preserve">ijtihad</w:t>
      </w:r>
      <w:r>
        <w:t xml:space="preserve"> </w:t>
      </w:r>
      <w:r>
        <w:t xml:space="preserve">(independent reasoning) which lacks solid evidence. Months later, I had the opportunity to ask two other reciters (</w:t>
      </w:r>
      <w:r>
        <w:rPr>
          <w:iCs/>
          <w:i/>
        </w:rPr>
        <w:t xml:space="preserve">Hafiz</w:t>
      </w:r>
      <w:r>
        <w:t xml:space="preserve">), one said two words and the other (from Egypt) said one word. Dr. Ali was quite responsive to my further follow up questions and helpful as he himself made some research by querying to some other scholars about the issue. Dr. Ali shared an answer he could receive upon his queries. The answer was from a Professor of Qur’an recitation specialized in</w:t>
      </w:r>
      <w:r>
        <w:t xml:space="preserve"> </w:t>
      </w:r>
      <w:r>
        <w:rPr>
          <w:iCs/>
          <w:i/>
        </w:rPr>
        <w:t xml:space="preserve">Waqf</w:t>
      </w:r>
      <w:r>
        <w:t xml:space="preserve"> </w:t>
      </w:r>
      <w:r>
        <w:t xml:space="preserve">and</w:t>
      </w:r>
      <w:r>
        <w:t xml:space="preserve"> </w:t>
      </w:r>
      <w:r>
        <w:rPr>
          <w:iCs/>
          <w:i/>
        </w:rPr>
        <w:t xml:space="preserve">Ibtida</w:t>
      </w:r>
      <w:r>
        <w:t xml:space="preserve"> </w:t>
      </w:r>
      <w:r>
        <w:t xml:space="preserve">as follows:</w:t>
      </w:r>
      <w:r>
        <w:t xml:space="preserve"> </w:t>
      </w:r>
      <w:r>
        <w:t xml:space="preserve">“</w:t>
      </w:r>
      <w:r>
        <w:t xml:space="preserve">He said that ba3da-ma is two words and stated:</w:t>
      </w:r>
      <w:r>
        <w:t xml:space="preserve">”</w:t>
      </w:r>
      <w:r>
        <w:t xml:space="preserve">This issue has nothing to do with reception. This is what we have learnt.” He meant that linguistically ba3da is a word and ma is another word according to the Arabic language. He did not mean that he received like this from his teacher. Unfortunately, when I queried this issue further with him he only repeated what he had said, that is,</w:t>
      </w:r>
      <w:r>
        <w:t xml:space="preserve"> </w:t>
      </w:r>
      <w:r>
        <w:t xml:space="preserve">“</w:t>
      </w:r>
      <w:r>
        <w:t xml:space="preserve">This issue has nothing to do with reception.</w:t>
      </w:r>
      <w:r>
        <w:t xml:space="preserve">”</w:t>
      </w:r>
      <w:r>
        <w:t xml:space="preserve"> </w:t>
      </w:r>
      <w:r>
        <w:t xml:space="preserve">Thus, my conclusion is that he is using ijtihad. This is just his own opinion.”.</w:t>
      </w:r>
    </w:p>
    <w:p>
      <w:pPr>
        <w:pStyle w:val="BodyText"/>
      </w:pPr>
      <w:r>
        <w:t xml:space="preserve">Dr. Ali further added this</w:t>
      </w:r>
      <w:r>
        <w:t xml:space="preserve"> </w:t>
      </w:r>
      <w:r>
        <w:t xml:space="preserve">“</w:t>
      </w:r>
      <w:r>
        <w:t xml:space="preserve">Now, all this really is not an issue at all when it comes to reciting the Qur’an since no one pauses at ba3dama nor does none need to pause at ba3da. This explains why the many people asked about this really do not know. They had never thought of this particular example as a problematic issue. However, it becomes an issue when it comes to counting the words.</w:t>
      </w:r>
      <w:r>
        <w:t xml:space="preserve">”</w:t>
      </w:r>
      <w:r>
        <w:t xml:space="preserve">.</w:t>
      </w:r>
    </w:p>
    <w:p>
      <w:pPr>
        <w:pStyle w:val="BodyText"/>
      </w:pPr>
      <w:r>
        <w:t xml:space="preserve">This gave me the impression that reciters may not be right source to find out the specific issue about the status of</w:t>
      </w:r>
      <w:r>
        <w:t xml:space="preserve"> </w:t>
      </w:r>
      <w:r>
        <w:rPr>
          <w:iCs/>
          <w:i/>
        </w:rPr>
        <w:t xml:space="preserve">ba’da-ma</w:t>
      </w:r>
      <w:r>
        <w:t xml:space="preserve">. In the same and final email to answer my questions, he shared his final opinion as follows:</w:t>
      </w:r>
    </w:p>
    <w:p>
      <w:pPr>
        <w:pStyle w:val="BodyText"/>
      </w:pPr>
      <w:r>
        <w:t xml:space="preserve">“</w:t>
      </w:r>
      <w:r>
        <w:t xml:space="preserve">I can tell you now with 100% certainty of mine that /ba3da ma/ in those 3 Ayahs are two words. These two words are clearly written as two in all the Qur’an copies I have checked. The Qur’anic script is respected when it comes to recitation and I am not in any way confused in determining that /ba3da ma/ in the 3 Ayahs in question are two words written separately. In all the copies I checked this is the case. So, I hope this concludes this issue.</w:t>
      </w:r>
      <w:r>
        <w:t xml:space="preserve">”</w:t>
      </w:r>
      <w:r>
        <w:t xml:space="preserve">.</w:t>
      </w:r>
    </w:p>
    <w:p>
      <w:pPr>
        <w:pStyle w:val="BodyText"/>
      </w:pPr>
      <w:r>
        <w:t xml:space="preserve">So, he based his conclusion regarding to the Qur’an copies he has checked. Since I could not see a grammatical reference to early classical Arabic book, I was not fully convinced. However, he had spent significant time to research on the issue and I was leaned upon his opinions considering his sincere efforts on the topic, I had then started to update my book as taking the last text (v1.1) as the main text of my book and moving the codes with previous text (v1.0.2) to appendix of my book. I was going to leave the issue open to future research by other scholars. Basically, I was going to transform my book in more of an academic form by pointing out the issue and leave the solution for future research by others. This process was the result of the first part of my research. But, then I had to give a break to the revision of my book as I was fully occupied by family issues and sickness for several months.</w:t>
      </w:r>
    </w:p>
    <w:p>
      <w:pPr>
        <w:pStyle w:val="BodyText"/>
      </w:pPr>
      <w:r>
        <w:t xml:space="preserve">The second part of my research was not planned but occurred spontaneously. Right after my sickness healed, as I was not satisfied with the mixed and personal opinion based answers, I decided to research the issue one more time instead of continuing the revision I had already started and progressed to the half of it with the text version v1.1. At my first attempt this time, I found the academic resource, a master thesis of</w:t>
      </w:r>
      <w:r>
        <w:t xml:space="preserve"> </w:t>
      </w:r>
      <w:r>
        <w:t xml:space="preserve">(</w:t>
      </w:r>
      <w:hyperlink w:anchor="ref-EddakrouriBadama">
        <w:r>
          <w:rPr>
            <w:rStyle w:val="Hyperlink"/>
          </w:rPr>
          <w:t xml:space="preserve">Eddakrouri 2016</w:t>
        </w:r>
      </w:hyperlink>
      <w:r>
        <w:t xml:space="preserve">)</w:t>
      </w:r>
      <w:r>
        <w:t xml:space="preserve">, where I read the explanation of Sibawayh from the Al-Kitab as if one of earliest classical Arabic grammarian authorities, Sibawayh, directly answers my very specific question! I was very happy as I first time found an answer from a classic Arabic grammar book, which turned out to be the book of one of the few most respected early classical Arabic grammarians, and in fact the earliest and most popular one. I wanted to ask about this turning point information about</w:t>
      </w:r>
      <w:r>
        <w:t xml:space="preserve"> </w:t>
      </w:r>
      <w:r>
        <w:rPr>
          <w:iCs/>
          <w:i/>
        </w:rPr>
        <w:t xml:space="preserve">ba’da-ma</w:t>
      </w:r>
      <w:r>
        <w:t xml:space="preserve"> </w:t>
      </w:r>
      <w:r>
        <w:t xml:space="preserve">to other experts to make sure my conclusion based on this information is not wrong. Then, I contacted to some other experts about the matter by sharing the information in Al-Kitab from Sibawayh and the issue around the three verses in Quran and asked their opinions whether they agree with that or not. I was able to receive a few replies, in short, most agreed with the answer I concluded from the quote of Sibawayh. I will also share those replies below.</w:t>
      </w:r>
    </w:p>
    <w:p>
      <w:pPr>
        <w:pStyle w:val="BodyText"/>
      </w:pPr>
      <w:r>
        <w:t xml:space="preserve">I received a very short answer from quite a high profile scholar, who was a professor and chairman, of Arabic and Islamic Studies in Lebanon. He has PhD in Arabic Studies from Yale University. Upon sharing the quote of Sibawayh and the alternative opinion from an internet forum that suggest</w:t>
      </w:r>
      <w:r>
        <w:t xml:space="preserve"> </w:t>
      </w:r>
      <w:r>
        <w:rPr>
          <w:iCs/>
          <w:i/>
        </w:rPr>
        <w:t xml:space="preserve">ba’da-ma</w:t>
      </w:r>
      <w:r>
        <w:t xml:space="preserve"> </w:t>
      </w:r>
      <w:r>
        <w:t xml:space="preserve">is allowed to be written in two words, I asked to the professor, which one do you think is correct? His exact short answer is as follows where he agrees with Sibawayh as considering</w:t>
      </w:r>
      <w:r>
        <w:t xml:space="preserve"> </w:t>
      </w:r>
      <w:r>
        <w:rPr>
          <w:iCs/>
          <w:i/>
        </w:rPr>
        <w:t xml:space="preserve">ba’da-ma</w:t>
      </w:r>
      <w:r>
        <w:t xml:space="preserve"> </w:t>
      </w:r>
      <w:r>
        <w:t xml:space="preserve">as one word:</w:t>
      </w:r>
    </w:p>
    <w:p>
      <w:pPr>
        <w:pStyle w:val="BlockText"/>
      </w:pPr>
      <w:r>
        <w:t xml:space="preserve">“</w:t>
      </w:r>
      <w:r>
        <w:t xml:space="preserve">The first explanation is the correct one. They form one word and this is common in Arabic with many particles.</w:t>
      </w:r>
      <w:r>
        <w:t xml:space="preserve">”</w:t>
      </w:r>
      <w:r>
        <w:t xml:space="preserve">.</w:t>
      </w:r>
    </w:p>
    <w:p>
      <w:pPr>
        <w:pStyle w:val="FirstParagraph"/>
      </w:pPr>
      <w:r>
        <w:t xml:space="preserve">I received another answer to the exact form of the question from Dr. Samer Ali, who is an Associate Professor of Arabic and Islamic culture at the Department of Near Eastern Studies from USA, where his answer was also favoring</w:t>
      </w:r>
      <w:r>
        <w:t xml:space="preserve"> </w:t>
      </w:r>
      <w:r>
        <w:rPr>
          <w:iCs/>
          <w:i/>
        </w:rPr>
        <w:t xml:space="preserve">ba’da-ma</w:t>
      </w:r>
      <w:r>
        <w:t xml:space="preserve"> </w:t>
      </w:r>
      <w:r>
        <w:t xml:space="preserve">as one word. Here is his exact answer:</w:t>
      </w:r>
    </w:p>
    <w:p>
      <w:pPr>
        <w:pStyle w:val="BlockText"/>
      </w:pPr>
      <w:r>
        <w:t xml:space="preserve">“</w:t>
      </w:r>
      <w:r>
        <w:t xml:space="preserve">The short answer is that they become one word in terms of writing/orthography.</w:t>
      </w:r>
      <w:r>
        <w:t xml:space="preserve"> </w:t>
      </w:r>
      <w:r>
        <w:t xml:space="preserve">The longer answer is that the Qur’an was written down before those orthography rules were codified – the original Qur’an texts, for example, didn’t have dots or vowels – so now it’s hard to say definitively what rules apply to Qur’an orthography.</w:t>
      </w:r>
      <w:r>
        <w:t xml:space="preserve">”</w:t>
      </w:r>
    </w:p>
    <w:p>
      <w:pPr>
        <w:pStyle w:val="FirstParagraph"/>
      </w:pPr>
      <w:r>
        <w:t xml:space="preserve">I also received another answer to the exact form of the question from an Assistant Professor of Arabic Language &amp; Culture from Egypt. His answer was short and clear as this:</w:t>
      </w:r>
    </w:p>
    <w:p>
      <w:pPr>
        <w:pStyle w:val="BlockText"/>
      </w:pPr>
      <w:r>
        <w:t xml:space="preserve">“</w:t>
      </w:r>
      <w:r>
        <w:t xml:space="preserve">I totally agree with what has been said by Sibawayhi.</w:t>
      </w:r>
      <w:r>
        <w:t xml:space="preserve">”</w:t>
      </w:r>
      <w:r>
        <w:t xml:space="preserve">.</w:t>
      </w:r>
    </w:p>
    <w:p>
      <w:pPr>
        <w:pStyle w:val="FirstParagraph"/>
      </w:pPr>
      <w:r>
        <w:t xml:space="preserve">So, in total I was able to receive three answers about the precious information about the word</w:t>
      </w:r>
      <w:r>
        <w:t xml:space="preserve"> </w:t>
      </w:r>
      <w:r>
        <w:rPr>
          <w:iCs/>
          <w:i/>
        </w:rPr>
        <w:t xml:space="preserve">ba’da-ma</w:t>
      </w:r>
      <w:r>
        <w:t xml:space="preserve"> </w:t>
      </w:r>
      <w:r>
        <w:t xml:space="preserve">from Sibawayh, and all the professors agreed with Sibawayh, which says</w:t>
      </w:r>
      <w:r>
        <w:t xml:space="preserve"> </w:t>
      </w:r>
      <w:r>
        <w:rPr>
          <w:iCs/>
          <w:i/>
        </w:rPr>
        <w:t xml:space="preserve">ba’da-ma</w:t>
      </w:r>
      <w:r>
        <w:t xml:space="preserve"> </w:t>
      </w:r>
      <w:r>
        <w:t xml:space="preserve">is one word. These opinions confirmed that my resource is credible and the information in it is also correct. After that I researched more about Sibawayh and his book Al-Kitab and realized that I found one of the best classical Arabic grammar source available for my specific and subtle question. I was mentally and by heart convinced that I found the right answer and selected the initial text (v.1.0.2) where</w:t>
      </w:r>
      <w:r>
        <w:t xml:space="preserve"> </w:t>
      </w:r>
      <w:r>
        <w:rPr>
          <w:iCs/>
          <w:i/>
        </w:rPr>
        <w:t xml:space="preserve">ba’da-ma</w:t>
      </w:r>
      <w:r>
        <w:t xml:space="preserve"> </w:t>
      </w:r>
      <w:r>
        <w:t xml:space="preserve">as one word and started over the revision from the beginning aging considering this situation. I shared the information from Sibawayh about</w:t>
      </w:r>
      <w:r>
        <w:t xml:space="preserve"> </w:t>
      </w:r>
      <w:r>
        <w:rPr>
          <w:iCs/>
          <w:i/>
        </w:rPr>
        <w:t xml:space="preserve">ba’da-ma</w:t>
      </w:r>
      <w:r>
        <w:t xml:space="preserve"> </w:t>
      </w:r>
      <w:r>
        <w:t xml:space="preserve">with Tanzil server contact person but did not receive a reply.</w:t>
      </w:r>
    </w:p>
    <w:p>
      <w:pPr>
        <w:pStyle w:val="BodyText"/>
      </w:pPr>
      <w:r>
        <w:t xml:space="preserve">As he had replied the most before, I further consulted to Dr. Ahmed Ali again about the conclusion I had from quote of Sibawayhi. He fully disagreed with my conclusion and replied that the explanation below. However, his final conclusion was that we have to look at Qurani scripts and I do not agree with that approach as I explained before the disjoint letters, like</w:t>
      </w:r>
      <w:r>
        <w:t xml:space="preserve"> </w:t>
      </w:r>
      <w:r>
        <w:t xml:space="preserve">‘</w:t>
      </w:r>
      <w:r>
        <w:t xml:space="preserve">d</w:t>
      </w:r>
      <w:r>
        <w:t xml:space="preserve">’</w:t>
      </w:r>
      <w:r>
        <w:t xml:space="preserve">, had always the same space to its preceding letter no matter the word is joint or separate. Here is the the full answer from Dr. Ali:</w:t>
      </w:r>
    </w:p>
    <w:p>
      <w:pPr>
        <w:pStyle w:val="BodyText"/>
      </w:pPr>
      <w:r>
        <w:t xml:space="preserve">”</w:t>
      </w:r>
      <w:r>
        <w:t xml:space="preserve"> </w:t>
      </w:r>
      <w:r>
        <w:t xml:space="preserve">I shared the quoted information from the Sibawayh with Dr. Ahmed Allaithy and asked his further opinion on this new information too. He kindly provided me with a detailed answer. He said he looked at this source (Sibawayhi ibn Qanbar, 1988, v2, pp.138-139) for the information from Sibawayh. In short, he does not agree with the conclusion inferred from Sibayahi’s quote which he considers to be a quote out of context. This entails that considering ba3da-ma as being one word based on this misquote cannot be correct in the context of Quran. He believes that we need to look at the manuscripts and physically check the matter from the script for an answer to this specific question. I try to summarize and quote the points of his answer as follows:</w:t>
      </w:r>
    </w:p>
    <w:p>
      <w:pPr>
        <w:pStyle w:val="BodyText"/>
      </w:pPr>
      <w:r>
        <w:t xml:space="preserve">“This is really not an evidence to rely on regarding ba3da ma being one word or two words…</w:t>
      </w:r>
      <w:r>
        <w:t xml:space="preserve"> </w:t>
      </w:r>
      <w:r>
        <w:t xml:space="preserve">Sibawayhi was definitely not addressing whether ba3da ma in the Qur’anic script is one word or</w:t>
      </w:r>
      <w:r>
        <w:t xml:space="preserve"> </w:t>
      </w:r>
      <w:r>
        <w:t xml:space="preserve">two words; rather he was addressing a general linguistic issue regarding how the word is used by</w:t>
      </w:r>
      <w:r>
        <w:t xml:space="preserve"> </w:t>
      </w:r>
      <w:r>
        <w:t xml:space="preserve">Arabic users in terms of writing. He was not commenting on the Qur’an…</w:t>
      </w:r>
    </w:p>
    <w:p>
      <w:pPr>
        <w:pStyle w:val="BodyText"/>
      </w:pPr>
      <w:r>
        <w:t xml:space="preserve">In conclusion: … It is crystal clear that Sibawayhi never said ba3da and ma are one word. He</w:t>
      </w:r>
      <w:r>
        <w:t xml:space="preserve"> </w:t>
      </w:r>
      <w:r>
        <w:t xml:space="preserve">said al-Murrar al-Faq3asi made them one word to serve his poetic and semantic purposes which he</w:t>
      </w:r>
      <w:r>
        <w:t xml:space="preserve"> </w:t>
      </w:r>
      <w:r>
        <w:t xml:space="preserve">achieved using grammar as explained above. Since your issue under study is whether ba3da and ma are one word or two words, what Sibawayhi says about the noun that follows ba3dama is irrelevant to your discussion.</w:t>
      </w:r>
    </w:p>
    <w:p>
      <w:pPr>
        <w:pStyle w:val="BodyText"/>
      </w:pPr>
      <w:r>
        <w:t xml:space="preserve">To end, what I am really saying and stressing here is that if the matter is regarding counting ba3da</w:t>
      </w:r>
      <w:r>
        <w:t xml:space="preserve"> </w:t>
      </w:r>
      <w:r>
        <w:t xml:space="preserve">and ma as one word or two words, you need to consider and physically LOOK at the Qur’anic</w:t>
      </w:r>
      <w:r>
        <w:t xml:space="preserve"> </w:t>
      </w:r>
      <w:r>
        <w:t xml:space="preserve">script. There is no doubt in all the copies I have checked –old and modern- that ba3da and ma in the</w:t>
      </w:r>
      <w:r>
        <w:t xml:space="preserve"> </w:t>
      </w:r>
      <w:r>
        <w:t xml:space="preserve">Ayahs under study, are TWO words separated one from the other like any other two words</w:t>
      </w:r>
      <w:r>
        <w:t xml:space="preserve"> </w:t>
      </w:r>
      <w:r>
        <w:t xml:space="preserve">in the Qur’an. No scholar worthy of his title can say we ignore the Qur’anic script.</w:t>
      </w:r>
      <w:r>
        <w:t xml:space="preserve"> </w:t>
      </w:r>
      <w:r>
        <w:t xml:space="preserve">”</w:t>
      </w:r>
    </w:p>
    <w:p>
      <w:pPr>
        <w:pStyle w:val="BodyText"/>
      </w:pPr>
      <w:r>
        <w:t xml:space="preserve">So, I have my conclusion based on my research but a further discussion from expert academic scholars at a top academic level workshop and publication of the their conclusion with detailed reasoning on the issue would be helpful.</w:t>
      </w:r>
    </w:p>
    <w:p>
      <w:pPr>
        <w:pStyle w:val="BodyText"/>
      </w:pPr>
      <w:r>
        <w:t xml:space="preserve">Finally, in the late 2022, the ground breaking general artificial intelligence technology ChatGPT was introduced. Since, it can read also the Arabic literature, I decided to ask her about the issue. The short answer is that ChatGPT replied bada-ma as one word. See the details in the following section.</w:t>
      </w:r>
    </w:p>
    <w:bookmarkEnd w:id="334"/>
    <w:bookmarkStart w:id="339" w:name="ChatGPTbadama"/>
    <w:p>
      <w:pPr>
        <w:pStyle w:val="Heading3"/>
      </w:pPr>
      <w:r>
        <w:rPr>
          <w:rStyle w:val="SectionNumber"/>
        </w:rPr>
        <w:t xml:space="preserve">8.1.3</w:t>
      </w:r>
      <w:r>
        <w:tab/>
      </w:r>
      <w:r>
        <w:t xml:space="preserve">ChatGPT answers on the word bada-ma</w:t>
      </w:r>
    </w:p>
    <w:p>
      <w:pPr>
        <w:pStyle w:val="FirstParagraph"/>
      </w:pPr>
      <w:r>
        <w:t xml:space="preserve">My first prompt to each of the AGI (Artificial General Intelligence) ChatGPT models on date 11-19-2023 is the following prompt. The follow up prompts can be seen in their sections. The AGI model Google BARD was surprisingly better and detailed so I placed it first. One thing that was common is that all the models I tried provided the information that badama is one word. Especially, BARD provided references to early and modern scholars all saying badama as one word. I urge any interested expert scholar to check and verify the answer from BARD by looking at the resources it provided. If correct, that answer perfectly settles the issue as many respected scholars seem to be concluded badama as one word.</w:t>
      </w:r>
    </w:p>
    <w:p>
      <w:pPr>
        <w:pStyle w:val="BodyText"/>
      </w:pPr>
      <w:r>
        <w:t xml:space="preserve">Just before I was about to finish my upgrade of this book on around December 14, 2023, a new and latest AGI model released by Google instead of BARD, which is claimed to be on par or even better than ChatGPT-4. I decided to ask the same questions that I had asked to the older version of it, BARD, as presented above in BARD section. Below are my questions and her answers on December 14, 2023. I short, Gemini, brought old and modern scholars opinions about badama as one word as you can see in detail in the end of this chapter.</w:t>
      </w:r>
    </w:p>
    <w:p>
      <w:pPr>
        <w:pStyle w:val="BodyText"/>
      </w:pPr>
      <w:r>
        <w:rPr>
          <w:bCs/>
          <w:b/>
        </w:rPr>
        <w:t xml:space="preserve">My first prompt for each ChatGPT model:</w:t>
      </w:r>
    </w:p>
    <w:p>
      <w:pPr>
        <w:pStyle w:val="BodyText"/>
      </w:pPr>
      <w:r>
        <w:t xml:space="preserve">Act like you are one of the top expert scholar in classical Arabic grammar and Quranic Arabic while answering all my following questions.</w:t>
      </w:r>
    </w:p>
    <w:p>
      <w:pPr>
        <w:pStyle w:val="BodyText"/>
      </w:pPr>
      <w:r>
        <w:t xml:space="preserve">Question: There the word badama (بعدما) in Quran verses 2:181, 8:6 and 13:37. However, some Quran texts write that word as two words like</w:t>
      </w:r>
      <w:r>
        <w:t xml:space="preserve"> </w:t>
      </w:r>
      <w:r>
        <w:t xml:space="preserve">‘</w:t>
      </w:r>
      <w:r>
        <w:t xml:space="preserve">bada ma</w:t>
      </w:r>
      <w:r>
        <w:t xml:space="preserve">’</w:t>
      </w:r>
      <w:r>
        <w:t xml:space="preserve"> </w:t>
      </w:r>
      <w:r>
        <w:t xml:space="preserve">((بعد ما) while some other Quran texts write it as one word as</w:t>
      </w:r>
      <w:r>
        <w:t xml:space="preserve"> </w:t>
      </w:r>
      <w:r>
        <w:t xml:space="preserve">‘</w:t>
      </w:r>
      <w:r>
        <w:t xml:space="preserve">badama</w:t>
      </w:r>
      <w:r>
        <w:t xml:space="preserve">’</w:t>
      </w:r>
      <w:r>
        <w:t xml:space="preserve"> </w:t>
      </w:r>
      <w:r>
        <w:t xml:space="preserve">(بعدما) .</w:t>
      </w:r>
    </w:p>
    <w:p>
      <w:pPr>
        <w:pStyle w:val="BodyText"/>
      </w:pPr>
      <w:r>
        <w:t xml:space="preserve">I am counting the words and I want to cont correctly.</w:t>
      </w:r>
    </w:p>
    <w:p>
      <w:pPr>
        <w:pStyle w:val="BodyText"/>
      </w:pPr>
      <w:r>
        <w:t xml:space="preserve">Do you know whether it is one word or two words ACCORDING to classical Arabic grammar and Quranic Arabic?</w:t>
      </w:r>
    </w:p>
    <w:bookmarkStart w:id="335" w:name="bard-goggle"/>
    <w:p>
      <w:pPr>
        <w:pStyle w:val="Heading4"/>
      </w:pPr>
      <w:r>
        <w:rPr>
          <w:rStyle w:val="SectionNumber"/>
        </w:rPr>
        <w:t xml:space="preserve">8.1.3.1</w:t>
      </w:r>
      <w:r>
        <w:tab/>
      </w:r>
      <w:r>
        <w:t xml:space="preserve">BARD (Goggle):</w:t>
      </w:r>
    </w:p>
    <w:p>
      <w:pPr>
        <w:pStyle w:val="FirstParagraph"/>
      </w:pPr>
      <w:r>
        <w:t xml:space="preserve">According to classical Arabic grammar and Quranic Arabic, the word</w:t>
      </w:r>
      <w:r>
        <w:t xml:space="preserve"> </w:t>
      </w:r>
      <w:r>
        <w:t xml:space="preserve">“</w:t>
      </w:r>
      <w:r>
        <w:t xml:space="preserve">badamā</w:t>
      </w:r>
      <w:r>
        <w:t xml:space="preserve">”</w:t>
      </w:r>
      <w:r>
        <w:t xml:space="preserve"> </w:t>
      </w:r>
      <w:r>
        <w:t xml:space="preserve">(بعدما) is considered one word, not two. This is because the conjunction</w:t>
      </w:r>
      <w:r>
        <w:t xml:space="preserve"> </w:t>
      </w:r>
      <w:r>
        <w:t xml:space="preserve">“</w:t>
      </w:r>
      <w:r>
        <w:t xml:space="preserve">ma</w:t>
      </w:r>
      <w:r>
        <w:t xml:space="preserve">”</w:t>
      </w:r>
      <w:r>
        <w:t xml:space="preserve"> </w:t>
      </w:r>
      <w:r>
        <w:t xml:space="preserve">(ما) is often incorporated into the preceding preposition or adverb, forming a single lexical unit. This phenomenon is known as</w:t>
      </w:r>
      <w:r>
        <w:t xml:space="preserve"> </w:t>
      </w:r>
      <w:r>
        <w:t xml:space="preserve">“</w:t>
      </w:r>
      <w:r>
        <w:t xml:space="preserve">idghām</w:t>
      </w:r>
      <w:r>
        <w:t xml:space="preserve">”</w:t>
      </w:r>
      <w:r>
        <w:t xml:space="preserve"> </w:t>
      </w:r>
      <w:r>
        <w:t xml:space="preserve">(إدغام) in Arabic grammar, and it is a common feature of both classical and Quranic Arabic.</w:t>
      </w:r>
    </w:p>
    <w:p>
      <w:pPr>
        <w:pStyle w:val="BodyText"/>
      </w:pPr>
      <w:r>
        <w:t xml:space="preserve">In the case of</w:t>
      </w:r>
      <w:r>
        <w:t xml:space="preserve"> </w:t>
      </w:r>
      <w:r>
        <w:t xml:space="preserve">“</w:t>
      </w:r>
      <w:r>
        <w:t xml:space="preserve">badamā,</w:t>
      </w:r>
      <w:r>
        <w:t xml:space="preserve">”</w:t>
      </w:r>
      <w:r>
        <w:t xml:space="preserve"> </w:t>
      </w:r>
      <w:r>
        <w:t xml:space="preserve">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resulting in the formation of the single word</w:t>
      </w:r>
      <w:r>
        <w:t xml:space="preserve"> </w:t>
      </w:r>
      <w:r>
        <w:t xml:space="preserve">“</w:t>
      </w:r>
      <w:r>
        <w:t xml:space="preserve">badamā.</w:t>
      </w:r>
      <w:r>
        <w:t xml:space="preserve">”</w:t>
      </w:r>
      <w:r>
        <w:t xml:space="preserve"> </w:t>
      </w:r>
      <w:r>
        <w:t xml:space="preserve">This is consistent with the way</w:t>
      </w:r>
      <w:r>
        <w:t xml:space="preserve"> </w:t>
      </w:r>
      <w:r>
        <w:t xml:space="preserve">“</w:t>
      </w:r>
      <w:r>
        <w:t xml:space="preserve">ma</w:t>
      </w:r>
      <w:r>
        <w:t xml:space="preserve">”</w:t>
      </w:r>
      <w:r>
        <w:t xml:space="preserve"> </w:t>
      </w:r>
      <w:r>
        <w:t xml:space="preserve">is treated in other similar constructions,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erefore, when counting words in the Quran,</w:t>
      </w:r>
      <w:r>
        <w:t xml:space="preserve"> </w:t>
      </w:r>
      <w:r>
        <w:t xml:space="preserve">“</w:t>
      </w:r>
      <w:r>
        <w:t xml:space="preserve">badamā</w:t>
      </w:r>
      <w:r>
        <w:t xml:space="preserve">”</w:t>
      </w:r>
      <w:r>
        <w:t xml:space="preserve"> </w:t>
      </w:r>
      <w:r>
        <w:t xml:space="preserve">should be counted as a single word, not two. This is in accordance with both classical Arabic grammar and Quranic usage.</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BARD</w:t>
      </w:r>
    </w:p>
    <w:p>
      <w:pPr>
        <w:pStyle w:val="BodyText"/>
      </w:pPr>
      <w:r>
        <w:t xml:space="preserve">Yes, there are several early respected scholars who commented on the issue of whether</w:t>
      </w:r>
      <w:r>
        <w:t xml:space="preserve"> </w:t>
      </w:r>
      <w:r>
        <w:t xml:space="preserve">“</w:t>
      </w:r>
      <w:r>
        <w:t xml:space="preserve">badamā</w:t>
      </w:r>
      <w:r>
        <w:t xml:space="preserve">”</w:t>
      </w:r>
      <w:r>
        <w:t xml:space="preserve"> </w:t>
      </w:r>
      <w:r>
        <w:t xml:space="preserve">is one word or two words. One of the most prominent is Sibawayhi (135-206 AH), the renowned grammarian and author of the seminal work</w:t>
      </w:r>
      <w:r>
        <w:t xml:space="preserve"> </w:t>
      </w:r>
      <w:r>
        <w:t xml:space="preserve">“</w:t>
      </w:r>
      <w:r>
        <w:t xml:space="preserve">Al-Kitāb</w:t>
      </w:r>
      <w:r>
        <w:t xml:space="preserve">”</w:t>
      </w:r>
      <w:r>
        <w:t xml:space="preserve"> </w:t>
      </w:r>
      <w:r>
        <w:t xml:space="preserve">(The Book).</w:t>
      </w:r>
    </w:p>
    <w:p>
      <w:pPr>
        <w:numPr>
          <w:ilvl w:val="0"/>
          <w:numId w:val="1024"/>
        </w:numPr>
        <w:pStyle w:val="Compact"/>
      </w:pPr>
      <w:r>
        <w:rPr>
          <w:bCs/>
          <w:b/>
        </w:rPr>
        <w:t xml:space="preserve">Sibawayhi (135-206 AH)</w:t>
      </w:r>
    </w:p>
    <w:p>
      <w:pPr>
        <w:pStyle w:val="FirstParagraph"/>
      </w:pPr>
      <w:r>
        <w:t xml:space="preserve">In his seminal work</w:t>
      </w:r>
      <w:r>
        <w:t xml:space="preserve"> </w:t>
      </w:r>
      <w:r>
        <w:t xml:space="preserve">“</w:t>
      </w:r>
      <w:r>
        <w:t xml:space="preserve">Al-Kitāb</w:t>
      </w:r>
      <w:r>
        <w:t xml:space="preserve">”</w:t>
      </w:r>
      <w:r>
        <w:t xml:space="preserve"> </w:t>
      </w:r>
      <w:r>
        <w:t xml:space="preserve">(The Book), Sibawayhi addresses the issue of prepositions and conjunctions, specifically mentioning the case of</w:t>
      </w:r>
      <w:r>
        <w:t xml:space="preserve"> </w:t>
      </w:r>
      <w:r>
        <w:t xml:space="preserve">“</w:t>
      </w:r>
      <w:r>
        <w:t xml:space="preserve">badamā.</w:t>
      </w:r>
      <w:r>
        <w:t xml:space="preserve">”</w:t>
      </w:r>
      <w:r>
        <w:t xml:space="preserve"> </w:t>
      </w:r>
      <w:r>
        <w:t xml:space="preserve">He states that</w:t>
      </w:r>
      <w:r>
        <w:t xml:space="preserve"> </w:t>
      </w:r>
      <w:r>
        <w:t xml:space="preserve">“</w:t>
      </w:r>
      <w:r>
        <w:t xml:space="preserve">badamā</w:t>
      </w:r>
      <w:r>
        <w:t xml:space="preserve">”</w:t>
      </w:r>
      <w:r>
        <w:t xml:space="preserve"> </w:t>
      </w:r>
      <w:r>
        <w:t xml:space="preserve">is considered a single word due to the assimilation of the conjunction</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He further explains that this assimilation is a common occurrence in Arabic grammar and that it facilitates pronunciation and flow.</w:t>
      </w:r>
    </w:p>
    <w:p>
      <w:pPr>
        <w:pStyle w:val="BodyText"/>
      </w:pPr>
      <w:r>
        <w:t xml:space="preserve">Other early scholars who have addressed this issue include:</w:t>
      </w:r>
    </w:p>
    <w:p>
      <w:pPr>
        <w:numPr>
          <w:ilvl w:val="0"/>
          <w:numId w:val="1025"/>
        </w:numPr>
      </w:pPr>
      <w:r>
        <w:rPr>
          <w:bCs/>
          <w:b/>
        </w:rPr>
        <w:t xml:space="preserve">Al-Khalīl ibn Ahmad al-Farāhīdī (100-170 AH)</w:t>
      </w:r>
      <w:r>
        <w:t xml:space="preserve">: A renowned philologist and lexicographer who extensively studied the rules of Arabic grammar. In his work</w:t>
      </w:r>
      <w:r>
        <w:t xml:space="preserve"> </w:t>
      </w:r>
      <w:r>
        <w:t xml:space="preserve">“</w:t>
      </w:r>
      <w:r>
        <w:t xml:space="preserve">Kitāb al-ʿAyn</w:t>
      </w:r>
      <w:r>
        <w:t xml:space="preserve">”</w:t>
      </w:r>
      <w:r>
        <w:t xml:space="preserve"> </w:t>
      </w:r>
      <w:r>
        <w:t xml:space="preserve">(The Book of the Eye), he discusses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numPr>
          <w:ilvl w:val="0"/>
          <w:numId w:val="1025"/>
        </w:numPr>
      </w:pPr>
      <w:r>
        <w:rPr>
          <w:bCs/>
          <w:b/>
        </w:rPr>
        <w:t xml:space="preserve">Al-Zamakhsharī (467-548 AH)</w:t>
      </w:r>
      <w:r>
        <w:t xml:space="preserve">: A prominent grammarian and lexicographer who is known for his concise and insightful explanations of grammatical concepts. In his commentary on the Quran,</w:t>
      </w:r>
      <w:r>
        <w:t xml:space="preserve"> </w:t>
      </w:r>
      <w:r>
        <w:t xml:space="preserve">“</w:t>
      </w:r>
      <w:r>
        <w:t xml:space="preserve">Al-Kashshāf</w:t>
      </w:r>
      <w:r>
        <w:t xml:space="preserve">”</w:t>
      </w:r>
      <w:r>
        <w:t xml:space="preserve"> </w:t>
      </w:r>
      <w:r>
        <w:t xml:space="preserve">(The Uncoverer), he explicitly states that</w:t>
      </w:r>
      <w:r>
        <w:t xml:space="preserve"> </w:t>
      </w:r>
      <w:r>
        <w:t xml:space="preserve">“</w:t>
      </w:r>
      <w:r>
        <w:t xml:space="preserve">badamā</w:t>
      </w:r>
      <w:r>
        <w:t xml:space="preserve">”</w:t>
      </w:r>
      <w:r>
        <w:t xml:space="preserve"> </w:t>
      </w:r>
      <w:r>
        <w:t xml:space="preserve">is one word, not two.</w:t>
      </w:r>
    </w:p>
    <w:p>
      <w:pPr>
        <w:numPr>
          <w:ilvl w:val="0"/>
          <w:numId w:val="1025"/>
        </w:numPr>
      </w:pPr>
      <w:r>
        <w:rPr>
          <w:bCs/>
          <w:b/>
        </w:rPr>
        <w:t xml:space="preserve">Ibn Najāh (d. 1373 AH)</w:t>
      </w:r>
      <w:r>
        <w:t xml:space="preserve">: A renowned grammarian and linguist who wrote extensively on Arabic grammar and lexicography. In his work</w:t>
      </w:r>
      <w:r>
        <w:t xml:space="preserve"> </w:t>
      </w:r>
      <w:r>
        <w:t xml:space="preserve">“</w:t>
      </w:r>
      <w:r>
        <w:t xml:space="preserve">Sharḥ al-Kāfiyah</w:t>
      </w:r>
      <w:r>
        <w:t xml:space="preserve">”</w:t>
      </w:r>
      <w:r>
        <w:t xml:space="preserve"> </w:t>
      </w:r>
      <w:r>
        <w:t xml:space="preserve">(Explanation of the Kāfiyah), he provides a detailed analysis of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pStyle w:val="FirstParagraph"/>
      </w:pPr>
      <w:r>
        <w:t xml:space="preserve">These are just a few examples of the many early respected scholars who have commented on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BARD</w:t>
      </w:r>
    </w:p>
    <w:p>
      <w:pPr>
        <w:pStyle w:val="BodyText"/>
      </w:pPr>
      <w:r>
        <w:t xml:space="preserve">Yes, there are several modern scholars who have discussed the issue of whether</w:t>
      </w:r>
      <w:r>
        <w:t xml:space="preserve"> </w:t>
      </w:r>
      <w:r>
        <w:t xml:space="preserve">“</w:t>
      </w:r>
      <w:r>
        <w:t xml:space="preserve">badamā</w:t>
      </w:r>
      <w:r>
        <w:t xml:space="preserve">”</w:t>
      </w:r>
      <w:r>
        <w:t xml:space="preserve"> </w:t>
      </w:r>
      <w:r>
        <w:t xml:space="preserve">is one word or two words. Some notable examples include:</w:t>
      </w:r>
    </w:p>
    <w:p>
      <w:pPr>
        <w:pStyle w:val="BodyText"/>
      </w:pPr>
      <w:r>
        <w:rPr>
          <w:bCs/>
          <w:b/>
        </w:rPr>
        <w:t xml:space="preserve">Muhammad Shafi’ ’Imrani (1904-1982)</w:t>
      </w:r>
    </w:p>
    <w:p>
      <w:pPr>
        <w:pStyle w:val="BodyText"/>
      </w:pPr>
      <w:r>
        <w:t xml:space="preserve">In his comprehensive work on Quranic grammar,</w:t>
      </w:r>
      <w:r>
        <w:t xml:space="preserve"> </w:t>
      </w:r>
      <w:r>
        <w:t xml:space="preserve">“</w:t>
      </w:r>
      <w:r>
        <w:t xml:space="preserve">Al-Wafi fi’l-ʿUlūm wa’l-Funūn wa’l-Ādāb</w:t>
      </w:r>
      <w:r>
        <w:t xml:space="preserve">”</w:t>
      </w:r>
      <w:r>
        <w:t xml:space="preserve"> </w:t>
      </w:r>
      <w:r>
        <w:t xml:space="preserve">(The Sufficient in Sciences, Arts, and Literature), ’Imrani dedicates a section to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due to this assimilation.</w:t>
      </w:r>
    </w:p>
    <w:p>
      <w:pPr>
        <w:pStyle w:val="BodyText"/>
      </w:pPr>
      <w:r>
        <w:rPr>
          <w:bCs/>
          <w:b/>
        </w:rPr>
        <w:t xml:space="preserve">Mustafa Jamaluddin Zarqā’ (1900-1980)</w:t>
      </w:r>
    </w:p>
    <w:p>
      <w:pPr>
        <w:pStyle w:val="BodyText"/>
      </w:pPr>
      <w:r>
        <w:t xml:space="preserve">Zarqā’, a renowned scholar of Islamic studies and Quranic interpretation, also addresses the issue of</w:t>
      </w:r>
      <w:r>
        <w:t xml:space="preserve"> </w:t>
      </w:r>
      <w:r>
        <w:t xml:space="preserve">“</w:t>
      </w:r>
      <w:r>
        <w:t xml:space="preserve">badamā</w:t>
      </w:r>
      <w:r>
        <w:t xml:space="preserve">”</w:t>
      </w:r>
      <w:r>
        <w:t xml:space="preserve"> </w:t>
      </w:r>
      <w:r>
        <w:t xml:space="preserve">in his commentary on the Quran,</w:t>
      </w:r>
      <w:r>
        <w:t xml:space="preserve"> </w:t>
      </w:r>
      <w:r>
        <w:t xml:space="preserve">“</w:t>
      </w:r>
      <w:r>
        <w:t xml:space="preserve">Az-Zilāl li’l-Qur’ān al-Majīd</w:t>
      </w:r>
      <w:r>
        <w:t xml:space="preserve">”</w:t>
      </w:r>
      <w:r>
        <w:t xml:space="preserve"> </w:t>
      </w:r>
      <w:r>
        <w:t xml:space="preserve">(The Shades of the Glorious Quran). He explains that</w:t>
      </w:r>
      <w:r>
        <w:t xml:space="preserve"> </w:t>
      </w:r>
      <w:r>
        <w:t xml:space="preserve">“</w:t>
      </w:r>
      <w:r>
        <w:t xml:space="preserve">badamā</w:t>
      </w:r>
      <w:r>
        <w:t xml:space="preserve">”</w:t>
      </w:r>
      <w:r>
        <w:t xml:space="preserve"> </w:t>
      </w:r>
      <w:r>
        <w:t xml:space="preserve">is one word due to the assimilation of</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citing the views of classical Arabic grammarians like Sibawayhi.</w:t>
      </w:r>
    </w:p>
    <w:p>
      <w:pPr>
        <w:pStyle w:val="BodyText"/>
      </w:pPr>
      <w:r>
        <w:rPr>
          <w:bCs/>
          <w:b/>
        </w:rPr>
        <w:t xml:space="preserve">Muhammad ’Abd al-Salam al-Khaṣṭīb (1917-2000)</w:t>
      </w:r>
    </w:p>
    <w:p>
      <w:pPr>
        <w:pStyle w:val="BodyText"/>
      </w:pPr>
      <w:r>
        <w:t xml:space="preserve">In his in-depth analysis of Quranic grammar,</w:t>
      </w:r>
      <w:r>
        <w:t xml:space="preserve"> </w:t>
      </w:r>
      <w:r>
        <w:t xml:space="preserve">“</w:t>
      </w:r>
      <w:r>
        <w:t xml:space="preserve">Al-Nahw al-Wāḍiḥ min al-Qur’ān al-Majīd</w:t>
      </w:r>
      <w:r>
        <w:t xml:space="preserve">”</w:t>
      </w:r>
      <w:r>
        <w:t xml:space="preserve"> </w:t>
      </w:r>
      <w:r>
        <w:t xml:space="preserve">(The Clear Grammar from the Glorious Quran), al-Khaṣṭīb provides a detailed explanation of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citing the consensus among early and modern scholars.</w:t>
      </w:r>
    </w:p>
    <w:p>
      <w:pPr>
        <w:pStyle w:val="BodyText"/>
      </w:pPr>
      <w:r>
        <w:t xml:space="preserve">These are just a few examples of the many modern scholars who have discussed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bookmarkEnd w:id="335"/>
    <w:bookmarkStart w:id="336" w:name="chatgpt-3.5"/>
    <w:p>
      <w:pPr>
        <w:pStyle w:val="Heading4"/>
      </w:pPr>
      <w:r>
        <w:rPr>
          <w:rStyle w:val="SectionNumber"/>
        </w:rPr>
        <w:t xml:space="preserve">8.1.3.2</w:t>
      </w:r>
      <w:r>
        <w:tab/>
      </w:r>
      <w:r>
        <w:t xml:space="preserve">ChatGPT-3.5:</w:t>
      </w:r>
    </w:p>
    <w:p>
      <w:pPr>
        <w:pStyle w:val="FirstParagraph"/>
      </w:pPr>
      <w:r>
        <w:t xml:space="preserve">In classical Arabic grammar and Quranic Arabic, the word</w:t>
      </w:r>
      <w:r>
        <w:t xml:space="preserve"> </w:t>
      </w:r>
      <w:r>
        <w:t xml:space="preserve">“</w:t>
      </w:r>
      <w:r>
        <w:t xml:space="preserve">badama</w:t>
      </w:r>
      <w:r>
        <w:t xml:space="preserve">”</w:t>
      </w:r>
      <w:r>
        <w:t xml:space="preserve"> </w:t>
      </w:r>
      <w:r>
        <w:t xml:space="preserve">(بعدما) is considered as one word, not two. The Quranic text is known for its precision in grammar and syntax, and this particular word is consistently written as a single word</w:t>
      </w:r>
      <w:r>
        <w:t xml:space="preserve"> </w:t>
      </w:r>
      <w:r>
        <w:t xml:space="preserve">“</w:t>
      </w:r>
      <w:r>
        <w:t xml:space="preserve">badama</w:t>
      </w:r>
      <w:r>
        <w:t xml:space="preserve">”</w:t>
      </w:r>
      <w:r>
        <w:t xml:space="preserve"> </w:t>
      </w:r>
      <w:r>
        <w:t xml:space="preserve">(بعدما) in the verses you mentioned (2:181, 8:6, and 13:37).</w:t>
      </w:r>
    </w:p>
    <w:p>
      <w:pPr>
        <w:pStyle w:val="BodyText"/>
      </w:pPr>
      <w:r>
        <w:t xml:space="preserve">While there may be variations in how the Quran is printed or transcribed in different texts or editions, it’s essential to rely on authoritative and established sources when studying the Quranic Arabic language and grammar. In this case, according to classical Arabic grammar and Quranic Arabic,</w:t>
      </w:r>
      <w:r>
        <w:t xml:space="preserve"> </w:t>
      </w:r>
      <w:r>
        <w:t xml:space="preserve">“</w:t>
      </w:r>
      <w:r>
        <w:t xml:space="preserve">badama</w:t>
      </w:r>
      <w:r>
        <w:t xml:space="preserve">”</w:t>
      </w:r>
      <w:r>
        <w:t xml:space="preserve"> </w:t>
      </w:r>
      <w:r>
        <w:t xml:space="preserve">(بعدما) is correctly considered a single word.</w:t>
      </w:r>
    </w:p>
    <w:bookmarkEnd w:id="336"/>
    <w:bookmarkStart w:id="337" w:name="chatgpt-4"/>
    <w:p>
      <w:pPr>
        <w:pStyle w:val="Heading4"/>
      </w:pPr>
      <w:r>
        <w:rPr>
          <w:rStyle w:val="SectionNumber"/>
        </w:rPr>
        <w:t xml:space="preserve">8.1.3.3</w:t>
      </w:r>
      <w:r>
        <w:tab/>
      </w:r>
      <w:r>
        <w:t xml:space="preserve">ChatGPT-4:</w:t>
      </w:r>
    </w:p>
    <w:p>
      <w:pPr>
        <w:pStyle w:val="FirstParagraph"/>
      </w:pPr>
      <w:r>
        <w:t xml:space="preserve">I am based on the GPT-4 architecture, and my training data includes information up to April 2023.</w:t>
      </w:r>
    </w:p>
    <w:p>
      <w:pPr>
        <w:pStyle w:val="BodyText"/>
      </w:pPr>
      <w:r>
        <w:t xml:space="preserve">MY PROMT on date 11-19-2023:</w:t>
      </w:r>
    </w:p>
    <w:p>
      <w:pPr>
        <w:pStyle w:val="BodyText"/>
      </w:pPr>
      <w:r>
        <w:t xml:space="preserve">“</w:t>
      </w:r>
      <w:r>
        <w:t xml:space="preserve">Which ChatGPT version are you and what is your latest training date?</w:t>
      </w:r>
      <w:r>
        <w:t xml:space="preserve">”</w:t>
      </w:r>
    </w:p>
    <w:p>
      <w:pPr>
        <w:pStyle w:val="BodyText"/>
      </w:pPr>
      <w:r>
        <w:t xml:space="preserve">In classical Arabic grammar and Quranic Arabic, the word</w:t>
      </w:r>
      <w:r>
        <w:t xml:space="preserve"> </w:t>
      </w:r>
      <w:r>
        <w:t xml:space="preserve">“</w:t>
      </w:r>
      <w:r>
        <w:t xml:space="preserve">بعدما</w:t>
      </w:r>
      <w:r>
        <w:t xml:space="preserve">”</w:t>
      </w:r>
      <w:r>
        <w:t xml:space="preserve"> </w:t>
      </w:r>
      <w:r>
        <w:t xml:space="preserve">(badama) is indeed a point of discussion among scholars. To understand this, we need to delve into the nuances of classical Arabic and the orthographic traditions of the Quran.</w:t>
      </w:r>
    </w:p>
    <w:p>
      <w:pPr>
        <w:pStyle w:val="BodyText"/>
      </w:pPr>
      <w:r>
        <w:t xml:space="preserve">Classical Arabic Grammar: In classical Arabic, the word</w:t>
      </w:r>
      <w:r>
        <w:t xml:space="preserve"> </w:t>
      </w:r>
      <w:r>
        <w:t xml:space="preserve">“</w:t>
      </w:r>
      <w:r>
        <w:t xml:space="preserve">بعدما</w:t>
      </w:r>
      <w:r>
        <w:t xml:space="preserve">”</w:t>
      </w:r>
      <w:r>
        <w:t xml:space="preserve"> </w:t>
      </w:r>
      <w:r>
        <w:t xml:space="preserve">combines two parts:</w:t>
      </w:r>
      <w:r>
        <w:t xml:space="preserve"> </w:t>
      </w:r>
      <w:r>
        <w:t xml:space="preserve">“</w:t>
      </w:r>
      <w:r>
        <w:t xml:space="preserve">بعد</w:t>
      </w:r>
      <w:r>
        <w:t xml:space="preserve">”</w:t>
      </w:r>
      <w:r>
        <w:t xml:space="preserve"> </w:t>
      </w:r>
      <w:r>
        <w:t xml:space="preserve">(ba’d, meaning</w:t>
      </w:r>
      <w:r>
        <w:t xml:space="preserve"> </w:t>
      </w:r>
      <w:r>
        <w:t xml:space="preserve">‘</w:t>
      </w:r>
      <w:r>
        <w:t xml:space="preserve">after</w:t>
      </w:r>
      <w:r>
        <w:t xml:space="preserve">’</w:t>
      </w:r>
      <w:r>
        <w:t xml:space="preserve">) and</w:t>
      </w:r>
      <w:r>
        <w:t xml:space="preserve"> </w:t>
      </w:r>
      <w:r>
        <w:t xml:space="preserve">“</w:t>
      </w:r>
      <w:r>
        <w:t xml:space="preserve">ما</w:t>
      </w:r>
      <w:r>
        <w:t xml:space="preserve">”</w:t>
      </w:r>
      <w:r>
        <w:t xml:space="preserve"> </w:t>
      </w:r>
      <w:r>
        <w:t xml:space="preserve">(ma, a relative particle that can mean</w:t>
      </w:r>
      <w:r>
        <w:t xml:space="preserve"> </w:t>
      </w:r>
      <w:r>
        <w:t xml:space="preserve">‘</w:t>
      </w:r>
      <w:r>
        <w:t xml:space="preserve">what</w:t>
      </w:r>
      <w:r>
        <w:t xml:space="preserve">’</w:t>
      </w:r>
      <w:r>
        <w:t xml:space="preserve">,</w:t>
      </w:r>
      <w:r>
        <w:t xml:space="preserve"> </w:t>
      </w:r>
      <w:r>
        <w:t xml:space="preserve">‘</w:t>
      </w:r>
      <w:r>
        <w:t xml:space="preserve">that which</w:t>
      </w:r>
      <w:r>
        <w:t xml:space="preserve">’</w:t>
      </w:r>
      <w:r>
        <w:t xml:space="preserve">, etc.). In classical grammar, these two parts can function as a single unit, where</w:t>
      </w:r>
      <w:r>
        <w:t xml:space="preserve"> </w:t>
      </w:r>
      <w:r>
        <w:t xml:space="preserve">“</w:t>
      </w:r>
      <w:r>
        <w:t xml:space="preserve">ما</w:t>
      </w:r>
      <w:r>
        <w:t xml:space="preserve">”</w:t>
      </w:r>
      <w:r>
        <w:t xml:space="preserve"> </w:t>
      </w:r>
      <w:r>
        <w:t xml:space="preserve">is a conjunction used to introduce a subordinate clause after</w:t>
      </w:r>
      <w:r>
        <w:t xml:space="preserve"> </w:t>
      </w:r>
      <w:r>
        <w:t xml:space="preserve">“</w:t>
      </w:r>
      <w:r>
        <w:t xml:space="preserve">بعد</w:t>
      </w:r>
      <w:r>
        <w:t xml:space="preserve">”</w:t>
      </w:r>
      <w:r>
        <w:t xml:space="preserve">. When they function together as a single unit, they can be written as one word,</w:t>
      </w:r>
      <w:r>
        <w:t xml:space="preserve"> </w:t>
      </w:r>
      <w:r>
        <w:t xml:space="preserve">“</w:t>
      </w:r>
      <w:r>
        <w:t xml:space="preserve">بعدما</w:t>
      </w:r>
      <w:r>
        <w:t xml:space="preserve">”</w:t>
      </w:r>
      <w:r>
        <w:t xml:space="preserve">.</w:t>
      </w:r>
    </w:p>
    <w:p>
      <w:pPr>
        <w:pStyle w:val="BodyText"/>
      </w:pPr>
      <w:r>
        <w:t xml:space="preserve">Quranic Arabic and Orthography: The Quranic script, particularly in its early manuscripts, often presents a unique orthography that does not always align with the classical Arabic grammar rules developed later. Early Quranic manuscripts often showed a flexible approach to the separation of words, and the orthography was not standardized in the way it is today. In some Quranic texts,</w:t>
      </w:r>
      <w:r>
        <w:t xml:space="preserve"> </w:t>
      </w:r>
      <w:r>
        <w:t xml:space="preserve">“</w:t>
      </w:r>
      <w:r>
        <w:t xml:space="preserve">بعدما</w:t>
      </w:r>
      <w:r>
        <w:t xml:space="preserve">”</w:t>
      </w:r>
      <w:r>
        <w:t xml:space="preserve"> </w:t>
      </w:r>
      <w:r>
        <w:t xml:space="preserve">is written as one word, while in others, it is separated into</w:t>
      </w:r>
      <w:r>
        <w:t xml:space="preserve"> </w:t>
      </w:r>
      <w:r>
        <w:t xml:space="preserve">“</w:t>
      </w:r>
      <w:r>
        <w:t xml:space="preserve">بعد ما</w:t>
      </w:r>
      <w:r>
        <w:t xml:space="preserve">”</w:t>
      </w:r>
      <w:r>
        <w:t xml:space="preserve">. This variation reflects the orthographic practices of the time when these manuscripts were written.</w:t>
      </w:r>
    </w:p>
    <w:p>
      <w:pPr>
        <w:pStyle w:val="BodyText"/>
      </w:pPr>
      <w:r>
        <w:t xml:space="preserve">Modern Standardization: Modern printed editions of the Quran often adhere to a standardized orthography, which may choose either form. The choice of one word or two does not necessarily affect the meaning significantly but can impact word counts or interpretations of verse structure.</w:t>
      </w:r>
    </w:p>
    <w:p>
      <w:pPr>
        <w:pStyle w:val="BodyText"/>
      </w:pPr>
      <w:r>
        <w:t xml:space="preserve">For your purpose of counting words accurately, it’s essential to decide on a standardized form and stick to it. If you are looking at a specific Quranic text or a particular recitation tradition (Qira’at), it would be wise to follow the orthography as presented in that tradition. In academic or scholarly settings, it’s common to specify which orthographic tradition or text edition is being used for such counts.</w:t>
      </w:r>
    </w:p>
    <w:p>
      <w:pPr>
        <w:pStyle w:val="BlockText"/>
      </w:pPr>
      <w:r>
        <w:t xml:space="preserve">After I input the answer of BARD to ChatGPT4, this time, it provided a more detailed answer by conforming BARD as follows:</w:t>
      </w:r>
    </w:p>
    <w:p>
      <w:pPr>
        <w:pStyle w:val="FirstParagraph"/>
      </w:pPr>
      <w:r>
        <w:t xml:space="preserve">The explanation provided by BARD (Google) aligns with the understanding of classical Arabic grammar and Quranic Arabic. The concept of</w:t>
      </w:r>
      <w:r>
        <w:t xml:space="preserve"> </w:t>
      </w:r>
      <w:r>
        <w:t xml:space="preserve">“</w:t>
      </w:r>
      <w:r>
        <w:t xml:space="preserve">idghām</w:t>
      </w:r>
      <w:r>
        <w:t xml:space="preserve">”</w:t>
      </w:r>
      <w:r>
        <w:t xml:space="preserve"> </w:t>
      </w:r>
      <w:r>
        <w:t xml:space="preserve">(إدغام) in Arabic grammar, where a conjunction like</w:t>
      </w:r>
      <w:r>
        <w:t xml:space="preserve"> </w:t>
      </w:r>
      <w:r>
        <w:t xml:space="preserve">“</w:t>
      </w:r>
      <w:r>
        <w:t xml:space="preserve">ma</w:t>
      </w:r>
      <w:r>
        <w:t xml:space="preserve">”</w:t>
      </w:r>
      <w:r>
        <w:t xml:space="preserve"> </w:t>
      </w:r>
      <w:r>
        <w:t xml:space="preserve">(ما) is merged with a preceding preposition or adverb to form a single lexical unit, is a standard grammatical feature.</w:t>
      </w:r>
    </w:p>
    <w:p>
      <w:pPr>
        <w:pStyle w:val="BodyText"/>
      </w:pPr>
      <w:r>
        <w:t xml:space="preserve">In the specific case of</w:t>
      </w:r>
      <w:r>
        <w:t xml:space="preserve"> </w:t>
      </w:r>
      <w:r>
        <w:t xml:space="preserve">“</w:t>
      </w:r>
      <w:r>
        <w:t xml:space="preserve">badamā</w:t>
      </w:r>
      <w:r>
        <w:t xml:space="preserve">”</w:t>
      </w:r>
      <w:r>
        <w:t xml:space="preserve"> </w:t>
      </w:r>
      <w:r>
        <w:t xml:space="preserve">(بعدما), as BARD explains, 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creating a single word. This treatment of</w:t>
      </w:r>
      <w:r>
        <w:t xml:space="preserve"> </w:t>
      </w:r>
      <w:r>
        <w:t xml:space="preserve">“</w:t>
      </w:r>
      <w:r>
        <w:t xml:space="preserve">ma</w:t>
      </w:r>
      <w:r>
        <w:t xml:space="preserve">”</w:t>
      </w:r>
      <w:r>
        <w:t xml:space="preserve"> </w:t>
      </w:r>
      <w:r>
        <w:t xml:space="preserve">is consistent with other similar constructions in Arabic,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us, in line with classical Arabic grammar and the traditional interpretation of Quranic Arabic,</w:t>
      </w:r>
      <w:r>
        <w:t xml:space="preserve"> </w:t>
      </w:r>
      <w:r>
        <w:t xml:space="preserve">“</w:t>
      </w:r>
      <w:r>
        <w:t xml:space="preserve">badamā</w:t>
      </w:r>
      <w:r>
        <w:t xml:space="preserve">”</w:t>
      </w:r>
      <w:r>
        <w:t xml:space="preserve"> </w:t>
      </w:r>
      <w:r>
        <w:t xml:space="preserve">should indeed be counted as a single word when analyzing the text of the Quran. This understanding is crucial for accurate word counts and textual analysis in Quranic studies.</w:t>
      </w:r>
    </w:p>
    <w:bookmarkEnd w:id="337"/>
    <w:bookmarkStart w:id="338" w:name="gemini-latest-bard-of-goggle"/>
    <w:p>
      <w:pPr>
        <w:pStyle w:val="Heading4"/>
      </w:pPr>
      <w:r>
        <w:rPr>
          <w:rStyle w:val="SectionNumber"/>
        </w:rPr>
        <w:t xml:space="preserve">8.1.3.4</w:t>
      </w:r>
      <w:r>
        <w:tab/>
      </w:r>
      <w:r>
        <w:t xml:space="preserve">GEMINI (Latest BARD of Goggle):</w:t>
      </w:r>
    </w:p>
    <w:p>
      <w:pPr>
        <w:pStyle w:val="FirstParagraph"/>
      </w:pPr>
      <w:r>
        <w:t xml:space="preserve">My first starting question is the main question I share at the beginning of this main chapter and I asked the same to all the model while starting the conversation. I start sharing Gemini’s answer to my main question and will continue with my other quesitons as needed:</w:t>
      </w:r>
    </w:p>
    <w:p>
      <w:pPr>
        <w:pStyle w:val="BodyText"/>
      </w:pPr>
      <w:r>
        <w:rPr>
          <w:bCs/>
          <w:b/>
        </w:rPr>
        <w:t xml:space="preserve">Gemini’s answer to my main question:</w:t>
      </w:r>
    </w:p>
    <w:p>
      <w:pPr>
        <w:pStyle w:val="BodyText"/>
      </w:pPr>
      <w:r>
        <w:t xml:space="preserve">As a scholar of classical Arabic grammar and Quranic Arabic, I can offer some insights regarding the word</w:t>
      </w:r>
      <w:r>
        <w:t xml:space="preserve"> </w:t>
      </w:r>
      <w:r>
        <w:t xml:space="preserve">“</w:t>
      </w:r>
      <w:r>
        <w:t xml:space="preserve">badama</w:t>
      </w:r>
      <w:r>
        <w:t xml:space="preserve">”</w:t>
      </w:r>
      <w:r>
        <w:t xml:space="preserve"> </w:t>
      </w:r>
      <w:r>
        <w:t xml:space="preserve">in the verses you mentioned.</w:t>
      </w:r>
    </w:p>
    <w:p>
      <w:pPr>
        <w:pStyle w:val="BodyText"/>
      </w:pPr>
      <w:r>
        <w:rPr>
          <w:bCs/>
          <w:b/>
        </w:rPr>
        <w:t xml:space="preserve">Grammatically:</w:t>
      </w:r>
    </w:p>
    <w:p>
      <w:pPr>
        <w:numPr>
          <w:ilvl w:val="0"/>
          <w:numId w:val="1026"/>
        </w:numPr>
        <w:pStyle w:val="Compact"/>
      </w:pPr>
      <w:r>
        <w:t xml:space="preserve">“</w:t>
      </w:r>
      <w:r>
        <w:t xml:space="preserve">Badama</w:t>
      </w:r>
      <w:r>
        <w:t xml:space="preserve">”</w:t>
      </w:r>
      <w:r>
        <w:t xml:space="preserve"> </w:t>
      </w:r>
      <w:r>
        <w:t xml:space="preserve">is considered a</w:t>
      </w:r>
      <w:r>
        <w:t xml:space="preserve"> </w:t>
      </w:r>
      <w:r>
        <w:rPr>
          <w:bCs/>
          <w:b/>
        </w:rPr>
        <w:t xml:space="preserve">conjunction</w:t>
      </w:r>
      <w:r>
        <w:t xml:space="preserve"> </w:t>
      </w:r>
      <w:r>
        <w:t xml:space="preserve">in both classical and Quranic Arabic.</w:t>
      </w:r>
    </w:p>
    <w:p>
      <w:pPr>
        <w:numPr>
          <w:ilvl w:val="0"/>
          <w:numId w:val="1026"/>
        </w:numPr>
        <w:pStyle w:val="Compact"/>
      </w:pPr>
      <w:r>
        <w:t xml:space="preserve">It functions as a subordinating conjunction, similar to</w:t>
      </w:r>
      <w:r>
        <w:t xml:space="preserve"> </w:t>
      </w:r>
      <w:r>
        <w:t xml:space="preserve">“</w:t>
      </w:r>
      <w:r>
        <w:t xml:space="preserve">after</w:t>
      </w:r>
      <w:r>
        <w:t xml:space="preserve">”</w:t>
      </w:r>
      <w:r>
        <w:t xml:space="preserve"> </w:t>
      </w:r>
      <w:r>
        <w:t xml:space="preserve">or</w:t>
      </w:r>
      <w:r>
        <w:t xml:space="preserve"> </w:t>
      </w:r>
      <w:r>
        <w:t xml:space="preserve">“</w:t>
      </w:r>
      <w:r>
        <w:t xml:space="preserve">when</w:t>
      </w:r>
      <w:r>
        <w:t xml:space="preserve">”</w:t>
      </w:r>
      <w:r>
        <w:t xml:space="preserve"> </w:t>
      </w:r>
      <w:r>
        <w:t xml:space="preserve">in English, introducing a temporal clause.</w:t>
      </w:r>
    </w:p>
    <w:p>
      <w:pPr>
        <w:numPr>
          <w:ilvl w:val="0"/>
          <w:numId w:val="1026"/>
        </w:numPr>
        <w:pStyle w:val="Compact"/>
      </w:pPr>
      <w:r>
        <w:t xml:space="preserve">Some grammarians argue it can be analyzed as two words (</w:t>
      </w:r>
      <w:r>
        <w:t xml:space="preserve">“</w:t>
      </w:r>
      <w:r>
        <w:t xml:space="preserve">bada</w:t>
      </w:r>
      <w:r>
        <w:t xml:space="preserve">”</w:t>
      </w:r>
      <w:r>
        <w:t xml:space="preserve"> </w:t>
      </w:r>
      <w:r>
        <w:t xml:space="preserve">and</w:t>
      </w:r>
      <w:r>
        <w:t xml:space="preserve"> </w:t>
      </w:r>
      <w:r>
        <w:t xml:space="preserve">“</w:t>
      </w:r>
      <w:r>
        <w:t xml:space="preserve">ma</w:t>
      </w:r>
      <w:r>
        <w:t xml:space="preserve">”</w:t>
      </w:r>
      <w:r>
        <w:t xml:space="preserve">), but most agree it functions as a</w:t>
      </w:r>
      <w:r>
        <w:t xml:space="preserve"> </w:t>
      </w:r>
      <w:r>
        <w:rPr>
          <w:bCs/>
          <w:b/>
        </w:rPr>
        <w:t xml:space="preserve">single unit</w:t>
      </w:r>
      <w:r>
        <w:t xml:space="preserve"> </w:t>
      </w:r>
      <w:r>
        <w:t xml:space="preserve">with its own morphological and syntactic properties.</w:t>
      </w:r>
    </w:p>
    <w:p>
      <w:pPr>
        <w:pStyle w:val="FirstParagraph"/>
      </w:pPr>
      <w:r>
        <w:rPr>
          <w:bCs/>
          <w:b/>
        </w:rPr>
        <w:t xml:space="preserve">Quranically:</w:t>
      </w:r>
    </w:p>
    <w:p>
      <w:pPr>
        <w:numPr>
          <w:ilvl w:val="0"/>
          <w:numId w:val="1027"/>
        </w:numPr>
        <w:pStyle w:val="Compact"/>
      </w:pPr>
      <w:r>
        <w:t xml:space="preserve">The majority of Hafs readings, a widely accepted recitation tradition, write</w:t>
      </w:r>
      <w:r>
        <w:t xml:space="preserve"> </w:t>
      </w:r>
      <w:r>
        <w:t xml:space="preserve">“</w:t>
      </w:r>
      <w:r>
        <w:t xml:space="preserve">badama</w:t>
      </w:r>
      <w:r>
        <w:t xml:space="preserve">”</w:t>
      </w:r>
      <w:r>
        <w:t xml:space="preserve"> </w:t>
      </w:r>
      <w:r>
        <w:t xml:space="preserve">as</w:t>
      </w:r>
      <w:r>
        <w:t xml:space="preserve"> </w:t>
      </w:r>
      <w:r>
        <w:rPr>
          <w:bCs/>
          <w:b/>
        </w:rPr>
        <w:t xml:space="preserve">one word</w:t>
      </w:r>
      <w:r>
        <w:t xml:space="preserve">. This is supported by the presence of a single</w:t>
      </w:r>
      <w:r>
        <w:t xml:space="preserve"> </w:t>
      </w:r>
      <w:r>
        <w:t xml:space="preserve">“</w:t>
      </w:r>
      <w:r>
        <w:t xml:space="preserve">shadda</w:t>
      </w:r>
      <w:r>
        <w:t xml:space="preserve">”</w:t>
      </w:r>
      <w:r>
        <w:t xml:space="preserve"> </w:t>
      </w:r>
      <w:r>
        <w:t xml:space="preserve">(doubling mark) over the</w:t>
      </w:r>
      <w:r>
        <w:t xml:space="preserve"> </w:t>
      </w:r>
      <w:r>
        <w:t xml:space="preserve">“</w:t>
      </w:r>
      <w:r>
        <w:t xml:space="preserve">ma</w:t>
      </w:r>
      <w:r>
        <w:t xml:space="preserve">”</w:t>
      </w:r>
      <w:r>
        <w:t xml:space="preserve"> </w:t>
      </w:r>
      <w:r>
        <w:t xml:space="preserve">in the script.</w:t>
      </w:r>
    </w:p>
    <w:p>
      <w:pPr>
        <w:numPr>
          <w:ilvl w:val="0"/>
          <w:numId w:val="1027"/>
        </w:numPr>
        <w:pStyle w:val="Compact"/>
      </w:pPr>
      <w:r>
        <w:t xml:space="preserve">Some other readings, such as Warsh, write it as</w:t>
      </w:r>
      <w:r>
        <w:t xml:space="preserve"> </w:t>
      </w:r>
      <w:r>
        <w:t xml:space="preserve">“</w:t>
      </w:r>
      <w:r>
        <w:t xml:space="preserve">bada ma</w:t>
      </w:r>
      <w:r>
        <w:t xml:space="preserve">”</w:t>
      </w:r>
      <w:r>
        <w:t xml:space="preserve"> </w:t>
      </w:r>
      <w:r>
        <w:t xml:space="preserve">with separate words. However, these are considered</w:t>
      </w:r>
      <w:r>
        <w:t xml:space="preserve"> </w:t>
      </w:r>
      <w:r>
        <w:rPr>
          <w:bCs/>
          <w:b/>
        </w:rPr>
        <w:t xml:space="preserve">variant readings</w:t>
      </w:r>
      <w:r>
        <w:t xml:space="preserve"> </w:t>
      </w:r>
      <w:r>
        <w:t xml:space="preserve">and do not significantly alter the meaning or grammatical function.</w:t>
      </w:r>
    </w:p>
    <w:p>
      <w:pPr>
        <w:pStyle w:val="FirstParagraph"/>
      </w:pPr>
      <w:r>
        <w:t xml:space="preserve">Therefore, from both classical Arabic grammar and Quranic Arabic perspectives,</w:t>
      </w:r>
      <w:r>
        <w:t xml:space="preserve"> </w:t>
      </w:r>
      <w:r>
        <w:t xml:space="preserve">“</w:t>
      </w:r>
      <w:r>
        <w:t xml:space="preserve">badama</w:t>
      </w:r>
      <w:r>
        <w:t xml:space="preserve">”</w:t>
      </w:r>
      <w:r>
        <w:t xml:space="preserve"> </w:t>
      </w:r>
      <w:r>
        <w:t xml:space="preserve">is generally considered</w:t>
      </w:r>
      <w:r>
        <w:t xml:space="preserve"> </w:t>
      </w:r>
      <w:r>
        <w:rPr>
          <w:bCs/>
          <w:b/>
        </w:rPr>
        <w:t xml:space="preserve">one word</w:t>
      </w:r>
      <w:r>
        <w:t xml:space="preserve">. This aligns with the dominant Hafs reading and the presence of a single</w:t>
      </w:r>
      <w:r>
        <w:t xml:space="preserve"> </w:t>
      </w:r>
      <w:r>
        <w:t xml:space="preserve">“</w:t>
      </w:r>
      <w:r>
        <w:t xml:space="preserve">shadda</w:t>
      </w:r>
      <w:r>
        <w:t xml:space="preserve">”</w:t>
      </w:r>
      <w:r>
        <w:t xml:space="preserve"> </w:t>
      </w:r>
      <w:r>
        <w:t xml:space="preserve">in the script.</w:t>
      </w:r>
    </w:p>
    <w:p>
      <w:pPr>
        <w:pStyle w:val="BodyText"/>
      </w:pPr>
      <w:r>
        <w:t xml:space="preserve">It’s important to remember that counting words in the Quran can vary depending on the chosen recitation and specific counting methodology. However, for accuracy and consistency, considering</w:t>
      </w:r>
      <w:r>
        <w:t xml:space="preserve"> </w:t>
      </w:r>
      <w:r>
        <w:t xml:space="preserve">“</w:t>
      </w:r>
      <w:r>
        <w:t xml:space="preserve">badama</w:t>
      </w:r>
      <w:r>
        <w:t xml:space="preserve">”</w:t>
      </w:r>
      <w:r>
        <w:t xml:space="preserve"> </w:t>
      </w:r>
      <w:r>
        <w:t xml:space="preserve">as a single word aligns with prevalent grammatical and Quranic interpretations.</w:t>
      </w:r>
    </w:p>
    <w:p>
      <w:pPr>
        <w:pStyle w:val="BodyText"/>
      </w:pPr>
      <w:r>
        <w:t xml:space="preserve">I hope this information provides a helpful perspective on this question. Feel free to ask any further inquiries you may have regarding classical Arabic grammar or Quranic Arabic.</w:t>
      </w:r>
    </w:p>
    <w:p>
      <w:pPr>
        <w:pStyle w:val="BodyText"/>
      </w:pPr>
      <w:r>
        <w:t xml:space="preserve">Please note that I am not able to discuss personal opinions or interpretations of the Quran, as my role is to provide information and insights based on established grammatical and linguistic principles.</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Gemini</w:t>
      </w:r>
    </w:p>
    <w:p>
      <w:pPr>
        <w:pStyle w:val="BodyText"/>
      </w:pPr>
      <w:r>
        <w:t xml:space="preserve">While Sibawayhi doesn’t explicitly address</w:t>
      </w:r>
      <w:r>
        <w:t xml:space="preserve"> </w:t>
      </w:r>
      <w:r>
        <w:t xml:space="preserve">“</w:t>
      </w:r>
      <w:r>
        <w:t xml:space="preserve">badama</w:t>
      </w:r>
      <w:r>
        <w:t xml:space="preserve">”</w:t>
      </w:r>
      <w:r>
        <w:t xml:space="preserve"> </w:t>
      </w:r>
      <w:r>
        <w:t xml:space="preserve">in his seminal work,</w:t>
      </w:r>
      <w:r>
        <w:t xml:space="preserve"> </w:t>
      </w:r>
      <w:r>
        <w:t xml:space="preserve">“</w:t>
      </w:r>
      <w:r>
        <w:t xml:space="preserve">Kitab al-Kitab,</w:t>
      </w:r>
      <w:r>
        <w:t xml:space="preserve">”</w:t>
      </w:r>
      <w:r>
        <w:t xml:space="preserve"> </w:t>
      </w:r>
      <w:r>
        <w:t xml:space="preserve">several early and respected scholars have commented on similar constructions and offer relevant insights:</w:t>
      </w:r>
    </w:p>
    <w:p>
      <w:pPr>
        <w:pStyle w:val="BodyText"/>
      </w:pPr>
      <w:r>
        <w:rPr>
          <w:bCs/>
          <w:b/>
        </w:rPr>
        <w:t xml:space="preserve">1. Al-Khalil (719-786 AD):</w:t>
      </w:r>
    </w:p>
    <w:p>
      <w:pPr>
        <w:numPr>
          <w:ilvl w:val="0"/>
          <w:numId w:val="1028"/>
        </w:numPr>
        <w:pStyle w:val="Compact"/>
      </w:pPr>
      <w:r>
        <w:t xml:space="preserve">He analyzed conjunctions like</w:t>
      </w:r>
      <w:r>
        <w:t xml:space="preserve"> </w:t>
      </w:r>
      <w:r>
        <w:t xml:space="preserve">“</w:t>
      </w:r>
      <w:r>
        <w:t xml:space="preserve">badama</w:t>
      </w:r>
      <w:r>
        <w:t xml:space="preserve">”</w:t>
      </w:r>
      <w:r>
        <w:t xml:space="preserve"> </w:t>
      </w:r>
      <w:r>
        <w:t xml:space="preserve">as composite words, arguing they arose from the fusion of two elements (</w:t>
      </w:r>
      <w:r>
        <w:t xml:space="preserve">“</w:t>
      </w:r>
      <w:r>
        <w:t xml:space="preserve">ba</w:t>
      </w:r>
      <w:r>
        <w:t xml:space="preserve">”</w:t>
      </w:r>
      <w:r>
        <w:t xml:space="preserve"> </w:t>
      </w:r>
      <w:r>
        <w:t xml:space="preserve">and</w:t>
      </w:r>
      <w:r>
        <w:t xml:space="preserve"> </w:t>
      </w:r>
      <w:r>
        <w:t xml:space="preserve">“</w:t>
      </w:r>
      <w:r>
        <w:t xml:space="preserve">ma</w:t>
      </w:r>
      <w:r>
        <w:t xml:space="preserve">”</w:t>
      </w:r>
      <w:r>
        <w:t xml:space="preserve">). This supports the idea of</w:t>
      </w:r>
      <w:r>
        <w:t xml:space="preserve"> </w:t>
      </w:r>
      <w:r>
        <w:t xml:space="preserve">“</w:t>
      </w:r>
      <w:r>
        <w:t xml:space="preserve">badama</w:t>
      </w:r>
      <w:r>
        <w:t xml:space="preserve">”</w:t>
      </w:r>
      <w:r>
        <w:t xml:space="preserve"> </w:t>
      </w:r>
      <w:r>
        <w:t xml:space="preserve">functioning as a single unit.</w:t>
      </w:r>
    </w:p>
    <w:p>
      <w:pPr>
        <w:pStyle w:val="FirstParagraph"/>
      </w:pPr>
      <w:r>
        <w:rPr>
          <w:bCs/>
          <w:b/>
        </w:rPr>
        <w:t xml:space="preserve">2. Al-Mufaddal al-Dababi (737-809 AD):</w:t>
      </w:r>
    </w:p>
    <w:p>
      <w:pPr>
        <w:numPr>
          <w:ilvl w:val="0"/>
          <w:numId w:val="1029"/>
        </w:numPr>
        <w:pStyle w:val="Compact"/>
      </w:pPr>
      <w:r>
        <w:t xml:space="preserve">He discussed similar conjunctions like</w:t>
      </w:r>
      <w:r>
        <w:t xml:space="preserve"> </w:t>
      </w:r>
      <w:r>
        <w:t xml:space="preserve">“</w:t>
      </w:r>
      <w:r>
        <w:t xml:space="preserve">fa’inna</w:t>
      </w:r>
      <w:r>
        <w:t xml:space="preserve">”</w:t>
      </w:r>
      <w:r>
        <w:t xml:space="preserve"> </w:t>
      </w:r>
      <w:r>
        <w:t xml:space="preserve">and</w:t>
      </w:r>
      <w:r>
        <w:t xml:space="preserve"> </w:t>
      </w:r>
      <w:r>
        <w:t xml:space="preserve">“</w:t>
      </w:r>
      <w:r>
        <w:t xml:space="preserve">hattama</w:t>
      </w:r>
      <w:r>
        <w:t xml:space="preserve">”</w:t>
      </w:r>
      <w:r>
        <w:t xml:space="preserve"> </w:t>
      </w:r>
      <w:r>
        <w:t xml:space="preserve">as single words with specific grammatical roles. This analogy strengthens the case for considering</w:t>
      </w:r>
      <w:r>
        <w:t xml:space="preserve"> </w:t>
      </w:r>
      <w:r>
        <w:t xml:space="preserve">“</w:t>
      </w:r>
      <w:r>
        <w:t xml:space="preserve">badama</w:t>
      </w:r>
      <w:r>
        <w:t xml:space="preserve">”</w:t>
      </w:r>
      <w:r>
        <w:t xml:space="preserve"> </w:t>
      </w:r>
      <w:r>
        <w:t xml:space="preserve">a unified word.</w:t>
      </w:r>
    </w:p>
    <w:p>
      <w:pPr>
        <w:pStyle w:val="FirstParagraph"/>
      </w:pPr>
      <w:r>
        <w:rPr>
          <w:bCs/>
          <w:b/>
        </w:rPr>
        <w:t xml:space="preserve">3. Al-Farra (d. 822 AD):</w:t>
      </w:r>
    </w:p>
    <w:p>
      <w:pPr>
        <w:numPr>
          <w:ilvl w:val="0"/>
          <w:numId w:val="1030"/>
        </w:numPr>
        <w:pStyle w:val="Compact"/>
      </w:pPr>
      <w:r>
        <w:t xml:space="preserve">He analyzed</w:t>
      </w:r>
      <w:r>
        <w:t xml:space="preserve"> </w:t>
      </w:r>
      <w:r>
        <w:t xml:space="preserve">“</w:t>
      </w:r>
      <w:r>
        <w:t xml:space="preserve">badama</w:t>
      </w:r>
      <w:r>
        <w:t xml:space="preserve">”</w:t>
      </w:r>
      <w:r>
        <w:t xml:space="preserve"> </w:t>
      </w:r>
      <w:r>
        <w:t xml:space="preserve">as one word with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aligning with the dominant Hafs reading and further supporting its unity.</w:t>
      </w:r>
    </w:p>
    <w:p>
      <w:pPr>
        <w:pStyle w:val="FirstParagraph"/>
      </w:pPr>
      <w:r>
        <w:rPr>
          <w:bCs/>
          <w:b/>
        </w:rPr>
        <w:t xml:space="preserve">4. Ibn Malik (1204-1274 AD):</w:t>
      </w:r>
    </w:p>
    <w:p>
      <w:pPr>
        <w:numPr>
          <w:ilvl w:val="0"/>
          <w:numId w:val="1031"/>
        </w:numPr>
        <w:pStyle w:val="Compact"/>
      </w:pPr>
      <w:r>
        <w:t xml:space="preserve">In his renowned treatise,</w:t>
      </w:r>
      <w:r>
        <w:t xml:space="preserve"> </w:t>
      </w:r>
      <w:r>
        <w:t xml:space="preserve">“</w:t>
      </w:r>
      <w:r>
        <w:t xml:space="preserve">Alfiyyah,</w:t>
      </w:r>
      <w:r>
        <w:t xml:space="preserve">”</w:t>
      </w:r>
      <w:r>
        <w:t xml:space="preserve"> </w:t>
      </w:r>
      <w:r>
        <w:t xml:space="preserve">he mentions</w:t>
      </w:r>
      <w:r>
        <w:t xml:space="preserve"> </w:t>
      </w:r>
      <w:r>
        <w:t xml:space="preserve">“</w:t>
      </w:r>
      <w:r>
        <w:t xml:space="preserve">badama</w:t>
      </w:r>
      <w:r>
        <w:t xml:space="preserve">”</w:t>
      </w:r>
      <w:r>
        <w:t xml:space="preserve"> </w:t>
      </w:r>
      <w:r>
        <w:t xml:space="preserve">as a single conjunction, reinforcing the prevailing understanding of its grammatical function.</w:t>
      </w:r>
    </w:p>
    <w:p>
      <w:pPr>
        <w:pStyle w:val="FirstParagraph"/>
      </w:pPr>
      <w:r>
        <w:t xml:space="preserve">These scholars, although not directly addressing</w:t>
      </w:r>
      <w:r>
        <w:t xml:space="preserve"> </w:t>
      </w:r>
      <w:r>
        <w:t xml:space="preserve">“</w:t>
      </w:r>
      <w:r>
        <w:t xml:space="preserve">badama</w:t>
      </w:r>
      <w:r>
        <w:t xml:space="preserve">”</w:t>
      </w:r>
      <w:r>
        <w:t xml:space="preserve"> </w:t>
      </w:r>
      <w:r>
        <w:t xml:space="preserve">itself, provide valuable insights into the nature of similar constructions and support the interpretation of</w:t>
      </w:r>
      <w:r>
        <w:t xml:space="preserve"> </w:t>
      </w:r>
      <w:r>
        <w:t xml:space="preserve">“</w:t>
      </w:r>
      <w:r>
        <w:t xml:space="preserve">badama</w:t>
      </w:r>
      <w:r>
        <w:t xml:space="preserve">”</w:t>
      </w:r>
      <w:r>
        <w:t xml:space="preserve"> </w:t>
      </w:r>
      <w:r>
        <w:t xml:space="preserve">as a single word in both classical Arabic grammar and Quranic recitation.</w:t>
      </w:r>
    </w:p>
    <w:p>
      <w:pPr>
        <w:pStyle w:val="BodyText"/>
      </w:pPr>
      <w:r>
        <w:t xml:space="preserve">It’s important to remember that language analysis and interpretations can evolve over time. While the majority view</w:t>
      </w:r>
      <w:r>
        <w:t xml:space="preserve"> </w:t>
      </w:r>
      <w:r>
        <w:t xml:space="preserve">“</w:t>
      </w:r>
      <w:r>
        <w:t xml:space="preserve">badama</w:t>
      </w:r>
      <w:r>
        <w:t xml:space="preserve">”</w:t>
      </w:r>
      <w:r>
        <w:t xml:space="preserve"> </w:t>
      </w:r>
      <w:r>
        <w:t xml:space="preserve">as one word, other perspectives exist. However, the evidence from early scholars like Al-Khalil, Al-Mufaddal, Al-Farra, and Ibn Malik aligns with the dominant understanding and provides a strong basis for considering</w:t>
      </w:r>
      <w:r>
        <w:t xml:space="preserve"> </w:t>
      </w:r>
      <w:r>
        <w:t xml:space="preserve">“</w:t>
      </w:r>
      <w:r>
        <w:t xml:space="preserve">badama</w:t>
      </w:r>
      <w:r>
        <w:t xml:space="preserve">”</w:t>
      </w:r>
      <w:r>
        <w:t xml:space="preserve"> </w:t>
      </w:r>
      <w:r>
        <w:t xml:space="preserve">a unified word in your word count.</w:t>
      </w:r>
    </w:p>
    <w:p>
      <w:pPr>
        <w:pStyle w:val="BodyText"/>
      </w:pPr>
      <w:r>
        <w:t xml:space="preserve">Ultimately, the choice of counting</w:t>
      </w:r>
      <w:r>
        <w:t xml:space="preserve"> </w:t>
      </w:r>
      <w:r>
        <w:t xml:space="preserve">“</w:t>
      </w:r>
      <w:r>
        <w:t xml:space="preserve">badama</w:t>
      </w:r>
      <w:r>
        <w:t xml:space="preserve">”</w:t>
      </w:r>
      <w:r>
        <w:t xml:space="preserve"> </w:t>
      </w:r>
      <w:r>
        <w:t xml:space="preserve">as one or two words might depend on your specific methodology and desired level of granularity. However, understanding the supporting arguments from classical Arabic grammar and prominent scholars like those mentioned above can help inform your decision and ensure consistency in your analysis.</w:t>
      </w:r>
    </w:p>
    <w:p>
      <w:pPr>
        <w:pStyle w:val="BodyText"/>
      </w:pPr>
      <w:r>
        <w:t xml:space="preserve">I hope this information proves helpful in your further exploration of this topic.</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Gemini</w:t>
      </w:r>
    </w:p>
    <w:p>
      <w:pPr>
        <w:pStyle w:val="BodyText"/>
      </w:pPr>
      <w:r>
        <w:t xml:space="preserve">Absolutely! Modern scholarship has continued to explore</w:t>
      </w:r>
      <w:r>
        <w:t xml:space="preserve"> </w:t>
      </w:r>
      <w:r>
        <w:t xml:space="preserve">“</w:t>
      </w:r>
      <w:r>
        <w:t xml:space="preserve">badama</w:t>
      </w:r>
      <w:r>
        <w:t xml:space="preserve">”</w:t>
      </w:r>
      <w:r>
        <w:t xml:space="preserve"> </w:t>
      </w:r>
      <w:r>
        <w:t xml:space="preserve">and its status as one or two words, providing valuable insights and perspectives. Here are some notable examples:</w:t>
      </w:r>
    </w:p>
    <w:p>
      <w:pPr>
        <w:pStyle w:val="BodyText"/>
      </w:pPr>
      <w:r>
        <w:rPr>
          <w:bCs/>
          <w:b/>
        </w:rPr>
        <w:t xml:space="preserve">1. Muhammad al-Harami (1928-2013):</w:t>
      </w:r>
    </w:p>
    <w:p>
      <w:pPr>
        <w:numPr>
          <w:ilvl w:val="0"/>
          <w:numId w:val="1032"/>
        </w:numPr>
        <w:pStyle w:val="Compact"/>
      </w:pPr>
      <w:r>
        <w:t xml:space="preserve">A renowned Moroccan scholar, linguist, and expert on Quranic recitation. In his work on Hafs readings, he categorized</w:t>
      </w:r>
      <w:r>
        <w:t xml:space="preserve"> </w:t>
      </w:r>
      <w:r>
        <w:t xml:space="preserve">“</w:t>
      </w:r>
      <w:r>
        <w:t xml:space="preserve">badama</w:t>
      </w:r>
      <w:r>
        <w:t xml:space="preserve">”</w:t>
      </w:r>
      <w:r>
        <w:t xml:space="preserve"> </w:t>
      </w:r>
      <w:r>
        <w:t xml:space="preserve">as a single conjunction, aligning with the dominant interpretation.</w:t>
      </w:r>
    </w:p>
    <w:p>
      <w:pPr>
        <w:pStyle w:val="FirstParagraph"/>
      </w:pPr>
      <w:r>
        <w:rPr>
          <w:bCs/>
          <w:b/>
        </w:rPr>
        <w:t xml:space="preserve">2. Muhammad Fuad Abdul-Baqi (1890-1973):</w:t>
      </w:r>
    </w:p>
    <w:p>
      <w:pPr>
        <w:numPr>
          <w:ilvl w:val="0"/>
          <w:numId w:val="1033"/>
        </w:numPr>
        <w:pStyle w:val="Compact"/>
      </w:pPr>
      <w:r>
        <w:t xml:space="preserve">A prominent Egyptian scholar and author of the renowned Tafsir Al-Azam. He also considered</w:t>
      </w:r>
      <w:r>
        <w:t xml:space="preserve"> </w:t>
      </w:r>
      <w:r>
        <w:t xml:space="preserve">“</w:t>
      </w:r>
      <w:r>
        <w:t xml:space="preserve">badama</w:t>
      </w:r>
      <w:r>
        <w:t xml:space="preserve">”</w:t>
      </w:r>
      <w:r>
        <w:t xml:space="preserve"> </w:t>
      </w:r>
      <w:r>
        <w:t xml:space="preserve">a single conjunction in his analysis of Quranic grammar and syntax.</w:t>
      </w:r>
    </w:p>
    <w:p>
      <w:pPr>
        <w:pStyle w:val="FirstParagraph"/>
      </w:pPr>
      <w:r>
        <w:rPr>
          <w:bCs/>
          <w:b/>
        </w:rPr>
        <w:t xml:space="preserve">3. Mustafa Sadiq al-Ra’i (1914-2004):</w:t>
      </w:r>
    </w:p>
    <w:p>
      <w:pPr>
        <w:numPr>
          <w:ilvl w:val="0"/>
          <w:numId w:val="1034"/>
        </w:numPr>
        <w:pStyle w:val="Compact"/>
      </w:pPr>
      <w:r>
        <w:t xml:space="preserve">A distinguished Iraqi linguist and expert on Arabic morphology. He analyzed</w:t>
      </w:r>
      <w:r>
        <w:t xml:space="preserve"> </w:t>
      </w:r>
      <w:r>
        <w:t xml:space="preserve">“</w:t>
      </w:r>
      <w:r>
        <w:t xml:space="preserve">badama</w:t>
      </w:r>
      <w:r>
        <w:t xml:space="preserve">”</w:t>
      </w:r>
      <w:r>
        <w:t xml:space="preserve"> </w:t>
      </w:r>
      <w:r>
        <w:t xml:space="preserve">as a fused conjunction, supporting the idea of a single word with its own morphological and syntactic properties.</w:t>
      </w:r>
    </w:p>
    <w:p>
      <w:pPr>
        <w:pStyle w:val="FirstParagraph"/>
      </w:pPr>
      <w:r>
        <w:rPr>
          <w:bCs/>
          <w:b/>
        </w:rPr>
        <w:t xml:space="preserve">4. Ibrahim Muhammad al-Ani (1943-present):</w:t>
      </w:r>
    </w:p>
    <w:p>
      <w:pPr>
        <w:numPr>
          <w:ilvl w:val="0"/>
          <w:numId w:val="1035"/>
        </w:numPr>
        <w:pStyle w:val="Compact"/>
      </w:pPr>
      <w:r>
        <w:t xml:space="preserve">A renowned Egyptian linguist and author of several books on Arabic grammar and Quranic studies. He discussed</w:t>
      </w:r>
      <w:r>
        <w:t xml:space="preserve"> </w:t>
      </w:r>
      <w:r>
        <w:t xml:space="preserve">“</w:t>
      </w:r>
      <w:r>
        <w:t xml:space="preserve">badama</w:t>
      </w:r>
      <w:r>
        <w:t xml:space="preserve">”</w:t>
      </w:r>
      <w:r>
        <w:t xml:space="preserve"> </w:t>
      </w:r>
      <w:r>
        <w:t xml:space="preserve">in his work on Quranic recitation, emphasizing its single-word status based on grammatical and historical evidence.</w:t>
      </w:r>
    </w:p>
    <w:p>
      <w:pPr>
        <w:pStyle w:val="FirstParagraph"/>
      </w:pPr>
      <w:r>
        <w:rPr>
          <w:bCs/>
          <w:b/>
        </w:rPr>
        <w:t xml:space="preserve">5. Modern Quranic Recitation Studies:</w:t>
      </w:r>
    </w:p>
    <w:p>
      <w:pPr>
        <w:numPr>
          <w:ilvl w:val="0"/>
          <w:numId w:val="1036"/>
        </w:numPr>
        <w:pStyle w:val="Compact"/>
      </w:pPr>
      <w:r>
        <w:t xml:space="preserve">Contemporary research on Quranic recitation traditions further strengthens the argument for</w:t>
      </w:r>
      <w:r>
        <w:t xml:space="preserve"> </w:t>
      </w:r>
      <w:r>
        <w:t xml:space="preserve">“</w:t>
      </w:r>
      <w:r>
        <w:t xml:space="preserve">badama</w:t>
      </w:r>
      <w:r>
        <w:t xml:space="preserve">”</w:t>
      </w:r>
      <w:r>
        <w:t xml:space="preserve"> </w:t>
      </w:r>
      <w:r>
        <w:t xml:space="preserve">as one word. Studies of Hafs and other recitation styles consistently demonstrate the use of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indicating a unified grammatical unit.</w:t>
      </w:r>
    </w:p>
    <w:p>
      <w:pPr>
        <w:pStyle w:val="FirstParagraph"/>
      </w:pPr>
      <w:r>
        <w:t xml:space="preserve">These are just a few examples, and many other modern scholars have engaged in discussions and analyses of</w:t>
      </w:r>
      <w:r>
        <w:t xml:space="preserve"> </w:t>
      </w:r>
      <w:r>
        <w:t xml:space="preserve">“</w:t>
      </w:r>
      <w:r>
        <w:t xml:space="preserve">badama</w:t>
      </w:r>
      <w:r>
        <w:t xml:space="preserve">”</w:t>
      </w:r>
      <w:r>
        <w:t xml:space="preserve"> </w:t>
      </w:r>
      <w:r>
        <w:t xml:space="preserve">and its word status. The general consensus among them aligns with the classical Arabic grammar principles and the dominant Quranic recitation traditions, supporting the interpretation of</w:t>
      </w:r>
      <w:r>
        <w:t xml:space="preserve"> </w:t>
      </w:r>
      <w:r>
        <w:t xml:space="preserve">“</w:t>
      </w:r>
      <w:r>
        <w:t xml:space="preserve">badama</w:t>
      </w:r>
      <w:r>
        <w:t xml:space="preserve">”</w:t>
      </w:r>
      <w:r>
        <w:t xml:space="preserve"> </w:t>
      </w:r>
      <w:r>
        <w:t xml:space="preserve">as a</w:t>
      </w:r>
      <w:r>
        <w:t xml:space="preserve"> </w:t>
      </w:r>
      <w:r>
        <w:rPr>
          <w:bCs/>
          <w:b/>
        </w:rPr>
        <w:t xml:space="preserve">single word</w:t>
      </w:r>
      <w:r>
        <w:t xml:space="preserve">.</w:t>
      </w:r>
    </w:p>
    <w:p>
      <w:pPr>
        <w:pStyle w:val="BodyText"/>
      </w:pPr>
      <w:r>
        <w:t xml:space="preserve">It’s important to note that, like any linguistic matter, there might be alternative perspectives and interpretations. However, the weight of evidence from both classical and modern scholarship strongly favors considering</w:t>
      </w:r>
      <w:r>
        <w:t xml:space="preserve"> </w:t>
      </w:r>
      <w:r>
        <w:t xml:space="preserve">“</w:t>
      </w:r>
      <w:r>
        <w:t xml:space="preserve">badama</w:t>
      </w:r>
      <w:r>
        <w:t xml:space="preserve">”</w:t>
      </w:r>
      <w:r>
        <w:t xml:space="preserve"> </w:t>
      </w:r>
      <w:r>
        <w:t xml:space="preserve">as one word when analyzing Quranic texts and engaging in word counts.</w:t>
      </w:r>
    </w:p>
    <w:p>
      <w:pPr>
        <w:pStyle w:val="BodyText"/>
      </w:pPr>
      <w:r>
        <w:t xml:space="preserve">I hope this information provides a comprehensive overview of modern scholarship on</w:t>
      </w:r>
      <w:r>
        <w:t xml:space="preserve"> </w:t>
      </w:r>
      <w:r>
        <w:t xml:space="preserve">“</w:t>
      </w:r>
      <w:r>
        <w:t xml:space="preserve">badama</w:t>
      </w:r>
      <w:r>
        <w:t xml:space="preserve">”</w:t>
      </w:r>
      <w:r>
        <w:t xml:space="preserve"> </w:t>
      </w:r>
      <w:r>
        <w:t xml:space="preserve">and empowers you to make informed decisions in your research and analysis.</w:t>
      </w:r>
    </w:p>
    <w:p>
      <w:pPr>
        <w:pStyle w:val="BodyText"/>
      </w:pPr>
      <w:r>
        <w:t xml:space="preserve">Please feel free to ask any further questions you might have on this or other topics related to classical Arabic grammar or Quranic studies. I’m here to assist you in your scholarly pursuits.</w:t>
      </w:r>
    </w:p>
    <w:p>
      <w:pPr>
        <w:pStyle w:val="BodyText"/>
      </w:pPr>
      <w:r>
        <w:rPr>
          <w:bCs/>
          <w:b/>
        </w:rPr>
        <w:t xml:space="preserve">MY PROMT 4:</w:t>
      </w:r>
      <w:r>
        <w:t xml:space="preserve"> </w:t>
      </w:r>
      <w:r>
        <w:t xml:space="preserve">Do you know a few words in Quran that can be used as a direct analogy to the status of the word badama?</w:t>
      </w:r>
    </w:p>
    <w:p>
      <w:pPr>
        <w:pStyle w:val="BodyText"/>
      </w:pPr>
      <w:r>
        <w:rPr>
          <w:bCs/>
          <w:b/>
        </w:rPr>
        <w:t xml:space="preserve">Gemini</w:t>
      </w:r>
    </w:p>
    <w:p>
      <w:pPr>
        <w:pStyle w:val="BodyText"/>
      </w:pPr>
      <w:r>
        <w:t xml:space="preserve">Certainly! Here are a few words in the Quran that serve as useful analogies for the status of</w:t>
      </w:r>
      <w:r>
        <w:t xml:space="preserve"> </w:t>
      </w:r>
      <w:r>
        <w:t xml:space="preserve">“</w:t>
      </w:r>
      <w:r>
        <w:t xml:space="preserve">badama</w:t>
      </w:r>
      <w:r>
        <w:t xml:space="preserve">”</w:t>
      </w:r>
      <w:r>
        <w:t xml:space="preserve"> </w:t>
      </w:r>
      <w:r>
        <w:t xml:space="preserve">as a single word:</w:t>
      </w:r>
    </w:p>
    <w:p>
      <w:pPr>
        <w:pStyle w:val="BodyText"/>
      </w:pPr>
      <w:r>
        <w:rPr>
          <w:bCs/>
          <w:b/>
        </w:rPr>
        <w:t xml:space="preserve">1. حَتَّى (hattama):</w:t>
      </w:r>
      <w:r>
        <w:t xml:space="preserve"> </w:t>
      </w:r>
      <w:r>
        <w:t xml:space="preserve">This conjunction, meaning</w:t>
      </w:r>
      <w:r>
        <w:t xml:space="preserve"> </w:t>
      </w:r>
      <w:r>
        <w:t xml:space="preserve">“</w:t>
      </w:r>
      <w:r>
        <w:t xml:space="preserve">until</w:t>
      </w:r>
      <w:r>
        <w:t xml:space="preserve">”</w:t>
      </w:r>
      <w:r>
        <w:t xml:space="preserve"> </w:t>
      </w:r>
      <w:r>
        <w:t xml:space="preserve">or</w:t>
      </w:r>
      <w:r>
        <w:t xml:space="preserve"> </w:t>
      </w:r>
      <w:r>
        <w:t xml:space="preserve">“</w:t>
      </w:r>
      <w:r>
        <w:t xml:space="preserve">so that,</w:t>
      </w:r>
      <w:r>
        <w:t xml:space="preserve">”</w:t>
      </w:r>
      <w:r>
        <w:t xml:space="preserve"> </w:t>
      </w:r>
      <w:r>
        <w:t xml:space="preserve">is also analyzed as a single word despite being composed of two elements (</w:t>
      </w:r>
      <w:r>
        <w:t xml:space="preserve">“</w:t>
      </w:r>
      <w:r>
        <w:t xml:space="preserve">ha</w:t>
      </w:r>
      <w:r>
        <w:t xml:space="preserve">”</w:t>
      </w:r>
      <w:r>
        <w:t xml:space="preserve"> </w:t>
      </w:r>
      <w:r>
        <w:t xml:space="preserve">and</w:t>
      </w:r>
      <w:r>
        <w:t xml:space="preserve"> </w:t>
      </w:r>
      <w:r>
        <w:t xml:space="preserve">“</w:t>
      </w:r>
      <w:r>
        <w:t xml:space="preserve">ta</w:t>
      </w:r>
      <w:r>
        <w:t xml:space="preserve">”</w:t>
      </w:r>
      <w:r>
        <w:t xml:space="preserve">). Its unified nature parallels that of</w:t>
      </w:r>
      <w:r>
        <w:t xml:space="preserve"> </w:t>
      </w:r>
      <w:r>
        <w:t xml:space="preserve">“</w:t>
      </w:r>
      <w:r>
        <w:t xml:space="preserve">badama,</w:t>
      </w:r>
      <w:r>
        <w:t xml:space="preserve">”</w:t>
      </w:r>
      <w:r>
        <w:t xml:space="preserve"> </w:t>
      </w:r>
      <w:r>
        <w:t xml:space="preserve">where the fusion of two elements creates a single grammatical unit.</w:t>
      </w:r>
    </w:p>
    <w:p>
      <w:pPr>
        <w:pStyle w:val="BodyText"/>
      </w:pPr>
      <w:r>
        <w:rPr>
          <w:bCs/>
          <w:b/>
        </w:rPr>
        <w:t xml:space="preserve">2. كُلَّمَا (kullamā):</w:t>
      </w:r>
      <w:r>
        <w:t xml:space="preserve"> </w:t>
      </w:r>
      <w:r>
        <w:t xml:space="preserve">This adverbial conjunction, meaning</w:t>
      </w:r>
      <w:r>
        <w:t xml:space="preserve"> </w:t>
      </w:r>
      <w:r>
        <w:t xml:space="preserve">“</w:t>
      </w:r>
      <w:r>
        <w:t xml:space="preserve">whenever</w:t>
      </w:r>
      <w:r>
        <w:t xml:space="preserve">”</w:t>
      </w:r>
      <w:r>
        <w:t xml:space="preserve"> </w:t>
      </w:r>
      <w:r>
        <w:t xml:space="preserve">or</w:t>
      </w:r>
      <w:r>
        <w:t xml:space="preserve"> </w:t>
      </w:r>
      <w:r>
        <w:t xml:space="preserve">“</w:t>
      </w:r>
      <w:r>
        <w:t xml:space="preserve">every time,</w:t>
      </w:r>
      <w:r>
        <w:t xml:space="preserve">”</w:t>
      </w:r>
      <w:r>
        <w:t xml:space="preserve"> </w:t>
      </w:r>
      <w:r>
        <w:t xml:space="preserve">exemplifies another composite word with a single</w:t>
      </w:r>
      <w:r>
        <w:t xml:space="preserve"> </w:t>
      </w:r>
      <w:r>
        <w:t xml:space="preserve">“</w:t>
      </w:r>
      <w:r>
        <w:t xml:space="preserve">shadda</w:t>
      </w:r>
      <w:r>
        <w:t xml:space="preserve">”</w:t>
      </w:r>
      <w:r>
        <w:t xml:space="preserve"> </w:t>
      </w:r>
      <w:r>
        <w:t xml:space="preserve">and a similar grammatical function as</w:t>
      </w:r>
      <w:r>
        <w:t xml:space="preserve"> </w:t>
      </w:r>
      <w:r>
        <w:t xml:space="preserve">“</w:t>
      </w:r>
      <w:r>
        <w:t xml:space="preserve">badama.</w:t>
      </w:r>
      <w:r>
        <w:t xml:space="preserve">”</w:t>
      </w:r>
      <w:r>
        <w:t xml:space="preserve"> </w:t>
      </w:r>
      <w:r>
        <w:t xml:space="preserve">Its unified structure further strengthens the argument for considering</w:t>
      </w:r>
      <w:r>
        <w:t xml:space="preserve"> </w:t>
      </w:r>
      <w:r>
        <w:t xml:space="preserve">“</w:t>
      </w:r>
      <w:r>
        <w:t xml:space="preserve">badama</w:t>
      </w:r>
      <w:r>
        <w:t xml:space="preserve">”</w:t>
      </w:r>
      <w:r>
        <w:t xml:space="preserve"> </w:t>
      </w:r>
      <w:r>
        <w:t xml:space="preserve">a single word.</w:t>
      </w:r>
    </w:p>
    <w:p>
      <w:pPr>
        <w:pStyle w:val="BodyText"/>
      </w:pPr>
      <w:r>
        <w:rPr>
          <w:bCs/>
          <w:b/>
        </w:rPr>
        <w:t xml:space="preserve">3. لِمَّا (limmā):</w:t>
      </w:r>
      <w:r>
        <w:t xml:space="preserve"> </w:t>
      </w:r>
      <w:r>
        <w:t xml:space="preserve">This conjunction, meaning</w:t>
      </w:r>
      <w:r>
        <w:t xml:space="preserve"> </w:t>
      </w:r>
      <w:r>
        <w:t xml:space="preserve">“</w:t>
      </w:r>
      <w:r>
        <w:t xml:space="preserve">because</w:t>
      </w:r>
      <w:r>
        <w:t xml:space="preserve">”</w:t>
      </w:r>
      <w:r>
        <w:t xml:space="preserve"> </w:t>
      </w:r>
      <w:r>
        <w:t xml:space="preserve">or</w:t>
      </w:r>
      <w:r>
        <w:t xml:space="preserve"> </w:t>
      </w:r>
      <w:r>
        <w:t xml:space="preserve">“</w:t>
      </w:r>
      <w:r>
        <w:t xml:space="preserve">since,</w:t>
      </w:r>
      <w:r>
        <w:t xml:space="preserve">”</w:t>
      </w:r>
      <w:r>
        <w:t xml:space="preserve"> </w:t>
      </w:r>
      <w:r>
        <w:t xml:space="preserve">shares a similar composition with</w:t>
      </w:r>
      <w:r>
        <w:t xml:space="preserve"> </w:t>
      </w:r>
      <w:r>
        <w:t xml:space="preserve">“</w:t>
      </w:r>
      <w:r>
        <w:t xml:space="preserve">badama</w:t>
      </w:r>
      <w:r>
        <w:t xml:space="preserve">”</w:t>
      </w:r>
      <w:r>
        <w:t xml:space="preserve"> </w:t>
      </w:r>
      <w:r>
        <w:t xml:space="preserve">(</w:t>
      </w:r>
      <w:r>
        <w:t xml:space="preserve">“</w:t>
      </w:r>
      <w:r>
        <w:t xml:space="preserve">li</w:t>
      </w:r>
      <w:r>
        <w:t xml:space="preserve">”</w:t>
      </w:r>
      <w:r>
        <w:t xml:space="preserve"> </w:t>
      </w:r>
      <w:r>
        <w:t xml:space="preserve">and</w:t>
      </w:r>
      <w:r>
        <w:t xml:space="preserve"> </w:t>
      </w:r>
      <w:r>
        <w:t xml:space="preserve">“</w:t>
      </w:r>
      <w:r>
        <w:t xml:space="preserve">ma</w:t>
      </w:r>
      <w:r>
        <w:t xml:space="preserve">”</w:t>
      </w:r>
      <w:r>
        <w:t xml:space="preserve">) and carries a single</w:t>
      </w:r>
      <w:r>
        <w:t xml:space="preserve"> </w:t>
      </w:r>
      <w:r>
        <w:t xml:space="preserve">“</w:t>
      </w:r>
      <w:r>
        <w:t xml:space="preserve">shadda.</w:t>
      </w:r>
      <w:r>
        <w:t xml:space="preserve">”</w:t>
      </w:r>
      <w:r>
        <w:t xml:space="preserve"> </w:t>
      </w:r>
      <w:r>
        <w:t xml:space="preserve">Its status as a unified word further reinforces the analogy for</w:t>
      </w:r>
      <w:r>
        <w:t xml:space="preserve"> </w:t>
      </w:r>
      <w:r>
        <w:t xml:space="preserve">“</w:t>
      </w:r>
      <w:r>
        <w:t xml:space="preserve">badama.</w:t>
      </w:r>
      <w:r>
        <w:t xml:space="preserve">”</w:t>
      </w:r>
    </w:p>
    <w:p>
      <w:pPr>
        <w:pStyle w:val="BodyText"/>
      </w:pPr>
      <w:r>
        <w:rPr>
          <w:bCs/>
          <w:b/>
        </w:rPr>
        <w:t xml:space="preserve">4. ثُمَّ (thumma):</w:t>
      </w:r>
      <w:r>
        <w:t xml:space="preserve"> </w:t>
      </w:r>
      <w:r>
        <w:t xml:space="preserve">This conjunction, meaning</w:t>
      </w:r>
      <w:r>
        <w:t xml:space="preserve"> </w:t>
      </w:r>
      <w:r>
        <w:t xml:space="preserve">“</w:t>
      </w:r>
      <w:r>
        <w:t xml:space="preserve">then</w:t>
      </w:r>
      <w:r>
        <w:t xml:space="preserve">”</w:t>
      </w:r>
      <w:r>
        <w:t xml:space="preserve"> </w:t>
      </w:r>
      <w:r>
        <w:t xml:space="preserve">or</w:t>
      </w:r>
      <w:r>
        <w:t xml:space="preserve"> </w:t>
      </w:r>
      <w:r>
        <w:t xml:space="preserve">“</w:t>
      </w:r>
      <w:r>
        <w:t xml:space="preserve">afterwards,</w:t>
      </w:r>
      <w:r>
        <w:t xml:space="preserve">”</w:t>
      </w:r>
      <w:r>
        <w:t xml:space="preserve"> </w:t>
      </w:r>
      <w:r>
        <w:t xml:space="preserve">demonstrates the fusion of two elements (</w:t>
      </w:r>
      <w:r>
        <w:t xml:space="preserve">“</w:t>
      </w:r>
      <w:r>
        <w:t xml:space="preserve">tha</w:t>
      </w:r>
      <w:r>
        <w:t xml:space="preserve">”</w:t>
      </w:r>
      <w:r>
        <w:t xml:space="preserve"> </w:t>
      </w:r>
      <w:r>
        <w:t xml:space="preserve">and</w:t>
      </w:r>
      <w:r>
        <w:t xml:space="preserve"> </w:t>
      </w:r>
      <w:r>
        <w:t xml:space="preserve">“</w:t>
      </w:r>
      <w:r>
        <w:t xml:space="preserve">ma</w:t>
      </w:r>
      <w:r>
        <w:t xml:space="preserve">”</w:t>
      </w:r>
      <w:r>
        <w:t xml:space="preserve">) into a single word, much like</w:t>
      </w:r>
      <w:r>
        <w:t xml:space="preserve"> </w:t>
      </w:r>
      <w:r>
        <w:t xml:space="preserve">“</w:t>
      </w:r>
      <w:r>
        <w:t xml:space="preserve">badama.</w:t>
      </w:r>
      <w:r>
        <w:t xml:space="preserve">”</w:t>
      </w:r>
      <w:r>
        <w:t xml:space="preserve"> </w:t>
      </w:r>
      <w:r>
        <w:t xml:space="preserve">Its grammatical role and unified structure offer another pertinent analogy.</w:t>
      </w:r>
    </w:p>
    <w:p>
      <w:pPr>
        <w:pStyle w:val="BodyText"/>
      </w:pPr>
      <w:r>
        <w:rPr>
          <w:bCs/>
          <w:b/>
        </w:rPr>
        <w:t xml:space="preserve">5. قَدْ (qad):</w:t>
      </w:r>
      <w:r>
        <w:t xml:space="preserve"> </w:t>
      </w:r>
      <w:r>
        <w:t xml:space="preserve">This adverbial particle, meaning</w:t>
      </w:r>
      <w:r>
        <w:t xml:space="preserve"> </w:t>
      </w:r>
      <w:r>
        <w:t xml:space="preserve">“</w:t>
      </w:r>
      <w:r>
        <w:t xml:space="preserve">already</w:t>
      </w:r>
      <w:r>
        <w:t xml:space="preserve">”</w:t>
      </w:r>
      <w:r>
        <w:t xml:space="preserve"> </w:t>
      </w:r>
      <w:r>
        <w:t xml:space="preserve">or</w:t>
      </w:r>
      <w:r>
        <w:t xml:space="preserve"> </w:t>
      </w:r>
      <w:r>
        <w:t xml:space="preserve">“</w:t>
      </w:r>
      <w:r>
        <w:t xml:space="preserve">indeed,</w:t>
      </w:r>
      <w:r>
        <w:t xml:space="preserve">”</w:t>
      </w:r>
      <w:r>
        <w:t xml:space="preserve"> </w:t>
      </w:r>
      <w:r>
        <w:t xml:space="preserve">showcases a single</w:t>
      </w:r>
      <w:r>
        <w:t xml:space="preserve"> </w:t>
      </w:r>
      <w:r>
        <w:t xml:space="preserve">“</w:t>
      </w:r>
      <w:r>
        <w:t xml:space="preserve">shadda</w:t>
      </w:r>
      <w:r>
        <w:t xml:space="preserve">”</w:t>
      </w:r>
      <w:r>
        <w:t xml:space="preserve"> </w:t>
      </w:r>
      <w:r>
        <w:t xml:space="preserve">despite its potential analysis as two elements (</w:t>
      </w:r>
      <w:r>
        <w:t xml:space="preserve">“</w:t>
      </w:r>
      <w:r>
        <w:t xml:space="preserve">qa</w:t>
      </w:r>
      <w:r>
        <w:t xml:space="preserve">”</w:t>
      </w:r>
      <w:r>
        <w:t xml:space="preserve"> </w:t>
      </w:r>
      <w:r>
        <w:t xml:space="preserve">and</w:t>
      </w:r>
      <w:r>
        <w:t xml:space="preserve"> </w:t>
      </w:r>
      <w:r>
        <w:t xml:space="preserve">“</w:t>
      </w:r>
      <w:r>
        <w:t xml:space="preserve">da</w:t>
      </w:r>
      <w:r>
        <w:t xml:space="preserve">”</w:t>
      </w:r>
      <w:r>
        <w:t xml:space="preserve">). Its unified nature, despite the potential for separate components, strengthens the analogy for</w:t>
      </w:r>
      <w:r>
        <w:t xml:space="preserve"> </w:t>
      </w:r>
      <w:r>
        <w:t xml:space="preserve">“</w:t>
      </w:r>
      <w:r>
        <w:t xml:space="preserve">badama.</w:t>
      </w:r>
      <w:r>
        <w:t xml:space="preserve">”</w:t>
      </w:r>
    </w:p>
    <w:p>
      <w:pPr>
        <w:pStyle w:val="BodyText"/>
      </w:pPr>
      <w:r>
        <w:t xml:space="preserve">These are just a few examples, and many other Quranic words exhibit similar characteristics of being composite yet functioning as single grammatical units. By drawing analogies from these words, you can further solidify the understanding of</w:t>
      </w:r>
      <w:r>
        <w:t xml:space="preserve"> </w:t>
      </w:r>
      <w:r>
        <w:t xml:space="preserve">“</w:t>
      </w:r>
      <w:r>
        <w:t xml:space="preserve">badama</w:t>
      </w:r>
      <w:r>
        <w:t xml:space="preserve">”</w:t>
      </w:r>
      <w:r>
        <w:t xml:space="preserve"> </w:t>
      </w:r>
      <w:r>
        <w:t xml:space="preserve">as a single word in Quranic recitation and analysis.</w:t>
      </w:r>
    </w:p>
    <w:p>
      <w:pPr>
        <w:pStyle w:val="BodyText"/>
      </w:pPr>
      <w:r>
        <w:t xml:space="preserve">Remember, linguistic interpretations can vary, but the weight of evidence from classical and modern scholarship, including analogies from other Quranic words, strongly supports the unified status of</w:t>
      </w:r>
      <w:r>
        <w:t xml:space="preserve"> </w:t>
      </w:r>
      <w:r>
        <w:t xml:space="preserve">“</w:t>
      </w:r>
      <w:r>
        <w:t xml:space="preserve">badama</w:t>
      </w:r>
      <w:r>
        <w:t xml:space="preserve">”</w:t>
      </w:r>
      <w:r>
        <w:t xml:space="preserve"> </w:t>
      </w:r>
      <w:r>
        <w:t xml:space="preserve">as one word.</w:t>
      </w:r>
    </w:p>
    <w:p>
      <w:pPr>
        <w:pStyle w:val="BodyText"/>
      </w:pPr>
      <w:r>
        <w:t xml:space="preserve">I hope this information proves helpful and continues to enrich your understanding of Quranic language and grammar.</w:t>
      </w:r>
    </w:p>
    <w:bookmarkEnd w:id="338"/>
    <w:bookmarkEnd w:id="339"/>
    <w:bookmarkEnd w:id="340"/>
    <w:bookmarkStart w:id="383" w:name="gettextV11nums"/>
    <w:p>
      <w:pPr>
        <w:pStyle w:val="Heading2"/>
      </w:pPr>
      <w:r>
        <w:rPr>
          <w:rStyle w:val="SectionNumber"/>
        </w:rPr>
        <w:t xml:space="preserve">8.2</w:t>
      </w:r>
      <w:r>
        <w:tab/>
      </w:r>
      <w:r>
        <w:t xml:space="preserve">Some 19 based codes on the text Version 1.1</w:t>
      </w:r>
    </w:p>
    <w:p>
      <w:pPr>
        <w:pStyle w:val="FirstParagraph"/>
      </w:pPr>
      <w:r>
        <w:t xml:space="preserve">The codes that does not include the words information in those three verses are still the same and holds in both text. However, the associated codes are affected. I applied the standard codings with the numbers of this text too to see if there is similar system. I did not observe a similar system where the associated words information is used. However, I observed some interesting but isolated codes specific to this text that I will share them as facts in this chapter for your assessment.</w:t>
      </w:r>
    </w:p>
    <w:p>
      <w:pPr>
        <w:pStyle w:val="BodyText"/>
      </w:pPr>
      <w:r>
        <w:t xml:space="preserve">In this Chapter I will present some interesting</w:t>
      </w:r>
      <w:r>
        <w:t xml:space="preserve"> </w:t>
      </w:r>
      <w:r>
        <w:rPr>
          <w:bCs/>
          <w:b/>
        </w:rPr>
        <w:t xml:space="preserve">codes</w:t>
      </w:r>
      <w:r>
        <w:t xml:space="preserve"> </w:t>
      </w:r>
      <w:r>
        <w:t xml:space="preserve">that exist in the Simple and Clean text of Quran with Version 1.1 from tanzil.net.</w:t>
      </w:r>
    </w:p>
    <w:p>
      <w:pPr>
        <w:pStyle w:val="BodyText"/>
      </w:pPr>
      <w:r>
        <w:t xml:space="preserve">We first need to get the updated numbers regarding the Simple and Clean text of Quran with Version 1.1. You should be able to download the text from this link:</w:t>
      </w:r>
      <w:r>
        <w:t xml:space="preserve"> </w:t>
      </w:r>
      <w:hyperlink r:id="rId28">
        <w:r>
          <w:rPr>
            <w:rStyle w:val="Hyperlink"/>
          </w:rPr>
          <w:t xml:space="preserve">http://tanzil.net/download/</w:t>
        </w:r>
      </w:hyperlink>
      <w:r>
        <w:t xml:space="preserve">. We follow the same process as before and get the numbers in exact same way as below.</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should be 77800  (in 1.0.1 it was 77797 )</w:t>
      </w:r>
      <w:r>
        <w:br/>
      </w:r>
      <w:r>
        <w:rPr>
          <w:rStyle w:val="FunctionTok"/>
        </w:rPr>
        <w:t xml:space="preserve">cat</w:t>
      </w:r>
      <w:r>
        <w:rPr>
          <w:rStyle w:val="NormalTok"/>
        </w:rPr>
        <w:t xml:space="preserve">(</w:t>
      </w:r>
      <w:r>
        <w:rPr>
          <w:rStyle w:val="StringTok"/>
        </w:rPr>
        <w:t xml:space="preserve">"Number of words in numbered verses is "</w:t>
      </w:r>
      <w:r>
        <w:rPr>
          <w:rStyle w:val="NormalTok"/>
        </w:rPr>
        <w:t xml:space="preserve">, w11)</w:t>
      </w:r>
    </w:p>
    <w:p>
      <w:pPr>
        <w:pStyle w:val="SourceCode"/>
      </w:pPr>
      <w:r>
        <w:rPr>
          <w:rStyle w:val="VerbatimChar"/>
        </w:rPr>
        <w:t xml:space="preserve">## Number of words in numbered verses is  77800</w:t>
      </w:r>
    </w:p>
    <w:p>
      <w:pPr>
        <w:pStyle w:val="SourceCode"/>
      </w:pPr>
      <w:r>
        <w:rPr>
          <w:rStyle w:val="CommentTok"/>
        </w:rPr>
        <w:t xml:space="preserve">#number of letters in numbered verses</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0709 same as in 1.0.1</w:t>
      </w:r>
      <w:r>
        <w:br/>
      </w:r>
      <w:r>
        <w:rPr>
          <w:rStyle w:val="FunctionTok"/>
        </w:rPr>
        <w:t xml:space="preserve">cat</w:t>
      </w:r>
      <w:r>
        <w:rPr>
          <w:rStyle w:val="NormalTok"/>
        </w:rPr>
        <w:t xml:space="preserve">(</w:t>
      </w:r>
      <w:r>
        <w:rPr>
          <w:rStyle w:val="StringTok"/>
        </w:rPr>
        <w:t xml:space="preserve">"Number of letters in numbered verses is "</w:t>
      </w:r>
      <w:r>
        <w:rPr>
          <w:rStyle w:val="NormalTok"/>
        </w:rPr>
        <w:t xml:space="preserve">, l11)</w:t>
      </w:r>
    </w:p>
    <w:p>
      <w:pPr>
        <w:pStyle w:val="SourceCode"/>
      </w:pPr>
      <w:r>
        <w:rPr>
          <w:rStyle w:val="VerbatimChar"/>
        </w:rPr>
        <w:t xml:space="preserve">## Number of letters in numbered verses is  330709</w:t>
      </w:r>
    </w:p>
    <w:p>
      <w:pPr>
        <w:pStyle w:val="SourceCode"/>
      </w:pPr>
      <w:r>
        <w:rPr>
          <w:rStyle w:val="CommentTok"/>
        </w:rPr>
        <w:t xml:space="preserve">#All words in numbered and un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should be 78248 (in 1.0.1 it was 78245)</w:t>
      </w:r>
      <w:r>
        <w:br/>
      </w:r>
      <w:r>
        <w:rPr>
          <w:rStyle w:val="FunctionTok"/>
        </w:rPr>
        <w:t xml:space="preserve">cat</w:t>
      </w:r>
      <w:r>
        <w:rPr>
          <w:rStyle w:val="NormalTok"/>
        </w:rPr>
        <w:t xml:space="preserve">(</w:t>
      </w:r>
      <w:r>
        <w:rPr>
          <w:rStyle w:val="StringTok"/>
        </w:rPr>
        <w:t xml:space="preserve">"Number of words in numbered and unnumbered verses is "</w:t>
      </w:r>
      <w:r>
        <w:rPr>
          <w:rStyle w:val="NormalTok"/>
        </w:rPr>
        <w:t xml:space="preserve">, W11)</w:t>
      </w:r>
    </w:p>
    <w:p>
      <w:pPr>
        <w:pStyle w:val="SourceCode"/>
      </w:pPr>
      <w:r>
        <w:rPr>
          <w:rStyle w:val="VerbatimChar"/>
        </w:rPr>
        <w:t xml:space="preserve">## Number of words in numbered and unnumbered verses is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2837 same as in 1.0.1</w:t>
      </w:r>
      <w:r>
        <w:br/>
      </w:r>
      <w:r>
        <w:rPr>
          <w:rStyle w:val="FunctionTok"/>
        </w:rPr>
        <w:t xml:space="preserve">cat</w:t>
      </w:r>
      <w:r>
        <w:rPr>
          <w:rStyle w:val="NormalTok"/>
        </w:rPr>
        <w:t xml:space="preserve">(</w:t>
      </w:r>
      <w:r>
        <w:rPr>
          <w:rStyle w:val="StringTok"/>
        </w:rPr>
        <w:t xml:space="preserve">"Number of letters in numbered and unnumbered verses is "</w:t>
      </w:r>
      <w:r>
        <w:rPr>
          <w:rStyle w:val="NormalTok"/>
        </w:rPr>
        <w:t xml:space="preserve">, L11)</w:t>
      </w:r>
    </w:p>
    <w:p>
      <w:pPr>
        <w:pStyle w:val="SourceCode"/>
      </w:pPr>
      <w:r>
        <w:rPr>
          <w:rStyle w:val="VerbatimChar"/>
        </w:rPr>
        <w:t xml:space="preserve">## Number of letters in numbered and unnumbered verses is  332837</w:t>
      </w:r>
    </w:p>
    <w:p>
      <w:pPr>
        <w:pStyle w:val="SourceCode"/>
      </w:pPr>
      <w:r>
        <w:rPr>
          <w:rStyle w:val="CommentTok"/>
        </w:rPr>
        <w:t xml:space="preserve">#</w:t>
      </w:r>
      <w:r>
        <w:br/>
      </w: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low, we get the text numbers for all the 6348 verses similarly:</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Similarly we get chapter level numbers of the text as follows:</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numbered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1" w:name="ChpVrsWrd11"/>
    <w:p>
      <w:pPr>
        <w:pStyle w:val="Heading3"/>
      </w:pPr>
      <w:r>
        <w:rPr>
          <w:rStyle w:val="SectionNumber"/>
        </w:rPr>
        <w:t xml:space="preserve">8.2.1</w:t>
      </w:r>
      <w:r>
        <w:tab/>
      </w:r>
      <w:r>
        <w:t xml:space="preserve">Code: Chapter, verse and words at verse level</w:t>
      </w:r>
    </w:p>
    <w:p>
      <w:pPr>
        <w:pStyle w:val="FirstParagraph"/>
      </w:pPr>
      <w:r>
        <w:t xml:space="preserve">In this code, we will simply concatenate the chapter indexes, verse indexes and the number words at each verse considering all the 6236 numbered verses. We will observe that, both, the big number itself and also the digit sum of the big number are multiple of 19. The exact same coding pattern also exist in the text version 1.0.2 but at the chapter level data. But, here we observe the same coding pattern in the verse level numbers of the text 1.1 instead of the code have from chapter level numbers of the text 1.0.2. I provide the proof and the big coding number below.</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49</w:t>
      </w:r>
    </w:p>
    <w:p>
      <w:pPr>
        <w:pStyle w:val="FirstParagraph"/>
      </w:pPr>
      <w:r>
        <w:t xml:space="preserve">As we have seen, not only the big coding number itself but also the digit sum of it is also multiple of 19. Lastly, below is the</w:t>
      </w:r>
      <w:r>
        <w:t xml:space="preserve"> </w:t>
      </w:r>
      <w:r>
        <w:t xml:space="preserve">“</w:t>
      </w:r>
      <w:r>
        <w:t xml:space="preserve">33249</w:t>
      </w:r>
      <w:r>
        <w:t xml:space="preserve">”</w:t>
      </w:r>
      <w:r>
        <w:t xml:space="preserve"> </w:t>
      </w:r>
      <w:r>
        <w:t xml:space="preserve">digits length big number of this interesting code.</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1"/>
    <w:bookmarkStart w:id="343" w:name="ChpVrsWrdLetatChaprewrite11"/>
    <w:p>
      <w:pPr>
        <w:pStyle w:val="Heading3"/>
      </w:pPr>
      <w:r>
        <w:rPr>
          <w:rStyle w:val="SectionNumber"/>
        </w:rPr>
        <w:t xml:space="preserve">8.2.2</w:t>
      </w:r>
      <w:r>
        <w:tab/>
      </w:r>
      <w:r>
        <w:t xml:space="preserve">Code: Chapter, Verse, Words, Letters at chapter level rewrite</w:t>
      </w:r>
    </w:p>
    <w:p>
      <w:pPr>
        <w:pStyle w:val="FirstParagraph"/>
      </w:pPr>
      <w:r>
        <w:t xml:space="preserve">In this code, we have rewriting coding pattern with the. chapter level numbers. We simply concatenate, from right to left as in Arabic , the chapter indexes, number of verses, words and letters per chapter considering all the 6348 verses. 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10</w:t>
      </w:r>
    </w:p>
    <w:p>
      <w:pPr>
        <w:pStyle w:val="FirstParagraph"/>
      </w:pPr>
      <w:r>
        <w:t xml:space="preserve">Lastly, below is the</w:t>
      </w:r>
      <w:r>
        <w:t xml:space="preserve"> </w:t>
      </w:r>
      <w:r>
        <w:t xml:space="preserve">“</w:t>
      </w:r>
      <w:r>
        <w:t xml:space="preserve">1210</w:t>
      </w:r>
      <w:r>
        <w:t xml:space="preserve">”</w:t>
      </w:r>
      <w:r>
        <w:t xml:space="preserve"> </w:t>
      </w:r>
      <w:r>
        <w:t xml:space="preserve">digits length big number of this interesting code.</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2" w:name="furher-fact"/>
    <w:p>
      <w:pPr>
        <w:pStyle w:val="Heading4"/>
      </w:pPr>
      <w:r>
        <w:rPr>
          <w:rStyle w:val="SectionNumber"/>
        </w:rPr>
        <w:t xml:space="preserve">8.2.2.1</w:t>
      </w:r>
      <w:r>
        <w:tab/>
      </w:r>
      <w:r>
        <w:t xml:space="preserve">Furher fact</w:t>
      </w:r>
    </w:p>
    <w:p>
      <w:pPr>
        <w:pStyle w:val="FirstParagraph"/>
      </w:pPr>
      <w:r>
        <w:t xml:space="preserve">In the previous code we observed the rewriting coding pattern but the same code also works from the other way around, namely without reversing the number.</w:t>
      </w:r>
      <w:r>
        <w:t xml:space="preserve"> </w:t>
      </w:r>
      <w:r>
        <w:t xml:space="preserve">In this code, we simply concatenate the chapter indexes, number of verses, words and letters per chapter considering all the 6236 numbered verses. However, this coding pattern is against my current rules as I use reverse order as in Arabic in the concatenation if there is letters information as I consider it as a rewriting coding pattern.</w:t>
      </w:r>
      <w:r>
        <w:t xml:space="preserve"> </w:t>
      </w:r>
      <w:r>
        <w:t xml:space="preserve">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05</w:t>
      </w:r>
    </w:p>
    <w:p>
      <w:pPr>
        <w:pStyle w:val="FirstParagraph"/>
      </w:pPr>
      <w:r>
        <w:t xml:space="preserve">Lastly, below is the</w:t>
      </w:r>
      <w:r>
        <w:t xml:space="preserve"> </w:t>
      </w:r>
      <w:r>
        <w:t xml:space="preserve">“</w:t>
      </w:r>
      <w:r>
        <w:t xml:space="preserve">1205</w:t>
      </w:r>
      <w:r>
        <w:t xml:space="preserve">”</w:t>
      </w:r>
      <w:r>
        <w:t xml:space="preserve"> </w:t>
      </w:r>
      <w:r>
        <w:t xml:space="preserve">digits length big number of this interesting code.</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2"/>
    <w:bookmarkEnd w:id="343"/>
    <w:bookmarkStart w:id="344" w:name="VrsLvlWrdrewrite11"/>
    <w:p>
      <w:pPr>
        <w:pStyle w:val="Heading3"/>
      </w:pPr>
      <w:r>
        <w:rPr>
          <w:rStyle w:val="SectionNumber"/>
        </w:rPr>
        <w:t xml:space="preserve">8.2.3</w:t>
      </w:r>
      <w:r>
        <w:tab/>
      </w:r>
      <w:r>
        <w:t xml:space="preserve">Code: Words only at verse level rewrite</w:t>
      </w:r>
    </w:p>
    <w:p>
      <w:pPr>
        <w:pStyle w:val="FirstParagraph"/>
      </w:pPr>
      <w:r>
        <w:t xml:space="preserve">In this coding we will concatenate the number of words from right to left as in Arabic.</w:t>
      </w:r>
      <w:r>
        <w:t xml:space="preserve"> </w:t>
      </w:r>
      <w:r>
        <w:t xml:space="preserve">We simply concatenate, from right to left, the number of words in each verse considering all the 6348 verses. I provide the code to reproduce as below.</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9692</w:t>
      </w:r>
    </w:p>
    <w:p>
      <w:pPr>
        <w:pStyle w:val="FirstParagraph"/>
      </w:pPr>
      <w:r>
        <w:t xml:space="preserve">Here is the 9692 digits length big number, in which, when we rewrite the text v.1.1 by replacing the number of words with each verse of the 6348 verses, the resulting big number is multiple of 19.</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4"/>
    <w:bookmarkStart w:id="382" w:name="fw-isbnn"/>
    <w:p>
      <w:pPr>
        <w:pStyle w:val="Heading3"/>
      </w:pPr>
      <w:r>
        <w:t xml:space="preserve">ISBN</w:t>
      </w:r>
    </w:p>
    <w:p>
      <w:pPr>
        <w:pStyle w:val="FirstParagraph"/>
      </w:pPr>
      <w:r>
        <w:t xml:space="preserve">ISBN information:</w:t>
      </w:r>
    </w:p>
    <w:p>
      <w:pPr>
        <w:pStyle w:val="BodyText"/>
      </w:pPr>
      <w:hyperlink r:id="rId345">
        <w:r>
          <w:rPr>
            <w:rStyle w:val="Hyperlink"/>
          </w:rPr>
          <w:t xml:space="preserve">https://www.isbnagency.com/titles/9781513654577</w:t>
        </w:r>
      </w:hyperlink>
    </w:p>
    <w:p>
      <w:pPr>
        <w:pStyle w:val="BodyText"/>
      </w:pPr>
      <w:r>
        <w:drawing>
          <wp:inline>
            <wp:extent cx="4800600" cy="3130826"/>
            <wp:effectExtent b="0" l="0" r="0" t="0"/>
            <wp:docPr descr="" title="" id="347" name="Picture"/>
            <a:graphic>
              <a:graphicData uri="http://schemas.openxmlformats.org/drawingml/2006/picture">
                <pic:pic>
                  <pic:nvPicPr>
                    <pic:cNvPr descr="misc/ALTAY19-ISBN-9781513654577.jpg" id="348" name="Picture"/>
                    <pic:cNvPicPr>
                      <a:picLocks noChangeArrowheads="1" noChangeAspect="1"/>
                    </pic:cNvPicPr>
                  </pic:nvPicPr>
                  <pic:blipFill>
                    <a:blip r:embed="rId346"/>
                    <a:stretch>
                      <a:fillRect/>
                    </a:stretch>
                  </pic:blipFill>
                  <pic:spPr bwMode="auto">
                    <a:xfrm>
                      <a:off x="0" y="0"/>
                      <a:ext cx="4800600" cy="3130826"/>
                    </a:xfrm>
                    <a:prstGeom prst="rect">
                      <a:avLst/>
                    </a:prstGeom>
                    <a:noFill/>
                    <a:ln w="9525">
                      <a:noFill/>
                      <a:headEnd/>
                      <a:tailEnd/>
                    </a:ln>
                  </pic:spPr>
                </pic:pic>
              </a:graphicData>
            </a:graphic>
          </wp:inline>
        </w:drawing>
      </w:r>
    </w:p>
    <w:bookmarkStart w:id="381" w:name="refs"/>
    <w:bookmarkStart w:id="350"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49">
        <w:r>
          <w:rPr>
            <w:rStyle w:val="Hyperlink"/>
          </w:rPr>
          <w:t xml:space="preserve">qurancode.com/114.pdf</w:t>
        </w:r>
      </w:hyperlink>
      <w:r>
        <w:t xml:space="preserve">.</w:t>
      </w:r>
    </w:p>
    <w:bookmarkEnd w:id="350"/>
    <w:bookmarkStart w:id="352"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1">
        <w:r>
          <w:rPr>
            <w:rStyle w:val="Hyperlink"/>
          </w:rPr>
          <w:t xml:space="preserve">http://www.ikizkod.com/ikizkod.pdf</w:t>
        </w:r>
      </w:hyperlink>
      <w:r>
        <w:t xml:space="preserve">.</w:t>
      </w:r>
    </w:p>
    <w:bookmarkEnd w:id="352"/>
    <w:bookmarkStart w:id="354"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3">
        <w:r>
          <w:rPr>
            <w:rStyle w:val="Hyperlink"/>
          </w:rPr>
          <w:t xml:space="preserve">https://doi.org/10.1007/s11277-007-9364-2</w:t>
        </w:r>
      </w:hyperlink>
      <w:r>
        <w:t xml:space="preserve">.</w:t>
      </w:r>
    </w:p>
    <w:bookmarkEnd w:id="354"/>
    <w:bookmarkStart w:id="356"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5">
        <w:r>
          <w:rPr>
            <w:rStyle w:val="Hyperlink"/>
          </w:rPr>
          <w:t xml:space="preserve">https://doi.org/10.1049/ip-com:20050595</w:t>
        </w:r>
      </w:hyperlink>
      <w:r>
        <w:t xml:space="preserve">.</w:t>
      </w:r>
    </w:p>
    <w:bookmarkEnd w:id="356"/>
    <w:bookmarkStart w:id="358"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7">
        <w:r>
          <w:rPr>
            <w:rStyle w:val="Hyperlink"/>
          </w:rPr>
          <w:t xml:space="preserve">https://doi.org/10.1016/j.aeue.2005.12.004</w:t>
        </w:r>
      </w:hyperlink>
      <w:r>
        <w:t xml:space="preserve">.</w:t>
      </w:r>
    </w:p>
    <w:bookmarkEnd w:id="358"/>
    <w:bookmarkStart w:id="360"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59">
        <w:r>
          <w:rPr>
            <w:rStyle w:val="Hyperlink"/>
          </w:rPr>
          <w:t xml:space="preserve">https://CRAN.R-project.org/package=data.table</w:t>
        </w:r>
      </w:hyperlink>
      <w:r>
        <w:t xml:space="preserve">.</w:t>
      </w:r>
    </w:p>
    <w:bookmarkEnd w:id="360"/>
    <w:bookmarkStart w:id="361"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1"/>
    <w:bookmarkStart w:id="363" w:name="ref-BigNC"/>
    <w:p>
      <w:pPr>
        <w:pStyle w:val="Bibliography"/>
      </w:pPr>
      <w:r>
        <w:t xml:space="preserve">“Good Calculators.”</w:t>
      </w:r>
      <w:r>
        <w:t xml:space="preserve"> </w:t>
      </w:r>
      <w:r>
        <w:t xml:space="preserve">2019. 2019.</w:t>
      </w:r>
      <w:r>
        <w:t xml:space="preserve"> </w:t>
      </w:r>
      <w:hyperlink r:id="rId362">
        <w:r>
          <w:rPr>
            <w:rStyle w:val="Hyperlink"/>
          </w:rPr>
          <w:t xml:space="preserve">https://goodcalculators.com/big-number-calculator/</w:t>
        </w:r>
      </w:hyperlink>
      <w:r>
        <w:t xml:space="preserve">.</w:t>
      </w:r>
    </w:p>
    <w:bookmarkEnd w:id="363"/>
    <w:bookmarkStart w:id="365"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4">
        <w:r>
          <w:rPr>
            <w:rStyle w:val="Hyperlink"/>
          </w:rPr>
          <w:t xml:space="preserve">https://CRAN.R-project.org/package=gmp</w:t>
        </w:r>
      </w:hyperlink>
      <w:r>
        <w:t xml:space="preserve">.</w:t>
      </w:r>
    </w:p>
    <w:bookmarkEnd w:id="365"/>
    <w:bookmarkStart w:id="367"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6">
        <w:r>
          <w:rPr>
            <w:rStyle w:val="Hyperlink"/>
          </w:rPr>
          <w:t xml:space="preserve">https://doi.org/10.21105/joss.00655</w:t>
        </w:r>
      </w:hyperlink>
      <w:r>
        <w:t xml:space="preserve">.</w:t>
      </w:r>
    </w:p>
    <w:bookmarkEnd w:id="367"/>
    <w:bookmarkStart w:id="368"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68"/>
    <w:bookmarkStart w:id="369" w:name="ref-ShahzadBook1"/>
    <w:p>
      <w:pPr>
        <w:pStyle w:val="Bibliography"/>
      </w:pPr>
      <w:r>
        <w:t xml:space="preserve">Saleem, Shehzad. 2018.</w:t>
      </w:r>
      <w:r>
        <w:t xml:space="preserve"> </w:t>
      </w:r>
      <w:r>
        <w:rPr>
          <w:iCs/>
          <w:i/>
        </w:rPr>
        <w:t xml:space="preserve">History of the Quran- a Concise Study</w:t>
      </w:r>
      <w:r>
        <w:t xml:space="preserve">. Al-Mawrid.</w:t>
      </w:r>
    </w:p>
    <w:bookmarkEnd w:id="369"/>
    <w:bookmarkStart w:id="371"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0">
        <w:r>
          <w:rPr>
            <w:rStyle w:val="Hyperlink"/>
          </w:rPr>
          <w:t xml:space="preserve">https://youtu.be/1Y64epJ9_h0?si=zo4L0V4YRwXSJFne</w:t>
        </w:r>
      </w:hyperlink>
      <w:r>
        <w:t xml:space="preserve">.</w:t>
      </w:r>
    </w:p>
    <w:bookmarkEnd w:id="371"/>
    <w:bookmarkStart w:id="373"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2">
        <w:r>
          <w:rPr>
            <w:rStyle w:val="Hyperlink"/>
          </w:rPr>
          <w:t xml:space="preserve">http://textminingthequran.com/tutorial/tm.html</w:t>
        </w:r>
      </w:hyperlink>
      <w:r>
        <w:t xml:space="preserve">.</w:t>
      </w:r>
    </w:p>
    <w:bookmarkEnd w:id="373"/>
    <w:bookmarkStart w:id="375" w:name="ref-getQuran"/>
    <w:p>
      <w:pPr>
        <w:pStyle w:val="Bibliography"/>
      </w:pPr>
      <w:r>
        <w:t xml:space="preserve">———. 2019b.</w:t>
      </w:r>
      <w:r>
        <w:t xml:space="preserve"> </w:t>
      </w:r>
      <w:r>
        <w:t xml:space="preserve">“R Ing with the Quran.”</w:t>
      </w:r>
      <w:r>
        <w:t xml:space="preserve"> </w:t>
      </w:r>
      <w:r>
        <w:t xml:space="preserve">2019.</w:t>
      </w:r>
      <w:r>
        <w:t xml:space="preserve"> </w:t>
      </w:r>
      <w:hyperlink r:id="rId374">
        <w:r>
          <w:rPr>
            <w:rStyle w:val="Hyperlink"/>
          </w:rPr>
          <w:t xml:space="preserve">http://textminingthequran.com/tutorial/quran.html</w:t>
        </w:r>
      </w:hyperlink>
      <w:r>
        <w:t xml:space="preserve">.</w:t>
      </w:r>
    </w:p>
    <w:bookmarkEnd w:id="375"/>
    <w:bookmarkStart w:id="377"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6">
        <w:r>
          <w:rPr>
            <w:rStyle w:val="Hyperlink"/>
          </w:rPr>
          <w:t xml:space="preserve">https://CRAN.R-project.org/package=stringr</w:t>
        </w:r>
      </w:hyperlink>
      <w:r>
        <w:t xml:space="preserve">.</w:t>
      </w:r>
    </w:p>
    <w:bookmarkEnd w:id="377"/>
    <w:bookmarkStart w:id="378"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78"/>
    <w:bookmarkStart w:id="380"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79">
        <w:r>
          <w:rPr>
            <w:rStyle w:val="Hyperlink"/>
          </w:rPr>
          <w:t xml:space="preserve">https://CRAN.R-project.org/package=DT</w:t>
        </w:r>
      </w:hyperlink>
      <w:r>
        <w:t xml:space="preserve">.</w:t>
      </w:r>
    </w:p>
    <w:bookmarkEnd w:id="380"/>
    <w:bookmarkEnd w:id="381"/>
    <w:bookmarkEnd w:id="382"/>
    <w:bookmarkEnd w:id="383"/>
    <w:bookmarkEnd w:id="3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331" Target="media/rId331.png" /><Relationship Type="http://schemas.openxmlformats.org/officeDocument/2006/relationships/image" Id="rId346" Target="media/rId346.jpg" /><Relationship Type="http://schemas.openxmlformats.org/officeDocument/2006/relationships/hyperlink" Id="rId327"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7" Target="https://github.com/quran2019/Quran19" TargetMode="External" /><Relationship Type="http://schemas.openxmlformats.org/officeDocument/2006/relationships/hyperlink" Id="rId80" Target="https://github.com/quran2019/Quran19/blob/master/5.14Evidence.txt" TargetMode="External" /><Relationship Type="http://schemas.openxmlformats.org/officeDocument/2006/relationships/hyperlink" Id="rId85"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ReproducibleMiracle" TargetMode="External" /><Relationship Type="http://schemas.openxmlformats.org/officeDocument/2006/relationships/hyperlink" Id="rId349"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7"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7" Target="https://github.com/quran2019/Quran19" TargetMode="External" /><Relationship Type="http://schemas.openxmlformats.org/officeDocument/2006/relationships/hyperlink" Id="rId80" Target="https://github.com/quran2019/Quran19/blob/master/5.14Evidence.txt" TargetMode="External" /><Relationship Type="http://schemas.openxmlformats.org/officeDocument/2006/relationships/hyperlink" Id="rId85"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ReproducibleMiracle" TargetMode="External" /><Relationship Type="http://schemas.openxmlformats.org/officeDocument/2006/relationships/hyperlink" Id="rId349"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Miracle</dc:title>
  <dc:creator>Gökmen Altay</dc:creator>
  <dc:description>This book demonstrates 19 based coding system available in the Full Text of Quran text, which suggests Quran is intact and unchanged.</dc:description>
  <cp:keywords/>
  <dcterms:created xsi:type="dcterms:W3CDTF">2024-12-31T04:35:42Z</dcterms:created>
  <dcterms:modified xsi:type="dcterms:W3CDTF">2024-12-31T04: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